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horzAnchor="margin" w:tblpXSpec="center" w:tblpYSpec="top"/>
        <w:tblW w:w="5059" w:type="pct"/>
        <w:tblCellMar>
          <w:left w:w="144" w:type="dxa"/>
          <w:right w:w="115" w:type="dxa"/>
        </w:tblCellMar>
        <w:tblLook w:val="04A0" w:firstRow="1" w:lastRow="0" w:firstColumn="1" w:lastColumn="0" w:noHBand="0" w:noVBand="1"/>
      </w:tblPr>
      <w:tblGrid>
        <w:gridCol w:w="9752"/>
      </w:tblGrid>
      <w:tr w:rsidR="00877605" w:rsidRPr="002635A1" w14:paraId="7CAC3836" w14:textId="77777777" w:rsidTr="00742060">
        <w:tc>
          <w:tcPr>
            <w:tcW w:w="5000" w:type="pct"/>
            <w:tcMar>
              <w:top w:w="216" w:type="dxa"/>
              <w:left w:w="115" w:type="dxa"/>
              <w:bottom w:w="216" w:type="dxa"/>
              <w:right w:w="115" w:type="dxa"/>
            </w:tcMar>
          </w:tcPr>
          <w:p w14:paraId="4179E753" w14:textId="77777777" w:rsidR="00877605" w:rsidRPr="00B7306E" w:rsidRDefault="00B7306E" w:rsidP="00877605">
            <w:pPr>
              <w:pStyle w:val="NoSpacing"/>
              <w:rPr>
                <w:rFonts w:ascii="Verdana" w:hAnsi="Verdana"/>
                <w:color w:val="2E74B5" w:themeColor="accent1" w:themeShade="BF"/>
                <w:sz w:val="16"/>
                <w:szCs w:val="16"/>
                <w:lang w:val="en-GB"/>
              </w:rPr>
            </w:pPr>
            <w:r w:rsidRPr="002635A1">
              <w:rPr>
                <w:noProof/>
                <w:sz w:val="40"/>
                <w:szCs w:val="40"/>
              </w:rPr>
              <w:drawing>
                <wp:anchor distT="0" distB="0" distL="114300" distR="114300" simplePos="0" relativeHeight="251659264" behindDoc="1" locked="0" layoutInCell="1" allowOverlap="1" wp14:anchorId="53B37D08" wp14:editId="68F5AD3F">
                  <wp:simplePos x="0" y="0"/>
                  <wp:positionH relativeFrom="column">
                    <wp:posOffset>238760</wp:posOffset>
                  </wp:positionH>
                  <wp:positionV relativeFrom="paragraph">
                    <wp:posOffset>99695</wp:posOffset>
                  </wp:positionV>
                  <wp:extent cx="5657850" cy="7105650"/>
                  <wp:effectExtent l="0" t="0" r="6350" b="6350"/>
                  <wp:wrapTight wrapText="bothSides">
                    <wp:wrapPolygon edited="0">
                      <wp:start x="0" y="0"/>
                      <wp:lineTo x="0" y="21581"/>
                      <wp:lineTo x="21576" y="21581"/>
                      <wp:lineTo x="21576"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tock_000018443836Medium.jpg"/>
                          <pic:cNvPicPr/>
                        </pic:nvPicPr>
                        <pic:blipFill>
                          <a:blip r:embed="rId8">
                            <a:extLst>
                              <a:ext uri="{28A0092B-C50C-407E-A947-70E740481C1C}">
                                <a14:useLocalDpi xmlns:a14="http://schemas.microsoft.com/office/drawing/2010/main" val="0"/>
                              </a:ext>
                            </a:extLst>
                          </a:blip>
                          <a:stretch>
                            <a:fillRect/>
                          </a:stretch>
                        </pic:blipFill>
                        <pic:spPr>
                          <a:xfrm>
                            <a:off x="0" y="0"/>
                            <a:ext cx="5657850" cy="7105650"/>
                          </a:xfrm>
                          <a:prstGeom prst="rect">
                            <a:avLst/>
                          </a:prstGeom>
                        </pic:spPr>
                      </pic:pic>
                    </a:graphicData>
                  </a:graphic>
                  <wp14:sizeRelH relativeFrom="margin">
                    <wp14:pctWidth>0</wp14:pctWidth>
                  </wp14:sizeRelH>
                  <wp14:sizeRelV relativeFrom="margin">
                    <wp14:pctHeight>0</wp14:pctHeight>
                  </wp14:sizeRelV>
                </wp:anchor>
              </w:drawing>
            </w:r>
          </w:p>
        </w:tc>
      </w:tr>
      <w:tr w:rsidR="00877605" w:rsidRPr="007E0F99" w14:paraId="617F77AD" w14:textId="77777777" w:rsidTr="00742060">
        <w:tc>
          <w:tcPr>
            <w:tcW w:w="5000" w:type="pct"/>
          </w:tcPr>
          <w:sdt>
            <w:sdtPr>
              <w:rPr>
                <w:rFonts w:ascii="Verdana" w:eastAsiaTheme="majorEastAsia" w:hAnsi="Verdana" w:cstheme="majorBidi"/>
                <w:color w:val="5B9BD5" w:themeColor="accent1"/>
                <w:sz w:val="40"/>
                <w:szCs w:val="40"/>
                <w:lang w:val="en-GB"/>
              </w:rPr>
              <w:alias w:val="Titel"/>
              <w:id w:val="13406919"/>
              <w:placeholder>
                <w:docPart w:val="A1682AA11C6748288D51A6DF9DC083AD"/>
              </w:placeholder>
              <w:dataBinding w:prefixMappings="xmlns:ns0='http://schemas.openxmlformats.org/package/2006/metadata/core-properties' xmlns:ns1='http://purl.org/dc/elements/1.1/'" w:xpath="/ns0:coreProperties[1]/ns1:title[1]" w:storeItemID="{6C3C8BC8-F283-45AE-878A-BAB7291924A1}"/>
              <w:text/>
            </w:sdtPr>
            <w:sdtEndPr/>
            <w:sdtContent>
              <w:p w14:paraId="75F56062" w14:textId="296041C8" w:rsidR="00877605" w:rsidRPr="007E0F99" w:rsidRDefault="00C10F66" w:rsidP="00B5154A">
                <w:pPr>
                  <w:pStyle w:val="NoSpacing"/>
                  <w:spacing w:line="216" w:lineRule="auto"/>
                  <w:jc w:val="center"/>
                  <w:rPr>
                    <w:rFonts w:ascii="Verdana" w:eastAsiaTheme="majorEastAsia" w:hAnsi="Verdana" w:cstheme="majorBidi"/>
                    <w:color w:val="5B9BD5" w:themeColor="accent1"/>
                    <w:sz w:val="40"/>
                    <w:szCs w:val="40"/>
                    <w:lang w:val="en-GB"/>
                  </w:rPr>
                </w:pPr>
                <w:r w:rsidRPr="007E0F99">
                  <w:rPr>
                    <w:rFonts w:ascii="Verdana" w:eastAsiaTheme="majorEastAsia" w:hAnsi="Verdana" w:cstheme="majorBidi"/>
                    <w:color w:val="5B9BD5" w:themeColor="accent1"/>
                    <w:sz w:val="40"/>
                    <w:szCs w:val="40"/>
                    <w:lang w:val="en-GB"/>
                  </w:rPr>
                  <w:t xml:space="preserve">Social Innovation as Valuation </w:t>
                </w:r>
                <w:r>
                  <w:rPr>
                    <w:rFonts w:ascii="Verdana" w:eastAsiaTheme="majorEastAsia" w:hAnsi="Verdana" w:cstheme="majorBidi"/>
                    <w:color w:val="5B9BD5" w:themeColor="accent1"/>
                    <w:sz w:val="40"/>
                    <w:szCs w:val="40"/>
                    <w:lang w:val="en-GB"/>
                  </w:rPr>
                  <w:t xml:space="preserve">and Outcome </w:t>
                </w:r>
                <w:r w:rsidRPr="007E0F99">
                  <w:rPr>
                    <w:rFonts w:ascii="Verdana" w:eastAsiaTheme="majorEastAsia" w:hAnsi="Verdana" w:cstheme="majorBidi"/>
                    <w:color w:val="5B9BD5" w:themeColor="accent1"/>
                    <w:sz w:val="40"/>
                    <w:szCs w:val="40"/>
                    <w:lang w:val="en-GB"/>
                  </w:rPr>
                  <w:t>Cat</w:t>
                </w:r>
                <w:r>
                  <w:rPr>
                    <w:rFonts w:ascii="Verdana" w:eastAsiaTheme="majorEastAsia" w:hAnsi="Verdana" w:cstheme="majorBidi"/>
                    <w:color w:val="5B9BD5" w:themeColor="accent1"/>
                    <w:sz w:val="40"/>
                    <w:szCs w:val="40"/>
                    <w:lang w:val="en-GB"/>
                  </w:rPr>
                  <w:t>egory of SNSF Funded Research</w:t>
                </w:r>
              </w:p>
            </w:sdtContent>
          </w:sdt>
        </w:tc>
      </w:tr>
      <w:tr w:rsidR="00877605" w:rsidRPr="007E0F99" w14:paraId="2C4B3AB2" w14:textId="77777777" w:rsidTr="00742060">
        <w:sdt>
          <w:sdtPr>
            <w:rPr>
              <w:rFonts w:ascii="Verdana" w:hAnsi="Verdana"/>
              <w:color w:val="2E74B5" w:themeColor="accent1" w:themeShade="BF"/>
              <w:sz w:val="24"/>
              <w:szCs w:val="24"/>
              <w:lang w:val="en-GB"/>
            </w:rPr>
            <w:alias w:val="Untertitel"/>
            <w:id w:val="13406923"/>
            <w:placeholder>
              <w:docPart w:val="A5699E10C7E74126997CF80AC39FAC75"/>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14:paraId="721F0D39" w14:textId="541FB947" w:rsidR="00877605" w:rsidRPr="007E0F99" w:rsidRDefault="00A63A68" w:rsidP="00A63A68">
                <w:pPr>
                  <w:pStyle w:val="NoSpacing"/>
                  <w:ind w:left="1298" w:right="1266"/>
                  <w:jc w:val="center"/>
                  <w:rPr>
                    <w:rFonts w:ascii="Verdana" w:hAnsi="Verdana"/>
                    <w:color w:val="2E74B5" w:themeColor="accent1" w:themeShade="BF"/>
                    <w:sz w:val="24"/>
                    <w:lang w:val="en-GB"/>
                  </w:rPr>
                </w:pPr>
                <w:r>
                  <w:rPr>
                    <w:rFonts w:ascii="Verdana" w:hAnsi="Verdana"/>
                    <w:color w:val="2E74B5" w:themeColor="accent1" w:themeShade="BF"/>
                    <w:sz w:val="24"/>
                    <w:szCs w:val="24"/>
                    <w:lang w:val="en-GB"/>
                  </w:rPr>
                  <w:t>Report</w:t>
                </w:r>
              </w:p>
            </w:tc>
          </w:sdtContent>
        </w:sdt>
      </w:tr>
    </w:tbl>
    <w:p w14:paraId="5D178339" w14:textId="77777777" w:rsidR="00F05529" w:rsidRPr="007E0F99" w:rsidRDefault="00F05529" w:rsidP="00B7306E">
      <w:pPr>
        <w:spacing w:after="0"/>
        <w:jc w:val="center"/>
        <w:rPr>
          <w:rFonts w:ascii="Verdana" w:eastAsiaTheme="majorEastAsia" w:hAnsi="Verdana" w:cstheme="majorBidi"/>
          <w:color w:val="5B9BD5" w:themeColor="accent1"/>
          <w:sz w:val="24"/>
          <w:szCs w:val="24"/>
          <w:lang w:val="de-AT" w:eastAsia="de-AT"/>
        </w:rPr>
      </w:pPr>
      <w:r w:rsidRPr="007E0F99">
        <w:rPr>
          <w:rFonts w:ascii="Verdana" w:eastAsiaTheme="majorEastAsia" w:hAnsi="Verdana" w:cstheme="majorBidi"/>
          <w:color w:val="5B9BD5" w:themeColor="accent1"/>
          <w:sz w:val="24"/>
          <w:szCs w:val="24"/>
          <w:lang w:val="de-AT" w:eastAsia="de-AT"/>
        </w:rPr>
        <w:t>Zentrum für Soziale Innovation</w:t>
      </w:r>
    </w:p>
    <w:p w14:paraId="6A120343" w14:textId="31CAEE23" w:rsidR="00F05529" w:rsidRPr="007E0F99" w:rsidRDefault="00A63A68" w:rsidP="00F05529">
      <w:pPr>
        <w:spacing w:after="120"/>
        <w:jc w:val="center"/>
        <w:rPr>
          <w:rFonts w:ascii="Verdana" w:eastAsiaTheme="majorEastAsia" w:hAnsi="Verdana" w:cstheme="majorBidi"/>
          <w:color w:val="5B9BD5" w:themeColor="accent1"/>
          <w:sz w:val="20"/>
          <w:szCs w:val="20"/>
          <w:lang w:eastAsia="de-AT"/>
        </w:rPr>
      </w:pPr>
      <w:r>
        <w:rPr>
          <w:rFonts w:ascii="Verdana" w:eastAsiaTheme="majorEastAsia" w:hAnsi="Verdana" w:cstheme="majorBidi"/>
          <w:color w:val="5B9BD5" w:themeColor="accent1"/>
          <w:sz w:val="20"/>
          <w:szCs w:val="20"/>
          <w:lang w:eastAsia="de-AT"/>
        </w:rPr>
        <w:t>May 2022</w:t>
      </w:r>
    </w:p>
    <w:p w14:paraId="50140E36" w14:textId="77777777" w:rsidR="00F05529" w:rsidRPr="007E0F99" w:rsidRDefault="00F05529" w:rsidP="00F05529">
      <w:pPr>
        <w:rPr>
          <w:rFonts w:ascii="Verdana" w:hAnsi="Verdana"/>
        </w:rPr>
      </w:pPr>
    </w:p>
    <w:p w14:paraId="2C720489" w14:textId="77777777" w:rsidR="00F05529" w:rsidRPr="007E0F99" w:rsidRDefault="00F05529" w:rsidP="00F05529">
      <w:pPr>
        <w:rPr>
          <w:rFonts w:ascii="Verdana" w:hAnsi="Verdana"/>
        </w:rPr>
        <w:sectPr w:rsidR="00F05529" w:rsidRPr="007E0F99" w:rsidSect="00F05529">
          <w:footerReference w:type="even" r:id="rId9"/>
          <w:headerReference w:type="first" r:id="rId10"/>
          <w:footerReference w:type="first" r:id="rId11"/>
          <w:pgSz w:w="11906" w:h="16838" w:code="9"/>
          <w:pgMar w:top="737" w:right="1134" w:bottom="737" w:left="1134" w:header="567" w:footer="1219" w:gutter="0"/>
          <w:pgNumType w:start="0"/>
          <w:cols w:space="720"/>
          <w:titlePg/>
          <w:docGrid w:linePitch="326"/>
        </w:sectPr>
      </w:pPr>
    </w:p>
    <w:p w14:paraId="2D24CA3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76EA700"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B0990F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90BA8E6"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F5B76E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2EDD668"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947471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E7F528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58E4468"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1DE3468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3315E02B"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6416676" w14:textId="53D2B9E1"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0F5C56DB" w14:textId="3CBC8E62" w:rsidR="00F0552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8AF1C38" w14:textId="57F37052" w:rsidR="00664673" w:rsidRDefault="00664673" w:rsidP="00F05529">
      <w:pPr>
        <w:widowControl w:val="0"/>
        <w:suppressAutoHyphens/>
        <w:autoSpaceDE w:val="0"/>
        <w:autoSpaceDN w:val="0"/>
        <w:adjustRightInd w:val="0"/>
        <w:spacing w:after="120"/>
        <w:textAlignment w:val="center"/>
        <w:rPr>
          <w:rFonts w:ascii="Verdana" w:hAnsi="Verdana" w:cs="ECSquareSansProMedium"/>
          <w:b/>
        </w:rPr>
      </w:pPr>
    </w:p>
    <w:p w14:paraId="3128DF8B" w14:textId="77777777" w:rsidR="00664673" w:rsidRPr="007E0F99" w:rsidRDefault="00664673" w:rsidP="00F05529">
      <w:pPr>
        <w:widowControl w:val="0"/>
        <w:suppressAutoHyphens/>
        <w:autoSpaceDE w:val="0"/>
        <w:autoSpaceDN w:val="0"/>
        <w:adjustRightInd w:val="0"/>
        <w:spacing w:after="120"/>
        <w:textAlignment w:val="center"/>
        <w:rPr>
          <w:rFonts w:ascii="Verdana" w:hAnsi="Verdana" w:cs="ECSquareSansProMedium"/>
          <w:b/>
        </w:rPr>
      </w:pPr>
    </w:p>
    <w:p w14:paraId="647CD8E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49A5C2E"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50CF1C03"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1D97104" w14:textId="5794453A"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3DD1913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BBD31C4" w14:textId="347BE989" w:rsidR="00F05529" w:rsidRPr="007E0F99" w:rsidRDefault="00B7306E" w:rsidP="00F05529">
      <w:pPr>
        <w:widowControl w:val="0"/>
        <w:suppressAutoHyphens/>
        <w:autoSpaceDE w:val="0"/>
        <w:autoSpaceDN w:val="0"/>
        <w:adjustRightInd w:val="0"/>
        <w:spacing w:after="120"/>
        <w:textAlignment w:val="center"/>
        <w:rPr>
          <w:rFonts w:ascii="Verdana" w:hAnsi="Verdana" w:cs="ECSquareSansPro"/>
          <w:b/>
          <w:color w:val="FF0000"/>
          <w:sz w:val="16"/>
          <w:szCs w:val="16"/>
        </w:rPr>
      </w:pPr>
      <w:r w:rsidRPr="007E0F99">
        <w:rPr>
          <w:rFonts w:ascii="Verdana" w:hAnsi="Verdana" w:cs="ECSquareSansProMedium"/>
          <w:b/>
          <w:color w:val="FF0000"/>
          <w:sz w:val="16"/>
          <w:szCs w:val="16"/>
        </w:rPr>
        <w:t xml:space="preserve">Social Innovation as Valuation </w:t>
      </w:r>
      <w:r w:rsidR="009B58C9">
        <w:rPr>
          <w:rFonts w:ascii="Verdana" w:hAnsi="Verdana" w:cs="ECSquareSansProMedium"/>
          <w:b/>
          <w:color w:val="FF0000"/>
          <w:sz w:val="16"/>
          <w:szCs w:val="16"/>
        </w:rPr>
        <w:t xml:space="preserve">and Outcome </w:t>
      </w:r>
      <w:r w:rsidRPr="007E0F99">
        <w:rPr>
          <w:rFonts w:ascii="Verdana" w:hAnsi="Verdana" w:cs="ECSquareSansProMedium"/>
          <w:b/>
          <w:color w:val="FF0000"/>
          <w:sz w:val="16"/>
          <w:szCs w:val="16"/>
        </w:rPr>
        <w:t xml:space="preserve">Category of </w:t>
      </w:r>
      <w:r w:rsidR="00B5154A">
        <w:rPr>
          <w:rFonts w:ascii="Verdana" w:hAnsi="Verdana" w:cs="ECSquareSansProMedium"/>
          <w:b/>
          <w:color w:val="FF0000"/>
          <w:sz w:val="16"/>
          <w:szCs w:val="16"/>
        </w:rPr>
        <w:t>SNSF funded</w:t>
      </w:r>
      <w:r w:rsidR="008A7FDB">
        <w:rPr>
          <w:rFonts w:ascii="Verdana" w:hAnsi="Verdana" w:cs="ECSquareSansProMedium"/>
          <w:b/>
          <w:color w:val="FF0000"/>
          <w:sz w:val="16"/>
          <w:szCs w:val="16"/>
        </w:rPr>
        <w:t xml:space="preserve"> Research</w:t>
      </w:r>
    </w:p>
    <w:p w14:paraId="142B01ED" w14:textId="77777777" w:rsidR="00F05529" w:rsidRPr="007E0F99"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r w:rsidRPr="007E0F99">
        <w:rPr>
          <w:rFonts w:ascii="Verdana" w:hAnsi="Verdana" w:cs="ECSquareSansPro"/>
          <w:color w:val="000000"/>
          <w:sz w:val="14"/>
          <w:szCs w:val="14"/>
          <w:lang w:val="de-AT"/>
        </w:rPr>
        <w:t>ZSI – Zentrum für Soziale Innovation</w:t>
      </w:r>
    </w:p>
    <w:p w14:paraId="50F58CC8" w14:textId="337E8261" w:rsidR="00F05529"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
    <w:p w14:paraId="175C8ACC" w14:textId="505B486B" w:rsidR="00A63A68" w:rsidRPr="00B138B5" w:rsidRDefault="00A63A68"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roofErr w:type="spellStart"/>
      <w:r w:rsidRPr="00B138B5">
        <w:rPr>
          <w:rFonts w:ascii="Verdana" w:hAnsi="Verdana" w:cs="ECSquareSansPro"/>
          <w:color w:val="000000"/>
          <w:sz w:val="14"/>
          <w:szCs w:val="14"/>
          <w:lang w:val="de-AT"/>
        </w:rPr>
        <w:t>Suggested</w:t>
      </w:r>
      <w:proofErr w:type="spellEnd"/>
      <w:r w:rsidRPr="00B138B5">
        <w:rPr>
          <w:rFonts w:ascii="Verdana" w:hAnsi="Verdana" w:cs="ECSquareSansPro"/>
          <w:color w:val="000000"/>
          <w:sz w:val="14"/>
          <w:szCs w:val="14"/>
          <w:lang w:val="de-AT"/>
        </w:rPr>
        <w:t xml:space="preserve"> </w:t>
      </w:r>
      <w:proofErr w:type="spellStart"/>
      <w:r w:rsidRPr="00B138B5">
        <w:rPr>
          <w:rFonts w:ascii="Verdana" w:hAnsi="Verdana" w:cs="ECSquareSansPro"/>
          <w:color w:val="000000"/>
          <w:sz w:val="14"/>
          <w:szCs w:val="14"/>
          <w:lang w:val="de-AT"/>
        </w:rPr>
        <w:t>citation</w:t>
      </w:r>
      <w:proofErr w:type="spellEnd"/>
      <w:r w:rsidRPr="00B138B5">
        <w:rPr>
          <w:rFonts w:ascii="Verdana" w:hAnsi="Verdana" w:cs="ECSquareSansPro"/>
          <w:color w:val="000000"/>
          <w:sz w:val="14"/>
          <w:szCs w:val="14"/>
          <w:lang w:val="de-AT"/>
        </w:rPr>
        <w:t xml:space="preserve">: Schuch, K., Lampert, D., Neuhuber, T. Koller, K., Demir, U. and L-A. </w:t>
      </w:r>
      <w:proofErr w:type="spellStart"/>
      <w:r w:rsidRPr="00A63A68">
        <w:rPr>
          <w:rFonts w:ascii="Verdana" w:hAnsi="Verdana" w:cs="ECSquareSansPro"/>
          <w:color w:val="000000"/>
          <w:sz w:val="14"/>
          <w:szCs w:val="14"/>
        </w:rPr>
        <w:t>Plumhans</w:t>
      </w:r>
      <w:proofErr w:type="spellEnd"/>
      <w:r w:rsidRPr="00A63A68">
        <w:rPr>
          <w:rFonts w:ascii="Verdana" w:hAnsi="Verdana" w:cs="ECSquareSansPro"/>
          <w:color w:val="000000"/>
          <w:sz w:val="14"/>
          <w:szCs w:val="14"/>
        </w:rPr>
        <w:t xml:space="preserve"> (2022). </w:t>
      </w:r>
      <w:r>
        <w:rPr>
          <w:rFonts w:ascii="Verdana" w:hAnsi="Verdana" w:cs="ECSquareSansPro"/>
          <w:color w:val="000000"/>
          <w:sz w:val="14"/>
          <w:szCs w:val="14"/>
        </w:rPr>
        <w:t xml:space="preserve">Social Innovation as Valuation and Outcome Category of SNSF funded Research. </w:t>
      </w:r>
      <w:r w:rsidRPr="00B138B5">
        <w:rPr>
          <w:rFonts w:ascii="Verdana" w:hAnsi="Verdana" w:cs="ECSquareSansPro"/>
          <w:color w:val="000000"/>
          <w:sz w:val="14"/>
          <w:szCs w:val="14"/>
          <w:lang w:val="de-AT"/>
        </w:rPr>
        <w:t>ZSI: Vienna.</w:t>
      </w:r>
    </w:p>
    <w:p w14:paraId="7726AA85" w14:textId="77777777" w:rsidR="00F05529" w:rsidRPr="00B138B5"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
    <w:p w14:paraId="2168B6AA" w14:textId="77777777" w:rsidR="00F05529" w:rsidRPr="00B138B5" w:rsidRDefault="00F05529" w:rsidP="00F05529">
      <w:pPr>
        <w:widowControl w:val="0"/>
        <w:suppressAutoHyphens/>
        <w:autoSpaceDE w:val="0"/>
        <w:autoSpaceDN w:val="0"/>
        <w:adjustRightInd w:val="0"/>
        <w:spacing w:after="0"/>
        <w:textAlignment w:val="center"/>
        <w:rPr>
          <w:rFonts w:ascii="Verdana" w:hAnsi="Verdana" w:cs="ECSquareSansPro"/>
          <w:color w:val="000000"/>
          <w:spacing w:val="-2"/>
          <w:sz w:val="14"/>
          <w:szCs w:val="14"/>
          <w:lang w:val="de-AT"/>
        </w:rPr>
      </w:pPr>
      <w:r w:rsidRPr="00B138B5">
        <w:rPr>
          <w:rFonts w:ascii="Verdana" w:hAnsi="Verdana" w:cs="ECSquareSansPro"/>
          <w:color w:val="000000"/>
          <w:spacing w:val="-2"/>
          <w:sz w:val="14"/>
          <w:szCs w:val="14"/>
          <w:lang w:val="de-AT"/>
        </w:rPr>
        <w:t>Contact:</w:t>
      </w:r>
    </w:p>
    <w:p w14:paraId="49346575" w14:textId="77777777" w:rsidR="00F05529" w:rsidRPr="00B138B5" w:rsidRDefault="00F05529" w:rsidP="00F05529">
      <w:pPr>
        <w:spacing w:after="0"/>
        <w:textAlignment w:val="center"/>
        <w:rPr>
          <w:rFonts w:ascii="Verdana" w:hAnsi="Verdana"/>
          <w:color w:val="000000"/>
          <w:sz w:val="14"/>
          <w:szCs w:val="14"/>
          <w:lang w:val="de-AT"/>
        </w:rPr>
      </w:pPr>
      <w:r w:rsidRPr="00B138B5">
        <w:rPr>
          <w:rFonts w:ascii="Verdana" w:hAnsi="Verdana"/>
          <w:color w:val="000000"/>
          <w:sz w:val="14"/>
          <w:szCs w:val="14"/>
          <w:lang w:val="de-AT"/>
        </w:rPr>
        <w:t>Klaus Schuch (schuch@zsi.at)</w:t>
      </w:r>
    </w:p>
    <w:p w14:paraId="7A252134" w14:textId="77777777" w:rsidR="00F05529" w:rsidRPr="00B138B5" w:rsidRDefault="00F05529" w:rsidP="00F05529">
      <w:pPr>
        <w:spacing w:after="0"/>
        <w:textAlignment w:val="center"/>
        <w:rPr>
          <w:rFonts w:ascii="Verdana" w:hAnsi="Verdana"/>
          <w:color w:val="000000"/>
          <w:sz w:val="14"/>
          <w:szCs w:val="14"/>
          <w:lang w:val="de-AT"/>
        </w:rPr>
      </w:pPr>
    </w:p>
    <w:p w14:paraId="7D77B0B6" w14:textId="77777777" w:rsidR="00F05529" w:rsidRPr="00B138B5" w:rsidRDefault="00F05529" w:rsidP="00F05529">
      <w:pPr>
        <w:widowControl w:val="0"/>
        <w:tabs>
          <w:tab w:val="left" w:pos="680"/>
        </w:tabs>
        <w:autoSpaceDE w:val="0"/>
        <w:autoSpaceDN w:val="0"/>
        <w:adjustRightInd w:val="0"/>
        <w:spacing w:after="0"/>
        <w:textAlignment w:val="center"/>
        <w:rPr>
          <w:rFonts w:ascii="Verdana" w:hAnsi="Verdana"/>
          <w:color w:val="000000"/>
          <w:sz w:val="14"/>
          <w:szCs w:val="14"/>
          <w:lang w:val="de-AT"/>
        </w:rPr>
      </w:pPr>
      <w:r w:rsidRPr="00B138B5">
        <w:rPr>
          <w:rFonts w:ascii="Verdana" w:hAnsi="Verdana"/>
          <w:color w:val="000000"/>
          <w:sz w:val="14"/>
          <w:szCs w:val="14"/>
          <w:lang w:val="de-AT"/>
        </w:rPr>
        <w:t>Linke Wienzeile 246</w:t>
      </w:r>
    </w:p>
    <w:p w14:paraId="73C33AD0" w14:textId="77777777" w:rsidR="00F05529" w:rsidRPr="007E0F99" w:rsidRDefault="00F05529" w:rsidP="00F05529">
      <w:pPr>
        <w:widowControl w:val="0"/>
        <w:tabs>
          <w:tab w:val="left" w:pos="680"/>
        </w:tabs>
        <w:autoSpaceDE w:val="0"/>
        <w:autoSpaceDN w:val="0"/>
        <w:adjustRightInd w:val="0"/>
        <w:spacing w:after="0"/>
        <w:textAlignment w:val="center"/>
        <w:rPr>
          <w:rFonts w:ascii="Verdana" w:hAnsi="Verdana" w:cs="ECSquareSansPro"/>
          <w:color w:val="FF0000"/>
          <w:spacing w:val="-2"/>
          <w:sz w:val="14"/>
          <w:szCs w:val="14"/>
        </w:rPr>
      </w:pPr>
      <w:r w:rsidRPr="007E0F99">
        <w:rPr>
          <w:rFonts w:ascii="Verdana" w:hAnsi="Verdana"/>
          <w:color w:val="000000"/>
          <w:sz w:val="14"/>
          <w:szCs w:val="14"/>
        </w:rPr>
        <w:t>1150 Vienna</w:t>
      </w:r>
    </w:p>
    <w:p w14:paraId="23B431C7" w14:textId="77777777" w:rsidR="00F05529" w:rsidRPr="007E0F99" w:rsidRDefault="00F05529" w:rsidP="00F05529">
      <w:pPr>
        <w:widowControl w:val="0"/>
        <w:tabs>
          <w:tab w:val="left" w:pos="680"/>
        </w:tabs>
        <w:autoSpaceDE w:val="0"/>
        <w:autoSpaceDN w:val="0"/>
        <w:adjustRightInd w:val="0"/>
        <w:spacing w:after="0"/>
        <w:textAlignment w:val="center"/>
        <w:rPr>
          <w:rFonts w:ascii="Verdana" w:hAnsi="Verdana" w:cs="ECSquareSansPro"/>
          <w:color w:val="000000"/>
          <w:spacing w:val="-2"/>
          <w:sz w:val="14"/>
          <w:szCs w:val="14"/>
        </w:rPr>
      </w:pPr>
      <w:r w:rsidRPr="007E0F99">
        <w:rPr>
          <w:rFonts w:ascii="Verdana" w:hAnsi="Verdana" w:cs="ECSquareSansPro"/>
          <w:color w:val="000000"/>
          <w:spacing w:val="-2"/>
          <w:sz w:val="14"/>
          <w:szCs w:val="14"/>
        </w:rPr>
        <w:t>Austria</w:t>
      </w:r>
    </w:p>
    <w:p w14:paraId="52E66EA4"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
          <w:color w:val="000000"/>
          <w:spacing w:val="-2"/>
          <w:sz w:val="14"/>
          <w:szCs w:val="14"/>
        </w:rPr>
      </w:pPr>
    </w:p>
    <w:p w14:paraId="6D2F7120"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
          <w:color w:val="000000"/>
          <w:spacing w:val="-2"/>
          <w:sz w:val="14"/>
          <w:szCs w:val="14"/>
        </w:rPr>
      </w:pPr>
    </w:p>
    <w:p w14:paraId="5013D9E0" w14:textId="77777777" w:rsidR="00F05529" w:rsidRPr="007E0F99" w:rsidRDefault="00F05529" w:rsidP="00F05529">
      <w:pPr>
        <w:widowControl w:val="0"/>
        <w:suppressAutoHyphens/>
        <w:autoSpaceDE w:val="0"/>
        <w:autoSpaceDN w:val="0"/>
        <w:adjustRightInd w:val="0"/>
        <w:textAlignment w:val="center"/>
        <w:rPr>
          <w:rFonts w:ascii="Verdana" w:hAnsi="Verdana" w:cs="ECSquareSansPro"/>
          <w:color w:val="000000"/>
          <w:sz w:val="14"/>
          <w:szCs w:val="14"/>
        </w:rPr>
      </w:pPr>
      <w:r w:rsidRPr="007E0F99">
        <w:rPr>
          <w:rFonts w:ascii="Verdana" w:hAnsi="Verdana" w:cs="ECSquareSansPro"/>
          <w:color w:val="000000"/>
          <w:sz w:val="14"/>
          <w:szCs w:val="14"/>
        </w:rPr>
        <w:t>More information on the ZSI is</w:t>
      </w:r>
      <w:r w:rsidR="00B7306E" w:rsidRPr="007E0F99">
        <w:rPr>
          <w:rFonts w:ascii="Verdana" w:hAnsi="Verdana" w:cs="ECSquareSansPro"/>
          <w:color w:val="000000"/>
          <w:sz w:val="14"/>
          <w:szCs w:val="14"/>
        </w:rPr>
        <w:t xml:space="preserve"> available on the internet (</w:t>
      </w:r>
      <w:r w:rsidRPr="007E0F99">
        <w:rPr>
          <w:rFonts w:ascii="Verdana" w:hAnsi="Verdana" w:cs="ECSquareSansPro"/>
          <w:color w:val="000000"/>
          <w:sz w:val="14"/>
          <w:szCs w:val="14"/>
        </w:rPr>
        <w:t>www.zsi.at).</w:t>
      </w:r>
    </w:p>
    <w:p w14:paraId="249A4CF4" w14:textId="24B61216" w:rsidR="00F05529" w:rsidRPr="007E0F99" w:rsidRDefault="00F05529" w:rsidP="00F05529">
      <w:pPr>
        <w:widowControl w:val="0"/>
        <w:suppressAutoHyphens/>
        <w:autoSpaceDE w:val="0"/>
        <w:autoSpaceDN w:val="0"/>
        <w:adjustRightInd w:val="0"/>
        <w:textAlignment w:val="center"/>
        <w:rPr>
          <w:rFonts w:ascii="Verdana" w:hAnsi="Verdana" w:cs="ECSquareSansPro"/>
          <w:color w:val="000000"/>
          <w:sz w:val="14"/>
          <w:szCs w:val="14"/>
        </w:rPr>
      </w:pPr>
      <w:r w:rsidRPr="007E0F99">
        <w:rPr>
          <w:rFonts w:ascii="Verdana" w:hAnsi="Verdana" w:cs="ECSquareSansPro"/>
          <w:color w:val="000000"/>
          <w:sz w:val="14"/>
          <w:szCs w:val="14"/>
        </w:rPr>
        <w:t xml:space="preserve">Vienna: Centre for Social Innovation, </w:t>
      </w:r>
      <w:r w:rsidR="00A63A68">
        <w:rPr>
          <w:rFonts w:ascii="Verdana" w:hAnsi="Verdana" w:cs="ECSquareSansPro"/>
          <w:color w:val="000000"/>
          <w:sz w:val="14"/>
          <w:szCs w:val="14"/>
        </w:rPr>
        <w:t>May 2022</w:t>
      </w:r>
    </w:p>
    <w:p w14:paraId="2B24E479" w14:textId="77777777" w:rsidR="00F05529" w:rsidRPr="007E0F99" w:rsidRDefault="00F05529" w:rsidP="00F05529">
      <w:pPr>
        <w:tabs>
          <w:tab w:val="center" w:pos="3686"/>
          <w:tab w:val="right" w:pos="7655"/>
        </w:tabs>
        <w:rPr>
          <w:rFonts w:ascii="Verdana" w:hAnsi="Verdana"/>
        </w:rPr>
      </w:pPr>
    </w:p>
    <w:p w14:paraId="415DB725" w14:textId="77777777" w:rsidR="00F05529" w:rsidRPr="007E0F99" w:rsidRDefault="00F05529" w:rsidP="00F05529">
      <w:pPr>
        <w:spacing w:after="0"/>
        <w:rPr>
          <w:rFonts w:ascii="Verdana" w:hAnsi="Verdana"/>
        </w:rPr>
        <w:sectPr w:rsidR="00F05529" w:rsidRPr="007E0F99" w:rsidSect="00742060">
          <w:headerReference w:type="default" r:id="rId12"/>
          <w:footerReference w:type="default" r:id="rId13"/>
          <w:type w:val="continuous"/>
          <w:pgSz w:w="11906" w:h="16838" w:code="9"/>
          <w:pgMar w:top="737" w:right="1134" w:bottom="737" w:left="1134" w:header="0" w:footer="539" w:gutter="0"/>
          <w:pgNumType w:start="1"/>
          <w:cols w:space="720"/>
          <w:docGrid w:linePitch="326"/>
        </w:sectPr>
      </w:pPr>
    </w:p>
    <w:bookmarkStart w:id="0" w:name="_Toc412647353" w:displacedByCustomXml="next"/>
    <w:sdt>
      <w:sdtPr>
        <w:rPr>
          <w:rFonts w:ascii="Verdana" w:eastAsia="Times New Roman" w:hAnsi="Verdana" w:cs="Times New Roman"/>
          <w:b w:val="0"/>
          <w:bCs w:val="0"/>
          <w:color w:val="auto"/>
          <w:sz w:val="18"/>
          <w:szCs w:val="18"/>
          <w:lang w:val="en-GB" w:eastAsia="en-US"/>
        </w:rPr>
        <w:id w:val="-592704016"/>
        <w:docPartObj>
          <w:docPartGallery w:val="Table of Contents"/>
          <w:docPartUnique/>
        </w:docPartObj>
      </w:sdtPr>
      <w:sdtEndPr>
        <w:rPr>
          <w:rFonts w:eastAsiaTheme="minorHAnsi" w:cstheme="minorBidi"/>
          <w:sz w:val="22"/>
          <w:szCs w:val="22"/>
        </w:rPr>
      </w:sdtEndPr>
      <w:sdtContent>
        <w:p w14:paraId="4347E154" w14:textId="77777777" w:rsidR="00F05529" w:rsidRPr="007E0F99" w:rsidRDefault="00F05529" w:rsidP="00F05529">
          <w:pPr>
            <w:pStyle w:val="TOCHeading"/>
            <w:rPr>
              <w:rFonts w:ascii="Verdana" w:hAnsi="Verdana"/>
              <w:lang w:val="en-GB"/>
            </w:rPr>
          </w:pPr>
          <w:r w:rsidRPr="007E0F99">
            <w:rPr>
              <w:rFonts w:ascii="Verdana" w:hAnsi="Verdana"/>
              <w:lang w:val="en-GB"/>
            </w:rPr>
            <w:t>Table of Content</w:t>
          </w:r>
        </w:p>
        <w:p w14:paraId="425CEE08" w14:textId="2CD0D375" w:rsidR="006D5950" w:rsidRDefault="00F0552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r w:rsidRPr="007E0F99">
            <w:fldChar w:fldCharType="begin"/>
          </w:r>
          <w:r w:rsidRPr="007E0F99">
            <w:instrText xml:space="preserve"> TOC \o "1-3" \h \z \u </w:instrText>
          </w:r>
          <w:r w:rsidRPr="007E0F99">
            <w:fldChar w:fldCharType="separate"/>
          </w:r>
          <w:hyperlink w:anchor="_Toc101705170" w:history="1">
            <w:r w:rsidR="006D5950" w:rsidRPr="00C60A58">
              <w:rPr>
                <w:rStyle w:val="Hyperlink"/>
                <w:noProof/>
              </w:rPr>
              <w:t>1)</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EXECUTIVE SUMMARY</w:t>
            </w:r>
            <w:r w:rsidR="006D5950">
              <w:rPr>
                <w:noProof/>
                <w:webHidden/>
              </w:rPr>
              <w:tab/>
            </w:r>
            <w:r w:rsidR="006D5950">
              <w:rPr>
                <w:noProof/>
                <w:webHidden/>
              </w:rPr>
              <w:fldChar w:fldCharType="begin"/>
            </w:r>
            <w:r w:rsidR="006D5950">
              <w:rPr>
                <w:noProof/>
                <w:webHidden/>
              </w:rPr>
              <w:instrText xml:space="preserve"> PAGEREF _Toc101705170 \h </w:instrText>
            </w:r>
            <w:r w:rsidR="006D5950">
              <w:rPr>
                <w:noProof/>
                <w:webHidden/>
              </w:rPr>
            </w:r>
            <w:r w:rsidR="006D5950">
              <w:rPr>
                <w:noProof/>
                <w:webHidden/>
              </w:rPr>
              <w:fldChar w:fldCharType="separate"/>
            </w:r>
            <w:r w:rsidR="006D5950">
              <w:rPr>
                <w:noProof/>
                <w:webHidden/>
              </w:rPr>
              <w:t>4</w:t>
            </w:r>
            <w:r w:rsidR="006D5950">
              <w:rPr>
                <w:noProof/>
                <w:webHidden/>
              </w:rPr>
              <w:fldChar w:fldCharType="end"/>
            </w:r>
          </w:hyperlink>
        </w:p>
        <w:p w14:paraId="02247F9A" w14:textId="6995B3C8" w:rsidR="006D5950" w:rsidRDefault="007F769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1" w:history="1">
            <w:r w:rsidR="006D5950" w:rsidRPr="00C60A58">
              <w:rPr>
                <w:rStyle w:val="Hyperlink"/>
                <w:noProof/>
              </w:rPr>
              <w:t>2)</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INTRODUCTION</w:t>
            </w:r>
            <w:r w:rsidR="006D5950">
              <w:rPr>
                <w:noProof/>
                <w:webHidden/>
              </w:rPr>
              <w:tab/>
            </w:r>
            <w:r w:rsidR="006D5950">
              <w:rPr>
                <w:noProof/>
                <w:webHidden/>
              </w:rPr>
              <w:fldChar w:fldCharType="begin"/>
            </w:r>
            <w:r w:rsidR="006D5950">
              <w:rPr>
                <w:noProof/>
                <w:webHidden/>
              </w:rPr>
              <w:instrText xml:space="preserve"> PAGEREF _Toc101705171 \h </w:instrText>
            </w:r>
            <w:r w:rsidR="006D5950">
              <w:rPr>
                <w:noProof/>
                <w:webHidden/>
              </w:rPr>
            </w:r>
            <w:r w:rsidR="006D5950">
              <w:rPr>
                <w:noProof/>
                <w:webHidden/>
              </w:rPr>
              <w:fldChar w:fldCharType="separate"/>
            </w:r>
            <w:r w:rsidR="006D5950">
              <w:rPr>
                <w:noProof/>
                <w:webHidden/>
              </w:rPr>
              <w:t>4</w:t>
            </w:r>
            <w:r w:rsidR="006D5950">
              <w:rPr>
                <w:noProof/>
                <w:webHidden/>
              </w:rPr>
              <w:fldChar w:fldCharType="end"/>
            </w:r>
          </w:hyperlink>
        </w:p>
        <w:p w14:paraId="4D3FF07D" w14:textId="5C0ABCCA" w:rsidR="006D5950" w:rsidRDefault="007F769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2" w:history="1">
            <w:r w:rsidR="006D5950" w:rsidRPr="00C60A58">
              <w:rPr>
                <w:rStyle w:val="Hyperlink"/>
              </w:rPr>
              <w:t>2.1</w:t>
            </w:r>
            <w:r w:rsidR="006D5950">
              <w:rPr>
                <w:rFonts w:asciiTheme="minorHAnsi" w:eastAsiaTheme="minorEastAsia" w:hAnsiTheme="minorHAnsi" w:cstheme="minorBidi"/>
                <w:caps w:val="0"/>
                <w:sz w:val="22"/>
                <w:szCs w:val="22"/>
                <w:lang w:val="de-AT" w:eastAsia="de-AT"/>
              </w:rPr>
              <w:tab/>
            </w:r>
            <w:r w:rsidR="006D5950" w:rsidRPr="00C60A58">
              <w:rPr>
                <w:rStyle w:val="Hyperlink"/>
              </w:rPr>
              <w:t>Rational and background of this study</w:t>
            </w:r>
            <w:r w:rsidR="006D5950">
              <w:rPr>
                <w:webHidden/>
              </w:rPr>
              <w:tab/>
            </w:r>
            <w:r w:rsidR="006D5950">
              <w:rPr>
                <w:webHidden/>
              </w:rPr>
              <w:fldChar w:fldCharType="begin"/>
            </w:r>
            <w:r w:rsidR="006D5950">
              <w:rPr>
                <w:webHidden/>
              </w:rPr>
              <w:instrText xml:space="preserve"> PAGEREF _Toc101705172 \h </w:instrText>
            </w:r>
            <w:r w:rsidR="006D5950">
              <w:rPr>
                <w:webHidden/>
              </w:rPr>
            </w:r>
            <w:r w:rsidR="006D5950">
              <w:rPr>
                <w:webHidden/>
              </w:rPr>
              <w:fldChar w:fldCharType="separate"/>
            </w:r>
            <w:r w:rsidR="006D5950">
              <w:rPr>
                <w:webHidden/>
              </w:rPr>
              <w:t>4</w:t>
            </w:r>
            <w:r w:rsidR="006D5950">
              <w:rPr>
                <w:webHidden/>
              </w:rPr>
              <w:fldChar w:fldCharType="end"/>
            </w:r>
          </w:hyperlink>
        </w:p>
        <w:p w14:paraId="28F9D86F" w14:textId="7ED0E520" w:rsidR="006D5950" w:rsidRDefault="007F769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3" w:history="1">
            <w:r w:rsidR="006D5950" w:rsidRPr="00C60A58">
              <w:rPr>
                <w:rStyle w:val="Hyperlink"/>
              </w:rPr>
              <w:t xml:space="preserve">2.2 </w:t>
            </w:r>
            <w:r w:rsidR="006D5950">
              <w:rPr>
                <w:rFonts w:asciiTheme="minorHAnsi" w:eastAsiaTheme="minorEastAsia" w:hAnsiTheme="minorHAnsi" w:cstheme="minorBidi"/>
                <w:caps w:val="0"/>
                <w:sz w:val="22"/>
                <w:szCs w:val="22"/>
                <w:lang w:val="de-AT" w:eastAsia="de-AT"/>
              </w:rPr>
              <w:tab/>
            </w:r>
            <w:r w:rsidR="006D5950" w:rsidRPr="00C60A58">
              <w:rPr>
                <w:rStyle w:val="Hyperlink"/>
              </w:rPr>
              <w:t>Study design and applied methods</w:t>
            </w:r>
            <w:r w:rsidR="006D5950">
              <w:rPr>
                <w:webHidden/>
              </w:rPr>
              <w:tab/>
            </w:r>
            <w:r w:rsidR="006D5950">
              <w:rPr>
                <w:webHidden/>
              </w:rPr>
              <w:fldChar w:fldCharType="begin"/>
            </w:r>
            <w:r w:rsidR="006D5950">
              <w:rPr>
                <w:webHidden/>
              </w:rPr>
              <w:instrText xml:space="preserve"> PAGEREF _Toc101705173 \h </w:instrText>
            </w:r>
            <w:r w:rsidR="006D5950">
              <w:rPr>
                <w:webHidden/>
              </w:rPr>
            </w:r>
            <w:r w:rsidR="006D5950">
              <w:rPr>
                <w:webHidden/>
              </w:rPr>
              <w:fldChar w:fldCharType="separate"/>
            </w:r>
            <w:r w:rsidR="006D5950">
              <w:rPr>
                <w:webHidden/>
              </w:rPr>
              <w:t>4</w:t>
            </w:r>
            <w:r w:rsidR="006D5950">
              <w:rPr>
                <w:webHidden/>
              </w:rPr>
              <w:fldChar w:fldCharType="end"/>
            </w:r>
          </w:hyperlink>
        </w:p>
        <w:p w14:paraId="13F0EFD2" w14:textId="0B9A2C17" w:rsidR="006D5950" w:rsidRDefault="007F769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4" w:history="1">
            <w:r w:rsidR="006D5950" w:rsidRPr="00C60A58">
              <w:rPr>
                <w:rStyle w:val="Hyperlink"/>
                <w:noProof/>
              </w:rPr>
              <w:t>3)</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SOCIAL INNOVATION AS A RESEARCH CATEGORY</w:t>
            </w:r>
            <w:r w:rsidR="006D5950">
              <w:rPr>
                <w:noProof/>
                <w:webHidden/>
              </w:rPr>
              <w:tab/>
            </w:r>
            <w:r w:rsidR="006D5950">
              <w:rPr>
                <w:noProof/>
                <w:webHidden/>
              </w:rPr>
              <w:fldChar w:fldCharType="begin"/>
            </w:r>
            <w:r w:rsidR="006D5950">
              <w:rPr>
                <w:noProof/>
                <w:webHidden/>
              </w:rPr>
              <w:instrText xml:space="preserve"> PAGEREF _Toc101705174 \h </w:instrText>
            </w:r>
            <w:r w:rsidR="006D5950">
              <w:rPr>
                <w:noProof/>
                <w:webHidden/>
              </w:rPr>
            </w:r>
            <w:r w:rsidR="006D5950">
              <w:rPr>
                <w:noProof/>
                <w:webHidden/>
              </w:rPr>
              <w:fldChar w:fldCharType="separate"/>
            </w:r>
            <w:r w:rsidR="006D5950">
              <w:rPr>
                <w:noProof/>
                <w:webHidden/>
              </w:rPr>
              <w:t>5</w:t>
            </w:r>
            <w:r w:rsidR="006D5950">
              <w:rPr>
                <w:noProof/>
                <w:webHidden/>
              </w:rPr>
              <w:fldChar w:fldCharType="end"/>
            </w:r>
          </w:hyperlink>
        </w:p>
        <w:p w14:paraId="1D2D086F" w14:textId="467C5051" w:rsidR="006D5950" w:rsidRDefault="007F769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5" w:history="1">
            <w:r w:rsidR="006D5950" w:rsidRPr="00C60A58">
              <w:rPr>
                <w:rStyle w:val="Hyperlink"/>
              </w:rPr>
              <w:t>3.1</w:t>
            </w:r>
            <w:r w:rsidR="006D5950">
              <w:rPr>
                <w:rFonts w:asciiTheme="minorHAnsi" w:eastAsiaTheme="minorEastAsia" w:hAnsiTheme="minorHAnsi" w:cstheme="minorBidi"/>
                <w:caps w:val="0"/>
                <w:sz w:val="22"/>
                <w:szCs w:val="22"/>
                <w:lang w:val="de-AT" w:eastAsia="de-AT"/>
              </w:rPr>
              <w:tab/>
            </w:r>
            <w:r w:rsidR="006D5950" w:rsidRPr="00C60A58">
              <w:rPr>
                <w:rStyle w:val="Hyperlink"/>
              </w:rPr>
              <w:t>Meaning of Social Innovation</w:t>
            </w:r>
            <w:r w:rsidR="006D5950">
              <w:rPr>
                <w:webHidden/>
              </w:rPr>
              <w:tab/>
            </w:r>
            <w:r w:rsidR="006D5950">
              <w:rPr>
                <w:webHidden/>
              </w:rPr>
              <w:fldChar w:fldCharType="begin"/>
            </w:r>
            <w:r w:rsidR="006D5950">
              <w:rPr>
                <w:webHidden/>
              </w:rPr>
              <w:instrText xml:space="preserve"> PAGEREF _Toc101705175 \h </w:instrText>
            </w:r>
            <w:r w:rsidR="006D5950">
              <w:rPr>
                <w:webHidden/>
              </w:rPr>
            </w:r>
            <w:r w:rsidR="006D5950">
              <w:rPr>
                <w:webHidden/>
              </w:rPr>
              <w:fldChar w:fldCharType="separate"/>
            </w:r>
            <w:r w:rsidR="006D5950">
              <w:rPr>
                <w:webHidden/>
              </w:rPr>
              <w:t>5</w:t>
            </w:r>
            <w:r w:rsidR="006D5950">
              <w:rPr>
                <w:webHidden/>
              </w:rPr>
              <w:fldChar w:fldCharType="end"/>
            </w:r>
          </w:hyperlink>
        </w:p>
        <w:p w14:paraId="63A94631" w14:textId="3D16E9AD" w:rsidR="006D5950" w:rsidRDefault="007F769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6" w:history="1">
            <w:r w:rsidR="006D5950" w:rsidRPr="00C60A58">
              <w:rPr>
                <w:rStyle w:val="Hyperlink"/>
              </w:rPr>
              <w:t>3.2</w:t>
            </w:r>
            <w:r w:rsidR="006D5950">
              <w:rPr>
                <w:rFonts w:asciiTheme="minorHAnsi" w:eastAsiaTheme="minorEastAsia" w:hAnsiTheme="minorHAnsi" w:cstheme="minorBidi"/>
                <w:caps w:val="0"/>
                <w:sz w:val="22"/>
                <w:szCs w:val="22"/>
                <w:lang w:val="de-AT" w:eastAsia="de-AT"/>
              </w:rPr>
              <w:tab/>
            </w:r>
            <w:r w:rsidR="006D5950" w:rsidRPr="00C60A58">
              <w:rPr>
                <w:rStyle w:val="Hyperlink"/>
              </w:rPr>
              <w:t>Attributes of Social Innovation</w:t>
            </w:r>
            <w:r w:rsidR="006D5950">
              <w:rPr>
                <w:webHidden/>
              </w:rPr>
              <w:tab/>
            </w:r>
            <w:r w:rsidR="006D5950">
              <w:rPr>
                <w:webHidden/>
              </w:rPr>
              <w:fldChar w:fldCharType="begin"/>
            </w:r>
            <w:r w:rsidR="006D5950">
              <w:rPr>
                <w:webHidden/>
              </w:rPr>
              <w:instrText xml:space="preserve"> PAGEREF _Toc101705176 \h </w:instrText>
            </w:r>
            <w:r w:rsidR="006D5950">
              <w:rPr>
                <w:webHidden/>
              </w:rPr>
            </w:r>
            <w:r w:rsidR="006D5950">
              <w:rPr>
                <w:webHidden/>
              </w:rPr>
              <w:fldChar w:fldCharType="separate"/>
            </w:r>
            <w:r w:rsidR="006D5950">
              <w:rPr>
                <w:webHidden/>
              </w:rPr>
              <w:t>5</w:t>
            </w:r>
            <w:r w:rsidR="006D5950">
              <w:rPr>
                <w:webHidden/>
              </w:rPr>
              <w:fldChar w:fldCharType="end"/>
            </w:r>
          </w:hyperlink>
        </w:p>
        <w:p w14:paraId="6FF6A4A8" w14:textId="0514AB34" w:rsidR="006D5950" w:rsidRDefault="007F769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7" w:history="1">
            <w:r w:rsidR="006D5950" w:rsidRPr="00C60A58">
              <w:rPr>
                <w:rStyle w:val="Hyperlink"/>
                <w:noProof/>
              </w:rPr>
              <w:t>4)</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SOCIAL INNOVATION IN SNSF PROJECTS</w:t>
            </w:r>
            <w:r w:rsidR="006D5950">
              <w:rPr>
                <w:noProof/>
                <w:webHidden/>
              </w:rPr>
              <w:tab/>
            </w:r>
            <w:r w:rsidR="006D5950">
              <w:rPr>
                <w:noProof/>
                <w:webHidden/>
              </w:rPr>
              <w:fldChar w:fldCharType="begin"/>
            </w:r>
            <w:r w:rsidR="006D5950">
              <w:rPr>
                <w:noProof/>
                <w:webHidden/>
              </w:rPr>
              <w:instrText xml:space="preserve"> PAGEREF _Toc101705177 \h </w:instrText>
            </w:r>
            <w:r w:rsidR="006D5950">
              <w:rPr>
                <w:noProof/>
                <w:webHidden/>
              </w:rPr>
            </w:r>
            <w:r w:rsidR="006D5950">
              <w:rPr>
                <w:noProof/>
                <w:webHidden/>
              </w:rPr>
              <w:fldChar w:fldCharType="separate"/>
            </w:r>
            <w:r w:rsidR="006D5950">
              <w:rPr>
                <w:noProof/>
                <w:webHidden/>
              </w:rPr>
              <w:t>6</w:t>
            </w:r>
            <w:r w:rsidR="006D5950">
              <w:rPr>
                <w:noProof/>
                <w:webHidden/>
              </w:rPr>
              <w:fldChar w:fldCharType="end"/>
            </w:r>
          </w:hyperlink>
        </w:p>
        <w:p w14:paraId="6417BF95" w14:textId="541BEBB3" w:rsidR="006D5950" w:rsidRDefault="007F769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8" w:history="1">
            <w:r w:rsidR="006D5950" w:rsidRPr="00C60A58">
              <w:rPr>
                <w:rStyle w:val="Hyperlink"/>
              </w:rPr>
              <w:t>4.1</w:t>
            </w:r>
            <w:r w:rsidR="006D5950">
              <w:rPr>
                <w:rFonts w:asciiTheme="minorHAnsi" w:eastAsiaTheme="minorEastAsia" w:hAnsiTheme="minorHAnsi" w:cstheme="minorBidi"/>
                <w:caps w:val="0"/>
                <w:sz w:val="22"/>
                <w:szCs w:val="22"/>
                <w:lang w:val="de-AT" w:eastAsia="de-AT"/>
              </w:rPr>
              <w:tab/>
            </w:r>
            <w:r w:rsidR="006D5950" w:rsidRPr="00C60A58">
              <w:rPr>
                <w:rStyle w:val="Hyperlink"/>
              </w:rPr>
              <w:t>Familiarity and self-assessment – a first approximation</w:t>
            </w:r>
            <w:r w:rsidR="006D5950">
              <w:rPr>
                <w:webHidden/>
              </w:rPr>
              <w:tab/>
            </w:r>
            <w:r w:rsidR="006D5950">
              <w:rPr>
                <w:webHidden/>
              </w:rPr>
              <w:fldChar w:fldCharType="begin"/>
            </w:r>
            <w:r w:rsidR="006D5950">
              <w:rPr>
                <w:webHidden/>
              </w:rPr>
              <w:instrText xml:space="preserve"> PAGEREF _Toc101705178 \h </w:instrText>
            </w:r>
            <w:r w:rsidR="006D5950">
              <w:rPr>
                <w:webHidden/>
              </w:rPr>
            </w:r>
            <w:r w:rsidR="006D5950">
              <w:rPr>
                <w:webHidden/>
              </w:rPr>
              <w:fldChar w:fldCharType="separate"/>
            </w:r>
            <w:r w:rsidR="006D5950">
              <w:rPr>
                <w:webHidden/>
              </w:rPr>
              <w:t>6</w:t>
            </w:r>
            <w:r w:rsidR="006D5950">
              <w:rPr>
                <w:webHidden/>
              </w:rPr>
              <w:fldChar w:fldCharType="end"/>
            </w:r>
          </w:hyperlink>
        </w:p>
        <w:p w14:paraId="7E1DAF63" w14:textId="28C562A0" w:rsidR="006D5950" w:rsidRDefault="007F769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9" w:history="1">
            <w:r w:rsidR="006D5950" w:rsidRPr="00C60A58">
              <w:rPr>
                <w:rStyle w:val="Hyperlink"/>
              </w:rPr>
              <w:t>4.2</w:t>
            </w:r>
            <w:r w:rsidR="006D5950">
              <w:rPr>
                <w:rFonts w:asciiTheme="minorHAnsi" w:eastAsiaTheme="minorEastAsia" w:hAnsiTheme="minorHAnsi" w:cstheme="minorBidi"/>
                <w:caps w:val="0"/>
                <w:sz w:val="22"/>
                <w:szCs w:val="22"/>
                <w:lang w:val="de-AT" w:eastAsia="de-AT"/>
              </w:rPr>
              <w:tab/>
            </w:r>
            <w:r w:rsidR="006D5950" w:rsidRPr="00C60A58">
              <w:rPr>
                <w:rStyle w:val="Hyperlink"/>
              </w:rPr>
              <w:t>Extent of transdisciplinarity in SNSF funded projects</w:t>
            </w:r>
            <w:r w:rsidR="006D5950">
              <w:rPr>
                <w:webHidden/>
              </w:rPr>
              <w:tab/>
            </w:r>
            <w:r w:rsidR="006D5950">
              <w:rPr>
                <w:webHidden/>
              </w:rPr>
              <w:fldChar w:fldCharType="begin"/>
            </w:r>
            <w:r w:rsidR="006D5950">
              <w:rPr>
                <w:webHidden/>
              </w:rPr>
              <w:instrText xml:space="preserve"> PAGEREF _Toc101705179 \h </w:instrText>
            </w:r>
            <w:r w:rsidR="006D5950">
              <w:rPr>
                <w:webHidden/>
              </w:rPr>
            </w:r>
            <w:r w:rsidR="006D5950">
              <w:rPr>
                <w:webHidden/>
              </w:rPr>
              <w:fldChar w:fldCharType="separate"/>
            </w:r>
            <w:r w:rsidR="006D5950">
              <w:rPr>
                <w:webHidden/>
              </w:rPr>
              <w:t>10</w:t>
            </w:r>
            <w:r w:rsidR="006D5950">
              <w:rPr>
                <w:webHidden/>
              </w:rPr>
              <w:fldChar w:fldCharType="end"/>
            </w:r>
          </w:hyperlink>
        </w:p>
        <w:p w14:paraId="53DE5742" w14:textId="2912799A" w:rsidR="006D5950" w:rsidRDefault="007F769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0" w:history="1">
            <w:r w:rsidR="006D5950" w:rsidRPr="00C60A58">
              <w:rPr>
                <w:rStyle w:val="Hyperlink"/>
              </w:rPr>
              <w:t>4.3</w:t>
            </w:r>
            <w:r w:rsidR="006D5950">
              <w:rPr>
                <w:rFonts w:asciiTheme="minorHAnsi" w:eastAsiaTheme="minorEastAsia" w:hAnsiTheme="minorHAnsi" w:cstheme="minorBidi"/>
                <w:caps w:val="0"/>
                <w:sz w:val="22"/>
                <w:szCs w:val="22"/>
                <w:lang w:val="de-AT" w:eastAsia="de-AT"/>
              </w:rPr>
              <w:tab/>
            </w:r>
            <w:r w:rsidR="006D5950" w:rsidRPr="00C60A58">
              <w:rPr>
                <w:rStyle w:val="Hyperlink"/>
              </w:rPr>
              <w:t>Productive interactions: Obstacles and attempted solutions</w:t>
            </w:r>
            <w:r w:rsidR="006D5950">
              <w:rPr>
                <w:webHidden/>
              </w:rPr>
              <w:tab/>
            </w:r>
            <w:r w:rsidR="006D5950">
              <w:rPr>
                <w:webHidden/>
              </w:rPr>
              <w:fldChar w:fldCharType="begin"/>
            </w:r>
            <w:r w:rsidR="006D5950">
              <w:rPr>
                <w:webHidden/>
              </w:rPr>
              <w:instrText xml:space="preserve"> PAGEREF _Toc101705180 \h </w:instrText>
            </w:r>
            <w:r w:rsidR="006D5950">
              <w:rPr>
                <w:webHidden/>
              </w:rPr>
            </w:r>
            <w:r w:rsidR="006D5950">
              <w:rPr>
                <w:webHidden/>
              </w:rPr>
              <w:fldChar w:fldCharType="separate"/>
            </w:r>
            <w:r w:rsidR="006D5950">
              <w:rPr>
                <w:webHidden/>
              </w:rPr>
              <w:t>17</w:t>
            </w:r>
            <w:r w:rsidR="006D5950">
              <w:rPr>
                <w:webHidden/>
              </w:rPr>
              <w:fldChar w:fldCharType="end"/>
            </w:r>
          </w:hyperlink>
        </w:p>
        <w:p w14:paraId="13C66734" w14:textId="03368B66" w:rsidR="006D5950" w:rsidRDefault="007F769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1" w:history="1">
            <w:r w:rsidR="006D5950" w:rsidRPr="00C60A58">
              <w:rPr>
                <w:rStyle w:val="Hyperlink"/>
                <w:noProof/>
              </w:rPr>
              <w:t>5)</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NEW SOCIAL PRACTICES? OUTCOMES AND LIMITATIONS</w:t>
            </w:r>
            <w:r w:rsidR="006D5950">
              <w:rPr>
                <w:noProof/>
                <w:webHidden/>
              </w:rPr>
              <w:tab/>
            </w:r>
            <w:r w:rsidR="006D5950">
              <w:rPr>
                <w:noProof/>
                <w:webHidden/>
              </w:rPr>
              <w:fldChar w:fldCharType="begin"/>
            </w:r>
            <w:r w:rsidR="006D5950">
              <w:rPr>
                <w:noProof/>
                <w:webHidden/>
              </w:rPr>
              <w:instrText xml:space="preserve"> PAGEREF _Toc101705181 \h </w:instrText>
            </w:r>
            <w:r w:rsidR="006D5950">
              <w:rPr>
                <w:noProof/>
                <w:webHidden/>
              </w:rPr>
            </w:r>
            <w:r w:rsidR="006D5950">
              <w:rPr>
                <w:noProof/>
                <w:webHidden/>
              </w:rPr>
              <w:fldChar w:fldCharType="separate"/>
            </w:r>
            <w:r w:rsidR="006D5950">
              <w:rPr>
                <w:noProof/>
                <w:webHidden/>
              </w:rPr>
              <w:t>17</w:t>
            </w:r>
            <w:r w:rsidR="006D5950">
              <w:rPr>
                <w:noProof/>
                <w:webHidden/>
              </w:rPr>
              <w:fldChar w:fldCharType="end"/>
            </w:r>
          </w:hyperlink>
        </w:p>
        <w:p w14:paraId="3D7202C4" w14:textId="75A19CD7" w:rsidR="006D5950" w:rsidRDefault="007F769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2" w:history="1">
            <w:r w:rsidR="006D5950" w:rsidRPr="00C60A58">
              <w:rPr>
                <w:rStyle w:val="Hyperlink"/>
              </w:rPr>
              <w:t>5.1</w:t>
            </w:r>
            <w:r w:rsidR="006D5950">
              <w:rPr>
                <w:rFonts w:asciiTheme="minorHAnsi" w:eastAsiaTheme="minorEastAsia" w:hAnsiTheme="minorHAnsi" w:cstheme="minorBidi"/>
                <w:caps w:val="0"/>
                <w:sz w:val="22"/>
                <w:szCs w:val="22"/>
                <w:lang w:val="de-AT" w:eastAsia="de-AT"/>
              </w:rPr>
              <w:tab/>
            </w:r>
            <w:r w:rsidR="006D5950" w:rsidRPr="00C60A58">
              <w:rPr>
                <w:rStyle w:val="Hyperlink"/>
              </w:rPr>
              <w:t>Motivation and intended social innovation outcomes</w:t>
            </w:r>
            <w:r w:rsidR="006D5950">
              <w:rPr>
                <w:webHidden/>
              </w:rPr>
              <w:tab/>
            </w:r>
            <w:r w:rsidR="006D5950">
              <w:rPr>
                <w:webHidden/>
              </w:rPr>
              <w:fldChar w:fldCharType="begin"/>
            </w:r>
            <w:r w:rsidR="006D5950">
              <w:rPr>
                <w:webHidden/>
              </w:rPr>
              <w:instrText xml:space="preserve"> PAGEREF _Toc101705182 \h </w:instrText>
            </w:r>
            <w:r w:rsidR="006D5950">
              <w:rPr>
                <w:webHidden/>
              </w:rPr>
            </w:r>
            <w:r w:rsidR="006D5950">
              <w:rPr>
                <w:webHidden/>
              </w:rPr>
              <w:fldChar w:fldCharType="separate"/>
            </w:r>
            <w:r w:rsidR="006D5950">
              <w:rPr>
                <w:webHidden/>
              </w:rPr>
              <w:t>17</w:t>
            </w:r>
            <w:r w:rsidR="006D5950">
              <w:rPr>
                <w:webHidden/>
              </w:rPr>
              <w:fldChar w:fldCharType="end"/>
            </w:r>
          </w:hyperlink>
        </w:p>
        <w:p w14:paraId="59E100FA" w14:textId="25CE424D" w:rsidR="006D5950" w:rsidRDefault="007F769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3" w:history="1">
            <w:r w:rsidR="006D5950" w:rsidRPr="00C60A58">
              <w:rPr>
                <w:rStyle w:val="Hyperlink"/>
              </w:rPr>
              <w:t>5.2</w:t>
            </w:r>
            <w:r w:rsidR="006D5950">
              <w:rPr>
                <w:rFonts w:asciiTheme="minorHAnsi" w:eastAsiaTheme="minorEastAsia" w:hAnsiTheme="minorHAnsi" w:cstheme="minorBidi"/>
                <w:caps w:val="0"/>
                <w:sz w:val="22"/>
                <w:szCs w:val="22"/>
                <w:lang w:val="de-AT" w:eastAsia="de-AT"/>
              </w:rPr>
              <w:tab/>
            </w:r>
            <w:r w:rsidR="006D5950" w:rsidRPr="00C60A58">
              <w:rPr>
                <w:rStyle w:val="Hyperlink"/>
              </w:rPr>
              <w:t>Actu</w:t>
            </w:r>
            <w:r w:rsidR="006D5950" w:rsidRPr="00C60A58">
              <w:rPr>
                <w:rStyle w:val="Hyperlink"/>
              </w:rPr>
              <w:t>a</w:t>
            </w:r>
            <w:r w:rsidR="006D5950" w:rsidRPr="00C60A58">
              <w:rPr>
                <w:rStyle w:val="Hyperlink"/>
              </w:rPr>
              <w:t>l outcomes and limitations</w:t>
            </w:r>
            <w:r w:rsidR="006D5950">
              <w:rPr>
                <w:webHidden/>
              </w:rPr>
              <w:tab/>
            </w:r>
            <w:r w:rsidR="006D5950">
              <w:rPr>
                <w:webHidden/>
              </w:rPr>
              <w:fldChar w:fldCharType="begin"/>
            </w:r>
            <w:r w:rsidR="006D5950">
              <w:rPr>
                <w:webHidden/>
              </w:rPr>
              <w:instrText xml:space="preserve"> PAGEREF _Toc101705183 \h </w:instrText>
            </w:r>
            <w:r w:rsidR="006D5950">
              <w:rPr>
                <w:webHidden/>
              </w:rPr>
            </w:r>
            <w:r w:rsidR="006D5950">
              <w:rPr>
                <w:webHidden/>
              </w:rPr>
              <w:fldChar w:fldCharType="separate"/>
            </w:r>
            <w:r w:rsidR="006D5950">
              <w:rPr>
                <w:webHidden/>
              </w:rPr>
              <w:t>25</w:t>
            </w:r>
            <w:r w:rsidR="006D5950">
              <w:rPr>
                <w:webHidden/>
              </w:rPr>
              <w:fldChar w:fldCharType="end"/>
            </w:r>
          </w:hyperlink>
        </w:p>
        <w:p w14:paraId="27EF669D" w14:textId="1822B0BA" w:rsidR="006D5950" w:rsidRDefault="007F769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4" w:history="1">
            <w:r w:rsidR="006D5950" w:rsidRPr="00C60A58">
              <w:rPr>
                <w:rStyle w:val="Hyperlink"/>
                <w:noProof/>
              </w:rPr>
              <w:t>6)</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the last miles ON THE ROAD TO IMPACT</w:t>
            </w:r>
            <w:r w:rsidR="006D5950">
              <w:rPr>
                <w:noProof/>
                <w:webHidden/>
              </w:rPr>
              <w:tab/>
            </w:r>
            <w:r w:rsidR="006D5950">
              <w:rPr>
                <w:noProof/>
                <w:webHidden/>
              </w:rPr>
              <w:fldChar w:fldCharType="begin"/>
            </w:r>
            <w:r w:rsidR="006D5950">
              <w:rPr>
                <w:noProof/>
                <w:webHidden/>
              </w:rPr>
              <w:instrText xml:space="preserve"> PAGEREF _Toc101705184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26406F2D" w14:textId="791A1854" w:rsidR="006D5950" w:rsidRDefault="007F769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5" w:history="1">
            <w:r w:rsidR="006D5950" w:rsidRPr="00C60A58">
              <w:rPr>
                <w:rStyle w:val="Hyperlink"/>
                <w:noProof/>
              </w:rPr>
              <w:t>7)</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WRAP-UP 1: VALUATION of social innovation as potential outcome category of SNSF funded research</w:t>
            </w:r>
            <w:r w:rsidR="006D5950">
              <w:rPr>
                <w:noProof/>
                <w:webHidden/>
              </w:rPr>
              <w:tab/>
            </w:r>
            <w:r w:rsidR="006D5950">
              <w:rPr>
                <w:noProof/>
                <w:webHidden/>
              </w:rPr>
              <w:fldChar w:fldCharType="begin"/>
            </w:r>
            <w:r w:rsidR="006D5950">
              <w:rPr>
                <w:noProof/>
                <w:webHidden/>
              </w:rPr>
              <w:instrText xml:space="preserve"> PAGEREF _Toc101705185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10F5D888" w14:textId="2B371D0B" w:rsidR="006D5950" w:rsidRDefault="007F769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6" w:history="1">
            <w:r w:rsidR="006D5950" w:rsidRPr="00C60A58">
              <w:rPr>
                <w:rStyle w:val="Hyperlink"/>
                <w:noProof/>
              </w:rPr>
              <w:t>8)</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WRAP-UP 2: TOWARDS A MODEL OF ASSESSING snsf’ CONTRIBUTION TO SOCIAL INNOVATIONS</w:t>
            </w:r>
            <w:r w:rsidR="006D5950">
              <w:rPr>
                <w:noProof/>
                <w:webHidden/>
              </w:rPr>
              <w:tab/>
            </w:r>
            <w:r w:rsidR="006D5950">
              <w:rPr>
                <w:noProof/>
                <w:webHidden/>
              </w:rPr>
              <w:fldChar w:fldCharType="begin"/>
            </w:r>
            <w:r w:rsidR="006D5950">
              <w:rPr>
                <w:noProof/>
                <w:webHidden/>
              </w:rPr>
              <w:instrText xml:space="preserve"> PAGEREF _Toc101705186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4280A250" w14:textId="11BEBFEC" w:rsidR="006D5950" w:rsidRDefault="007F769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7" w:history="1">
            <w:r w:rsidR="006D5950" w:rsidRPr="00C60A58">
              <w:rPr>
                <w:rStyle w:val="Hyperlink"/>
                <w:rFonts w:cstheme="minorHAnsi"/>
                <w:noProof/>
              </w:rPr>
              <w:t>9)</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LITERATURE</w:t>
            </w:r>
            <w:r w:rsidR="006D5950">
              <w:rPr>
                <w:noProof/>
                <w:webHidden/>
              </w:rPr>
              <w:tab/>
            </w:r>
            <w:r w:rsidR="006D5950">
              <w:rPr>
                <w:noProof/>
                <w:webHidden/>
              </w:rPr>
              <w:fldChar w:fldCharType="begin"/>
            </w:r>
            <w:r w:rsidR="006D5950">
              <w:rPr>
                <w:noProof/>
                <w:webHidden/>
              </w:rPr>
              <w:instrText xml:space="preserve"> PAGEREF _Toc101705187 \h </w:instrText>
            </w:r>
            <w:r w:rsidR="006D5950">
              <w:rPr>
                <w:noProof/>
                <w:webHidden/>
              </w:rPr>
            </w:r>
            <w:r w:rsidR="006D5950">
              <w:rPr>
                <w:noProof/>
                <w:webHidden/>
              </w:rPr>
              <w:fldChar w:fldCharType="separate"/>
            </w:r>
            <w:r w:rsidR="006D5950">
              <w:rPr>
                <w:noProof/>
                <w:webHidden/>
              </w:rPr>
              <w:t>33</w:t>
            </w:r>
            <w:r w:rsidR="006D5950">
              <w:rPr>
                <w:noProof/>
                <w:webHidden/>
              </w:rPr>
              <w:fldChar w:fldCharType="end"/>
            </w:r>
          </w:hyperlink>
        </w:p>
        <w:p w14:paraId="5BDFA6C9" w14:textId="44C9D4D7" w:rsidR="006D5950" w:rsidRDefault="007F769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8" w:history="1">
            <w:r w:rsidR="006D5950" w:rsidRPr="00C60A58">
              <w:rPr>
                <w:rStyle w:val="Hyperlink"/>
                <w:rFonts w:cstheme="minorHAnsi"/>
                <w:noProof/>
              </w:rPr>
              <w:t>10)</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ANNEX</w:t>
            </w:r>
            <w:r w:rsidR="006D5950">
              <w:rPr>
                <w:noProof/>
                <w:webHidden/>
              </w:rPr>
              <w:tab/>
            </w:r>
            <w:r w:rsidR="006D5950">
              <w:rPr>
                <w:noProof/>
                <w:webHidden/>
              </w:rPr>
              <w:fldChar w:fldCharType="begin"/>
            </w:r>
            <w:r w:rsidR="006D5950">
              <w:rPr>
                <w:noProof/>
                <w:webHidden/>
              </w:rPr>
              <w:instrText xml:space="preserve"> PAGEREF _Toc101705188 \h </w:instrText>
            </w:r>
            <w:r w:rsidR="006D5950">
              <w:rPr>
                <w:noProof/>
                <w:webHidden/>
              </w:rPr>
            </w:r>
            <w:r w:rsidR="006D5950">
              <w:rPr>
                <w:noProof/>
                <w:webHidden/>
              </w:rPr>
              <w:fldChar w:fldCharType="separate"/>
            </w:r>
            <w:r w:rsidR="006D5950">
              <w:rPr>
                <w:noProof/>
                <w:webHidden/>
              </w:rPr>
              <w:t>36</w:t>
            </w:r>
            <w:r w:rsidR="006D5950">
              <w:rPr>
                <w:noProof/>
                <w:webHidden/>
              </w:rPr>
              <w:fldChar w:fldCharType="end"/>
            </w:r>
          </w:hyperlink>
        </w:p>
        <w:p w14:paraId="2C8F2E19" w14:textId="73F2BD81" w:rsidR="00F05529" w:rsidRPr="007E0F99" w:rsidRDefault="00F05529" w:rsidP="006D5950">
          <w:pPr>
            <w:tabs>
              <w:tab w:val="right" w:leader="dot" w:pos="8352"/>
              <w:tab w:val="right" w:leader="dot" w:pos="8931"/>
            </w:tabs>
            <w:ind w:right="141"/>
            <w:rPr>
              <w:rFonts w:ascii="Verdana" w:hAnsi="Verdana"/>
            </w:rPr>
          </w:pPr>
          <w:r w:rsidRPr="007E0F99">
            <w:rPr>
              <w:rFonts w:ascii="Verdana" w:hAnsi="Verdana"/>
              <w:b/>
              <w:bCs/>
            </w:rPr>
            <w:fldChar w:fldCharType="end"/>
          </w:r>
        </w:p>
      </w:sdtContent>
    </w:sdt>
    <w:p w14:paraId="0BE8312E" w14:textId="77777777" w:rsidR="00F05529" w:rsidRPr="007E0F99" w:rsidRDefault="00F05529" w:rsidP="00F05529">
      <w:pPr>
        <w:spacing w:after="0"/>
        <w:rPr>
          <w:rFonts w:ascii="Verdana" w:hAnsi="Verdana"/>
          <w:sz w:val="19"/>
          <w:szCs w:val="19"/>
        </w:rPr>
      </w:pPr>
      <w:r w:rsidRPr="007E0F99">
        <w:rPr>
          <w:rFonts w:ascii="Verdana" w:hAnsi="Verdana"/>
        </w:rPr>
        <w:br w:type="page"/>
      </w:r>
    </w:p>
    <w:p w14:paraId="65B358BF" w14:textId="77777777" w:rsidR="00F05529" w:rsidRPr="007E0F99" w:rsidRDefault="00F05529" w:rsidP="00F05529">
      <w:pPr>
        <w:pStyle w:val="RTDBody"/>
      </w:pPr>
    </w:p>
    <w:p w14:paraId="2C608994" w14:textId="77777777" w:rsidR="00F05529" w:rsidRPr="007E0F99" w:rsidRDefault="00F05529" w:rsidP="00F05529">
      <w:pPr>
        <w:pStyle w:val="RTDBody"/>
        <w:rPr>
          <w:b/>
          <w:sz w:val="22"/>
          <w:lang w:val="de-AT"/>
        </w:rPr>
      </w:pPr>
      <w:r w:rsidRPr="007E0F99">
        <w:rPr>
          <w:b/>
          <w:sz w:val="22"/>
          <w:lang w:val="de-AT"/>
        </w:rPr>
        <w:t xml:space="preserve">List </w:t>
      </w:r>
      <w:proofErr w:type="spellStart"/>
      <w:r w:rsidRPr="007E0F99">
        <w:rPr>
          <w:b/>
          <w:sz w:val="22"/>
          <w:lang w:val="de-AT"/>
        </w:rPr>
        <w:t>of</w:t>
      </w:r>
      <w:proofErr w:type="spellEnd"/>
      <w:r w:rsidRPr="007E0F99">
        <w:rPr>
          <w:b/>
          <w:sz w:val="22"/>
          <w:lang w:val="de-AT"/>
        </w:rPr>
        <w:t xml:space="preserve"> </w:t>
      </w:r>
      <w:proofErr w:type="spellStart"/>
      <w:r w:rsidRPr="007E0F99">
        <w:rPr>
          <w:b/>
          <w:sz w:val="22"/>
          <w:lang w:val="de-AT"/>
        </w:rPr>
        <w:t>Tables</w:t>
      </w:r>
      <w:proofErr w:type="spellEnd"/>
    </w:p>
    <w:p w14:paraId="366C1594" w14:textId="24A86846" w:rsidR="00954B1B" w:rsidRDefault="00F05529">
      <w:pPr>
        <w:pStyle w:val="TableofFigures"/>
        <w:rPr>
          <w:rFonts w:asciiTheme="minorHAnsi" w:eastAsiaTheme="minorEastAsia" w:hAnsiTheme="minorHAnsi" w:cstheme="minorBidi"/>
          <w:noProof/>
          <w:sz w:val="22"/>
          <w:szCs w:val="22"/>
          <w:lang w:val="de-AT" w:eastAsia="de-AT"/>
        </w:rPr>
      </w:pPr>
      <w:r w:rsidRPr="007E0F99">
        <w:fldChar w:fldCharType="begin"/>
      </w:r>
      <w:r w:rsidRPr="007E0F99">
        <w:rPr>
          <w:lang w:val="de-AT"/>
        </w:rPr>
        <w:instrText xml:space="preserve"> TOC \h \z \c "Table" </w:instrText>
      </w:r>
      <w:r w:rsidRPr="007E0F99">
        <w:fldChar w:fldCharType="separate"/>
      </w:r>
      <w:hyperlink w:anchor="_Toc99469212" w:history="1">
        <w:r w:rsidR="00954B1B" w:rsidRPr="005B0C5C">
          <w:rPr>
            <w:rStyle w:val="Hyperlink"/>
            <w:rFonts w:eastAsiaTheme="majorEastAsia"/>
            <w:noProof/>
          </w:rPr>
          <w:t>Table 1</w:t>
        </w:r>
        <w:r w:rsidR="00954B1B" w:rsidRPr="005B0C5C">
          <w:rPr>
            <w:rStyle w:val="Hyperlink"/>
            <w:rFonts w:eastAsiaTheme="majorEastAsia"/>
            <w:b/>
            <w:noProof/>
          </w:rPr>
          <w:t>: Analytical dimensions to identify social innovations</w:t>
        </w:r>
        <w:r w:rsidR="00954B1B">
          <w:rPr>
            <w:noProof/>
            <w:webHidden/>
          </w:rPr>
          <w:tab/>
        </w:r>
        <w:r w:rsidR="00954B1B">
          <w:rPr>
            <w:noProof/>
            <w:webHidden/>
          </w:rPr>
          <w:fldChar w:fldCharType="begin"/>
        </w:r>
        <w:r w:rsidR="00954B1B">
          <w:rPr>
            <w:noProof/>
            <w:webHidden/>
          </w:rPr>
          <w:instrText xml:space="preserve"> PAGEREF _Toc99469212 \h </w:instrText>
        </w:r>
        <w:r w:rsidR="00954B1B">
          <w:rPr>
            <w:noProof/>
            <w:webHidden/>
          </w:rPr>
        </w:r>
        <w:r w:rsidR="00954B1B">
          <w:rPr>
            <w:noProof/>
            <w:webHidden/>
          </w:rPr>
          <w:fldChar w:fldCharType="separate"/>
        </w:r>
        <w:r w:rsidR="00954B1B">
          <w:rPr>
            <w:noProof/>
            <w:webHidden/>
          </w:rPr>
          <w:t>6</w:t>
        </w:r>
        <w:r w:rsidR="00954B1B">
          <w:rPr>
            <w:noProof/>
            <w:webHidden/>
          </w:rPr>
          <w:fldChar w:fldCharType="end"/>
        </w:r>
      </w:hyperlink>
    </w:p>
    <w:p w14:paraId="473493A2" w14:textId="2882A120" w:rsidR="00F05529" w:rsidRPr="007E0F99" w:rsidRDefault="00F05529" w:rsidP="00F05529">
      <w:pPr>
        <w:pStyle w:val="TableofFigures"/>
        <w:tabs>
          <w:tab w:val="clear" w:pos="7655"/>
          <w:tab w:val="right" w:leader="dot" w:pos="9072"/>
        </w:tabs>
        <w:rPr>
          <w:lang w:val="de-AT"/>
        </w:rPr>
      </w:pPr>
      <w:r w:rsidRPr="007E0F99">
        <w:fldChar w:fldCharType="end"/>
      </w:r>
    </w:p>
    <w:p w14:paraId="4710800C" w14:textId="77777777" w:rsidR="00F05529" w:rsidRPr="007E0F99" w:rsidRDefault="00F05529" w:rsidP="00F05529">
      <w:pPr>
        <w:pStyle w:val="RTDBody"/>
        <w:rPr>
          <w:b/>
          <w:sz w:val="22"/>
          <w:lang w:val="de-AT"/>
        </w:rPr>
      </w:pPr>
      <w:r w:rsidRPr="007E0F99">
        <w:rPr>
          <w:b/>
          <w:sz w:val="22"/>
          <w:lang w:val="de-AT"/>
        </w:rPr>
        <w:t xml:space="preserve">List </w:t>
      </w:r>
      <w:proofErr w:type="spellStart"/>
      <w:r w:rsidRPr="007E0F99">
        <w:rPr>
          <w:b/>
          <w:sz w:val="22"/>
          <w:lang w:val="de-AT"/>
        </w:rPr>
        <w:t>of</w:t>
      </w:r>
      <w:proofErr w:type="spellEnd"/>
      <w:r w:rsidRPr="007E0F99">
        <w:rPr>
          <w:b/>
          <w:sz w:val="22"/>
          <w:lang w:val="de-AT"/>
        </w:rPr>
        <w:t xml:space="preserve"> </w:t>
      </w:r>
      <w:proofErr w:type="spellStart"/>
      <w:r w:rsidRPr="007E0F99">
        <w:rPr>
          <w:b/>
          <w:sz w:val="22"/>
          <w:lang w:val="de-AT"/>
        </w:rPr>
        <w:t>Figures</w:t>
      </w:r>
      <w:proofErr w:type="spellEnd"/>
    </w:p>
    <w:p w14:paraId="6225BEFB" w14:textId="32FA57A2" w:rsidR="00954B1B" w:rsidRDefault="00F05529">
      <w:pPr>
        <w:pStyle w:val="TableofFigures"/>
        <w:rPr>
          <w:rFonts w:asciiTheme="minorHAnsi" w:eastAsiaTheme="minorEastAsia" w:hAnsiTheme="minorHAnsi" w:cstheme="minorBidi"/>
          <w:noProof/>
          <w:sz w:val="22"/>
          <w:szCs w:val="22"/>
          <w:lang w:val="de-AT" w:eastAsia="de-AT"/>
        </w:rPr>
      </w:pPr>
      <w:r w:rsidRPr="007E0F99">
        <w:fldChar w:fldCharType="begin"/>
      </w:r>
      <w:r w:rsidRPr="007E0F99">
        <w:rPr>
          <w:lang w:val="de-AT"/>
        </w:rPr>
        <w:instrText xml:space="preserve"> TOC \h \z \c "Figure" </w:instrText>
      </w:r>
      <w:r w:rsidRPr="007E0F99">
        <w:fldChar w:fldCharType="separate"/>
      </w:r>
      <w:hyperlink w:anchor="_Toc99469215" w:history="1">
        <w:r w:rsidR="00954B1B" w:rsidRPr="00A8338A">
          <w:rPr>
            <w:rStyle w:val="Hyperlink"/>
            <w:rFonts w:eastAsiaTheme="majorEastAsia"/>
            <w:noProof/>
          </w:rPr>
          <w:t xml:space="preserve">Figure 1: </w:t>
        </w:r>
        <w:r w:rsidR="00954B1B" w:rsidRPr="00A8338A">
          <w:rPr>
            <w:rStyle w:val="Hyperlink"/>
            <w:rFonts w:eastAsiaTheme="majorEastAsia"/>
            <w:b/>
            <w:noProof/>
          </w:rPr>
          <w:t>Overview on the Research Design</w:t>
        </w:r>
        <w:r w:rsidR="00954B1B">
          <w:rPr>
            <w:noProof/>
            <w:webHidden/>
          </w:rPr>
          <w:tab/>
        </w:r>
        <w:r w:rsidR="00954B1B">
          <w:rPr>
            <w:noProof/>
            <w:webHidden/>
          </w:rPr>
          <w:fldChar w:fldCharType="begin"/>
        </w:r>
        <w:r w:rsidR="00954B1B">
          <w:rPr>
            <w:noProof/>
            <w:webHidden/>
          </w:rPr>
          <w:instrText xml:space="preserve"> PAGEREF _Toc99469215 \h </w:instrText>
        </w:r>
        <w:r w:rsidR="00954B1B">
          <w:rPr>
            <w:noProof/>
            <w:webHidden/>
          </w:rPr>
        </w:r>
        <w:r w:rsidR="00954B1B">
          <w:rPr>
            <w:noProof/>
            <w:webHidden/>
          </w:rPr>
          <w:fldChar w:fldCharType="separate"/>
        </w:r>
        <w:r w:rsidR="00954B1B">
          <w:rPr>
            <w:noProof/>
            <w:webHidden/>
          </w:rPr>
          <w:t>5</w:t>
        </w:r>
        <w:r w:rsidR="00954B1B">
          <w:rPr>
            <w:noProof/>
            <w:webHidden/>
          </w:rPr>
          <w:fldChar w:fldCharType="end"/>
        </w:r>
      </w:hyperlink>
    </w:p>
    <w:p w14:paraId="5D1C85DD" w14:textId="0D120108" w:rsidR="00954B1B" w:rsidRDefault="007F769E">
      <w:pPr>
        <w:pStyle w:val="TableofFigures"/>
        <w:rPr>
          <w:rFonts w:asciiTheme="minorHAnsi" w:eastAsiaTheme="minorEastAsia" w:hAnsiTheme="minorHAnsi" w:cstheme="minorBidi"/>
          <w:noProof/>
          <w:sz w:val="22"/>
          <w:szCs w:val="22"/>
          <w:lang w:val="de-AT" w:eastAsia="de-AT"/>
        </w:rPr>
      </w:pPr>
      <w:hyperlink w:anchor="_Toc99469216" w:history="1">
        <w:r w:rsidR="00954B1B" w:rsidRPr="00A8338A">
          <w:rPr>
            <w:rStyle w:val="Hyperlink"/>
            <w:rFonts w:eastAsiaTheme="majorEastAsia"/>
            <w:noProof/>
          </w:rPr>
          <w:t xml:space="preserve">Figure 3: </w:t>
        </w:r>
        <w:r w:rsidR="00954B1B" w:rsidRPr="00A8338A">
          <w:rPr>
            <w:rStyle w:val="Hyperlink"/>
            <w:rFonts w:eastAsiaTheme="majorEastAsia" w:cstheme="minorHAnsi"/>
            <w:b/>
            <w:noProof/>
          </w:rPr>
          <w:t>Multi-method approach</w:t>
        </w:r>
        <w:r w:rsidR="00954B1B">
          <w:rPr>
            <w:noProof/>
            <w:webHidden/>
          </w:rPr>
          <w:tab/>
        </w:r>
        <w:r w:rsidR="00954B1B">
          <w:rPr>
            <w:noProof/>
            <w:webHidden/>
          </w:rPr>
          <w:fldChar w:fldCharType="begin"/>
        </w:r>
        <w:r w:rsidR="00954B1B">
          <w:rPr>
            <w:noProof/>
            <w:webHidden/>
          </w:rPr>
          <w:instrText xml:space="preserve"> PAGEREF _Toc99469216 \h </w:instrText>
        </w:r>
        <w:r w:rsidR="00954B1B">
          <w:rPr>
            <w:noProof/>
            <w:webHidden/>
          </w:rPr>
        </w:r>
        <w:r w:rsidR="00954B1B">
          <w:rPr>
            <w:noProof/>
            <w:webHidden/>
          </w:rPr>
          <w:fldChar w:fldCharType="separate"/>
        </w:r>
        <w:r w:rsidR="00954B1B">
          <w:rPr>
            <w:noProof/>
            <w:webHidden/>
          </w:rPr>
          <w:t>6</w:t>
        </w:r>
        <w:r w:rsidR="00954B1B">
          <w:rPr>
            <w:noProof/>
            <w:webHidden/>
          </w:rPr>
          <w:fldChar w:fldCharType="end"/>
        </w:r>
      </w:hyperlink>
    </w:p>
    <w:p w14:paraId="2A485198" w14:textId="6C434193" w:rsidR="00954B1B" w:rsidRDefault="007F769E">
      <w:pPr>
        <w:pStyle w:val="TableofFigures"/>
        <w:rPr>
          <w:rFonts w:asciiTheme="minorHAnsi" w:eastAsiaTheme="minorEastAsia" w:hAnsiTheme="minorHAnsi" w:cstheme="minorBidi"/>
          <w:noProof/>
          <w:sz w:val="22"/>
          <w:szCs w:val="22"/>
          <w:lang w:val="de-AT" w:eastAsia="de-AT"/>
        </w:rPr>
      </w:pPr>
      <w:hyperlink w:anchor="_Toc99469217" w:history="1">
        <w:r w:rsidR="00954B1B" w:rsidRPr="00A8338A">
          <w:rPr>
            <w:rStyle w:val="Hyperlink"/>
            <w:rFonts w:eastAsiaTheme="majorEastAsia"/>
            <w:noProof/>
          </w:rPr>
          <w:t>Figure 2</w:t>
        </w:r>
        <w:r w:rsidR="00954B1B" w:rsidRPr="00A8338A">
          <w:rPr>
            <w:rStyle w:val="Hyperlink"/>
            <w:rFonts w:eastAsiaTheme="majorEastAsia"/>
            <w:b/>
            <w:noProof/>
            <w:lang w:val="en"/>
          </w:rPr>
          <w:t>: R&amp;D phases and procedures for social innovation research</w:t>
        </w:r>
        <w:r w:rsidR="00954B1B">
          <w:rPr>
            <w:noProof/>
            <w:webHidden/>
          </w:rPr>
          <w:tab/>
        </w:r>
        <w:r w:rsidR="00954B1B">
          <w:rPr>
            <w:noProof/>
            <w:webHidden/>
          </w:rPr>
          <w:fldChar w:fldCharType="begin"/>
        </w:r>
        <w:r w:rsidR="00954B1B">
          <w:rPr>
            <w:noProof/>
            <w:webHidden/>
          </w:rPr>
          <w:instrText xml:space="preserve"> PAGEREF _Toc99469217 \h </w:instrText>
        </w:r>
        <w:r w:rsidR="00954B1B">
          <w:rPr>
            <w:noProof/>
            <w:webHidden/>
          </w:rPr>
        </w:r>
        <w:r w:rsidR="00954B1B">
          <w:rPr>
            <w:noProof/>
            <w:webHidden/>
          </w:rPr>
          <w:fldChar w:fldCharType="separate"/>
        </w:r>
        <w:r w:rsidR="00954B1B">
          <w:rPr>
            <w:noProof/>
            <w:webHidden/>
          </w:rPr>
          <w:t>7</w:t>
        </w:r>
        <w:r w:rsidR="00954B1B">
          <w:rPr>
            <w:noProof/>
            <w:webHidden/>
          </w:rPr>
          <w:fldChar w:fldCharType="end"/>
        </w:r>
      </w:hyperlink>
    </w:p>
    <w:p w14:paraId="0DF57D91" w14:textId="4778035C" w:rsidR="00F05529" w:rsidRPr="007E0F99" w:rsidRDefault="00F05529" w:rsidP="00F05529">
      <w:pPr>
        <w:tabs>
          <w:tab w:val="right" w:leader="dot" w:pos="9072"/>
        </w:tabs>
        <w:spacing w:after="0"/>
        <w:ind w:left="1134" w:hanging="1134"/>
        <w:rPr>
          <w:rFonts w:ascii="Verdana" w:hAnsi="Verdana"/>
          <w:lang w:val="de-AT"/>
        </w:rPr>
      </w:pPr>
      <w:r w:rsidRPr="007E0F99">
        <w:rPr>
          <w:rFonts w:ascii="Verdana" w:hAnsi="Verdana"/>
        </w:rPr>
        <w:fldChar w:fldCharType="end"/>
      </w:r>
    </w:p>
    <w:p w14:paraId="1DDEE77D" w14:textId="77777777" w:rsidR="00F05529" w:rsidRPr="007E0F99" w:rsidRDefault="00F05529" w:rsidP="00F05529">
      <w:pPr>
        <w:spacing w:after="0"/>
        <w:rPr>
          <w:rFonts w:ascii="Verdana" w:hAnsi="Verdana"/>
          <w:lang w:val="de-AT"/>
        </w:rPr>
      </w:pPr>
    </w:p>
    <w:p w14:paraId="0B6368A6" w14:textId="77777777" w:rsidR="00F05529" w:rsidRPr="007E0F99" w:rsidRDefault="00F05529" w:rsidP="00F05529">
      <w:pPr>
        <w:spacing w:after="0"/>
        <w:rPr>
          <w:rFonts w:ascii="Verdana" w:hAnsi="Verdana"/>
          <w:b/>
          <w:caps/>
          <w:sz w:val="24"/>
          <w:szCs w:val="24"/>
          <w:lang w:val="de-AT"/>
        </w:rPr>
      </w:pPr>
      <w:r w:rsidRPr="007E0F99">
        <w:rPr>
          <w:rFonts w:ascii="Verdana" w:hAnsi="Verdana"/>
          <w:lang w:val="de-AT"/>
        </w:rPr>
        <w:br w:type="page"/>
      </w:r>
    </w:p>
    <w:p w14:paraId="7FB271A8" w14:textId="25B111A9" w:rsidR="00671625" w:rsidRDefault="00A63A68" w:rsidP="008C2778">
      <w:pPr>
        <w:pStyle w:val="RTDHeading02"/>
        <w:numPr>
          <w:ilvl w:val="0"/>
          <w:numId w:val="2"/>
        </w:numPr>
        <w:ind w:left="709" w:hanging="709"/>
        <w:outlineLvl w:val="0"/>
        <w:rPr>
          <w:sz w:val="28"/>
          <w:szCs w:val="28"/>
        </w:rPr>
      </w:pPr>
      <w:bookmarkStart w:id="1" w:name="_Toc101705170"/>
      <w:bookmarkEnd w:id="0"/>
      <w:r>
        <w:rPr>
          <w:sz w:val="28"/>
          <w:szCs w:val="28"/>
        </w:rPr>
        <w:lastRenderedPageBreak/>
        <w:t>EXECUTIVE SUMMARY</w:t>
      </w:r>
      <w:bookmarkEnd w:id="1"/>
    </w:p>
    <w:p w14:paraId="7BBF3390" w14:textId="5E46CA31" w:rsidR="009B58C9" w:rsidRDefault="009B58C9" w:rsidP="00671625">
      <w:pPr>
        <w:pStyle w:val="RTDBody"/>
      </w:pPr>
      <w:r>
        <w:t xml:space="preserve">Our proposal aims to trace contributions of research funded by SNSF to social innovations, and to systematise these contributions in a valuation framework. </w:t>
      </w:r>
      <w:r w:rsidRPr="009B58C9">
        <w:t xml:space="preserve">In addition, we </w:t>
      </w:r>
      <w:r w:rsidR="0039067F">
        <w:t>aim</w:t>
      </w:r>
      <w:r w:rsidRPr="009B58C9">
        <w:t xml:space="preserve"> to identify to what extent contributions to social innovation in SNSF-funded research</w:t>
      </w:r>
      <w:r w:rsidR="002F0D69">
        <w:t xml:space="preserve"> projects</w:t>
      </w:r>
      <w:r w:rsidRPr="009B58C9">
        <w:t xml:space="preserve"> are possible at all, and where further support measures, </w:t>
      </w:r>
      <w:r w:rsidR="002F0D69">
        <w:t>either provided by SNSF or from outside</w:t>
      </w:r>
      <w:r w:rsidRPr="009B58C9">
        <w:t xml:space="preserve"> (e.g. by the universities), could create an added value that could not be </w:t>
      </w:r>
      <w:r w:rsidR="0039067F">
        <w:t>tapped</w:t>
      </w:r>
      <w:r w:rsidRPr="009B58C9">
        <w:t xml:space="preserve"> so far.</w:t>
      </w:r>
    </w:p>
    <w:p w14:paraId="43313438" w14:textId="77777777" w:rsidR="00A63A68" w:rsidRDefault="00A63A68" w:rsidP="008C2778">
      <w:pPr>
        <w:pStyle w:val="RTDHeading02"/>
        <w:numPr>
          <w:ilvl w:val="0"/>
          <w:numId w:val="2"/>
        </w:numPr>
        <w:ind w:left="709" w:hanging="709"/>
        <w:outlineLvl w:val="0"/>
        <w:rPr>
          <w:sz w:val="28"/>
          <w:szCs w:val="28"/>
        </w:rPr>
      </w:pPr>
      <w:bookmarkStart w:id="2" w:name="_Toc101705171"/>
      <w:r>
        <w:rPr>
          <w:sz w:val="28"/>
          <w:szCs w:val="28"/>
        </w:rPr>
        <w:t>INTRODUCTION</w:t>
      </w:r>
      <w:bookmarkEnd w:id="2"/>
    </w:p>
    <w:p w14:paraId="72722F03" w14:textId="57EE234F" w:rsidR="00A63A68" w:rsidRPr="00600FE3" w:rsidRDefault="00A63A68" w:rsidP="00912D56">
      <w:pPr>
        <w:pStyle w:val="RTDHeading04"/>
        <w:tabs>
          <w:tab w:val="left" w:pos="709"/>
        </w:tabs>
        <w:ind w:left="709" w:hanging="709"/>
        <w:outlineLvl w:val="1"/>
        <w:rPr>
          <w:sz w:val="22"/>
          <w:szCs w:val="22"/>
        </w:rPr>
      </w:pPr>
      <w:bookmarkStart w:id="3" w:name="_Toc101705172"/>
      <w:r>
        <w:rPr>
          <w:sz w:val="22"/>
          <w:szCs w:val="22"/>
        </w:rPr>
        <w:t>2.1</w:t>
      </w:r>
      <w:r>
        <w:rPr>
          <w:sz w:val="22"/>
          <w:szCs w:val="22"/>
        </w:rPr>
        <w:tab/>
        <w:t>Rational and background of this study</w:t>
      </w:r>
      <w:bookmarkEnd w:id="3"/>
    </w:p>
    <w:p w14:paraId="51AD1FC9" w14:textId="6C5168DA"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73AF5027" w14:textId="68ACF661" w:rsidR="00A63A68" w:rsidRPr="00600FE3" w:rsidRDefault="00A63A68" w:rsidP="00912D56">
      <w:pPr>
        <w:pStyle w:val="RTDHeading04"/>
        <w:tabs>
          <w:tab w:val="left" w:pos="709"/>
        </w:tabs>
        <w:ind w:left="709" w:hanging="709"/>
        <w:outlineLvl w:val="1"/>
        <w:rPr>
          <w:sz w:val="22"/>
          <w:szCs w:val="22"/>
        </w:rPr>
      </w:pPr>
      <w:bookmarkStart w:id="4" w:name="_Toc101705173"/>
      <w:r>
        <w:rPr>
          <w:sz w:val="22"/>
          <w:szCs w:val="22"/>
        </w:rPr>
        <w:t xml:space="preserve">2.2 </w:t>
      </w:r>
      <w:r>
        <w:rPr>
          <w:sz w:val="22"/>
          <w:szCs w:val="22"/>
        </w:rPr>
        <w:tab/>
        <w:t>Study design and applied methods</w:t>
      </w:r>
      <w:bookmarkEnd w:id="4"/>
    </w:p>
    <w:p w14:paraId="27A2DCC3" w14:textId="17610B5F"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348C2316" w14:textId="4F318C64" w:rsidR="00D60A93" w:rsidRPr="002A2670" w:rsidRDefault="00D60A93" w:rsidP="00D60A93">
      <w:pPr>
        <w:pStyle w:val="Caption"/>
        <w:rPr>
          <w:rFonts w:ascii="Verdana" w:hAnsi="Verdana" w:cstheme="minorHAnsi"/>
          <w:sz w:val="19"/>
          <w:szCs w:val="19"/>
        </w:rPr>
      </w:pPr>
      <w:bookmarkStart w:id="5" w:name="_Toc99469215"/>
      <w:r w:rsidRPr="002A2670">
        <w:rPr>
          <w:rFonts w:ascii="Verdana" w:hAnsi="Verdana"/>
        </w:rPr>
        <w:t xml:space="preserve">Figure </w:t>
      </w:r>
      <w:r w:rsidRPr="002A2670">
        <w:rPr>
          <w:rFonts w:ascii="Verdana" w:hAnsi="Verdana"/>
        </w:rPr>
        <w:fldChar w:fldCharType="begin"/>
      </w:r>
      <w:r w:rsidRPr="002A2670">
        <w:rPr>
          <w:rFonts w:ascii="Verdana" w:hAnsi="Verdana"/>
        </w:rPr>
        <w:instrText xml:space="preserve"> SEQ Figure \* ARABIC </w:instrText>
      </w:r>
      <w:r w:rsidRPr="002A2670">
        <w:rPr>
          <w:rFonts w:ascii="Verdana" w:hAnsi="Verdana"/>
        </w:rPr>
        <w:fldChar w:fldCharType="separate"/>
      </w:r>
      <w:r w:rsidR="00137C8B">
        <w:rPr>
          <w:rFonts w:ascii="Verdana" w:hAnsi="Verdana"/>
          <w:noProof/>
        </w:rPr>
        <w:t>1</w:t>
      </w:r>
      <w:r w:rsidRPr="002A2670">
        <w:rPr>
          <w:rFonts w:ascii="Verdana" w:hAnsi="Verdana"/>
        </w:rPr>
        <w:fldChar w:fldCharType="end"/>
      </w:r>
      <w:r w:rsidRPr="002A2670">
        <w:rPr>
          <w:rFonts w:ascii="Verdana" w:hAnsi="Verdana"/>
        </w:rPr>
        <w:t xml:space="preserve">: </w:t>
      </w:r>
      <w:r w:rsidRPr="002A2670">
        <w:rPr>
          <w:rFonts w:ascii="Verdana" w:hAnsi="Verdana"/>
          <w:b/>
        </w:rPr>
        <w:t>Overview on the Research Design</w:t>
      </w:r>
      <w:bookmarkEnd w:id="5"/>
    </w:p>
    <w:p w14:paraId="7F2ACD8B" w14:textId="77777777" w:rsidR="00D60A93" w:rsidRDefault="00D60A93" w:rsidP="00D60A93">
      <w:pPr>
        <w:pStyle w:val="Default"/>
        <w:spacing w:after="120" w:line="240" w:lineRule="atLeast"/>
        <w:jc w:val="both"/>
        <w:rPr>
          <w:rFonts w:cstheme="minorHAnsi"/>
          <w:sz w:val="19"/>
          <w:szCs w:val="19"/>
          <w:lang w:val="en-GB"/>
        </w:rPr>
      </w:pPr>
      <w:r>
        <w:rPr>
          <w:rFonts w:cstheme="minorHAnsi"/>
          <w:noProof/>
          <w:sz w:val="19"/>
          <w:szCs w:val="19"/>
          <w:lang w:eastAsia="de-AT"/>
        </w:rPr>
        <w:drawing>
          <wp:inline distT="0" distB="0" distL="0" distR="0" wp14:anchorId="281C436F" wp14:editId="5F53CF91">
            <wp:extent cx="5760720" cy="324040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hodeneinsatz_updated_v2.jpg"/>
                    <pic:cNvPicPr/>
                  </pic:nvPicPr>
                  <pic:blipFill>
                    <a:blip r:embed="rId14">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00FDF43D" w14:textId="60596BFE" w:rsidR="00D60A93" w:rsidRPr="00D60A93" w:rsidRDefault="00D60A93" w:rsidP="00A63A68">
      <w:pPr>
        <w:pStyle w:val="RTDBody"/>
        <w:rPr>
          <w:sz w:val="16"/>
          <w:szCs w:val="16"/>
        </w:rPr>
      </w:pPr>
      <w:r w:rsidRPr="00D60A93">
        <w:rPr>
          <w:sz w:val="16"/>
          <w:szCs w:val="16"/>
        </w:rPr>
        <w:t>Source: Own illustration</w:t>
      </w:r>
    </w:p>
    <w:p w14:paraId="257EC54A" w14:textId="1A29509C" w:rsidR="00D60A93" w:rsidRDefault="00D60A93" w:rsidP="00D60A93">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12189D84" w14:textId="5031730D" w:rsidR="00954B1B" w:rsidRPr="00D513AB" w:rsidRDefault="00954B1B" w:rsidP="00954B1B">
      <w:pPr>
        <w:pStyle w:val="Caption"/>
        <w:rPr>
          <w:rFonts w:ascii="Verdana" w:hAnsi="Verdana" w:cstheme="minorHAnsi"/>
          <w:b/>
        </w:rPr>
      </w:pPr>
      <w:bookmarkStart w:id="6" w:name="_Toc99469216"/>
      <w:r w:rsidRPr="00D513AB">
        <w:rPr>
          <w:rFonts w:ascii="Verdana" w:hAnsi="Verdana"/>
        </w:rPr>
        <w:lastRenderedPageBreak/>
        <w:t xml:space="preserve">Figure </w:t>
      </w:r>
      <w:r w:rsidRPr="00D513AB">
        <w:rPr>
          <w:rFonts w:ascii="Verdana" w:hAnsi="Verdana"/>
        </w:rPr>
        <w:fldChar w:fldCharType="begin"/>
      </w:r>
      <w:r w:rsidRPr="00D513AB">
        <w:rPr>
          <w:rFonts w:ascii="Verdana" w:hAnsi="Verdana"/>
        </w:rPr>
        <w:instrText xml:space="preserve"> SEQ Figure \* ARABIC </w:instrText>
      </w:r>
      <w:r w:rsidRPr="00D513AB">
        <w:rPr>
          <w:rFonts w:ascii="Verdana" w:hAnsi="Verdana"/>
        </w:rPr>
        <w:fldChar w:fldCharType="separate"/>
      </w:r>
      <w:ins w:id="7" w:author="Utku B. Demir" w:date="2022-04-28T03:38:00Z">
        <w:r w:rsidR="00137C8B">
          <w:rPr>
            <w:rFonts w:ascii="Verdana" w:hAnsi="Verdana"/>
            <w:noProof/>
          </w:rPr>
          <w:t>2</w:t>
        </w:r>
      </w:ins>
      <w:del w:id="8" w:author="Utku B. Demir" w:date="2022-04-28T03:38:00Z">
        <w:r w:rsidDel="00137C8B">
          <w:rPr>
            <w:rFonts w:ascii="Verdana" w:hAnsi="Verdana"/>
            <w:noProof/>
          </w:rPr>
          <w:delText>3</w:delText>
        </w:r>
      </w:del>
      <w:r w:rsidRPr="00D513AB">
        <w:rPr>
          <w:rFonts w:ascii="Verdana" w:hAnsi="Verdana"/>
        </w:rPr>
        <w:fldChar w:fldCharType="end"/>
      </w:r>
      <w:r w:rsidRPr="00D513AB">
        <w:rPr>
          <w:rFonts w:ascii="Verdana" w:hAnsi="Verdana"/>
        </w:rPr>
        <w:t xml:space="preserve">: </w:t>
      </w:r>
      <w:proofErr w:type="gramStart"/>
      <w:r>
        <w:rPr>
          <w:rFonts w:ascii="Verdana" w:hAnsi="Verdana" w:cstheme="minorHAnsi"/>
          <w:b/>
        </w:rPr>
        <w:t>Multi-method</w:t>
      </w:r>
      <w:proofErr w:type="gramEnd"/>
      <w:r>
        <w:rPr>
          <w:rFonts w:ascii="Verdana" w:hAnsi="Verdana" w:cstheme="minorHAnsi"/>
          <w:b/>
        </w:rPr>
        <w:t xml:space="preserve"> approach</w:t>
      </w:r>
      <w:bookmarkEnd w:id="6"/>
    </w:p>
    <w:p w14:paraId="555F9284" w14:textId="77777777" w:rsidR="00954B1B" w:rsidRDefault="00954B1B" w:rsidP="00954B1B">
      <w:pPr>
        <w:jc w:val="both"/>
        <w:rPr>
          <w:rFonts w:ascii="Verdana" w:hAnsi="Verdana" w:cstheme="minorHAnsi"/>
          <w:sz w:val="19"/>
          <w:szCs w:val="19"/>
        </w:rPr>
      </w:pPr>
      <w:r>
        <w:rPr>
          <w:rFonts w:ascii="Verdana" w:hAnsi="Verdana" w:cstheme="minorHAnsi"/>
          <w:noProof/>
          <w:sz w:val="19"/>
          <w:szCs w:val="19"/>
          <w:lang w:val="de-AT" w:eastAsia="de-AT"/>
        </w:rPr>
        <w:drawing>
          <wp:inline distT="0" distB="0" distL="0" distR="0" wp14:anchorId="4E84A952" wp14:editId="526080AF">
            <wp:extent cx="5760720" cy="324040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ulti-method approach_v2.jpg"/>
                    <pic:cNvPicPr/>
                  </pic:nvPicPr>
                  <pic:blipFill>
                    <a:blip r:embed="rId15">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E0628CB" w14:textId="13264A98" w:rsidR="00954B1B" w:rsidRPr="00954B1B" w:rsidRDefault="00954B1B" w:rsidP="00D60A93">
      <w:pPr>
        <w:pStyle w:val="RTDBody"/>
        <w:rPr>
          <w:sz w:val="16"/>
          <w:szCs w:val="16"/>
        </w:rPr>
      </w:pPr>
      <w:r w:rsidRPr="00954B1B">
        <w:rPr>
          <w:sz w:val="16"/>
          <w:szCs w:val="16"/>
        </w:rPr>
        <w:t>Source: own illustration</w:t>
      </w:r>
    </w:p>
    <w:p w14:paraId="6190DFF7" w14:textId="77777777" w:rsidR="00D60A93" w:rsidRDefault="00D60A93" w:rsidP="00A63A68">
      <w:pPr>
        <w:pStyle w:val="RTDBody"/>
      </w:pPr>
    </w:p>
    <w:p w14:paraId="21A3C7AB" w14:textId="7D104F4C" w:rsidR="00A63A68" w:rsidRDefault="00A63A68" w:rsidP="008C2778">
      <w:pPr>
        <w:pStyle w:val="RTDHeading02"/>
        <w:numPr>
          <w:ilvl w:val="0"/>
          <w:numId w:val="2"/>
        </w:numPr>
        <w:ind w:left="709" w:hanging="709"/>
        <w:outlineLvl w:val="0"/>
        <w:rPr>
          <w:sz w:val="28"/>
          <w:szCs w:val="28"/>
        </w:rPr>
      </w:pPr>
      <w:bookmarkStart w:id="9" w:name="_Toc101705174"/>
      <w:r>
        <w:rPr>
          <w:sz w:val="28"/>
          <w:szCs w:val="28"/>
        </w:rPr>
        <w:t>SOCIAL INNOVATION AS A RESEARCH CATEGORY</w:t>
      </w:r>
      <w:bookmarkEnd w:id="9"/>
    </w:p>
    <w:p w14:paraId="232FAEB5" w14:textId="3922CE63" w:rsidR="00A63A68" w:rsidRPr="00600FE3" w:rsidRDefault="00A63A68" w:rsidP="00912D56">
      <w:pPr>
        <w:pStyle w:val="RTDHeading04"/>
        <w:tabs>
          <w:tab w:val="left" w:pos="709"/>
        </w:tabs>
        <w:ind w:left="709" w:hanging="709"/>
        <w:outlineLvl w:val="1"/>
        <w:rPr>
          <w:sz w:val="22"/>
          <w:szCs w:val="22"/>
        </w:rPr>
      </w:pPr>
      <w:bookmarkStart w:id="10" w:name="_Toc101705175"/>
      <w:r>
        <w:rPr>
          <w:sz w:val="22"/>
          <w:szCs w:val="22"/>
        </w:rPr>
        <w:t>3.1</w:t>
      </w:r>
      <w:r>
        <w:rPr>
          <w:sz w:val="22"/>
          <w:szCs w:val="22"/>
        </w:rPr>
        <w:tab/>
        <w:t>Meaning of Social Innovation</w:t>
      </w:r>
      <w:bookmarkEnd w:id="10"/>
    </w:p>
    <w:p w14:paraId="774E2972" w14:textId="77777777"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651AC48B" w14:textId="0CEC04CB" w:rsidR="00A63A68" w:rsidRPr="00600FE3" w:rsidRDefault="00A63A68" w:rsidP="00912D56">
      <w:pPr>
        <w:pStyle w:val="RTDHeading04"/>
        <w:tabs>
          <w:tab w:val="left" w:pos="709"/>
        </w:tabs>
        <w:ind w:left="709" w:hanging="709"/>
        <w:outlineLvl w:val="1"/>
        <w:rPr>
          <w:sz w:val="22"/>
          <w:szCs w:val="22"/>
        </w:rPr>
      </w:pPr>
      <w:bookmarkStart w:id="11" w:name="_Toc101705176"/>
      <w:r>
        <w:rPr>
          <w:sz w:val="22"/>
          <w:szCs w:val="22"/>
        </w:rPr>
        <w:t>3.2</w:t>
      </w:r>
      <w:r>
        <w:rPr>
          <w:sz w:val="22"/>
          <w:szCs w:val="22"/>
        </w:rPr>
        <w:tab/>
      </w:r>
      <w:r w:rsidR="00D60A93">
        <w:rPr>
          <w:sz w:val="22"/>
          <w:szCs w:val="22"/>
        </w:rPr>
        <w:t>Attributes of Social Innovation</w:t>
      </w:r>
      <w:bookmarkEnd w:id="11"/>
    </w:p>
    <w:p w14:paraId="4EF305DA" w14:textId="6718D53A"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519BF7EA" w14:textId="77777777" w:rsidR="00D60A93" w:rsidRPr="009C251A" w:rsidRDefault="00D60A93" w:rsidP="00D60A93">
      <w:pPr>
        <w:pStyle w:val="Caption"/>
        <w:rPr>
          <w:rFonts w:ascii="Verdana" w:hAnsi="Verdana" w:cs="Times New Roman"/>
          <w:b/>
        </w:rPr>
      </w:pPr>
      <w:bookmarkStart w:id="12" w:name="_Toc99469212"/>
      <w:r w:rsidRPr="00435FE3">
        <w:rPr>
          <w:rFonts w:ascii="Verdana" w:hAnsi="Verdana"/>
        </w:rPr>
        <w:t xml:space="preserve">Table </w:t>
      </w:r>
      <w:r w:rsidRPr="00435FE3">
        <w:rPr>
          <w:rFonts w:ascii="Verdana" w:hAnsi="Verdana"/>
        </w:rPr>
        <w:fldChar w:fldCharType="begin"/>
      </w:r>
      <w:r w:rsidRPr="00435FE3">
        <w:rPr>
          <w:rFonts w:ascii="Verdana" w:hAnsi="Verdana"/>
        </w:rPr>
        <w:instrText xml:space="preserve"> SEQ Table \* ARABIC </w:instrText>
      </w:r>
      <w:r w:rsidRPr="00435FE3">
        <w:rPr>
          <w:rFonts w:ascii="Verdana" w:hAnsi="Verdana"/>
        </w:rPr>
        <w:fldChar w:fldCharType="separate"/>
      </w:r>
      <w:r>
        <w:rPr>
          <w:rFonts w:ascii="Verdana" w:hAnsi="Verdana"/>
          <w:noProof/>
        </w:rPr>
        <w:t>1</w:t>
      </w:r>
      <w:r w:rsidRPr="00435FE3">
        <w:rPr>
          <w:rFonts w:ascii="Verdana" w:hAnsi="Verdana"/>
        </w:rPr>
        <w:fldChar w:fldCharType="end"/>
      </w:r>
      <w:r w:rsidRPr="00435FE3">
        <w:rPr>
          <w:rFonts w:ascii="Verdana" w:hAnsi="Verdana" w:cs="Times New Roman"/>
          <w:b/>
        </w:rPr>
        <w:t>:</w:t>
      </w:r>
      <w:r w:rsidRPr="009C251A">
        <w:rPr>
          <w:rFonts w:ascii="Verdana" w:hAnsi="Verdana" w:cs="Times New Roman"/>
          <w:b/>
        </w:rPr>
        <w:t xml:space="preserve"> Analytical dimensions to identify social innovations</w:t>
      </w:r>
      <w:bookmarkEnd w:id="12"/>
      <w:r w:rsidRPr="009C251A">
        <w:rPr>
          <w:rFonts w:ascii="Verdana" w:hAnsi="Verdana" w:cs="Times New Roman"/>
          <w:b/>
        </w:rPr>
        <w:t xml:space="preserve"> </w:t>
      </w:r>
    </w:p>
    <w:tbl>
      <w:tblPr>
        <w:tblW w:w="9067" w:type="dxa"/>
        <w:tblLook w:val="04A0" w:firstRow="1" w:lastRow="0" w:firstColumn="1" w:lastColumn="0" w:noHBand="0" w:noVBand="1"/>
      </w:tblPr>
      <w:tblGrid>
        <w:gridCol w:w="2405"/>
        <w:gridCol w:w="6662"/>
      </w:tblGrid>
      <w:tr w:rsidR="00D60A93" w:rsidRPr="007E0F99" w14:paraId="65D1589B" w14:textId="77777777" w:rsidTr="008C2B12">
        <w:tc>
          <w:tcPr>
            <w:tcW w:w="2405" w:type="dxa"/>
            <w:vMerge w:val="restart"/>
          </w:tcPr>
          <w:p w14:paraId="6782B97A" w14:textId="77777777" w:rsidR="00D60A93" w:rsidRPr="007E0F99" w:rsidRDefault="00D60A93" w:rsidP="008C2B12">
            <w:pPr>
              <w:rPr>
                <w:rStyle w:val="jlqj4b"/>
                <w:rFonts w:ascii="Verdana" w:hAnsi="Verdana" w:cstheme="minorHAnsi"/>
                <w:sz w:val="18"/>
                <w:szCs w:val="18"/>
              </w:rPr>
            </w:pPr>
            <w:r w:rsidRPr="007E0F99">
              <w:rPr>
                <w:rStyle w:val="jlqj4b"/>
                <w:rFonts w:ascii="Verdana" w:hAnsi="Verdana" w:cstheme="minorHAnsi"/>
                <w:sz w:val="18"/>
                <w:szCs w:val="18"/>
              </w:rPr>
              <w:t>Analytical dimensions</w:t>
            </w:r>
          </w:p>
        </w:tc>
        <w:tc>
          <w:tcPr>
            <w:tcW w:w="6662" w:type="dxa"/>
          </w:tcPr>
          <w:p w14:paraId="1D12659F" w14:textId="77777777" w:rsidR="00D60A93" w:rsidRPr="007E0F99"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Social innovation</w:t>
            </w:r>
            <w:r w:rsidRPr="007E0F99">
              <w:rPr>
                <w:rStyle w:val="jlqj4b"/>
                <w:rFonts w:ascii="Verdana" w:hAnsi="Verdana" w:cstheme="minorHAnsi"/>
                <w:sz w:val="18"/>
                <w:szCs w:val="18"/>
              </w:rPr>
              <w:t xml:space="preserve"> results in a </w:t>
            </w:r>
            <w:r w:rsidRPr="0028451A">
              <w:rPr>
                <w:rStyle w:val="jlqj4b"/>
                <w:rFonts w:ascii="Verdana" w:hAnsi="Verdana" w:cstheme="minorHAnsi"/>
                <w:i/>
                <w:sz w:val="18"/>
                <w:szCs w:val="18"/>
              </w:rPr>
              <w:t>changed social practice</w:t>
            </w:r>
            <w:r w:rsidRPr="007E0F99">
              <w:rPr>
                <w:rStyle w:val="jlqj4b"/>
                <w:rFonts w:ascii="Verdana" w:hAnsi="Verdana" w:cstheme="minorHAnsi"/>
                <w:sz w:val="18"/>
                <w:szCs w:val="18"/>
              </w:rPr>
              <w:t xml:space="preserve"> (= object of a social innovation)</w:t>
            </w:r>
            <w:r>
              <w:rPr>
                <w:rStyle w:val="jlqj4b"/>
                <w:rFonts w:ascii="Verdana" w:hAnsi="Verdana" w:cstheme="minorHAnsi"/>
                <w:sz w:val="18"/>
                <w:szCs w:val="18"/>
              </w:rPr>
              <w:t>.</w:t>
            </w:r>
          </w:p>
        </w:tc>
      </w:tr>
      <w:tr w:rsidR="00D60A93" w:rsidRPr="007E0F99" w14:paraId="0E415464" w14:textId="77777777" w:rsidTr="008C2B12">
        <w:tc>
          <w:tcPr>
            <w:tcW w:w="2405" w:type="dxa"/>
            <w:vMerge/>
          </w:tcPr>
          <w:p w14:paraId="2B4115F7" w14:textId="77777777" w:rsidR="00D60A93" w:rsidRPr="007E0F99" w:rsidRDefault="00D60A93" w:rsidP="008C2B12">
            <w:pPr>
              <w:rPr>
                <w:rStyle w:val="jlqj4b"/>
                <w:rFonts w:ascii="Verdana" w:hAnsi="Verdana" w:cstheme="minorHAnsi"/>
                <w:sz w:val="18"/>
                <w:szCs w:val="18"/>
              </w:rPr>
            </w:pPr>
          </w:p>
        </w:tc>
        <w:tc>
          <w:tcPr>
            <w:tcW w:w="6662" w:type="dxa"/>
          </w:tcPr>
          <w:p w14:paraId="7AF46E88" w14:textId="77777777" w:rsidR="00D60A93" w:rsidRPr="007E0F99"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A social innovation must be </w:t>
            </w:r>
            <w:r w:rsidRPr="0028451A">
              <w:rPr>
                <w:rStyle w:val="jlqj4b"/>
                <w:rFonts w:ascii="Verdana" w:hAnsi="Verdana" w:cstheme="minorHAnsi"/>
                <w:i/>
                <w:sz w:val="18"/>
                <w:szCs w:val="18"/>
              </w:rPr>
              <w:t>new in a specific context or for a specific actor.</w:t>
            </w:r>
          </w:p>
        </w:tc>
      </w:tr>
      <w:tr w:rsidR="00D60A93" w:rsidRPr="007E0F99" w14:paraId="21A85915" w14:textId="77777777" w:rsidTr="008C2B12">
        <w:tc>
          <w:tcPr>
            <w:tcW w:w="2405" w:type="dxa"/>
            <w:vMerge/>
          </w:tcPr>
          <w:p w14:paraId="7B4F32E7" w14:textId="77777777" w:rsidR="00D60A93" w:rsidRPr="007E0F99" w:rsidRDefault="00D60A93" w:rsidP="008C2B12">
            <w:pPr>
              <w:rPr>
                <w:rStyle w:val="jlqj4b"/>
                <w:rFonts w:ascii="Verdana" w:hAnsi="Verdana" w:cstheme="minorHAnsi"/>
                <w:sz w:val="18"/>
                <w:szCs w:val="18"/>
              </w:rPr>
            </w:pPr>
          </w:p>
        </w:tc>
        <w:tc>
          <w:tcPr>
            <w:tcW w:w="6662" w:type="dxa"/>
          </w:tcPr>
          <w:p w14:paraId="2860B910" w14:textId="77777777" w:rsidR="00D60A93"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A social innovation is </w:t>
            </w:r>
            <w:r>
              <w:rPr>
                <w:rStyle w:val="jlqj4b"/>
                <w:rFonts w:ascii="Verdana" w:hAnsi="Verdana" w:cstheme="minorHAnsi"/>
                <w:i/>
                <w:sz w:val="18"/>
                <w:szCs w:val="18"/>
              </w:rPr>
              <w:t>developed</w:t>
            </w:r>
            <w:r w:rsidRPr="0028451A">
              <w:rPr>
                <w:rStyle w:val="jlqj4b"/>
                <w:rFonts w:ascii="Verdana" w:hAnsi="Verdana" w:cstheme="minorHAnsi"/>
                <w:i/>
                <w:sz w:val="18"/>
                <w:szCs w:val="18"/>
              </w:rPr>
              <w:t xml:space="preserve"> to fulfil a social purpose</w:t>
            </w:r>
            <w:r>
              <w:rPr>
                <w:rStyle w:val="jlqj4b"/>
                <w:rFonts w:ascii="Verdana" w:hAnsi="Verdana" w:cstheme="minorHAnsi"/>
                <w:sz w:val="18"/>
                <w:szCs w:val="18"/>
              </w:rPr>
              <w:t xml:space="preserve"> in that sense that it</w:t>
            </w:r>
            <w:r w:rsidRPr="00BE5251">
              <w:rPr>
                <w:rFonts w:cstheme="minorHAnsi"/>
              </w:rPr>
              <w:t xml:space="preserve"> </w:t>
            </w:r>
            <w:r>
              <w:rPr>
                <w:rFonts w:cstheme="minorHAnsi"/>
              </w:rPr>
              <w:t xml:space="preserve">aims to </w:t>
            </w:r>
            <w:r w:rsidRPr="00BE5251">
              <w:rPr>
                <w:rFonts w:cstheme="minorHAnsi"/>
              </w:rPr>
              <w:t>better cope with needs and problems than is possible by using existing practices</w:t>
            </w:r>
          </w:p>
        </w:tc>
      </w:tr>
      <w:tr w:rsidR="00D60A93" w:rsidRPr="007E0F99" w14:paraId="558BB03E" w14:textId="77777777" w:rsidTr="008C2B12">
        <w:tc>
          <w:tcPr>
            <w:tcW w:w="2405" w:type="dxa"/>
            <w:vMerge/>
          </w:tcPr>
          <w:p w14:paraId="526E2BEE" w14:textId="77777777" w:rsidR="00D60A93" w:rsidRPr="007E0F99" w:rsidRDefault="00D60A93" w:rsidP="008C2B12">
            <w:pPr>
              <w:rPr>
                <w:rStyle w:val="jlqj4b"/>
                <w:rFonts w:ascii="Verdana" w:hAnsi="Verdana" w:cstheme="minorHAnsi"/>
                <w:sz w:val="18"/>
                <w:szCs w:val="18"/>
              </w:rPr>
            </w:pPr>
          </w:p>
        </w:tc>
        <w:tc>
          <w:tcPr>
            <w:tcW w:w="6662" w:type="dxa"/>
          </w:tcPr>
          <w:p w14:paraId="6798373B" w14:textId="77777777" w:rsidR="00D60A93"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Social innovations are </w:t>
            </w:r>
            <w:r w:rsidRPr="0028451A">
              <w:rPr>
                <w:rStyle w:val="jlqj4b"/>
                <w:rFonts w:ascii="Verdana" w:hAnsi="Verdana" w:cstheme="minorHAnsi"/>
                <w:i/>
                <w:sz w:val="18"/>
                <w:szCs w:val="18"/>
              </w:rPr>
              <w:t>intentionally solution-oriented</w:t>
            </w:r>
            <w:r>
              <w:rPr>
                <w:rStyle w:val="jlqj4b"/>
                <w:rFonts w:ascii="Verdana" w:hAnsi="Verdana" w:cstheme="minorHAnsi"/>
                <w:sz w:val="18"/>
                <w:szCs w:val="18"/>
              </w:rPr>
              <w:t xml:space="preserve"> </w:t>
            </w:r>
            <w:r w:rsidRPr="0028451A">
              <w:rPr>
                <w:rStyle w:val="jlqj4b"/>
                <w:rFonts w:ascii="Verdana" w:hAnsi="Verdana" w:cstheme="minorHAnsi"/>
                <w:i/>
                <w:sz w:val="18"/>
                <w:szCs w:val="18"/>
              </w:rPr>
              <w:t>and prompted by actors or a constellation of actors</w:t>
            </w:r>
            <w:r>
              <w:rPr>
                <w:rStyle w:val="jlqj4b"/>
                <w:rFonts w:ascii="Verdana" w:hAnsi="Verdana" w:cstheme="minorHAnsi"/>
                <w:sz w:val="18"/>
                <w:szCs w:val="18"/>
              </w:rPr>
              <w:t>. They do not just happen and they are not the same as social change, but they can contribute to it.</w:t>
            </w:r>
          </w:p>
        </w:tc>
      </w:tr>
      <w:tr w:rsidR="00D60A93" w:rsidRPr="007E0F99" w14:paraId="14FCE3DE" w14:textId="77777777" w:rsidTr="008C2B12">
        <w:tc>
          <w:tcPr>
            <w:tcW w:w="2405" w:type="dxa"/>
            <w:vMerge/>
          </w:tcPr>
          <w:p w14:paraId="6AF5243F" w14:textId="77777777" w:rsidR="00D60A93" w:rsidRPr="007E0F99" w:rsidRDefault="00D60A93" w:rsidP="008C2B12">
            <w:pPr>
              <w:rPr>
                <w:rStyle w:val="jlqj4b"/>
                <w:rFonts w:ascii="Verdana" w:hAnsi="Verdana" w:cstheme="minorHAnsi"/>
                <w:sz w:val="18"/>
                <w:szCs w:val="18"/>
              </w:rPr>
            </w:pPr>
          </w:p>
        </w:tc>
        <w:tc>
          <w:tcPr>
            <w:tcW w:w="6662" w:type="dxa"/>
          </w:tcPr>
          <w:p w14:paraId="597C6A0A" w14:textId="77777777" w:rsidR="00D60A93" w:rsidRPr="007E0F99" w:rsidRDefault="00D60A93" w:rsidP="008C2778">
            <w:pPr>
              <w:pStyle w:val="ListParagraph"/>
              <w:numPr>
                <w:ilvl w:val="0"/>
                <w:numId w:val="1"/>
              </w:numPr>
              <w:rPr>
                <w:rStyle w:val="jlqj4b"/>
                <w:rFonts w:ascii="Verdana" w:hAnsi="Verdana" w:cstheme="minorHAnsi"/>
                <w:sz w:val="18"/>
                <w:szCs w:val="18"/>
              </w:rPr>
            </w:pPr>
            <w:r w:rsidRPr="007E0F99">
              <w:rPr>
                <w:rStyle w:val="jlqj4b"/>
                <w:rFonts w:ascii="Verdana" w:hAnsi="Verdana" w:cstheme="minorHAnsi"/>
                <w:sz w:val="18"/>
                <w:szCs w:val="18"/>
              </w:rPr>
              <w:t xml:space="preserve">A social innovation is more than an idea and must be </w:t>
            </w:r>
            <w:r w:rsidRPr="0028451A">
              <w:rPr>
                <w:rStyle w:val="jlqj4b"/>
                <w:rFonts w:ascii="Verdana" w:hAnsi="Verdana" w:cstheme="minorHAnsi"/>
                <w:i/>
                <w:sz w:val="18"/>
                <w:szCs w:val="18"/>
              </w:rPr>
              <w:t xml:space="preserve">put into practice </w:t>
            </w:r>
            <w:r w:rsidRPr="007E0F99">
              <w:rPr>
                <w:rStyle w:val="jlqj4b"/>
                <w:rFonts w:ascii="Verdana" w:hAnsi="Verdana" w:cstheme="minorHAnsi"/>
                <w:sz w:val="18"/>
                <w:szCs w:val="18"/>
              </w:rPr>
              <w:t>(i.e. difference between idea, invention and innovation</w:t>
            </w:r>
            <w:r>
              <w:rPr>
                <w:rStyle w:val="jlqj4b"/>
                <w:rFonts w:ascii="Verdana" w:hAnsi="Verdana" w:cstheme="minorHAnsi"/>
                <w:sz w:val="18"/>
                <w:szCs w:val="18"/>
              </w:rPr>
              <w:t xml:space="preserve"> in analogy with techno-economic innovation</w:t>
            </w:r>
            <w:r w:rsidRPr="007E0F99">
              <w:rPr>
                <w:rStyle w:val="jlqj4b"/>
                <w:rFonts w:ascii="Verdana" w:hAnsi="Verdana" w:cstheme="minorHAnsi"/>
                <w:sz w:val="18"/>
                <w:szCs w:val="18"/>
              </w:rPr>
              <w:t>)</w:t>
            </w:r>
          </w:p>
        </w:tc>
      </w:tr>
    </w:tbl>
    <w:p w14:paraId="44BE7425" w14:textId="1A34D895" w:rsidR="00D60A93" w:rsidRPr="00D60A93" w:rsidRDefault="00D60A93" w:rsidP="00D60A93">
      <w:pPr>
        <w:rPr>
          <w:rStyle w:val="jlqj4b"/>
          <w:rFonts w:ascii="Verdana" w:hAnsi="Verdana" w:cstheme="minorHAnsi"/>
          <w:sz w:val="16"/>
          <w:szCs w:val="16"/>
        </w:rPr>
      </w:pPr>
      <w:r w:rsidRPr="00D60A93">
        <w:rPr>
          <w:rStyle w:val="jlqj4b"/>
          <w:rFonts w:ascii="Verdana" w:hAnsi="Verdana" w:cstheme="minorHAnsi"/>
          <w:sz w:val="16"/>
          <w:szCs w:val="16"/>
        </w:rPr>
        <w:t>Source: XYZ</w:t>
      </w:r>
    </w:p>
    <w:p w14:paraId="14FBABC5" w14:textId="77777777" w:rsidR="00D60A93" w:rsidRDefault="00D60A93" w:rsidP="00D60A93">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43184092" w14:textId="6A26F4CD" w:rsidR="00D60A93" w:rsidRDefault="00D60A93" w:rsidP="008C2778">
      <w:pPr>
        <w:pStyle w:val="RTDHeading02"/>
        <w:numPr>
          <w:ilvl w:val="0"/>
          <w:numId w:val="2"/>
        </w:numPr>
        <w:ind w:left="709" w:hanging="709"/>
        <w:outlineLvl w:val="0"/>
        <w:rPr>
          <w:sz w:val="28"/>
          <w:szCs w:val="28"/>
        </w:rPr>
      </w:pPr>
      <w:bookmarkStart w:id="13" w:name="_Toc101705177"/>
      <w:r>
        <w:rPr>
          <w:sz w:val="28"/>
          <w:szCs w:val="28"/>
        </w:rPr>
        <w:t>SOCIAL INNOVATION IN SNSF PROJECTS</w:t>
      </w:r>
      <w:bookmarkEnd w:id="13"/>
    </w:p>
    <w:p w14:paraId="147201B3" w14:textId="6E585D1D" w:rsidR="00D60A93" w:rsidRPr="00600FE3" w:rsidRDefault="00D60A93" w:rsidP="00912D56">
      <w:pPr>
        <w:pStyle w:val="RTDHeading04"/>
        <w:tabs>
          <w:tab w:val="left" w:pos="709"/>
        </w:tabs>
        <w:ind w:left="709" w:hanging="709"/>
        <w:outlineLvl w:val="1"/>
        <w:rPr>
          <w:sz w:val="22"/>
          <w:szCs w:val="22"/>
        </w:rPr>
      </w:pPr>
      <w:bookmarkStart w:id="14" w:name="_Toc101705178"/>
      <w:r>
        <w:rPr>
          <w:sz w:val="22"/>
          <w:szCs w:val="22"/>
        </w:rPr>
        <w:t>4.1</w:t>
      </w:r>
      <w:r>
        <w:rPr>
          <w:sz w:val="22"/>
          <w:szCs w:val="22"/>
        </w:rPr>
        <w:tab/>
        <w:t>F</w:t>
      </w:r>
      <w:r w:rsidR="00820D44">
        <w:rPr>
          <w:sz w:val="22"/>
          <w:szCs w:val="22"/>
        </w:rPr>
        <w:t xml:space="preserve">amiliarity and </w:t>
      </w:r>
      <w:r>
        <w:rPr>
          <w:sz w:val="22"/>
          <w:szCs w:val="22"/>
        </w:rPr>
        <w:t>self-assessment – a first approximation</w:t>
      </w:r>
      <w:bookmarkEnd w:id="14"/>
    </w:p>
    <w:p w14:paraId="6E56B6E2" w14:textId="4165A33B" w:rsidR="00A64B79" w:rsidRDefault="00D60A93" w:rsidP="00D60A93">
      <w:pPr>
        <w:pStyle w:val="RTDBody"/>
        <w:rPr>
          <w:ins w:id="15" w:author="Utku B. Demir" w:date="2022-04-21T13:24: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63928925" w14:textId="77777777" w:rsidR="00D822F1" w:rsidRPr="00125D20" w:rsidRDefault="00A64B79" w:rsidP="00D822F1">
      <w:pPr>
        <w:jc w:val="both"/>
        <w:rPr>
          <w:ins w:id="16" w:author="Utku B. Demir" w:date="2022-04-21T13:28:00Z"/>
        </w:rPr>
      </w:pPr>
      <w:ins w:id="17" w:author="Utku B. Demir" w:date="2022-04-21T13:24:00Z">
        <w:r w:rsidRPr="00003109">
          <w:rPr>
            <w:highlight w:val="yellow"/>
            <w:rPrChange w:id="18" w:author="Utku B. Demir" w:date="2022-04-21T13:28:00Z">
              <w:rPr/>
            </w:rPrChange>
          </w:rPr>
          <w:t>Familiarity and self-assessment</w:t>
        </w:r>
      </w:ins>
      <w:ins w:id="19" w:author="Utku B. Demir" w:date="2022-04-21T13:25:00Z">
        <w:r w:rsidR="00224C16" w:rsidRPr="00003109">
          <w:rPr>
            <w:highlight w:val="yellow"/>
            <w:rPrChange w:id="20" w:author="Utku B. Demir" w:date="2022-04-21T13:28:00Z">
              <w:rPr/>
            </w:rPrChange>
          </w:rPr>
          <w:t xml:space="preserve"> were also building blocks of the </w:t>
        </w:r>
      </w:ins>
      <w:ins w:id="21" w:author="Utku B. Demir" w:date="2022-04-21T13:26:00Z">
        <w:r w:rsidR="00224C16" w:rsidRPr="00003109">
          <w:rPr>
            <w:highlight w:val="yellow"/>
            <w:rPrChange w:id="22" w:author="Utku B. Demir" w:date="2022-04-21T13:28:00Z">
              <w:rPr/>
            </w:rPrChange>
          </w:rPr>
          <w:t>questionnaire, both of the concepts have been directed to the participants</w:t>
        </w:r>
      </w:ins>
      <w:ins w:id="23" w:author="Utku B. Demir" w:date="2022-04-21T13:27:00Z">
        <w:r w:rsidR="00D822F1" w:rsidRPr="00003109">
          <w:rPr>
            <w:highlight w:val="yellow"/>
            <w:rPrChange w:id="24" w:author="Utku B. Demir" w:date="2022-04-21T13:28:00Z">
              <w:rPr/>
            </w:rPrChange>
          </w:rPr>
          <w:t xml:space="preserve"> in the same question group with</w:t>
        </w:r>
      </w:ins>
      <w:ins w:id="25" w:author="Utku B. Demir" w:date="2022-04-21T13:26:00Z">
        <w:r w:rsidR="00224C16" w:rsidRPr="00003109">
          <w:rPr>
            <w:highlight w:val="yellow"/>
            <w:rPrChange w:id="26" w:author="Utku B. Demir" w:date="2022-04-21T13:28:00Z">
              <w:rPr/>
            </w:rPrChange>
          </w:rPr>
          <w:t xml:space="preserve"> </w:t>
        </w:r>
      </w:ins>
      <w:ins w:id="27" w:author="Utku B. Demir" w:date="2022-04-21T13:27:00Z">
        <w:r w:rsidR="00D822F1" w:rsidRPr="00003109">
          <w:rPr>
            <w:highlight w:val="yellow"/>
            <w:rPrChange w:id="28" w:author="Utku B. Demir" w:date="2022-04-21T13:28:00Z">
              <w:rPr/>
            </w:rPrChange>
          </w:rPr>
          <w:t xml:space="preserve">the assessment of </w:t>
        </w:r>
      </w:ins>
      <w:ins w:id="29" w:author="Utku B. Demir" w:date="2022-04-21T13:26:00Z">
        <w:r w:rsidR="00224C16" w:rsidRPr="00003109">
          <w:rPr>
            <w:highlight w:val="yellow"/>
            <w:rPrChange w:id="30" w:author="Utku B. Demir" w:date="2022-04-21T13:28:00Z">
              <w:rPr/>
            </w:rPrChange>
          </w:rPr>
          <w:t>experience with the transdisciplinary research</w:t>
        </w:r>
      </w:ins>
      <w:ins w:id="31" w:author="Utku B. Demir" w:date="2022-04-21T13:27:00Z">
        <w:r w:rsidR="00D822F1" w:rsidRPr="00003109">
          <w:rPr>
            <w:highlight w:val="yellow"/>
            <w:rPrChange w:id="32" w:author="Utku B. Demir" w:date="2022-04-21T13:28:00Z">
              <w:rPr/>
            </w:rPrChange>
          </w:rPr>
          <w:t>.</w:t>
        </w:r>
        <w:r w:rsidR="00D822F1">
          <w:t xml:space="preserve"> </w:t>
        </w:r>
      </w:ins>
      <w:ins w:id="33" w:author="Utku B. Demir" w:date="2022-04-21T13:28:00Z">
        <w:r w:rsidR="00D822F1" w:rsidRPr="00125D20">
          <w:t>These variables will be vital in the hypothesis testing, as they reflect the respondent’s view on their own competencies and achievements, a self-assessment that can then be contrasted with their responses on other potential key factors, such as the project’s non-academic outcomes or the inclusion of non-academic actors in their SNSF funded projects. More information on the testing of the hypotheses can be found in chapter 4; this chapter shows first the results of the descriptive statistics.</w:t>
        </w:r>
      </w:ins>
    </w:p>
    <w:p w14:paraId="07A42C9B" w14:textId="77777777" w:rsidR="00D822F1" w:rsidRPr="00125D20" w:rsidRDefault="00D822F1" w:rsidP="00D822F1">
      <w:pPr>
        <w:jc w:val="both"/>
        <w:rPr>
          <w:ins w:id="34" w:author="Utku B. Demir" w:date="2022-04-21T13:28:00Z"/>
        </w:rPr>
      </w:pPr>
    </w:p>
    <w:p w14:paraId="404FF9D2" w14:textId="77777777" w:rsidR="00D822F1" w:rsidRPr="00125D20" w:rsidRDefault="00D822F1" w:rsidP="00D822F1">
      <w:pPr>
        <w:jc w:val="both"/>
        <w:rPr>
          <w:ins w:id="35" w:author="Utku B. Demir" w:date="2022-04-21T13:28:00Z"/>
        </w:rPr>
      </w:pPr>
      <w:ins w:id="36" w:author="Utku B. Demir" w:date="2022-04-21T13:28:00Z">
        <w:r w:rsidRPr="00125D20">
          <w:t xml:space="preserve">The first variable to analyse in this group of question is </w:t>
        </w:r>
        <w:r w:rsidRPr="00125D20">
          <w:rPr>
            <w:i/>
            <w:iCs/>
          </w:rPr>
          <w:t>experience with</w:t>
        </w:r>
        <w:r w:rsidRPr="00125D20">
          <w:t xml:space="preserve"> </w:t>
        </w:r>
        <w:r w:rsidRPr="00125D20">
          <w:rPr>
            <w:i/>
            <w:iCs/>
          </w:rPr>
          <w:t>transdisciplinary research</w:t>
        </w:r>
        <w:r w:rsidRPr="00125D20">
          <w:t xml:space="preserve">. There are several ways to approach the concept of </w:t>
        </w:r>
        <w:proofErr w:type="spellStart"/>
        <w:r w:rsidRPr="00125D20">
          <w:t>transdisciplinarity</w:t>
        </w:r>
        <w:proofErr w:type="spellEnd"/>
        <w:r w:rsidRPr="00125D20">
          <w:t>. In the context of this study, we refer to the Swiss Academy of Sciences who understands</w:t>
        </w:r>
        <w:r w:rsidRPr="00125D20">
          <w:rPr>
            <w:rStyle w:val="FootnoteReference"/>
          </w:rPr>
          <w:footnoteReference w:id="1"/>
        </w:r>
        <w:r w:rsidRPr="00125D20">
          <w:t xml:space="preserve"> </w:t>
        </w:r>
        <w:r w:rsidRPr="00125D20">
          <w:rPr>
            <w:i/>
            <w:iCs/>
          </w:rPr>
          <w:t>transdisciplinary research</w:t>
        </w:r>
        <w:r w:rsidRPr="00125D20">
          <w:t xml:space="preserve"> as research linking “[…] </w:t>
        </w:r>
        <w:r w:rsidRPr="00125D20">
          <w:rPr>
            <w:i/>
            <w:iCs/>
          </w:rPr>
          <w:t>societal problem solving with scientific knowledge production in a process of co-producing knowledge</w:t>
        </w:r>
        <w:r w:rsidRPr="00125D20">
          <w:t>.”</w:t>
        </w:r>
      </w:ins>
    </w:p>
    <w:p w14:paraId="572FBA04" w14:textId="77777777" w:rsidR="00D822F1" w:rsidRPr="00125D20" w:rsidRDefault="00D822F1" w:rsidP="00D822F1">
      <w:pPr>
        <w:jc w:val="both"/>
        <w:rPr>
          <w:ins w:id="39" w:author="Utku B. Demir" w:date="2022-04-21T13:28:00Z"/>
        </w:rPr>
      </w:pPr>
    </w:p>
    <w:p w14:paraId="5D00054A" w14:textId="77777777" w:rsidR="00D822F1" w:rsidRPr="00125D20" w:rsidRDefault="00D822F1" w:rsidP="00D822F1">
      <w:pPr>
        <w:jc w:val="both"/>
        <w:rPr>
          <w:ins w:id="40" w:author="Utku B. Demir" w:date="2022-04-21T13:28:00Z"/>
        </w:rPr>
      </w:pPr>
      <w:ins w:id="41" w:author="Utku B. Demir" w:date="2022-04-21T13:28:00Z">
        <w:r w:rsidRPr="00125D20">
          <w:t xml:space="preserve">Scholarly literature goes as far as stating that </w:t>
        </w:r>
        <w:r w:rsidRPr="00125D20">
          <w:rPr>
            <w:i/>
            <w:iCs/>
          </w:rPr>
          <w:t>transdisciplinary aspects</w:t>
        </w:r>
        <w:r w:rsidRPr="00125D20">
          <w:t xml:space="preserve"> are central (and necessary) to SI-related research. Thus, it could be argued that </w:t>
        </w:r>
        <w:proofErr w:type="spellStart"/>
        <w:r w:rsidRPr="00125D20">
          <w:rPr>
            <w:i/>
            <w:iCs/>
          </w:rPr>
          <w:t>transdisciplinarity</w:t>
        </w:r>
        <w:proofErr w:type="spellEnd"/>
        <w:r w:rsidRPr="00125D20">
          <w:t xml:space="preserve"> ought to be regarded as a potentially important indicator for SI-relevant outcomes. In contrast to this notion, however, our theoretical framework does </w:t>
        </w:r>
        <w:r w:rsidRPr="00125D20">
          <w:rPr>
            <w:u w:val="single"/>
          </w:rPr>
          <w:t>not</w:t>
        </w:r>
        <w:r w:rsidRPr="00125D20">
          <w:t xml:space="preserve"> consider </w:t>
        </w:r>
        <w:r w:rsidRPr="00125D20">
          <w:rPr>
            <w:i/>
            <w:iCs/>
          </w:rPr>
          <w:t>transdisciplinary involvement</w:t>
        </w:r>
        <w:r w:rsidRPr="00125D20">
          <w:t xml:space="preserve"> a necessary </w:t>
        </w:r>
        <w:r w:rsidRPr="00125D20">
          <w:rPr>
            <w:u w:val="single"/>
          </w:rPr>
          <w:t>prerequisite</w:t>
        </w:r>
        <w:r w:rsidRPr="00125D20">
          <w:t xml:space="preserve"> for research projects to contribute to SI. That said, we still expect it to be more influential than other factors (for a more detailed exploration, see Section </w:t>
        </w:r>
        <w:r w:rsidRPr="00125D20">
          <w:fldChar w:fldCharType="begin"/>
        </w:r>
        <w:r w:rsidRPr="00125D20">
          <w:instrText xml:space="preserve"> REF _Ref96529991 \r \h </w:instrText>
        </w:r>
      </w:ins>
      <w:ins w:id="42" w:author="Utku B. Demir" w:date="2022-04-21T13:28:00Z">
        <w:r w:rsidRPr="00125D20">
          <w:fldChar w:fldCharType="separate"/>
        </w:r>
        <w:r>
          <w:rPr>
            <w:b/>
            <w:bCs/>
          </w:rPr>
          <w:t>Error! Reference source not found.</w:t>
        </w:r>
        <w:r w:rsidRPr="00125D20">
          <w:fldChar w:fldCharType="end"/>
        </w:r>
        <w:r w:rsidRPr="00125D20">
          <w:t>).</w:t>
        </w:r>
      </w:ins>
    </w:p>
    <w:p w14:paraId="64D7DFEA" w14:textId="77777777" w:rsidR="00D822F1" w:rsidRPr="00125D20" w:rsidRDefault="00D822F1" w:rsidP="00D822F1">
      <w:pPr>
        <w:jc w:val="both"/>
        <w:rPr>
          <w:ins w:id="43" w:author="Utku B. Demir" w:date="2022-04-21T13:28:00Z"/>
        </w:rPr>
      </w:pPr>
    </w:p>
    <w:p w14:paraId="48B613C3" w14:textId="77777777" w:rsidR="00D822F1" w:rsidRPr="00125D20" w:rsidRDefault="00D822F1" w:rsidP="00D822F1">
      <w:pPr>
        <w:jc w:val="both"/>
        <w:rPr>
          <w:ins w:id="44" w:author="Utku B. Demir" w:date="2022-04-21T13:28:00Z"/>
        </w:rPr>
      </w:pPr>
      <w:ins w:id="45" w:author="Utku B. Demir" w:date="2022-04-21T13:28:00Z">
        <w:r w:rsidRPr="00125D20">
          <w:t xml:space="preserve">When asked about their </w:t>
        </w:r>
        <w:r w:rsidRPr="00125D20">
          <w:rPr>
            <w:b/>
            <w:bCs/>
            <w:i/>
            <w:iCs/>
          </w:rPr>
          <w:t>experience with transdisciplinary research</w:t>
        </w:r>
        <w:r w:rsidRPr="00125D20">
          <w:t xml:space="preserve">, 48 % of respondents stated that they are indeed experienced (7 and above on a 0-10 scale; 10 being the maximum), 26 % replied to be somewhat experienced, and another 26 % that they were not experienced (3 and below; 0 being the minimum). </w:t>
        </w:r>
        <w:r w:rsidRPr="00125D20">
          <w:fldChar w:fldCharType="begin"/>
        </w:r>
        <w:r w:rsidRPr="00125D20">
          <w:instrText xml:space="preserve"> REF _Ref97894079 \h </w:instrText>
        </w:r>
      </w:ins>
      <w:ins w:id="46" w:author="Utku B. Demir" w:date="2022-04-21T13:28:00Z">
        <w:r w:rsidRPr="00125D20">
          <w:fldChar w:fldCharType="separate"/>
        </w:r>
        <w:r>
          <w:rPr>
            <w:b/>
            <w:bCs/>
          </w:rPr>
          <w:t>Error! Reference source not found.</w:t>
        </w:r>
        <w:r w:rsidRPr="00125D20">
          <w:fldChar w:fldCharType="end"/>
        </w:r>
        <w:r w:rsidRPr="00125D20">
          <w:t xml:space="preserve"> (first row) provides a visual overview on this distribution, while </w:t>
        </w:r>
        <w:r w:rsidRPr="00125D20">
          <w:fldChar w:fldCharType="begin"/>
        </w:r>
        <w:r w:rsidRPr="00125D20">
          <w:instrText xml:space="preserve"> REF _Ref98379667 \h </w:instrText>
        </w:r>
      </w:ins>
      <w:ins w:id="47" w:author="Utku B. Demir" w:date="2022-04-21T13:28:00Z">
        <w:r w:rsidRPr="00125D20">
          <w:fldChar w:fldCharType="separate"/>
        </w:r>
        <w:r>
          <w:rPr>
            <w:b/>
            <w:bCs/>
          </w:rPr>
          <w:t>Error! Reference source not found.</w:t>
        </w:r>
        <w:r w:rsidRPr="00125D20">
          <w:fldChar w:fldCharType="end"/>
        </w:r>
        <w:r w:rsidRPr="00125D20">
          <w:t xml:space="preserve"> (left columns) details all the responses in each category separately. The latter also shows that, out of 361 overall survey participants, 352 chose to answer this particular question, while 9 refrained from answering.</w:t>
        </w:r>
      </w:ins>
    </w:p>
    <w:p w14:paraId="24A4DE41" w14:textId="0C20EE12" w:rsidR="00A64B79" w:rsidRDefault="00A64B79" w:rsidP="00D60A93">
      <w:pPr>
        <w:pStyle w:val="RTDBody"/>
        <w:rPr>
          <w:ins w:id="48" w:author="Utku B. Demir" w:date="2022-04-21T13:23:00Z"/>
        </w:rPr>
      </w:pPr>
    </w:p>
    <w:p w14:paraId="1980E307" w14:textId="77777777" w:rsidR="007E7509" w:rsidRPr="00125D20" w:rsidRDefault="007E7509" w:rsidP="007E7509">
      <w:pPr>
        <w:rPr>
          <w:ins w:id="49" w:author="Utku B. Demir" w:date="2022-04-21T13:23:00Z"/>
        </w:rPr>
      </w:pPr>
    </w:p>
    <w:p w14:paraId="00924051" w14:textId="3BB59FFF" w:rsidR="007E7509" w:rsidRDefault="007E7509" w:rsidP="007E7509">
      <w:pPr>
        <w:pStyle w:val="Caption"/>
        <w:keepNext/>
        <w:rPr>
          <w:ins w:id="50" w:author="Utku B. Demir" w:date="2022-04-21T13:23:00Z"/>
        </w:rPr>
      </w:pPr>
      <w:bookmarkStart w:id="51" w:name="_Ref97894079"/>
      <w:bookmarkStart w:id="52" w:name="_Toc100567206"/>
      <w:bookmarkStart w:id="53" w:name="_Ref97894083"/>
      <w:ins w:id="54" w:author="Utku B. Demir" w:date="2022-04-21T13:23:00Z">
        <w:r w:rsidRPr="00125D20">
          <w:t xml:space="preserve">Figure </w:t>
        </w:r>
        <w:r w:rsidRPr="00125D20">
          <w:fldChar w:fldCharType="begin"/>
        </w:r>
        <w:r w:rsidRPr="00125D20">
          <w:instrText xml:space="preserve"> SEQ Figure \* ARABIC </w:instrText>
        </w:r>
        <w:r w:rsidRPr="00125D20">
          <w:fldChar w:fldCharType="separate"/>
        </w:r>
      </w:ins>
      <w:ins w:id="55" w:author="Utku B. Demir" w:date="2022-04-28T03:38:00Z">
        <w:r w:rsidR="00137C8B">
          <w:rPr>
            <w:noProof/>
          </w:rPr>
          <w:t>3</w:t>
        </w:r>
      </w:ins>
      <w:ins w:id="56" w:author="Utku B. Demir" w:date="2022-04-21T13:23:00Z">
        <w:r w:rsidRPr="00125D20">
          <w:fldChar w:fldCharType="end"/>
        </w:r>
        <w:bookmarkEnd w:id="51"/>
        <w:r w:rsidRPr="00125D20">
          <w:t xml:space="preserve">: SI-familiarity, familiarity with </w:t>
        </w:r>
        <w:proofErr w:type="spellStart"/>
        <w:r w:rsidRPr="00125D20">
          <w:t>transdisciplinarity</w:t>
        </w:r>
        <w:proofErr w:type="spellEnd"/>
        <w:r w:rsidRPr="00125D20">
          <w:t>, and project’s contribution to SI (self-assessment)</w:t>
        </w:r>
        <w:bookmarkEnd w:id="52"/>
      </w:ins>
    </w:p>
    <w:p w14:paraId="05BA07F5" w14:textId="77777777" w:rsidR="007E7509" w:rsidRPr="00125D20" w:rsidRDefault="007E7509" w:rsidP="007E7509">
      <w:pPr>
        <w:pStyle w:val="Caption"/>
        <w:keepNext/>
        <w:rPr>
          <w:ins w:id="57" w:author="Utku B. Demir" w:date="2022-04-21T13:23:00Z"/>
        </w:rPr>
      </w:pPr>
      <w:ins w:id="58" w:author="Utku B. Demir" w:date="2022-04-21T13:23:00Z">
        <w:r w:rsidRPr="00125D20">
          <w:rPr>
            <w:noProof/>
            <w:lang w:val="de-AT" w:eastAsia="de-AT"/>
          </w:rPr>
          <w:drawing>
            <wp:inline distT="0" distB="0" distL="0" distR="0" wp14:anchorId="1A94F6FA" wp14:editId="5FD39901">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22638" cy="1910715"/>
                      </a:xfrm>
                      <a:prstGeom prst="rect">
                        <a:avLst/>
                      </a:prstGeom>
                    </pic:spPr>
                  </pic:pic>
                </a:graphicData>
              </a:graphic>
            </wp:inline>
          </w:drawing>
        </w:r>
        <w:bookmarkEnd w:id="53"/>
        <w:r w:rsidRPr="00125D20" w:rsidDel="00EE551F">
          <w:rPr>
            <w:noProof/>
            <w:lang w:eastAsia="de-DE"/>
          </w:rPr>
          <w:t xml:space="preserve"> </w:t>
        </w:r>
      </w:ins>
    </w:p>
    <w:p w14:paraId="4CCFF764" w14:textId="77777777" w:rsidR="007E7509" w:rsidRPr="00125D20" w:rsidRDefault="007E7509" w:rsidP="007E7509">
      <w:pPr>
        <w:rPr>
          <w:ins w:id="59" w:author="Utku B. Demir" w:date="2022-04-21T13:23:00Z"/>
        </w:rPr>
      </w:pPr>
    </w:p>
    <w:p w14:paraId="6152998D" w14:textId="77777777" w:rsidR="007E7509" w:rsidRPr="00125D20" w:rsidRDefault="007E7509" w:rsidP="007E7509">
      <w:pPr>
        <w:pStyle w:val="Caption"/>
        <w:keepNext/>
        <w:rPr>
          <w:ins w:id="60" w:author="Utku B. Demir" w:date="2022-04-21T13:23:00Z"/>
        </w:rPr>
      </w:pPr>
      <w:bookmarkStart w:id="61" w:name="_Ref98379667"/>
      <w:bookmarkStart w:id="62" w:name="_Toc100567242"/>
      <w:ins w:id="63" w:author="Utku B. Demir" w:date="2022-04-21T13:23: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61"/>
        <w:r w:rsidRPr="00125D20">
          <w:t>: Self-assessment in terms of transdisciplinary experience, familiarity</w:t>
        </w:r>
        <w:r w:rsidRPr="00125D20">
          <w:rPr>
            <w:noProof/>
          </w:rPr>
          <w:t xml:space="preserve"> with SI, project's contribution to SI</w:t>
        </w:r>
        <w:bookmarkEnd w:id="62"/>
      </w:ins>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7E7509" w:rsidRPr="00125D20" w14:paraId="1B7602E9"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64" w:author="Utku B. Demir" w:date="2022-04-21T13:23:00Z"/>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38D9B3CE" w14:textId="77777777" w:rsidR="007E7509" w:rsidRPr="00125D20" w:rsidRDefault="007E7509" w:rsidP="008C2B12">
            <w:pPr>
              <w:jc w:val="center"/>
              <w:rPr>
                <w:ins w:id="65" w:author="Utku B. Demir" w:date="2022-04-21T13:23:00Z"/>
                <w:sz w:val="22"/>
                <w:szCs w:val="22"/>
              </w:rPr>
            </w:pPr>
            <w:ins w:id="66" w:author="Utku B. Demir" w:date="2022-04-21T13:23:00Z">
              <w:r w:rsidRPr="00125D20">
                <w:rPr>
                  <w:sz w:val="22"/>
                  <w:szCs w:val="22"/>
                </w:rPr>
                <w:t>Rating</w:t>
              </w:r>
            </w:ins>
          </w:p>
        </w:tc>
        <w:tc>
          <w:tcPr>
            <w:tcW w:w="2031" w:type="dxa"/>
            <w:gridSpan w:val="2"/>
            <w:vAlign w:val="bottom"/>
            <w:hideMark/>
          </w:tcPr>
          <w:p w14:paraId="12D3A9CD"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67" w:author="Utku B. Demir" w:date="2022-04-21T13:23:00Z"/>
                <w:b w:val="0"/>
                <w:bCs w:val="0"/>
                <w:sz w:val="22"/>
                <w:szCs w:val="22"/>
              </w:rPr>
            </w:pPr>
            <w:ins w:id="68" w:author="Utku B. Demir" w:date="2022-04-21T13:23:00Z">
              <w:r w:rsidRPr="00125D20">
                <w:rPr>
                  <w:sz w:val="22"/>
                  <w:szCs w:val="22"/>
                </w:rPr>
                <w:t>Transdisciplinary experience</w:t>
              </w:r>
            </w:ins>
          </w:p>
          <w:p w14:paraId="5D25C748"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69" w:author="Utku B. Demir" w:date="2022-04-21T13:23:00Z"/>
                <w:b w:val="0"/>
                <w:bCs w:val="0"/>
                <w:sz w:val="22"/>
                <w:szCs w:val="22"/>
              </w:rPr>
            </w:pPr>
            <w:ins w:id="70" w:author="Utku B. Demir" w:date="2022-04-21T13:23:00Z">
              <w:r w:rsidRPr="00125D20">
                <w:rPr>
                  <w:sz w:val="18"/>
                  <w:szCs w:val="18"/>
                </w:rPr>
                <w:t>(n = 352)</w:t>
              </w:r>
            </w:ins>
          </w:p>
        </w:tc>
        <w:tc>
          <w:tcPr>
            <w:tcW w:w="2032" w:type="dxa"/>
            <w:gridSpan w:val="2"/>
            <w:vAlign w:val="bottom"/>
            <w:hideMark/>
          </w:tcPr>
          <w:p w14:paraId="0D5AFCA3"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1" w:author="Utku B. Demir" w:date="2022-04-21T13:23:00Z"/>
                <w:b w:val="0"/>
                <w:bCs w:val="0"/>
                <w:sz w:val="22"/>
                <w:szCs w:val="22"/>
              </w:rPr>
            </w:pPr>
            <w:ins w:id="72" w:author="Utku B. Demir" w:date="2022-04-21T13:23:00Z">
              <w:r w:rsidRPr="00125D20">
                <w:rPr>
                  <w:sz w:val="22"/>
                  <w:szCs w:val="22"/>
                </w:rPr>
                <w:t>Familiarity with SI</w:t>
              </w:r>
            </w:ins>
          </w:p>
          <w:p w14:paraId="769AA6C5"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3" w:author="Utku B. Demir" w:date="2022-04-21T13:23:00Z"/>
                <w:sz w:val="22"/>
                <w:szCs w:val="22"/>
              </w:rPr>
            </w:pPr>
            <w:ins w:id="74" w:author="Utku B. Demir" w:date="2022-04-21T13:23:00Z">
              <w:r w:rsidRPr="00125D20">
                <w:rPr>
                  <w:sz w:val="18"/>
                  <w:szCs w:val="18"/>
                </w:rPr>
                <w:t>(n = 360)</w:t>
              </w:r>
            </w:ins>
          </w:p>
        </w:tc>
        <w:tc>
          <w:tcPr>
            <w:tcW w:w="2032" w:type="dxa"/>
            <w:gridSpan w:val="2"/>
            <w:vAlign w:val="bottom"/>
            <w:hideMark/>
          </w:tcPr>
          <w:p w14:paraId="25FCBE31"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5" w:author="Utku B. Demir" w:date="2022-04-21T13:23:00Z"/>
                <w:b w:val="0"/>
                <w:bCs w:val="0"/>
                <w:sz w:val="22"/>
                <w:szCs w:val="22"/>
              </w:rPr>
            </w:pPr>
            <w:ins w:id="76" w:author="Utku B. Demir" w:date="2022-04-21T13:23:00Z">
              <w:r w:rsidRPr="00125D20">
                <w:rPr>
                  <w:sz w:val="22"/>
                  <w:szCs w:val="22"/>
                </w:rPr>
                <w:t>Project's contribution to SI</w:t>
              </w:r>
            </w:ins>
          </w:p>
          <w:p w14:paraId="6C19238F"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7" w:author="Utku B. Demir" w:date="2022-04-21T13:23:00Z"/>
                <w:sz w:val="22"/>
                <w:szCs w:val="22"/>
              </w:rPr>
            </w:pPr>
            <w:ins w:id="78" w:author="Utku B. Demir" w:date="2022-04-21T13:23:00Z">
              <w:r w:rsidRPr="00125D20">
                <w:rPr>
                  <w:sz w:val="18"/>
                  <w:szCs w:val="18"/>
                </w:rPr>
                <w:t>(n = 112)</w:t>
              </w:r>
            </w:ins>
          </w:p>
        </w:tc>
      </w:tr>
      <w:tr w:rsidR="007E7509" w:rsidRPr="00125D20" w14:paraId="1296DF5A"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79"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195A7618" w14:textId="77777777" w:rsidR="007E7509" w:rsidRPr="00125D20" w:rsidRDefault="007E7509" w:rsidP="008C2B12">
            <w:pPr>
              <w:jc w:val="center"/>
              <w:rPr>
                <w:ins w:id="80" w:author="Utku B. Demir" w:date="2022-04-21T13:23:00Z"/>
                <w:b w:val="0"/>
                <w:bCs w:val="0"/>
                <w:i/>
                <w:iCs/>
                <w:sz w:val="14"/>
                <w:szCs w:val="14"/>
              </w:rPr>
            </w:pPr>
            <w:proofErr w:type="gramStart"/>
            <w:ins w:id="81" w:author="Utku B. Demir" w:date="2022-04-21T13:23:00Z">
              <w:r w:rsidRPr="00125D20">
                <w:rPr>
                  <w:i/>
                  <w:iCs/>
                  <w:sz w:val="14"/>
                  <w:szCs w:val="14"/>
                </w:rPr>
                <w:t>0..lowest</w:t>
              </w:r>
              <w:proofErr w:type="gramEnd"/>
            </w:ins>
          </w:p>
          <w:p w14:paraId="3E713B34" w14:textId="77777777" w:rsidR="007E7509" w:rsidRPr="00125D20" w:rsidRDefault="007E7509" w:rsidP="008C2B12">
            <w:pPr>
              <w:jc w:val="center"/>
              <w:rPr>
                <w:ins w:id="82" w:author="Utku B. Demir" w:date="2022-04-21T13:23:00Z"/>
                <w:i/>
                <w:iCs/>
                <w:sz w:val="14"/>
                <w:szCs w:val="14"/>
              </w:rPr>
            </w:pPr>
            <w:proofErr w:type="gramStart"/>
            <w:ins w:id="83" w:author="Utku B. Demir" w:date="2022-04-21T13:23:00Z">
              <w:r w:rsidRPr="00125D20">
                <w:rPr>
                  <w:i/>
                  <w:iCs/>
                  <w:sz w:val="14"/>
                  <w:szCs w:val="14"/>
                </w:rPr>
                <w:t>10..highest</w:t>
              </w:r>
              <w:proofErr w:type="gramEnd"/>
            </w:ins>
          </w:p>
        </w:tc>
        <w:tc>
          <w:tcPr>
            <w:tcW w:w="1015" w:type="dxa"/>
            <w:noWrap/>
            <w:vAlign w:val="center"/>
          </w:tcPr>
          <w:p w14:paraId="18F9147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84" w:author="Utku B. Demir" w:date="2022-04-21T13:23:00Z"/>
                <w:sz w:val="22"/>
                <w:szCs w:val="22"/>
              </w:rPr>
            </w:pPr>
            <w:ins w:id="85" w:author="Utku B. Demir" w:date="2022-04-21T13:23:00Z">
              <w:r w:rsidRPr="00125D20">
                <w:rPr>
                  <w:sz w:val="22"/>
                  <w:szCs w:val="22"/>
                </w:rPr>
                <w:t>abs</w:t>
              </w:r>
            </w:ins>
          </w:p>
        </w:tc>
        <w:tc>
          <w:tcPr>
            <w:tcW w:w="1016" w:type="dxa"/>
            <w:tcBorders>
              <w:right w:val="single" w:sz="4" w:space="0" w:color="auto"/>
            </w:tcBorders>
            <w:shd w:val="clear" w:color="auto" w:fill="E7E6E6" w:themeFill="background2"/>
            <w:vAlign w:val="center"/>
          </w:tcPr>
          <w:p w14:paraId="26937D50"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86" w:author="Utku B. Demir" w:date="2022-04-21T13:23:00Z"/>
                <w:sz w:val="20"/>
                <w:szCs w:val="20"/>
              </w:rPr>
            </w:pPr>
            <w:ins w:id="87" w:author="Utku B. Demir" w:date="2022-04-21T13:23:00Z">
              <w:r w:rsidRPr="00125D20">
                <w:rPr>
                  <w:sz w:val="20"/>
                  <w:szCs w:val="20"/>
                </w:rPr>
                <w:t>%</w:t>
              </w:r>
            </w:ins>
          </w:p>
        </w:tc>
        <w:tc>
          <w:tcPr>
            <w:tcW w:w="1016" w:type="dxa"/>
            <w:tcBorders>
              <w:left w:val="single" w:sz="4" w:space="0" w:color="auto"/>
            </w:tcBorders>
            <w:noWrap/>
            <w:vAlign w:val="center"/>
          </w:tcPr>
          <w:p w14:paraId="033B3C9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88" w:author="Utku B. Demir" w:date="2022-04-21T13:23:00Z"/>
                <w:sz w:val="22"/>
                <w:szCs w:val="22"/>
              </w:rPr>
            </w:pPr>
            <w:ins w:id="89" w:author="Utku B. Demir" w:date="2022-04-21T13:23:00Z">
              <w:r w:rsidRPr="00125D20">
                <w:rPr>
                  <w:sz w:val="22"/>
                  <w:szCs w:val="22"/>
                </w:rPr>
                <w:t>abs</w:t>
              </w:r>
            </w:ins>
          </w:p>
        </w:tc>
        <w:tc>
          <w:tcPr>
            <w:tcW w:w="1016" w:type="dxa"/>
            <w:tcBorders>
              <w:right w:val="single" w:sz="4" w:space="0" w:color="auto"/>
            </w:tcBorders>
            <w:shd w:val="clear" w:color="auto" w:fill="E7E6E6" w:themeFill="background2"/>
            <w:vAlign w:val="center"/>
          </w:tcPr>
          <w:p w14:paraId="1290D84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0" w:author="Utku B. Demir" w:date="2022-04-21T13:23:00Z"/>
                <w:sz w:val="20"/>
                <w:szCs w:val="20"/>
              </w:rPr>
            </w:pPr>
            <w:ins w:id="91" w:author="Utku B. Demir" w:date="2022-04-21T13:23:00Z">
              <w:r w:rsidRPr="00125D20">
                <w:rPr>
                  <w:sz w:val="20"/>
                  <w:szCs w:val="20"/>
                </w:rPr>
                <w:t>%</w:t>
              </w:r>
            </w:ins>
          </w:p>
        </w:tc>
        <w:tc>
          <w:tcPr>
            <w:tcW w:w="1016" w:type="dxa"/>
            <w:tcBorders>
              <w:left w:val="single" w:sz="4" w:space="0" w:color="auto"/>
              <w:right w:val="nil"/>
            </w:tcBorders>
            <w:noWrap/>
            <w:vAlign w:val="center"/>
          </w:tcPr>
          <w:p w14:paraId="59C6110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2" w:author="Utku B. Demir" w:date="2022-04-21T13:23:00Z"/>
                <w:sz w:val="22"/>
                <w:szCs w:val="22"/>
              </w:rPr>
            </w:pPr>
            <w:ins w:id="93" w:author="Utku B. Demir" w:date="2022-04-21T13:23:00Z">
              <w:r w:rsidRPr="00125D20">
                <w:rPr>
                  <w:sz w:val="22"/>
                  <w:szCs w:val="22"/>
                </w:rPr>
                <w:t>abs</w:t>
              </w:r>
            </w:ins>
          </w:p>
        </w:tc>
        <w:tc>
          <w:tcPr>
            <w:tcW w:w="1016" w:type="dxa"/>
            <w:tcBorders>
              <w:left w:val="nil"/>
            </w:tcBorders>
            <w:shd w:val="clear" w:color="auto" w:fill="E7E6E6" w:themeFill="background2"/>
            <w:vAlign w:val="center"/>
          </w:tcPr>
          <w:p w14:paraId="1E894132"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4" w:author="Utku B. Demir" w:date="2022-04-21T13:23:00Z"/>
                <w:sz w:val="20"/>
                <w:szCs w:val="20"/>
              </w:rPr>
            </w:pPr>
            <w:ins w:id="95" w:author="Utku B. Demir" w:date="2022-04-21T13:23:00Z">
              <w:r w:rsidRPr="00125D20">
                <w:rPr>
                  <w:sz w:val="20"/>
                  <w:szCs w:val="20"/>
                </w:rPr>
                <w:t>%</w:t>
              </w:r>
            </w:ins>
          </w:p>
        </w:tc>
      </w:tr>
      <w:tr w:rsidR="007E7509" w:rsidRPr="00125D20" w14:paraId="492D467B" w14:textId="77777777" w:rsidTr="008C2B12">
        <w:trPr>
          <w:trHeight w:val="276"/>
          <w:jc w:val="center"/>
          <w:ins w:id="9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1033E69" w14:textId="77777777" w:rsidR="007E7509" w:rsidRPr="00125D20" w:rsidRDefault="007E7509" w:rsidP="008C2B12">
            <w:pPr>
              <w:jc w:val="center"/>
              <w:rPr>
                <w:ins w:id="97" w:author="Utku B. Demir" w:date="2022-04-21T13:23:00Z"/>
                <w:sz w:val="22"/>
                <w:szCs w:val="22"/>
              </w:rPr>
            </w:pPr>
            <w:ins w:id="98" w:author="Utku B. Demir" w:date="2022-04-21T13:23:00Z">
              <w:r w:rsidRPr="00125D20">
                <w:rPr>
                  <w:sz w:val="22"/>
                  <w:szCs w:val="22"/>
                </w:rPr>
                <w:t>0</w:t>
              </w:r>
            </w:ins>
          </w:p>
        </w:tc>
        <w:tc>
          <w:tcPr>
            <w:tcW w:w="1015" w:type="dxa"/>
            <w:noWrap/>
            <w:vAlign w:val="center"/>
            <w:hideMark/>
          </w:tcPr>
          <w:p w14:paraId="347E1D42"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99" w:author="Utku B. Demir" w:date="2022-04-21T13:23:00Z"/>
                <w:sz w:val="22"/>
                <w:szCs w:val="22"/>
              </w:rPr>
            </w:pPr>
            <w:ins w:id="100" w:author="Utku B. Demir" w:date="2022-04-21T13:23:00Z">
              <w:r w:rsidRPr="00125D20">
                <w:rPr>
                  <w:sz w:val="22"/>
                  <w:szCs w:val="22"/>
                </w:rPr>
                <w:t>19</w:t>
              </w:r>
            </w:ins>
          </w:p>
        </w:tc>
        <w:tc>
          <w:tcPr>
            <w:tcW w:w="1016" w:type="dxa"/>
            <w:tcBorders>
              <w:right w:val="single" w:sz="4" w:space="0" w:color="auto"/>
            </w:tcBorders>
            <w:shd w:val="clear" w:color="auto" w:fill="E7E6E6" w:themeFill="background2"/>
            <w:vAlign w:val="center"/>
          </w:tcPr>
          <w:p w14:paraId="6535420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1" w:author="Utku B. Demir" w:date="2022-04-21T13:23:00Z"/>
                <w:sz w:val="20"/>
                <w:szCs w:val="20"/>
              </w:rPr>
            </w:pPr>
            <w:ins w:id="102" w:author="Utku B. Demir" w:date="2022-04-21T13:23:00Z">
              <w:r w:rsidRPr="00125D20">
                <w:rPr>
                  <w:sz w:val="20"/>
                  <w:szCs w:val="20"/>
                </w:rPr>
                <w:t>5.26%</w:t>
              </w:r>
            </w:ins>
          </w:p>
        </w:tc>
        <w:tc>
          <w:tcPr>
            <w:tcW w:w="1016" w:type="dxa"/>
            <w:tcBorders>
              <w:left w:val="single" w:sz="4" w:space="0" w:color="auto"/>
            </w:tcBorders>
            <w:noWrap/>
            <w:vAlign w:val="center"/>
            <w:hideMark/>
          </w:tcPr>
          <w:p w14:paraId="473299E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3" w:author="Utku B. Demir" w:date="2022-04-21T13:23:00Z"/>
                <w:sz w:val="22"/>
                <w:szCs w:val="22"/>
              </w:rPr>
            </w:pPr>
            <w:ins w:id="104" w:author="Utku B. Demir" w:date="2022-04-21T13:23:00Z">
              <w:r w:rsidRPr="00125D20">
                <w:rPr>
                  <w:sz w:val="22"/>
                  <w:szCs w:val="22"/>
                </w:rPr>
                <w:t>116</w:t>
              </w:r>
            </w:ins>
          </w:p>
        </w:tc>
        <w:tc>
          <w:tcPr>
            <w:tcW w:w="1016" w:type="dxa"/>
            <w:tcBorders>
              <w:right w:val="single" w:sz="4" w:space="0" w:color="auto"/>
            </w:tcBorders>
            <w:shd w:val="clear" w:color="auto" w:fill="E7E6E6" w:themeFill="background2"/>
            <w:vAlign w:val="center"/>
          </w:tcPr>
          <w:p w14:paraId="7B45FAF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5" w:author="Utku B. Demir" w:date="2022-04-21T13:23:00Z"/>
                <w:sz w:val="20"/>
                <w:szCs w:val="20"/>
              </w:rPr>
            </w:pPr>
            <w:ins w:id="106" w:author="Utku B. Demir" w:date="2022-04-21T13:23:00Z">
              <w:r w:rsidRPr="00125D20">
                <w:rPr>
                  <w:sz w:val="20"/>
                  <w:szCs w:val="20"/>
                </w:rPr>
                <w:t>32.22%</w:t>
              </w:r>
            </w:ins>
          </w:p>
        </w:tc>
        <w:tc>
          <w:tcPr>
            <w:tcW w:w="1016" w:type="dxa"/>
            <w:tcBorders>
              <w:left w:val="single" w:sz="4" w:space="0" w:color="auto"/>
              <w:right w:val="nil"/>
            </w:tcBorders>
            <w:noWrap/>
            <w:vAlign w:val="center"/>
            <w:hideMark/>
          </w:tcPr>
          <w:p w14:paraId="46B9D8B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7" w:author="Utku B. Demir" w:date="2022-04-21T13:23:00Z"/>
                <w:sz w:val="22"/>
                <w:szCs w:val="22"/>
              </w:rPr>
            </w:pPr>
            <w:ins w:id="108" w:author="Utku B. Demir" w:date="2022-04-21T13:23:00Z">
              <w:r w:rsidRPr="00125D20">
                <w:rPr>
                  <w:sz w:val="22"/>
                  <w:szCs w:val="22"/>
                </w:rPr>
                <w:t>5</w:t>
              </w:r>
            </w:ins>
          </w:p>
        </w:tc>
        <w:tc>
          <w:tcPr>
            <w:tcW w:w="1016" w:type="dxa"/>
            <w:tcBorders>
              <w:left w:val="nil"/>
            </w:tcBorders>
            <w:shd w:val="clear" w:color="auto" w:fill="E7E6E6" w:themeFill="background2"/>
            <w:vAlign w:val="center"/>
          </w:tcPr>
          <w:p w14:paraId="62BB5EB6"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9" w:author="Utku B. Demir" w:date="2022-04-21T13:23:00Z"/>
                <w:sz w:val="20"/>
                <w:szCs w:val="20"/>
              </w:rPr>
            </w:pPr>
            <w:ins w:id="110" w:author="Utku B. Demir" w:date="2022-04-21T13:23:00Z">
              <w:r w:rsidRPr="00125D20">
                <w:rPr>
                  <w:sz w:val="20"/>
                  <w:szCs w:val="20"/>
                </w:rPr>
                <w:t>4.46%</w:t>
              </w:r>
            </w:ins>
          </w:p>
        </w:tc>
      </w:tr>
      <w:tr w:rsidR="007E7509" w:rsidRPr="00125D20" w14:paraId="3C882DF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1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68F5B8C5" w14:textId="77777777" w:rsidR="007E7509" w:rsidRPr="00125D20" w:rsidRDefault="007E7509" w:rsidP="008C2B12">
            <w:pPr>
              <w:jc w:val="center"/>
              <w:rPr>
                <w:ins w:id="112" w:author="Utku B. Demir" w:date="2022-04-21T13:23:00Z"/>
                <w:sz w:val="22"/>
                <w:szCs w:val="22"/>
              </w:rPr>
            </w:pPr>
            <w:ins w:id="113" w:author="Utku B. Demir" w:date="2022-04-21T13:23:00Z">
              <w:r w:rsidRPr="00125D20">
                <w:rPr>
                  <w:sz w:val="22"/>
                  <w:szCs w:val="22"/>
                </w:rPr>
                <w:t>1</w:t>
              </w:r>
            </w:ins>
          </w:p>
        </w:tc>
        <w:tc>
          <w:tcPr>
            <w:tcW w:w="1015" w:type="dxa"/>
            <w:noWrap/>
            <w:vAlign w:val="center"/>
            <w:hideMark/>
          </w:tcPr>
          <w:p w14:paraId="35BE407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14" w:author="Utku B. Demir" w:date="2022-04-21T13:23:00Z"/>
                <w:sz w:val="22"/>
                <w:szCs w:val="22"/>
              </w:rPr>
            </w:pPr>
            <w:ins w:id="115" w:author="Utku B. Demir" w:date="2022-04-21T13:23:00Z">
              <w:r w:rsidRPr="00125D20">
                <w:rPr>
                  <w:sz w:val="22"/>
                  <w:szCs w:val="22"/>
                </w:rPr>
                <w:t>17</w:t>
              </w:r>
            </w:ins>
          </w:p>
        </w:tc>
        <w:tc>
          <w:tcPr>
            <w:tcW w:w="1016" w:type="dxa"/>
            <w:tcBorders>
              <w:right w:val="single" w:sz="4" w:space="0" w:color="auto"/>
            </w:tcBorders>
            <w:shd w:val="clear" w:color="auto" w:fill="E7E6E6" w:themeFill="background2"/>
            <w:vAlign w:val="center"/>
          </w:tcPr>
          <w:p w14:paraId="5EBC32CE"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16" w:author="Utku B. Demir" w:date="2022-04-21T13:23:00Z"/>
                <w:sz w:val="20"/>
                <w:szCs w:val="20"/>
              </w:rPr>
            </w:pPr>
            <w:ins w:id="117" w:author="Utku B. Demir" w:date="2022-04-21T13:23:00Z">
              <w:r w:rsidRPr="00125D20">
                <w:rPr>
                  <w:sz w:val="20"/>
                  <w:szCs w:val="20"/>
                </w:rPr>
                <w:t>4.71%</w:t>
              </w:r>
            </w:ins>
          </w:p>
        </w:tc>
        <w:tc>
          <w:tcPr>
            <w:tcW w:w="1016" w:type="dxa"/>
            <w:tcBorders>
              <w:left w:val="single" w:sz="4" w:space="0" w:color="auto"/>
            </w:tcBorders>
            <w:noWrap/>
            <w:vAlign w:val="center"/>
            <w:hideMark/>
          </w:tcPr>
          <w:p w14:paraId="74F5E24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18" w:author="Utku B. Demir" w:date="2022-04-21T13:23:00Z"/>
                <w:sz w:val="22"/>
                <w:szCs w:val="22"/>
              </w:rPr>
            </w:pPr>
            <w:ins w:id="119" w:author="Utku B. Demir" w:date="2022-04-21T13:23:00Z">
              <w:r w:rsidRPr="00125D20">
                <w:rPr>
                  <w:sz w:val="22"/>
                  <w:szCs w:val="22"/>
                </w:rPr>
                <w:t>36</w:t>
              </w:r>
            </w:ins>
          </w:p>
        </w:tc>
        <w:tc>
          <w:tcPr>
            <w:tcW w:w="1016" w:type="dxa"/>
            <w:tcBorders>
              <w:right w:val="single" w:sz="4" w:space="0" w:color="auto"/>
            </w:tcBorders>
            <w:shd w:val="clear" w:color="auto" w:fill="E7E6E6" w:themeFill="background2"/>
            <w:vAlign w:val="center"/>
          </w:tcPr>
          <w:p w14:paraId="17F7792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0" w:author="Utku B. Demir" w:date="2022-04-21T13:23:00Z"/>
                <w:sz w:val="20"/>
                <w:szCs w:val="20"/>
              </w:rPr>
            </w:pPr>
            <w:ins w:id="121" w:author="Utku B. Demir" w:date="2022-04-21T13:23:00Z">
              <w:r w:rsidRPr="00125D20">
                <w:rPr>
                  <w:sz w:val="20"/>
                  <w:szCs w:val="20"/>
                </w:rPr>
                <w:t>10.00%</w:t>
              </w:r>
            </w:ins>
          </w:p>
        </w:tc>
        <w:tc>
          <w:tcPr>
            <w:tcW w:w="1016" w:type="dxa"/>
            <w:tcBorders>
              <w:left w:val="single" w:sz="4" w:space="0" w:color="auto"/>
              <w:right w:val="nil"/>
            </w:tcBorders>
            <w:noWrap/>
            <w:vAlign w:val="center"/>
            <w:hideMark/>
          </w:tcPr>
          <w:p w14:paraId="0BF02E5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2" w:author="Utku B. Demir" w:date="2022-04-21T13:23:00Z"/>
                <w:sz w:val="22"/>
                <w:szCs w:val="22"/>
              </w:rPr>
            </w:pPr>
            <w:ins w:id="123" w:author="Utku B. Demir" w:date="2022-04-21T13:23:00Z">
              <w:r w:rsidRPr="00125D20">
                <w:rPr>
                  <w:sz w:val="22"/>
                  <w:szCs w:val="22"/>
                </w:rPr>
                <w:t>3</w:t>
              </w:r>
            </w:ins>
          </w:p>
        </w:tc>
        <w:tc>
          <w:tcPr>
            <w:tcW w:w="1016" w:type="dxa"/>
            <w:tcBorders>
              <w:left w:val="nil"/>
            </w:tcBorders>
            <w:shd w:val="clear" w:color="auto" w:fill="E7E6E6" w:themeFill="background2"/>
            <w:vAlign w:val="center"/>
          </w:tcPr>
          <w:p w14:paraId="182E1FD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4" w:author="Utku B. Demir" w:date="2022-04-21T13:23:00Z"/>
                <w:sz w:val="20"/>
                <w:szCs w:val="20"/>
              </w:rPr>
            </w:pPr>
            <w:ins w:id="125" w:author="Utku B. Demir" w:date="2022-04-21T13:23:00Z">
              <w:r w:rsidRPr="00125D20">
                <w:rPr>
                  <w:sz w:val="20"/>
                  <w:szCs w:val="20"/>
                </w:rPr>
                <w:t>2.68%</w:t>
              </w:r>
            </w:ins>
          </w:p>
        </w:tc>
      </w:tr>
      <w:tr w:rsidR="007E7509" w:rsidRPr="00125D20" w14:paraId="60E399BF" w14:textId="77777777" w:rsidTr="008C2B12">
        <w:trPr>
          <w:trHeight w:val="276"/>
          <w:jc w:val="center"/>
          <w:ins w:id="12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F58DCD6" w14:textId="77777777" w:rsidR="007E7509" w:rsidRPr="00125D20" w:rsidRDefault="007E7509" w:rsidP="008C2B12">
            <w:pPr>
              <w:jc w:val="center"/>
              <w:rPr>
                <w:ins w:id="127" w:author="Utku B. Demir" w:date="2022-04-21T13:23:00Z"/>
                <w:sz w:val="22"/>
                <w:szCs w:val="22"/>
              </w:rPr>
            </w:pPr>
            <w:ins w:id="128" w:author="Utku B. Demir" w:date="2022-04-21T13:23:00Z">
              <w:r w:rsidRPr="00125D20">
                <w:rPr>
                  <w:sz w:val="22"/>
                  <w:szCs w:val="22"/>
                </w:rPr>
                <w:t>2</w:t>
              </w:r>
            </w:ins>
          </w:p>
        </w:tc>
        <w:tc>
          <w:tcPr>
            <w:tcW w:w="1015" w:type="dxa"/>
            <w:noWrap/>
            <w:vAlign w:val="center"/>
            <w:hideMark/>
          </w:tcPr>
          <w:p w14:paraId="1F1CD1BD"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29" w:author="Utku B. Demir" w:date="2022-04-21T13:23:00Z"/>
                <w:sz w:val="22"/>
                <w:szCs w:val="22"/>
              </w:rPr>
            </w:pPr>
            <w:ins w:id="130" w:author="Utku B. Demir" w:date="2022-04-21T13:23:00Z">
              <w:r w:rsidRPr="00125D20">
                <w:rPr>
                  <w:sz w:val="22"/>
                  <w:szCs w:val="22"/>
                </w:rPr>
                <w:t>26</w:t>
              </w:r>
            </w:ins>
          </w:p>
        </w:tc>
        <w:tc>
          <w:tcPr>
            <w:tcW w:w="1016" w:type="dxa"/>
            <w:tcBorders>
              <w:right w:val="single" w:sz="4" w:space="0" w:color="auto"/>
            </w:tcBorders>
            <w:shd w:val="clear" w:color="auto" w:fill="E7E6E6" w:themeFill="background2"/>
            <w:vAlign w:val="center"/>
          </w:tcPr>
          <w:p w14:paraId="2FA70AE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1" w:author="Utku B. Demir" w:date="2022-04-21T13:23:00Z"/>
                <w:sz w:val="20"/>
                <w:szCs w:val="20"/>
              </w:rPr>
            </w:pPr>
            <w:ins w:id="132" w:author="Utku B. Demir" w:date="2022-04-21T13:23:00Z">
              <w:r w:rsidRPr="00125D20">
                <w:rPr>
                  <w:sz w:val="20"/>
                  <w:szCs w:val="20"/>
                </w:rPr>
                <w:t>7.20%</w:t>
              </w:r>
            </w:ins>
          </w:p>
        </w:tc>
        <w:tc>
          <w:tcPr>
            <w:tcW w:w="1016" w:type="dxa"/>
            <w:tcBorders>
              <w:left w:val="single" w:sz="4" w:space="0" w:color="auto"/>
            </w:tcBorders>
            <w:noWrap/>
            <w:vAlign w:val="center"/>
            <w:hideMark/>
          </w:tcPr>
          <w:p w14:paraId="36598E6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3" w:author="Utku B. Demir" w:date="2022-04-21T13:23:00Z"/>
                <w:sz w:val="22"/>
                <w:szCs w:val="22"/>
              </w:rPr>
            </w:pPr>
            <w:ins w:id="134" w:author="Utku B. Demir" w:date="2022-04-21T13:23:00Z">
              <w:r w:rsidRPr="00125D20">
                <w:rPr>
                  <w:sz w:val="22"/>
                  <w:szCs w:val="22"/>
                </w:rPr>
                <w:t>33</w:t>
              </w:r>
            </w:ins>
          </w:p>
        </w:tc>
        <w:tc>
          <w:tcPr>
            <w:tcW w:w="1016" w:type="dxa"/>
            <w:tcBorders>
              <w:right w:val="single" w:sz="4" w:space="0" w:color="auto"/>
            </w:tcBorders>
            <w:shd w:val="clear" w:color="auto" w:fill="E7E6E6" w:themeFill="background2"/>
            <w:vAlign w:val="center"/>
          </w:tcPr>
          <w:p w14:paraId="24B869B2"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5" w:author="Utku B. Demir" w:date="2022-04-21T13:23:00Z"/>
                <w:sz w:val="20"/>
                <w:szCs w:val="20"/>
              </w:rPr>
            </w:pPr>
            <w:ins w:id="136" w:author="Utku B. Demir" w:date="2022-04-21T13:23:00Z">
              <w:r w:rsidRPr="00125D20">
                <w:rPr>
                  <w:sz w:val="20"/>
                  <w:szCs w:val="20"/>
                </w:rPr>
                <w:t>9.17%</w:t>
              </w:r>
            </w:ins>
          </w:p>
        </w:tc>
        <w:tc>
          <w:tcPr>
            <w:tcW w:w="1016" w:type="dxa"/>
            <w:tcBorders>
              <w:left w:val="single" w:sz="4" w:space="0" w:color="auto"/>
              <w:right w:val="nil"/>
            </w:tcBorders>
            <w:noWrap/>
            <w:vAlign w:val="center"/>
            <w:hideMark/>
          </w:tcPr>
          <w:p w14:paraId="51BBA38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7" w:author="Utku B. Demir" w:date="2022-04-21T13:23:00Z"/>
                <w:sz w:val="22"/>
                <w:szCs w:val="22"/>
              </w:rPr>
            </w:pPr>
            <w:ins w:id="138" w:author="Utku B. Demir" w:date="2022-04-21T13:23:00Z">
              <w:r w:rsidRPr="00125D20">
                <w:rPr>
                  <w:sz w:val="22"/>
                  <w:szCs w:val="22"/>
                </w:rPr>
                <w:t>12</w:t>
              </w:r>
            </w:ins>
          </w:p>
        </w:tc>
        <w:tc>
          <w:tcPr>
            <w:tcW w:w="1016" w:type="dxa"/>
            <w:tcBorders>
              <w:left w:val="nil"/>
            </w:tcBorders>
            <w:shd w:val="clear" w:color="auto" w:fill="E7E6E6" w:themeFill="background2"/>
            <w:vAlign w:val="center"/>
          </w:tcPr>
          <w:p w14:paraId="267E933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9" w:author="Utku B. Demir" w:date="2022-04-21T13:23:00Z"/>
                <w:sz w:val="20"/>
                <w:szCs w:val="20"/>
              </w:rPr>
            </w:pPr>
            <w:ins w:id="140" w:author="Utku B. Demir" w:date="2022-04-21T13:23:00Z">
              <w:r w:rsidRPr="00125D20">
                <w:rPr>
                  <w:sz w:val="20"/>
                  <w:szCs w:val="20"/>
                </w:rPr>
                <w:t>10.71%</w:t>
              </w:r>
            </w:ins>
          </w:p>
        </w:tc>
      </w:tr>
      <w:tr w:rsidR="007E7509" w:rsidRPr="00125D20" w14:paraId="56BD3B1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4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68E27A1" w14:textId="77777777" w:rsidR="007E7509" w:rsidRPr="00125D20" w:rsidRDefault="007E7509" w:rsidP="008C2B12">
            <w:pPr>
              <w:jc w:val="center"/>
              <w:rPr>
                <w:ins w:id="142" w:author="Utku B. Demir" w:date="2022-04-21T13:23:00Z"/>
                <w:sz w:val="22"/>
                <w:szCs w:val="22"/>
              </w:rPr>
            </w:pPr>
            <w:ins w:id="143" w:author="Utku B. Demir" w:date="2022-04-21T13:23:00Z">
              <w:r w:rsidRPr="00125D20">
                <w:rPr>
                  <w:sz w:val="22"/>
                  <w:szCs w:val="22"/>
                </w:rPr>
                <w:t>3</w:t>
              </w:r>
            </w:ins>
          </w:p>
        </w:tc>
        <w:tc>
          <w:tcPr>
            <w:tcW w:w="1015" w:type="dxa"/>
            <w:noWrap/>
            <w:vAlign w:val="center"/>
            <w:hideMark/>
          </w:tcPr>
          <w:p w14:paraId="66930CE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44" w:author="Utku B. Demir" w:date="2022-04-21T13:23:00Z"/>
                <w:sz w:val="22"/>
                <w:szCs w:val="22"/>
              </w:rPr>
            </w:pPr>
            <w:ins w:id="145" w:author="Utku B. Demir" w:date="2022-04-21T13:23:00Z">
              <w:r w:rsidRPr="00125D20">
                <w:rPr>
                  <w:sz w:val="22"/>
                  <w:szCs w:val="22"/>
                </w:rPr>
                <w:t>31</w:t>
              </w:r>
            </w:ins>
          </w:p>
        </w:tc>
        <w:tc>
          <w:tcPr>
            <w:tcW w:w="1016" w:type="dxa"/>
            <w:tcBorders>
              <w:right w:val="single" w:sz="4" w:space="0" w:color="auto"/>
            </w:tcBorders>
            <w:shd w:val="clear" w:color="auto" w:fill="E7E6E6" w:themeFill="background2"/>
            <w:vAlign w:val="center"/>
          </w:tcPr>
          <w:p w14:paraId="3262C35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46" w:author="Utku B. Demir" w:date="2022-04-21T13:23:00Z"/>
                <w:sz w:val="20"/>
                <w:szCs w:val="20"/>
              </w:rPr>
            </w:pPr>
            <w:ins w:id="147" w:author="Utku B. Demir" w:date="2022-04-21T13:23:00Z">
              <w:r w:rsidRPr="00125D20">
                <w:rPr>
                  <w:sz w:val="20"/>
                  <w:szCs w:val="20"/>
                </w:rPr>
                <w:t>8.59%</w:t>
              </w:r>
            </w:ins>
          </w:p>
        </w:tc>
        <w:tc>
          <w:tcPr>
            <w:tcW w:w="1016" w:type="dxa"/>
            <w:tcBorders>
              <w:left w:val="single" w:sz="4" w:space="0" w:color="auto"/>
            </w:tcBorders>
            <w:noWrap/>
            <w:vAlign w:val="center"/>
            <w:hideMark/>
          </w:tcPr>
          <w:p w14:paraId="11ED077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48" w:author="Utku B. Demir" w:date="2022-04-21T13:23:00Z"/>
                <w:sz w:val="22"/>
                <w:szCs w:val="22"/>
              </w:rPr>
            </w:pPr>
            <w:ins w:id="149"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4D447423"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0" w:author="Utku B. Demir" w:date="2022-04-21T13:23:00Z"/>
                <w:sz w:val="20"/>
                <w:szCs w:val="20"/>
              </w:rPr>
            </w:pPr>
            <w:ins w:id="151" w:author="Utku B. Demir" w:date="2022-04-21T13:23:00Z">
              <w:r w:rsidRPr="00125D20">
                <w:rPr>
                  <w:sz w:val="20"/>
                  <w:szCs w:val="20"/>
                </w:rPr>
                <w:t>10.28%</w:t>
              </w:r>
            </w:ins>
          </w:p>
        </w:tc>
        <w:tc>
          <w:tcPr>
            <w:tcW w:w="1016" w:type="dxa"/>
            <w:tcBorders>
              <w:left w:val="single" w:sz="4" w:space="0" w:color="auto"/>
              <w:right w:val="nil"/>
            </w:tcBorders>
            <w:noWrap/>
            <w:vAlign w:val="center"/>
            <w:hideMark/>
          </w:tcPr>
          <w:p w14:paraId="562851F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2" w:author="Utku B. Demir" w:date="2022-04-21T13:23:00Z"/>
                <w:sz w:val="22"/>
                <w:szCs w:val="22"/>
              </w:rPr>
            </w:pPr>
            <w:ins w:id="153" w:author="Utku B. Demir" w:date="2022-04-21T13:23:00Z">
              <w:r w:rsidRPr="00125D20">
                <w:rPr>
                  <w:sz w:val="22"/>
                  <w:szCs w:val="22"/>
                </w:rPr>
                <w:t>13</w:t>
              </w:r>
            </w:ins>
          </w:p>
        </w:tc>
        <w:tc>
          <w:tcPr>
            <w:tcW w:w="1016" w:type="dxa"/>
            <w:tcBorders>
              <w:left w:val="nil"/>
            </w:tcBorders>
            <w:shd w:val="clear" w:color="auto" w:fill="E7E6E6" w:themeFill="background2"/>
            <w:vAlign w:val="center"/>
          </w:tcPr>
          <w:p w14:paraId="63DE004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4" w:author="Utku B. Demir" w:date="2022-04-21T13:23:00Z"/>
                <w:sz w:val="20"/>
                <w:szCs w:val="20"/>
              </w:rPr>
            </w:pPr>
            <w:ins w:id="155" w:author="Utku B. Demir" w:date="2022-04-21T13:23:00Z">
              <w:r w:rsidRPr="00125D20">
                <w:rPr>
                  <w:sz w:val="20"/>
                  <w:szCs w:val="20"/>
                </w:rPr>
                <w:t>11.61%</w:t>
              </w:r>
            </w:ins>
          </w:p>
        </w:tc>
      </w:tr>
      <w:tr w:rsidR="007E7509" w:rsidRPr="00125D20" w14:paraId="264C5AD6" w14:textId="77777777" w:rsidTr="008C2B12">
        <w:trPr>
          <w:trHeight w:val="276"/>
          <w:jc w:val="center"/>
          <w:ins w:id="15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490F45E" w14:textId="77777777" w:rsidR="007E7509" w:rsidRPr="00125D20" w:rsidRDefault="007E7509" w:rsidP="008C2B12">
            <w:pPr>
              <w:jc w:val="center"/>
              <w:rPr>
                <w:ins w:id="157" w:author="Utku B. Demir" w:date="2022-04-21T13:23:00Z"/>
                <w:sz w:val="22"/>
                <w:szCs w:val="22"/>
              </w:rPr>
            </w:pPr>
            <w:ins w:id="158" w:author="Utku B. Demir" w:date="2022-04-21T13:23:00Z">
              <w:r w:rsidRPr="00125D20">
                <w:rPr>
                  <w:sz w:val="22"/>
                  <w:szCs w:val="22"/>
                </w:rPr>
                <w:t>4</w:t>
              </w:r>
            </w:ins>
          </w:p>
        </w:tc>
        <w:tc>
          <w:tcPr>
            <w:tcW w:w="1015" w:type="dxa"/>
            <w:noWrap/>
            <w:vAlign w:val="center"/>
            <w:hideMark/>
          </w:tcPr>
          <w:p w14:paraId="37FB7C2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59" w:author="Utku B. Demir" w:date="2022-04-21T13:23:00Z"/>
                <w:sz w:val="22"/>
                <w:szCs w:val="22"/>
              </w:rPr>
            </w:pPr>
            <w:ins w:id="160" w:author="Utku B. Demir" w:date="2022-04-21T13:23:00Z">
              <w:r w:rsidRPr="00125D20">
                <w:rPr>
                  <w:sz w:val="22"/>
                  <w:szCs w:val="22"/>
                </w:rPr>
                <w:t>21</w:t>
              </w:r>
            </w:ins>
          </w:p>
        </w:tc>
        <w:tc>
          <w:tcPr>
            <w:tcW w:w="1016" w:type="dxa"/>
            <w:tcBorders>
              <w:right w:val="single" w:sz="4" w:space="0" w:color="auto"/>
            </w:tcBorders>
            <w:shd w:val="clear" w:color="auto" w:fill="E7E6E6" w:themeFill="background2"/>
            <w:vAlign w:val="center"/>
          </w:tcPr>
          <w:p w14:paraId="45D70BB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1" w:author="Utku B. Demir" w:date="2022-04-21T13:23:00Z"/>
                <w:sz w:val="20"/>
                <w:szCs w:val="20"/>
              </w:rPr>
            </w:pPr>
            <w:ins w:id="162" w:author="Utku B. Demir" w:date="2022-04-21T13:23:00Z">
              <w:r w:rsidRPr="00125D20">
                <w:rPr>
                  <w:sz w:val="20"/>
                  <w:szCs w:val="20"/>
                </w:rPr>
                <w:t>5.82%</w:t>
              </w:r>
            </w:ins>
          </w:p>
        </w:tc>
        <w:tc>
          <w:tcPr>
            <w:tcW w:w="1016" w:type="dxa"/>
            <w:tcBorders>
              <w:left w:val="single" w:sz="4" w:space="0" w:color="auto"/>
            </w:tcBorders>
            <w:noWrap/>
            <w:vAlign w:val="center"/>
            <w:hideMark/>
          </w:tcPr>
          <w:p w14:paraId="65E8FE4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3" w:author="Utku B. Demir" w:date="2022-04-21T13:23:00Z"/>
                <w:sz w:val="22"/>
                <w:szCs w:val="22"/>
              </w:rPr>
            </w:pPr>
            <w:ins w:id="164" w:author="Utku B. Demir" w:date="2022-04-21T13:23:00Z">
              <w:r w:rsidRPr="00125D20">
                <w:rPr>
                  <w:sz w:val="22"/>
                  <w:szCs w:val="22"/>
                </w:rPr>
                <w:t>25</w:t>
              </w:r>
            </w:ins>
          </w:p>
        </w:tc>
        <w:tc>
          <w:tcPr>
            <w:tcW w:w="1016" w:type="dxa"/>
            <w:tcBorders>
              <w:right w:val="single" w:sz="4" w:space="0" w:color="auto"/>
            </w:tcBorders>
            <w:shd w:val="clear" w:color="auto" w:fill="E7E6E6" w:themeFill="background2"/>
            <w:vAlign w:val="center"/>
          </w:tcPr>
          <w:p w14:paraId="3670271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5" w:author="Utku B. Demir" w:date="2022-04-21T13:23:00Z"/>
                <w:sz w:val="20"/>
                <w:szCs w:val="20"/>
              </w:rPr>
            </w:pPr>
            <w:ins w:id="166" w:author="Utku B. Demir" w:date="2022-04-21T13:23:00Z">
              <w:r w:rsidRPr="00125D20">
                <w:rPr>
                  <w:sz w:val="20"/>
                  <w:szCs w:val="20"/>
                </w:rPr>
                <w:t>6.94%</w:t>
              </w:r>
            </w:ins>
          </w:p>
        </w:tc>
        <w:tc>
          <w:tcPr>
            <w:tcW w:w="1016" w:type="dxa"/>
            <w:tcBorders>
              <w:left w:val="single" w:sz="4" w:space="0" w:color="auto"/>
              <w:right w:val="nil"/>
            </w:tcBorders>
            <w:noWrap/>
            <w:vAlign w:val="center"/>
            <w:hideMark/>
          </w:tcPr>
          <w:p w14:paraId="079763E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7" w:author="Utku B. Demir" w:date="2022-04-21T13:23:00Z"/>
                <w:sz w:val="22"/>
                <w:szCs w:val="22"/>
              </w:rPr>
            </w:pPr>
            <w:ins w:id="168" w:author="Utku B. Demir" w:date="2022-04-21T13:23:00Z">
              <w:r w:rsidRPr="00125D20">
                <w:rPr>
                  <w:sz w:val="22"/>
                  <w:szCs w:val="22"/>
                </w:rPr>
                <w:t>7</w:t>
              </w:r>
            </w:ins>
          </w:p>
        </w:tc>
        <w:tc>
          <w:tcPr>
            <w:tcW w:w="1016" w:type="dxa"/>
            <w:tcBorders>
              <w:left w:val="nil"/>
            </w:tcBorders>
            <w:shd w:val="clear" w:color="auto" w:fill="E7E6E6" w:themeFill="background2"/>
            <w:vAlign w:val="center"/>
          </w:tcPr>
          <w:p w14:paraId="55E0A5FA"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9" w:author="Utku B. Demir" w:date="2022-04-21T13:23:00Z"/>
                <w:sz w:val="20"/>
                <w:szCs w:val="20"/>
              </w:rPr>
            </w:pPr>
            <w:ins w:id="170" w:author="Utku B. Demir" w:date="2022-04-21T13:23:00Z">
              <w:r w:rsidRPr="00125D20">
                <w:rPr>
                  <w:sz w:val="20"/>
                  <w:szCs w:val="20"/>
                </w:rPr>
                <w:t>6.25%</w:t>
              </w:r>
            </w:ins>
          </w:p>
        </w:tc>
      </w:tr>
      <w:tr w:rsidR="007E7509" w:rsidRPr="00125D20" w14:paraId="201543C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7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A45969D" w14:textId="77777777" w:rsidR="007E7509" w:rsidRPr="00125D20" w:rsidRDefault="007E7509" w:rsidP="008C2B12">
            <w:pPr>
              <w:jc w:val="center"/>
              <w:rPr>
                <w:ins w:id="172" w:author="Utku B. Demir" w:date="2022-04-21T13:23:00Z"/>
                <w:sz w:val="22"/>
                <w:szCs w:val="22"/>
              </w:rPr>
            </w:pPr>
            <w:ins w:id="173" w:author="Utku B. Demir" w:date="2022-04-21T13:23:00Z">
              <w:r w:rsidRPr="00125D20">
                <w:rPr>
                  <w:sz w:val="22"/>
                  <w:szCs w:val="22"/>
                </w:rPr>
                <w:t>5</w:t>
              </w:r>
            </w:ins>
          </w:p>
        </w:tc>
        <w:tc>
          <w:tcPr>
            <w:tcW w:w="1015" w:type="dxa"/>
            <w:noWrap/>
            <w:vAlign w:val="center"/>
            <w:hideMark/>
          </w:tcPr>
          <w:p w14:paraId="3AAFDAD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74" w:author="Utku B. Demir" w:date="2022-04-21T13:23:00Z"/>
                <w:sz w:val="22"/>
                <w:szCs w:val="22"/>
              </w:rPr>
            </w:pPr>
            <w:ins w:id="175"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076AD00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76" w:author="Utku B. Demir" w:date="2022-04-21T13:23:00Z"/>
                <w:sz w:val="20"/>
                <w:szCs w:val="20"/>
              </w:rPr>
            </w:pPr>
            <w:ins w:id="177" w:author="Utku B. Demir" w:date="2022-04-21T13:23:00Z">
              <w:r w:rsidRPr="00125D20">
                <w:rPr>
                  <w:sz w:val="20"/>
                  <w:szCs w:val="20"/>
                </w:rPr>
                <w:t>10.25%</w:t>
              </w:r>
            </w:ins>
          </w:p>
        </w:tc>
        <w:tc>
          <w:tcPr>
            <w:tcW w:w="1016" w:type="dxa"/>
            <w:tcBorders>
              <w:left w:val="single" w:sz="4" w:space="0" w:color="auto"/>
            </w:tcBorders>
            <w:noWrap/>
            <w:vAlign w:val="center"/>
            <w:hideMark/>
          </w:tcPr>
          <w:p w14:paraId="27BB94A8"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78" w:author="Utku B. Demir" w:date="2022-04-21T13:23:00Z"/>
                <w:sz w:val="22"/>
                <w:szCs w:val="22"/>
              </w:rPr>
            </w:pPr>
            <w:ins w:id="179"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6242AB0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0" w:author="Utku B. Demir" w:date="2022-04-21T13:23:00Z"/>
                <w:sz w:val="20"/>
                <w:szCs w:val="20"/>
              </w:rPr>
            </w:pPr>
            <w:ins w:id="181" w:author="Utku B. Demir" w:date="2022-04-21T13:23:00Z">
              <w:r w:rsidRPr="00125D20">
                <w:rPr>
                  <w:sz w:val="20"/>
                  <w:szCs w:val="20"/>
                </w:rPr>
                <w:t>10.28%</w:t>
              </w:r>
            </w:ins>
          </w:p>
        </w:tc>
        <w:tc>
          <w:tcPr>
            <w:tcW w:w="1016" w:type="dxa"/>
            <w:tcBorders>
              <w:left w:val="single" w:sz="4" w:space="0" w:color="auto"/>
              <w:right w:val="nil"/>
            </w:tcBorders>
            <w:noWrap/>
            <w:vAlign w:val="center"/>
            <w:hideMark/>
          </w:tcPr>
          <w:p w14:paraId="32A7F5A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2" w:author="Utku B. Demir" w:date="2022-04-21T13:23:00Z"/>
                <w:sz w:val="22"/>
                <w:szCs w:val="22"/>
              </w:rPr>
            </w:pPr>
            <w:ins w:id="183" w:author="Utku B. Demir" w:date="2022-04-21T13:23:00Z">
              <w:r w:rsidRPr="00125D20">
                <w:rPr>
                  <w:sz w:val="22"/>
                  <w:szCs w:val="22"/>
                </w:rPr>
                <w:t>13</w:t>
              </w:r>
            </w:ins>
          </w:p>
        </w:tc>
        <w:tc>
          <w:tcPr>
            <w:tcW w:w="1016" w:type="dxa"/>
            <w:tcBorders>
              <w:left w:val="nil"/>
            </w:tcBorders>
            <w:shd w:val="clear" w:color="auto" w:fill="E7E6E6" w:themeFill="background2"/>
            <w:vAlign w:val="center"/>
          </w:tcPr>
          <w:p w14:paraId="7087AD6E"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4" w:author="Utku B. Demir" w:date="2022-04-21T13:23:00Z"/>
                <w:sz w:val="20"/>
                <w:szCs w:val="20"/>
              </w:rPr>
            </w:pPr>
            <w:ins w:id="185" w:author="Utku B. Demir" w:date="2022-04-21T13:23:00Z">
              <w:r w:rsidRPr="00125D20">
                <w:rPr>
                  <w:sz w:val="20"/>
                  <w:szCs w:val="20"/>
                </w:rPr>
                <w:t>11.61%</w:t>
              </w:r>
            </w:ins>
          </w:p>
        </w:tc>
      </w:tr>
      <w:tr w:rsidR="007E7509" w:rsidRPr="00125D20" w14:paraId="1496B57B" w14:textId="77777777" w:rsidTr="008C2B12">
        <w:trPr>
          <w:trHeight w:val="276"/>
          <w:jc w:val="center"/>
          <w:ins w:id="18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6AD61C02" w14:textId="77777777" w:rsidR="007E7509" w:rsidRPr="00125D20" w:rsidRDefault="007E7509" w:rsidP="008C2B12">
            <w:pPr>
              <w:jc w:val="center"/>
              <w:rPr>
                <w:ins w:id="187" w:author="Utku B. Demir" w:date="2022-04-21T13:23:00Z"/>
                <w:sz w:val="22"/>
                <w:szCs w:val="22"/>
              </w:rPr>
            </w:pPr>
            <w:ins w:id="188" w:author="Utku B. Demir" w:date="2022-04-21T13:23:00Z">
              <w:r w:rsidRPr="00125D20">
                <w:rPr>
                  <w:sz w:val="22"/>
                  <w:szCs w:val="22"/>
                </w:rPr>
                <w:t>6</w:t>
              </w:r>
            </w:ins>
          </w:p>
        </w:tc>
        <w:tc>
          <w:tcPr>
            <w:tcW w:w="1015" w:type="dxa"/>
            <w:noWrap/>
            <w:vAlign w:val="center"/>
            <w:hideMark/>
          </w:tcPr>
          <w:p w14:paraId="32FD561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89" w:author="Utku B. Demir" w:date="2022-04-21T13:23:00Z"/>
                <w:sz w:val="22"/>
                <w:szCs w:val="22"/>
              </w:rPr>
            </w:pPr>
            <w:ins w:id="190" w:author="Utku B. Demir" w:date="2022-04-21T13:23:00Z">
              <w:r w:rsidRPr="00125D20">
                <w:rPr>
                  <w:sz w:val="22"/>
                  <w:szCs w:val="22"/>
                </w:rPr>
                <w:t>32</w:t>
              </w:r>
            </w:ins>
          </w:p>
        </w:tc>
        <w:tc>
          <w:tcPr>
            <w:tcW w:w="1016" w:type="dxa"/>
            <w:tcBorders>
              <w:right w:val="single" w:sz="4" w:space="0" w:color="auto"/>
            </w:tcBorders>
            <w:shd w:val="clear" w:color="auto" w:fill="E7E6E6" w:themeFill="background2"/>
            <w:vAlign w:val="center"/>
          </w:tcPr>
          <w:p w14:paraId="3BDC706B"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1" w:author="Utku B. Demir" w:date="2022-04-21T13:23:00Z"/>
                <w:sz w:val="20"/>
                <w:szCs w:val="20"/>
              </w:rPr>
            </w:pPr>
            <w:ins w:id="192" w:author="Utku B. Demir" w:date="2022-04-21T13:23:00Z">
              <w:r w:rsidRPr="00125D20">
                <w:rPr>
                  <w:sz w:val="20"/>
                  <w:szCs w:val="20"/>
                </w:rPr>
                <w:t>8.86%</w:t>
              </w:r>
            </w:ins>
          </w:p>
        </w:tc>
        <w:tc>
          <w:tcPr>
            <w:tcW w:w="1016" w:type="dxa"/>
            <w:tcBorders>
              <w:left w:val="single" w:sz="4" w:space="0" w:color="auto"/>
            </w:tcBorders>
            <w:noWrap/>
            <w:vAlign w:val="center"/>
            <w:hideMark/>
          </w:tcPr>
          <w:p w14:paraId="12D19E5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3" w:author="Utku B. Demir" w:date="2022-04-21T13:23:00Z"/>
                <w:sz w:val="22"/>
                <w:szCs w:val="22"/>
              </w:rPr>
            </w:pPr>
            <w:ins w:id="194" w:author="Utku B. Demir" w:date="2022-04-21T13:23:00Z">
              <w:r w:rsidRPr="00125D20">
                <w:rPr>
                  <w:sz w:val="22"/>
                  <w:szCs w:val="22"/>
                </w:rPr>
                <w:t>17</w:t>
              </w:r>
            </w:ins>
          </w:p>
        </w:tc>
        <w:tc>
          <w:tcPr>
            <w:tcW w:w="1016" w:type="dxa"/>
            <w:tcBorders>
              <w:right w:val="single" w:sz="4" w:space="0" w:color="auto"/>
            </w:tcBorders>
            <w:shd w:val="clear" w:color="auto" w:fill="E7E6E6" w:themeFill="background2"/>
            <w:vAlign w:val="center"/>
          </w:tcPr>
          <w:p w14:paraId="0EB3ADB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5" w:author="Utku B. Demir" w:date="2022-04-21T13:23:00Z"/>
                <w:sz w:val="20"/>
                <w:szCs w:val="20"/>
              </w:rPr>
            </w:pPr>
            <w:ins w:id="196" w:author="Utku B. Demir" w:date="2022-04-21T13:23:00Z">
              <w:r w:rsidRPr="00125D20">
                <w:rPr>
                  <w:sz w:val="20"/>
                  <w:szCs w:val="20"/>
                </w:rPr>
                <w:t>4.72%</w:t>
              </w:r>
            </w:ins>
          </w:p>
        </w:tc>
        <w:tc>
          <w:tcPr>
            <w:tcW w:w="1016" w:type="dxa"/>
            <w:tcBorders>
              <w:left w:val="single" w:sz="4" w:space="0" w:color="auto"/>
              <w:right w:val="nil"/>
            </w:tcBorders>
            <w:noWrap/>
            <w:vAlign w:val="center"/>
            <w:hideMark/>
          </w:tcPr>
          <w:p w14:paraId="1E1D38D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7" w:author="Utku B. Demir" w:date="2022-04-21T13:23:00Z"/>
                <w:sz w:val="22"/>
                <w:szCs w:val="22"/>
              </w:rPr>
            </w:pPr>
            <w:ins w:id="198" w:author="Utku B. Demir" w:date="2022-04-21T13:23:00Z">
              <w:r w:rsidRPr="00125D20">
                <w:rPr>
                  <w:sz w:val="22"/>
                  <w:szCs w:val="22"/>
                </w:rPr>
                <w:t>8</w:t>
              </w:r>
            </w:ins>
          </w:p>
        </w:tc>
        <w:tc>
          <w:tcPr>
            <w:tcW w:w="1016" w:type="dxa"/>
            <w:tcBorders>
              <w:left w:val="nil"/>
            </w:tcBorders>
            <w:shd w:val="clear" w:color="auto" w:fill="E7E6E6" w:themeFill="background2"/>
            <w:vAlign w:val="center"/>
          </w:tcPr>
          <w:p w14:paraId="6219D89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9" w:author="Utku B. Demir" w:date="2022-04-21T13:23:00Z"/>
                <w:sz w:val="20"/>
                <w:szCs w:val="20"/>
              </w:rPr>
            </w:pPr>
            <w:ins w:id="200" w:author="Utku B. Demir" w:date="2022-04-21T13:23:00Z">
              <w:r w:rsidRPr="00125D20">
                <w:rPr>
                  <w:sz w:val="20"/>
                  <w:szCs w:val="20"/>
                </w:rPr>
                <w:t>7.14%</w:t>
              </w:r>
            </w:ins>
          </w:p>
        </w:tc>
      </w:tr>
      <w:tr w:rsidR="007E7509" w:rsidRPr="00125D20" w14:paraId="6B28359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0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BCF1FE" w14:textId="77777777" w:rsidR="007E7509" w:rsidRPr="00125D20" w:rsidRDefault="007E7509" w:rsidP="008C2B12">
            <w:pPr>
              <w:jc w:val="center"/>
              <w:rPr>
                <w:ins w:id="202" w:author="Utku B. Demir" w:date="2022-04-21T13:23:00Z"/>
                <w:sz w:val="22"/>
                <w:szCs w:val="22"/>
              </w:rPr>
            </w:pPr>
            <w:ins w:id="203" w:author="Utku B. Demir" w:date="2022-04-21T13:23:00Z">
              <w:r w:rsidRPr="00125D20">
                <w:rPr>
                  <w:sz w:val="22"/>
                  <w:szCs w:val="22"/>
                </w:rPr>
                <w:t>7</w:t>
              </w:r>
            </w:ins>
          </w:p>
        </w:tc>
        <w:tc>
          <w:tcPr>
            <w:tcW w:w="1015" w:type="dxa"/>
            <w:noWrap/>
            <w:vAlign w:val="center"/>
            <w:hideMark/>
          </w:tcPr>
          <w:p w14:paraId="0F9C93F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04" w:author="Utku B. Demir" w:date="2022-04-21T13:23:00Z"/>
                <w:sz w:val="22"/>
                <w:szCs w:val="22"/>
              </w:rPr>
            </w:pPr>
            <w:ins w:id="205" w:author="Utku B. Demir" w:date="2022-04-21T13:23:00Z">
              <w:r w:rsidRPr="00125D20">
                <w:rPr>
                  <w:sz w:val="22"/>
                  <w:szCs w:val="22"/>
                </w:rPr>
                <w:t>58</w:t>
              </w:r>
            </w:ins>
          </w:p>
        </w:tc>
        <w:tc>
          <w:tcPr>
            <w:tcW w:w="1016" w:type="dxa"/>
            <w:tcBorders>
              <w:right w:val="single" w:sz="4" w:space="0" w:color="auto"/>
            </w:tcBorders>
            <w:shd w:val="clear" w:color="auto" w:fill="E7E6E6" w:themeFill="background2"/>
            <w:vAlign w:val="center"/>
          </w:tcPr>
          <w:p w14:paraId="04E5136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06" w:author="Utku B. Demir" w:date="2022-04-21T13:23:00Z"/>
                <w:sz w:val="20"/>
                <w:szCs w:val="20"/>
              </w:rPr>
            </w:pPr>
            <w:ins w:id="207" w:author="Utku B. Demir" w:date="2022-04-21T13:23:00Z">
              <w:r w:rsidRPr="00125D20">
                <w:rPr>
                  <w:sz w:val="20"/>
                  <w:szCs w:val="20"/>
                </w:rPr>
                <w:t>16.07%</w:t>
              </w:r>
            </w:ins>
          </w:p>
        </w:tc>
        <w:tc>
          <w:tcPr>
            <w:tcW w:w="1016" w:type="dxa"/>
            <w:tcBorders>
              <w:left w:val="single" w:sz="4" w:space="0" w:color="auto"/>
            </w:tcBorders>
            <w:noWrap/>
            <w:vAlign w:val="center"/>
            <w:hideMark/>
          </w:tcPr>
          <w:p w14:paraId="6326BB8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08" w:author="Utku B. Demir" w:date="2022-04-21T13:23:00Z"/>
                <w:sz w:val="22"/>
                <w:szCs w:val="22"/>
              </w:rPr>
            </w:pPr>
            <w:ins w:id="209" w:author="Utku B. Demir" w:date="2022-04-21T13:23:00Z">
              <w:r w:rsidRPr="00125D20">
                <w:rPr>
                  <w:sz w:val="22"/>
                  <w:szCs w:val="22"/>
                </w:rPr>
                <w:t>19</w:t>
              </w:r>
            </w:ins>
          </w:p>
        </w:tc>
        <w:tc>
          <w:tcPr>
            <w:tcW w:w="1016" w:type="dxa"/>
            <w:tcBorders>
              <w:right w:val="single" w:sz="4" w:space="0" w:color="auto"/>
            </w:tcBorders>
            <w:shd w:val="clear" w:color="auto" w:fill="E7E6E6" w:themeFill="background2"/>
            <w:vAlign w:val="center"/>
          </w:tcPr>
          <w:p w14:paraId="5FF5D53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0" w:author="Utku B. Demir" w:date="2022-04-21T13:23:00Z"/>
                <w:sz w:val="20"/>
                <w:szCs w:val="20"/>
              </w:rPr>
            </w:pPr>
            <w:ins w:id="211" w:author="Utku B. Demir" w:date="2022-04-21T13:23:00Z">
              <w:r w:rsidRPr="00125D20">
                <w:rPr>
                  <w:sz w:val="20"/>
                  <w:szCs w:val="20"/>
                </w:rPr>
                <w:t>5.28%</w:t>
              </w:r>
            </w:ins>
          </w:p>
        </w:tc>
        <w:tc>
          <w:tcPr>
            <w:tcW w:w="1016" w:type="dxa"/>
            <w:tcBorders>
              <w:left w:val="single" w:sz="4" w:space="0" w:color="auto"/>
              <w:right w:val="nil"/>
            </w:tcBorders>
            <w:noWrap/>
            <w:vAlign w:val="center"/>
            <w:hideMark/>
          </w:tcPr>
          <w:p w14:paraId="75021D6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2" w:author="Utku B. Demir" w:date="2022-04-21T13:23:00Z"/>
                <w:sz w:val="22"/>
                <w:szCs w:val="22"/>
              </w:rPr>
            </w:pPr>
            <w:ins w:id="213" w:author="Utku B. Demir" w:date="2022-04-21T13:23:00Z">
              <w:r w:rsidRPr="00125D20">
                <w:rPr>
                  <w:sz w:val="22"/>
                  <w:szCs w:val="22"/>
                </w:rPr>
                <w:t>17</w:t>
              </w:r>
            </w:ins>
          </w:p>
        </w:tc>
        <w:tc>
          <w:tcPr>
            <w:tcW w:w="1016" w:type="dxa"/>
            <w:tcBorders>
              <w:left w:val="nil"/>
            </w:tcBorders>
            <w:shd w:val="clear" w:color="auto" w:fill="E7E6E6" w:themeFill="background2"/>
            <w:vAlign w:val="center"/>
          </w:tcPr>
          <w:p w14:paraId="6D3025D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4" w:author="Utku B. Demir" w:date="2022-04-21T13:23:00Z"/>
                <w:sz w:val="20"/>
                <w:szCs w:val="20"/>
              </w:rPr>
            </w:pPr>
            <w:ins w:id="215" w:author="Utku B. Demir" w:date="2022-04-21T13:23:00Z">
              <w:r w:rsidRPr="00125D20">
                <w:rPr>
                  <w:sz w:val="20"/>
                  <w:szCs w:val="20"/>
                </w:rPr>
                <w:t>15.18%</w:t>
              </w:r>
            </w:ins>
          </w:p>
        </w:tc>
      </w:tr>
      <w:tr w:rsidR="007E7509" w:rsidRPr="00125D20" w14:paraId="61887404" w14:textId="77777777" w:rsidTr="008C2B12">
        <w:trPr>
          <w:trHeight w:val="276"/>
          <w:jc w:val="center"/>
          <w:ins w:id="21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009DD521" w14:textId="77777777" w:rsidR="007E7509" w:rsidRPr="00125D20" w:rsidRDefault="007E7509" w:rsidP="008C2B12">
            <w:pPr>
              <w:jc w:val="center"/>
              <w:rPr>
                <w:ins w:id="217" w:author="Utku B. Demir" w:date="2022-04-21T13:23:00Z"/>
                <w:sz w:val="22"/>
                <w:szCs w:val="22"/>
              </w:rPr>
            </w:pPr>
            <w:ins w:id="218" w:author="Utku B. Demir" w:date="2022-04-21T13:23:00Z">
              <w:r w:rsidRPr="00125D20">
                <w:rPr>
                  <w:sz w:val="22"/>
                  <w:szCs w:val="22"/>
                </w:rPr>
                <w:t>8</w:t>
              </w:r>
            </w:ins>
          </w:p>
        </w:tc>
        <w:tc>
          <w:tcPr>
            <w:tcW w:w="1015" w:type="dxa"/>
            <w:noWrap/>
            <w:vAlign w:val="center"/>
            <w:hideMark/>
          </w:tcPr>
          <w:p w14:paraId="420607AA"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19" w:author="Utku B. Demir" w:date="2022-04-21T13:23:00Z"/>
                <w:sz w:val="22"/>
                <w:szCs w:val="22"/>
              </w:rPr>
            </w:pPr>
            <w:ins w:id="220" w:author="Utku B. Demir" w:date="2022-04-21T13:23:00Z">
              <w:r w:rsidRPr="00125D20">
                <w:rPr>
                  <w:sz w:val="22"/>
                  <w:szCs w:val="22"/>
                </w:rPr>
                <w:t>40</w:t>
              </w:r>
            </w:ins>
          </w:p>
        </w:tc>
        <w:tc>
          <w:tcPr>
            <w:tcW w:w="1016" w:type="dxa"/>
            <w:tcBorders>
              <w:right w:val="single" w:sz="4" w:space="0" w:color="auto"/>
            </w:tcBorders>
            <w:shd w:val="clear" w:color="auto" w:fill="E7E6E6" w:themeFill="background2"/>
            <w:vAlign w:val="center"/>
          </w:tcPr>
          <w:p w14:paraId="7C60D2D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1" w:author="Utku B. Demir" w:date="2022-04-21T13:23:00Z"/>
                <w:sz w:val="20"/>
                <w:szCs w:val="20"/>
              </w:rPr>
            </w:pPr>
            <w:ins w:id="222" w:author="Utku B. Demir" w:date="2022-04-21T13:23:00Z">
              <w:r w:rsidRPr="00125D20">
                <w:rPr>
                  <w:sz w:val="20"/>
                  <w:szCs w:val="20"/>
                </w:rPr>
                <w:t>11.08%</w:t>
              </w:r>
            </w:ins>
          </w:p>
        </w:tc>
        <w:tc>
          <w:tcPr>
            <w:tcW w:w="1016" w:type="dxa"/>
            <w:tcBorders>
              <w:left w:val="single" w:sz="4" w:space="0" w:color="auto"/>
            </w:tcBorders>
            <w:noWrap/>
            <w:vAlign w:val="center"/>
            <w:hideMark/>
          </w:tcPr>
          <w:p w14:paraId="29852506"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3" w:author="Utku B. Demir" w:date="2022-04-21T13:23:00Z"/>
                <w:sz w:val="22"/>
                <w:szCs w:val="22"/>
              </w:rPr>
            </w:pPr>
            <w:ins w:id="224" w:author="Utku B. Demir" w:date="2022-04-21T13:23:00Z">
              <w:r w:rsidRPr="00125D20">
                <w:rPr>
                  <w:sz w:val="22"/>
                  <w:szCs w:val="22"/>
                </w:rPr>
                <w:t>20</w:t>
              </w:r>
            </w:ins>
          </w:p>
        </w:tc>
        <w:tc>
          <w:tcPr>
            <w:tcW w:w="1016" w:type="dxa"/>
            <w:tcBorders>
              <w:right w:val="single" w:sz="4" w:space="0" w:color="auto"/>
            </w:tcBorders>
            <w:shd w:val="clear" w:color="auto" w:fill="E7E6E6" w:themeFill="background2"/>
            <w:vAlign w:val="center"/>
          </w:tcPr>
          <w:p w14:paraId="73EA238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5" w:author="Utku B. Demir" w:date="2022-04-21T13:23:00Z"/>
                <w:sz w:val="20"/>
                <w:szCs w:val="20"/>
              </w:rPr>
            </w:pPr>
            <w:ins w:id="226" w:author="Utku B. Demir" w:date="2022-04-21T13:23:00Z">
              <w:r w:rsidRPr="00125D20">
                <w:rPr>
                  <w:sz w:val="20"/>
                  <w:szCs w:val="20"/>
                </w:rPr>
                <w:t>5.56%</w:t>
              </w:r>
            </w:ins>
          </w:p>
        </w:tc>
        <w:tc>
          <w:tcPr>
            <w:tcW w:w="1016" w:type="dxa"/>
            <w:tcBorders>
              <w:left w:val="single" w:sz="4" w:space="0" w:color="auto"/>
              <w:right w:val="nil"/>
            </w:tcBorders>
            <w:noWrap/>
            <w:vAlign w:val="center"/>
            <w:hideMark/>
          </w:tcPr>
          <w:p w14:paraId="7861F5C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7" w:author="Utku B. Demir" w:date="2022-04-21T13:23:00Z"/>
                <w:sz w:val="22"/>
                <w:szCs w:val="22"/>
              </w:rPr>
            </w:pPr>
            <w:ins w:id="228" w:author="Utku B. Demir" w:date="2022-04-21T13:23:00Z">
              <w:r w:rsidRPr="00125D20">
                <w:rPr>
                  <w:sz w:val="22"/>
                  <w:szCs w:val="22"/>
                </w:rPr>
                <w:t>22</w:t>
              </w:r>
            </w:ins>
          </w:p>
        </w:tc>
        <w:tc>
          <w:tcPr>
            <w:tcW w:w="1016" w:type="dxa"/>
            <w:tcBorders>
              <w:left w:val="nil"/>
            </w:tcBorders>
            <w:shd w:val="clear" w:color="auto" w:fill="E7E6E6" w:themeFill="background2"/>
            <w:vAlign w:val="center"/>
          </w:tcPr>
          <w:p w14:paraId="611E46A1"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9" w:author="Utku B. Demir" w:date="2022-04-21T13:23:00Z"/>
                <w:sz w:val="20"/>
                <w:szCs w:val="20"/>
              </w:rPr>
            </w:pPr>
            <w:ins w:id="230" w:author="Utku B. Demir" w:date="2022-04-21T13:23:00Z">
              <w:r w:rsidRPr="00125D20">
                <w:rPr>
                  <w:sz w:val="20"/>
                  <w:szCs w:val="20"/>
                </w:rPr>
                <w:t>19.64%</w:t>
              </w:r>
            </w:ins>
          </w:p>
        </w:tc>
      </w:tr>
      <w:tr w:rsidR="007E7509" w:rsidRPr="00125D20" w14:paraId="26AB49B7"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D79C03" w14:textId="77777777" w:rsidR="007E7509" w:rsidRPr="00125D20" w:rsidRDefault="007E7509" w:rsidP="008C2B12">
            <w:pPr>
              <w:jc w:val="center"/>
              <w:rPr>
                <w:ins w:id="232" w:author="Utku B. Demir" w:date="2022-04-21T13:23:00Z"/>
                <w:sz w:val="22"/>
                <w:szCs w:val="22"/>
              </w:rPr>
            </w:pPr>
            <w:ins w:id="233" w:author="Utku B. Demir" w:date="2022-04-21T13:23:00Z">
              <w:r w:rsidRPr="00125D20">
                <w:rPr>
                  <w:sz w:val="22"/>
                  <w:szCs w:val="22"/>
                </w:rPr>
                <w:t>9</w:t>
              </w:r>
            </w:ins>
          </w:p>
        </w:tc>
        <w:tc>
          <w:tcPr>
            <w:tcW w:w="1015" w:type="dxa"/>
            <w:noWrap/>
            <w:vAlign w:val="center"/>
            <w:hideMark/>
          </w:tcPr>
          <w:p w14:paraId="4C8901C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34" w:author="Utku B. Demir" w:date="2022-04-21T13:23:00Z"/>
                <w:sz w:val="22"/>
                <w:szCs w:val="22"/>
              </w:rPr>
            </w:pPr>
            <w:ins w:id="235" w:author="Utku B. Demir" w:date="2022-04-21T13:23:00Z">
              <w:r w:rsidRPr="00125D20">
                <w:rPr>
                  <w:sz w:val="22"/>
                  <w:szCs w:val="22"/>
                </w:rPr>
                <w:t>27</w:t>
              </w:r>
            </w:ins>
          </w:p>
        </w:tc>
        <w:tc>
          <w:tcPr>
            <w:tcW w:w="1016" w:type="dxa"/>
            <w:tcBorders>
              <w:right w:val="single" w:sz="4" w:space="0" w:color="auto"/>
            </w:tcBorders>
            <w:shd w:val="clear" w:color="auto" w:fill="E7E6E6" w:themeFill="background2"/>
            <w:vAlign w:val="center"/>
          </w:tcPr>
          <w:p w14:paraId="3F15C4D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36" w:author="Utku B. Demir" w:date="2022-04-21T13:23:00Z"/>
                <w:sz w:val="20"/>
                <w:szCs w:val="20"/>
              </w:rPr>
            </w:pPr>
            <w:ins w:id="237" w:author="Utku B. Demir" w:date="2022-04-21T13:23:00Z">
              <w:r w:rsidRPr="00125D20">
                <w:rPr>
                  <w:sz w:val="20"/>
                  <w:szCs w:val="20"/>
                </w:rPr>
                <w:t>7.48%</w:t>
              </w:r>
            </w:ins>
          </w:p>
        </w:tc>
        <w:tc>
          <w:tcPr>
            <w:tcW w:w="1016" w:type="dxa"/>
            <w:tcBorders>
              <w:left w:val="single" w:sz="4" w:space="0" w:color="auto"/>
            </w:tcBorders>
            <w:noWrap/>
            <w:vAlign w:val="center"/>
            <w:hideMark/>
          </w:tcPr>
          <w:p w14:paraId="412E84D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38" w:author="Utku B. Demir" w:date="2022-04-21T13:23:00Z"/>
                <w:sz w:val="22"/>
                <w:szCs w:val="22"/>
              </w:rPr>
            </w:pPr>
            <w:ins w:id="239" w:author="Utku B. Demir" w:date="2022-04-21T13:23:00Z">
              <w:r w:rsidRPr="00125D20">
                <w:rPr>
                  <w:sz w:val="22"/>
                  <w:szCs w:val="22"/>
                </w:rPr>
                <w:t>6</w:t>
              </w:r>
            </w:ins>
          </w:p>
        </w:tc>
        <w:tc>
          <w:tcPr>
            <w:tcW w:w="1016" w:type="dxa"/>
            <w:tcBorders>
              <w:right w:val="single" w:sz="4" w:space="0" w:color="auto"/>
            </w:tcBorders>
            <w:shd w:val="clear" w:color="auto" w:fill="E7E6E6" w:themeFill="background2"/>
            <w:vAlign w:val="center"/>
          </w:tcPr>
          <w:p w14:paraId="30AB002D"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0" w:author="Utku B. Demir" w:date="2022-04-21T13:23:00Z"/>
                <w:sz w:val="20"/>
                <w:szCs w:val="20"/>
              </w:rPr>
            </w:pPr>
            <w:ins w:id="241" w:author="Utku B. Demir" w:date="2022-04-21T13:23:00Z">
              <w:r w:rsidRPr="00125D20">
                <w:rPr>
                  <w:sz w:val="20"/>
                  <w:szCs w:val="20"/>
                </w:rPr>
                <w:t>1.67%</w:t>
              </w:r>
            </w:ins>
          </w:p>
        </w:tc>
        <w:tc>
          <w:tcPr>
            <w:tcW w:w="1016" w:type="dxa"/>
            <w:tcBorders>
              <w:left w:val="single" w:sz="4" w:space="0" w:color="auto"/>
              <w:right w:val="nil"/>
            </w:tcBorders>
            <w:noWrap/>
            <w:vAlign w:val="center"/>
            <w:hideMark/>
          </w:tcPr>
          <w:p w14:paraId="2B32908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2" w:author="Utku B. Demir" w:date="2022-04-21T13:23:00Z"/>
                <w:sz w:val="22"/>
                <w:szCs w:val="22"/>
              </w:rPr>
            </w:pPr>
            <w:ins w:id="243" w:author="Utku B. Demir" w:date="2022-04-21T13:23:00Z">
              <w:r w:rsidRPr="00125D20">
                <w:rPr>
                  <w:sz w:val="22"/>
                  <w:szCs w:val="22"/>
                </w:rPr>
                <w:t>6</w:t>
              </w:r>
            </w:ins>
          </w:p>
        </w:tc>
        <w:tc>
          <w:tcPr>
            <w:tcW w:w="1016" w:type="dxa"/>
            <w:tcBorders>
              <w:left w:val="nil"/>
            </w:tcBorders>
            <w:shd w:val="clear" w:color="auto" w:fill="E7E6E6" w:themeFill="background2"/>
            <w:vAlign w:val="center"/>
          </w:tcPr>
          <w:p w14:paraId="4DE0084D"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4" w:author="Utku B. Demir" w:date="2022-04-21T13:23:00Z"/>
                <w:sz w:val="20"/>
                <w:szCs w:val="20"/>
              </w:rPr>
            </w:pPr>
            <w:ins w:id="245" w:author="Utku B. Demir" w:date="2022-04-21T13:23:00Z">
              <w:r w:rsidRPr="00125D20">
                <w:rPr>
                  <w:sz w:val="20"/>
                  <w:szCs w:val="20"/>
                </w:rPr>
                <w:t>5.36%</w:t>
              </w:r>
            </w:ins>
          </w:p>
        </w:tc>
      </w:tr>
      <w:tr w:rsidR="007E7509" w:rsidRPr="00125D20" w14:paraId="28E3CFE6" w14:textId="77777777" w:rsidTr="008C2B12">
        <w:trPr>
          <w:trHeight w:val="276"/>
          <w:jc w:val="center"/>
          <w:ins w:id="24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437BFDC" w14:textId="77777777" w:rsidR="007E7509" w:rsidRPr="00125D20" w:rsidRDefault="007E7509" w:rsidP="008C2B12">
            <w:pPr>
              <w:jc w:val="center"/>
              <w:rPr>
                <w:ins w:id="247" w:author="Utku B. Demir" w:date="2022-04-21T13:23:00Z"/>
                <w:sz w:val="22"/>
                <w:szCs w:val="22"/>
              </w:rPr>
            </w:pPr>
            <w:ins w:id="248" w:author="Utku B. Demir" w:date="2022-04-21T13:23:00Z">
              <w:r w:rsidRPr="00125D20">
                <w:rPr>
                  <w:sz w:val="22"/>
                  <w:szCs w:val="22"/>
                </w:rPr>
                <w:t>10</w:t>
              </w:r>
            </w:ins>
          </w:p>
        </w:tc>
        <w:tc>
          <w:tcPr>
            <w:tcW w:w="1015" w:type="dxa"/>
            <w:noWrap/>
            <w:vAlign w:val="center"/>
            <w:hideMark/>
          </w:tcPr>
          <w:p w14:paraId="39C80E4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49" w:author="Utku B. Demir" w:date="2022-04-21T13:23:00Z"/>
                <w:sz w:val="22"/>
                <w:szCs w:val="22"/>
              </w:rPr>
            </w:pPr>
            <w:ins w:id="250" w:author="Utku B. Demir" w:date="2022-04-21T13:23:00Z">
              <w:r w:rsidRPr="00125D20">
                <w:rPr>
                  <w:sz w:val="22"/>
                  <w:szCs w:val="22"/>
                </w:rPr>
                <w:t>44</w:t>
              </w:r>
            </w:ins>
          </w:p>
        </w:tc>
        <w:tc>
          <w:tcPr>
            <w:tcW w:w="1016" w:type="dxa"/>
            <w:tcBorders>
              <w:right w:val="single" w:sz="4" w:space="0" w:color="auto"/>
            </w:tcBorders>
            <w:shd w:val="clear" w:color="auto" w:fill="E7E6E6" w:themeFill="background2"/>
            <w:vAlign w:val="center"/>
          </w:tcPr>
          <w:p w14:paraId="4AD770FC"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1" w:author="Utku B. Demir" w:date="2022-04-21T13:23:00Z"/>
                <w:sz w:val="20"/>
                <w:szCs w:val="20"/>
              </w:rPr>
            </w:pPr>
            <w:ins w:id="252" w:author="Utku B. Demir" w:date="2022-04-21T13:23:00Z">
              <w:r w:rsidRPr="00125D20">
                <w:rPr>
                  <w:sz w:val="20"/>
                  <w:szCs w:val="20"/>
                </w:rPr>
                <w:t>12.19%</w:t>
              </w:r>
            </w:ins>
          </w:p>
        </w:tc>
        <w:tc>
          <w:tcPr>
            <w:tcW w:w="1016" w:type="dxa"/>
            <w:tcBorders>
              <w:left w:val="single" w:sz="4" w:space="0" w:color="auto"/>
            </w:tcBorders>
            <w:noWrap/>
            <w:vAlign w:val="center"/>
            <w:hideMark/>
          </w:tcPr>
          <w:p w14:paraId="4616552E"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3" w:author="Utku B. Demir" w:date="2022-04-21T13:23:00Z"/>
                <w:sz w:val="22"/>
                <w:szCs w:val="22"/>
              </w:rPr>
            </w:pPr>
            <w:ins w:id="254" w:author="Utku B. Demir" w:date="2022-04-21T13:23:00Z">
              <w:r w:rsidRPr="00125D20">
                <w:rPr>
                  <w:sz w:val="22"/>
                  <w:szCs w:val="22"/>
                </w:rPr>
                <w:t>14</w:t>
              </w:r>
            </w:ins>
          </w:p>
        </w:tc>
        <w:tc>
          <w:tcPr>
            <w:tcW w:w="1016" w:type="dxa"/>
            <w:tcBorders>
              <w:right w:val="single" w:sz="4" w:space="0" w:color="auto"/>
            </w:tcBorders>
            <w:shd w:val="clear" w:color="auto" w:fill="E7E6E6" w:themeFill="background2"/>
            <w:vAlign w:val="center"/>
          </w:tcPr>
          <w:p w14:paraId="61CE932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5" w:author="Utku B. Demir" w:date="2022-04-21T13:23:00Z"/>
                <w:sz w:val="20"/>
                <w:szCs w:val="20"/>
              </w:rPr>
            </w:pPr>
            <w:ins w:id="256" w:author="Utku B. Demir" w:date="2022-04-21T13:23:00Z">
              <w:r w:rsidRPr="00125D20">
                <w:rPr>
                  <w:sz w:val="20"/>
                  <w:szCs w:val="20"/>
                </w:rPr>
                <w:t>3.89%</w:t>
              </w:r>
            </w:ins>
          </w:p>
        </w:tc>
        <w:tc>
          <w:tcPr>
            <w:tcW w:w="1016" w:type="dxa"/>
            <w:tcBorders>
              <w:left w:val="single" w:sz="4" w:space="0" w:color="auto"/>
              <w:right w:val="nil"/>
            </w:tcBorders>
            <w:noWrap/>
            <w:vAlign w:val="center"/>
            <w:hideMark/>
          </w:tcPr>
          <w:p w14:paraId="4CF16B3C"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7" w:author="Utku B. Demir" w:date="2022-04-21T13:23:00Z"/>
                <w:sz w:val="22"/>
                <w:szCs w:val="22"/>
              </w:rPr>
            </w:pPr>
            <w:ins w:id="258" w:author="Utku B. Demir" w:date="2022-04-21T13:23:00Z">
              <w:r w:rsidRPr="00125D20">
                <w:rPr>
                  <w:sz w:val="22"/>
                  <w:szCs w:val="22"/>
                </w:rPr>
                <w:t>6</w:t>
              </w:r>
            </w:ins>
          </w:p>
        </w:tc>
        <w:tc>
          <w:tcPr>
            <w:tcW w:w="1016" w:type="dxa"/>
            <w:tcBorders>
              <w:left w:val="nil"/>
            </w:tcBorders>
            <w:shd w:val="clear" w:color="auto" w:fill="E7E6E6" w:themeFill="background2"/>
            <w:vAlign w:val="center"/>
          </w:tcPr>
          <w:p w14:paraId="64ABAB9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9" w:author="Utku B. Demir" w:date="2022-04-21T13:23:00Z"/>
                <w:sz w:val="20"/>
                <w:szCs w:val="20"/>
              </w:rPr>
            </w:pPr>
            <w:ins w:id="260" w:author="Utku B. Demir" w:date="2022-04-21T13:23:00Z">
              <w:r w:rsidRPr="00125D20">
                <w:rPr>
                  <w:sz w:val="20"/>
                  <w:szCs w:val="20"/>
                </w:rPr>
                <w:t>5.36%</w:t>
              </w:r>
            </w:ins>
          </w:p>
        </w:tc>
      </w:tr>
      <w:tr w:rsidR="007E7509" w:rsidRPr="00125D20" w14:paraId="5171E06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6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6AB7BED" w14:textId="77777777" w:rsidR="007E7509" w:rsidRPr="00125D20" w:rsidRDefault="007E7509" w:rsidP="008C2B12">
            <w:pPr>
              <w:jc w:val="right"/>
              <w:rPr>
                <w:ins w:id="262" w:author="Utku B. Demir" w:date="2022-04-21T13:23:00Z"/>
                <w:sz w:val="22"/>
                <w:szCs w:val="22"/>
              </w:rPr>
            </w:pPr>
            <w:ins w:id="263" w:author="Utku B. Demir" w:date="2022-04-21T13:23:00Z">
              <w:r w:rsidRPr="00125D20">
                <w:rPr>
                  <w:sz w:val="22"/>
                  <w:szCs w:val="22"/>
                </w:rPr>
                <w:t>no response</w:t>
              </w:r>
            </w:ins>
          </w:p>
        </w:tc>
        <w:tc>
          <w:tcPr>
            <w:tcW w:w="1015" w:type="dxa"/>
            <w:noWrap/>
            <w:vAlign w:val="center"/>
            <w:hideMark/>
          </w:tcPr>
          <w:p w14:paraId="3BBE16FA"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4" w:author="Utku B. Demir" w:date="2022-04-21T13:23:00Z"/>
                <w:i/>
                <w:iCs/>
                <w:sz w:val="22"/>
                <w:szCs w:val="22"/>
              </w:rPr>
            </w:pPr>
            <w:ins w:id="265" w:author="Utku B. Demir" w:date="2022-04-21T13:23:00Z">
              <w:r w:rsidRPr="00125D20">
                <w:rPr>
                  <w:i/>
                  <w:iCs/>
                  <w:sz w:val="22"/>
                  <w:szCs w:val="22"/>
                </w:rPr>
                <w:t>9</w:t>
              </w:r>
            </w:ins>
          </w:p>
        </w:tc>
        <w:tc>
          <w:tcPr>
            <w:tcW w:w="1016" w:type="dxa"/>
            <w:tcBorders>
              <w:right w:val="single" w:sz="4" w:space="0" w:color="auto"/>
            </w:tcBorders>
            <w:vAlign w:val="center"/>
          </w:tcPr>
          <w:p w14:paraId="0684538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6" w:author="Utku B. Demir" w:date="2022-04-21T13:23:00Z"/>
                <w:i/>
                <w:iCs/>
                <w:sz w:val="20"/>
                <w:szCs w:val="20"/>
              </w:rPr>
            </w:pPr>
          </w:p>
        </w:tc>
        <w:tc>
          <w:tcPr>
            <w:tcW w:w="1016" w:type="dxa"/>
            <w:tcBorders>
              <w:left w:val="single" w:sz="4" w:space="0" w:color="auto"/>
            </w:tcBorders>
            <w:noWrap/>
            <w:vAlign w:val="center"/>
            <w:hideMark/>
          </w:tcPr>
          <w:p w14:paraId="1D8552AA"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7" w:author="Utku B. Demir" w:date="2022-04-21T13:23:00Z"/>
                <w:i/>
                <w:iCs/>
                <w:sz w:val="22"/>
                <w:szCs w:val="22"/>
              </w:rPr>
            </w:pPr>
            <w:ins w:id="268" w:author="Utku B. Demir" w:date="2022-04-21T13:23:00Z">
              <w:r w:rsidRPr="00125D20">
                <w:rPr>
                  <w:i/>
                  <w:iCs/>
                  <w:sz w:val="22"/>
                  <w:szCs w:val="22"/>
                </w:rPr>
                <w:t>0</w:t>
              </w:r>
            </w:ins>
          </w:p>
        </w:tc>
        <w:tc>
          <w:tcPr>
            <w:tcW w:w="1016" w:type="dxa"/>
            <w:tcBorders>
              <w:right w:val="single" w:sz="4" w:space="0" w:color="auto"/>
            </w:tcBorders>
            <w:vAlign w:val="center"/>
          </w:tcPr>
          <w:p w14:paraId="1EC0F77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9" w:author="Utku B. Demir" w:date="2022-04-21T13:23:00Z"/>
                <w:i/>
                <w:iCs/>
                <w:sz w:val="20"/>
                <w:szCs w:val="20"/>
              </w:rPr>
            </w:pPr>
          </w:p>
        </w:tc>
        <w:tc>
          <w:tcPr>
            <w:tcW w:w="1016" w:type="dxa"/>
            <w:tcBorders>
              <w:left w:val="single" w:sz="4" w:space="0" w:color="auto"/>
              <w:right w:val="nil"/>
            </w:tcBorders>
            <w:noWrap/>
            <w:vAlign w:val="center"/>
            <w:hideMark/>
          </w:tcPr>
          <w:p w14:paraId="6BE22A1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0" w:author="Utku B. Demir" w:date="2022-04-21T13:23:00Z"/>
                <w:i/>
                <w:iCs/>
                <w:sz w:val="22"/>
                <w:szCs w:val="22"/>
              </w:rPr>
            </w:pPr>
            <w:ins w:id="271" w:author="Utku B. Demir" w:date="2022-04-21T13:23:00Z">
              <w:r w:rsidRPr="00125D20">
                <w:rPr>
                  <w:i/>
                  <w:iCs/>
                  <w:sz w:val="22"/>
                  <w:szCs w:val="22"/>
                </w:rPr>
                <w:t>1</w:t>
              </w:r>
            </w:ins>
          </w:p>
        </w:tc>
        <w:tc>
          <w:tcPr>
            <w:tcW w:w="1016" w:type="dxa"/>
            <w:tcBorders>
              <w:left w:val="nil"/>
            </w:tcBorders>
            <w:vAlign w:val="center"/>
          </w:tcPr>
          <w:p w14:paraId="5E7534A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2" w:author="Utku B. Demir" w:date="2022-04-21T13:23:00Z"/>
                <w:i/>
                <w:iCs/>
                <w:sz w:val="20"/>
                <w:szCs w:val="20"/>
              </w:rPr>
            </w:pPr>
          </w:p>
        </w:tc>
      </w:tr>
    </w:tbl>
    <w:p w14:paraId="18B9D0CB" w14:textId="77777777" w:rsidR="007E7509" w:rsidRPr="00125D20" w:rsidRDefault="007E7509" w:rsidP="007E7509">
      <w:pPr>
        <w:rPr>
          <w:ins w:id="273" w:author="Utku B. Demir" w:date="2022-04-21T13:23:00Z"/>
        </w:rPr>
      </w:pPr>
    </w:p>
    <w:p w14:paraId="2B8BB046" w14:textId="77777777" w:rsidR="007E7509" w:rsidRPr="00125D20" w:rsidRDefault="007E7509" w:rsidP="007E7509">
      <w:pPr>
        <w:rPr>
          <w:ins w:id="274" w:author="Utku B. Demir" w:date="2022-04-21T13:23:00Z"/>
        </w:rPr>
      </w:pPr>
    </w:p>
    <w:p w14:paraId="28F62D92" w14:textId="77777777" w:rsidR="007E7509" w:rsidRPr="00125D20" w:rsidRDefault="007E7509" w:rsidP="007E7509">
      <w:pPr>
        <w:jc w:val="both"/>
        <w:rPr>
          <w:ins w:id="275" w:author="Utku B. Demir" w:date="2022-04-21T13:23:00Z"/>
        </w:rPr>
      </w:pPr>
      <w:ins w:id="276" w:author="Utku B. Demir" w:date="2022-04-21T13:23:00Z">
        <w:r w:rsidRPr="00125D20">
          <w:lastRenderedPageBreak/>
          <w:t xml:space="preserve">As regards the </w:t>
        </w:r>
        <w:r w:rsidRPr="00125D20">
          <w:rPr>
            <w:b/>
            <w:bCs/>
            <w:i/>
            <w:iCs/>
          </w:rPr>
          <w:t>familiarity with SI</w:t>
        </w:r>
        <w:r w:rsidRPr="00125D20">
          <w:t xml:space="preserve">, 360 participants responded. 62 % of whom stated to be </w:t>
        </w:r>
        <w:r w:rsidRPr="00125D20">
          <w:rPr>
            <w:i/>
            <w:iCs/>
          </w:rPr>
          <w:t>not at all</w:t>
        </w:r>
        <w:r w:rsidRPr="00125D20">
          <w:t xml:space="preserve"> to </w:t>
        </w:r>
        <w:r w:rsidRPr="00125D20">
          <w:rPr>
            <w:i/>
            <w:iCs/>
          </w:rPr>
          <w:t>barely</w:t>
        </w:r>
        <w:r w:rsidRPr="00125D20">
          <w:t xml:space="preserve"> familiar with the idea of SI (3 and below on a 0-10 scale), roughly 22 % consider themselves as moderately familiar (4-6 on that scale), and 16 % as </w:t>
        </w:r>
        <w:r w:rsidRPr="00125D20">
          <w:rPr>
            <w:i/>
            <w:iCs/>
          </w:rPr>
          <w:t>familiar</w:t>
        </w:r>
        <w:r w:rsidRPr="00125D20">
          <w:t xml:space="preserve"> to </w:t>
        </w:r>
        <w:r w:rsidRPr="00125D20">
          <w:rPr>
            <w:i/>
            <w:iCs/>
          </w:rPr>
          <w:t>highly familiar</w:t>
        </w:r>
        <w:r w:rsidRPr="00125D20">
          <w:t xml:space="preserve">. </w:t>
        </w:r>
        <w:r w:rsidRPr="00125D20">
          <w:fldChar w:fldCharType="begin"/>
        </w:r>
        <w:r w:rsidRPr="00125D20">
          <w:instrText xml:space="preserve"> REF _Ref97894079 \h </w:instrText>
        </w:r>
      </w:ins>
      <w:ins w:id="277" w:author="Utku B. Demir" w:date="2022-04-21T13:23:00Z">
        <w:r w:rsidRPr="00125D20">
          <w:fldChar w:fldCharType="separate"/>
        </w:r>
        <w:r w:rsidRPr="00125D20">
          <w:t xml:space="preserve">Figure </w:t>
        </w:r>
        <w:r>
          <w:rPr>
            <w:noProof/>
          </w:rPr>
          <w:t>1</w:t>
        </w:r>
        <w:r w:rsidRPr="00125D20">
          <w:fldChar w:fldCharType="end"/>
        </w:r>
        <w:r w:rsidRPr="00125D20">
          <w:t xml:space="preserve"> (second row) provides a visual overview on this distribution, while </w:t>
        </w:r>
        <w:r w:rsidRPr="00125D20">
          <w:fldChar w:fldCharType="begin"/>
        </w:r>
        <w:r w:rsidRPr="00125D20">
          <w:instrText xml:space="preserve"> REF _Ref98379667 \h </w:instrText>
        </w:r>
      </w:ins>
      <w:ins w:id="278" w:author="Utku B. Demir" w:date="2022-04-21T13:23:00Z">
        <w:r w:rsidRPr="00125D20">
          <w:fldChar w:fldCharType="separate"/>
        </w:r>
        <w:r w:rsidRPr="00125D20">
          <w:t xml:space="preserve">Table </w:t>
        </w:r>
        <w:r>
          <w:rPr>
            <w:noProof/>
          </w:rPr>
          <w:t>1</w:t>
        </w:r>
        <w:r w:rsidRPr="00125D20">
          <w:fldChar w:fldCharType="end"/>
        </w:r>
        <w:r w:rsidRPr="00125D20">
          <w:t xml:space="preserve"> (centre columns) details all the responses in each category separately.</w:t>
        </w:r>
      </w:ins>
    </w:p>
    <w:p w14:paraId="073F001A" w14:textId="77777777" w:rsidR="007E7509" w:rsidRPr="00125D20" w:rsidRDefault="007E7509" w:rsidP="007E7509">
      <w:pPr>
        <w:jc w:val="both"/>
        <w:rPr>
          <w:ins w:id="279" w:author="Utku B. Demir" w:date="2022-04-21T13:23:00Z"/>
        </w:rPr>
      </w:pPr>
    </w:p>
    <w:p w14:paraId="16F3928E" w14:textId="77777777" w:rsidR="007E7509" w:rsidRPr="00125D20" w:rsidRDefault="007E7509" w:rsidP="007E7509">
      <w:pPr>
        <w:jc w:val="both"/>
        <w:rPr>
          <w:ins w:id="280" w:author="Utku B. Demir" w:date="2022-04-21T13:23:00Z"/>
        </w:rPr>
      </w:pPr>
      <w:ins w:id="281" w:author="Utku B. Demir" w:date="2022-04-21T13:23:00Z">
        <w:r w:rsidRPr="00125D20">
          <w:t xml:space="preserve">This variable is particularly interesting when further analysing whether researchers from a scientific domain are more familiar with the concept than researchers from another scientific domain –Section </w:t>
        </w:r>
        <w:r w:rsidRPr="00125D20">
          <w:fldChar w:fldCharType="begin"/>
        </w:r>
        <w:r w:rsidRPr="00125D20">
          <w:instrText xml:space="preserve"> REF _Ref96530183 \r \h </w:instrText>
        </w:r>
      </w:ins>
      <w:ins w:id="282" w:author="Utku B. Demir" w:date="2022-04-21T13:23:00Z">
        <w:r w:rsidRPr="00125D20">
          <w:fldChar w:fldCharType="separate"/>
        </w:r>
        <w:r>
          <w:rPr>
            <w:b/>
            <w:bCs/>
          </w:rPr>
          <w:t>Error! Reference source not found.</w:t>
        </w:r>
        <w:r w:rsidRPr="00125D20">
          <w:fldChar w:fldCharType="end"/>
        </w:r>
        <w:r w:rsidRPr="00125D20">
          <w:t xml:space="preserve"> answers this question. Overall, we can summarise that a rudimentary conceptual understanding of SI not (yet) common sense in the scientific world.</w:t>
        </w:r>
      </w:ins>
    </w:p>
    <w:p w14:paraId="194A1267" w14:textId="77777777" w:rsidR="007E7509" w:rsidRPr="00125D20" w:rsidRDefault="007E7509" w:rsidP="007E7509">
      <w:pPr>
        <w:jc w:val="both"/>
        <w:rPr>
          <w:ins w:id="283" w:author="Utku B. Demir" w:date="2022-04-21T13:23:00Z"/>
        </w:rPr>
      </w:pPr>
    </w:p>
    <w:p w14:paraId="4A78567C" w14:textId="3AFFA136" w:rsidR="00D453D4" w:rsidRPr="00125D20" w:rsidRDefault="007E7509">
      <w:pPr>
        <w:jc w:val="both"/>
        <w:rPr>
          <w:ins w:id="284" w:author="Utku B. Demir" w:date="2022-04-21T13:30:00Z"/>
        </w:rPr>
        <w:pPrChange w:id="285" w:author="Utku B. Demir" w:date="2022-04-21T13:31:00Z">
          <w:pPr>
            <w:pStyle w:val="Heading3"/>
          </w:pPr>
        </w:pPrChange>
      </w:pPr>
      <w:ins w:id="286" w:author="Utku B. Demir" w:date="2022-04-21T13:23:00Z">
        <w:r w:rsidRPr="00125D20">
          <w:t xml:space="preserve">Out of the 113 </w:t>
        </w:r>
        <w:r w:rsidRPr="00125D20">
          <w:rPr>
            <w:i/>
            <w:iCs/>
          </w:rPr>
          <w:t>eligible</w:t>
        </w:r>
        <w:r w:rsidRPr="00125D20">
          <w:rPr>
            <w:rStyle w:val="FootnoteReference"/>
            <w:sz w:val="18"/>
            <w:szCs w:val="18"/>
          </w:rPr>
          <w:footnoteReference w:id="2"/>
        </w:r>
        <w:r w:rsidRPr="00125D20">
          <w:t xml:space="preserve"> participants, </w:t>
        </w:r>
        <w:proofErr w:type="spellStart"/>
        <w:r w:rsidRPr="00125D20">
          <w:t>i</w:t>
        </w:r>
        <w:proofErr w:type="spellEnd"/>
        <w:r w:rsidRPr="00125D20">
          <w:t xml:space="preserve">. e. those who believe to be at least moderately familiar with SI, 112 chose to answer the question regarding their </w:t>
        </w:r>
        <w:r w:rsidRPr="00125D20">
          <w:rPr>
            <w:b/>
            <w:bCs/>
            <w:i/>
            <w:iCs/>
          </w:rPr>
          <w:t>project’s contribution to SI</w:t>
        </w:r>
        <w:r w:rsidRPr="00125D20">
          <w:t xml:space="preserve"> (see bottom row of </w:t>
        </w:r>
        <w:r w:rsidRPr="00125D20">
          <w:fldChar w:fldCharType="begin"/>
        </w:r>
        <w:r w:rsidRPr="00125D20">
          <w:instrText xml:space="preserve"> REF _Ref97894079 \h </w:instrText>
        </w:r>
      </w:ins>
      <w:ins w:id="289" w:author="Utku B. Demir" w:date="2022-04-21T13:23:00Z">
        <w:r w:rsidRPr="00125D20">
          <w:fldChar w:fldCharType="separate"/>
        </w:r>
        <w:r w:rsidRPr="00125D20">
          <w:t xml:space="preserve">Figure </w:t>
        </w:r>
        <w:r>
          <w:rPr>
            <w:noProof/>
          </w:rPr>
          <w:t>1</w:t>
        </w:r>
        <w:r w:rsidRPr="00125D20">
          <w:fldChar w:fldCharType="end"/>
        </w:r>
        <w:r w:rsidRPr="00125D20">
          <w:t xml:space="preserve"> </w:t>
        </w:r>
        <w:r w:rsidRPr="00125D20">
          <w:fldChar w:fldCharType="begin"/>
        </w:r>
        <w:r w:rsidRPr="00125D20">
          <w:instrText xml:space="preserve"> REF _Ref97894083 \p \h </w:instrText>
        </w:r>
      </w:ins>
      <w:ins w:id="290" w:author="Utku B. Demir" w:date="2022-04-21T13:23:00Z">
        <w:r w:rsidRPr="00125D20">
          <w:fldChar w:fldCharType="separate"/>
        </w:r>
        <w:r>
          <w:t>above</w:t>
        </w:r>
        <w:r w:rsidRPr="00125D20">
          <w:fldChar w:fldCharType="end"/>
        </w:r>
        <w:r w:rsidRPr="00125D20">
          <w:t>). Of those, 29 % stated that their project contributed little to nothing to SI, while 46 % stated that it was high to very high.</w:t>
        </w:r>
      </w:ins>
    </w:p>
    <w:p w14:paraId="059AC2B2" w14:textId="77777777" w:rsidR="00D453D4" w:rsidRPr="00125D20" w:rsidRDefault="00D453D4" w:rsidP="00D453D4">
      <w:pPr>
        <w:keepNext/>
        <w:keepLines/>
        <w:jc w:val="both"/>
        <w:rPr>
          <w:ins w:id="291" w:author="Utku B. Demir" w:date="2022-04-21T13:30:00Z"/>
        </w:rPr>
      </w:pPr>
    </w:p>
    <w:p w14:paraId="1D2BCC81" w14:textId="77777777" w:rsidR="00D453D4" w:rsidRPr="00125D20" w:rsidRDefault="00D453D4" w:rsidP="00D453D4">
      <w:pPr>
        <w:keepNext/>
        <w:keepLines/>
        <w:jc w:val="both"/>
        <w:rPr>
          <w:ins w:id="292" w:author="Utku B. Demir" w:date="2022-04-21T13:30:00Z"/>
        </w:rPr>
      </w:pPr>
      <w:ins w:id="293" w:author="Utku B. Demir" w:date="2022-04-21T13:30:00Z">
        <w:r w:rsidRPr="00125D20">
          <w:t>SI is a relatively little-known concept among most of the survey respondents as described above. The question is, though, whether there is a difference between scientific domains when it comes to the familiarity of researchers with the concept of SI.</w:t>
        </w:r>
      </w:ins>
    </w:p>
    <w:p w14:paraId="3451404A" w14:textId="77777777" w:rsidR="00D453D4" w:rsidRPr="00125D20" w:rsidRDefault="00D453D4" w:rsidP="00D453D4">
      <w:pPr>
        <w:jc w:val="both"/>
        <w:rPr>
          <w:ins w:id="294" w:author="Utku B. Demir" w:date="2022-04-21T13:30:00Z"/>
        </w:rPr>
      </w:pPr>
    </w:p>
    <w:p w14:paraId="2C1C1F0A" w14:textId="1AB78F32" w:rsidR="00D453D4" w:rsidRPr="00125D20" w:rsidRDefault="00D453D4" w:rsidP="00D453D4">
      <w:pPr>
        <w:jc w:val="both"/>
        <w:rPr>
          <w:ins w:id="295" w:author="Utku B. Demir" w:date="2022-04-21T13:30:00Z"/>
        </w:rPr>
      </w:pPr>
      <w:ins w:id="296" w:author="Utku B. Demir" w:date="2022-04-21T13:30:00Z">
        <w:r w:rsidRPr="00125D20">
          <w:t xml:space="preserve">The distribution of participants across the three domains is balanced, each represents roughly one third of the overall number of participants (cf. </w:t>
        </w:r>
        <w:r w:rsidRPr="00125D20">
          <w:fldChar w:fldCharType="begin"/>
        </w:r>
        <w:r w:rsidRPr="00125D20">
          <w:instrText xml:space="preserve"> REF _Ref97855104 \h  \* MERGEFORMAT </w:instrText>
        </w:r>
      </w:ins>
      <w:ins w:id="297" w:author="Utku B. Demir" w:date="2022-04-21T13:30:00Z">
        <w:r w:rsidRPr="00125D20">
          <w:fldChar w:fldCharType="separate"/>
        </w:r>
        <w:r>
          <w:rPr>
            <w:b/>
            <w:bCs/>
          </w:rPr>
          <w:t>Error! Reference source not found.</w:t>
        </w:r>
        <w:r w:rsidRPr="00125D20">
          <w:fldChar w:fldCharType="end"/>
        </w:r>
        <w:r w:rsidRPr="00125D20">
          <w:t xml:space="preserve">). As </w:t>
        </w:r>
        <w:r w:rsidRPr="00125D20">
          <w:fldChar w:fldCharType="begin"/>
        </w:r>
        <w:r w:rsidRPr="00125D20">
          <w:instrText xml:space="preserve"> REF _Ref99940464 \h  \* MERGEFORMAT </w:instrText>
        </w:r>
      </w:ins>
      <w:ins w:id="298" w:author="Utku B. Demir" w:date="2022-04-21T13:30: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98379667 \h  \* MERGEFORMAT </w:instrText>
        </w:r>
      </w:ins>
      <w:ins w:id="299" w:author="Utku B. Demir" w:date="2022-04-21T13:30:00Z">
        <w:r w:rsidRPr="00125D20">
          <w:fldChar w:fldCharType="separate"/>
        </w:r>
        <w:r>
          <w:rPr>
            <w:b/>
            <w:bCs/>
          </w:rPr>
          <w:t>Error! Reference source not found.</w:t>
        </w:r>
        <w:r w:rsidRPr="00125D20">
          <w:fldChar w:fldCharType="end"/>
        </w:r>
        <w:r w:rsidRPr="00125D20">
          <w:t xml:space="preserve"> </w:t>
        </w:r>
        <w:r w:rsidR="007B473D" w:rsidRPr="00125D20">
          <w:t>S</w:t>
        </w:r>
        <w:r w:rsidRPr="00125D20">
          <w:t xml:space="preserve">how, the </w:t>
        </w:r>
        <w:r w:rsidRPr="00125D20">
          <w:rPr>
            <w:u w:val="single"/>
          </w:rPr>
          <w:t>share of researchers from the Humanities and Social Sciences</w:t>
        </w:r>
        <w:r w:rsidRPr="00125D20">
          <w:t xml:space="preserve"> increases with each higher degree of </w:t>
        </w:r>
        <w:r w:rsidRPr="00125D20">
          <w:rPr>
            <w:i/>
            <w:iCs/>
          </w:rPr>
          <w:t>familiarity with SI</w:t>
        </w:r>
        <w:r w:rsidRPr="00125D20">
          <w:t xml:space="preserve"> while the share of the other two domains dwindles in comparison.</w:t>
        </w:r>
      </w:ins>
    </w:p>
    <w:p w14:paraId="4DDF9966" w14:textId="77777777" w:rsidR="00D453D4" w:rsidRPr="00125D20" w:rsidRDefault="00D453D4" w:rsidP="00D453D4">
      <w:pPr>
        <w:jc w:val="both"/>
        <w:rPr>
          <w:ins w:id="300" w:author="Utku B. Demir" w:date="2022-04-21T13:30:00Z"/>
        </w:rPr>
      </w:pPr>
    </w:p>
    <w:p w14:paraId="160CC4EF" w14:textId="77777777" w:rsidR="00D453D4" w:rsidRPr="00125D20" w:rsidRDefault="00D453D4" w:rsidP="00D453D4">
      <w:pPr>
        <w:jc w:val="both"/>
        <w:rPr>
          <w:ins w:id="301" w:author="Utku B. Demir" w:date="2022-04-21T13:30:00Z"/>
        </w:rPr>
      </w:pPr>
      <w:ins w:id="302" w:author="Utku B. Demir" w:date="2022-04-21T13:30:00Z">
        <w:r w:rsidRPr="00125D20">
          <w:t xml:space="preserve">This observation corresponds with our expectations and will further be examined in the hypothesis chapter in section </w:t>
        </w:r>
        <w:r w:rsidRPr="00125D20">
          <w:fldChar w:fldCharType="begin"/>
        </w:r>
        <w:r w:rsidRPr="00125D20">
          <w:instrText xml:space="preserve"> REF _Ref97920533 \r \h  \* MERGEFORMAT </w:instrText>
        </w:r>
      </w:ins>
      <w:ins w:id="303" w:author="Utku B. Demir" w:date="2022-04-21T13:30:00Z">
        <w:r w:rsidRPr="00125D20">
          <w:fldChar w:fldCharType="separate"/>
        </w:r>
        <w:r>
          <w:rPr>
            <w:b/>
            <w:bCs/>
          </w:rPr>
          <w:t>Error! Reference source not found.</w:t>
        </w:r>
        <w:r w:rsidRPr="00125D20">
          <w:fldChar w:fldCharType="end"/>
        </w:r>
        <w:r w:rsidRPr="00125D20">
          <w:t xml:space="preserve"> (pp. </w:t>
        </w:r>
        <w:r w:rsidRPr="00125D20">
          <w:fldChar w:fldCharType="begin"/>
        </w:r>
        <w:r w:rsidRPr="00125D20">
          <w:instrText xml:space="preserve"> PAGEREF _Ref97920533 \h </w:instrText>
        </w:r>
      </w:ins>
      <w:ins w:id="304" w:author="Utku B. Demir" w:date="2022-04-21T13:30:00Z">
        <w:r w:rsidRPr="00125D20">
          <w:fldChar w:fldCharType="separate"/>
        </w:r>
        <w:r>
          <w:rPr>
            <w:b/>
            <w:bCs/>
            <w:noProof/>
          </w:rPr>
          <w:t>Error! Bookmark not defined.</w:t>
        </w:r>
        <w:r w:rsidRPr="00125D20">
          <w:fldChar w:fldCharType="end"/>
        </w:r>
        <w:r w:rsidRPr="00125D20">
          <w:t>) of the chapter on hypotheses.</w:t>
        </w:r>
      </w:ins>
    </w:p>
    <w:p w14:paraId="02EBC75D" w14:textId="77777777" w:rsidR="00D453D4" w:rsidRPr="00125D20" w:rsidRDefault="00D453D4" w:rsidP="00D453D4">
      <w:pPr>
        <w:jc w:val="both"/>
        <w:rPr>
          <w:ins w:id="305" w:author="Utku B. Demir" w:date="2022-04-21T13:30:00Z"/>
        </w:rPr>
      </w:pPr>
    </w:p>
    <w:p w14:paraId="2A4BF9A7" w14:textId="16F99A5A" w:rsidR="00D453D4" w:rsidRDefault="00D453D4" w:rsidP="00D453D4">
      <w:pPr>
        <w:pStyle w:val="Caption"/>
        <w:keepNext/>
        <w:rPr>
          <w:ins w:id="306" w:author="Utku B. Demir" w:date="2022-04-21T13:30:00Z"/>
        </w:rPr>
      </w:pPr>
      <w:bookmarkStart w:id="307" w:name="_Ref99940464"/>
      <w:bookmarkStart w:id="308" w:name="_Toc100567208"/>
      <w:ins w:id="309" w:author="Utku B. Demir" w:date="2022-04-21T13:30:00Z">
        <w:r w:rsidRPr="00125D20">
          <w:lastRenderedPageBreak/>
          <w:t xml:space="preserve">Figure </w:t>
        </w:r>
        <w:r w:rsidRPr="00125D20">
          <w:fldChar w:fldCharType="begin"/>
        </w:r>
        <w:r w:rsidRPr="00125D20">
          <w:instrText xml:space="preserve"> SEQ Figure \* ARABIC </w:instrText>
        </w:r>
        <w:r w:rsidRPr="00125D20">
          <w:fldChar w:fldCharType="separate"/>
        </w:r>
      </w:ins>
      <w:ins w:id="310" w:author="Utku B. Demir" w:date="2022-04-28T03:38:00Z">
        <w:r w:rsidR="00137C8B">
          <w:rPr>
            <w:noProof/>
          </w:rPr>
          <w:t>4</w:t>
        </w:r>
      </w:ins>
      <w:ins w:id="311" w:author="Utku B. Demir" w:date="2022-04-21T13:30:00Z">
        <w:r w:rsidRPr="00125D20">
          <w:fldChar w:fldCharType="end"/>
        </w:r>
        <w:bookmarkEnd w:id="307"/>
        <w:r w:rsidRPr="00125D20">
          <w:t xml:space="preserve">: Distribution of the familiarity with </w:t>
        </w:r>
        <w:r>
          <w:t>SI</w:t>
        </w:r>
        <w:bookmarkEnd w:id="308"/>
      </w:ins>
    </w:p>
    <w:p w14:paraId="3FB53E5B" w14:textId="77777777" w:rsidR="00D453D4" w:rsidRPr="00125D20" w:rsidRDefault="00D453D4" w:rsidP="00D453D4">
      <w:pPr>
        <w:pStyle w:val="Caption"/>
        <w:keepNext/>
        <w:rPr>
          <w:ins w:id="312" w:author="Utku B. Demir" w:date="2022-04-21T13:30:00Z"/>
        </w:rPr>
      </w:pPr>
      <w:ins w:id="313" w:author="Utku B. Demir" w:date="2022-04-21T13:30:00Z">
        <w:r w:rsidRPr="00125D20">
          <w:rPr>
            <w:noProof/>
            <w:lang w:val="de-AT" w:eastAsia="de-AT"/>
          </w:rPr>
          <w:drawing>
            <wp:inline distT="0" distB="0" distL="0" distR="0" wp14:anchorId="346A8FFF" wp14:editId="77230A84">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31510" cy="2865755"/>
                      </a:xfrm>
                      <a:prstGeom prst="rect">
                        <a:avLst/>
                      </a:prstGeom>
                    </pic:spPr>
                  </pic:pic>
                </a:graphicData>
              </a:graphic>
            </wp:inline>
          </w:drawing>
        </w:r>
      </w:ins>
    </w:p>
    <w:p w14:paraId="27260CDD" w14:textId="77777777" w:rsidR="00D453D4" w:rsidRPr="00125D20" w:rsidRDefault="00D453D4" w:rsidP="00D453D4">
      <w:pPr>
        <w:jc w:val="both"/>
        <w:rPr>
          <w:ins w:id="314" w:author="Utku B. Demir" w:date="2022-04-21T13:30:00Z"/>
        </w:rPr>
      </w:pPr>
    </w:p>
    <w:p w14:paraId="14FFA4EC" w14:textId="77777777" w:rsidR="00D453D4" w:rsidRPr="00125D20" w:rsidRDefault="00D453D4" w:rsidP="00D453D4">
      <w:pPr>
        <w:pStyle w:val="BodyText"/>
        <w:jc w:val="both"/>
        <w:rPr>
          <w:ins w:id="315" w:author="Utku B. Demir" w:date="2022-04-21T13:30:00Z"/>
        </w:rPr>
      </w:pPr>
      <w:ins w:id="316" w:author="Utku B. Demir" w:date="2022-04-21T13:30:00Z">
        <w:r w:rsidRPr="00125D20">
          <w:t xml:space="preserve">Respondents were asked about their project’s contribution to SI as a control variable, firstly, to </w:t>
        </w:r>
        <w:proofErr w:type="spellStart"/>
        <w:r w:rsidRPr="00125D20">
          <w:t>scrutinise</w:t>
        </w:r>
        <w:proofErr w:type="spellEnd"/>
        <w:r w:rsidRPr="00125D20">
          <w:t xml:space="preserve"> the relationship between the self-assessment and a model-driven SI-Index</w:t>
        </w:r>
        <w:r w:rsidRPr="00125D20">
          <w:rPr>
            <w:rStyle w:val="FootnoteReference"/>
          </w:rPr>
          <w:footnoteReference w:id="3"/>
        </w:r>
        <w:r w:rsidRPr="00125D20">
          <w:t xml:space="preserve">, and secondly, to conclude if the self-assessment was generally overestimated. As the figure below and </w:t>
        </w:r>
        <w:r w:rsidRPr="00125D20">
          <w:fldChar w:fldCharType="begin"/>
        </w:r>
        <w:r w:rsidRPr="00125D20">
          <w:instrText xml:space="preserve"> REF _Ref98379667 \h  \* MERGEFORMAT </w:instrText>
        </w:r>
      </w:ins>
      <w:ins w:id="319" w:author="Utku B. Demir" w:date="2022-04-21T13:30:00Z">
        <w:r w:rsidRPr="00125D20">
          <w:fldChar w:fldCharType="separate"/>
        </w:r>
        <w:r>
          <w:rPr>
            <w:b/>
            <w:bCs/>
          </w:rPr>
          <w:t>Error! Reference source not found.</w:t>
        </w:r>
        <w:r w:rsidRPr="00125D20">
          <w:fldChar w:fldCharType="end"/>
        </w:r>
        <w:r w:rsidRPr="00125D20">
          <w:t xml:space="preserve"> show, there is no clear distribution across the offered rating spectrum.</w:t>
        </w:r>
      </w:ins>
    </w:p>
    <w:p w14:paraId="2E66A536" w14:textId="60CB6FEA" w:rsidR="00D453D4" w:rsidRPr="00125D20" w:rsidRDefault="00D453D4" w:rsidP="00D453D4">
      <w:pPr>
        <w:pStyle w:val="Caption"/>
        <w:keepNext/>
        <w:rPr>
          <w:ins w:id="320" w:author="Utku B. Demir" w:date="2022-04-21T13:30:00Z"/>
        </w:rPr>
      </w:pPr>
      <w:bookmarkStart w:id="321" w:name="_Toc100567209"/>
      <w:ins w:id="322" w:author="Utku B. Demir" w:date="2022-04-21T13:30:00Z">
        <w:r w:rsidRPr="00125D20">
          <w:t xml:space="preserve">Figure </w:t>
        </w:r>
        <w:r w:rsidRPr="00125D20">
          <w:fldChar w:fldCharType="begin"/>
        </w:r>
        <w:r w:rsidRPr="00125D20">
          <w:instrText xml:space="preserve"> SEQ Figure \* ARABIC </w:instrText>
        </w:r>
        <w:r w:rsidRPr="00125D20">
          <w:fldChar w:fldCharType="separate"/>
        </w:r>
      </w:ins>
      <w:ins w:id="323" w:author="Utku B. Demir" w:date="2022-04-28T03:38:00Z">
        <w:r w:rsidR="00137C8B">
          <w:rPr>
            <w:noProof/>
          </w:rPr>
          <w:t>5</w:t>
        </w:r>
      </w:ins>
      <w:ins w:id="324" w:author="Utku B. Demir" w:date="2022-04-21T13:30:00Z">
        <w:r w:rsidRPr="00125D20">
          <w:fldChar w:fldCharType="end"/>
        </w:r>
        <w:r w:rsidRPr="00125D20">
          <w:t>: Distribution of self-assessed SI-Contribution</w:t>
        </w:r>
        <w:bookmarkEnd w:id="321"/>
      </w:ins>
    </w:p>
    <w:p w14:paraId="32DCDA4A" w14:textId="77777777" w:rsidR="00D453D4" w:rsidRPr="00125D20" w:rsidRDefault="00D453D4" w:rsidP="00D453D4">
      <w:pPr>
        <w:pStyle w:val="BodyText"/>
        <w:keepNext/>
        <w:rPr>
          <w:ins w:id="325" w:author="Utku B. Demir" w:date="2022-04-21T13:30:00Z"/>
        </w:rPr>
      </w:pPr>
      <w:ins w:id="326" w:author="Utku B. Demir" w:date="2022-04-21T13:30:00Z">
        <w:r w:rsidRPr="00125D20">
          <w:rPr>
            <w:noProof/>
            <w:lang w:val="de-AT" w:eastAsia="de-AT"/>
          </w:rPr>
          <w:drawing>
            <wp:inline distT="0" distB="0" distL="0" distR="0" wp14:anchorId="165764D7" wp14:editId="31C43B63">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31510" cy="2865755"/>
                      </a:xfrm>
                      <a:prstGeom prst="rect">
                        <a:avLst/>
                      </a:prstGeom>
                    </pic:spPr>
                  </pic:pic>
                </a:graphicData>
              </a:graphic>
            </wp:inline>
          </w:drawing>
        </w:r>
      </w:ins>
    </w:p>
    <w:p w14:paraId="5DAF2245" w14:textId="77777777" w:rsidR="00D453D4" w:rsidRPr="00125D20" w:rsidRDefault="00D453D4" w:rsidP="00D453D4">
      <w:pPr>
        <w:pStyle w:val="BodyText"/>
        <w:rPr>
          <w:ins w:id="327" w:author="Utku B. Demir" w:date="2022-04-21T13:30:00Z"/>
        </w:rPr>
      </w:pPr>
    </w:p>
    <w:p w14:paraId="4E518AD4" w14:textId="77777777" w:rsidR="00D453D4" w:rsidRPr="00125D20" w:rsidRDefault="00D453D4" w:rsidP="007E7509">
      <w:pPr>
        <w:jc w:val="both"/>
        <w:rPr>
          <w:ins w:id="328" w:author="Utku B. Demir" w:date="2022-04-21T13:23:00Z"/>
        </w:rPr>
      </w:pPr>
    </w:p>
    <w:p w14:paraId="1809651C" w14:textId="77777777" w:rsidR="007E7509" w:rsidRDefault="007E7509" w:rsidP="00D60A93">
      <w:pPr>
        <w:pStyle w:val="RTDBody"/>
        <w:rPr>
          <w:ins w:id="329" w:author="Utku B. Demir" w:date="2022-04-21T13:22:00Z"/>
        </w:rPr>
      </w:pPr>
    </w:p>
    <w:p w14:paraId="50E2B95D" w14:textId="66F84B51" w:rsidR="004117D6" w:rsidRDefault="004117D6" w:rsidP="00D60A93">
      <w:pPr>
        <w:pStyle w:val="RTDBody"/>
      </w:pPr>
    </w:p>
    <w:p w14:paraId="47816D8C" w14:textId="696A98C0" w:rsidR="00D60A93" w:rsidRPr="00600FE3" w:rsidRDefault="00360A98" w:rsidP="00912D56">
      <w:pPr>
        <w:pStyle w:val="RTDHeading04"/>
        <w:tabs>
          <w:tab w:val="left" w:pos="709"/>
        </w:tabs>
        <w:ind w:left="709" w:hanging="709"/>
        <w:outlineLvl w:val="1"/>
        <w:rPr>
          <w:sz w:val="22"/>
          <w:szCs w:val="22"/>
        </w:rPr>
      </w:pPr>
      <w:bookmarkStart w:id="330" w:name="_Toc101705179"/>
      <w:r>
        <w:rPr>
          <w:sz w:val="22"/>
          <w:szCs w:val="22"/>
        </w:rPr>
        <w:t>4.2</w:t>
      </w:r>
      <w:r w:rsidR="00D60A93">
        <w:rPr>
          <w:sz w:val="22"/>
          <w:szCs w:val="22"/>
        </w:rPr>
        <w:tab/>
      </w:r>
      <w:r>
        <w:rPr>
          <w:sz w:val="22"/>
          <w:szCs w:val="22"/>
        </w:rPr>
        <w:t xml:space="preserve">Extent of </w:t>
      </w:r>
      <w:proofErr w:type="spellStart"/>
      <w:r>
        <w:rPr>
          <w:sz w:val="22"/>
          <w:szCs w:val="22"/>
        </w:rPr>
        <w:t>trans</w:t>
      </w:r>
      <w:r w:rsidR="00820D44" w:rsidRPr="00820D44">
        <w:rPr>
          <w:sz w:val="22"/>
          <w:szCs w:val="22"/>
        </w:rPr>
        <w:t>disciplinarity</w:t>
      </w:r>
      <w:proofErr w:type="spellEnd"/>
      <w:r w:rsidR="00820D44">
        <w:rPr>
          <w:sz w:val="22"/>
          <w:szCs w:val="22"/>
        </w:rPr>
        <w:t xml:space="preserve"> in SNSF funded projects</w:t>
      </w:r>
      <w:bookmarkEnd w:id="330"/>
    </w:p>
    <w:p w14:paraId="6AA9C82B" w14:textId="0EC8DB1C" w:rsidR="008C2B12" w:rsidRPr="00125D20" w:rsidRDefault="008C2B12">
      <w:pPr>
        <w:pStyle w:val="RTDHeading05"/>
        <w:rPr>
          <w:ins w:id="331" w:author="Utku B. Demir" w:date="2022-04-21T13:30:00Z"/>
        </w:rPr>
        <w:pPrChange w:id="332" w:author="Utku B. Demir" w:date="2022-04-21T13:32:00Z">
          <w:pPr>
            <w:pStyle w:val="Heading3"/>
          </w:pPr>
        </w:pPrChange>
      </w:pPr>
      <w:bookmarkStart w:id="333" w:name="_Toc100567175"/>
      <w:bookmarkStart w:id="334" w:name="_Ref96529991"/>
      <w:bookmarkStart w:id="335" w:name="_Toc99469217"/>
      <w:ins w:id="336" w:author="Utku B. Demir" w:date="2022-04-21T13:30:00Z">
        <w:r w:rsidRPr="00125D20">
          <w:t>Respondents’ experience with transdisciplinary research and age</w:t>
        </w:r>
        <w:bookmarkEnd w:id="333"/>
      </w:ins>
    </w:p>
    <w:p w14:paraId="0E7110AF" w14:textId="77777777" w:rsidR="008C2B12" w:rsidRPr="00125D20" w:rsidRDefault="008C2B12" w:rsidP="008C2B12">
      <w:pPr>
        <w:pStyle w:val="BodyText"/>
        <w:jc w:val="both"/>
        <w:rPr>
          <w:ins w:id="337" w:author="Utku B. Demir" w:date="2022-04-21T13:30:00Z"/>
        </w:rPr>
      </w:pPr>
      <w:ins w:id="338" w:author="Utku B. Demir" w:date="2022-04-21T13:30:00Z">
        <w:r w:rsidRPr="00125D20">
          <w:t xml:space="preserve">This sub-section follows up on the question, whether the respondents’ </w:t>
        </w:r>
        <w:r w:rsidRPr="00125D20">
          <w:rPr>
            <w:i/>
            <w:iCs/>
          </w:rPr>
          <w:t>age</w:t>
        </w:r>
        <w:r w:rsidRPr="00125D20">
          <w:t xml:space="preserve"> had anything to do with their </w:t>
        </w:r>
        <w:r w:rsidRPr="00125D20">
          <w:rPr>
            <w:i/>
            <w:iCs/>
          </w:rPr>
          <w:t>experience with transdisciplinary research</w:t>
        </w:r>
        <w:r w:rsidRPr="00125D20">
          <w:t>.</w:t>
        </w:r>
        <w:bookmarkEnd w:id="334"/>
        <w:r w:rsidRPr="00125D20">
          <w:t xml:space="preserve"> </w:t>
        </w:r>
        <w:r w:rsidRPr="00125D20">
          <w:fldChar w:fldCharType="begin"/>
        </w:r>
        <w:r w:rsidRPr="00125D20">
          <w:instrText xml:space="preserve"> REF _Ref99939650 \h </w:instrText>
        </w:r>
      </w:ins>
      <w:ins w:id="339" w:author="Utku B. Demir" w:date="2022-04-21T13:30:00Z">
        <w:r w:rsidRPr="00125D20">
          <w:fldChar w:fldCharType="separate"/>
        </w:r>
        <w:r w:rsidRPr="00125D20">
          <w:t xml:space="preserve">Figure </w:t>
        </w:r>
        <w:r>
          <w:rPr>
            <w:noProof/>
          </w:rPr>
          <w:t>1</w:t>
        </w:r>
        <w:r w:rsidRPr="00125D20">
          <w:fldChar w:fldCharType="end"/>
        </w:r>
        <w:r w:rsidRPr="00125D20">
          <w:t xml:space="preserve"> shows the distribution of the transdisciplinary experience on the x-axis (</w:t>
        </w:r>
        <w:proofErr w:type="gramStart"/>
        <w:r w:rsidRPr="00125D20">
          <w:t>0..</w:t>
        </w:r>
        <w:proofErr w:type="gramEnd"/>
        <w:r w:rsidRPr="00125D20">
          <w:t xml:space="preserve">10 from lowest to highest), while the age groups are shown on the y-axis. Some variance is noticeable but a general trend is not visible. Even the younger age groups are spread across a low to a high degree of transdisciplinary experience. </w:t>
        </w:r>
      </w:ins>
    </w:p>
    <w:p w14:paraId="2299D51B" w14:textId="77777777" w:rsidR="008C2B12" w:rsidRPr="00125D20" w:rsidRDefault="008C2B12" w:rsidP="008C2B12">
      <w:pPr>
        <w:pStyle w:val="BodyText"/>
        <w:jc w:val="both"/>
        <w:rPr>
          <w:ins w:id="340" w:author="Utku B. Demir" w:date="2022-04-21T13:30:00Z"/>
        </w:rPr>
      </w:pPr>
      <w:ins w:id="341" w:author="Utku B. Demir" w:date="2022-04-21T13:30:00Z">
        <w:r w:rsidRPr="00125D20">
          <w:t xml:space="preserve">Chapter </w:t>
        </w:r>
        <w:r w:rsidRPr="00125D20">
          <w:fldChar w:fldCharType="begin"/>
        </w:r>
        <w:r w:rsidRPr="00125D20">
          <w:instrText xml:space="preserve"> REF _Ref100547242 \w \h </w:instrText>
        </w:r>
      </w:ins>
      <w:ins w:id="342" w:author="Utku B. Demir" w:date="2022-04-21T13:30:00Z">
        <w:r w:rsidRPr="00125D20">
          <w:fldChar w:fldCharType="separate"/>
        </w:r>
        <w:r>
          <w:rPr>
            <w:b/>
            <w:bCs/>
          </w:rPr>
          <w:t>Error! Reference source not found.</w:t>
        </w:r>
        <w:r w:rsidRPr="00125D20">
          <w:fldChar w:fldCharType="end"/>
        </w:r>
        <w:r w:rsidRPr="00125D20">
          <w:t xml:space="preserve"> (pp. </w:t>
        </w:r>
        <w:r w:rsidRPr="00125D20">
          <w:fldChar w:fldCharType="begin"/>
        </w:r>
        <w:r w:rsidRPr="00125D20">
          <w:instrText xml:space="preserve"> PAGEREF _Ref99940045 \h </w:instrText>
        </w:r>
      </w:ins>
      <w:ins w:id="343" w:author="Utku B. Demir" w:date="2022-04-21T13:30:00Z">
        <w:r w:rsidRPr="00125D20">
          <w:fldChar w:fldCharType="separate"/>
        </w:r>
        <w:r>
          <w:rPr>
            <w:b/>
            <w:bCs/>
            <w:noProof/>
          </w:rPr>
          <w:t>Error! Bookmark not defined.</w:t>
        </w:r>
        <w:r w:rsidRPr="00125D20">
          <w:fldChar w:fldCharType="end"/>
        </w:r>
        <w:r w:rsidRPr="00125D20">
          <w:t xml:space="preserve">) examines interesting potential correlations but, as a sneak preview, we can already say that this one is not among them, because the two variables “age” and “transdisciplinary experience” </w:t>
        </w:r>
        <w:r w:rsidRPr="00125D20">
          <w:rPr>
            <w:u w:val="single"/>
          </w:rPr>
          <w:t>do not correlate strongly</w:t>
        </w:r>
        <w:r w:rsidRPr="00125D20">
          <w:t xml:space="preserve"> enough to be considered important factors contributing to SI.</w:t>
        </w:r>
      </w:ins>
    </w:p>
    <w:p w14:paraId="029123E3" w14:textId="77777777" w:rsidR="008C2B12" w:rsidRPr="00125D20" w:rsidRDefault="008C2B12" w:rsidP="008C2B12">
      <w:pPr>
        <w:pStyle w:val="BodyText"/>
        <w:jc w:val="both"/>
        <w:rPr>
          <w:ins w:id="344" w:author="Utku B. Demir" w:date="2022-04-21T13:30:00Z"/>
        </w:rPr>
      </w:pPr>
    </w:p>
    <w:p w14:paraId="151A5BFD" w14:textId="03849BFA" w:rsidR="008C2B12" w:rsidRPr="00125D20" w:rsidRDefault="008C2B12" w:rsidP="008C2B12">
      <w:pPr>
        <w:pStyle w:val="Caption"/>
        <w:keepNext/>
        <w:rPr>
          <w:ins w:id="345" w:author="Utku B. Demir" w:date="2022-04-21T13:30:00Z"/>
        </w:rPr>
      </w:pPr>
      <w:bookmarkStart w:id="346" w:name="_Ref99939650"/>
      <w:bookmarkStart w:id="347" w:name="_Toc100567207"/>
      <w:ins w:id="348" w:author="Utku B. Demir" w:date="2022-04-21T13:30:00Z">
        <w:r w:rsidRPr="00125D20">
          <w:t xml:space="preserve">Figure </w:t>
        </w:r>
        <w:r w:rsidRPr="00125D20">
          <w:fldChar w:fldCharType="begin"/>
        </w:r>
        <w:r w:rsidRPr="00125D20">
          <w:instrText xml:space="preserve"> SEQ Figure \* ARABIC </w:instrText>
        </w:r>
        <w:r w:rsidRPr="00125D20">
          <w:fldChar w:fldCharType="separate"/>
        </w:r>
      </w:ins>
      <w:ins w:id="349" w:author="Utku B. Demir" w:date="2022-04-28T03:38:00Z">
        <w:r w:rsidR="00137C8B">
          <w:rPr>
            <w:noProof/>
          </w:rPr>
          <w:t>6</w:t>
        </w:r>
      </w:ins>
      <w:ins w:id="350" w:author="Utku B. Demir" w:date="2022-04-21T13:30:00Z">
        <w:r w:rsidRPr="00125D20">
          <w:fldChar w:fldCharType="end"/>
        </w:r>
        <w:bookmarkEnd w:id="346"/>
        <w:r w:rsidRPr="00125D20">
          <w:t>: Distribution of the transdisciplinary experience across age groups</w:t>
        </w:r>
        <w:bookmarkEnd w:id="347"/>
      </w:ins>
    </w:p>
    <w:p w14:paraId="2F47A5F2" w14:textId="77777777" w:rsidR="008C2B12" w:rsidRPr="00125D20" w:rsidRDefault="008C2B12" w:rsidP="008C2B12">
      <w:pPr>
        <w:rPr>
          <w:ins w:id="351" w:author="Utku B. Demir" w:date="2022-04-21T13:30:00Z"/>
        </w:rPr>
      </w:pPr>
      <w:ins w:id="352" w:author="Utku B. Demir" w:date="2022-04-21T13:30:00Z">
        <w:r w:rsidRPr="00125D20">
          <w:rPr>
            <w:noProof/>
            <w:lang w:val="de-AT" w:eastAsia="de-AT"/>
          </w:rPr>
          <w:drawing>
            <wp:inline distT="0" distB="0" distL="0" distR="0" wp14:anchorId="6407E34D" wp14:editId="1DA7FC88">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731510" cy="2865755"/>
                      </a:xfrm>
                      <a:prstGeom prst="rect">
                        <a:avLst/>
                      </a:prstGeom>
                    </pic:spPr>
                  </pic:pic>
                </a:graphicData>
              </a:graphic>
            </wp:inline>
          </w:drawing>
        </w:r>
      </w:ins>
    </w:p>
    <w:p w14:paraId="6AB605C2" w14:textId="77777777" w:rsidR="008C2B12" w:rsidRPr="00125D20" w:rsidRDefault="008C2B12" w:rsidP="008C2B12">
      <w:pPr>
        <w:pStyle w:val="BodyText"/>
        <w:rPr>
          <w:ins w:id="353" w:author="Utku B. Demir" w:date="2022-04-21T13:30:00Z"/>
        </w:rPr>
      </w:pPr>
    </w:p>
    <w:p w14:paraId="3FD6A670" w14:textId="1C53887B" w:rsidR="00820D44" w:rsidRPr="005A3C8E" w:rsidRDefault="00820D44" w:rsidP="00820D44">
      <w:pPr>
        <w:pStyle w:val="Caption"/>
        <w:rPr>
          <w:rStyle w:val="tlid-translation"/>
          <w:rFonts w:ascii="Verdana" w:hAnsi="Verdana" w:cs="Times New Roman"/>
          <w:b/>
          <w:lang w:val="en"/>
        </w:rPr>
      </w:pPr>
      <w:r w:rsidRPr="005A3C8E">
        <w:rPr>
          <w:rFonts w:ascii="Verdana" w:hAnsi="Verdana"/>
        </w:rPr>
        <w:t xml:space="preserve">Figure </w:t>
      </w:r>
      <w:r w:rsidRPr="005A3C8E">
        <w:rPr>
          <w:rFonts w:ascii="Verdana" w:hAnsi="Verdana"/>
        </w:rPr>
        <w:fldChar w:fldCharType="begin"/>
      </w:r>
      <w:r w:rsidRPr="005A3C8E">
        <w:rPr>
          <w:rFonts w:ascii="Verdana" w:hAnsi="Verdana"/>
        </w:rPr>
        <w:instrText xml:space="preserve"> SEQ Figure \* ARABIC </w:instrText>
      </w:r>
      <w:r w:rsidRPr="005A3C8E">
        <w:rPr>
          <w:rFonts w:ascii="Verdana" w:hAnsi="Verdana"/>
        </w:rPr>
        <w:fldChar w:fldCharType="separate"/>
      </w:r>
      <w:ins w:id="354" w:author="Utku B. Demir" w:date="2022-04-28T03:38:00Z">
        <w:r w:rsidR="00137C8B">
          <w:rPr>
            <w:rFonts w:ascii="Verdana" w:hAnsi="Verdana"/>
            <w:noProof/>
          </w:rPr>
          <w:t>7</w:t>
        </w:r>
      </w:ins>
      <w:del w:id="355" w:author="Utku B. Demir" w:date="2022-04-28T03:38:00Z">
        <w:r w:rsidDel="00137C8B">
          <w:rPr>
            <w:rFonts w:ascii="Verdana" w:hAnsi="Verdana"/>
            <w:noProof/>
          </w:rPr>
          <w:delText>2</w:delText>
        </w:r>
      </w:del>
      <w:r w:rsidRPr="005A3C8E">
        <w:rPr>
          <w:rFonts w:ascii="Verdana" w:hAnsi="Verdana"/>
        </w:rPr>
        <w:fldChar w:fldCharType="end"/>
      </w:r>
      <w:r w:rsidRPr="005A3C8E">
        <w:rPr>
          <w:rStyle w:val="tlid-translation"/>
          <w:rFonts w:ascii="Verdana" w:hAnsi="Verdana" w:cs="Times New Roman"/>
          <w:b/>
          <w:lang w:val="en"/>
        </w:rPr>
        <w:t>: R&amp;D phases and procedures for social innovation research</w:t>
      </w:r>
      <w:bookmarkEnd w:id="335"/>
    </w:p>
    <w:p w14:paraId="28BBF8EC" w14:textId="77777777" w:rsidR="00820D44" w:rsidRPr="005A3C8E" w:rsidRDefault="00820D44" w:rsidP="00820D44">
      <w:pPr>
        <w:jc w:val="both"/>
        <w:rPr>
          <w:rFonts w:ascii="Verdana" w:hAnsi="Verdana" w:cstheme="minorHAnsi"/>
        </w:rPr>
      </w:pPr>
      <w:r w:rsidRPr="005A3C8E">
        <w:rPr>
          <w:rFonts w:ascii="Verdana" w:hAnsi="Verdana" w:cstheme="minorHAnsi"/>
          <w:noProof/>
          <w:lang w:val="de-AT" w:eastAsia="de-AT"/>
        </w:rPr>
        <w:lastRenderedPageBreak/>
        <w:drawing>
          <wp:inline distT="0" distB="0" distL="0" distR="0" wp14:anchorId="4E492E3B" wp14:editId="687F659F">
            <wp:extent cx="5760720" cy="324040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Phases and stages.jpg"/>
                    <pic:cNvPicPr/>
                  </pic:nvPicPr>
                  <pic:blipFill>
                    <a:blip r:embed="rId24">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EB90DC7" w14:textId="31C574F8" w:rsidR="00D60A93" w:rsidRPr="00820D44" w:rsidRDefault="00820D44" w:rsidP="00A63A68">
      <w:pPr>
        <w:pStyle w:val="RTDBody"/>
        <w:rPr>
          <w:sz w:val="16"/>
          <w:szCs w:val="16"/>
        </w:rPr>
      </w:pPr>
      <w:r w:rsidRPr="00820D44">
        <w:rPr>
          <w:sz w:val="16"/>
          <w:szCs w:val="16"/>
        </w:rPr>
        <w:t xml:space="preserve">Source: </w:t>
      </w:r>
      <w:r>
        <w:rPr>
          <w:sz w:val="16"/>
          <w:szCs w:val="16"/>
        </w:rPr>
        <w:t>Own illustration based on the stages of SI according to Murray et al. (2010) and the Societal Readiness Levels Concept of the Innovation Fund Denmark.</w:t>
      </w:r>
    </w:p>
    <w:p w14:paraId="5E319B34" w14:textId="5CD5E4E7" w:rsidR="00340DE5" w:rsidRDefault="00340DE5" w:rsidP="00340DE5">
      <w:pPr>
        <w:spacing w:line="276" w:lineRule="auto"/>
        <w:jc w:val="both"/>
        <w:rPr>
          <w:rFonts w:eastAsia="Times New Roman" w:cs="Times New Roman"/>
          <w:szCs w:val="24"/>
        </w:rPr>
      </w:pPr>
      <w:r w:rsidRPr="005D2954">
        <w:rPr>
          <w:rFonts w:eastAsia="Times New Roman" w:cs="Times New Roman"/>
          <w:szCs w:val="24"/>
        </w:rPr>
        <w:t>We differentiate between three project phases. Firstly, the proposal phase is defined as the stage during which the project plan is developed, and the application to the SNSF is initiated. Sometimes, exchanges went back to the time when the concrete project idea was not mature. Yet, some of these interactions then proved to be invaluable for the project outline and the subsequent execution. The second phase is the implementation phase. This stage refers to the period where a project has already started and tasks aimed at achieving the projects’ objectives, i.e. data collection, are undertaken. The third and last phase of a project is the exploitation phase, where results are made usable (e.g., by patenting) and dissemination activities are carried out.</w:t>
      </w:r>
    </w:p>
    <w:p w14:paraId="14BB494A" w14:textId="6FF7476A" w:rsidR="00340DE5" w:rsidRPr="005D2954" w:rsidRDefault="00340DE5" w:rsidP="00340DE5">
      <w:pPr>
        <w:spacing w:line="276" w:lineRule="auto"/>
        <w:jc w:val="both"/>
        <w:rPr>
          <w:rFonts w:eastAsia="Times New Roman" w:cs="Times New Roman"/>
        </w:rPr>
      </w:pPr>
      <w:r w:rsidRPr="005D2954">
        <w:rPr>
          <w:rFonts w:cs="Times New Roman"/>
          <w:noProof/>
        </w:rPr>
        <w:drawing>
          <wp:inline distT="0" distB="0" distL="0" distR="0" wp14:anchorId="7C7B9BCD" wp14:editId="2D14EFB3">
            <wp:extent cx="5300868" cy="3048000"/>
            <wp:effectExtent l="0" t="0" r="0" b="0"/>
            <wp:docPr id="1806432016" name="Grafik 1806432016"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300868" cy="3048000"/>
                    </a:xfrm>
                    <a:prstGeom prst="rect">
                      <a:avLst/>
                    </a:prstGeom>
                  </pic:spPr>
                </pic:pic>
              </a:graphicData>
            </a:graphic>
          </wp:inline>
        </w:drawing>
      </w:r>
    </w:p>
    <w:p w14:paraId="7122ADE8" w14:textId="77777777" w:rsidR="00340DE5" w:rsidRPr="00340DE5" w:rsidRDefault="00340DE5" w:rsidP="00340DE5">
      <w:pPr>
        <w:spacing w:line="276" w:lineRule="auto"/>
        <w:jc w:val="both"/>
        <w:rPr>
          <w:rFonts w:eastAsia="Times New Roman" w:cs="Times New Roman"/>
        </w:rPr>
      </w:pPr>
      <w:r w:rsidRPr="00340DE5">
        <w:rPr>
          <w:rFonts w:eastAsia="Times New Roman" w:cs="Times New Roman"/>
        </w:rPr>
        <w:lastRenderedPageBreak/>
        <w:t>Most interviewees (~80 per cent) reported interactions with non-academic actors. Most often, this transdisciplinary design was intentionally included in the research design. However, in some cases, the communication and exchange with actors outside of academia emerged during the research implementation, i.e., interviewees noticed that a particular aspect of the issue can only be solved in conjuncture with others. However, there were also cases where the exchange took only place with other researchers.</w:t>
      </w:r>
    </w:p>
    <w:p w14:paraId="5A768D5F"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rPr>
        <w:t xml:space="preserve">Media: </w:t>
      </w:r>
      <w:r w:rsidRPr="00340DE5">
        <w:rPr>
          <w:rFonts w:eastAsia="Times New Roman" w:cs="Times New Roman"/>
        </w:rPr>
        <w:t>Interactions with the media mostly occurred during the exploitation phase. In most cases, this happened incrementally instead of being planned as a part of the research project. Interviewees highlighted that in order to reach a wider audience, it is crucial to publish in non-academic outlets. However, as already discussed, exchanges with media can also be problematic since a researcher has less control over what is being said. One interviewee mentioned that although he wanted to raise awareness amongst society, he tried to communicate the outcomes in a very neutral way.</w:t>
      </w:r>
    </w:p>
    <w:p w14:paraId="111A6B87"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I think, in everything that I said, I try always to stick very closely to what we have done in our study and what findings we have. I think that was helpful in the sense that, I was not commenting on some general refugee issues, but “this is the study we have conducted. It has all these limitations, but that is what we found.” And that minimises the risk of being instrumentalised from any party.” Interviewee 6</w:t>
      </w:r>
    </w:p>
    <w:p w14:paraId="3D9BD0BE"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 xml:space="preserve">One interviewee highlighted that it is helpful to know someone who works at a media outlet and to, hence, develop a network of reporters. This way, researchers can benefit from a greater involvement and can thus be ascertained that their findings are communicated in a value-free way. Furthermore, it was emphasized that researchers often are not skilled in communicating with the public, i.e., they use too scientific vocabulary and miss rhetorical skills. Hence, working together with journalists can both extend the audience as well as communication skills.  </w:t>
      </w:r>
    </w:p>
    <w:p w14:paraId="1DA3D36E"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Other researchers also spoke to outlets that are aimed toward certain target groups. For example, one interviewee reported that he talked to a university magazine which had two main advantages. Firstly, this channel operates on a less normative basis and communicates more value-free than certain daily newspapers. Secondly, it is aimed at students who hence get the opportunity to read about the research that was undertaken at the university. This can help arouse interest for research projects amongst students in general as well as communicate subject-relevant information without the learning character of classes.</w:t>
      </w:r>
    </w:p>
    <w:p w14:paraId="30F2E499"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Only one interviewee reported that interactions with the media took place before the exploitation phase of the Project. Accordingly, his team worked together with journalists in order to recruit people for their experiment.</w:t>
      </w:r>
    </w:p>
    <w:p w14:paraId="71389FEA" w14:textId="77777777" w:rsidR="00340DE5" w:rsidRPr="00340DE5" w:rsidRDefault="00340DE5" w:rsidP="00340DE5">
      <w:pPr>
        <w:spacing w:line="276" w:lineRule="auto"/>
        <w:jc w:val="both"/>
        <w:rPr>
          <w:rFonts w:eastAsia="Times New Roman" w:cs="Times New Roman"/>
          <w:b/>
          <w:bCs/>
          <w:szCs w:val="24"/>
        </w:rPr>
      </w:pPr>
    </w:p>
    <w:p w14:paraId="245BC826"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 xml:space="preserve">Target group: </w:t>
      </w:r>
      <w:r w:rsidRPr="00340DE5">
        <w:rPr>
          <w:rFonts w:eastAsia="Times New Roman" w:cs="Times New Roman"/>
          <w:szCs w:val="24"/>
        </w:rPr>
        <w:t xml:space="preserve">Exchanges with a project’s target group mostly happened during the implementation phase. Most often, target groups were included in the project through data collection (e.g., interviews or surveys). However, the degree of inclusion differed greatly between projects. While some project teams talked to their target group solely for the purpose of data acquisition, others continued working with them throughout the project. More specifically, several interview partners emphasized the need to empower the target group and ensure that they are heard by relevant stakeholders, i.e., practitioners and policy-makers. Yet, </w:t>
      </w:r>
      <w:r w:rsidRPr="00340DE5">
        <w:rPr>
          <w:rFonts w:eastAsia="Times New Roman" w:cs="Times New Roman"/>
          <w:szCs w:val="24"/>
        </w:rPr>
        <w:lastRenderedPageBreak/>
        <w:t>all interviewees who worked with their target group, stressed that it is absolutely crucial to talk to affected people when writing about them. Otherwise, one interviewee expressed that social science misses its goal to deliver outcomes that are as close to the reality of those affected as possible. Nonetheless, other researchers who did not have a social science background stressed something very similar. Correspondingly, one researcher coming from natural science highlighted that as soon as science affects one or several groups of people, they should be given a chance to participate in the project and express themselves.</w:t>
      </w:r>
    </w:p>
    <w:p w14:paraId="701A2242"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Some interview partners also mentioned interactions with target groups in the proposal phase. For example, one PI recounted that before the project started, his team talked to acquaintances who could be possible participants of the project in order to better understand the phenomenon. Accordingly, this enabled the researchers to adapt the proposal as well as to refer back to an already existing pool of participants, which saved time during the project implementation phase.</w:t>
      </w:r>
    </w:p>
    <w:p w14:paraId="35A1309E"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 a few circumstances, the target group was also included in the exploitation phase of a project. One interviewee, for example, reported that she consulted her target group while simultaneously talking to practitioners and decision-makers in order to assure that the target group does not get misrepresented. Another interview partner reported that his team included participants in the writing process:</w:t>
      </w:r>
    </w:p>
    <w:p w14:paraId="03D2F3F2"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A]s regards the extracts from interviews that we inserted into scientific productions, we always sent the articles back to the people concerned. They had the whole article, not just their quotes, and we told them that's what we said, and some of them gave us feedback on their quotes but also on the article itself, by providing clarifications, explaining such and such a thing that they thought we might have misunderstood. It's very interesting because we're used to feedback from colleagues, everyone knows that, it's very interesting too, but the fact that we also have feedback from the actors themselves is quite interesting.” Interviewee 7</w:t>
      </w:r>
    </w:p>
    <w:p w14:paraId="4EE53686" w14:textId="77777777" w:rsidR="00340DE5" w:rsidRPr="00340DE5" w:rsidRDefault="00340DE5" w:rsidP="00340DE5">
      <w:pPr>
        <w:spacing w:line="276" w:lineRule="auto"/>
        <w:jc w:val="both"/>
        <w:rPr>
          <w:rFonts w:eastAsia="Times New Roman" w:cs="Times New Roman"/>
          <w:b/>
          <w:bCs/>
          <w:szCs w:val="24"/>
        </w:rPr>
      </w:pPr>
    </w:p>
    <w:p w14:paraId="4A698194"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Practitioners: </w:t>
      </w:r>
      <w:r w:rsidRPr="00340DE5">
        <w:rPr>
          <w:rFonts w:eastAsia="Times New Roman" w:cs="Times New Roman"/>
          <w:szCs w:val="24"/>
        </w:rPr>
        <w:t>Practitioners were included in all project phases. Some PIs reported that they talked to practitioners in the proposal phase in order to ensure their participation in the later stages of the project. Moreover, it was highlighted that practitioners can contribute to the proposal by expressing their more applied and practical knowledge. This brings several benefits to the project. First, the proposal incorporates several perspectives making the propositions more holistic. Second, it increases the chances of the proposal as funding organisations often value a transdisciplinary research design. Third, it makes the undertakings more applicable to “the real world” and, subsequently, outcomes more usable for experts outside academia. Fourth, practitioners can give valuable feedback to a proposal which enables researchers to make necessary adjustments. For example, one interviewee who spoke to a Swiss association for retirement during the proposal phase noted that this exchange improved her proposal significantly and helped to sharpen her research question. Fifth, it might change the direction of a research project more drastically as practitioners raise researcher’s attention to certain problems that appear in their work. Hence, early interactions with practitioners can also benefit scientific research as their experiences might touch upon issues that have hardly been considered in research so far.</w:t>
      </w:r>
    </w:p>
    <w:p w14:paraId="4C9CEEDF" w14:textId="77777777" w:rsidR="00340DE5" w:rsidRPr="00340DE5" w:rsidRDefault="00340DE5" w:rsidP="00340DE5">
      <w:pPr>
        <w:spacing w:line="276" w:lineRule="auto"/>
        <w:ind w:left="680"/>
        <w:jc w:val="both"/>
        <w:rPr>
          <w:rFonts w:eastAsia="Times New Roman" w:cs="Times New Roman"/>
          <w:b/>
          <w:bCs/>
          <w:szCs w:val="24"/>
        </w:rPr>
      </w:pPr>
      <w:r w:rsidRPr="00340DE5">
        <w:rPr>
          <w:rFonts w:eastAsia="Times New Roman" w:cs="Times New Roman"/>
          <w:szCs w:val="24"/>
        </w:rPr>
        <w:lastRenderedPageBreak/>
        <w:t xml:space="preserve">Further, several interview partners highlighted the continuous contact with practitioners, which allows them to revert to a network of praxis partners who might be interested in conducting projects together. Lastly, exchanges during the proposal phase of projects can facilitate later access to the field as practitioners might have contacts they can pass on and can hence, act as gatekeepers. </w:t>
      </w:r>
    </w:p>
    <w:p w14:paraId="3B84AE43"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 many cases, practitioners were also consulted during the implementation phase. For instance, practitioners helped with data collection either directly by participating in interviews or indirectly by providing secondary data. In other contexts, practitioners supported researchers with the planning and refinement of their method (e.g., drafting questions for surveys). There were also interactions beyond the immediate data collection and analysis phase. One interviewee highlighted that there are continuous feedback loops with practitioners after the data has been collected:</w:t>
      </w:r>
    </w:p>
    <w:p w14:paraId="6C1E2497"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So, perhaps it should be said that during the project, we are not in an approach where we come to the field, we collect the data and we leave. When the data is collected, there is also a whole restitution process which takes place during the project. Every three or four months. Afterwards, it depends on the project. The idea is: during the course of the project, between the beginning, the collection of data and the end of the analysis, there are moments of intermediate feedback. We are also in the process of giving the teams our understanding, our working hypotheses and how we understand them. If they don't validate, we say to ourselves that there is something we haven't understood. So, participation is important. It is really important.” Interviewee 1</w:t>
      </w:r>
    </w:p>
    <w:p w14:paraId="5B6EB66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Generally, a lot of interview partners said that there were interactions with practitioners in the exploitation phase and even after the end of the project. In many cases, these exchanges took place within the scope of conferences or events where findings are presented and discussed. In some circumstances, feedback regarding the interpretation of results was also obtained. One interviewee claimed that when he discussed the outcomes of the project, praxis partners provided criticism and their perceptions which partly changed his view of the results. Generally, contact with practitioners during the exploitation phase seems to foster discussions and dialogue. Five interviewees mentioned that they included professionals in the writing process, for example, as co-authors of scientific publications. One interviewee claimed that this also helps with dissemination outside academia because practitioners carry project outcomes into their specific fields and communicate them to other professionals in the field.</w:t>
      </w:r>
    </w:p>
    <w:p w14:paraId="41588FDE"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While in most circumstances, interactions with practitioners prevailed throughout the course of the projects, some PIs said that interactions with new practitioners took place at the end of their projects. For example, one researcher said that once the results of the project were available, the project team approached practitioners directly in order to share insights and provide data.</w:t>
      </w:r>
    </w:p>
    <w:p w14:paraId="7D941A8D" w14:textId="77777777" w:rsidR="00340DE5" w:rsidRPr="00340DE5" w:rsidRDefault="00340DE5" w:rsidP="00340DE5">
      <w:pPr>
        <w:spacing w:line="276" w:lineRule="auto"/>
        <w:jc w:val="both"/>
        <w:rPr>
          <w:rFonts w:eastAsia="Times New Roman" w:cs="Times New Roman"/>
          <w:szCs w:val="24"/>
        </w:rPr>
      </w:pPr>
    </w:p>
    <w:p w14:paraId="35CB8A6F"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Industry/Businesses: </w:t>
      </w:r>
      <w:r w:rsidRPr="00340DE5">
        <w:rPr>
          <w:rFonts w:eastAsia="Times New Roman" w:cs="Times New Roman"/>
          <w:szCs w:val="24"/>
        </w:rPr>
        <w:t xml:space="preserve">Only natural science projects exhibited exchanges with companies or industry representatives. Correspondingly, six interviewees reported that they reached out to businesses. Mostly, these interactions took place in the exploitation phase. All of those interview partners who communicated with industries claimed that in their field, it is essential to build relationships with industrial partners in order to make project results usable outside </w:t>
      </w:r>
      <w:r w:rsidRPr="00340DE5">
        <w:rPr>
          <w:rFonts w:eastAsia="Times New Roman" w:cs="Times New Roman"/>
          <w:szCs w:val="24"/>
        </w:rPr>
        <w:lastRenderedPageBreak/>
        <w:t xml:space="preserve">academia. A few interviewees also claimed that in order to make a project usable, commercialisation is crucial. </w:t>
      </w:r>
    </w:p>
    <w:p w14:paraId="5C8A9DDD" w14:textId="77777777" w:rsidR="00340DE5" w:rsidRPr="00340DE5" w:rsidRDefault="00340DE5" w:rsidP="00340DE5">
      <w:pPr>
        <w:pStyle w:val="ListParagraph"/>
        <w:spacing w:line="276" w:lineRule="auto"/>
        <w:jc w:val="both"/>
        <w:rPr>
          <w:rFonts w:eastAsia="Times New Roman" w:cs="Times New Roman"/>
          <w:szCs w:val="24"/>
        </w:rPr>
      </w:pPr>
      <w:r w:rsidRPr="00340DE5">
        <w:rPr>
          <w:rFonts w:eastAsia="Times New Roman" w:cs="Times New Roman"/>
          <w:szCs w:val="24"/>
        </w:rPr>
        <w:t>However, this is only possible with the support of industry partners and, more specifically, with larger investments.</w:t>
      </w:r>
    </w:p>
    <w:p w14:paraId="4CD70372"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Generally, all of these five interview partners claimed that there are still ongoing collaborations or exchanges with their industry partners. In some cases, research agreements were made after the project ended. Such agreements benefit both sides as researchers are guaranteed further funding for their research, and businesses benefit from research undertaken in their niche. However, it is underlined that such agreements can be difficult and time-consuming to negotiate and do not always succeed.</w:t>
      </w:r>
    </w:p>
    <w:p w14:paraId="6FAC1649"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Another aspect is the explicit search for investors or venture capitalists. One interviewee, for example, reported that after the successful end of his project, he wanted to make his product more accessible by entering the market. In order to make his product ready for the market, he needed considerable investments, which he hoped to get by specifically approaching businesses.</w:t>
      </w:r>
    </w:p>
    <w:p w14:paraId="37DFE19C"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Some of these interviewees also mentioned exchanges during the implementation phase. These interactions comprised mainly the provision of resource and technical discussions. It was highlighted that most often, links to industries are already established when working in a field for several years. Hence, interviewees referred to a “successful synergy” between researchers and companies who continuously work together and benefit from the resources and knowledge of the respective partner. </w:t>
      </w:r>
    </w:p>
    <w:p w14:paraId="22DEF783"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Other researchers:</w:t>
      </w:r>
      <w:r w:rsidRPr="00340DE5">
        <w:rPr>
          <w:rFonts w:eastAsia="Times New Roman" w:cs="Times New Roman"/>
          <w:szCs w:val="24"/>
        </w:rPr>
        <w:t xml:space="preserve"> Many interviewees reported interactions with other researchers during the proposal phase. For example, one PI highlighted that in order to better understand the issue at stake, it was crucial to incorporate different perspectives early on. While in some cases, other researchers were only consolidated during this stage, others worked on the proposal collaboratively. Further, it was noted that the proposal phase is also vital for building a consortium of research partners. According to several interviewees, if the research design is supposed to be interdisciplinary, collaboration with other researchers should begin during the proposal phase. This ensures that competencies are mobilised, and research partners have the chance to get to know each other as early as possible.</w:t>
      </w:r>
    </w:p>
    <w:p w14:paraId="5ECA2E43"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teractions during the implementation phase can be divided into two main categories. Firstly, some exchanges were limited to discussions at infrequent meetings. In these cases, the goal of the exchange was to share and examine preliminary results with other researchers who were otherwise not involved in the project. Contrarily, some interactions took place more synergistically, mostly with researchers who participated directly in the project. In this respect, meetings took place more frequently where updates and feedback were provided more in detail.</w:t>
      </w:r>
    </w:p>
    <w:p w14:paraId="0D5D99BC"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During the exploitation stage, formal interactions with other researchers happened mostly at conferences or other events. Some interviewees also mentioned that apart from conferences, they approached or were approached by other researchers with the objective of future research collaborations. </w:t>
      </w:r>
    </w:p>
    <w:p w14:paraId="5ADF692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lastRenderedPageBreak/>
        <w:t>When it comes to informal exchanges, interviewees stressed that they talked a lot to colleagues from the same organisations, which in many cases also proved to be fruitful for further cooperation and knowledge transfer.</w:t>
      </w:r>
    </w:p>
    <w:p w14:paraId="47D215A6"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Citizens:</w:t>
      </w:r>
      <w:r w:rsidRPr="00340DE5">
        <w:rPr>
          <w:rFonts w:eastAsia="Times New Roman" w:cs="Times New Roman"/>
          <w:szCs w:val="24"/>
        </w:rPr>
        <w:t xml:space="preserve"> All interactions with citizens or the wider society took place during the exploitation phase. In almost all cases where exchanges with citizens were identified, these interactions happened within the scope of non-scientific conferences or conventions. Hence, most projects that included citizens in their project did so by disseminating project results at specific events. One interviewee reported that his project team engaged in discussions with citizens not only at public events but also in everyday life. The aim of these discussions was to raise awareness of the research topic and to get insights into the public’s perspectives. </w:t>
      </w:r>
    </w:p>
    <w:p w14:paraId="61954D48" w14:textId="77777777" w:rsidR="00340DE5" w:rsidRPr="00340DE5" w:rsidRDefault="00340DE5" w:rsidP="00340DE5">
      <w:pPr>
        <w:spacing w:line="276" w:lineRule="auto"/>
        <w:jc w:val="both"/>
        <w:rPr>
          <w:rFonts w:eastAsia="Times New Roman" w:cs="Times New Roman"/>
          <w:b/>
          <w:bCs/>
          <w:szCs w:val="24"/>
        </w:rPr>
      </w:pPr>
    </w:p>
    <w:p w14:paraId="37C2A40A"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Political actors and policy-makers: </w:t>
      </w:r>
      <w:r w:rsidRPr="00340DE5">
        <w:rPr>
          <w:rFonts w:eastAsia="Times New Roman" w:cs="Times New Roman"/>
          <w:szCs w:val="24"/>
        </w:rPr>
        <w:t xml:space="preserve">Almost 75 per cent of interviewees interacted with policy-makers at some stage of their project. During the proposal phase, most interactions regarded the presentation of the project idea and discussions for further collaboration. One interviewee mentioned that she found it essential to include decision-makers early on and to keep them updated about the project in order to achieve a shift in perspectives. Similarly, others highlighted that interactions with policy-makers were useful to prove the practice-relevance of the project idea and to get people on board who are directly confronted with specific issues. Another interview partner claimed that policy-makers are essential to promote the project and its implementation in a larger context which is why they should already be involved in the proposal phase. </w:t>
      </w:r>
    </w:p>
    <w:p w14:paraId="411BE827"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During the implementation phase, interactions were more restricted than in the previous project stage. However, three main matters can be identified. First, some researchers engaged with policy-makers for feedback reasons. More specifically, interactions took place in order to provide updates to political actors and to obtain guidance and recommendations. Second, policy-makers were contacted with the aim of receiving resources or data. And lastly, decision-makers were actively involved in the data collection process, e.g., by participating in interviews.</w:t>
      </w:r>
    </w:p>
    <w:p w14:paraId="66A5F5CF"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In the dissemination phase of the projects, interactions mostly took place in the form of presentations. While this is an important aspect of dissemination, one interviewee stressed that the informal aspects of such meetings are almost more important than the formal ones. Accordingly, coffee breaks are helpful to widen one’s network, talk about more details of the project as well as discuss further collaborations. In some cases, the dissemination only occurred through the delivery of a report which, according to two interview partners, reduced the impact the results could have. Other interviewees stressed that while there was indicated interest of policy-makers at earlier stages of the projects, no final meetings were scheduled. </w:t>
      </w:r>
    </w:p>
    <w:p w14:paraId="07D3F7A5" w14:textId="77777777" w:rsidR="00340DE5" w:rsidRPr="00340DE5" w:rsidRDefault="00340DE5" w:rsidP="00340DE5">
      <w:pPr>
        <w:spacing w:line="276" w:lineRule="auto"/>
        <w:rPr>
          <w:rFonts w:eastAsia="Times New Roman" w:cs="Times New Roman"/>
          <w:szCs w:val="24"/>
        </w:rPr>
      </w:pPr>
      <w:r w:rsidRPr="00340DE5">
        <w:rPr>
          <w:rFonts w:eastAsia="Times New Roman" w:cs="Times New Roman"/>
          <w:szCs w:val="24"/>
        </w:rPr>
        <w:br w:type="page"/>
      </w:r>
    </w:p>
    <w:p w14:paraId="69D02891"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lastRenderedPageBreak/>
        <w:t xml:space="preserve">NGOs, civil actors, interest groups: </w:t>
      </w:r>
      <w:r w:rsidRPr="00340DE5">
        <w:rPr>
          <w:rFonts w:eastAsia="Times New Roman" w:cs="Times New Roman"/>
          <w:szCs w:val="24"/>
        </w:rPr>
        <w:t>Ten interviewees reported interactions with either NGOs, civil actors or interest groups. While most of these exchanges happened during the later stages of the projects, some PIs contacted this stakeholder group before the official start of the project. Accordingly, two interviewees stressed that communication with NGOs during the finalisation of the proposal was crucial for the idea development. Another interviewee said that he contacted an NGO in order to ensure further cooperation within the project framework, which then ultimately led to a collaboration agreement.</w:t>
      </w:r>
    </w:p>
    <w:p w14:paraId="71B1224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After the proposal phase, NGOs and civil actors were included in the projects mainly in two aspects. Firstly, they provided field access to the research teams. This was especially important for projects that worked with vulnerable groups or that were implemented in other (mostly developing) countries. Accordingly, NGOs operate on a very low level and know the field very well. This enables researchers that come from different backgrounds to acquire knowledge about the specific context as well as to build a relationship with people from the field. Secondly, NGOs were also consolidated for data collection (e.g., field studies, interviews) purposes and participation in workshops. Beyond these two main objectives of interactions during the implementation phase, a few interviewees also stressed the continuous feedback they got from NGOs. This led to the refinement of the project idea and sharpened the implementation plan.</w:t>
      </w:r>
    </w:p>
    <w:p w14:paraId="337D1BAB"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During the exploitation phase, exchanges with NGOs, civil actors and interest groups mainly involved the dissemination of results at conferences or meetings. While most of these interactions ended after the project completion, two interviewees underlined that there are still ongoing collaborations with NGOs.</w:t>
      </w:r>
    </w:p>
    <w:p w14:paraId="619B3E2B"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Institutions/organisations:</w:t>
      </w:r>
      <w:r w:rsidRPr="00340DE5">
        <w:rPr>
          <w:rFonts w:eastAsia="Times New Roman" w:cs="Times New Roman"/>
          <w:szCs w:val="24"/>
        </w:rPr>
        <w:t xml:space="preserve"> Lastly, institutions and organisations were identified as actors within the projects. These institutions and organisations were: foundations, associations and museums. However, interactions with this stakeholder group were only minor. Accordingly, two interviewees reported that they contacted associations operating in their field during the proposal phase in order to receive contacts from other stakeholders (e.g., the target group). Another interview partner mentioned that he used the interactions with an association for the revision of his proposal. Generally, there were no exchanges with such institutions or organisations during the implementation phase. During the final stage of the projects, some interviewees consolidated foundations and museums in order to circulate their findings.</w:t>
      </w:r>
    </w:p>
    <w:p w14:paraId="0E29370D" w14:textId="77777777" w:rsidR="00340DE5" w:rsidRDefault="00340DE5" w:rsidP="00820D44">
      <w:pPr>
        <w:pStyle w:val="RTDBody"/>
      </w:pPr>
    </w:p>
    <w:p w14:paraId="49A8B823" w14:textId="1B87EFF5" w:rsidR="00820D44" w:rsidRPr="00912D56" w:rsidRDefault="00820D44" w:rsidP="00912D56">
      <w:pPr>
        <w:pStyle w:val="RTDBody"/>
        <w:ind w:left="709" w:hanging="709"/>
        <w:rPr>
          <w:sz w:val="21"/>
          <w:szCs w:val="21"/>
        </w:rPr>
      </w:pPr>
      <w:r w:rsidRPr="00912D56">
        <w:rPr>
          <w:sz w:val="21"/>
          <w:szCs w:val="21"/>
        </w:rPr>
        <w:t>4.</w:t>
      </w:r>
      <w:r w:rsidR="00360A98">
        <w:rPr>
          <w:sz w:val="21"/>
          <w:szCs w:val="21"/>
        </w:rPr>
        <w:t>2</w:t>
      </w:r>
      <w:r w:rsidRPr="00912D56">
        <w:rPr>
          <w:sz w:val="21"/>
          <w:szCs w:val="21"/>
        </w:rPr>
        <w:t>.1</w:t>
      </w:r>
      <w:r w:rsidRPr="00912D56">
        <w:rPr>
          <w:sz w:val="21"/>
          <w:szCs w:val="21"/>
        </w:rPr>
        <w:tab/>
      </w:r>
      <w:r w:rsidR="00912D56">
        <w:rPr>
          <w:sz w:val="21"/>
          <w:szCs w:val="21"/>
        </w:rPr>
        <w:t>I</w:t>
      </w:r>
      <w:r w:rsidRPr="00912D56">
        <w:rPr>
          <w:sz w:val="21"/>
          <w:szCs w:val="21"/>
        </w:rPr>
        <w:t>nclusion of stakeholders in the pre-project implementation phase</w:t>
      </w:r>
    </w:p>
    <w:p w14:paraId="1EE159D4" w14:textId="77777777" w:rsidR="00820D44" w:rsidRDefault="00820D44" w:rsidP="00820D44">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196158F4" w14:textId="02C0CF0F" w:rsidR="00912D56" w:rsidRPr="00912D56" w:rsidRDefault="00912D56" w:rsidP="00912D56">
      <w:pPr>
        <w:pStyle w:val="RTDBody"/>
        <w:ind w:left="709" w:hanging="709"/>
        <w:rPr>
          <w:sz w:val="21"/>
          <w:szCs w:val="21"/>
        </w:rPr>
      </w:pPr>
      <w:r>
        <w:rPr>
          <w:sz w:val="21"/>
          <w:szCs w:val="21"/>
        </w:rPr>
        <w:t>4.</w:t>
      </w:r>
      <w:r w:rsidR="00360A98">
        <w:rPr>
          <w:sz w:val="21"/>
          <w:szCs w:val="21"/>
        </w:rPr>
        <w:t>2</w:t>
      </w:r>
      <w:r>
        <w:rPr>
          <w:sz w:val="21"/>
          <w:szCs w:val="21"/>
        </w:rPr>
        <w:t>.2</w:t>
      </w:r>
      <w:r w:rsidRPr="00912D56">
        <w:rPr>
          <w:sz w:val="21"/>
          <w:szCs w:val="21"/>
        </w:rPr>
        <w:tab/>
      </w:r>
      <w:r>
        <w:rPr>
          <w:sz w:val="21"/>
          <w:szCs w:val="21"/>
        </w:rPr>
        <w:t>I</w:t>
      </w:r>
      <w:r w:rsidRPr="00912D56">
        <w:rPr>
          <w:sz w:val="21"/>
          <w:szCs w:val="21"/>
        </w:rPr>
        <w:t>nclu</w:t>
      </w:r>
      <w:r>
        <w:rPr>
          <w:sz w:val="21"/>
          <w:szCs w:val="21"/>
        </w:rPr>
        <w:t xml:space="preserve">sion of stakeholders in the </w:t>
      </w:r>
      <w:r w:rsidRPr="00912D56">
        <w:rPr>
          <w:sz w:val="21"/>
          <w:szCs w:val="21"/>
        </w:rPr>
        <w:t>project implementation phase</w:t>
      </w:r>
    </w:p>
    <w:p w14:paraId="469E5B10" w14:textId="70533B61" w:rsidR="00912D56" w:rsidRDefault="00912D56" w:rsidP="00912D56">
      <w:pPr>
        <w:pStyle w:val="RTDBody"/>
        <w:rPr>
          <w:ins w:id="356" w:author="Utku B. Demir" w:date="2022-04-21T13:43: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w:t>
      </w:r>
      <w:r w:rsidRPr="009B58C9">
        <w:lastRenderedPageBreak/>
        <w:t xml:space="preserve">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ins w:id="357" w:author="Utku B. Demir" w:date="2022-04-21T13:44:00Z">
        <w:r w:rsidR="00F50F07">
          <w:t xml:space="preserve"> </w:t>
        </w:r>
      </w:ins>
    </w:p>
    <w:p w14:paraId="6B384B28" w14:textId="77777777" w:rsidR="001679AE" w:rsidRPr="00125D20" w:rsidRDefault="001679AE" w:rsidP="0052688F">
      <w:pPr>
        <w:rPr>
          <w:ins w:id="358" w:author="Utku B. Demir" w:date="2022-04-21T13:43:00Z"/>
        </w:rPr>
      </w:pPr>
      <w:bookmarkStart w:id="359" w:name="_Ref100037590"/>
      <w:bookmarkStart w:id="360" w:name="_Toc100567182"/>
      <w:ins w:id="361" w:author="Utku B. Demir" w:date="2022-04-21T13:43:00Z">
        <w:r w:rsidRPr="00125D20">
          <w:t>Level and nature of inter-/transdisciplinary involvement</w:t>
        </w:r>
        <w:bookmarkEnd w:id="359"/>
        <w:bookmarkEnd w:id="360"/>
      </w:ins>
    </w:p>
    <w:p w14:paraId="69A83D5B" w14:textId="77777777" w:rsidR="001679AE" w:rsidRDefault="001679AE" w:rsidP="001679AE">
      <w:pPr>
        <w:pStyle w:val="BodyText"/>
        <w:jc w:val="both"/>
        <w:rPr>
          <w:ins w:id="362" w:author="Utku B. Demir" w:date="2022-04-21T13:43:00Z"/>
        </w:rPr>
      </w:pPr>
      <w:ins w:id="363" w:author="Utku B. Demir" w:date="2022-04-21T13:43:00Z">
        <w:r w:rsidRPr="00125D20">
          <w:t xml:space="preserve">Interdisciplinary cooperation is common among the SNSF funded projects. 41 % of the respondents note that the involvement of academicians from other disciplines was quite central to their specific project (see </w:t>
        </w:r>
        <w:r w:rsidRPr="00125D20">
          <w:fldChar w:fldCharType="begin"/>
        </w:r>
        <w:r w:rsidRPr="00125D20">
          <w:instrText xml:space="preserve"> REF _Ref100042644 \h </w:instrText>
        </w:r>
      </w:ins>
      <w:ins w:id="364" w:author="Utku B. Demir" w:date="2022-04-21T13:43:00Z">
        <w:r w:rsidRPr="00125D20">
          <w:fldChar w:fldCharType="separate"/>
        </w:r>
        <w:r w:rsidRPr="00125D20">
          <w:t xml:space="preserve">Figure </w:t>
        </w:r>
        <w:r>
          <w:rPr>
            <w:noProof/>
          </w:rPr>
          <w:t>1</w:t>
        </w:r>
        <w:r w:rsidRPr="00125D20">
          <w:fldChar w:fldCharType="end"/>
        </w:r>
        <w:r w:rsidRPr="00125D20">
          <w:t xml:space="preserve">). In total 78 % of the projects were carried out in collaboration with researchers from other disciplines (see </w:t>
        </w:r>
        <w:r w:rsidRPr="00125D20">
          <w:fldChar w:fldCharType="begin"/>
        </w:r>
        <w:r w:rsidRPr="00125D20">
          <w:instrText xml:space="preserve"> REF _Ref100042666 \h </w:instrText>
        </w:r>
      </w:ins>
      <w:ins w:id="365" w:author="Utku B. Demir" w:date="2022-04-21T13:43:00Z">
        <w:r w:rsidRPr="00125D20">
          <w:fldChar w:fldCharType="separate"/>
        </w:r>
        <w:r w:rsidRPr="00125D20">
          <w:t xml:space="preserve">Table </w:t>
        </w:r>
        <w:r>
          <w:rPr>
            <w:noProof/>
          </w:rPr>
          <w:t>1</w:t>
        </w:r>
        <w:r w:rsidRPr="00125D20">
          <w:fldChar w:fldCharType="end"/>
        </w:r>
        <w:r w:rsidRPr="00125D20">
          <w:t>).</w:t>
        </w:r>
      </w:ins>
    </w:p>
    <w:p w14:paraId="7646C7C3" w14:textId="77777777" w:rsidR="001679AE" w:rsidRPr="00125D20" w:rsidRDefault="001679AE" w:rsidP="001679AE">
      <w:pPr>
        <w:pStyle w:val="BodyText"/>
        <w:jc w:val="both"/>
        <w:rPr>
          <w:ins w:id="366" w:author="Utku B. Demir" w:date="2022-04-21T13:43:00Z"/>
        </w:rPr>
      </w:pPr>
    </w:p>
    <w:p w14:paraId="146A7FC6" w14:textId="77777777" w:rsidR="001679AE" w:rsidRDefault="001679AE" w:rsidP="001679AE">
      <w:pPr>
        <w:pStyle w:val="BodyText"/>
        <w:jc w:val="both"/>
        <w:rPr>
          <w:ins w:id="367" w:author="Utku B. Demir" w:date="2022-04-21T13:43:00Z"/>
        </w:rPr>
      </w:pPr>
      <w:ins w:id="368" w:author="Utku B. Demir" w:date="2022-04-21T13:43:00Z">
        <w:r w:rsidRPr="00125D20">
          <w:rPr>
            <w:i/>
            <w:iCs/>
          </w:rPr>
          <w:t>Transdisciplinary involvement</w:t>
        </w:r>
        <w:r w:rsidRPr="00125D20">
          <w:t xml:space="preserve"> has been measured via categories which indicate the inclusion of different types of societal actors and groups in the research process. Although by far not as central as the interdisciplinary cooperation, different types of transdisciplinary engagement constitute a noteworthy part of the research projects. Transdisciplinary involvement types such as </w:t>
        </w:r>
        <w:r w:rsidRPr="00125D20">
          <w:rPr>
            <w:i/>
            <w:iCs/>
          </w:rPr>
          <w:t>involvement of citizens</w:t>
        </w:r>
        <w:r w:rsidRPr="00125D20">
          <w:t xml:space="preserve">, </w:t>
        </w:r>
        <w:r w:rsidRPr="00125D20">
          <w:rPr>
            <w:i/>
            <w:iCs/>
          </w:rPr>
          <w:t>involvement of policy makers/public administration</w:t>
        </w:r>
        <w:r w:rsidRPr="00125D20">
          <w:t xml:space="preserve">, </w:t>
        </w:r>
        <w:r w:rsidRPr="00125D20">
          <w:rPr>
            <w:i/>
            <w:iCs/>
          </w:rPr>
          <w:t>involvement of institutions providing welfare or education</w:t>
        </w:r>
        <w:r w:rsidRPr="00125D20">
          <w:t xml:space="preserve">, or </w:t>
        </w:r>
        <w:r w:rsidRPr="00125D20">
          <w:rPr>
            <w:i/>
            <w:iCs/>
          </w:rPr>
          <w:t>involvement of companies</w:t>
        </w:r>
        <w:r w:rsidRPr="00125D20">
          <w:t>, yield somewhat similar distributions among the projects of the survey respondents (22 % - 27 % of involvement rated above 3; 0 being minimum and 10 the maximum). An exception to this rather equal distribution is media, which was quite often involved in SNSF projects, but rarely centrally. Thus, we assume that media was mainly involved for pure dissemination purposes.</w:t>
        </w:r>
      </w:ins>
    </w:p>
    <w:p w14:paraId="54B49330" w14:textId="77777777" w:rsidR="001679AE" w:rsidRPr="00125D20" w:rsidRDefault="001679AE" w:rsidP="001679AE">
      <w:pPr>
        <w:pStyle w:val="BodyText"/>
        <w:jc w:val="both"/>
        <w:rPr>
          <w:ins w:id="369" w:author="Utku B. Demir" w:date="2022-04-21T13:43:00Z"/>
        </w:rPr>
      </w:pPr>
    </w:p>
    <w:p w14:paraId="2E7F847C" w14:textId="412D915F" w:rsidR="001679AE" w:rsidRPr="00125D20" w:rsidRDefault="001679AE" w:rsidP="001679AE">
      <w:pPr>
        <w:pStyle w:val="Caption"/>
        <w:keepNext/>
        <w:rPr>
          <w:ins w:id="370" w:author="Utku B. Demir" w:date="2022-04-21T13:43:00Z"/>
        </w:rPr>
      </w:pPr>
      <w:bookmarkStart w:id="371" w:name="_Ref100042644"/>
      <w:bookmarkStart w:id="372" w:name="_Toc100567214"/>
      <w:ins w:id="373" w:author="Utku B. Demir" w:date="2022-04-21T13:43:00Z">
        <w:r w:rsidRPr="00125D20">
          <w:t xml:space="preserve">Figure </w:t>
        </w:r>
        <w:r w:rsidRPr="00125D20">
          <w:fldChar w:fldCharType="begin"/>
        </w:r>
        <w:r w:rsidRPr="00125D20">
          <w:instrText xml:space="preserve"> SEQ Figure \* ARABIC </w:instrText>
        </w:r>
        <w:r w:rsidRPr="00125D20">
          <w:fldChar w:fldCharType="separate"/>
        </w:r>
      </w:ins>
      <w:ins w:id="374" w:author="Utku B. Demir" w:date="2022-04-28T03:38:00Z">
        <w:r w:rsidR="00137C8B">
          <w:rPr>
            <w:noProof/>
          </w:rPr>
          <w:t>8</w:t>
        </w:r>
      </w:ins>
      <w:ins w:id="375" w:author="Utku B. Demir" w:date="2022-04-21T13:43:00Z">
        <w:r w:rsidRPr="00125D20">
          <w:fldChar w:fldCharType="end"/>
        </w:r>
        <w:bookmarkEnd w:id="371"/>
        <w:r w:rsidRPr="00125D20">
          <w:t>: Level of interdisciplinary and transdisciplinary involvement</w:t>
        </w:r>
        <w:bookmarkEnd w:id="372"/>
      </w:ins>
    </w:p>
    <w:p w14:paraId="6D0A6009" w14:textId="77777777" w:rsidR="001679AE" w:rsidRPr="00125D20" w:rsidRDefault="001679AE" w:rsidP="001679AE">
      <w:pPr>
        <w:rPr>
          <w:ins w:id="376" w:author="Utku B. Demir" w:date="2022-04-21T13:43:00Z"/>
        </w:rPr>
      </w:pPr>
      <w:ins w:id="377" w:author="Utku B. Demir" w:date="2022-04-21T13:43:00Z">
        <w:r w:rsidRPr="00125D20">
          <w:rPr>
            <w:noProof/>
            <w:lang w:val="de-AT" w:eastAsia="de-AT"/>
          </w:rPr>
          <w:drawing>
            <wp:inline distT="0" distB="0" distL="0" distR="0" wp14:anchorId="65612CE1" wp14:editId="5C03AF72">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731510" cy="2865755"/>
                      </a:xfrm>
                      <a:prstGeom prst="rect">
                        <a:avLst/>
                      </a:prstGeom>
                    </pic:spPr>
                  </pic:pic>
                </a:graphicData>
              </a:graphic>
            </wp:inline>
          </w:drawing>
        </w:r>
      </w:ins>
    </w:p>
    <w:p w14:paraId="4213350D" w14:textId="77777777" w:rsidR="001679AE" w:rsidRDefault="001679AE" w:rsidP="001679AE">
      <w:pPr>
        <w:pStyle w:val="BodyText"/>
        <w:rPr>
          <w:ins w:id="378" w:author="Utku B. Demir" w:date="2022-04-21T13:43:00Z"/>
        </w:rPr>
      </w:pPr>
    </w:p>
    <w:p w14:paraId="75E71042" w14:textId="77777777" w:rsidR="001679AE" w:rsidRPr="00125D20" w:rsidRDefault="001679AE" w:rsidP="001679AE">
      <w:pPr>
        <w:pStyle w:val="BodyText"/>
        <w:rPr>
          <w:ins w:id="379" w:author="Utku B. Demir" w:date="2022-04-21T13:43:00Z"/>
        </w:rPr>
      </w:pPr>
    </w:p>
    <w:p w14:paraId="3C679A54" w14:textId="77777777" w:rsidR="001679AE" w:rsidRPr="00125D20" w:rsidRDefault="001679AE" w:rsidP="001679AE">
      <w:pPr>
        <w:rPr>
          <w:ins w:id="380" w:author="Utku B. Demir" w:date="2022-04-21T13:43:00Z"/>
        </w:rPr>
      </w:pPr>
    </w:p>
    <w:p w14:paraId="6D986726" w14:textId="77777777" w:rsidR="001679AE" w:rsidRPr="00125D20" w:rsidRDefault="001679AE" w:rsidP="001679AE">
      <w:pPr>
        <w:pStyle w:val="Caption"/>
        <w:keepNext/>
        <w:rPr>
          <w:ins w:id="381" w:author="Utku B. Demir" w:date="2022-04-21T13:43:00Z"/>
        </w:rPr>
      </w:pPr>
      <w:bookmarkStart w:id="382" w:name="_Ref100042666"/>
      <w:bookmarkStart w:id="383" w:name="_Toc100567247"/>
      <w:ins w:id="384" w:author="Utku B. Demir" w:date="2022-04-21T13:43:00Z">
        <w:r w:rsidRPr="00125D20">
          <w:lastRenderedPageBreak/>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382"/>
        <w:r w:rsidRPr="00125D20">
          <w:t>: Level of interdisciplinary and transdisciplinary involvement</w:t>
        </w:r>
        <w:bookmarkEnd w:id="383"/>
      </w:ins>
    </w:p>
    <w:tbl>
      <w:tblPr>
        <w:tblStyle w:val="ListTable3"/>
        <w:tblW w:w="4952" w:type="pct"/>
        <w:jc w:val="center"/>
        <w:tblLayout w:type="fixed"/>
        <w:tblLook w:val="04A0" w:firstRow="1" w:lastRow="0" w:firstColumn="1" w:lastColumn="0" w:noHBand="0" w:noVBand="1"/>
      </w:tblPr>
      <w:tblGrid>
        <w:gridCol w:w="4221"/>
        <w:gridCol w:w="793"/>
        <w:gridCol w:w="793"/>
        <w:gridCol w:w="792"/>
        <w:gridCol w:w="792"/>
        <w:gridCol w:w="792"/>
        <w:gridCol w:w="792"/>
      </w:tblGrid>
      <w:tr w:rsidR="001679AE" w:rsidRPr="00125D20" w14:paraId="50AD31AB"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385" w:author="Utku B. Demir" w:date="2022-04-21T13:43:00Z"/>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ABA0675" w14:textId="77777777" w:rsidR="001679AE" w:rsidRPr="00125D20" w:rsidRDefault="001679AE" w:rsidP="008C2B12">
            <w:pPr>
              <w:jc w:val="center"/>
              <w:rPr>
                <w:ins w:id="386" w:author="Utku B. Demir" w:date="2022-04-21T13:43:00Z"/>
                <w:sz w:val="22"/>
                <w:szCs w:val="22"/>
              </w:rPr>
            </w:pPr>
            <w:ins w:id="387" w:author="Utku B. Demir" w:date="2022-04-21T13:43:00Z">
              <w:r w:rsidRPr="00125D20">
                <w:rPr>
                  <w:sz w:val="22"/>
                  <w:szCs w:val="22"/>
                </w:rPr>
                <w:t>Involved stakeholder group</w:t>
              </w:r>
            </w:ins>
          </w:p>
        </w:tc>
        <w:tc>
          <w:tcPr>
            <w:tcW w:w="1612" w:type="dxa"/>
            <w:gridSpan w:val="2"/>
            <w:vAlign w:val="bottom"/>
            <w:hideMark/>
          </w:tcPr>
          <w:p w14:paraId="1D966E7A"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388" w:author="Utku B. Demir" w:date="2022-04-21T13:43:00Z"/>
                <w:b w:val="0"/>
                <w:bCs w:val="0"/>
                <w:sz w:val="22"/>
                <w:szCs w:val="22"/>
              </w:rPr>
            </w:pPr>
            <w:ins w:id="389" w:author="Utku B. Demir" w:date="2022-04-21T13:43:00Z">
              <w:r w:rsidRPr="00125D20">
                <w:rPr>
                  <w:sz w:val="22"/>
                  <w:szCs w:val="22"/>
                </w:rPr>
                <w:t>no</w:t>
              </w:r>
            </w:ins>
          </w:p>
        </w:tc>
        <w:tc>
          <w:tcPr>
            <w:tcW w:w="1612" w:type="dxa"/>
            <w:gridSpan w:val="2"/>
            <w:vAlign w:val="bottom"/>
            <w:hideMark/>
          </w:tcPr>
          <w:p w14:paraId="2F190C19"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390" w:author="Utku B. Demir" w:date="2022-04-21T13:43:00Z"/>
                <w:sz w:val="22"/>
                <w:szCs w:val="22"/>
              </w:rPr>
            </w:pPr>
            <w:ins w:id="391" w:author="Utku B. Demir" w:date="2022-04-21T13:43:00Z">
              <w:r w:rsidRPr="00125D20">
                <w:rPr>
                  <w:sz w:val="22"/>
                  <w:szCs w:val="22"/>
                </w:rPr>
                <w:t>only marginally</w:t>
              </w:r>
            </w:ins>
          </w:p>
        </w:tc>
        <w:tc>
          <w:tcPr>
            <w:tcW w:w="1612" w:type="dxa"/>
            <w:gridSpan w:val="2"/>
            <w:vAlign w:val="bottom"/>
            <w:hideMark/>
          </w:tcPr>
          <w:p w14:paraId="6EF1E363"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392" w:author="Utku B. Demir" w:date="2022-04-21T13:43:00Z"/>
                <w:sz w:val="22"/>
                <w:szCs w:val="22"/>
              </w:rPr>
            </w:pPr>
            <w:ins w:id="393" w:author="Utku B. Demir" w:date="2022-04-21T13:43:00Z">
              <w:r w:rsidRPr="00125D20">
                <w:rPr>
                  <w:sz w:val="22"/>
                  <w:szCs w:val="22"/>
                </w:rPr>
                <w:t>quite centrally</w:t>
              </w:r>
            </w:ins>
          </w:p>
        </w:tc>
      </w:tr>
      <w:tr w:rsidR="001679AE" w:rsidRPr="00125D20" w14:paraId="068AFC0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394"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1F574BC2" w14:textId="77777777" w:rsidR="001679AE" w:rsidRPr="00125D20" w:rsidRDefault="001679AE" w:rsidP="008C2B12">
            <w:pPr>
              <w:jc w:val="center"/>
              <w:rPr>
                <w:ins w:id="395" w:author="Utku B. Demir" w:date="2022-04-21T13:43:00Z"/>
                <w:i/>
                <w:iCs/>
                <w:sz w:val="14"/>
                <w:szCs w:val="14"/>
              </w:rPr>
            </w:pPr>
          </w:p>
        </w:tc>
        <w:tc>
          <w:tcPr>
            <w:tcW w:w="806" w:type="dxa"/>
            <w:noWrap/>
            <w:vAlign w:val="center"/>
          </w:tcPr>
          <w:p w14:paraId="730214C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396" w:author="Utku B. Demir" w:date="2022-04-21T13:43:00Z"/>
                <w:b/>
                <w:bCs/>
                <w:sz w:val="22"/>
                <w:szCs w:val="22"/>
              </w:rPr>
            </w:pPr>
            <w:ins w:id="397" w:author="Utku B. Demir" w:date="2022-04-21T13:43:00Z">
              <w:r w:rsidRPr="00125D20">
                <w:rPr>
                  <w:b/>
                  <w:bCs/>
                  <w:sz w:val="22"/>
                  <w:szCs w:val="22"/>
                </w:rPr>
                <w:t>abs</w:t>
              </w:r>
            </w:ins>
          </w:p>
        </w:tc>
        <w:tc>
          <w:tcPr>
            <w:tcW w:w="806" w:type="dxa"/>
            <w:tcBorders>
              <w:right w:val="single" w:sz="4" w:space="0" w:color="auto"/>
            </w:tcBorders>
            <w:shd w:val="clear" w:color="auto" w:fill="E7E6E6" w:themeFill="background2"/>
            <w:vAlign w:val="center"/>
          </w:tcPr>
          <w:p w14:paraId="31E35B07"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398" w:author="Utku B. Demir" w:date="2022-04-21T13:43:00Z"/>
                <w:b/>
                <w:bCs/>
                <w:sz w:val="20"/>
                <w:szCs w:val="20"/>
              </w:rPr>
            </w:pPr>
            <w:ins w:id="399" w:author="Utku B. Demir" w:date="2022-04-21T13:43:00Z">
              <w:r w:rsidRPr="00125D20">
                <w:rPr>
                  <w:b/>
                  <w:bCs/>
                  <w:sz w:val="20"/>
                  <w:szCs w:val="20"/>
                </w:rPr>
                <w:t>%</w:t>
              </w:r>
            </w:ins>
          </w:p>
        </w:tc>
        <w:tc>
          <w:tcPr>
            <w:tcW w:w="806" w:type="dxa"/>
            <w:tcBorders>
              <w:left w:val="single" w:sz="4" w:space="0" w:color="auto"/>
            </w:tcBorders>
            <w:noWrap/>
            <w:vAlign w:val="center"/>
          </w:tcPr>
          <w:p w14:paraId="7A27DB74"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0" w:author="Utku B. Demir" w:date="2022-04-21T13:43:00Z"/>
                <w:b/>
                <w:bCs/>
                <w:sz w:val="22"/>
                <w:szCs w:val="22"/>
              </w:rPr>
            </w:pPr>
            <w:ins w:id="401" w:author="Utku B. Demir" w:date="2022-04-21T13:43:00Z">
              <w:r w:rsidRPr="00125D20">
                <w:rPr>
                  <w:b/>
                  <w:bCs/>
                  <w:sz w:val="22"/>
                  <w:szCs w:val="22"/>
                </w:rPr>
                <w:t>abs</w:t>
              </w:r>
            </w:ins>
          </w:p>
        </w:tc>
        <w:tc>
          <w:tcPr>
            <w:tcW w:w="806" w:type="dxa"/>
            <w:tcBorders>
              <w:right w:val="single" w:sz="4" w:space="0" w:color="auto"/>
            </w:tcBorders>
            <w:shd w:val="clear" w:color="auto" w:fill="E7E6E6" w:themeFill="background2"/>
            <w:vAlign w:val="center"/>
          </w:tcPr>
          <w:p w14:paraId="661AEF05"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2" w:author="Utku B. Demir" w:date="2022-04-21T13:43:00Z"/>
                <w:b/>
                <w:bCs/>
                <w:sz w:val="20"/>
                <w:szCs w:val="20"/>
              </w:rPr>
            </w:pPr>
            <w:ins w:id="403" w:author="Utku B. Demir" w:date="2022-04-21T13:43:00Z">
              <w:r w:rsidRPr="00125D20">
                <w:rPr>
                  <w:b/>
                  <w:bCs/>
                  <w:sz w:val="20"/>
                  <w:szCs w:val="20"/>
                </w:rPr>
                <w:t>%</w:t>
              </w:r>
            </w:ins>
          </w:p>
        </w:tc>
        <w:tc>
          <w:tcPr>
            <w:tcW w:w="806" w:type="dxa"/>
            <w:tcBorders>
              <w:left w:val="single" w:sz="4" w:space="0" w:color="auto"/>
              <w:right w:val="nil"/>
            </w:tcBorders>
            <w:noWrap/>
            <w:vAlign w:val="center"/>
          </w:tcPr>
          <w:p w14:paraId="325072A7"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4" w:author="Utku B. Demir" w:date="2022-04-21T13:43:00Z"/>
                <w:b/>
                <w:bCs/>
                <w:sz w:val="22"/>
                <w:szCs w:val="22"/>
              </w:rPr>
            </w:pPr>
            <w:ins w:id="405" w:author="Utku B. Demir" w:date="2022-04-21T13:43:00Z">
              <w:r w:rsidRPr="00125D20">
                <w:rPr>
                  <w:b/>
                  <w:bCs/>
                  <w:sz w:val="22"/>
                  <w:szCs w:val="22"/>
                </w:rPr>
                <w:t>abs</w:t>
              </w:r>
            </w:ins>
          </w:p>
        </w:tc>
        <w:tc>
          <w:tcPr>
            <w:tcW w:w="806" w:type="dxa"/>
            <w:tcBorders>
              <w:left w:val="nil"/>
            </w:tcBorders>
            <w:shd w:val="clear" w:color="auto" w:fill="E7E6E6" w:themeFill="background2"/>
            <w:vAlign w:val="center"/>
          </w:tcPr>
          <w:p w14:paraId="534B305B"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6" w:author="Utku B. Demir" w:date="2022-04-21T13:43:00Z"/>
                <w:b/>
                <w:bCs/>
                <w:sz w:val="20"/>
                <w:szCs w:val="20"/>
              </w:rPr>
            </w:pPr>
            <w:ins w:id="407" w:author="Utku B. Demir" w:date="2022-04-21T13:43:00Z">
              <w:r w:rsidRPr="00125D20">
                <w:rPr>
                  <w:b/>
                  <w:bCs/>
                  <w:sz w:val="20"/>
                  <w:szCs w:val="20"/>
                </w:rPr>
                <w:t>%</w:t>
              </w:r>
            </w:ins>
          </w:p>
        </w:tc>
      </w:tr>
      <w:tr w:rsidR="001679AE" w:rsidRPr="00125D20" w14:paraId="23C0D50E" w14:textId="77777777" w:rsidTr="008C2B12">
        <w:trPr>
          <w:trHeight w:val="276"/>
          <w:jc w:val="center"/>
          <w:ins w:id="408"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tcPr>
          <w:p w14:paraId="1CF3AB1B" w14:textId="77777777" w:rsidR="001679AE" w:rsidRPr="00125D20" w:rsidRDefault="001679AE" w:rsidP="008C2B12">
            <w:pPr>
              <w:ind w:left="238"/>
              <w:rPr>
                <w:ins w:id="409" w:author="Utku B. Demir" w:date="2022-04-21T13:43:00Z"/>
              </w:rPr>
            </w:pPr>
            <w:ins w:id="410" w:author="Utku B. Demir" w:date="2022-04-21T13:43:00Z">
              <w:r w:rsidRPr="00125D20">
                <w:t>ACADEMIC</w:t>
              </w:r>
            </w:ins>
          </w:p>
        </w:tc>
        <w:tc>
          <w:tcPr>
            <w:tcW w:w="4836" w:type="dxa"/>
            <w:gridSpan w:val="6"/>
            <w:noWrap/>
            <w:vAlign w:val="center"/>
          </w:tcPr>
          <w:p w14:paraId="4AF7E96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11" w:author="Utku B. Demir" w:date="2022-04-21T13:43:00Z"/>
                <w:sz w:val="18"/>
                <w:szCs w:val="18"/>
              </w:rPr>
            </w:pPr>
          </w:p>
        </w:tc>
      </w:tr>
      <w:tr w:rsidR="001679AE" w:rsidRPr="00125D20" w14:paraId="3BB7440D"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12"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7BA3102" w14:textId="77777777" w:rsidR="001679AE" w:rsidRPr="00125D20" w:rsidRDefault="001679AE" w:rsidP="008C2B12">
            <w:pPr>
              <w:rPr>
                <w:ins w:id="413" w:author="Utku B. Demir" w:date="2022-04-21T13:43:00Z"/>
                <w:sz w:val="22"/>
                <w:szCs w:val="22"/>
              </w:rPr>
            </w:pPr>
            <w:ins w:id="414" w:author="Utku B. Demir" w:date="2022-04-21T13:43:00Z">
              <w:r w:rsidRPr="00125D20">
                <w:t>researchers from other disciplines</w:t>
              </w:r>
              <w:r w:rsidRPr="00125D20">
                <w:rPr>
                  <w:b w:val="0"/>
                  <w:bCs w:val="0"/>
                </w:rPr>
                <w:t xml:space="preserve"> </w:t>
              </w:r>
              <w:r w:rsidRPr="00125D20">
                <w:rPr>
                  <w:b w:val="0"/>
                  <w:bCs w:val="0"/>
                  <w:sz w:val="20"/>
                  <w:szCs w:val="20"/>
                </w:rPr>
                <w:t>(n=361)</w:t>
              </w:r>
            </w:ins>
          </w:p>
        </w:tc>
        <w:tc>
          <w:tcPr>
            <w:tcW w:w="806" w:type="dxa"/>
            <w:noWrap/>
            <w:vAlign w:val="center"/>
            <w:hideMark/>
          </w:tcPr>
          <w:p w14:paraId="7CF6F90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15" w:author="Utku B. Demir" w:date="2022-04-21T13:43:00Z"/>
                <w:sz w:val="22"/>
                <w:szCs w:val="22"/>
              </w:rPr>
            </w:pPr>
            <w:ins w:id="416" w:author="Utku B. Demir" w:date="2022-04-21T13:43:00Z">
              <w:r w:rsidRPr="00125D20">
                <w:rPr>
                  <w:sz w:val="22"/>
                  <w:szCs w:val="22"/>
                </w:rPr>
                <w:t>80</w:t>
              </w:r>
            </w:ins>
          </w:p>
        </w:tc>
        <w:tc>
          <w:tcPr>
            <w:tcW w:w="806" w:type="dxa"/>
            <w:tcBorders>
              <w:right w:val="single" w:sz="4" w:space="0" w:color="auto"/>
            </w:tcBorders>
            <w:shd w:val="clear" w:color="auto" w:fill="E7E6E6" w:themeFill="background2"/>
            <w:vAlign w:val="center"/>
          </w:tcPr>
          <w:p w14:paraId="29BCA9E9"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17" w:author="Utku B. Demir" w:date="2022-04-21T13:43:00Z"/>
                <w:sz w:val="18"/>
                <w:szCs w:val="18"/>
              </w:rPr>
            </w:pPr>
            <w:ins w:id="418" w:author="Utku B. Demir" w:date="2022-04-21T13:43:00Z">
              <w:r w:rsidRPr="00125D20">
                <w:rPr>
                  <w:sz w:val="18"/>
                  <w:szCs w:val="18"/>
                </w:rPr>
                <w:t>22.16%</w:t>
              </w:r>
            </w:ins>
          </w:p>
        </w:tc>
        <w:tc>
          <w:tcPr>
            <w:tcW w:w="806" w:type="dxa"/>
            <w:tcBorders>
              <w:left w:val="single" w:sz="4" w:space="0" w:color="auto"/>
            </w:tcBorders>
            <w:noWrap/>
            <w:vAlign w:val="center"/>
            <w:hideMark/>
          </w:tcPr>
          <w:p w14:paraId="45CF08D1"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19" w:author="Utku B. Demir" w:date="2022-04-21T13:43:00Z"/>
                <w:sz w:val="22"/>
                <w:szCs w:val="22"/>
              </w:rPr>
            </w:pPr>
            <w:ins w:id="420" w:author="Utku B. Demir" w:date="2022-04-21T13:43:00Z">
              <w:r w:rsidRPr="00125D20">
                <w:rPr>
                  <w:sz w:val="22"/>
                  <w:szCs w:val="22"/>
                </w:rPr>
                <w:t>133</w:t>
              </w:r>
            </w:ins>
          </w:p>
        </w:tc>
        <w:tc>
          <w:tcPr>
            <w:tcW w:w="806" w:type="dxa"/>
            <w:tcBorders>
              <w:right w:val="single" w:sz="4" w:space="0" w:color="auto"/>
            </w:tcBorders>
            <w:shd w:val="clear" w:color="auto" w:fill="E7E6E6" w:themeFill="background2"/>
            <w:vAlign w:val="center"/>
          </w:tcPr>
          <w:p w14:paraId="3292041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21" w:author="Utku B. Demir" w:date="2022-04-21T13:43:00Z"/>
                <w:sz w:val="18"/>
                <w:szCs w:val="18"/>
              </w:rPr>
            </w:pPr>
            <w:ins w:id="422" w:author="Utku B. Demir" w:date="2022-04-21T13:43:00Z">
              <w:r w:rsidRPr="00125D20">
                <w:rPr>
                  <w:sz w:val="18"/>
                  <w:szCs w:val="18"/>
                </w:rPr>
                <w:t>36.84%</w:t>
              </w:r>
            </w:ins>
          </w:p>
        </w:tc>
        <w:tc>
          <w:tcPr>
            <w:tcW w:w="806" w:type="dxa"/>
            <w:tcBorders>
              <w:left w:val="single" w:sz="4" w:space="0" w:color="auto"/>
              <w:right w:val="nil"/>
            </w:tcBorders>
            <w:noWrap/>
            <w:vAlign w:val="center"/>
            <w:hideMark/>
          </w:tcPr>
          <w:p w14:paraId="26B452E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23" w:author="Utku B. Demir" w:date="2022-04-21T13:43:00Z"/>
                <w:sz w:val="22"/>
                <w:szCs w:val="22"/>
              </w:rPr>
            </w:pPr>
            <w:ins w:id="424" w:author="Utku B. Demir" w:date="2022-04-21T13:43:00Z">
              <w:r w:rsidRPr="00125D20">
                <w:rPr>
                  <w:sz w:val="22"/>
                  <w:szCs w:val="22"/>
                </w:rPr>
                <w:t>148</w:t>
              </w:r>
            </w:ins>
          </w:p>
        </w:tc>
        <w:tc>
          <w:tcPr>
            <w:tcW w:w="806" w:type="dxa"/>
            <w:tcBorders>
              <w:left w:val="nil"/>
            </w:tcBorders>
            <w:shd w:val="clear" w:color="auto" w:fill="E7E6E6" w:themeFill="background2"/>
            <w:vAlign w:val="center"/>
          </w:tcPr>
          <w:p w14:paraId="6EDD529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25" w:author="Utku B. Demir" w:date="2022-04-21T13:43:00Z"/>
                <w:sz w:val="18"/>
                <w:szCs w:val="18"/>
              </w:rPr>
            </w:pPr>
            <w:ins w:id="426" w:author="Utku B. Demir" w:date="2022-04-21T13:43:00Z">
              <w:r w:rsidRPr="00125D20">
                <w:rPr>
                  <w:sz w:val="18"/>
                  <w:szCs w:val="18"/>
                </w:rPr>
                <w:t>41.00%</w:t>
              </w:r>
            </w:ins>
          </w:p>
        </w:tc>
      </w:tr>
      <w:tr w:rsidR="001679AE" w:rsidRPr="00125D20" w14:paraId="334FBFFF" w14:textId="77777777" w:rsidTr="008C2B12">
        <w:trPr>
          <w:trHeight w:val="276"/>
          <w:jc w:val="center"/>
          <w:ins w:id="427"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tcPr>
          <w:p w14:paraId="00BA79AC" w14:textId="77777777" w:rsidR="001679AE" w:rsidRPr="00125D20" w:rsidRDefault="001679AE" w:rsidP="008C2B12">
            <w:pPr>
              <w:ind w:left="238"/>
              <w:rPr>
                <w:ins w:id="428" w:author="Utku B. Demir" w:date="2022-04-21T13:43:00Z"/>
              </w:rPr>
            </w:pPr>
            <w:ins w:id="429" w:author="Utku B. Demir" w:date="2022-04-21T13:43:00Z">
              <w:r w:rsidRPr="00125D20">
                <w:t>NON-ACADEMIC</w:t>
              </w:r>
            </w:ins>
          </w:p>
        </w:tc>
        <w:tc>
          <w:tcPr>
            <w:tcW w:w="4836" w:type="dxa"/>
            <w:gridSpan w:val="6"/>
            <w:noWrap/>
            <w:vAlign w:val="center"/>
          </w:tcPr>
          <w:p w14:paraId="0CDA71E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30" w:author="Utku B. Demir" w:date="2022-04-21T13:43:00Z"/>
                <w:sz w:val="18"/>
                <w:szCs w:val="18"/>
              </w:rPr>
            </w:pPr>
          </w:p>
        </w:tc>
      </w:tr>
      <w:tr w:rsidR="001679AE" w:rsidRPr="00125D20" w14:paraId="1ECC7D5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31"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5857743" w14:textId="77777777" w:rsidR="001679AE" w:rsidRPr="00125D20" w:rsidRDefault="001679AE" w:rsidP="008C2B12">
            <w:pPr>
              <w:rPr>
                <w:ins w:id="432" w:author="Utku B. Demir" w:date="2022-04-21T13:43:00Z"/>
                <w:sz w:val="22"/>
                <w:szCs w:val="22"/>
              </w:rPr>
            </w:pPr>
            <w:ins w:id="433" w:author="Utku B. Demir" w:date="2022-04-21T13:43:00Z">
              <w:r w:rsidRPr="00125D20">
                <w:t>company/business representatives (incl. farmers)</w:t>
              </w:r>
              <w:r w:rsidRPr="00125D20">
                <w:rPr>
                  <w:b w:val="0"/>
                  <w:bCs w:val="0"/>
                </w:rPr>
                <w:t xml:space="preserve"> </w:t>
              </w:r>
              <w:r w:rsidRPr="00125D20">
                <w:rPr>
                  <w:b w:val="0"/>
                  <w:bCs w:val="0"/>
                  <w:sz w:val="20"/>
                  <w:szCs w:val="20"/>
                </w:rPr>
                <w:t>(n=352)</w:t>
              </w:r>
            </w:ins>
          </w:p>
        </w:tc>
        <w:tc>
          <w:tcPr>
            <w:tcW w:w="806" w:type="dxa"/>
            <w:noWrap/>
            <w:vAlign w:val="center"/>
            <w:hideMark/>
          </w:tcPr>
          <w:p w14:paraId="3C3D0A7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4" w:author="Utku B. Demir" w:date="2022-04-21T13:43:00Z"/>
                <w:sz w:val="22"/>
                <w:szCs w:val="22"/>
              </w:rPr>
            </w:pPr>
            <w:ins w:id="435" w:author="Utku B. Demir" w:date="2022-04-21T13:43:00Z">
              <w:r w:rsidRPr="00125D20">
                <w:rPr>
                  <w:sz w:val="22"/>
                  <w:szCs w:val="22"/>
                </w:rPr>
                <w:t>269</w:t>
              </w:r>
            </w:ins>
          </w:p>
        </w:tc>
        <w:tc>
          <w:tcPr>
            <w:tcW w:w="806" w:type="dxa"/>
            <w:tcBorders>
              <w:right w:val="single" w:sz="4" w:space="0" w:color="auto"/>
            </w:tcBorders>
            <w:shd w:val="clear" w:color="auto" w:fill="E7E6E6" w:themeFill="background2"/>
            <w:vAlign w:val="center"/>
          </w:tcPr>
          <w:p w14:paraId="0CC72D2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6" w:author="Utku B. Demir" w:date="2022-04-21T13:43:00Z"/>
                <w:sz w:val="18"/>
                <w:szCs w:val="18"/>
              </w:rPr>
            </w:pPr>
            <w:ins w:id="437" w:author="Utku B. Demir" w:date="2022-04-21T13:43:00Z">
              <w:r w:rsidRPr="00125D20">
                <w:rPr>
                  <w:sz w:val="18"/>
                  <w:szCs w:val="18"/>
                </w:rPr>
                <w:t>76.42%</w:t>
              </w:r>
            </w:ins>
          </w:p>
        </w:tc>
        <w:tc>
          <w:tcPr>
            <w:tcW w:w="806" w:type="dxa"/>
            <w:tcBorders>
              <w:left w:val="single" w:sz="4" w:space="0" w:color="auto"/>
            </w:tcBorders>
            <w:noWrap/>
            <w:vAlign w:val="center"/>
            <w:hideMark/>
          </w:tcPr>
          <w:p w14:paraId="501B9F2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8" w:author="Utku B. Demir" w:date="2022-04-21T13:43:00Z"/>
                <w:sz w:val="22"/>
                <w:szCs w:val="22"/>
              </w:rPr>
            </w:pPr>
            <w:ins w:id="439" w:author="Utku B. Demir" w:date="2022-04-21T13:43:00Z">
              <w:r w:rsidRPr="00125D20">
                <w:rPr>
                  <w:sz w:val="22"/>
                  <w:szCs w:val="22"/>
                </w:rPr>
                <w:t>54</w:t>
              </w:r>
            </w:ins>
          </w:p>
        </w:tc>
        <w:tc>
          <w:tcPr>
            <w:tcW w:w="806" w:type="dxa"/>
            <w:tcBorders>
              <w:right w:val="single" w:sz="4" w:space="0" w:color="auto"/>
            </w:tcBorders>
            <w:shd w:val="clear" w:color="auto" w:fill="E7E6E6" w:themeFill="background2"/>
            <w:vAlign w:val="center"/>
          </w:tcPr>
          <w:p w14:paraId="4EB6B77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0" w:author="Utku B. Demir" w:date="2022-04-21T13:43:00Z"/>
                <w:sz w:val="18"/>
                <w:szCs w:val="18"/>
              </w:rPr>
            </w:pPr>
            <w:ins w:id="441" w:author="Utku B. Demir" w:date="2022-04-21T13:43:00Z">
              <w:r w:rsidRPr="00125D20">
                <w:rPr>
                  <w:sz w:val="18"/>
                  <w:szCs w:val="18"/>
                </w:rPr>
                <w:t>15.34%</w:t>
              </w:r>
            </w:ins>
          </w:p>
        </w:tc>
        <w:tc>
          <w:tcPr>
            <w:tcW w:w="806" w:type="dxa"/>
            <w:tcBorders>
              <w:left w:val="single" w:sz="4" w:space="0" w:color="auto"/>
              <w:right w:val="nil"/>
            </w:tcBorders>
            <w:noWrap/>
            <w:vAlign w:val="center"/>
            <w:hideMark/>
          </w:tcPr>
          <w:p w14:paraId="52AA72C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2" w:author="Utku B. Demir" w:date="2022-04-21T13:43:00Z"/>
                <w:sz w:val="22"/>
                <w:szCs w:val="22"/>
              </w:rPr>
            </w:pPr>
            <w:ins w:id="443" w:author="Utku B. Demir" w:date="2022-04-21T13:43:00Z">
              <w:r w:rsidRPr="00125D20">
                <w:rPr>
                  <w:sz w:val="22"/>
                  <w:szCs w:val="22"/>
                </w:rPr>
                <w:t>29</w:t>
              </w:r>
            </w:ins>
          </w:p>
        </w:tc>
        <w:tc>
          <w:tcPr>
            <w:tcW w:w="806" w:type="dxa"/>
            <w:tcBorders>
              <w:left w:val="nil"/>
            </w:tcBorders>
            <w:shd w:val="clear" w:color="auto" w:fill="E7E6E6" w:themeFill="background2"/>
            <w:vAlign w:val="center"/>
          </w:tcPr>
          <w:p w14:paraId="70022ED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4" w:author="Utku B. Demir" w:date="2022-04-21T13:43:00Z"/>
                <w:sz w:val="18"/>
                <w:szCs w:val="18"/>
              </w:rPr>
            </w:pPr>
            <w:ins w:id="445" w:author="Utku B. Demir" w:date="2022-04-21T13:43:00Z">
              <w:r w:rsidRPr="00125D20">
                <w:rPr>
                  <w:sz w:val="18"/>
                  <w:szCs w:val="18"/>
                </w:rPr>
                <w:t>8.24%</w:t>
              </w:r>
            </w:ins>
          </w:p>
        </w:tc>
      </w:tr>
      <w:tr w:rsidR="001679AE" w:rsidRPr="00125D20" w14:paraId="7492E83C" w14:textId="77777777" w:rsidTr="008C2B12">
        <w:trPr>
          <w:trHeight w:val="276"/>
          <w:jc w:val="center"/>
          <w:ins w:id="446"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5F1877D" w14:textId="77777777" w:rsidR="001679AE" w:rsidRPr="00125D20" w:rsidRDefault="001679AE" w:rsidP="008C2B12">
            <w:pPr>
              <w:rPr>
                <w:ins w:id="447" w:author="Utku B. Demir" w:date="2022-04-21T13:43:00Z"/>
                <w:sz w:val="22"/>
                <w:szCs w:val="22"/>
              </w:rPr>
            </w:pPr>
            <w:ins w:id="448" w:author="Utku B. Demir" w:date="2022-04-21T13:43:00Z">
              <w:r w:rsidRPr="00125D20">
                <w:t>representatives of NGOs, advocacy or other civil society groups</w:t>
              </w:r>
              <w:r w:rsidRPr="00125D20">
                <w:rPr>
                  <w:b w:val="0"/>
                  <w:bCs w:val="0"/>
                </w:rPr>
                <w:t xml:space="preserve"> </w:t>
              </w:r>
              <w:r w:rsidRPr="00125D20">
                <w:rPr>
                  <w:b w:val="0"/>
                  <w:bCs w:val="0"/>
                  <w:sz w:val="20"/>
                  <w:szCs w:val="20"/>
                </w:rPr>
                <w:t>(n=354)</w:t>
              </w:r>
            </w:ins>
          </w:p>
        </w:tc>
        <w:tc>
          <w:tcPr>
            <w:tcW w:w="806" w:type="dxa"/>
            <w:noWrap/>
            <w:vAlign w:val="center"/>
            <w:hideMark/>
          </w:tcPr>
          <w:p w14:paraId="3DE79D2D"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49" w:author="Utku B. Demir" w:date="2022-04-21T13:43:00Z"/>
                <w:sz w:val="22"/>
                <w:szCs w:val="22"/>
              </w:rPr>
            </w:pPr>
            <w:ins w:id="450" w:author="Utku B. Demir" w:date="2022-04-21T13:43:00Z">
              <w:r w:rsidRPr="00125D20">
                <w:rPr>
                  <w:sz w:val="22"/>
                  <w:szCs w:val="22"/>
                </w:rPr>
                <w:t>302</w:t>
              </w:r>
            </w:ins>
          </w:p>
        </w:tc>
        <w:tc>
          <w:tcPr>
            <w:tcW w:w="806" w:type="dxa"/>
            <w:tcBorders>
              <w:right w:val="single" w:sz="4" w:space="0" w:color="auto"/>
            </w:tcBorders>
            <w:shd w:val="clear" w:color="auto" w:fill="E7E6E6" w:themeFill="background2"/>
            <w:vAlign w:val="center"/>
          </w:tcPr>
          <w:p w14:paraId="7985AE39"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1" w:author="Utku B. Demir" w:date="2022-04-21T13:43:00Z"/>
                <w:sz w:val="18"/>
                <w:szCs w:val="18"/>
              </w:rPr>
            </w:pPr>
            <w:ins w:id="452" w:author="Utku B. Demir" w:date="2022-04-21T13:43:00Z">
              <w:r w:rsidRPr="00125D20">
                <w:rPr>
                  <w:sz w:val="18"/>
                  <w:szCs w:val="18"/>
                </w:rPr>
                <w:t>85.31%</w:t>
              </w:r>
            </w:ins>
          </w:p>
        </w:tc>
        <w:tc>
          <w:tcPr>
            <w:tcW w:w="806" w:type="dxa"/>
            <w:tcBorders>
              <w:left w:val="single" w:sz="4" w:space="0" w:color="auto"/>
            </w:tcBorders>
            <w:noWrap/>
            <w:vAlign w:val="center"/>
            <w:hideMark/>
          </w:tcPr>
          <w:p w14:paraId="1879A99C"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3" w:author="Utku B. Demir" w:date="2022-04-21T13:43:00Z"/>
                <w:sz w:val="22"/>
                <w:szCs w:val="22"/>
              </w:rPr>
            </w:pPr>
            <w:ins w:id="454" w:author="Utku B. Demir" w:date="2022-04-21T13:43:00Z">
              <w:r w:rsidRPr="00125D20">
                <w:rPr>
                  <w:sz w:val="22"/>
                  <w:szCs w:val="22"/>
                </w:rPr>
                <w:t>35</w:t>
              </w:r>
            </w:ins>
          </w:p>
        </w:tc>
        <w:tc>
          <w:tcPr>
            <w:tcW w:w="806" w:type="dxa"/>
            <w:tcBorders>
              <w:right w:val="single" w:sz="4" w:space="0" w:color="auto"/>
            </w:tcBorders>
            <w:shd w:val="clear" w:color="auto" w:fill="E7E6E6" w:themeFill="background2"/>
            <w:vAlign w:val="center"/>
          </w:tcPr>
          <w:p w14:paraId="0E6C848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5" w:author="Utku B. Demir" w:date="2022-04-21T13:43:00Z"/>
                <w:sz w:val="18"/>
                <w:szCs w:val="18"/>
              </w:rPr>
            </w:pPr>
            <w:ins w:id="456" w:author="Utku B. Demir" w:date="2022-04-21T13:43:00Z">
              <w:r w:rsidRPr="00125D20">
                <w:rPr>
                  <w:sz w:val="18"/>
                  <w:szCs w:val="18"/>
                </w:rPr>
                <w:t>9.89%</w:t>
              </w:r>
            </w:ins>
          </w:p>
        </w:tc>
        <w:tc>
          <w:tcPr>
            <w:tcW w:w="806" w:type="dxa"/>
            <w:tcBorders>
              <w:left w:val="single" w:sz="4" w:space="0" w:color="auto"/>
              <w:right w:val="nil"/>
            </w:tcBorders>
            <w:noWrap/>
            <w:vAlign w:val="center"/>
            <w:hideMark/>
          </w:tcPr>
          <w:p w14:paraId="742564D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7" w:author="Utku B. Demir" w:date="2022-04-21T13:43:00Z"/>
                <w:sz w:val="22"/>
                <w:szCs w:val="22"/>
              </w:rPr>
            </w:pPr>
            <w:ins w:id="458" w:author="Utku B. Demir" w:date="2022-04-21T13:43:00Z">
              <w:r w:rsidRPr="00125D20">
                <w:rPr>
                  <w:sz w:val="22"/>
                  <w:szCs w:val="22"/>
                </w:rPr>
                <w:t>17</w:t>
              </w:r>
            </w:ins>
          </w:p>
        </w:tc>
        <w:tc>
          <w:tcPr>
            <w:tcW w:w="806" w:type="dxa"/>
            <w:tcBorders>
              <w:left w:val="nil"/>
            </w:tcBorders>
            <w:shd w:val="clear" w:color="auto" w:fill="E7E6E6" w:themeFill="background2"/>
            <w:vAlign w:val="center"/>
          </w:tcPr>
          <w:p w14:paraId="5999991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9" w:author="Utku B. Demir" w:date="2022-04-21T13:43:00Z"/>
                <w:sz w:val="18"/>
                <w:szCs w:val="18"/>
              </w:rPr>
            </w:pPr>
            <w:ins w:id="460" w:author="Utku B. Demir" w:date="2022-04-21T13:43:00Z">
              <w:r w:rsidRPr="00125D20">
                <w:rPr>
                  <w:sz w:val="18"/>
                  <w:szCs w:val="18"/>
                </w:rPr>
                <w:t>4.80%</w:t>
              </w:r>
            </w:ins>
          </w:p>
        </w:tc>
      </w:tr>
      <w:tr w:rsidR="001679AE" w:rsidRPr="00125D20" w14:paraId="76EDD5CF"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61"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2E440AE" w14:textId="77777777" w:rsidR="001679AE" w:rsidRPr="00125D20" w:rsidRDefault="001679AE" w:rsidP="008C2B12">
            <w:pPr>
              <w:rPr>
                <w:ins w:id="462" w:author="Utku B. Demir" w:date="2022-04-21T13:43:00Z"/>
                <w:sz w:val="22"/>
                <w:szCs w:val="22"/>
              </w:rPr>
            </w:pPr>
            <w:ins w:id="463" w:author="Utku B. Demir" w:date="2022-04-21T13:43:00Z">
              <w:r w:rsidRPr="00125D20">
                <w:t>policy makers, public administrations, representatives from governmental agencies</w:t>
              </w:r>
              <w:r w:rsidRPr="00125D20">
                <w:rPr>
                  <w:b w:val="0"/>
                  <w:bCs w:val="0"/>
                </w:rPr>
                <w:t xml:space="preserve"> </w:t>
              </w:r>
              <w:r w:rsidRPr="00125D20">
                <w:rPr>
                  <w:b w:val="0"/>
                  <w:bCs w:val="0"/>
                  <w:sz w:val="20"/>
                  <w:szCs w:val="20"/>
                </w:rPr>
                <w:t>(n=355)</w:t>
              </w:r>
            </w:ins>
          </w:p>
        </w:tc>
        <w:tc>
          <w:tcPr>
            <w:tcW w:w="806" w:type="dxa"/>
            <w:noWrap/>
            <w:vAlign w:val="center"/>
            <w:hideMark/>
          </w:tcPr>
          <w:p w14:paraId="499228D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64" w:author="Utku B. Demir" w:date="2022-04-21T13:43:00Z"/>
                <w:sz w:val="22"/>
                <w:szCs w:val="22"/>
              </w:rPr>
            </w:pPr>
            <w:ins w:id="465" w:author="Utku B. Demir" w:date="2022-04-21T13:43:00Z">
              <w:r w:rsidRPr="00125D20">
                <w:rPr>
                  <w:sz w:val="22"/>
                  <w:szCs w:val="22"/>
                </w:rPr>
                <w:t>260</w:t>
              </w:r>
            </w:ins>
          </w:p>
        </w:tc>
        <w:tc>
          <w:tcPr>
            <w:tcW w:w="806" w:type="dxa"/>
            <w:tcBorders>
              <w:right w:val="single" w:sz="4" w:space="0" w:color="auto"/>
            </w:tcBorders>
            <w:shd w:val="clear" w:color="auto" w:fill="E7E6E6" w:themeFill="background2"/>
            <w:vAlign w:val="center"/>
          </w:tcPr>
          <w:p w14:paraId="073624A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66" w:author="Utku B. Demir" w:date="2022-04-21T13:43:00Z"/>
                <w:sz w:val="18"/>
                <w:szCs w:val="18"/>
              </w:rPr>
            </w:pPr>
            <w:ins w:id="467" w:author="Utku B. Demir" w:date="2022-04-21T13:43:00Z">
              <w:r w:rsidRPr="00125D20">
                <w:rPr>
                  <w:sz w:val="18"/>
                  <w:szCs w:val="18"/>
                </w:rPr>
                <w:t>73.24%</w:t>
              </w:r>
            </w:ins>
          </w:p>
        </w:tc>
        <w:tc>
          <w:tcPr>
            <w:tcW w:w="806" w:type="dxa"/>
            <w:tcBorders>
              <w:left w:val="single" w:sz="4" w:space="0" w:color="auto"/>
            </w:tcBorders>
            <w:noWrap/>
            <w:vAlign w:val="center"/>
            <w:hideMark/>
          </w:tcPr>
          <w:p w14:paraId="43285B3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68" w:author="Utku B. Demir" w:date="2022-04-21T13:43:00Z"/>
                <w:sz w:val="22"/>
                <w:szCs w:val="22"/>
              </w:rPr>
            </w:pPr>
            <w:ins w:id="469" w:author="Utku B. Demir" w:date="2022-04-21T13:43:00Z">
              <w:r w:rsidRPr="00125D20">
                <w:rPr>
                  <w:sz w:val="22"/>
                  <w:szCs w:val="22"/>
                </w:rPr>
                <w:t>64</w:t>
              </w:r>
            </w:ins>
          </w:p>
        </w:tc>
        <w:tc>
          <w:tcPr>
            <w:tcW w:w="806" w:type="dxa"/>
            <w:tcBorders>
              <w:right w:val="single" w:sz="4" w:space="0" w:color="auto"/>
            </w:tcBorders>
            <w:shd w:val="clear" w:color="auto" w:fill="E7E6E6" w:themeFill="background2"/>
            <w:vAlign w:val="center"/>
          </w:tcPr>
          <w:p w14:paraId="7E3FB97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70" w:author="Utku B. Demir" w:date="2022-04-21T13:43:00Z"/>
                <w:sz w:val="18"/>
                <w:szCs w:val="18"/>
              </w:rPr>
            </w:pPr>
            <w:ins w:id="471" w:author="Utku B. Demir" w:date="2022-04-21T13:43:00Z">
              <w:r w:rsidRPr="00125D20">
                <w:rPr>
                  <w:sz w:val="18"/>
                  <w:szCs w:val="18"/>
                </w:rPr>
                <w:t>18.03%</w:t>
              </w:r>
            </w:ins>
          </w:p>
        </w:tc>
        <w:tc>
          <w:tcPr>
            <w:tcW w:w="806" w:type="dxa"/>
            <w:tcBorders>
              <w:left w:val="single" w:sz="4" w:space="0" w:color="auto"/>
              <w:right w:val="nil"/>
            </w:tcBorders>
            <w:noWrap/>
            <w:vAlign w:val="center"/>
            <w:hideMark/>
          </w:tcPr>
          <w:p w14:paraId="6DBC34A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72" w:author="Utku B. Demir" w:date="2022-04-21T13:43:00Z"/>
                <w:sz w:val="22"/>
                <w:szCs w:val="22"/>
              </w:rPr>
            </w:pPr>
            <w:ins w:id="473" w:author="Utku B. Demir" w:date="2022-04-21T13:43:00Z">
              <w:r w:rsidRPr="00125D20">
                <w:rPr>
                  <w:sz w:val="22"/>
                  <w:szCs w:val="22"/>
                </w:rPr>
                <w:t>31</w:t>
              </w:r>
            </w:ins>
          </w:p>
        </w:tc>
        <w:tc>
          <w:tcPr>
            <w:tcW w:w="806" w:type="dxa"/>
            <w:tcBorders>
              <w:left w:val="nil"/>
            </w:tcBorders>
            <w:shd w:val="clear" w:color="auto" w:fill="E7E6E6" w:themeFill="background2"/>
            <w:vAlign w:val="center"/>
          </w:tcPr>
          <w:p w14:paraId="683C935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74" w:author="Utku B. Demir" w:date="2022-04-21T13:43:00Z"/>
                <w:sz w:val="18"/>
                <w:szCs w:val="18"/>
              </w:rPr>
            </w:pPr>
            <w:ins w:id="475" w:author="Utku B. Demir" w:date="2022-04-21T13:43:00Z">
              <w:r w:rsidRPr="00125D20">
                <w:rPr>
                  <w:sz w:val="18"/>
                  <w:szCs w:val="18"/>
                </w:rPr>
                <w:t>8.73%</w:t>
              </w:r>
            </w:ins>
          </w:p>
        </w:tc>
      </w:tr>
      <w:tr w:rsidR="001679AE" w:rsidRPr="00125D20" w14:paraId="18D7E664" w14:textId="77777777" w:rsidTr="008C2B12">
        <w:trPr>
          <w:trHeight w:val="276"/>
          <w:jc w:val="center"/>
          <w:ins w:id="476"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D30588B" w14:textId="77777777" w:rsidR="001679AE" w:rsidRPr="00125D20" w:rsidRDefault="001679AE" w:rsidP="008C2B12">
            <w:pPr>
              <w:rPr>
                <w:ins w:id="477" w:author="Utku B. Demir" w:date="2022-04-21T13:43:00Z"/>
                <w:sz w:val="22"/>
                <w:szCs w:val="22"/>
              </w:rPr>
            </w:pPr>
            <w:ins w:id="478" w:author="Utku B. Demir" w:date="2022-04-21T13:43:00Z">
              <w:r w:rsidRPr="00125D20">
                <w:t>individual citizens (e. g. as beneficiaries, customers, or concerned persons)</w:t>
              </w:r>
              <w:r w:rsidRPr="00125D20">
                <w:rPr>
                  <w:b w:val="0"/>
                  <w:bCs w:val="0"/>
                </w:rPr>
                <w:t xml:space="preserve"> </w:t>
              </w:r>
              <w:r w:rsidRPr="00125D20">
                <w:rPr>
                  <w:b w:val="0"/>
                  <w:bCs w:val="0"/>
                  <w:sz w:val="20"/>
                  <w:szCs w:val="20"/>
                </w:rPr>
                <w:t>(n=353)</w:t>
              </w:r>
            </w:ins>
          </w:p>
        </w:tc>
        <w:tc>
          <w:tcPr>
            <w:tcW w:w="806" w:type="dxa"/>
            <w:noWrap/>
            <w:vAlign w:val="center"/>
            <w:hideMark/>
          </w:tcPr>
          <w:p w14:paraId="62C1872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79" w:author="Utku B. Demir" w:date="2022-04-21T13:43:00Z"/>
                <w:sz w:val="22"/>
                <w:szCs w:val="22"/>
              </w:rPr>
            </w:pPr>
            <w:ins w:id="480" w:author="Utku B. Demir" w:date="2022-04-21T13:43:00Z">
              <w:r w:rsidRPr="00125D20">
                <w:rPr>
                  <w:sz w:val="22"/>
                  <w:szCs w:val="22"/>
                </w:rPr>
                <w:t>266</w:t>
              </w:r>
            </w:ins>
          </w:p>
        </w:tc>
        <w:tc>
          <w:tcPr>
            <w:tcW w:w="806" w:type="dxa"/>
            <w:tcBorders>
              <w:right w:val="single" w:sz="4" w:space="0" w:color="auto"/>
            </w:tcBorders>
            <w:shd w:val="clear" w:color="auto" w:fill="E7E6E6" w:themeFill="background2"/>
            <w:vAlign w:val="center"/>
          </w:tcPr>
          <w:p w14:paraId="356B38B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1" w:author="Utku B. Demir" w:date="2022-04-21T13:43:00Z"/>
                <w:sz w:val="18"/>
                <w:szCs w:val="18"/>
              </w:rPr>
            </w:pPr>
            <w:ins w:id="482" w:author="Utku B. Demir" w:date="2022-04-21T13:43:00Z">
              <w:r w:rsidRPr="00125D20">
                <w:rPr>
                  <w:sz w:val="18"/>
                  <w:szCs w:val="18"/>
                </w:rPr>
                <w:t>75.35%</w:t>
              </w:r>
            </w:ins>
          </w:p>
        </w:tc>
        <w:tc>
          <w:tcPr>
            <w:tcW w:w="806" w:type="dxa"/>
            <w:tcBorders>
              <w:left w:val="single" w:sz="4" w:space="0" w:color="auto"/>
            </w:tcBorders>
            <w:noWrap/>
            <w:vAlign w:val="center"/>
            <w:hideMark/>
          </w:tcPr>
          <w:p w14:paraId="6D6B91E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3" w:author="Utku B. Demir" w:date="2022-04-21T13:43:00Z"/>
                <w:sz w:val="22"/>
                <w:szCs w:val="22"/>
              </w:rPr>
            </w:pPr>
            <w:ins w:id="484" w:author="Utku B. Demir" w:date="2022-04-21T13:43:00Z">
              <w:r w:rsidRPr="00125D20">
                <w:rPr>
                  <w:sz w:val="22"/>
                  <w:szCs w:val="22"/>
                </w:rPr>
                <w:t>52</w:t>
              </w:r>
            </w:ins>
          </w:p>
        </w:tc>
        <w:tc>
          <w:tcPr>
            <w:tcW w:w="806" w:type="dxa"/>
            <w:tcBorders>
              <w:right w:val="single" w:sz="4" w:space="0" w:color="auto"/>
            </w:tcBorders>
            <w:shd w:val="clear" w:color="auto" w:fill="E7E6E6" w:themeFill="background2"/>
            <w:vAlign w:val="center"/>
          </w:tcPr>
          <w:p w14:paraId="52C856EE"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5" w:author="Utku B. Demir" w:date="2022-04-21T13:43:00Z"/>
                <w:sz w:val="18"/>
                <w:szCs w:val="18"/>
              </w:rPr>
            </w:pPr>
            <w:ins w:id="486" w:author="Utku B. Demir" w:date="2022-04-21T13:43:00Z">
              <w:r w:rsidRPr="00125D20">
                <w:rPr>
                  <w:sz w:val="18"/>
                  <w:szCs w:val="18"/>
                </w:rPr>
                <w:t>14.73%</w:t>
              </w:r>
            </w:ins>
          </w:p>
        </w:tc>
        <w:tc>
          <w:tcPr>
            <w:tcW w:w="806" w:type="dxa"/>
            <w:tcBorders>
              <w:left w:val="single" w:sz="4" w:space="0" w:color="auto"/>
              <w:right w:val="nil"/>
            </w:tcBorders>
            <w:noWrap/>
            <w:vAlign w:val="center"/>
            <w:hideMark/>
          </w:tcPr>
          <w:p w14:paraId="6ABBBB6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7" w:author="Utku B. Demir" w:date="2022-04-21T13:43:00Z"/>
                <w:sz w:val="22"/>
                <w:szCs w:val="22"/>
              </w:rPr>
            </w:pPr>
            <w:ins w:id="488" w:author="Utku B. Demir" w:date="2022-04-21T13:43:00Z">
              <w:r w:rsidRPr="00125D20">
                <w:rPr>
                  <w:sz w:val="22"/>
                  <w:szCs w:val="22"/>
                </w:rPr>
                <w:t>35</w:t>
              </w:r>
            </w:ins>
          </w:p>
        </w:tc>
        <w:tc>
          <w:tcPr>
            <w:tcW w:w="806" w:type="dxa"/>
            <w:tcBorders>
              <w:left w:val="nil"/>
            </w:tcBorders>
            <w:shd w:val="clear" w:color="auto" w:fill="E7E6E6" w:themeFill="background2"/>
            <w:vAlign w:val="center"/>
          </w:tcPr>
          <w:p w14:paraId="3F11618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9" w:author="Utku B. Demir" w:date="2022-04-21T13:43:00Z"/>
                <w:sz w:val="18"/>
                <w:szCs w:val="18"/>
              </w:rPr>
            </w:pPr>
            <w:ins w:id="490" w:author="Utku B. Demir" w:date="2022-04-21T13:43:00Z">
              <w:r w:rsidRPr="00125D20">
                <w:rPr>
                  <w:sz w:val="18"/>
                  <w:szCs w:val="18"/>
                </w:rPr>
                <w:t>9.92%</w:t>
              </w:r>
            </w:ins>
          </w:p>
        </w:tc>
      </w:tr>
      <w:tr w:rsidR="001679AE" w:rsidRPr="00125D20" w14:paraId="2F5916D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91"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DAE5C73" w14:textId="77777777" w:rsidR="001679AE" w:rsidRPr="00125D20" w:rsidRDefault="001679AE" w:rsidP="008C2B12">
            <w:pPr>
              <w:rPr>
                <w:ins w:id="492" w:author="Utku B. Demir" w:date="2022-04-21T13:43:00Z"/>
                <w:sz w:val="22"/>
                <w:szCs w:val="22"/>
              </w:rPr>
            </w:pPr>
            <w:ins w:id="493" w:author="Utku B. Demir" w:date="2022-04-21T13:43:00Z">
              <w:r w:rsidRPr="00125D20">
                <w:t>media representatives (traditional media, digital media (e. g. bloggers), journalists, community-led media, etc.)</w:t>
              </w:r>
              <w:r w:rsidRPr="00125D20">
                <w:rPr>
                  <w:b w:val="0"/>
                  <w:bCs w:val="0"/>
                </w:rPr>
                <w:t xml:space="preserve"> </w:t>
              </w:r>
              <w:r w:rsidRPr="00125D20">
                <w:rPr>
                  <w:b w:val="0"/>
                  <w:bCs w:val="0"/>
                  <w:sz w:val="20"/>
                  <w:szCs w:val="20"/>
                </w:rPr>
                <w:t>(n=351)</w:t>
              </w:r>
            </w:ins>
          </w:p>
        </w:tc>
        <w:tc>
          <w:tcPr>
            <w:tcW w:w="806" w:type="dxa"/>
            <w:noWrap/>
            <w:vAlign w:val="center"/>
            <w:hideMark/>
          </w:tcPr>
          <w:p w14:paraId="151D849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94" w:author="Utku B. Demir" w:date="2022-04-21T13:43:00Z"/>
                <w:sz w:val="22"/>
                <w:szCs w:val="22"/>
              </w:rPr>
            </w:pPr>
            <w:ins w:id="495" w:author="Utku B. Demir" w:date="2022-04-21T13:43:00Z">
              <w:r w:rsidRPr="00125D20">
                <w:rPr>
                  <w:sz w:val="22"/>
                  <w:szCs w:val="22"/>
                </w:rPr>
                <w:t>232</w:t>
              </w:r>
            </w:ins>
          </w:p>
        </w:tc>
        <w:tc>
          <w:tcPr>
            <w:tcW w:w="806" w:type="dxa"/>
            <w:tcBorders>
              <w:right w:val="single" w:sz="4" w:space="0" w:color="auto"/>
            </w:tcBorders>
            <w:shd w:val="clear" w:color="auto" w:fill="E7E6E6" w:themeFill="background2"/>
            <w:vAlign w:val="center"/>
          </w:tcPr>
          <w:p w14:paraId="287556E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96" w:author="Utku B. Demir" w:date="2022-04-21T13:43:00Z"/>
                <w:sz w:val="18"/>
                <w:szCs w:val="18"/>
              </w:rPr>
            </w:pPr>
            <w:ins w:id="497" w:author="Utku B. Demir" w:date="2022-04-21T13:43:00Z">
              <w:r w:rsidRPr="00125D20">
                <w:rPr>
                  <w:sz w:val="18"/>
                  <w:szCs w:val="18"/>
                </w:rPr>
                <w:t>66.10%</w:t>
              </w:r>
            </w:ins>
          </w:p>
        </w:tc>
        <w:tc>
          <w:tcPr>
            <w:tcW w:w="806" w:type="dxa"/>
            <w:tcBorders>
              <w:left w:val="single" w:sz="4" w:space="0" w:color="auto"/>
            </w:tcBorders>
            <w:noWrap/>
            <w:vAlign w:val="center"/>
            <w:hideMark/>
          </w:tcPr>
          <w:p w14:paraId="3893838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98" w:author="Utku B. Demir" w:date="2022-04-21T13:43:00Z"/>
                <w:sz w:val="22"/>
                <w:szCs w:val="22"/>
              </w:rPr>
            </w:pPr>
            <w:ins w:id="499" w:author="Utku B. Demir" w:date="2022-04-21T13:43:00Z">
              <w:r w:rsidRPr="00125D20">
                <w:rPr>
                  <w:sz w:val="22"/>
                  <w:szCs w:val="22"/>
                </w:rPr>
                <w:t>105</w:t>
              </w:r>
            </w:ins>
          </w:p>
        </w:tc>
        <w:tc>
          <w:tcPr>
            <w:tcW w:w="806" w:type="dxa"/>
            <w:tcBorders>
              <w:right w:val="single" w:sz="4" w:space="0" w:color="auto"/>
            </w:tcBorders>
            <w:shd w:val="clear" w:color="auto" w:fill="E7E6E6" w:themeFill="background2"/>
            <w:vAlign w:val="center"/>
          </w:tcPr>
          <w:p w14:paraId="0E2ABBC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00" w:author="Utku B. Demir" w:date="2022-04-21T13:43:00Z"/>
                <w:sz w:val="18"/>
                <w:szCs w:val="18"/>
              </w:rPr>
            </w:pPr>
            <w:ins w:id="501" w:author="Utku B. Demir" w:date="2022-04-21T13:43:00Z">
              <w:r w:rsidRPr="00125D20">
                <w:rPr>
                  <w:sz w:val="18"/>
                  <w:szCs w:val="18"/>
                </w:rPr>
                <w:t>29.91%</w:t>
              </w:r>
            </w:ins>
          </w:p>
        </w:tc>
        <w:tc>
          <w:tcPr>
            <w:tcW w:w="806" w:type="dxa"/>
            <w:tcBorders>
              <w:left w:val="single" w:sz="4" w:space="0" w:color="auto"/>
              <w:right w:val="nil"/>
            </w:tcBorders>
            <w:noWrap/>
            <w:vAlign w:val="center"/>
            <w:hideMark/>
          </w:tcPr>
          <w:p w14:paraId="1873597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02" w:author="Utku B. Demir" w:date="2022-04-21T13:43:00Z"/>
                <w:sz w:val="22"/>
                <w:szCs w:val="22"/>
              </w:rPr>
            </w:pPr>
            <w:ins w:id="503" w:author="Utku B. Demir" w:date="2022-04-21T13:43:00Z">
              <w:r w:rsidRPr="00125D20">
                <w:rPr>
                  <w:sz w:val="22"/>
                  <w:szCs w:val="22"/>
                </w:rPr>
                <w:t>14</w:t>
              </w:r>
            </w:ins>
          </w:p>
        </w:tc>
        <w:tc>
          <w:tcPr>
            <w:tcW w:w="806" w:type="dxa"/>
            <w:tcBorders>
              <w:left w:val="nil"/>
            </w:tcBorders>
            <w:shd w:val="clear" w:color="auto" w:fill="E7E6E6" w:themeFill="background2"/>
            <w:vAlign w:val="center"/>
          </w:tcPr>
          <w:p w14:paraId="1C3B708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04" w:author="Utku B. Demir" w:date="2022-04-21T13:43:00Z"/>
                <w:sz w:val="18"/>
                <w:szCs w:val="18"/>
              </w:rPr>
            </w:pPr>
            <w:ins w:id="505" w:author="Utku B. Demir" w:date="2022-04-21T13:43:00Z">
              <w:r w:rsidRPr="00125D20">
                <w:rPr>
                  <w:sz w:val="18"/>
                  <w:szCs w:val="18"/>
                </w:rPr>
                <w:t>3.99%</w:t>
              </w:r>
            </w:ins>
          </w:p>
        </w:tc>
      </w:tr>
      <w:tr w:rsidR="001679AE" w:rsidRPr="00125D20" w14:paraId="08902D42" w14:textId="77777777" w:rsidTr="008C2B12">
        <w:trPr>
          <w:trHeight w:val="276"/>
          <w:jc w:val="center"/>
          <w:ins w:id="506"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7CE964B" w14:textId="77777777" w:rsidR="001679AE" w:rsidRPr="00125D20" w:rsidRDefault="001679AE" w:rsidP="008C2B12">
            <w:pPr>
              <w:rPr>
                <w:ins w:id="507" w:author="Utku B. Demir" w:date="2022-04-21T13:43:00Z"/>
                <w:sz w:val="22"/>
                <w:szCs w:val="22"/>
              </w:rPr>
            </w:pPr>
            <w:ins w:id="508" w:author="Utku B. Demir" w:date="2022-04-21T13:43:00Z">
              <w:r w:rsidRPr="00125D20">
                <w:t>representatives from welfare- or education-providing institutions (such as schools, kindergartens, hospitals, or care centres)</w:t>
              </w:r>
              <w:r w:rsidRPr="00125D20">
                <w:rPr>
                  <w:b w:val="0"/>
                  <w:bCs w:val="0"/>
                </w:rPr>
                <w:t xml:space="preserve"> </w:t>
              </w:r>
              <w:r w:rsidRPr="00125D20">
                <w:rPr>
                  <w:b w:val="0"/>
                  <w:bCs w:val="0"/>
                  <w:sz w:val="20"/>
                  <w:szCs w:val="20"/>
                </w:rPr>
                <w:t>(n=352)</w:t>
              </w:r>
            </w:ins>
          </w:p>
        </w:tc>
        <w:tc>
          <w:tcPr>
            <w:tcW w:w="806" w:type="dxa"/>
            <w:noWrap/>
            <w:vAlign w:val="center"/>
            <w:hideMark/>
          </w:tcPr>
          <w:p w14:paraId="1B6880B5"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09" w:author="Utku B. Demir" w:date="2022-04-21T13:43:00Z"/>
                <w:sz w:val="22"/>
                <w:szCs w:val="22"/>
              </w:rPr>
            </w:pPr>
            <w:ins w:id="510" w:author="Utku B. Demir" w:date="2022-04-21T13:43:00Z">
              <w:r w:rsidRPr="00125D20">
                <w:rPr>
                  <w:sz w:val="22"/>
                  <w:szCs w:val="22"/>
                </w:rPr>
                <w:t>275</w:t>
              </w:r>
            </w:ins>
          </w:p>
        </w:tc>
        <w:tc>
          <w:tcPr>
            <w:tcW w:w="806" w:type="dxa"/>
            <w:tcBorders>
              <w:right w:val="single" w:sz="4" w:space="0" w:color="auto"/>
            </w:tcBorders>
            <w:shd w:val="clear" w:color="auto" w:fill="E7E6E6" w:themeFill="background2"/>
            <w:vAlign w:val="center"/>
          </w:tcPr>
          <w:p w14:paraId="131E61D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1" w:author="Utku B. Demir" w:date="2022-04-21T13:43:00Z"/>
                <w:sz w:val="18"/>
                <w:szCs w:val="18"/>
              </w:rPr>
            </w:pPr>
            <w:ins w:id="512" w:author="Utku B. Demir" w:date="2022-04-21T13:43:00Z">
              <w:r w:rsidRPr="00125D20">
                <w:rPr>
                  <w:sz w:val="18"/>
                  <w:szCs w:val="18"/>
                </w:rPr>
                <w:t>78.13%</w:t>
              </w:r>
            </w:ins>
          </w:p>
        </w:tc>
        <w:tc>
          <w:tcPr>
            <w:tcW w:w="806" w:type="dxa"/>
            <w:tcBorders>
              <w:left w:val="single" w:sz="4" w:space="0" w:color="auto"/>
            </w:tcBorders>
            <w:noWrap/>
            <w:vAlign w:val="center"/>
            <w:hideMark/>
          </w:tcPr>
          <w:p w14:paraId="0F9C56E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3" w:author="Utku B. Demir" w:date="2022-04-21T13:43:00Z"/>
                <w:sz w:val="22"/>
                <w:szCs w:val="22"/>
              </w:rPr>
            </w:pPr>
            <w:ins w:id="514" w:author="Utku B. Demir" w:date="2022-04-21T13:43:00Z">
              <w:r w:rsidRPr="00125D20">
                <w:rPr>
                  <w:sz w:val="22"/>
                  <w:szCs w:val="22"/>
                </w:rPr>
                <w:t>48</w:t>
              </w:r>
            </w:ins>
          </w:p>
        </w:tc>
        <w:tc>
          <w:tcPr>
            <w:tcW w:w="806" w:type="dxa"/>
            <w:tcBorders>
              <w:right w:val="single" w:sz="4" w:space="0" w:color="auto"/>
            </w:tcBorders>
            <w:shd w:val="clear" w:color="auto" w:fill="E7E6E6" w:themeFill="background2"/>
            <w:vAlign w:val="center"/>
          </w:tcPr>
          <w:p w14:paraId="7BBE1DE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5" w:author="Utku B. Demir" w:date="2022-04-21T13:43:00Z"/>
                <w:sz w:val="18"/>
                <w:szCs w:val="18"/>
              </w:rPr>
            </w:pPr>
            <w:ins w:id="516" w:author="Utku B. Demir" w:date="2022-04-21T13:43:00Z">
              <w:r w:rsidRPr="00125D20">
                <w:rPr>
                  <w:sz w:val="18"/>
                  <w:szCs w:val="18"/>
                </w:rPr>
                <w:t>13.64%</w:t>
              </w:r>
            </w:ins>
          </w:p>
        </w:tc>
        <w:tc>
          <w:tcPr>
            <w:tcW w:w="806" w:type="dxa"/>
            <w:tcBorders>
              <w:left w:val="single" w:sz="4" w:space="0" w:color="auto"/>
              <w:right w:val="nil"/>
            </w:tcBorders>
            <w:noWrap/>
            <w:vAlign w:val="center"/>
            <w:hideMark/>
          </w:tcPr>
          <w:p w14:paraId="478D0B4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7" w:author="Utku B. Demir" w:date="2022-04-21T13:43:00Z"/>
                <w:sz w:val="22"/>
                <w:szCs w:val="22"/>
              </w:rPr>
            </w:pPr>
            <w:ins w:id="518" w:author="Utku B. Demir" w:date="2022-04-21T13:43:00Z">
              <w:r w:rsidRPr="00125D20">
                <w:rPr>
                  <w:sz w:val="22"/>
                  <w:szCs w:val="22"/>
                </w:rPr>
                <w:t>29</w:t>
              </w:r>
            </w:ins>
          </w:p>
        </w:tc>
        <w:tc>
          <w:tcPr>
            <w:tcW w:w="806" w:type="dxa"/>
            <w:tcBorders>
              <w:left w:val="nil"/>
            </w:tcBorders>
            <w:shd w:val="clear" w:color="auto" w:fill="E7E6E6" w:themeFill="background2"/>
            <w:vAlign w:val="center"/>
          </w:tcPr>
          <w:p w14:paraId="08F70BE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9" w:author="Utku B. Demir" w:date="2022-04-21T13:43:00Z"/>
                <w:sz w:val="18"/>
                <w:szCs w:val="18"/>
              </w:rPr>
            </w:pPr>
            <w:ins w:id="520" w:author="Utku B. Demir" w:date="2022-04-21T13:43:00Z">
              <w:r w:rsidRPr="00125D20">
                <w:rPr>
                  <w:sz w:val="18"/>
                  <w:szCs w:val="18"/>
                </w:rPr>
                <w:t>8.24%</w:t>
              </w:r>
            </w:ins>
          </w:p>
        </w:tc>
      </w:tr>
    </w:tbl>
    <w:p w14:paraId="1E24E105" w14:textId="77777777" w:rsidR="001679AE" w:rsidRDefault="001679AE" w:rsidP="001679AE">
      <w:pPr>
        <w:jc w:val="both"/>
        <w:rPr>
          <w:ins w:id="521" w:author="Utku B. Demir" w:date="2022-04-21T13:43:00Z"/>
        </w:rPr>
      </w:pPr>
    </w:p>
    <w:p w14:paraId="07D93E75" w14:textId="77777777" w:rsidR="001679AE" w:rsidRDefault="001679AE" w:rsidP="001679AE">
      <w:pPr>
        <w:jc w:val="both"/>
        <w:rPr>
          <w:ins w:id="522" w:author="Utku B. Demir" w:date="2022-04-21T13:43:00Z"/>
        </w:rPr>
      </w:pPr>
    </w:p>
    <w:p w14:paraId="343DC67A" w14:textId="77777777" w:rsidR="001679AE" w:rsidRPr="00125D20" w:rsidRDefault="001679AE" w:rsidP="001679AE">
      <w:pPr>
        <w:jc w:val="both"/>
        <w:rPr>
          <w:ins w:id="523" w:author="Utku B. Demir" w:date="2022-04-21T13:43:00Z"/>
        </w:rPr>
      </w:pPr>
      <w:ins w:id="524" w:author="Utku B. Demir" w:date="2022-04-21T13:43:00Z">
        <w:r w:rsidRPr="00125D20">
          <w:t xml:space="preserve">To complement the above-mentioned inclusion of stakeholder groups in transdisciplinary research, it might also be interesting to see how many projects chose to work with more than one group, during their implementation. As </w:t>
        </w:r>
        <w:r w:rsidRPr="00125D20">
          <w:fldChar w:fldCharType="begin"/>
        </w:r>
        <w:r w:rsidRPr="00125D20">
          <w:instrText xml:space="preserve"> REF _Ref100554044 \h </w:instrText>
        </w:r>
      </w:ins>
      <w:ins w:id="525" w:author="Utku B. Demir" w:date="2022-04-21T13:43:00Z">
        <w:r w:rsidRPr="00125D20">
          <w:fldChar w:fldCharType="separate"/>
        </w:r>
        <w:r w:rsidRPr="00125D20">
          <w:t xml:space="preserve">Figure </w:t>
        </w:r>
        <w:r>
          <w:rPr>
            <w:noProof/>
          </w:rPr>
          <w:t>2</w:t>
        </w:r>
        <w:r w:rsidRPr="00125D20">
          <w:fldChar w:fldCharType="end"/>
        </w:r>
        <w:r w:rsidRPr="00125D20">
          <w:t xml:space="preserve"> shows, 37 % of projects did not include any stakeholder groups – in contrast to </w:t>
        </w:r>
        <w:r w:rsidRPr="00125D20">
          <w:fldChar w:fldCharType="begin"/>
        </w:r>
        <w:r w:rsidRPr="00125D20">
          <w:instrText xml:space="preserve"> REF _Ref100042644 \h </w:instrText>
        </w:r>
      </w:ins>
      <w:ins w:id="526" w:author="Utku B. Demir" w:date="2022-04-21T13:43:00Z">
        <w:r w:rsidRPr="00125D20">
          <w:fldChar w:fldCharType="separate"/>
        </w:r>
        <w:r w:rsidRPr="00125D20">
          <w:t xml:space="preserve">Figure </w:t>
        </w:r>
        <w:r>
          <w:rPr>
            <w:noProof/>
          </w:rPr>
          <w:t>1</w:t>
        </w:r>
        <w:r w:rsidRPr="00125D20">
          <w:fldChar w:fldCharType="end"/>
        </w:r>
        <w:r w:rsidRPr="00125D20">
          <w:t>, this means that the share of projects that do not involve any stakeholder groups outside academia is roughly only half as high as the share of a particular stakeholder group to be involved. In fact, the share of projects that include at least one and up to three different stakeholder group amounts to 48 %; 9 % of the surveyed projects include even more than 3 (out of 6) different types of stakeholder groups.</w:t>
        </w:r>
      </w:ins>
    </w:p>
    <w:p w14:paraId="40F40419" w14:textId="77777777" w:rsidR="001679AE" w:rsidRPr="00125D20" w:rsidRDefault="001679AE" w:rsidP="001679AE">
      <w:pPr>
        <w:rPr>
          <w:ins w:id="527" w:author="Utku B. Demir" w:date="2022-04-21T13:43:00Z"/>
        </w:rPr>
      </w:pPr>
    </w:p>
    <w:p w14:paraId="6C4DFB63" w14:textId="26AB1922" w:rsidR="001679AE" w:rsidRPr="00125D20" w:rsidRDefault="001679AE" w:rsidP="001679AE">
      <w:pPr>
        <w:pStyle w:val="Caption"/>
        <w:keepNext/>
        <w:rPr>
          <w:ins w:id="528" w:author="Utku B. Demir" w:date="2022-04-21T13:43:00Z"/>
        </w:rPr>
      </w:pPr>
      <w:bookmarkStart w:id="529" w:name="_Ref100554044"/>
      <w:bookmarkStart w:id="530" w:name="_Toc100567215"/>
      <w:ins w:id="531" w:author="Utku B. Demir" w:date="2022-04-21T13:43:00Z">
        <w:r w:rsidRPr="00125D20">
          <w:lastRenderedPageBreak/>
          <w:t xml:space="preserve">Figure </w:t>
        </w:r>
        <w:r w:rsidRPr="00125D20">
          <w:fldChar w:fldCharType="begin"/>
        </w:r>
        <w:r w:rsidRPr="00125D20">
          <w:instrText xml:space="preserve"> SEQ Figure \* ARABIC </w:instrText>
        </w:r>
        <w:r w:rsidRPr="00125D20">
          <w:fldChar w:fldCharType="separate"/>
        </w:r>
      </w:ins>
      <w:ins w:id="532" w:author="Utku B. Demir" w:date="2022-04-28T03:38:00Z">
        <w:r w:rsidR="00137C8B">
          <w:rPr>
            <w:noProof/>
          </w:rPr>
          <w:t>9</w:t>
        </w:r>
      </w:ins>
      <w:ins w:id="533" w:author="Utku B. Demir" w:date="2022-04-21T13:43:00Z">
        <w:r w:rsidRPr="00125D20">
          <w:fldChar w:fldCharType="end"/>
        </w:r>
        <w:bookmarkEnd w:id="529"/>
        <w:r w:rsidRPr="00125D20">
          <w:t>: Stakeholder groups involved in transdisciplinary research</w:t>
        </w:r>
        <w:bookmarkEnd w:id="530"/>
      </w:ins>
    </w:p>
    <w:p w14:paraId="06B1E9AC" w14:textId="77777777" w:rsidR="001679AE" w:rsidRPr="00125D20" w:rsidRDefault="001679AE" w:rsidP="001679AE">
      <w:pPr>
        <w:rPr>
          <w:ins w:id="534" w:author="Utku B. Demir" w:date="2022-04-21T13:43:00Z"/>
        </w:rPr>
      </w:pPr>
      <w:ins w:id="535" w:author="Utku B. Demir" w:date="2022-04-21T13:43:00Z">
        <w:r w:rsidRPr="00125D20">
          <w:rPr>
            <w:noProof/>
            <w:lang w:val="de-AT" w:eastAsia="de-AT"/>
          </w:rPr>
          <w:drawing>
            <wp:inline distT="0" distB="0" distL="0" distR="0" wp14:anchorId="146E7DFC" wp14:editId="6DE3F0A7">
              <wp:extent cx="5731510" cy="3433445"/>
              <wp:effectExtent l="0" t="0" r="254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433445"/>
                      </a:xfrm>
                      <a:prstGeom prst="rect">
                        <a:avLst/>
                      </a:prstGeom>
                      <a:noFill/>
                      <a:ln>
                        <a:noFill/>
                      </a:ln>
                    </pic:spPr>
                  </pic:pic>
                </a:graphicData>
              </a:graphic>
            </wp:inline>
          </w:drawing>
        </w:r>
      </w:ins>
    </w:p>
    <w:p w14:paraId="725E23C1" w14:textId="77777777" w:rsidR="001679AE" w:rsidRPr="00125D20" w:rsidRDefault="001679AE" w:rsidP="001679AE">
      <w:pPr>
        <w:rPr>
          <w:ins w:id="536" w:author="Utku B. Demir" w:date="2022-04-21T13:43:00Z"/>
        </w:rPr>
      </w:pPr>
    </w:p>
    <w:p w14:paraId="208E8CC4" w14:textId="77777777" w:rsidR="001679AE" w:rsidRPr="00125D20" w:rsidRDefault="001679AE" w:rsidP="001679AE">
      <w:pPr>
        <w:jc w:val="both"/>
        <w:rPr>
          <w:ins w:id="537" w:author="Utku B. Demir" w:date="2022-04-21T13:43:00Z"/>
        </w:rPr>
      </w:pPr>
      <w:ins w:id="538" w:author="Utku B. Demir" w:date="2022-04-21T13:43:00Z">
        <w:r w:rsidRPr="00125D20">
          <w:t xml:space="preserve">Although the centrality of the involvement of stakeholders indicates to which extent specific groups were involved in the project, the role which participating social groups play in transdisciplinary research is often overlooked. Motivated by our literature research, we decided that the </w:t>
        </w:r>
        <w:r w:rsidRPr="00125D20">
          <w:rPr>
            <w:i/>
            <w:iCs/>
          </w:rPr>
          <w:t xml:space="preserve">nature of involvement </w:t>
        </w:r>
        <w:r w:rsidRPr="00125D20">
          <w:t xml:space="preserve">(indicated with the labels; </w:t>
        </w:r>
        <w:r w:rsidRPr="00125D20">
          <w:rPr>
            <w:i/>
            <w:iCs/>
          </w:rPr>
          <w:t>consultative, contributory, collaboratively, co-created</w:t>
        </w:r>
        <w:r w:rsidRPr="00125D20">
          <w:t>) carries at least as much information as the centrality of the involvement about the occurrence of SI-related aspects.</w:t>
        </w:r>
      </w:ins>
    </w:p>
    <w:p w14:paraId="17BAF32D" w14:textId="77777777" w:rsidR="001679AE" w:rsidRPr="00125D20" w:rsidRDefault="001679AE" w:rsidP="001679AE">
      <w:pPr>
        <w:pStyle w:val="BodyText"/>
        <w:jc w:val="both"/>
        <w:rPr>
          <w:ins w:id="539" w:author="Utku B. Demir" w:date="2022-04-21T13:43:00Z"/>
        </w:rPr>
      </w:pPr>
      <w:ins w:id="540" w:author="Utku B. Demir" w:date="2022-04-21T13:43:00Z">
        <w:r w:rsidRPr="00125D20">
          <w:fldChar w:fldCharType="begin"/>
        </w:r>
        <w:r w:rsidRPr="00125D20">
          <w:instrText xml:space="preserve"> REF _Ref95564708 \h </w:instrText>
        </w:r>
      </w:ins>
      <w:ins w:id="541" w:author="Utku B. Demir" w:date="2022-04-21T13:43:00Z">
        <w:r w:rsidRPr="00125D20">
          <w:fldChar w:fldCharType="separate"/>
        </w:r>
        <w:r w:rsidRPr="00125D20">
          <w:t xml:space="preserve">Figure </w:t>
        </w:r>
        <w:r>
          <w:rPr>
            <w:noProof/>
          </w:rPr>
          <w:t>3</w:t>
        </w:r>
        <w:r w:rsidRPr="00125D20">
          <w:fldChar w:fldCharType="end"/>
        </w:r>
        <w:r w:rsidRPr="00125D20">
          <w:t xml:space="preserve"> and </w:t>
        </w:r>
        <w:r w:rsidRPr="00125D20">
          <w:fldChar w:fldCharType="begin"/>
        </w:r>
        <w:r w:rsidRPr="00125D20">
          <w:instrText xml:space="preserve"> REF _Ref100042742 \h </w:instrText>
        </w:r>
      </w:ins>
      <w:ins w:id="542" w:author="Utku B. Demir" w:date="2022-04-21T13:43:00Z">
        <w:r w:rsidRPr="00125D20">
          <w:fldChar w:fldCharType="separate"/>
        </w:r>
        <w:r w:rsidRPr="00125D20">
          <w:t xml:space="preserve">Table </w:t>
        </w:r>
        <w:r>
          <w:rPr>
            <w:noProof/>
          </w:rPr>
          <w:t>2</w:t>
        </w:r>
        <w:r w:rsidRPr="00125D20">
          <w:fldChar w:fldCharType="end"/>
        </w:r>
        <w:r w:rsidRPr="00125D20">
          <w:t xml:space="preserve"> show that </w:t>
        </w:r>
        <w:r w:rsidRPr="00125D20">
          <w:rPr>
            <w:i/>
            <w:iCs/>
          </w:rPr>
          <w:t>transdisciplinary involvement</w:t>
        </w:r>
        <w:r w:rsidRPr="00125D20">
          <w:t xml:space="preserve"> is mostly </w:t>
        </w:r>
        <w:r w:rsidRPr="00125D20">
          <w:rPr>
            <w:i/>
            <w:iCs/>
          </w:rPr>
          <w:t>consultative</w:t>
        </w:r>
        <w:r w:rsidRPr="00125D20">
          <w:t xml:space="preserve"> or </w:t>
        </w:r>
        <w:r w:rsidRPr="00125D20">
          <w:rPr>
            <w:i/>
            <w:iCs/>
          </w:rPr>
          <w:t>contributory</w:t>
        </w:r>
        <w:r w:rsidRPr="00125D20">
          <w:t xml:space="preserve">. </w:t>
        </w:r>
        <w:r w:rsidRPr="00125D20">
          <w:rPr>
            <w:i/>
            <w:iCs/>
          </w:rPr>
          <w:t>Collaborative transdisciplinary</w:t>
        </w:r>
        <w:r w:rsidRPr="00125D20">
          <w:t xml:space="preserve"> involvement is more likely employed when welfare/education institutions or company/business experts are involved in the project (20 % and 22 % respectively). A co-creation approach is rare being followed: the highest co-creative involvement belongs to projects that include individual citizens (10 %).</w:t>
        </w:r>
      </w:ins>
    </w:p>
    <w:p w14:paraId="7A0FD31F" w14:textId="77777777" w:rsidR="001679AE" w:rsidRPr="00125D20" w:rsidRDefault="001679AE" w:rsidP="001679AE">
      <w:pPr>
        <w:rPr>
          <w:ins w:id="543" w:author="Utku B. Demir" w:date="2022-04-21T13:43:00Z"/>
        </w:rPr>
      </w:pPr>
    </w:p>
    <w:p w14:paraId="4C233AEE" w14:textId="57EA87F1" w:rsidR="001679AE" w:rsidRDefault="001679AE" w:rsidP="001679AE">
      <w:pPr>
        <w:pStyle w:val="Caption"/>
        <w:keepNext/>
        <w:keepLines/>
        <w:rPr>
          <w:ins w:id="544" w:author="Utku B. Demir" w:date="2022-04-21T13:43:00Z"/>
        </w:rPr>
      </w:pPr>
      <w:bookmarkStart w:id="545" w:name="_Ref95564708"/>
      <w:bookmarkStart w:id="546" w:name="_Toc100567216"/>
      <w:ins w:id="547" w:author="Utku B. Demir" w:date="2022-04-21T13:43:00Z">
        <w:r w:rsidRPr="00125D20">
          <w:lastRenderedPageBreak/>
          <w:t xml:space="preserve">Figure </w:t>
        </w:r>
        <w:r w:rsidRPr="00125D20">
          <w:fldChar w:fldCharType="begin"/>
        </w:r>
        <w:r w:rsidRPr="00125D20">
          <w:instrText xml:space="preserve"> SEQ Figure \* ARABIC </w:instrText>
        </w:r>
        <w:r w:rsidRPr="00125D20">
          <w:fldChar w:fldCharType="separate"/>
        </w:r>
      </w:ins>
      <w:ins w:id="548" w:author="Utku B. Demir" w:date="2022-04-28T03:38:00Z">
        <w:r w:rsidR="00137C8B">
          <w:rPr>
            <w:noProof/>
          </w:rPr>
          <w:t>10</w:t>
        </w:r>
      </w:ins>
      <w:ins w:id="549" w:author="Utku B. Demir" w:date="2022-04-21T13:43:00Z">
        <w:r w:rsidRPr="00125D20">
          <w:fldChar w:fldCharType="end"/>
        </w:r>
        <w:bookmarkEnd w:id="545"/>
        <w:r w:rsidRPr="00125D20">
          <w:t>: Nature of transdisciplinary involvement per stakeholder group</w:t>
        </w:r>
        <w:bookmarkEnd w:id="546"/>
      </w:ins>
    </w:p>
    <w:p w14:paraId="7E98A13C" w14:textId="77777777" w:rsidR="001679AE" w:rsidRPr="00125D20" w:rsidRDefault="001679AE" w:rsidP="001679AE">
      <w:pPr>
        <w:pStyle w:val="Caption"/>
        <w:rPr>
          <w:ins w:id="550" w:author="Utku B. Demir" w:date="2022-04-21T13:43:00Z"/>
        </w:rPr>
      </w:pPr>
      <w:ins w:id="551" w:author="Utku B. Demir" w:date="2022-04-21T13:43:00Z">
        <w:r w:rsidRPr="00125D20">
          <w:rPr>
            <w:noProof/>
            <w:lang w:val="de-AT" w:eastAsia="de-AT"/>
          </w:rPr>
          <w:drawing>
            <wp:inline distT="0" distB="0" distL="0" distR="0" wp14:anchorId="5C943B24" wp14:editId="3DADB350">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865755"/>
                      </a:xfrm>
                      <a:prstGeom prst="rect">
                        <a:avLst/>
                      </a:prstGeom>
                    </pic:spPr>
                  </pic:pic>
                </a:graphicData>
              </a:graphic>
            </wp:inline>
          </w:drawing>
        </w:r>
      </w:ins>
    </w:p>
    <w:p w14:paraId="406E86C3" w14:textId="77777777" w:rsidR="001679AE" w:rsidRPr="00125D20" w:rsidRDefault="001679AE" w:rsidP="001679AE">
      <w:pPr>
        <w:rPr>
          <w:ins w:id="552" w:author="Utku B. Demir" w:date="2022-04-21T13:43:00Z"/>
        </w:rPr>
      </w:pPr>
    </w:p>
    <w:p w14:paraId="6B34CC5E" w14:textId="77777777" w:rsidR="001679AE" w:rsidRPr="00125D20" w:rsidRDefault="001679AE" w:rsidP="001679AE">
      <w:pPr>
        <w:pStyle w:val="Caption"/>
        <w:keepNext/>
        <w:rPr>
          <w:ins w:id="553" w:author="Utku B. Demir" w:date="2022-04-21T13:43:00Z"/>
        </w:rPr>
      </w:pPr>
      <w:bookmarkStart w:id="554" w:name="_Ref100042742"/>
      <w:bookmarkStart w:id="555" w:name="_Toc100567248"/>
      <w:ins w:id="556" w:author="Utku B. Demir" w:date="2022-04-21T13:43: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rPr>
            <w:noProof/>
          </w:rPr>
          <w:fldChar w:fldCharType="end"/>
        </w:r>
        <w:bookmarkEnd w:id="554"/>
        <w:r w:rsidRPr="00125D20">
          <w:t>: Nature of transdisciplinary involvement per stakeholder group</w:t>
        </w:r>
        <w:bookmarkEnd w:id="555"/>
      </w:ins>
    </w:p>
    <w:tbl>
      <w:tblPr>
        <w:tblStyle w:val="ListTable3"/>
        <w:tblW w:w="5000" w:type="pct"/>
        <w:jc w:val="center"/>
        <w:tblLayout w:type="fixed"/>
        <w:tblLook w:val="04A0" w:firstRow="1" w:lastRow="0" w:firstColumn="1" w:lastColumn="0" w:noHBand="0" w:noVBand="1"/>
      </w:tblPr>
      <w:tblGrid>
        <w:gridCol w:w="2998"/>
        <w:gridCol w:w="758"/>
        <w:gridCol w:w="759"/>
        <w:gridCol w:w="506"/>
        <w:gridCol w:w="252"/>
        <w:gridCol w:w="758"/>
        <w:gridCol w:w="758"/>
        <w:gridCol w:w="253"/>
        <w:gridCol w:w="504"/>
        <w:gridCol w:w="758"/>
        <w:gridCol w:w="758"/>
      </w:tblGrid>
      <w:tr w:rsidR="001679AE" w:rsidRPr="00125D20" w14:paraId="50D40013"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557" w:author="Utku B. Demir" w:date="2022-04-21T13:43:00Z"/>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639110B5" w14:textId="77777777" w:rsidR="001679AE" w:rsidRPr="00125D20" w:rsidRDefault="001679AE" w:rsidP="008C2B12">
            <w:pPr>
              <w:jc w:val="center"/>
              <w:rPr>
                <w:ins w:id="558" w:author="Utku B. Demir" w:date="2022-04-21T13:43:00Z"/>
                <w:sz w:val="22"/>
                <w:szCs w:val="22"/>
              </w:rPr>
            </w:pPr>
            <w:ins w:id="559" w:author="Utku B. Demir" w:date="2022-04-21T13:43:00Z">
              <w:r w:rsidRPr="00125D20">
                <w:rPr>
                  <w:sz w:val="22"/>
                  <w:szCs w:val="22"/>
                </w:rPr>
                <w:t>Involved stakeholder group</w:t>
              </w:r>
            </w:ins>
          </w:p>
        </w:tc>
        <w:tc>
          <w:tcPr>
            <w:tcW w:w="1543" w:type="dxa"/>
            <w:gridSpan w:val="2"/>
            <w:vAlign w:val="bottom"/>
            <w:hideMark/>
          </w:tcPr>
          <w:p w14:paraId="4F3AD295"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60" w:author="Utku B. Demir" w:date="2022-04-21T13:43:00Z"/>
                <w:b w:val="0"/>
                <w:bCs w:val="0"/>
                <w:sz w:val="22"/>
                <w:szCs w:val="22"/>
              </w:rPr>
            </w:pPr>
            <w:ins w:id="561" w:author="Utku B. Demir" w:date="2022-04-21T13:43:00Z">
              <w:r w:rsidRPr="00125D20">
                <w:rPr>
                  <w:sz w:val="22"/>
                  <w:szCs w:val="22"/>
                </w:rPr>
                <w:t>consultative</w:t>
              </w:r>
              <w:r w:rsidRPr="00125D20">
                <w:rPr>
                  <w:rStyle w:val="FootnoteReference"/>
                  <w:sz w:val="22"/>
                  <w:szCs w:val="22"/>
                </w:rPr>
                <w:footnoteReference w:id="4"/>
              </w:r>
            </w:ins>
          </w:p>
        </w:tc>
        <w:tc>
          <w:tcPr>
            <w:tcW w:w="1543" w:type="dxa"/>
            <w:gridSpan w:val="3"/>
            <w:vAlign w:val="bottom"/>
            <w:hideMark/>
          </w:tcPr>
          <w:p w14:paraId="1EAD8E60"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64" w:author="Utku B. Demir" w:date="2022-04-21T13:43:00Z"/>
                <w:sz w:val="22"/>
                <w:szCs w:val="22"/>
              </w:rPr>
            </w:pPr>
            <w:ins w:id="565" w:author="Utku B. Demir" w:date="2022-04-21T13:43:00Z">
              <w:r w:rsidRPr="00125D20">
                <w:rPr>
                  <w:sz w:val="22"/>
                  <w:szCs w:val="22"/>
                </w:rPr>
                <w:t>contributory</w:t>
              </w:r>
              <w:r w:rsidRPr="00125D20">
                <w:rPr>
                  <w:rStyle w:val="FootnoteReference"/>
                  <w:sz w:val="22"/>
                  <w:szCs w:val="22"/>
                </w:rPr>
                <w:footnoteReference w:id="5"/>
              </w:r>
            </w:ins>
          </w:p>
        </w:tc>
        <w:tc>
          <w:tcPr>
            <w:tcW w:w="1543" w:type="dxa"/>
            <w:gridSpan w:val="3"/>
            <w:vAlign w:val="bottom"/>
            <w:hideMark/>
          </w:tcPr>
          <w:p w14:paraId="033BB01A"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68" w:author="Utku B. Demir" w:date="2022-04-21T13:43:00Z"/>
                <w:sz w:val="22"/>
                <w:szCs w:val="22"/>
              </w:rPr>
            </w:pPr>
            <w:ins w:id="569" w:author="Utku B. Demir" w:date="2022-04-21T13:43:00Z">
              <w:r w:rsidRPr="00125D20">
                <w:rPr>
                  <w:sz w:val="22"/>
                  <w:szCs w:val="22"/>
                </w:rPr>
                <w:t>collaborative</w:t>
              </w:r>
              <w:r w:rsidRPr="00125D20">
                <w:rPr>
                  <w:rStyle w:val="FootnoteReference"/>
                  <w:sz w:val="22"/>
                  <w:szCs w:val="22"/>
                </w:rPr>
                <w:footnoteReference w:id="6"/>
              </w:r>
            </w:ins>
          </w:p>
        </w:tc>
        <w:tc>
          <w:tcPr>
            <w:tcW w:w="1544" w:type="dxa"/>
            <w:gridSpan w:val="2"/>
            <w:vAlign w:val="bottom"/>
          </w:tcPr>
          <w:p w14:paraId="23DF83E7"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72" w:author="Utku B. Demir" w:date="2022-04-21T13:43:00Z"/>
                <w:sz w:val="22"/>
                <w:szCs w:val="22"/>
              </w:rPr>
            </w:pPr>
            <w:ins w:id="573" w:author="Utku B. Demir" w:date="2022-04-21T13:43:00Z">
              <w:r w:rsidRPr="00125D20">
                <w:rPr>
                  <w:sz w:val="22"/>
                  <w:szCs w:val="22"/>
                </w:rPr>
                <w:t>co-created</w:t>
              </w:r>
              <w:r w:rsidRPr="00125D20">
                <w:rPr>
                  <w:rStyle w:val="FootnoteReference"/>
                  <w:sz w:val="22"/>
                  <w:szCs w:val="22"/>
                </w:rPr>
                <w:footnoteReference w:id="7"/>
              </w:r>
            </w:ins>
          </w:p>
        </w:tc>
      </w:tr>
      <w:tr w:rsidR="001679AE" w:rsidRPr="00125D20" w14:paraId="3C159AA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576"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7013AA7F" w14:textId="77777777" w:rsidR="001679AE" w:rsidRPr="00125D20" w:rsidRDefault="001679AE" w:rsidP="008C2B12">
            <w:pPr>
              <w:jc w:val="center"/>
              <w:rPr>
                <w:ins w:id="577" w:author="Utku B. Demir" w:date="2022-04-21T13:43:00Z"/>
                <w:i/>
                <w:iCs/>
                <w:sz w:val="14"/>
                <w:szCs w:val="14"/>
              </w:rPr>
            </w:pPr>
          </w:p>
        </w:tc>
        <w:tc>
          <w:tcPr>
            <w:tcW w:w="771" w:type="dxa"/>
            <w:noWrap/>
            <w:vAlign w:val="center"/>
          </w:tcPr>
          <w:p w14:paraId="3D80C2EC"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78" w:author="Utku B. Demir" w:date="2022-04-21T13:43:00Z"/>
                <w:b/>
                <w:bCs/>
                <w:sz w:val="22"/>
                <w:szCs w:val="22"/>
              </w:rPr>
            </w:pPr>
            <w:ins w:id="579" w:author="Utku B. Demir" w:date="2022-04-21T13:43:00Z">
              <w:r w:rsidRPr="00125D20">
                <w:rPr>
                  <w:b/>
                  <w:bCs/>
                  <w:sz w:val="22"/>
                  <w:szCs w:val="22"/>
                </w:rPr>
                <w:t>abs</w:t>
              </w:r>
            </w:ins>
          </w:p>
        </w:tc>
        <w:tc>
          <w:tcPr>
            <w:tcW w:w="772" w:type="dxa"/>
            <w:tcBorders>
              <w:right w:val="single" w:sz="4" w:space="0" w:color="auto"/>
            </w:tcBorders>
            <w:shd w:val="clear" w:color="auto" w:fill="E7E6E6" w:themeFill="background2"/>
            <w:vAlign w:val="center"/>
          </w:tcPr>
          <w:p w14:paraId="0FC2AA15"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0" w:author="Utku B. Demir" w:date="2022-04-21T13:43:00Z"/>
                <w:b/>
                <w:bCs/>
                <w:sz w:val="20"/>
                <w:szCs w:val="20"/>
              </w:rPr>
            </w:pPr>
            <w:ins w:id="581" w:author="Utku B. Demir" w:date="2022-04-21T13:43:00Z">
              <w:r w:rsidRPr="00125D20">
                <w:rPr>
                  <w:b/>
                  <w:bCs/>
                  <w:sz w:val="20"/>
                  <w:szCs w:val="20"/>
                </w:rPr>
                <w:t>%</w:t>
              </w:r>
            </w:ins>
          </w:p>
        </w:tc>
        <w:tc>
          <w:tcPr>
            <w:tcW w:w="771" w:type="dxa"/>
            <w:gridSpan w:val="2"/>
            <w:tcBorders>
              <w:left w:val="single" w:sz="4" w:space="0" w:color="auto"/>
            </w:tcBorders>
            <w:noWrap/>
            <w:vAlign w:val="center"/>
          </w:tcPr>
          <w:p w14:paraId="3A03B30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2" w:author="Utku B. Demir" w:date="2022-04-21T13:43:00Z"/>
                <w:b/>
                <w:bCs/>
                <w:sz w:val="22"/>
                <w:szCs w:val="22"/>
              </w:rPr>
            </w:pPr>
            <w:ins w:id="583" w:author="Utku B. Demir" w:date="2022-04-21T13:43:00Z">
              <w:r w:rsidRPr="00125D20">
                <w:rPr>
                  <w:b/>
                  <w:bCs/>
                  <w:sz w:val="22"/>
                  <w:szCs w:val="22"/>
                </w:rPr>
                <w:t>abs</w:t>
              </w:r>
            </w:ins>
          </w:p>
        </w:tc>
        <w:tc>
          <w:tcPr>
            <w:tcW w:w="772" w:type="dxa"/>
            <w:tcBorders>
              <w:right w:val="single" w:sz="4" w:space="0" w:color="auto"/>
            </w:tcBorders>
            <w:shd w:val="clear" w:color="auto" w:fill="E7E6E6" w:themeFill="background2"/>
            <w:vAlign w:val="center"/>
          </w:tcPr>
          <w:p w14:paraId="3AF7233A"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4" w:author="Utku B. Demir" w:date="2022-04-21T13:43:00Z"/>
                <w:b/>
                <w:bCs/>
                <w:sz w:val="20"/>
                <w:szCs w:val="20"/>
              </w:rPr>
            </w:pPr>
            <w:ins w:id="585" w:author="Utku B. Demir" w:date="2022-04-21T13:43:00Z">
              <w:r w:rsidRPr="00125D20">
                <w:rPr>
                  <w:b/>
                  <w:bCs/>
                  <w:sz w:val="20"/>
                  <w:szCs w:val="20"/>
                </w:rPr>
                <w:t>%</w:t>
              </w:r>
            </w:ins>
          </w:p>
        </w:tc>
        <w:tc>
          <w:tcPr>
            <w:tcW w:w="772" w:type="dxa"/>
            <w:tcBorders>
              <w:left w:val="single" w:sz="4" w:space="0" w:color="auto"/>
              <w:right w:val="nil"/>
            </w:tcBorders>
            <w:noWrap/>
            <w:vAlign w:val="center"/>
          </w:tcPr>
          <w:p w14:paraId="360F373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6" w:author="Utku B. Demir" w:date="2022-04-21T13:43:00Z"/>
                <w:b/>
                <w:bCs/>
                <w:sz w:val="22"/>
                <w:szCs w:val="22"/>
              </w:rPr>
            </w:pPr>
            <w:ins w:id="587" w:author="Utku B. Demir" w:date="2022-04-21T13:43:00Z">
              <w:r w:rsidRPr="00125D20">
                <w:rPr>
                  <w:b/>
                  <w:bCs/>
                  <w:sz w:val="22"/>
                  <w:szCs w:val="22"/>
                </w:rPr>
                <w:t>abs</w:t>
              </w:r>
            </w:ins>
          </w:p>
        </w:tc>
        <w:tc>
          <w:tcPr>
            <w:tcW w:w="771" w:type="dxa"/>
            <w:gridSpan w:val="2"/>
            <w:tcBorders>
              <w:left w:val="nil"/>
            </w:tcBorders>
            <w:shd w:val="clear" w:color="auto" w:fill="E7E6E6" w:themeFill="background2"/>
            <w:vAlign w:val="center"/>
          </w:tcPr>
          <w:p w14:paraId="00C54BD0"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8" w:author="Utku B. Demir" w:date="2022-04-21T13:43:00Z"/>
                <w:b/>
                <w:bCs/>
                <w:sz w:val="20"/>
                <w:szCs w:val="20"/>
              </w:rPr>
            </w:pPr>
            <w:ins w:id="589" w:author="Utku B. Demir" w:date="2022-04-21T13:43:00Z">
              <w:r w:rsidRPr="00125D20">
                <w:rPr>
                  <w:b/>
                  <w:bCs/>
                  <w:sz w:val="20"/>
                  <w:szCs w:val="20"/>
                </w:rPr>
                <w:t>%</w:t>
              </w:r>
            </w:ins>
          </w:p>
        </w:tc>
        <w:tc>
          <w:tcPr>
            <w:tcW w:w="772" w:type="dxa"/>
            <w:tcBorders>
              <w:left w:val="nil"/>
            </w:tcBorders>
            <w:vAlign w:val="center"/>
          </w:tcPr>
          <w:p w14:paraId="2BFA2B74"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0" w:author="Utku B. Demir" w:date="2022-04-21T13:43:00Z"/>
                <w:b/>
                <w:bCs/>
                <w:sz w:val="20"/>
                <w:szCs w:val="20"/>
              </w:rPr>
            </w:pPr>
            <w:ins w:id="591" w:author="Utku B. Demir" w:date="2022-04-21T13:43:00Z">
              <w:r w:rsidRPr="00125D20">
                <w:rPr>
                  <w:b/>
                  <w:bCs/>
                  <w:sz w:val="22"/>
                  <w:szCs w:val="22"/>
                </w:rPr>
                <w:t>abs</w:t>
              </w:r>
            </w:ins>
          </w:p>
        </w:tc>
        <w:tc>
          <w:tcPr>
            <w:tcW w:w="772" w:type="dxa"/>
            <w:tcBorders>
              <w:left w:val="nil"/>
            </w:tcBorders>
            <w:shd w:val="clear" w:color="auto" w:fill="E7E6E6" w:themeFill="background2"/>
            <w:vAlign w:val="center"/>
          </w:tcPr>
          <w:p w14:paraId="3761C028"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2" w:author="Utku B. Demir" w:date="2022-04-21T13:43:00Z"/>
                <w:b/>
                <w:bCs/>
                <w:sz w:val="20"/>
                <w:szCs w:val="20"/>
              </w:rPr>
            </w:pPr>
            <w:ins w:id="593" w:author="Utku B. Demir" w:date="2022-04-21T13:43:00Z">
              <w:r w:rsidRPr="00125D20">
                <w:rPr>
                  <w:b/>
                  <w:bCs/>
                  <w:sz w:val="20"/>
                  <w:szCs w:val="20"/>
                </w:rPr>
                <w:t>%</w:t>
              </w:r>
            </w:ins>
          </w:p>
        </w:tc>
      </w:tr>
      <w:tr w:rsidR="001679AE" w:rsidRPr="00125D20" w14:paraId="25B055EB" w14:textId="77777777" w:rsidTr="008C2B12">
        <w:trPr>
          <w:trHeight w:val="276"/>
          <w:jc w:val="center"/>
          <w:ins w:id="594"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tcPr>
          <w:p w14:paraId="23DAF234" w14:textId="77777777" w:rsidR="001679AE" w:rsidRPr="00125D20" w:rsidRDefault="001679AE" w:rsidP="008C2B12">
            <w:pPr>
              <w:ind w:left="238"/>
              <w:rPr>
                <w:ins w:id="595" w:author="Utku B. Demir" w:date="2022-04-21T13:43:00Z"/>
              </w:rPr>
            </w:pPr>
            <w:ins w:id="596" w:author="Utku B. Demir" w:date="2022-04-21T13:43:00Z">
              <w:r w:rsidRPr="00125D20">
                <w:t>ACADEMIC</w:t>
              </w:r>
            </w:ins>
          </w:p>
        </w:tc>
        <w:tc>
          <w:tcPr>
            <w:tcW w:w="2057" w:type="dxa"/>
            <w:gridSpan w:val="3"/>
            <w:noWrap/>
            <w:vAlign w:val="center"/>
          </w:tcPr>
          <w:p w14:paraId="218A803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97" w:author="Utku B. Demir" w:date="2022-04-21T13:43:00Z"/>
                <w:sz w:val="18"/>
                <w:szCs w:val="18"/>
              </w:rPr>
            </w:pPr>
          </w:p>
        </w:tc>
        <w:tc>
          <w:tcPr>
            <w:tcW w:w="2058" w:type="dxa"/>
            <w:gridSpan w:val="4"/>
          </w:tcPr>
          <w:p w14:paraId="5964C6B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98" w:author="Utku B. Demir" w:date="2022-04-21T13:43:00Z"/>
                <w:sz w:val="18"/>
                <w:szCs w:val="18"/>
              </w:rPr>
            </w:pPr>
          </w:p>
        </w:tc>
        <w:tc>
          <w:tcPr>
            <w:tcW w:w="2058" w:type="dxa"/>
            <w:gridSpan w:val="3"/>
          </w:tcPr>
          <w:p w14:paraId="0A276DE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99" w:author="Utku B. Demir" w:date="2022-04-21T13:43:00Z"/>
                <w:sz w:val="18"/>
                <w:szCs w:val="18"/>
              </w:rPr>
            </w:pPr>
          </w:p>
        </w:tc>
      </w:tr>
      <w:tr w:rsidR="001679AE" w:rsidRPr="00125D20" w14:paraId="682728C7"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00"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8DCDCC7" w14:textId="77777777" w:rsidR="001679AE" w:rsidRPr="00125D20" w:rsidRDefault="001679AE" w:rsidP="008C2B12">
            <w:pPr>
              <w:rPr>
                <w:ins w:id="601" w:author="Utku B. Demir" w:date="2022-04-21T13:43:00Z"/>
                <w:sz w:val="22"/>
                <w:szCs w:val="22"/>
              </w:rPr>
            </w:pPr>
            <w:ins w:id="602" w:author="Utku B. Demir" w:date="2022-04-21T13:43:00Z">
              <w:r w:rsidRPr="00125D20">
                <w:t xml:space="preserve">researchers from other disciplines </w:t>
              </w:r>
              <w:r w:rsidRPr="00125D20">
                <w:rPr>
                  <w:b w:val="0"/>
                  <w:bCs w:val="0"/>
                  <w:sz w:val="20"/>
                  <w:szCs w:val="20"/>
                </w:rPr>
                <w:t>(n=278)</w:t>
              </w:r>
            </w:ins>
          </w:p>
        </w:tc>
        <w:tc>
          <w:tcPr>
            <w:tcW w:w="771" w:type="dxa"/>
            <w:noWrap/>
            <w:vAlign w:val="center"/>
            <w:hideMark/>
          </w:tcPr>
          <w:p w14:paraId="4C0EB84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3" w:author="Utku B. Demir" w:date="2022-04-21T13:43:00Z"/>
                <w:sz w:val="22"/>
                <w:szCs w:val="22"/>
              </w:rPr>
            </w:pPr>
            <w:ins w:id="604" w:author="Utku B. Demir" w:date="2022-04-21T13:43:00Z">
              <w:r w:rsidRPr="00125D20">
                <w:rPr>
                  <w:sz w:val="22"/>
                  <w:szCs w:val="22"/>
                </w:rPr>
                <w:t>37</w:t>
              </w:r>
            </w:ins>
          </w:p>
        </w:tc>
        <w:tc>
          <w:tcPr>
            <w:tcW w:w="772" w:type="dxa"/>
            <w:tcBorders>
              <w:right w:val="single" w:sz="4" w:space="0" w:color="auto"/>
            </w:tcBorders>
            <w:shd w:val="clear" w:color="auto" w:fill="E7E6E6" w:themeFill="background2"/>
            <w:vAlign w:val="center"/>
          </w:tcPr>
          <w:p w14:paraId="6BC04A8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5" w:author="Utku B. Demir" w:date="2022-04-21T13:43:00Z"/>
                <w:sz w:val="18"/>
                <w:szCs w:val="18"/>
              </w:rPr>
            </w:pPr>
            <w:ins w:id="606" w:author="Utku B. Demir" w:date="2022-04-21T13:43:00Z">
              <w:r w:rsidRPr="00125D20">
                <w:rPr>
                  <w:sz w:val="18"/>
                  <w:szCs w:val="18"/>
                </w:rPr>
                <w:t>13.31</w:t>
              </w:r>
            </w:ins>
          </w:p>
        </w:tc>
        <w:tc>
          <w:tcPr>
            <w:tcW w:w="771" w:type="dxa"/>
            <w:gridSpan w:val="2"/>
            <w:tcBorders>
              <w:left w:val="single" w:sz="4" w:space="0" w:color="auto"/>
            </w:tcBorders>
            <w:noWrap/>
            <w:vAlign w:val="center"/>
            <w:hideMark/>
          </w:tcPr>
          <w:p w14:paraId="4AF88CA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7" w:author="Utku B. Demir" w:date="2022-04-21T13:43:00Z"/>
                <w:sz w:val="22"/>
                <w:szCs w:val="22"/>
              </w:rPr>
            </w:pPr>
            <w:ins w:id="608" w:author="Utku B. Demir" w:date="2022-04-21T13:43:00Z">
              <w:r w:rsidRPr="00125D20">
                <w:rPr>
                  <w:sz w:val="22"/>
                  <w:szCs w:val="22"/>
                </w:rPr>
                <w:t>57</w:t>
              </w:r>
            </w:ins>
          </w:p>
        </w:tc>
        <w:tc>
          <w:tcPr>
            <w:tcW w:w="772" w:type="dxa"/>
            <w:tcBorders>
              <w:right w:val="single" w:sz="4" w:space="0" w:color="auto"/>
            </w:tcBorders>
            <w:shd w:val="clear" w:color="auto" w:fill="E7E6E6" w:themeFill="background2"/>
            <w:vAlign w:val="center"/>
          </w:tcPr>
          <w:p w14:paraId="3C392B6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9" w:author="Utku B. Demir" w:date="2022-04-21T13:43:00Z"/>
                <w:sz w:val="18"/>
                <w:szCs w:val="18"/>
              </w:rPr>
            </w:pPr>
            <w:ins w:id="610" w:author="Utku B. Demir" w:date="2022-04-21T13:43:00Z">
              <w:r w:rsidRPr="00125D20">
                <w:rPr>
                  <w:sz w:val="18"/>
                  <w:szCs w:val="18"/>
                </w:rPr>
                <w:t>20.50</w:t>
              </w:r>
            </w:ins>
          </w:p>
        </w:tc>
        <w:tc>
          <w:tcPr>
            <w:tcW w:w="772" w:type="dxa"/>
            <w:tcBorders>
              <w:left w:val="single" w:sz="4" w:space="0" w:color="auto"/>
              <w:right w:val="nil"/>
            </w:tcBorders>
            <w:noWrap/>
            <w:vAlign w:val="center"/>
            <w:hideMark/>
          </w:tcPr>
          <w:p w14:paraId="7842D97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1" w:author="Utku B. Demir" w:date="2022-04-21T13:43:00Z"/>
                <w:sz w:val="22"/>
                <w:szCs w:val="22"/>
              </w:rPr>
            </w:pPr>
            <w:ins w:id="612" w:author="Utku B. Demir" w:date="2022-04-21T13:43:00Z">
              <w:r w:rsidRPr="00125D20">
                <w:rPr>
                  <w:sz w:val="22"/>
                  <w:szCs w:val="22"/>
                </w:rPr>
                <w:t>109</w:t>
              </w:r>
            </w:ins>
          </w:p>
        </w:tc>
        <w:tc>
          <w:tcPr>
            <w:tcW w:w="771" w:type="dxa"/>
            <w:gridSpan w:val="2"/>
            <w:tcBorders>
              <w:left w:val="nil"/>
              <w:right w:val="single" w:sz="4" w:space="0" w:color="auto"/>
            </w:tcBorders>
            <w:shd w:val="clear" w:color="auto" w:fill="E7E6E6" w:themeFill="background2"/>
            <w:vAlign w:val="center"/>
          </w:tcPr>
          <w:p w14:paraId="379EB72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3" w:author="Utku B. Demir" w:date="2022-04-21T13:43:00Z"/>
                <w:sz w:val="18"/>
                <w:szCs w:val="18"/>
              </w:rPr>
            </w:pPr>
            <w:ins w:id="614" w:author="Utku B. Demir" w:date="2022-04-21T13:43:00Z">
              <w:r w:rsidRPr="00125D20">
                <w:rPr>
                  <w:sz w:val="18"/>
                  <w:szCs w:val="18"/>
                </w:rPr>
                <w:t>39.21</w:t>
              </w:r>
            </w:ins>
          </w:p>
        </w:tc>
        <w:tc>
          <w:tcPr>
            <w:tcW w:w="772" w:type="dxa"/>
            <w:tcBorders>
              <w:left w:val="single" w:sz="4" w:space="0" w:color="auto"/>
            </w:tcBorders>
            <w:vAlign w:val="center"/>
          </w:tcPr>
          <w:p w14:paraId="5EE4264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5" w:author="Utku B. Demir" w:date="2022-04-21T13:43:00Z"/>
                <w:sz w:val="22"/>
                <w:szCs w:val="22"/>
              </w:rPr>
            </w:pPr>
            <w:ins w:id="616" w:author="Utku B. Demir" w:date="2022-04-21T13:43:00Z">
              <w:r w:rsidRPr="00125D20">
                <w:rPr>
                  <w:sz w:val="22"/>
                  <w:szCs w:val="22"/>
                </w:rPr>
                <w:t>75</w:t>
              </w:r>
            </w:ins>
          </w:p>
        </w:tc>
        <w:tc>
          <w:tcPr>
            <w:tcW w:w="772" w:type="dxa"/>
            <w:tcBorders>
              <w:left w:val="nil"/>
            </w:tcBorders>
            <w:shd w:val="clear" w:color="auto" w:fill="E7E6E6" w:themeFill="background2"/>
            <w:vAlign w:val="center"/>
          </w:tcPr>
          <w:p w14:paraId="719E7CD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7" w:author="Utku B. Demir" w:date="2022-04-21T13:43:00Z"/>
                <w:sz w:val="18"/>
                <w:szCs w:val="18"/>
              </w:rPr>
            </w:pPr>
            <w:ins w:id="618" w:author="Utku B. Demir" w:date="2022-04-21T13:43:00Z">
              <w:r w:rsidRPr="00125D20">
                <w:rPr>
                  <w:sz w:val="18"/>
                  <w:szCs w:val="18"/>
                </w:rPr>
                <w:t>26.98</w:t>
              </w:r>
            </w:ins>
          </w:p>
        </w:tc>
      </w:tr>
      <w:tr w:rsidR="001679AE" w:rsidRPr="00125D20" w14:paraId="3893178A" w14:textId="77777777" w:rsidTr="008C2B12">
        <w:trPr>
          <w:trHeight w:val="276"/>
          <w:jc w:val="center"/>
          <w:ins w:id="619"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tcPr>
          <w:p w14:paraId="415445D1" w14:textId="77777777" w:rsidR="001679AE" w:rsidRPr="00125D20" w:rsidRDefault="001679AE" w:rsidP="008C2B12">
            <w:pPr>
              <w:ind w:left="238"/>
              <w:rPr>
                <w:ins w:id="620" w:author="Utku B. Demir" w:date="2022-04-21T13:43:00Z"/>
              </w:rPr>
            </w:pPr>
            <w:ins w:id="621" w:author="Utku B. Demir" w:date="2022-04-21T13:43:00Z">
              <w:r w:rsidRPr="00125D20">
                <w:t>NON-ACADEMIC</w:t>
              </w:r>
            </w:ins>
          </w:p>
        </w:tc>
        <w:tc>
          <w:tcPr>
            <w:tcW w:w="2057" w:type="dxa"/>
            <w:gridSpan w:val="3"/>
            <w:noWrap/>
            <w:vAlign w:val="center"/>
          </w:tcPr>
          <w:p w14:paraId="59072F8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22" w:author="Utku B. Demir" w:date="2022-04-21T13:43:00Z"/>
                <w:sz w:val="22"/>
                <w:szCs w:val="22"/>
              </w:rPr>
            </w:pPr>
          </w:p>
        </w:tc>
        <w:tc>
          <w:tcPr>
            <w:tcW w:w="2058" w:type="dxa"/>
            <w:gridSpan w:val="4"/>
          </w:tcPr>
          <w:p w14:paraId="03B633C5"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23" w:author="Utku B. Demir" w:date="2022-04-21T13:43:00Z"/>
                <w:sz w:val="22"/>
                <w:szCs w:val="22"/>
              </w:rPr>
            </w:pPr>
          </w:p>
        </w:tc>
        <w:tc>
          <w:tcPr>
            <w:tcW w:w="2058" w:type="dxa"/>
            <w:gridSpan w:val="3"/>
          </w:tcPr>
          <w:p w14:paraId="7FECC01D"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24" w:author="Utku B. Demir" w:date="2022-04-21T13:43:00Z"/>
                <w:sz w:val="22"/>
                <w:szCs w:val="22"/>
              </w:rPr>
            </w:pPr>
          </w:p>
        </w:tc>
      </w:tr>
      <w:tr w:rsidR="001679AE" w:rsidRPr="00125D20" w14:paraId="43716DA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25"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DFADE79" w14:textId="77777777" w:rsidR="001679AE" w:rsidRPr="00125D20" w:rsidRDefault="001679AE" w:rsidP="008C2B12">
            <w:pPr>
              <w:rPr>
                <w:ins w:id="626" w:author="Utku B. Demir" w:date="2022-04-21T13:43:00Z"/>
                <w:sz w:val="22"/>
                <w:szCs w:val="22"/>
              </w:rPr>
            </w:pPr>
            <w:ins w:id="627" w:author="Utku B. Demir" w:date="2022-04-21T13:43:00Z">
              <w:r w:rsidRPr="00125D20">
                <w:t xml:space="preserve">company/business representatives (incl. farmers) </w:t>
              </w:r>
              <w:r w:rsidRPr="00125D20">
                <w:rPr>
                  <w:b w:val="0"/>
                  <w:bCs w:val="0"/>
                  <w:sz w:val="20"/>
                  <w:szCs w:val="20"/>
                </w:rPr>
                <w:t>(n=80)</w:t>
              </w:r>
            </w:ins>
          </w:p>
        </w:tc>
        <w:tc>
          <w:tcPr>
            <w:tcW w:w="771" w:type="dxa"/>
            <w:noWrap/>
            <w:vAlign w:val="center"/>
            <w:hideMark/>
          </w:tcPr>
          <w:p w14:paraId="1C35C3E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8" w:author="Utku B. Demir" w:date="2022-04-21T13:43:00Z"/>
                <w:sz w:val="22"/>
                <w:szCs w:val="22"/>
              </w:rPr>
            </w:pPr>
            <w:ins w:id="629" w:author="Utku B. Demir" w:date="2022-04-21T13:43:00Z">
              <w:r w:rsidRPr="00125D20">
                <w:rPr>
                  <w:sz w:val="22"/>
                  <w:szCs w:val="22"/>
                </w:rPr>
                <w:t>28</w:t>
              </w:r>
            </w:ins>
          </w:p>
        </w:tc>
        <w:tc>
          <w:tcPr>
            <w:tcW w:w="772" w:type="dxa"/>
            <w:tcBorders>
              <w:right w:val="single" w:sz="4" w:space="0" w:color="auto"/>
            </w:tcBorders>
            <w:shd w:val="clear" w:color="auto" w:fill="E7E6E6" w:themeFill="background2"/>
            <w:vAlign w:val="center"/>
          </w:tcPr>
          <w:p w14:paraId="55A8C61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0" w:author="Utku B. Demir" w:date="2022-04-21T13:43:00Z"/>
                <w:sz w:val="18"/>
                <w:szCs w:val="18"/>
              </w:rPr>
            </w:pPr>
            <w:ins w:id="631" w:author="Utku B. Demir" w:date="2022-04-21T13:43:00Z">
              <w:r w:rsidRPr="00125D20">
                <w:rPr>
                  <w:sz w:val="18"/>
                  <w:szCs w:val="18"/>
                </w:rPr>
                <w:t>35.00</w:t>
              </w:r>
            </w:ins>
          </w:p>
        </w:tc>
        <w:tc>
          <w:tcPr>
            <w:tcW w:w="771" w:type="dxa"/>
            <w:gridSpan w:val="2"/>
            <w:tcBorders>
              <w:left w:val="single" w:sz="4" w:space="0" w:color="auto"/>
            </w:tcBorders>
            <w:noWrap/>
            <w:vAlign w:val="center"/>
            <w:hideMark/>
          </w:tcPr>
          <w:p w14:paraId="46C4260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2" w:author="Utku B. Demir" w:date="2022-04-21T13:43:00Z"/>
                <w:sz w:val="22"/>
                <w:szCs w:val="22"/>
              </w:rPr>
            </w:pPr>
            <w:ins w:id="633" w:author="Utku B. Demir" w:date="2022-04-21T13:43:00Z">
              <w:r w:rsidRPr="00125D20">
                <w:rPr>
                  <w:sz w:val="22"/>
                  <w:szCs w:val="22"/>
                </w:rPr>
                <w:t>30</w:t>
              </w:r>
            </w:ins>
          </w:p>
        </w:tc>
        <w:tc>
          <w:tcPr>
            <w:tcW w:w="772" w:type="dxa"/>
            <w:tcBorders>
              <w:right w:val="single" w:sz="4" w:space="0" w:color="auto"/>
            </w:tcBorders>
            <w:shd w:val="clear" w:color="auto" w:fill="E7E6E6" w:themeFill="background2"/>
            <w:vAlign w:val="center"/>
          </w:tcPr>
          <w:p w14:paraId="6DF4249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4" w:author="Utku B. Demir" w:date="2022-04-21T13:43:00Z"/>
                <w:sz w:val="18"/>
                <w:szCs w:val="18"/>
              </w:rPr>
            </w:pPr>
            <w:ins w:id="635" w:author="Utku B. Demir" w:date="2022-04-21T13:43:00Z">
              <w:r w:rsidRPr="00125D20">
                <w:rPr>
                  <w:sz w:val="18"/>
                  <w:szCs w:val="18"/>
                </w:rPr>
                <w:t>37.50</w:t>
              </w:r>
            </w:ins>
          </w:p>
        </w:tc>
        <w:tc>
          <w:tcPr>
            <w:tcW w:w="772" w:type="dxa"/>
            <w:tcBorders>
              <w:left w:val="single" w:sz="4" w:space="0" w:color="auto"/>
              <w:right w:val="nil"/>
            </w:tcBorders>
            <w:noWrap/>
            <w:vAlign w:val="center"/>
            <w:hideMark/>
          </w:tcPr>
          <w:p w14:paraId="4A2DE38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6" w:author="Utku B. Demir" w:date="2022-04-21T13:43:00Z"/>
                <w:sz w:val="22"/>
                <w:szCs w:val="22"/>
              </w:rPr>
            </w:pPr>
            <w:ins w:id="637" w:author="Utku B. Demir" w:date="2022-04-21T13:43:00Z">
              <w:r w:rsidRPr="00125D20">
                <w:rPr>
                  <w:sz w:val="22"/>
                  <w:szCs w:val="22"/>
                </w:rPr>
                <w:t>16</w:t>
              </w:r>
            </w:ins>
          </w:p>
        </w:tc>
        <w:tc>
          <w:tcPr>
            <w:tcW w:w="771" w:type="dxa"/>
            <w:gridSpan w:val="2"/>
            <w:tcBorders>
              <w:left w:val="nil"/>
              <w:right w:val="single" w:sz="4" w:space="0" w:color="auto"/>
            </w:tcBorders>
            <w:shd w:val="clear" w:color="auto" w:fill="E7E6E6" w:themeFill="background2"/>
            <w:vAlign w:val="center"/>
          </w:tcPr>
          <w:p w14:paraId="5D7F280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8" w:author="Utku B. Demir" w:date="2022-04-21T13:43:00Z"/>
                <w:sz w:val="18"/>
                <w:szCs w:val="18"/>
              </w:rPr>
            </w:pPr>
            <w:ins w:id="639" w:author="Utku B. Demir" w:date="2022-04-21T13:43:00Z">
              <w:r w:rsidRPr="00125D20">
                <w:rPr>
                  <w:sz w:val="18"/>
                  <w:szCs w:val="18"/>
                </w:rPr>
                <w:t>20.00</w:t>
              </w:r>
            </w:ins>
          </w:p>
        </w:tc>
        <w:tc>
          <w:tcPr>
            <w:tcW w:w="772" w:type="dxa"/>
            <w:tcBorders>
              <w:left w:val="single" w:sz="4" w:space="0" w:color="auto"/>
            </w:tcBorders>
            <w:vAlign w:val="center"/>
          </w:tcPr>
          <w:p w14:paraId="722FA141"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0" w:author="Utku B. Demir" w:date="2022-04-21T13:43:00Z"/>
                <w:sz w:val="22"/>
                <w:szCs w:val="22"/>
              </w:rPr>
            </w:pPr>
            <w:ins w:id="641" w:author="Utku B. Demir" w:date="2022-04-21T13:43:00Z">
              <w:r w:rsidRPr="00125D20">
                <w:rPr>
                  <w:sz w:val="22"/>
                  <w:szCs w:val="22"/>
                </w:rPr>
                <w:t>6</w:t>
              </w:r>
            </w:ins>
          </w:p>
        </w:tc>
        <w:tc>
          <w:tcPr>
            <w:tcW w:w="772" w:type="dxa"/>
            <w:tcBorders>
              <w:left w:val="nil"/>
            </w:tcBorders>
            <w:shd w:val="clear" w:color="auto" w:fill="E7E6E6" w:themeFill="background2"/>
            <w:vAlign w:val="center"/>
          </w:tcPr>
          <w:p w14:paraId="284A3F7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2" w:author="Utku B. Demir" w:date="2022-04-21T13:43:00Z"/>
                <w:sz w:val="18"/>
                <w:szCs w:val="18"/>
              </w:rPr>
            </w:pPr>
            <w:ins w:id="643" w:author="Utku B. Demir" w:date="2022-04-21T13:43:00Z">
              <w:r w:rsidRPr="00125D20">
                <w:rPr>
                  <w:sz w:val="18"/>
                  <w:szCs w:val="18"/>
                </w:rPr>
                <w:t>7.50</w:t>
              </w:r>
            </w:ins>
          </w:p>
        </w:tc>
      </w:tr>
      <w:tr w:rsidR="001679AE" w:rsidRPr="00125D20" w14:paraId="4C23FE28" w14:textId="77777777" w:rsidTr="008C2B12">
        <w:trPr>
          <w:trHeight w:val="276"/>
          <w:jc w:val="center"/>
          <w:ins w:id="644"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1888D10" w14:textId="77777777" w:rsidR="001679AE" w:rsidRPr="00125D20" w:rsidRDefault="001679AE" w:rsidP="008C2B12">
            <w:pPr>
              <w:rPr>
                <w:ins w:id="645" w:author="Utku B. Demir" w:date="2022-04-21T13:43:00Z"/>
                <w:sz w:val="22"/>
                <w:szCs w:val="22"/>
              </w:rPr>
            </w:pPr>
            <w:ins w:id="646" w:author="Utku B. Demir" w:date="2022-04-21T13:43:00Z">
              <w:r w:rsidRPr="00125D20">
                <w:t xml:space="preserve">representatives of NGOs, advocacy or other civil society groups </w:t>
              </w:r>
              <w:r w:rsidRPr="00125D20">
                <w:rPr>
                  <w:b w:val="0"/>
                  <w:bCs w:val="0"/>
                  <w:sz w:val="20"/>
                  <w:szCs w:val="20"/>
                </w:rPr>
                <w:t>(n=51)</w:t>
              </w:r>
            </w:ins>
          </w:p>
        </w:tc>
        <w:tc>
          <w:tcPr>
            <w:tcW w:w="771" w:type="dxa"/>
            <w:noWrap/>
            <w:vAlign w:val="center"/>
            <w:hideMark/>
          </w:tcPr>
          <w:p w14:paraId="1E98802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47" w:author="Utku B. Demir" w:date="2022-04-21T13:43:00Z"/>
                <w:sz w:val="22"/>
                <w:szCs w:val="22"/>
              </w:rPr>
            </w:pPr>
            <w:ins w:id="648" w:author="Utku B. Demir" w:date="2022-04-21T13:43:00Z">
              <w:r w:rsidRPr="00125D20">
                <w:rPr>
                  <w:sz w:val="22"/>
                  <w:szCs w:val="22"/>
                </w:rPr>
                <w:t>26</w:t>
              </w:r>
            </w:ins>
          </w:p>
        </w:tc>
        <w:tc>
          <w:tcPr>
            <w:tcW w:w="772" w:type="dxa"/>
            <w:tcBorders>
              <w:right w:val="single" w:sz="4" w:space="0" w:color="auto"/>
            </w:tcBorders>
            <w:shd w:val="clear" w:color="auto" w:fill="E7E6E6" w:themeFill="background2"/>
            <w:vAlign w:val="center"/>
          </w:tcPr>
          <w:p w14:paraId="5B78E37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49" w:author="Utku B. Demir" w:date="2022-04-21T13:43:00Z"/>
                <w:sz w:val="18"/>
                <w:szCs w:val="18"/>
              </w:rPr>
            </w:pPr>
            <w:ins w:id="650" w:author="Utku B. Demir" w:date="2022-04-21T13:43:00Z">
              <w:r w:rsidRPr="00125D20">
                <w:rPr>
                  <w:sz w:val="18"/>
                  <w:szCs w:val="18"/>
                </w:rPr>
                <w:t>50.98</w:t>
              </w:r>
            </w:ins>
          </w:p>
        </w:tc>
        <w:tc>
          <w:tcPr>
            <w:tcW w:w="771" w:type="dxa"/>
            <w:gridSpan w:val="2"/>
            <w:tcBorders>
              <w:left w:val="single" w:sz="4" w:space="0" w:color="auto"/>
            </w:tcBorders>
            <w:noWrap/>
            <w:vAlign w:val="center"/>
            <w:hideMark/>
          </w:tcPr>
          <w:p w14:paraId="47BBCFE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1" w:author="Utku B. Demir" w:date="2022-04-21T13:43:00Z"/>
                <w:sz w:val="22"/>
                <w:szCs w:val="22"/>
              </w:rPr>
            </w:pPr>
            <w:ins w:id="652" w:author="Utku B. Demir" w:date="2022-04-21T13:43:00Z">
              <w:r w:rsidRPr="00125D20">
                <w:rPr>
                  <w:sz w:val="22"/>
                  <w:szCs w:val="22"/>
                </w:rPr>
                <w:t>17</w:t>
              </w:r>
            </w:ins>
          </w:p>
        </w:tc>
        <w:tc>
          <w:tcPr>
            <w:tcW w:w="772" w:type="dxa"/>
            <w:tcBorders>
              <w:right w:val="single" w:sz="4" w:space="0" w:color="auto"/>
            </w:tcBorders>
            <w:shd w:val="clear" w:color="auto" w:fill="E7E6E6" w:themeFill="background2"/>
            <w:vAlign w:val="center"/>
          </w:tcPr>
          <w:p w14:paraId="0B24CD0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3" w:author="Utku B. Demir" w:date="2022-04-21T13:43:00Z"/>
                <w:sz w:val="18"/>
                <w:szCs w:val="18"/>
              </w:rPr>
            </w:pPr>
            <w:ins w:id="654" w:author="Utku B. Demir" w:date="2022-04-21T13:43:00Z">
              <w:r w:rsidRPr="00125D20">
                <w:rPr>
                  <w:sz w:val="18"/>
                  <w:szCs w:val="18"/>
                </w:rPr>
                <w:t>33.33</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1DDA712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5" w:author="Utku B. Demir" w:date="2022-04-21T13:43:00Z"/>
                <w:sz w:val="22"/>
                <w:szCs w:val="22"/>
              </w:rPr>
            </w:pPr>
            <w:ins w:id="656" w:author="Utku B. Demir" w:date="2022-04-21T13:43:00Z">
              <w:r w:rsidRPr="00125D20">
                <w:rPr>
                  <w:sz w:val="22"/>
                  <w:szCs w:val="22"/>
                </w:rPr>
                <w:t>5</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6033459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7" w:author="Utku B. Demir" w:date="2022-04-21T13:43:00Z"/>
                <w:sz w:val="18"/>
                <w:szCs w:val="18"/>
              </w:rPr>
            </w:pPr>
            <w:ins w:id="658" w:author="Utku B. Demir" w:date="2022-04-21T13:43:00Z">
              <w:r w:rsidRPr="00125D20">
                <w:rPr>
                  <w:sz w:val="18"/>
                  <w:szCs w:val="18"/>
                </w:rPr>
                <w:t>9.80</w:t>
              </w:r>
            </w:ins>
          </w:p>
        </w:tc>
        <w:tc>
          <w:tcPr>
            <w:tcW w:w="772" w:type="dxa"/>
            <w:tcBorders>
              <w:left w:val="single" w:sz="4" w:space="0" w:color="auto"/>
            </w:tcBorders>
            <w:vAlign w:val="center"/>
          </w:tcPr>
          <w:p w14:paraId="2A02D2E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9" w:author="Utku B. Demir" w:date="2022-04-21T13:43:00Z"/>
                <w:sz w:val="22"/>
                <w:szCs w:val="22"/>
              </w:rPr>
            </w:pPr>
            <w:ins w:id="660" w:author="Utku B. Demir" w:date="2022-04-21T13:43:00Z">
              <w:r w:rsidRPr="00125D20">
                <w:rPr>
                  <w:sz w:val="22"/>
                  <w:szCs w:val="22"/>
                </w:rPr>
                <w:t>3</w:t>
              </w:r>
            </w:ins>
          </w:p>
        </w:tc>
        <w:tc>
          <w:tcPr>
            <w:tcW w:w="772" w:type="dxa"/>
            <w:tcBorders>
              <w:left w:val="nil"/>
            </w:tcBorders>
            <w:shd w:val="clear" w:color="auto" w:fill="E7E6E6" w:themeFill="background2"/>
            <w:vAlign w:val="center"/>
          </w:tcPr>
          <w:p w14:paraId="4961E89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61" w:author="Utku B. Demir" w:date="2022-04-21T13:43:00Z"/>
                <w:sz w:val="18"/>
                <w:szCs w:val="18"/>
              </w:rPr>
            </w:pPr>
            <w:ins w:id="662" w:author="Utku B. Demir" w:date="2022-04-21T13:43:00Z">
              <w:r w:rsidRPr="00125D20">
                <w:rPr>
                  <w:sz w:val="18"/>
                  <w:szCs w:val="18"/>
                </w:rPr>
                <w:t>5.88</w:t>
              </w:r>
            </w:ins>
          </w:p>
        </w:tc>
      </w:tr>
      <w:tr w:rsidR="001679AE" w:rsidRPr="00125D20" w14:paraId="2D1924D0"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63"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BDA2B8F" w14:textId="77777777" w:rsidR="001679AE" w:rsidRPr="00125D20" w:rsidRDefault="001679AE" w:rsidP="008C2B12">
            <w:pPr>
              <w:rPr>
                <w:ins w:id="664" w:author="Utku B. Demir" w:date="2022-04-21T13:43:00Z"/>
                <w:sz w:val="22"/>
                <w:szCs w:val="22"/>
              </w:rPr>
            </w:pPr>
            <w:ins w:id="665" w:author="Utku B. Demir" w:date="2022-04-21T13:43:00Z">
              <w:r w:rsidRPr="00125D20">
                <w:t xml:space="preserve">policy makers, public administrations, representatives from governmental agencies </w:t>
              </w:r>
              <w:r w:rsidRPr="00125D20">
                <w:rPr>
                  <w:b w:val="0"/>
                  <w:bCs w:val="0"/>
                  <w:sz w:val="20"/>
                  <w:szCs w:val="20"/>
                </w:rPr>
                <w:t>(n=94)</w:t>
              </w:r>
            </w:ins>
          </w:p>
        </w:tc>
        <w:tc>
          <w:tcPr>
            <w:tcW w:w="771" w:type="dxa"/>
            <w:noWrap/>
            <w:vAlign w:val="center"/>
            <w:hideMark/>
          </w:tcPr>
          <w:p w14:paraId="1BC5DD6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66" w:author="Utku B. Demir" w:date="2022-04-21T13:43:00Z"/>
                <w:sz w:val="22"/>
                <w:szCs w:val="22"/>
              </w:rPr>
            </w:pPr>
            <w:ins w:id="667" w:author="Utku B. Demir" w:date="2022-04-21T13:43:00Z">
              <w:r w:rsidRPr="00125D20">
                <w:rPr>
                  <w:sz w:val="22"/>
                  <w:szCs w:val="22"/>
                </w:rPr>
                <w:t>49</w:t>
              </w:r>
            </w:ins>
          </w:p>
        </w:tc>
        <w:tc>
          <w:tcPr>
            <w:tcW w:w="772" w:type="dxa"/>
            <w:tcBorders>
              <w:right w:val="single" w:sz="4" w:space="0" w:color="auto"/>
            </w:tcBorders>
            <w:shd w:val="clear" w:color="auto" w:fill="E7E6E6" w:themeFill="background2"/>
            <w:vAlign w:val="center"/>
          </w:tcPr>
          <w:p w14:paraId="10CC5539"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68" w:author="Utku B. Demir" w:date="2022-04-21T13:43:00Z"/>
                <w:sz w:val="18"/>
                <w:szCs w:val="18"/>
              </w:rPr>
            </w:pPr>
            <w:ins w:id="669" w:author="Utku B. Demir" w:date="2022-04-21T13:43:00Z">
              <w:r w:rsidRPr="00125D20">
                <w:rPr>
                  <w:sz w:val="18"/>
                  <w:szCs w:val="18"/>
                </w:rPr>
                <w:t>52.13</w:t>
              </w:r>
            </w:ins>
          </w:p>
        </w:tc>
        <w:tc>
          <w:tcPr>
            <w:tcW w:w="771" w:type="dxa"/>
            <w:gridSpan w:val="2"/>
            <w:tcBorders>
              <w:left w:val="single" w:sz="4" w:space="0" w:color="auto"/>
            </w:tcBorders>
            <w:noWrap/>
            <w:vAlign w:val="center"/>
            <w:hideMark/>
          </w:tcPr>
          <w:p w14:paraId="09EE2F2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0" w:author="Utku B. Demir" w:date="2022-04-21T13:43:00Z"/>
                <w:sz w:val="22"/>
                <w:szCs w:val="22"/>
              </w:rPr>
            </w:pPr>
            <w:ins w:id="671" w:author="Utku B. Demir" w:date="2022-04-21T13:43:00Z">
              <w:r w:rsidRPr="00125D20">
                <w:rPr>
                  <w:sz w:val="22"/>
                  <w:szCs w:val="22"/>
                </w:rPr>
                <w:t>33</w:t>
              </w:r>
            </w:ins>
          </w:p>
        </w:tc>
        <w:tc>
          <w:tcPr>
            <w:tcW w:w="772" w:type="dxa"/>
            <w:tcBorders>
              <w:right w:val="single" w:sz="4" w:space="0" w:color="auto"/>
            </w:tcBorders>
            <w:shd w:val="clear" w:color="auto" w:fill="E7E6E6" w:themeFill="background2"/>
            <w:vAlign w:val="center"/>
          </w:tcPr>
          <w:p w14:paraId="1193643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2" w:author="Utku B. Demir" w:date="2022-04-21T13:43:00Z"/>
                <w:sz w:val="18"/>
                <w:szCs w:val="18"/>
              </w:rPr>
            </w:pPr>
            <w:ins w:id="673" w:author="Utku B. Demir" w:date="2022-04-21T13:43:00Z">
              <w:r w:rsidRPr="00125D20">
                <w:rPr>
                  <w:sz w:val="18"/>
                  <w:szCs w:val="18"/>
                </w:rPr>
                <w:t>35.11</w:t>
              </w:r>
            </w:ins>
          </w:p>
        </w:tc>
        <w:tc>
          <w:tcPr>
            <w:tcW w:w="772" w:type="dxa"/>
            <w:tcBorders>
              <w:left w:val="single" w:sz="4" w:space="0" w:color="auto"/>
              <w:right w:val="nil"/>
            </w:tcBorders>
            <w:noWrap/>
            <w:vAlign w:val="center"/>
            <w:hideMark/>
          </w:tcPr>
          <w:p w14:paraId="5E77D67C"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4" w:author="Utku B. Demir" w:date="2022-04-21T13:43:00Z"/>
                <w:sz w:val="22"/>
                <w:szCs w:val="22"/>
              </w:rPr>
            </w:pPr>
            <w:ins w:id="675" w:author="Utku B. Demir" w:date="2022-04-21T13:43:00Z">
              <w:r w:rsidRPr="00125D20">
                <w:rPr>
                  <w:sz w:val="22"/>
                  <w:szCs w:val="22"/>
                </w:rPr>
                <w:t>7</w:t>
              </w:r>
            </w:ins>
          </w:p>
        </w:tc>
        <w:tc>
          <w:tcPr>
            <w:tcW w:w="771" w:type="dxa"/>
            <w:gridSpan w:val="2"/>
            <w:tcBorders>
              <w:left w:val="nil"/>
              <w:right w:val="single" w:sz="4" w:space="0" w:color="auto"/>
            </w:tcBorders>
            <w:shd w:val="clear" w:color="auto" w:fill="E7E6E6" w:themeFill="background2"/>
            <w:vAlign w:val="center"/>
          </w:tcPr>
          <w:p w14:paraId="366C4AB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6" w:author="Utku B. Demir" w:date="2022-04-21T13:43:00Z"/>
                <w:sz w:val="18"/>
                <w:szCs w:val="18"/>
              </w:rPr>
            </w:pPr>
            <w:ins w:id="677" w:author="Utku B. Demir" w:date="2022-04-21T13:43:00Z">
              <w:r w:rsidRPr="00125D20">
                <w:rPr>
                  <w:sz w:val="18"/>
                  <w:szCs w:val="18"/>
                </w:rPr>
                <w:t>7.45</w:t>
              </w:r>
            </w:ins>
          </w:p>
        </w:tc>
        <w:tc>
          <w:tcPr>
            <w:tcW w:w="772" w:type="dxa"/>
            <w:tcBorders>
              <w:left w:val="single" w:sz="4" w:space="0" w:color="auto"/>
            </w:tcBorders>
            <w:vAlign w:val="center"/>
          </w:tcPr>
          <w:p w14:paraId="737ADEA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8" w:author="Utku B. Demir" w:date="2022-04-21T13:43:00Z"/>
                <w:sz w:val="22"/>
                <w:szCs w:val="22"/>
              </w:rPr>
            </w:pPr>
            <w:ins w:id="679" w:author="Utku B. Demir" w:date="2022-04-21T13:43:00Z">
              <w:r w:rsidRPr="00125D20">
                <w:rPr>
                  <w:sz w:val="22"/>
                  <w:szCs w:val="22"/>
                </w:rPr>
                <w:t>5</w:t>
              </w:r>
            </w:ins>
          </w:p>
        </w:tc>
        <w:tc>
          <w:tcPr>
            <w:tcW w:w="772" w:type="dxa"/>
            <w:tcBorders>
              <w:left w:val="nil"/>
            </w:tcBorders>
            <w:shd w:val="clear" w:color="auto" w:fill="E7E6E6" w:themeFill="background2"/>
            <w:vAlign w:val="center"/>
          </w:tcPr>
          <w:p w14:paraId="4BBD029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0" w:author="Utku B. Demir" w:date="2022-04-21T13:43:00Z"/>
                <w:sz w:val="18"/>
                <w:szCs w:val="18"/>
              </w:rPr>
            </w:pPr>
            <w:ins w:id="681" w:author="Utku B. Demir" w:date="2022-04-21T13:43:00Z">
              <w:r w:rsidRPr="00125D20">
                <w:rPr>
                  <w:sz w:val="18"/>
                  <w:szCs w:val="18"/>
                </w:rPr>
                <w:t>5.32</w:t>
              </w:r>
            </w:ins>
          </w:p>
        </w:tc>
      </w:tr>
      <w:tr w:rsidR="001679AE" w:rsidRPr="00125D20" w14:paraId="228F6B73" w14:textId="77777777" w:rsidTr="008C2B12">
        <w:trPr>
          <w:trHeight w:val="276"/>
          <w:jc w:val="center"/>
          <w:ins w:id="682"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8A5FDC1" w14:textId="77777777" w:rsidR="001679AE" w:rsidRPr="00125D20" w:rsidRDefault="001679AE" w:rsidP="008C2B12">
            <w:pPr>
              <w:rPr>
                <w:ins w:id="683" w:author="Utku B. Demir" w:date="2022-04-21T13:43:00Z"/>
                <w:sz w:val="22"/>
                <w:szCs w:val="22"/>
              </w:rPr>
            </w:pPr>
            <w:ins w:id="684" w:author="Utku B. Demir" w:date="2022-04-21T13:43:00Z">
              <w:r w:rsidRPr="00125D20">
                <w:t xml:space="preserve">individual citizens (e. g. as beneficiaries, customers, or concerned persons) </w:t>
              </w:r>
              <w:r w:rsidRPr="00125D20">
                <w:rPr>
                  <w:b w:val="0"/>
                  <w:bCs w:val="0"/>
                  <w:sz w:val="20"/>
                  <w:szCs w:val="20"/>
                </w:rPr>
                <w:t>(n=82)</w:t>
              </w:r>
            </w:ins>
          </w:p>
        </w:tc>
        <w:tc>
          <w:tcPr>
            <w:tcW w:w="771" w:type="dxa"/>
            <w:noWrap/>
            <w:vAlign w:val="center"/>
            <w:hideMark/>
          </w:tcPr>
          <w:p w14:paraId="5304A5C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85" w:author="Utku B. Demir" w:date="2022-04-21T13:43:00Z"/>
                <w:sz w:val="22"/>
                <w:szCs w:val="22"/>
              </w:rPr>
            </w:pPr>
            <w:ins w:id="686" w:author="Utku B. Demir" w:date="2022-04-21T13:43:00Z">
              <w:r w:rsidRPr="00125D20">
                <w:rPr>
                  <w:sz w:val="22"/>
                  <w:szCs w:val="22"/>
                </w:rPr>
                <w:t>41</w:t>
              </w:r>
            </w:ins>
          </w:p>
        </w:tc>
        <w:tc>
          <w:tcPr>
            <w:tcW w:w="772" w:type="dxa"/>
            <w:tcBorders>
              <w:right w:val="single" w:sz="4" w:space="0" w:color="auto"/>
            </w:tcBorders>
            <w:shd w:val="clear" w:color="auto" w:fill="E7E6E6" w:themeFill="background2"/>
            <w:vAlign w:val="center"/>
          </w:tcPr>
          <w:p w14:paraId="7459E81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87" w:author="Utku B. Demir" w:date="2022-04-21T13:43:00Z"/>
                <w:sz w:val="18"/>
                <w:szCs w:val="18"/>
              </w:rPr>
            </w:pPr>
            <w:ins w:id="688" w:author="Utku B. Demir" w:date="2022-04-21T13:43:00Z">
              <w:r w:rsidRPr="00125D20">
                <w:rPr>
                  <w:sz w:val="18"/>
                  <w:szCs w:val="18"/>
                </w:rPr>
                <w:t>50.00</w:t>
              </w:r>
            </w:ins>
          </w:p>
        </w:tc>
        <w:tc>
          <w:tcPr>
            <w:tcW w:w="771" w:type="dxa"/>
            <w:gridSpan w:val="2"/>
            <w:tcBorders>
              <w:left w:val="single" w:sz="4" w:space="0" w:color="auto"/>
            </w:tcBorders>
            <w:noWrap/>
            <w:vAlign w:val="center"/>
            <w:hideMark/>
          </w:tcPr>
          <w:p w14:paraId="382997C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89" w:author="Utku B. Demir" w:date="2022-04-21T13:43:00Z"/>
                <w:sz w:val="22"/>
                <w:szCs w:val="22"/>
              </w:rPr>
            </w:pPr>
            <w:ins w:id="690" w:author="Utku B. Demir" w:date="2022-04-21T13:43:00Z">
              <w:r w:rsidRPr="00125D20">
                <w:rPr>
                  <w:sz w:val="22"/>
                  <w:szCs w:val="22"/>
                </w:rPr>
                <w:t>26</w:t>
              </w:r>
            </w:ins>
          </w:p>
        </w:tc>
        <w:tc>
          <w:tcPr>
            <w:tcW w:w="772" w:type="dxa"/>
            <w:tcBorders>
              <w:right w:val="single" w:sz="4" w:space="0" w:color="auto"/>
            </w:tcBorders>
            <w:shd w:val="clear" w:color="auto" w:fill="E7E6E6" w:themeFill="background2"/>
            <w:vAlign w:val="center"/>
          </w:tcPr>
          <w:p w14:paraId="2EB10DB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1" w:author="Utku B. Demir" w:date="2022-04-21T13:43:00Z"/>
                <w:sz w:val="18"/>
                <w:szCs w:val="18"/>
              </w:rPr>
            </w:pPr>
            <w:ins w:id="692" w:author="Utku B. Demir" w:date="2022-04-21T13:43:00Z">
              <w:r w:rsidRPr="00125D20">
                <w:rPr>
                  <w:sz w:val="18"/>
                  <w:szCs w:val="18"/>
                </w:rPr>
                <w:t>31.71</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59678CC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3" w:author="Utku B. Demir" w:date="2022-04-21T13:43:00Z"/>
                <w:sz w:val="22"/>
                <w:szCs w:val="22"/>
              </w:rPr>
            </w:pPr>
            <w:ins w:id="694" w:author="Utku B. Demir" w:date="2022-04-21T13:43:00Z">
              <w:r w:rsidRPr="00125D20">
                <w:rPr>
                  <w:sz w:val="22"/>
                  <w:szCs w:val="22"/>
                </w:rPr>
                <w:t>7</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48FA43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5" w:author="Utku B. Demir" w:date="2022-04-21T13:43:00Z"/>
                <w:sz w:val="18"/>
                <w:szCs w:val="18"/>
              </w:rPr>
            </w:pPr>
            <w:ins w:id="696" w:author="Utku B. Demir" w:date="2022-04-21T13:43:00Z">
              <w:r w:rsidRPr="00125D20">
                <w:rPr>
                  <w:sz w:val="18"/>
                  <w:szCs w:val="18"/>
                </w:rPr>
                <w:t>8.54</w:t>
              </w:r>
            </w:ins>
          </w:p>
        </w:tc>
        <w:tc>
          <w:tcPr>
            <w:tcW w:w="772" w:type="dxa"/>
            <w:tcBorders>
              <w:left w:val="single" w:sz="4" w:space="0" w:color="auto"/>
            </w:tcBorders>
            <w:vAlign w:val="center"/>
          </w:tcPr>
          <w:p w14:paraId="459B1B6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7" w:author="Utku B. Demir" w:date="2022-04-21T13:43:00Z"/>
                <w:sz w:val="22"/>
                <w:szCs w:val="22"/>
              </w:rPr>
            </w:pPr>
            <w:ins w:id="698" w:author="Utku B. Demir" w:date="2022-04-21T13:43:00Z">
              <w:r w:rsidRPr="00125D20">
                <w:rPr>
                  <w:sz w:val="22"/>
                  <w:szCs w:val="22"/>
                </w:rPr>
                <w:t>8</w:t>
              </w:r>
            </w:ins>
          </w:p>
        </w:tc>
        <w:tc>
          <w:tcPr>
            <w:tcW w:w="772" w:type="dxa"/>
            <w:tcBorders>
              <w:left w:val="nil"/>
            </w:tcBorders>
            <w:shd w:val="clear" w:color="auto" w:fill="E7E6E6" w:themeFill="background2"/>
            <w:vAlign w:val="center"/>
          </w:tcPr>
          <w:p w14:paraId="6A78422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9" w:author="Utku B. Demir" w:date="2022-04-21T13:43:00Z"/>
                <w:sz w:val="18"/>
                <w:szCs w:val="18"/>
              </w:rPr>
            </w:pPr>
            <w:ins w:id="700" w:author="Utku B. Demir" w:date="2022-04-21T13:43:00Z">
              <w:r w:rsidRPr="00125D20">
                <w:rPr>
                  <w:sz w:val="18"/>
                  <w:szCs w:val="18"/>
                </w:rPr>
                <w:t>9.76</w:t>
              </w:r>
            </w:ins>
          </w:p>
        </w:tc>
      </w:tr>
      <w:tr w:rsidR="001679AE" w:rsidRPr="00125D20" w14:paraId="4317105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701"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319EFF8" w14:textId="77777777" w:rsidR="001679AE" w:rsidRPr="00125D20" w:rsidRDefault="001679AE" w:rsidP="008C2B12">
            <w:pPr>
              <w:rPr>
                <w:ins w:id="702" w:author="Utku B. Demir" w:date="2022-04-21T13:43:00Z"/>
                <w:sz w:val="22"/>
                <w:szCs w:val="22"/>
              </w:rPr>
            </w:pPr>
            <w:ins w:id="703" w:author="Utku B. Demir" w:date="2022-04-21T13:43:00Z">
              <w:r w:rsidRPr="00125D20">
                <w:lastRenderedPageBreak/>
                <w:t xml:space="preserve">media representatives (traditional media, digital media (e. g. bloggers), journalists, community-led media, etc.) </w:t>
              </w:r>
              <w:r w:rsidRPr="00125D20">
                <w:rPr>
                  <w:b w:val="0"/>
                  <w:bCs w:val="0"/>
                  <w:sz w:val="20"/>
                  <w:szCs w:val="20"/>
                </w:rPr>
                <w:t>(n=114)</w:t>
              </w:r>
            </w:ins>
          </w:p>
        </w:tc>
        <w:tc>
          <w:tcPr>
            <w:tcW w:w="771" w:type="dxa"/>
            <w:noWrap/>
            <w:vAlign w:val="center"/>
            <w:hideMark/>
          </w:tcPr>
          <w:p w14:paraId="4517EB1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04" w:author="Utku B. Demir" w:date="2022-04-21T13:43:00Z"/>
                <w:sz w:val="22"/>
                <w:szCs w:val="22"/>
              </w:rPr>
            </w:pPr>
            <w:ins w:id="705" w:author="Utku B. Demir" w:date="2022-04-21T13:43:00Z">
              <w:r w:rsidRPr="00125D20">
                <w:rPr>
                  <w:sz w:val="22"/>
                  <w:szCs w:val="22"/>
                </w:rPr>
                <w:t>77</w:t>
              </w:r>
            </w:ins>
          </w:p>
        </w:tc>
        <w:tc>
          <w:tcPr>
            <w:tcW w:w="772" w:type="dxa"/>
            <w:tcBorders>
              <w:right w:val="single" w:sz="4" w:space="0" w:color="auto"/>
            </w:tcBorders>
            <w:shd w:val="clear" w:color="auto" w:fill="E7E6E6" w:themeFill="background2"/>
            <w:vAlign w:val="center"/>
          </w:tcPr>
          <w:p w14:paraId="41A29DB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06" w:author="Utku B. Demir" w:date="2022-04-21T13:43:00Z"/>
                <w:sz w:val="18"/>
                <w:szCs w:val="18"/>
              </w:rPr>
            </w:pPr>
            <w:ins w:id="707" w:author="Utku B. Demir" w:date="2022-04-21T13:43:00Z">
              <w:r w:rsidRPr="00125D20">
                <w:rPr>
                  <w:sz w:val="18"/>
                  <w:szCs w:val="18"/>
                </w:rPr>
                <w:t>67.54</w:t>
              </w:r>
            </w:ins>
          </w:p>
        </w:tc>
        <w:tc>
          <w:tcPr>
            <w:tcW w:w="771" w:type="dxa"/>
            <w:gridSpan w:val="2"/>
            <w:tcBorders>
              <w:left w:val="single" w:sz="4" w:space="0" w:color="auto"/>
            </w:tcBorders>
            <w:noWrap/>
            <w:vAlign w:val="center"/>
            <w:hideMark/>
          </w:tcPr>
          <w:p w14:paraId="1689061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08" w:author="Utku B. Demir" w:date="2022-04-21T13:43:00Z"/>
                <w:sz w:val="22"/>
                <w:szCs w:val="22"/>
              </w:rPr>
            </w:pPr>
            <w:ins w:id="709" w:author="Utku B. Demir" w:date="2022-04-21T13:43:00Z">
              <w:r w:rsidRPr="00125D20">
                <w:rPr>
                  <w:sz w:val="22"/>
                  <w:szCs w:val="22"/>
                </w:rPr>
                <w:t>28</w:t>
              </w:r>
            </w:ins>
          </w:p>
        </w:tc>
        <w:tc>
          <w:tcPr>
            <w:tcW w:w="772" w:type="dxa"/>
            <w:tcBorders>
              <w:right w:val="single" w:sz="4" w:space="0" w:color="auto"/>
            </w:tcBorders>
            <w:shd w:val="clear" w:color="auto" w:fill="E7E6E6" w:themeFill="background2"/>
            <w:vAlign w:val="center"/>
          </w:tcPr>
          <w:p w14:paraId="21BC6CD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0" w:author="Utku B. Demir" w:date="2022-04-21T13:43:00Z"/>
                <w:sz w:val="18"/>
                <w:szCs w:val="18"/>
              </w:rPr>
            </w:pPr>
            <w:ins w:id="711" w:author="Utku B. Demir" w:date="2022-04-21T13:43:00Z">
              <w:r w:rsidRPr="00125D20">
                <w:rPr>
                  <w:sz w:val="18"/>
                  <w:szCs w:val="18"/>
                </w:rPr>
                <w:t>24.56</w:t>
              </w:r>
            </w:ins>
          </w:p>
        </w:tc>
        <w:tc>
          <w:tcPr>
            <w:tcW w:w="772" w:type="dxa"/>
            <w:tcBorders>
              <w:left w:val="single" w:sz="4" w:space="0" w:color="auto"/>
              <w:right w:val="nil"/>
            </w:tcBorders>
            <w:noWrap/>
            <w:vAlign w:val="center"/>
            <w:hideMark/>
          </w:tcPr>
          <w:p w14:paraId="54A73F1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2" w:author="Utku B. Demir" w:date="2022-04-21T13:43:00Z"/>
                <w:sz w:val="22"/>
                <w:szCs w:val="22"/>
              </w:rPr>
            </w:pPr>
            <w:ins w:id="713" w:author="Utku B. Demir" w:date="2022-04-21T13:43:00Z">
              <w:r w:rsidRPr="00125D20">
                <w:rPr>
                  <w:sz w:val="22"/>
                  <w:szCs w:val="22"/>
                </w:rPr>
                <w:t>8</w:t>
              </w:r>
            </w:ins>
          </w:p>
        </w:tc>
        <w:tc>
          <w:tcPr>
            <w:tcW w:w="771" w:type="dxa"/>
            <w:gridSpan w:val="2"/>
            <w:tcBorders>
              <w:left w:val="nil"/>
              <w:right w:val="single" w:sz="4" w:space="0" w:color="auto"/>
            </w:tcBorders>
            <w:shd w:val="clear" w:color="auto" w:fill="E7E6E6" w:themeFill="background2"/>
            <w:vAlign w:val="center"/>
          </w:tcPr>
          <w:p w14:paraId="2F2BC21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4" w:author="Utku B. Demir" w:date="2022-04-21T13:43:00Z"/>
                <w:sz w:val="18"/>
                <w:szCs w:val="18"/>
              </w:rPr>
            </w:pPr>
            <w:ins w:id="715" w:author="Utku B. Demir" w:date="2022-04-21T13:43:00Z">
              <w:r w:rsidRPr="00125D20">
                <w:rPr>
                  <w:sz w:val="18"/>
                  <w:szCs w:val="18"/>
                </w:rPr>
                <w:t>7.02</w:t>
              </w:r>
            </w:ins>
          </w:p>
        </w:tc>
        <w:tc>
          <w:tcPr>
            <w:tcW w:w="772" w:type="dxa"/>
            <w:tcBorders>
              <w:left w:val="single" w:sz="4" w:space="0" w:color="auto"/>
            </w:tcBorders>
            <w:vAlign w:val="center"/>
          </w:tcPr>
          <w:p w14:paraId="3CC21F23"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6" w:author="Utku B. Demir" w:date="2022-04-21T13:43:00Z"/>
                <w:sz w:val="22"/>
                <w:szCs w:val="22"/>
              </w:rPr>
            </w:pPr>
            <w:ins w:id="717" w:author="Utku B. Demir" w:date="2022-04-21T13:43:00Z">
              <w:r w:rsidRPr="00125D20">
                <w:rPr>
                  <w:sz w:val="22"/>
                  <w:szCs w:val="22"/>
                </w:rPr>
                <w:t>1</w:t>
              </w:r>
            </w:ins>
          </w:p>
        </w:tc>
        <w:tc>
          <w:tcPr>
            <w:tcW w:w="772" w:type="dxa"/>
            <w:tcBorders>
              <w:left w:val="nil"/>
            </w:tcBorders>
            <w:shd w:val="clear" w:color="auto" w:fill="E7E6E6" w:themeFill="background2"/>
            <w:vAlign w:val="center"/>
          </w:tcPr>
          <w:p w14:paraId="7E314453"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8" w:author="Utku B. Demir" w:date="2022-04-21T13:43:00Z"/>
                <w:sz w:val="18"/>
                <w:szCs w:val="18"/>
              </w:rPr>
            </w:pPr>
            <w:ins w:id="719" w:author="Utku B. Demir" w:date="2022-04-21T13:43:00Z">
              <w:r w:rsidRPr="00125D20">
                <w:rPr>
                  <w:sz w:val="18"/>
                  <w:szCs w:val="18"/>
                </w:rPr>
                <w:t>0.88</w:t>
              </w:r>
            </w:ins>
          </w:p>
        </w:tc>
      </w:tr>
      <w:tr w:rsidR="001679AE" w:rsidRPr="00125D20" w14:paraId="70C23466" w14:textId="77777777" w:rsidTr="008C2B12">
        <w:trPr>
          <w:trHeight w:val="276"/>
          <w:jc w:val="center"/>
          <w:ins w:id="720"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66DB0B42" w14:textId="77777777" w:rsidR="001679AE" w:rsidRPr="00125D20" w:rsidRDefault="001679AE" w:rsidP="008C2B12">
            <w:pPr>
              <w:rPr>
                <w:ins w:id="721" w:author="Utku B. Demir" w:date="2022-04-21T13:43:00Z"/>
                <w:sz w:val="22"/>
                <w:szCs w:val="22"/>
              </w:rPr>
            </w:pPr>
            <w:ins w:id="722" w:author="Utku B. Demir" w:date="2022-04-21T13:43:00Z">
              <w:r w:rsidRPr="00125D20">
                <w:t xml:space="preserve">representatives from welfare- or education-providing institutions (such as schools, kindergartens, hospitals, or care centres) </w:t>
              </w:r>
              <w:r w:rsidRPr="00125D20">
                <w:rPr>
                  <w:b w:val="0"/>
                  <w:bCs w:val="0"/>
                  <w:sz w:val="20"/>
                  <w:szCs w:val="20"/>
                </w:rPr>
                <w:t>(n=74)</w:t>
              </w:r>
            </w:ins>
          </w:p>
        </w:tc>
        <w:tc>
          <w:tcPr>
            <w:tcW w:w="771" w:type="dxa"/>
            <w:noWrap/>
            <w:vAlign w:val="center"/>
            <w:hideMark/>
          </w:tcPr>
          <w:p w14:paraId="7C4BD68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3" w:author="Utku B. Demir" w:date="2022-04-21T13:43:00Z"/>
                <w:sz w:val="22"/>
                <w:szCs w:val="22"/>
              </w:rPr>
            </w:pPr>
            <w:ins w:id="724" w:author="Utku B. Demir" w:date="2022-04-21T13:43:00Z">
              <w:r w:rsidRPr="00125D20">
                <w:t>32</w:t>
              </w:r>
            </w:ins>
          </w:p>
        </w:tc>
        <w:tc>
          <w:tcPr>
            <w:tcW w:w="772" w:type="dxa"/>
            <w:tcBorders>
              <w:right w:val="single" w:sz="4" w:space="0" w:color="auto"/>
            </w:tcBorders>
            <w:shd w:val="clear" w:color="auto" w:fill="E7E6E6" w:themeFill="background2"/>
            <w:vAlign w:val="center"/>
          </w:tcPr>
          <w:p w14:paraId="0471633E"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5" w:author="Utku B. Demir" w:date="2022-04-21T13:43:00Z"/>
                <w:sz w:val="18"/>
                <w:szCs w:val="18"/>
              </w:rPr>
            </w:pPr>
            <w:ins w:id="726" w:author="Utku B. Demir" w:date="2022-04-21T13:43:00Z">
              <w:r w:rsidRPr="00125D20">
                <w:rPr>
                  <w:sz w:val="18"/>
                  <w:szCs w:val="18"/>
                </w:rPr>
                <w:t>43.24</w:t>
              </w:r>
            </w:ins>
          </w:p>
        </w:tc>
        <w:tc>
          <w:tcPr>
            <w:tcW w:w="771" w:type="dxa"/>
            <w:gridSpan w:val="2"/>
            <w:tcBorders>
              <w:left w:val="single" w:sz="4" w:space="0" w:color="auto"/>
            </w:tcBorders>
            <w:noWrap/>
            <w:vAlign w:val="center"/>
            <w:hideMark/>
          </w:tcPr>
          <w:p w14:paraId="0CF8FA8C"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7" w:author="Utku B. Demir" w:date="2022-04-21T13:43:00Z"/>
                <w:sz w:val="22"/>
                <w:szCs w:val="22"/>
              </w:rPr>
            </w:pPr>
            <w:ins w:id="728" w:author="Utku B. Demir" w:date="2022-04-21T13:43:00Z">
              <w:r w:rsidRPr="00125D20">
                <w:t>20</w:t>
              </w:r>
            </w:ins>
          </w:p>
        </w:tc>
        <w:tc>
          <w:tcPr>
            <w:tcW w:w="772" w:type="dxa"/>
            <w:tcBorders>
              <w:right w:val="single" w:sz="4" w:space="0" w:color="auto"/>
            </w:tcBorders>
            <w:shd w:val="clear" w:color="auto" w:fill="E7E6E6" w:themeFill="background2"/>
            <w:vAlign w:val="center"/>
          </w:tcPr>
          <w:p w14:paraId="46B0891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9" w:author="Utku B. Demir" w:date="2022-04-21T13:43:00Z"/>
                <w:sz w:val="18"/>
                <w:szCs w:val="18"/>
              </w:rPr>
            </w:pPr>
            <w:ins w:id="730" w:author="Utku B. Demir" w:date="2022-04-21T13:43:00Z">
              <w:r w:rsidRPr="00125D20">
                <w:rPr>
                  <w:sz w:val="18"/>
                  <w:szCs w:val="18"/>
                </w:rPr>
                <w:t>27.03</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7D8885C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1" w:author="Utku B. Demir" w:date="2022-04-21T13:43:00Z"/>
                <w:sz w:val="22"/>
                <w:szCs w:val="22"/>
              </w:rPr>
            </w:pPr>
            <w:ins w:id="732" w:author="Utku B. Demir" w:date="2022-04-21T13:43:00Z">
              <w:r w:rsidRPr="00125D20">
                <w:t>16</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981339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3" w:author="Utku B. Demir" w:date="2022-04-21T13:43:00Z"/>
                <w:sz w:val="18"/>
                <w:szCs w:val="18"/>
              </w:rPr>
            </w:pPr>
            <w:ins w:id="734" w:author="Utku B. Demir" w:date="2022-04-21T13:43:00Z">
              <w:r w:rsidRPr="00125D20">
                <w:rPr>
                  <w:sz w:val="18"/>
                  <w:szCs w:val="18"/>
                </w:rPr>
                <w:t>21.62</w:t>
              </w:r>
            </w:ins>
          </w:p>
        </w:tc>
        <w:tc>
          <w:tcPr>
            <w:tcW w:w="772" w:type="dxa"/>
            <w:tcBorders>
              <w:left w:val="single" w:sz="4" w:space="0" w:color="auto"/>
            </w:tcBorders>
            <w:vAlign w:val="center"/>
          </w:tcPr>
          <w:p w14:paraId="6CA5952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5" w:author="Utku B. Demir" w:date="2022-04-21T13:43:00Z"/>
                <w:sz w:val="18"/>
                <w:szCs w:val="18"/>
              </w:rPr>
            </w:pPr>
            <w:ins w:id="736" w:author="Utku B. Demir" w:date="2022-04-21T13:43:00Z">
              <w:r w:rsidRPr="00125D20">
                <w:t>6</w:t>
              </w:r>
            </w:ins>
          </w:p>
        </w:tc>
        <w:tc>
          <w:tcPr>
            <w:tcW w:w="772" w:type="dxa"/>
            <w:tcBorders>
              <w:left w:val="nil"/>
            </w:tcBorders>
            <w:shd w:val="clear" w:color="auto" w:fill="E7E6E6" w:themeFill="background2"/>
            <w:vAlign w:val="center"/>
          </w:tcPr>
          <w:p w14:paraId="2757DCE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7" w:author="Utku B. Demir" w:date="2022-04-21T13:43:00Z"/>
                <w:sz w:val="18"/>
                <w:szCs w:val="18"/>
              </w:rPr>
            </w:pPr>
            <w:ins w:id="738" w:author="Utku B. Demir" w:date="2022-04-21T13:43:00Z">
              <w:r w:rsidRPr="00125D20">
                <w:rPr>
                  <w:sz w:val="18"/>
                  <w:szCs w:val="18"/>
                </w:rPr>
                <w:t>8.11</w:t>
              </w:r>
            </w:ins>
          </w:p>
        </w:tc>
      </w:tr>
    </w:tbl>
    <w:p w14:paraId="08CAAF97" w14:textId="77777777" w:rsidR="001679AE" w:rsidRDefault="001679AE" w:rsidP="00912D56">
      <w:pPr>
        <w:pStyle w:val="RTDBody"/>
      </w:pPr>
    </w:p>
    <w:p w14:paraId="0075B7E3" w14:textId="6EF78115" w:rsidR="00912D56" w:rsidRPr="00912D56" w:rsidRDefault="00912D56" w:rsidP="00912D56">
      <w:pPr>
        <w:pStyle w:val="RTDBody"/>
        <w:ind w:left="709" w:hanging="709"/>
        <w:rPr>
          <w:sz w:val="21"/>
          <w:szCs w:val="21"/>
        </w:rPr>
      </w:pPr>
      <w:r>
        <w:rPr>
          <w:sz w:val="21"/>
          <w:szCs w:val="21"/>
        </w:rPr>
        <w:t>4.</w:t>
      </w:r>
      <w:r w:rsidR="00360A98">
        <w:rPr>
          <w:sz w:val="21"/>
          <w:szCs w:val="21"/>
        </w:rPr>
        <w:t>2</w:t>
      </w:r>
      <w:r>
        <w:rPr>
          <w:sz w:val="21"/>
          <w:szCs w:val="21"/>
        </w:rPr>
        <w:t>.</w:t>
      </w:r>
      <w:r w:rsidR="00360A98">
        <w:rPr>
          <w:sz w:val="21"/>
          <w:szCs w:val="21"/>
        </w:rPr>
        <w:t>3</w:t>
      </w:r>
      <w:r w:rsidRPr="00912D56">
        <w:rPr>
          <w:sz w:val="21"/>
          <w:szCs w:val="21"/>
        </w:rPr>
        <w:tab/>
      </w:r>
      <w:r>
        <w:rPr>
          <w:sz w:val="21"/>
          <w:szCs w:val="21"/>
        </w:rPr>
        <w:t>I</w:t>
      </w:r>
      <w:r w:rsidRPr="00912D56">
        <w:rPr>
          <w:sz w:val="21"/>
          <w:szCs w:val="21"/>
        </w:rPr>
        <w:t xml:space="preserve">nclusion of stakeholders in the </w:t>
      </w:r>
      <w:r>
        <w:rPr>
          <w:sz w:val="21"/>
          <w:szCs w:val="21"/>
        </w:rPr>
        <w:t>project exploitation phase</w:t>
      </w:r>
    </w:p>
    <w:p w14:paraId="372ED640" w14:textId="7710899E" w:rsidR="00F91817" w:rsidRDefault="00912D56" w:rsidP="00912D56">
      <w:pPr>
        <w:pStyle w:val="RTDBody"/>
        <w:rPr>
          <w:ins w:id="739" w:author="Utku B. Demir" w:date="2022-04-21T16:58: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3345AC36" w14:textId="77777777" w:rsidR="009E18F0" w:rsidRPr="00125D20" w:rsidRDefault="009E18F0" w:rsidP="0052688F">
      <w:pPr>
        <w:rPr>
          <w:ins w:id="740" w:author="Utku B. Demir" w:date="2022-04-21T16:58:00Z"/>
        </w:rPr>
      </w:pPr>
      <w:bookmarkStart w:id="741" w:name="_Toc100567193"/>
      <w:ins w:id="742" w:author="Utku B. Demir" w:date="2022-04-21T16:58:00Z">
        <w:r w:rsidRPr="00125D20">
          <w:t xml:space="preserve">Dissemination and </w:t>
        </w:r>
        <w:commentRangeStart w:id="743"/>
        <w:r w:rsidRPr="00125D20">
          <w:t>Exploitation</w:t>
        </w:r>
        <w:bookmarkEnd w:id="741"/>
        <w:commentRangeEnd w:id="743"/>
        <w:r>
          <w:rPr>
            <w:rStyle w:val="CommentReference"/>
          </w:rPr>
          <w:commentReference w:id="743"/>
        </w:r>
        <w:r w:rsidRPr="00125D20">
          <w:t xml:space="preserve"> </w:t>
        </w:r>
      </w:ins>
    </w:p>
    <w:p w14:paraId="12EC6657" w14:textId="77777777" w:rsidR="009E18F0" w:rsidRPr="00125D20" w:rsidRDefault="009E18F0" w:rsidP="0052688F">
      <w:pPr>
        <w:rPr>
          <w:ins w:id="744" w:author="Utku B. Demir" w:date="2022-04-21T16:58:00Z"/>
        </w:rPr>
      </w:pPr>
      <w:bookmarkStart w:id="745" w:name="_Toc100567194"/>
      <w:ins w:id="746" w:author="Utku B. Demir" w:date="2022-04-21T16:58:00Z">
        <w:r w:rsidRPr="00125D20">
          <w:t>Dissemination Channels</w:t>
        </w:r>
        <w:bookmarkEnd w:id="745"/>
      </w:ins>
    </w:p>
    <w:p w14:paraId="121EDF77" w14:textId="77777777" w:rsidR="009E18F0" w:rsidRPr="00125D20" w:rsidRDefault="009E18F0" w:rsidP="0052688F">
      <w:pPr>
        <w:rPr>
          <w:ins w:id="747" w:author="Utku B. Demir" w:date="2022-04-21T16:58:00Z"/>
        </w:rPr>
      </w:pPr>
    </w:p>
    <w:p w14:paraId="70498519" w14:textId="7F32E66A" w:rsidR="00527CD8" w:rsidRDefault="009E18F0" w:rsidP="00BB7F20">
      <w:pPr>
        <w:rPr>
          <w:ins w:id="748" w:author="Utku B. Demir" w:date="2022-04-28T05:47:00Z"/>
        </w:rPr>
        <w:pPrChange w:id="749" w:author="Utku B. Demir" w:date="2022-04-28T05:47:00Z">
          <w:pPr>
            <w:pStyle w:val="BodyText"/>
            <w:keepNext/>
          </w:pPr>
        </w:pPrChange>
      </w:pPr>
      <w:bookmarkStart w:id="750" w:name="_Ref100043678"/>
      <w:bookmarkStart w:id="751" w:name="_Toc100567226"/>
      <w:ins w:id="752" w:author="Utku B. Demir" w:date="2022-04-21T16:58:00Z">
        <w:r w:rsidRPr="00125D20">
          <w:t xml:space="preserve">Figure </w:t>
        </w:r>
        <w:r w:rsidRPr="00125D20">
          <w:fldChar w:fldCharType="begin"/>
        </w:r>
        <w:r w:rsidRPr="00125D20">
          <w:instrText xml:space="preserve"> SEQ Figure \* ARABIC </w:instrText>
        </w:r>
        <w:r w:rsidRPr="00125D20">
          <w:fldChar w:fldCharType="separate"/>
        </w:r>
      </w:ins>
      <w:ins w:id="753" w:author="Utku B. Demir" w:date="2022-04-28T03:38:00Z">
        <w:r w:rsidR="00137C8B">
          <w:rPr>
            <w:noProof/>
          </w:rPr>
          <w:t>11</w:t>
        </w:r>
      </w:ins>
      <w:ins w:id="754" w:author="Utku B. Demir" w:date="2022-04-21T16:58:00Z">
        <w:r w:rsidRPr="00125D20">
          <w:fldChar w:fldCharType="end"/>
        </w:r>
        <w:bookmarkEnd w:id="750"/>
        <w:r w:rsidRPr="00125D20">
          <w:t>: Distribution of dissemination channel</w:t>
        </w:r>
      </w:ins>
      <w:bookmarkEnd w:id="751"/>
    </w:p>
    <w:p w14:paraId="3621DCD2" w14:textId="06942DC9" w:rsidR="00527CD8" w:rsidRPr="00125D20" w:rsidRDefault="00527CD8" w:rsidP="009E18F0">
      <w:pPr>
        <w:pStyle w:val="BodyText"/>
        <w:keepNext/>
        <w:rPr>
          <w:ins w:id="755" w:author="Utku B. Demir" w:date="2022-04-21T16:58:00Z"/>
        </w:rPr>
      </w:pPr>
      <w:ins w:id="756" w:author="Utku B. Demir" w:date="2022-04-28T05:47:00Z">
        <w:r>
          <w:rPr>
            <w:noProof/>
          </w:rPr>
          <w:lastRenderedPageBreak/>
          <w:drawing>
            <wp:inline distT="0" distB="0" distL="0" distR="0" wp14:anchorId="7DAD1AD2" wp14:editId="72EFCFAB">
              <wp:extent cx="5760720" cy="3840480"/>
              <wp:effectExtent l="0" t="0" r="508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ins>
    </w:p>
    <w:p w14:paraId="1ED3D22A" w14:textId="77777777" w:rsidR="009E18F0" w:rsidRPr="00125D20" w:rsidRDefault="009E18F0" w:rsidP="009E18F0">
      <w:pPr>
        <w:jc w:val="both"/>
        <w:rPr>
          <w:ins w:id="757" w:author="Utku B. Demir" w:date="2022-04-21T16:58:00Z"/>
        </w:rPr>
      </w:pPr>
      <w:ins w:id="758" w:author="Utku B. Demir" w:date="2022-04-21T16:58:00Z">
        <w:r w:rsidRPr="00125D20">
          <w:t xml:space="preserve">How a project disseminates its results can provide important information about the project’s character and intention. Some of the options like peer-reviewed journal publications or the dissemination on the organisations’ own website have unsurprisingly high numbers (see </w:t>
        </w:r>
        <w:r w:rsidRPr="00125D20">
          <w:fldChar w:fldCharType="begin"/>
        </w:r>
        <w:r w:rsidRPr="00125D20">
          <w:instrText xml:space="preserve"> REF _Ref100043678 \h </w:instrText>
        </w:r>
      </w:ins>
      <w:ins w:id="759" w:author="Utku B. Demir" w:date="2022-04-21T16:58:00Z">
        <w:r w:rsidRPr="00125D20">
          <w:fldChar w:fldCharType="separate"/>
        </w:r>
        <w:r w:rsidRPr="00125D20">
          <w:t xml:space="preserve">Figure </w:t>
        </w:r>
        <w:r>
          <w:rPr>
            <w:noProof/>
          </w:rPr>
          <w:t>1</w:t>
        </w:r>
        <w:r w:rsidRPr="00125D20">
          <w:fldChar w:fldCharType="end"/>
        </w:r>
        <w:r w:rsidRPr="00125D20">
          <w:t xml:space="preserve">). In general, however, a wide range of dissemination channels was used, including books, traditional and social media, and articles in professional journals for practitioners etc. Policy briefs were rated </w:t>
        </w:r>
        <w:proofErr w:type="gramStart"/>
        <w:r w:rsidRPr="00125D20">
          <w:t>lowest</w:t>
        </w:r>
        <w:proofErr w:type="gramEnd"/>
        <w:r w:rsidRPr="00125D20">
          <w:t xml:space="preserve"> but 110 projects stated to have organised events for non-academic practitioners (see </w:t>
        </w:r>
        <w:r w:rsidRPr="00125D20">
          <w:fldChar w:fldCharType="begin"/>
        </w:r>
        <w:r w:rsidRPr="00125D20">
          <w:instrText xml:space="preserve"> REF _Ref100043611 \h </w:instrText>
        </w:r>
      </w:ins>
      <w:ins w:id="760" w:author="Utku B. Demir" w:date="2022-04-21T16:58:00Z">
        <w:r w:rsidRPr="00125D20">
          <w:fldChar w:fldCharType="separate"/>
        </w:r>
        <w:r w:rsidRPr="00125D20">
          <w:t xml:space="preserve">Table </w:t>
        </w:r>
        <w:r>
          <w:rPr>
            <w:noProof/>
          </w:rPr>
          <w:t>1</w:t>
        </w:r>
        <w:r w:rsidRPr="00125D20">
          <w:fldChar w:fldCharType="end"/>
        </w:r>
        <w:r w:rsidRPr="00125D20">
          <w:t>).</w:t>
        </w:r>
      </w:ins>
    </w:p>
    <w:p w14:paraId="3F326236" w14:textId="77777777" w:rsidR="009E18F0" w:rsidRPr="00125D20" w:rsidRDefault="009E18F0" w:rsidP="009E18F0">
      <w:pPr>
        <w:rPr>
          <w:ins w:id="761" w:author="Utku B. Demir" w:date="2022-04-21T16:58:00Z"/>
        </w:rPr>
      </w:pPr>
    </w:p>
    <w:p w14:paraId="0AEE7A00" w14:textId="77777777" w:rsidR="009E18F0" w:rsidRPr="00125D20" w:rsidRDefault="009E18F0" w:rsidP="009E18F0">
      <w:pPr>
        <w:pStyle w:val="Caption"/>
        <w:keepNext/>
        <w:rPr>
          <w:ins w:id="762" w:author="Utku B. Demir" w:date="2022-04-21T16:58:00Z"/>
        </w:rPr>
      </w:pPr>
      <w:bookmarkStart w:id="763" w:name="_Ref100043611"/>
      <w:bookmarkStart w:id="764" w:name="_Toc100567257"/>
      <w:ins w:id="765" w:author="Utku B. Demir" w:date="2022-04-21T16:58: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763"/>
        <w:r w:rsidRPr="00125D20">
          <w:t>: Dissemination channels</w:t>
        </w:r>
        <w:bookmarkEnd w:id="764"/>
      </w:ins>
    </w:p>
    <w:tbl>
      <w:tblPr>
        <w:tblStyle w:val="ListTable3"/>
        <w:tblW w:w="0" w:type="auto"/>
        <w:tblLook w:val="04A0" w:firstRow="1" w:lastRow="0" w:firstColumn="1" w:lastColumn="0" w:noHBand="0" w:noVBand="1"/>
      </w:tblPr>
      <w:tblGrid>
        <w:gridCol w:w="6090"/>
        <w:gridCol w:w="577"/>
        <w:gridCol w:w="909"/>
        <w:gridCol w:w="577"/>
        <w:gridCol w:w="909"/>
      </w:tblGrid>
      <w:tr w:rsidR="009E18F0" w:rsidRPr="00125D20" w14:paraId="1FEC3752" w14:textId="77777777" w:rsidTr="008C2B12">
        <w:trPr>
          <w:cnfStyle w:val="100000000000" w:firstRow="1" w:lastRow="0" w:firstColumn="0" w:lastColumn="0" w:oddVBand="0" w:evenVBand="0" w:oddHBand="0" w:evenHBand="0" w:firstRowFirstColumn="0" w:firstRowLastColumn="0" w:lastRowFirstColumn="0" w:lastRowLastColumn="0"/>
          <w:trHeight w:val="276"/>
          <w:ins w:id="766" w:author="Utku B. Demir" w:date="2022-04-21T16:58:00Z"/>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79CB174E" w14:textId="77777777" w:rsidR="009E18F0" w:rsidRPr="00125D20" w:rsidRDefault="009E18F0" w:rsidP="008C2B12">
            <w:pPr>
              <w:rPr>
                <w:ins w:id="767" w:author="Utku B. Demir" w:date="2022-04-21T16:58:00Z"/>
              </w:rPr>
            </w:pPr>
            <w:ins w:id="768" w:author="Utku B. Demir" w:date="2022-04-21T16:58:00Z">
              <w:r w:rsidRPr="00125D20">
                <w:t>Dissemination channel</w:t>
              </w:r>
            </w:ins>
          </w:p>
        </w:tc>
        <w:tc>
          <w:tcPr>
            <w:tcW w:w="1510" w:type="dxa"/>
            <w:gridSpan w:val="2"/>
            <w:noWrap/>
            <w:vAlign w:val="bottom"/>
            <w:hideMark/>
          </w:tcPr>
          <w:p w14:paraId="7F4A0C36" w14:textId="77777777" w:rsidR="009E18F0" w:rsidRPr="00125D20" w:rsidRDefault="009E18F0" w:rsidP="008C2B12">
            <w:pPr>
              <w:jc w:val="center"/>
              <w:cnfStyle w:val="100000000000" w:firstRow="1" w:lastRow="0" w:firstColumn="0" w:lastColumn="0" w:oddVBand="0" w:evenVBand="0" w:oddHBand="0" w:evenHBand="0" w:firstRowFirstColumn="0" w:firstRowLastColumn="0" w:lastRowFirstColumn="0" w:lastRowLastColumn="0"/>
              <w:rPr>
                <w:ins w:id="769" w:author="Utku B. Demir" w:date="2022-04-21T16:58:00Z"/>
              </w:rPr>
            </w:pPr>
            <w:ins w:id="770" w:author="Utku B. Demir" w:date="2022-04-21T16:58:00Z">
              <w:r w:rsidRPr="00125D20">
                <w:t>no</w:t>
              </w:r>
            </w:ins>
          </w:p>
        </w:tc>
        <w:tc>
          <w:tcPr>
            <w:tcW w:w="1510" w:type="dxa"/>
            <w:gridSpan w:val="2"/>
            <w:noWrap/>
            <w:vAlign w:val="bottom"/>
            <w:hideMark/>
          </w:tcPr>
          <w:p w14:paraId="56C35DA4" w14:textId="77777777" w:rsidR="009E18F0" w:rsidRPr="00125D20" w:rsidRDefault="009E18F0" w:rsidP="008C2B12">
            <w:pPr>
              <w:jc w:val="center"/>
              <w:cnfStyle w:val="100000000000" w:firstRow="1" w:lastRow="0" w:firstColumn="0" w:lastColumn="0" w:oddVBand="0" w:evenVBand="0" w:oddHBand="0" w:evenHBand="0" w:firstRowFirstColumn="0" w:firstRowLastColumn="0" w:lastRowFirstColumn="0" w:lastRowLastColumn="0"/>
              <w:rPr>
                <w:ins w:id="771" w:author="Utku B. Demir" w:date="2022-04-21T16:58:00Z"/>
              </w:rPr>
            </w:pPr>
            <w:ins w:id="772" w:author="Utku B. Demir" w:date="2022-04-21T16:58:00Z">
              <w:r w:rsidRPr="00125D20">
                <w:t>yes</w:t>
              </w:r>
            </w:ins>
          </w:p>
        </w:tc>
      </w:tr>
      <w:tr w:rsidR="009E18F0" w:rsidRPr="00125D20" w14:paraId="04AB4A8D" w14:textId="77777777" w:rsidTr="008C2B12">
        <w:trPr>
          <w:cnfStyle w:val="000000100000" w:firstRow="0" w:lastRow="0" w:firstColumn="0" w:lastColumn="0" w:oddVBand="0" w:evenVBand="0" w:oddHBand="1" w:evenHBand="0" w:firstRowFirstColumn="0" w:firstRowLastColumn="0" w:lastRowFirstColumn="0" w:lastRowLastColumn="0"/>
          <w:trHeight w:val="276"/>
          <w:ins w:id="77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412F6FE" w14:textId="77777777" w:rsidR="009E18F0" w:rsidRPr="00125D20" w:rsidRDefault="009E18F0" w:rsidP="008C2B12">
            <w:pPr>
              <w:rPr>
                <w:ins w:id="774" w:author="Utku B. Demir" w:date="2022-04-21T16:58:00Z"/>
              </w:rPr>
            </w:pPr>
          </w:p>
        </w:tc>
        <w:tc>
          <w:tcPr>
            <w:tcW w:w="585" w:type="dxa"/>
            <w:noWrap/>
            <w:hideMark/>
          </w:tcPr>
          <w:p w14:paraId="269A3C93" w14:textId="77777777" w:rsidR="009E18F0" w:rsidRPr="00125D20" w:rsidRDefault="009E18F0" w:rsidP="008C2B12">
            <w:pPr>
              <w:cnfStyle w:val="000000100000" w:firstRow="0" w:lastRow="0" w:firstColumn="0" w:lastColumn="0" w:oddVBand="0" w:evenVBand="0" w:oddHBand="1" w:evenHBand="0" w:firstRowFirstColumn="0" w:firstRowLastColumn="0" w:lastRowFirstColumn="0" w:lastRowLastColumn="0"/>
              <w:rPr>
                <w:ins w:id="775" w:author="Utku B. Demir" w:date="2022-04-21T16:58:00Z"/>
                <w:b/>
                <w:bCs/>
              </w:rPr>
            </w:pPr>
            <w:ins w:id="776" w:author="Utku B. Demir" w:date="2022-04-21T16:58:00Z">
              <w:r w:rsidRPr="00125D20">
                <w:rPr>
                  <w:b/>
                  <w:bCs/>
                </w:rPr>
                <w:t>abs</w:t>
              </w:r>
            </w:ins>
          </w:p>
        </w:tc>
        <w:tc>
          <w:tcPr>
            <w:tcW w:w="925" w:type="dxa"/>
            <w:shd w:val="clear" w:color="auto" w:fill="E7E6E6" w:themeFill="background2"/>
            <w:noWrap/>
            <w:hideMark/>
          </w:tcPr>
          <w:p w14:paraId="0612A621"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77" w:author="Utku B. Demir" w:date="2022-04-21T16:58:00Z"/>
                <w:b/>
                <w:bCs/>
              </w:rPr>
            </w:pPr>
            <w:ins w:id="778" w:author="Utku B. Demir" w:date="2022-04-21T16:58:00Z">
              <w:r w:rsidRPr="00125D20">
                <w:rPr>
                  <w:b/>
                  <w:bCs/>
                </w:rPr>
                <w:t>%</w:t>
              </w:r>
            </w:ins>
          </w:p>
        </w:tc>
        <w:tc>
          <w:tcPr>
            <w:tcW w:w="585" w:type="dxa"/>
            <w:noWrap/>
            <w:hideMark/>
          </w:tcPr>
          <w:p w14:paraId="147BE17C" w14:textId="77777777" w:rsidR="009E18F0" w:rsidRPr="00125D20" w:rsidRDefault="009E18F0" w:rsidP="008C2B12">
            <w:pPr>
              <w:cnfStyle w:val="000000100000" w:firstRow="0" w:lastRow="0" w:firstColumn="0" w:lastColumn="0" w:oddVBand="0" w:evenVBand="0" w:oddHBand="1" w:evenHBand="0" w:firstRowFirstColumn="0" w:firstRowLastColumn="0" w:lastRowFirstColumn="0" w:lastRowLastColumn="0"/>
              <w:rPr>
                <w:ins w:id="779" w:author="Utku B. Demir" w:date="2022-04-21T16:58:00Z"/>
                <w:b/>
                <w:bCs/>
              </w:rPr>
            </w:pPr>
            <w:ins w:id="780" w:author="Utku B. Demir" w:date="2022-04-21T16:58:00Z">
              <w:r w:rsidRPr="00125D20">
                <w:rPr>
                  <w:b/>
                  <w:bCs/>
                </w:rPr>
                <w:t>abs</w:t>
              </w:r>
            </w:ins>
          </w:p>
        </w:tc>
        <w:tc>
          <w:tcPr>
            <w:tcW w:w="925" w:type="dxa"/>
            <w:shd w:val="clear" w:color="auto" w:fill="E7E6E6" w:themeFill="background2"/>
            <w:noWrap/>
            <w:hideMark/>
          </w:tcPr>
          <w:p w14:paraId="6F860CF0"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81" w:author="Utku B. Demir" w:date="2022-04-21T16:58:00Z"/>
                <w:b/>
                <w:bCs/>
              </w:rPr>
            </w:pPr>
            <w:ins w:id="782" w:author="Utku B. Demir" w:date="2022-04-21T16:58:00Z">
              <w:r w:rsidRPr="00125D20">
                <w:rPr>
                  <w:b/>
                  <w:bCs/>
                </w:rPr>
                <w:t>%</w:t>
              </w:r>
            </w:ins>
          </w:p>
        </w:tc>
      </w:tr>
      <w:tr w:rsidR="009E18F0" w:rsidRPr="00125D20" w14:paraId="64191DB1" w14:textId="77777777" w:rsidTr="008C2B12">
        <w:trPr>
          <w:trHeight w:val="276"/>
          <w:ins w:id="78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A57C456" w14:textId="77777777" w:rsidR="009E18F0" w:rsidRPr="00125D20" w:rsidRDefault="009E18F0" w:rsidP="008C2B12">
            <w:pPr>
              <w:rPr>
                <w:ins w:id="784" w:author="Utku B. Demir" w:date="2022-04-21T16:58:00Z"/>
              </w:rPr>
            </w:pPr>
            <w:ins w:id="785" w:author="Utku B. Demir" w:date="2022-04-21T16:58:00Z">
              <w:r w:rsidRPr="00125D20">
                <w:t xml:space="preserve">Peer reviewed journal publication </w:t>
              </w:r>
              <w:r w:rsidRPr="00125D20">
                <w:rPr>
                  <w:b w:val="0"/>
                  <w:bCs w:val="0"/>
                  <w:sz w:val="20"/>
                  <w:szCs w:val="20"/>
                </w:rPr>
                <w:t>(n=358)</w:t>
              </w:r>
            </w:ins>
          </w:p>
        </w:tc>
        <w:tc>
          <w:tcPr>
            <w:tcW w:w="585" w:type="dxa"/>
            <w:noWrap/>
            <w:vAlign w:val="center"/>
            <w:hideMark/>
          </w:tcPr>
          <w:p w14:paraId="5413EB29"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86" w:author="Utku B. Demir" w:date="2022-04-21T16:58:00Z"/>
                <w:sz w:val="22"/>
                <w:szCs w:val="22"/>
              </w:rPr>
            </w:pPr>
            <w:ins w:id="787" w:author="Utku B. Demir" w:date="2022-04-21T16:58:00Z">
              <w:r w:rsidRPr="00125D20">
                <w:rPr>
                  <w:sz w:val="22"/>
                  <w:szCs w:val="22"/>
                </w:rPr>
                <w:t>14</w:t>
              </w:r>
            </w:ins>
          </w:p>
        </w:tc>
        <w:tc>
          <w:tcPr>
            <w:tcW w:w="925" w:type="dxa"/>
            <w:shd w:val="clear" w:color="auto" w:fill="E7E6E6" w:themeFill="background2"/>
            <w:noWrap/>
            <w:vAlign w:val="center"/>
            <w:hideMark/>
          </w:tcPr>
          <w:p w14:paraId="1B316E8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88" w:author="Utku B. Demir" w:date="2022-04-21T16:58:00Z"/>
                <w:sz w:val="18"/>
                <w:szCs w:val="18"/>
              </w:rPr>
            </w:pPr>
            <w:ins w:id="789" w:author="Utku B. Demir" w:date="2022-04-21T16:58:00Z">
              <w:r w:rsidRPr="00125D20">
                <w:rPr>
                  <w:sz w:val="18"/>
                  <w:szCs w:val="18"/>
                </w:rPr>
                <w:t>3.91%</w:t>
              </w:r>
            </w:ins>
          </w:p>
        </w:tc>
        <w:tc>
          <w:tcPr>
            <w:tcW w:w="585" w:type="dxa"/>
            <w:noWrap/>
            <w:vAlign w:val="center"/>
            <w:hideMark/>
          </w:tcPr>
          <w:p w14:paraId="5269AA00"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90" w:author="Utku B. Demir" w:date="2022-04-21T16:58:00Z"/>
                <w:sz w:val="22"/>
                <w:szCs w:val="22"/>
              </w:rPr>
            </w:pPr>
            <w:ins w:id="791" w:author="Utku B. Demir" w:date="2022-04-21T16:58:00Z">
              <w:r w:rsidRPr="00125D20">
                <w:rPr>
                  <w:sz w:val="22"/>
                  <w:szCs w:val="22"/>
                </w:rPr>
                <w:t>344</w:t>
              </w:r>
            </w:ins>
          </w:p>
        </w:tc>
        <w:tc>
          <w:tcPr>
            <w:tcW w:w="925" w:type="dxa"/>
            <w:shd w:val="clear" w:color="auto" w:fill="E7E6E6" w:themeFill="background2"/>
            <w:noWrap/>
            <w:vAlign w:val="center"/>
            <w:hideMark/>
          </w:tcPr>
          <w:p w14:paraId="3AAB98FE"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92" w:author="Utku B. Demir" w:date="2022-04-21T16:58:00Z"/>
                <w:sz w:val="18"/>
                <w:szCs w:val="18"/>
              </w:rPr>
            </w:pPr>
            <w:ins w:id="793" w:author="Utku B. Demir" w:date="2022-04-21T16:58:00Z">
              <w:r w:rsidRPr="00125D20">
                <w:rPr>
                  <w:sz w:val="18"/>
                  <w:szCs w:val="18"/>
                </w:rPr>
                <w:t>96.09%</w:t>
              </w:r>
            </w:ins>
          </w:p>
        </w:tc>
      </w:tr>
      <w:tr w:rsidR="009E18F0" w:rsidRPr="00125D20" w14:paraId="5547A40A" w14:textId="77777777" w:rsidTr="008C2B12">
        <w:trPr>
          <w:cnfStyle w:val="000000100000" w:firstRow="0" w:lastRow="0" w:firstColumn="0" w:lastColumn="0" w:oddVBand="0" w:evenVBand="0" w:oddHBand="1" w:evenHBand="0" w:firstRowFirstColumn="0" w:firstRowLastColumn="0" w:lastRowFirstColumn="0" w:lastRowLastColumn="0"/>
          <w:trHeight w:val="276"/>
          <w:ins w:id="794"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294EBD7" w14:textId="77777777" w:rsidR="009E18F0" w:rsidRPr="00125D20" w:rsidRDefault="009E18F0" w:rsidP="008C2B12">
            <w:pPr>
              <w:rPr>
                <w:ins w:id="795" w:author="Utku B. Demir" w:date="2022-04-21T16:58:00Z"/>
              </w:rPr>
            </w:pPr>
            <w:ins w:id="796" w:author="Utku B. Demir" w:date="2022-04-21T16:58:00Z">
              <w:r w:rsidRPr="00125D20">
                <w:t xml:space="preserve">Monography, contribution to a book </w:t>
              </w:r>
              <w:r w:rsidRPr="00125D20">
                <w:rPr>
                  <w:b w:val="0"/>
                  <w:bCs w:val="0"/>
                  <w:sz w:val="20"/>
                  <w:szCs w:val="20"/>
                </w:rPr>
                <w:t>(n=342)</w:t>
              </w:r>
            </w:ins>
          </w:p>
        </w:tc>
        <w:tc>
          <w:tcPr>
            <w:tcW w:w="585" w:type="dxa"/>
            <w:noWrap/>
            <w:vAlign w:val="center"/>
            <w:hideMark/>
          </w:tcPr>
          <w:p w14:paraId="16285719"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97" w:author="Utku B. Demir" w:date="2022-04-21T16:58:00Z"/>
                <w:sz w:val="22"/>
                <w:szCs w:val="22"/>
              </w:rPr>
            </w:pPr>
            <w:ins w:id="798" w:author="Utku B. Demir" w:date="2022-04-21T16:58:00Z">
              <w:r w:rsidRPr="00125D20">
                <w:rPr>
                  <w:sz w:val="22"/>
                  <w:szCs w:val="22"/>
                </w:rPr>
                <w:t>186</w:t>
              </w:r>
            </w:ins>
          </w:p>
        </w:tc>
        <w:tc>
          <w:tcPr>
            <w:tcW w:w="925" w:type="dxa"/>
            <w:shd w:val="clear" w:color="auto" w:fill="E7E6E6" w:themeFill="background2"/>
            <w:noWrap/>
            <w:vAlign w:val="center"/>
            <w:hideMark/>
          </w:tcPr>
          <w:p w14:paraId="24A2123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99" w:author="Utku B. Demir" w:date="2022-04-21T16:58:00Z"/>
                <w:sz w:val="18"/>
                <w:szCs w:val="18"/>
              </w:rPr>
            </w:pPr>
            <w:ins w:id="800" w:author="Utku B. Demir" w:date="2022-04-21T16:58:00Z">
              <w:r w:rsidRPr="00125D20">
                <w:rPr>
                  <w:sz w:val="18"/>
                  <w:szCs w:val="18"/>
                </w:rPr>
                <w:t>54.39%</w:t>
              </w:r>
            </w:ins>
          </w:p>
        </w:tc>
        <w:tc>
          <w:tcPr>
            <w:tcW w:w="585" w:type="dxa"/>
            <w:noWrap/>
            <w:vAlign w:val="center"/>
            <w:hideMark/>
          </w:tcPr>
          <w:p w14:paraId="78A1309A"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01" w:author="Utku B. Demir" w:date="2022-04-21T16:58:00Z"/>
                <w:sz w:val="22"/>
                <w:szCs w:val="22"/>
              </w:rPr>
            </w:pPr>
            <w:ins w:id="802" w:author="Utku B. Demir" w:date="2022-04-21T16:58:00Z">
              <w:r w:rsidRPr="00125D20">
                <w:rPr>
                  <w:sz w:val="22"/>
                  <w:szCs w:val="22"/>
                </w:rPr>
                <w:t>156</w:t>
              </w:r>
            </w:ins>
          </w:p>
        </w:tc>
        <w:tc>
          <w:tcPr>
            <w:tcW w:w="925" w:type="dxa"/>
            <w:shd w:val="clear" w:color="auto" w:fill="E7E6E6" w:themeFill="background2"/>
            <w:noWrap/>
            <w:vAlign w:val="center"/>
            <w:hideMark/>
          </w:tcPr>
          <w:p w14:paraId="5AD26A5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03" w:author="Utku B. Demir" w:date="2022-04-21T16:58:00Z"/>
                <w:sz w:val="18"/>
                <w:szCs w:val="18"/>
              </w:rPr>
            </w:pPr>
            <w:ins w:id="804" w:author="Utku B. Demir" w:date="2022-04-21T16:58:00Z">
              <w:r w:rsidRPr="00125D20">
                <w:rPr>
                  <w:sz w:val="18"/>
                  <w:szCs w:val="18"/>
                </w:rPr>
                <w:t>45.61%</w:t>
              </w:r>
            </w:ins>
          </w:p>
        </w:tc>
      </w:tr>
      <w:tr w:rsidR="009E18F0" w:rsidRPr="00125D20" w14:paraId="0B012122" w14:textId="77777777" w:rsidTr="008C2B12">
        <w:trPr>
          <w:trHeight w:val="276"/>
          <w:ins w:id="805"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86CF231" w14:textId="77777777" w:rsidR="009E18F0" w:rsidRPr="00125D20" w:rsidRDefault="009E18F0" w:rsidP="008C2B12">
            <w:pPr>
              <w:rPr>
                <w:ins w:id="806" w:author="Utku B. Demir" w:date="2022-04-21T16:58:00Z"/>
              </w:rPr>
            </w:pPr>
            <w:ins w:id="807" w:author="Utku B. Demir" w:date="2022-04-21T16:58:00Z">
              <w:r w:rsidRPr="00125D20">
                <w:t xml:space="preserve">Conference proceeding </w:t>
              </w:r>
              <w:r w:rsidRPr="00125D20">
                <w:rPr>
                  <w:b w:val="0"/>
                  <w:bCs w:val="0"/>
                  <w:sz w:val="20"/>
                  <w:szCs w:val="20"/>
                </w:rPr>
                <w:t>(n=356)</w:t>
              </w:r>
            </w:ins>
          </w:p>
        </w:tc>
        <w:tc>
          <w:tcPr>
            <w:tcW w:w="585" w:type="dxa"/>
            <w:noWrap/>
            <w:vAlign w:val="center"/>
            <w:hideMark/>
          </w:tcPr>
          <w:p w14:paraId="4694247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08" w:author="Utku B. Demir" w:date="2022-04-21T16:58:00Z"/>
                <w:sz w:val="22"/>
                <w:szCs w:val="22"/>
              </w:rPr>
            </w:pPr>
            <w:ins w:id="809" w:author="Utku B. Demir" w:date="2022-04-21T16:58:00Z">
              <w:r w:rsidRPr="00125D20">
                <w:rPr>
                  <w:sz w:val="22"/>
                  <w:szCs w:val="22"/>
                </w:rPr>
                <w:t>52</w:t>
              </w:r>
            </w:ins>
          </w:p>
        </w:tc>
        <w:tc>
          <w:tcPr>
            <w:tcW w:w="925" w:type="dxa"/>
            <w:shd w:val="clear" w:color="auto" w:fill="E7E6E6" w:themeFill="background2"/>
            <w:noWrap/>
            <w:vAlign w:val="center"/>
            <w:hideMark/>
          </w:tcPr>
          <w:p w14:paraId="3C4864F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10" w:author="Utku B. Demir" w:date="2022-04-21T16:58:00Z"/>
                <w:sz w:val="18"/>
                <w:szCs w:val="18"/>
              </w:rPr>
            </w:pPr>
            <w:ins w:id="811" w:author="Utku B. Demir" w:date="2022-04-21T16:58:00Z">
              <w:r w:rsidRPr="00125D20">
                <w:rPr>
                  <w:sz w:val="18"/>
                  <w:szCs w:val="18"/>
                </w:rPr>
                <w:t>14.61%</w:t>
              </w:r>
            </w:ins>
          </w:p>
        </w:tc>
        <w:tc>
          <w:tcPr>
            <w:tcW w:w="585" w:type="dxa"/>
            <w:noWrap/>
            <w:vAlign w:val="center"/>
            <w:hideMark/>
          </w:tcPr>
          <w:p w14:paraId="405723B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12" w:author="Utku B. Demir" w:date="2022-04-21T16:58:00Z"/>
                <w:sz w:val="22"/>
                <w:szCs w:val="22"/>
              </w:rPr>
            </w:pPr>
            <w:ins w:id="813" w:author="Utku B. Demir" w:date="2022-04-21T16:58:00Z">
              <w:r w:rsidRPr="00125D20">
                <w:rPr>
                  <w:sz w:val="22"/>
                  <w:szCs w:val="22"/>
                </w:rPr>
                <w:t>304</w:t>
              </w:r>
            </w:ins>
          </w:p>
        </w:tc>
        <w:tc>
          <w:tcPr>
            <w:tcW w:w="925" w:type="dxa"/>
            <w:shd w:val="clear" w:color="auto" w:fill="E7E6E6" w:themeFill="background2"/>
            <w:noWrap/>
            <w:vAlign w:val="center"/>
            <w:hideMark/>
          </w:tcPr>
          <w:p w14:paraId="6A02DDBA"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14" w:author="Utku B. Demir" w:date="2022-04-21T16:58:00Z"/>
                <w:sz w:val="18"/>
                <w:szCs w:val="18"/>
              </w:rPr>
            </w:pPr>
            <w:ins w:id="815" w:author="Utku B. Demir" w:date="2022-04-21T16:58:00Z">
              <w:r w:rsidRPr="00125D20">
                <w:rPr>
                  <w:sz w:val="18"/>
                  <w:szCs w:val="18"/>
                </w:rPr>
                <w:t>85.39%</w:t>
              </w:r>
            </w:ins>
          </w:p>
        </w:tc>
      </w:tr>
      <w:tr w:rsidR="009E18F0" w:rsidRPr="00125D20" w14:paraId="1CAA53D4" w14:textId="77777777" w:rsidTr="008C2B12">
        <w:trPr>
          <w:cnfStyle w:val="000000100000" w:firstRow="0" w:lastRow="0" w:firstColumn="0" w:lastColumn="0" w:oddVBand="0" w:evenVBand="0" w:oddHBand="1" w:evenHBand="0" w:firstRowFirstColumn="0" w:firstRowLastColumn="0" w:lastRowFirstColumn="0" w:lastRowLastColumn="0"/>
          <w:trHeight w:val="276"/>
          <w:ins w:id="816"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560D2CB" w14:textId="77777777" w:rsidR="009E18F0" w:rsidRPr="00125D20" w:rsidRDefault="009E18F0" w:rsidP="008C2B12">
            <w:pPr>
              <w:rPr>
                <w:ins w:id="817" w:author="Utku B. Demir" w:date="2022-04-21T16:58:00Z"/>
              </w:rPr>
            </w:pPr>
            <w:ins w:id="818" w:author="Utku B. Demir" w:date="2022-04-21T16:58:00Z">
              <w:r w:rsidRPr="00125D20">
                <w:t xml:space="preserve">Policy brief(s) </w:t>
              </w:r>
              <w:r w:rsidRPr="00125D20">
                <w:rPr>
                  <w:b w:val="0"/>
                  <w:bCs w:val="0"/>
                  <w:sz w:val="20"/>
                  <w:szCs w:val="20"/>
                </w:rPr>
                <w:t>(n=333)</w:t>
              </w:r>
            </w:ins>
          </w:p>
        </w:tc>
        <w:tc>
          <w:tcPr>
            <w:tcW w:w="585" w:type="dxa"/>
            <w:noWrap/>
            <w:vAlign w:val="center"/>
            <w:hideMark/>
          </w:tcPr>
          <w:p w14:paraId="2E838D7D"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19" w:author="Utku B. Demir" w:date="2022-04-21T16:58:00Z"/>
                <w:sz w:val="22"/>
                <w:szCs w:val="22"/>
              </w:rPr>
            </w:pPr>
            <w:ins w:id="820" w:author="Utku B. Demir" w:date="2022-04-21T16:58:00Z">
              <w:r w:rsidRPr="00125D20">
                <w:rPr>
                  <w:sz w:val="22"/>
                  <w:szCs w:val="22"/>
                </w:rPr>
                <w:t>301</w:t>
              </w:r>
            </w:ins>
          </w:p>
        </w:tc>
        <w:tc>
          <w:tcPr>
            <w:tcW w:w="925" w:type="dxa"/>
            <w:shd w:val="clear" w:color="auto" w:fill="E7E6E6" w:themeFill="background2"/>
            <w:noWrap/>
            <w:vAlign w:val="center"/>
            <w:hideMark/>
          </w:tcPr>
          <w:p w14:paraId="07D7C2CA"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1" w:author="Utku B. Demir" w:date="2022-04-21T16:58:00Z"/>
                <w:sz w:val="18"/>
                <w:szCs w:val="18"/>
              </w:rPr>
            </w:pPr>
            <w:ins w:id="822" w:author="Utku B. Demir" w:date="2022-04-21T16:58:00Z">
              <w:r w:rsidRPr="00125D20">
                <w:rPr>
                  <w:sz w:val="18"/>
                  <w:szCs w:val="18"/>
                </w:rPr>
                <w:t>90.39%</w:t>
              </w:r>
            </w:ins>
          </w:p>
        </w:tc>
        <w:tc>
          <w:tcPr>
            <w:tcW w:w="585" w:type="dxa"/>
            <w:noWrap/>
            <w:vAlign w:val="center"/>
            <w:hideMark/>
          </w:tcPr>
          <w:p w14:paraId="7B5872B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3" w:author="Utku B. Demir" w:date="2022-04-21T16:58:00Z"/>
                <w:sz w:val="22"/>
                <w:szCs w:val="22"/>
              </w:rPr>
            </w:pPr>
            <w:ins w:id="824" w:author="Utku B. Demir" w:date="2022-04-21T16:58:00Z">
              <w:r w:rsidRPr="00125D20">
                <w:rPr>
                  <w:sz w:val="22"/>
                  <w:szCs w:val="22"/>
                </w:rPr>
                <w:t>32</w:t>
              </w:r>
            </w:ins>
          </w:p>
        </w:tc>
        <w:tc>
          <w:tcPr>
            <w:tcW w:w="925" w:type="dxa"/>
            <w:shd w:val="clear" w:color="auto" w:fill="E7E6E6" w:themeFill="background2"/>
            <w:noWrap/>
            <w:vAlign w:val="center"/>
            <w:hideMark/>
          </w:tcPr>
          <w:p w14:paraId="0B3573D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5" w:author="Utku B. Demir" w:date="2022-04-21T16:58:00Z"/>
                <w:sz w:val="18"/>
                <w:szCs w:val="18"/>
              </w:rPr>
            </w:pPr>
            <w:ins w:id="826" w:author="Utku B. Demir" w:date="2022-04-21T16:58:00Z">
              <w:r w:rsidRPr="00125D20">
                <w:rPr>
                  <w:sz w:val="18"/>
                  <w:szCs w:val="18"/>
                </w:rPr>
                <w:t>9.61%</w:t>
              </w:r>
            </w:ins>
          </w:p>
        </w:tc>
      </w:tr>
      <w:tr w:rsidR="009E18F0" w:rsidRPr="00125D20" w14:paraId="0356D531" w14:textId="77777777" w:rsidTr="008C2B12">
        <w:trPr>
          <w:trHeight w:val="276"/>
          <w:ins w:id="827"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D5EB97E" w14:textId="77777777" w:rsidR="009E18F0" w:rsidRPr="00125D20" w:rsidRDefault="009E18F0" w:rsidP="008C2B12">
            <w:pPr>
              <w:rPr>
                <w:ins w:id="828" w:author="Utku B. Demir" w:date="2022-04-21T16:58:00Z"/>
              </w:rPr>
            </w:pPr>
            <w:ins w:id="829" w:author="Utku B. Demir" w:date="2022-04-21T16:58:00Z">
              <w:r w:rsidRPr="00125D20">
                <w:t xml:space="preserve">Traditional media (TV/radio/print/etc.) </w:t>
              </w:r>
              <w:r w:rsidRPr="00125D20">
                <w:rPr>
                  <w:b w:val="0"/>
                  <w:bCs w:val="0"/>
                  <w:sz w:val="20"/>
                  <w:szCs w:val="20"/>
                </w:rPr>
                <w:t>(n=346)</w:t>
              </w:r>
            </w:ins>
          </w:p>
        </w:tc>
        <w:tc>
          <w:tcPr>
            <w:tcW w:w="585" w:type="dxa"/>
            <w:noWrap/>
            <w:vAlign w:val="center"/>
            <w:hideMark/>
          </w:tcPr>
          <w:p w14:paraId="45FEE992"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0" w:author="Utku B. Demir" w:date="2022-04-21T16:58:00Z"/>
                <w:sz w:val="22"/>
                <w:szCs w:val="22"/>
              </w:rPr>
            </w:pPr>
            <w:ins w:id="831" w:author="Utku B. Demir" w:date="2022-04-21T16:58:00Z">
              <w:r w:rsidRPr="00125D20">
                <w:rPr>
                  <w:sz w:val="22"/>
                  <w:szCs w:val="22"/>
                </w:rPr>
                <w:t>196</w:t>
              </w:r>
            </w:ins>
          </w:p>
        </w:tc>
        <w:tc>
          <w:tcPr>
            <w:tcW w:w="925" w:type="dxa"/>
            <w:shd w:val="clear" w:color="auto" w:fill="E7E6E6" w:themeFill="background2"/>
            <w:noWrap/>
            <w:vAlign w:val="center"/>
            <w:hideMark/>
          </w:tcPr>
          <w:p w14:paraId="5F5354D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2" w:author="Utku B. Demir" w:date="2022-04-21T16:58:00Z"/>
                <w:sz w:val="18"/>
                <w:szCs w:val="18"/>
              </w:rPr>
            </w:pPr>
            <w:ins w:id="833" w:author="Utku B. Demir" w:date="2022-04-21T16:58:00Z">
              <w:r w:rsidRPr="00125D20">
                <w:rPr>
                  <w:sz w:val="18"/>
                  <w:szCs w:val="18"/>
                </w:rPr>
                <w:t>56.65%</w:t>
              </w:r>
            </w:ins>
          </w:p>
        </w:tc>
        <w:tc>
          <w:tcPr>
            <w:tcW w:w="585" w:type="dxa"/>
            <w:noWrap/>
            <w:vAlign w:val="center"/>
            <w:hideMark/>
          </w:tcPr>
          <w:p w14:paraId="1AEB7F6C"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4" w:author="Utku B. Demir" w:date="2022-04-21T16:58:00Z"/>
                <w:sz w:val="22"/>
                <w:szCs w:val="22"/>
              </w:rPr>
            </w:pPr>
            <w:ins w:id="835" w:author="Utku B. Demir" w:date="2022-04-21T16:58:00Z">
              <w:r w:rsidRPr="00125D20">
                <w:rPr>
                  <w:sz w:val="22"/>
                  <w:szCs w:val="22"/>
                </w:rPr>
                <w:t>150</w:t>
              </w:r>
            </w:ins>
          </w:p>
        </w:tc>
        <w:tc>
          <w:tcPr>
            <w:tcW w:w="925" w:type="dxa"/>
            <w:shd w:val="clear" w:color="auto" w:fill="E7E6E6" w:themeFill="background2"/>
            <w:noWrap/>
            <w:vAlign w:val="center"/>
            <w:hideMark/>
          </w:tcPr>
          <w:p w14:paraId="5784239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6" w:author="Utku B. Demir" w:date="2022-04-21T16:58:00Z"/>
                <w:sz w:val="18"/>
                <w:szCs w:val="18"/>
              </w:rPr>
            </w:pPr>
            <w:ins w:id="837" w:author="Utku B. Demir" w:date="2022-04-21T16:58:00Z">
              <w:r w:rsidRPr="00125D20">
                <w:rPr>
                  <w:sz w:val="18"/>
                  <w:szCs w:val="18"/>
                </w:rPr>
                <w:t>43.35%</w:t>
              </w:r>
            </w:ins>
          </w:p>
        </w:tc>
      </w:tr>
      <w:tr w:rsidR="009E18F0" w:rsidRPr="00125D20" w14:paraId="43F653A7" w14:textId="77777777" w:rsidTr="008C2B12">
        <w:trPr>
          <w:cnfStyle w:val="000000100000" w:firstRow="0" w:lastRow="0" w:firstColumn="0" w:lastColumn="0" w:oddVBand="0" w:evenVBand="0" w:oddHBand="1" w:evenHBand="0" w:firstRowFirstColumn="0" w:firstRowLastColumn="0" w:lastRowFirstColumn="0" w:lastRowLastColumn="0"/>
          <w:trHeight w:val="276"/>
          <w:ins w:id="838"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53D7126" w14:textId="77777777" w:rsidR="009E18F0" w:rsidRPr="00125D20" w:rsidRDefault="009E18F0" w:rsidP="008C2B12">
            <w:pPr>
              <w:rPr>
                <w:ins w:id="839" w:author="Utku B. Demir" w:date="2022-04-21T16:58:00Z"/>
              </w:rPr>
            </w:pPr>
            <w:ins w:id="840" w:author="Utku B. Demir" w:date="2022-04-21T16:58:00Z">
              <w:r w:rsidRPr="00125D20">
                <w:t xml:space="preserve">Professional journals/magazines targeting practitioners </w:t>
              </w:r>
              <w:r w:rsidRPr="00125D20">
                <w:rPr>
                  <w:b w:val="0"/>
                  <w:bCs w:val="0"/>
                  <w:sz w:val="20"/>
                  <w:szCs w:val="20"/>
                </w:rPr>
                <w:t>(n=343)</w:t>
              </w:r>
            </w:ins>
          </w:p>
        </w:tc>
        <w:tc>
          <w:tcPr>
            <w:tcW w:w="585" w:type="dxa"/>
            <w:noWrap/>
            <w:vAlign w:val="center"/>
            <w:hideMark/>
          </w:tcPr>
          <w:p w14:paraId="112A8910"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1" w:author="Utku B. Demir" w:date="2022-04-21T16:58:00Z"/>
                <w:sz w:val="22"/>
                <w:szCs w:val="22"/>
              </w:rPr>
            </w:pPr>
            <w:ins w:id="842" w:author="Utku B. Demir" w:date="2022-04-21T16:58:00Z">
              <w:r w:rsidRPr="00125D20">
                <w:rPr>
                  <w:sz w:val="22"/>
                  <w:szCs w:val="22"/>
                </w:rPr>
                <w:t>198</w:t>
              </w:r>
            </w:ins>
          </w:p>
        </w:tc>
        <w:tc>
          <w:tcPr>
            <w:tcW w:w="925" w:type="dxa"/>
            <w:shd w:val="clear" w:color="auto" w:fill="E7E6E6" w:themeFill="background2"/>
            <w:noWrap/>
            <w:vAlign w:val="center"/>
            <w:hideMark/>
          </w:tcPr>
          <w:p w14:paraId="27D8DE84"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3" w:author="Utku B. Demir" w:date="2022-04-21T16:58:00Z"/>
                <w:sz w:val="18"/>
                <w:szCs w:val="18"/>
              </w:rPr>
            </w:pPr>
            <w:ins w:id="844" w:author="Utku B. Demir" w:date="2022-04-21T16:58:00Z">
              <w:r w:rsidRPr="00125D20">
                <w:rPr>
                  <w:sz w:val="18"/>
                  <w:szCs w:val="18"/>
                </w:rPr>
                <w:t>57.73%</w:t>
              </w:r>
            </w:ins>
          </w:p>
        </w:tc>
        <w:tc>
          <w:tcPr>
            <w:tcW w:w="585" w:type="dxa"/>
            <w:noWrap/>
            <w:vAlign w:val="center"/>
            <w:hideMark/>
          </w:tcPr>
          <w:p w14:paraId="45DD2E2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5" w:author="Utku B. Demir" w:date="2022-04-21T16:58:00Z"/>
                <w:sz w:val="22"/>
                <w:szCs w:val="22"/>
              </w:rPr>
            </w:pPr>
            <w:ins w:id="846" w:author="Utku B. Demir" w:date="2022-04-21T16:58:00Z">
              <w:r w:rsidRPr="00125D20">
                <w:rPr>
                  <w:sz w:val="22"/>
                  <w:szCs w:val="22"/>
                </w:rPr>
                <w:t>145</w:t>
              </w:r>
            </w:ins>
          </w:p>
        </w:tc>
        <w:tc>
          <w:tcPr>
            <w:tcW w:w="925" w:type="dxa"/>
            <w:shd w:val="clear" w:color="auto" w:fill="E7E6E6" w:themeFill="background2"/>
            <w:noWrap/>
            <w:vAlign w:val="center"/>
            <w:hideMark/>
          </w:tcPr>
          <w:p w14:paraId="5140F4A6"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7" w:author="Utku B. Demir" w:date="2022-04-21T16:58:00Z"/>
                <w:sz w:val="18"/>
                <w:szCs w:val="18"/>
              </w:rPr>
            </w:pPr>
            <w:ins w:id="848" w:author="Utku B. Demir" w:date="2022-04-21T16:58:00Z">
              <w:r w:rsidRPr="00125D20">
                <w:rPr>
                  <w:sz w:val="18"/>
                  <w:szCs w:val="18"/>
                </w:rPr>
                <w:t>42.27%</w:t>
              </w:r>
            </w:ins>
          </w:p>
        </w:tc>
      </w:tr>
      <w:tr w:rsidR="009E18F0" w:rsidRPr="00125D20" w14:paraId="11403463" w14:textId="77777777" w:rsidTr="008C2B12">
        <w:trPr>
          <w:trHeight w:val="276"/>
          <w:ins w:id="849"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BF41538" w14:textId="77777777" w:rsidR="009E18F0" w:rsidRPr="00125D20" w:rsidRDefault="009E18F0" w:rsidP="008C2B12">
            <w:pPr>
              <w:rPr>
                <w:ins w:id="850" w:author="Utku B. Demir" w:date="2022-04-21T16:58:00Z"/>
              </w:rPr>
            </w:pPr>
            <w:ins w:id="851" w:author="Utku B. Demir" w:date="2022-04-21T16:58:00Z">
              <w:r w:rsidRPr="00125D20">
                <w:t xml:space="preserve">Own institutional or project website/blog </w:t>
              </w:r>
              <w:r w:rsidRPr="00125D20">
                <w:rPr>
                  <w:b w:val="0"/>
                  <w:bCs w:val="0"/>
                  <w:sz w:val="20"/>
                  <w:szCs w:val="20"/>
                </w:rPr>
                <w:t>(n=354)</w:t>
              </w:r>
            </w:ins>
          </w:p>
        </w:tc>
        <w:tc>
          <w:tcPr>
            <w:tcW w:w="585" w:type="dxa"/>
            <w:noWrap/>
            <w:vAlign w:val="center"/>
            <w:hideMark/>
          </w:tcPr>
          <w:p w14:paraId="3DDEE03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2" w:author="Utku B. Demir" w:date="2022-04-21T16:58:00Z"/>
                <w:sz w:val="22"/>
                <w:szCs w:val="22"/>
              </w:rPr>
            </w:pPr>
            <w:ins w:id="853" w:author="Utku B. Demir" w:date="2022-04-21T16:58:00Z">
              <w:r w:rsidRPr="00125D20">
                <w:rPr>
                  <w:sz w:val="22"/>
                  <w:szCs w:val="22"/>
                </w:rPr>
                <w:t>74</w:t>
              </w:r>
            </w:ins>
          </w:p>
        </w:tc>
        <w:tc>
          <w:tcPr>
            <w:tcW w:w="925" w:type="dxa"/>
            <w:shd w:val="clear" w:color="auto" w:fill="E7E6E6" w:themeFill="background2"/>
            <w:noWrap/>
            <w:vAlign w:val="center"/>
            <w:hideMark/>
          </w:tcPr>
          <w:p w14:paraId="2A4D1DF0"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4" w:author="Utku B. Demir" w:date="2022-04-21T16:58:00Z"/>
                <w:sz w:val="18"/>
                <w:szCs w:val="18"/>
              </w:rPr>
            </w:pPr>
            <w:ins w:id="855" w:author="Utku B. Demir" w:date="2022-04-21T16:58:00Z">
              <w:r w:rsidRPr="00125D20">
                <w:rPr>
                  <w:sz w:val="18"/>
                  <w:szCs w:val="18"/>
                </w:rPr>
                <w:t>20.90%</w:t>
              </w:r>
            </w:ins>
          </w:p>
        </w:tc>
        <w:tc>
          <w:tcPr>
            <w:tcW w:w="585" w:type="dxa"/>
            <w:noWrap/>
            <w:vAlign w:val="center"/>
            <w:hideMark/>
          </w:tcPr>
          <w:p w14:paraId="6B82463E"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6" w:author="Utku B. Demir" w:date="2022-04-21T16:58:00Z"/>
                <w:sz w:val="22"/>
                <w:szCs w:val="22"/>
              </w:rPr>
            </w:pPr>
            <w:ins w:id="857" w:author="Utku B. Demir" w:date="2022-04-21T16:58:00Z">
              <w:r w:rsidRPr="00125D20">
                <w:rPr>
                  <w:sz w:val="22"/>
                  <w:szCs w:val="22"/>
                </w:rPr>
                <w:t>280</w:t>
              </w:r>
            </w:ins>
          </w:p>
        </w:tc>
        <w:tc>
          <w:tcPr>
            <w:tcW w:w="925" w:type="dxa"/>
            <w:shd w:val="clear" w:color="auto" w:fill="E7E6E6" w:themeFill="background2"/>
            <w:noWrap/>
            <w:vAlign w:val="center"/>
            <w:hideMark/>
          </w:tcPr>
          <w:p w14:paraId="7FCDB25A"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8" w:author="Utku B. Demir" w:date="2022-04-21T16:58:00Z"/>
                <w:sz w:val="18"/>
                <w:szCs w:val="18"/>
              </w:rPr>
            </w:pPr>
            <w:ins w:id="859" w:author="Utku B. Demir" w:date="2022-04-21T16:58:00Z">
              <w:r w:rsidRPr="00125D20">
                <w:rPr>
                  <w:sz w:val="18"/>
                  <w:szCs w:val="18"/>
                </w:rPr>
                <w:t>79.10%</w:t>
              </w:r>
            </w:ins>
          </w:p>
        </w:tc>
      </w:tr>
      <w:tr w:rsidR="009E18F0" w:rsidRPr="00125D20" w14:paraId="4B2D136A" w14:textId="77777777" w:rsidTr="008C2B12">
        <w:trPr>
          <w:cnfStyle w:val="000000100000" w:firstRow="0" w:lastRow="0" w:firstColumn="0" w:lastColumn="0" w:oddVBand="0" w:evenVBand="0" w:oddHBand="1" w:evenHBand="0" w:firstRowFirstColumn="0" w:firstRowLastColumn="0" w:lastRowFirstColumn="0" w:lastRowLastColumn="0"/>
          <w:trHeight w:val="276"/>
          <w:ins w:id="860"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67268005" w14:textId="77777777" w:rsidR="009E18F0" w:rsidRPr="00125D20" w:rsidRDefault="009E18F0" w:rsidP="008C2B12">
            <w:pPr>
              <w:rPr>
                <w:ins w:id="861" w:author="Utku B. Demir" w:date="2022-04-21T16:58:00Z"/>
              </w:rPr>
            </w:pPr>
            <w:ins w:id="862" w:author="Utku B. Demir" w:date="2022-04-21T16:58:00Z">
              <w:r w:rsidRPr="00125D20">
                <w:t xml:space="preserve">Social media </w:t>
              </w:r>
              <w:r w:rsidRPr="00125D20">
                <w:rPr>
                  <w:b w:val="0"/>
                  <w:bCs w:val="0"/>
                  <w:sz w:val="20"/>
                  <w:szCs w:val="20"/>
                </w:rPr>
                <w:t>(n=347)</w:t>
              </w:r>
            </w:ins>
          </w:p>
        </w:tc>
        <w:tc>
          <w:tcPr>
            <w:tcW w:w="585" w:type="dxa"/>
            <w:noWrap/>
            <w:vAlign w:val="center"/>
            <w:hideMark/>
          </w:tcPr>
          <w:p w14:paraId="4B0A39A6"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3" w:author="Utku B. Demir" w:date="2022-04-21T16:58:00Z"/>
                <w:sz w:val="22"/>
                <w:szCs w:val="22"/>
              </w:rPr>
            </w:pPr>
            <w:ins w:id="864" w:author="Utku B. Demir" w:date="2022-04-21T16:58:00Z">
              <w:r w:rsidRPr="00125D20">
                <w:rPr>
                  <w:sz w:val="22"/>
                  <w:szCs w:val="22"/>
                </w:rPr>
                <w:t>219</w:t>
              </w:r>
            </w:ins>
          </w:p>
        </w:tc>
        <w:tc>
          <w:tcPr>
            <w:tcW w:w="925" w:type="dxa"/>
            <w:shd w:val="clear" w:color="auto" w:fill="E7E6E6" w:themeFill="background2"/>
            <w:noWrap/>
            <w:vAlign w:val="center"/>
            <w:hideMark/>
          </w:tcPr>
          <w:p w14:paraId="62527C7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5" w:author="Utku B. Demir" w:date="2022-04-21T16:58:00Z"/>
                <w:sz w:val="18"/>
                <w:szCs w:val="18"/>
              </w:rPr>
            </w:pPr>
            <w:ins w:id="866" w:author="Utku B. Demir" w:date="2022-04-21T16:58:00Z">
              <w:r w:rsidRPr="00125D20">
                <w:rPr>
                  <w:sz w:val="18"/>
                  <w:szCs w:val="18"/>
                </w:rPr>
                <w:t>63.11%</w:t>
              </w:r>
            </w:ins>
          </w:p>
        </w:tc>
        <w:tc>
          <w:tcPr>
            <w:tcW w:w="585" w:type="dxa"/>
            <w:noWrap/>
            <w:vAlign w:val="center"/>
            <w:hideMark/>
          </w:tcPr>
          <w:p w14:paraId="117E5919"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7" w:author="Utku B. Demir" w:date="2022-04-21T16:58:00Z"/>
                <w:sz w:val="22"/>
                <w:szCs w:val="22"/>
              </w:rPr>
            </w:pPr>
            <w:ins w:id="868" w:author="Utku B. Demir" w:date="2022-04-21T16:58:00Z">
              <w:r w:rsidRPr="00125D20">
                <w:rPr>
                  <w:sz w:val="22"/>
                  <w:szCs w:val="22"/>
                </w:rPr>
                <w:t>128</w:t>
              </w:r>
            </w:ins>
          </w:p>
        </w:tc>
        <w:tc>
          <w:tcPr>
            <w:tcW w:w="925" w:type="dxa"/>
            <w:shd w:val="clear" w:color="auto" w:fill="E7E6E6" w:themeFill="background2"/>
            <w:noWrap/>
            <w:vAlign w:val="center"/>
            <w:hideMark/>
          </w:tcPr>
          <w:p w14:paraId="372CC27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9" w:author="Utku B. Demir" w:date="2022-04-21T16:58:00Z"/>
                <w:sz w:val="18"/>
                <w:szCs w:val="18"/>
              </w:rPr>
            </w:pPr>
            <w:ins w:id="870" w:author="Utku B. Demir" w:date="2022-04-21T16:58:00Z">
              <w:r w:rsidRPr="00125D20">
                <w:rPr>
                  <w:sz w:val="18"/>
                  <w:szCs w:val="18"/>
                </w:rPr>
                <w:t>36.89%</w:t>
              </w:r>
            </w:ins>
          </w:p>
        </w:tc>
      </w:tr>
      <w:tr w:rsidR="009E18F0" w:rsidRPr="00125D20" w14:paraId="7087BE5D" w14:textId="77777777" w:rsidTr="008C2B12">
        <w:trPr>
          <w:trHeight w:val="276"/>
          <w:ins w:id="871"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B4EAE97" w14:textId="77777777" w:rsidR="009E18F0" w:rsidRPr="00125D20" w:rsidRDefault="009E18F0" w:rsidP="008C2B12">
            <w:pPr>
              <w:rPr>
                <w:ins w:id="872" w:author="Utku B. Demir" w:date="2022-04-21T16:58:00Z"/>
              </w:rPr>
            </w:pPr>
            <w:ins w:id="873" w:author="Utku B. Demir" w:date="2022-04-21T16:58:00Z">
              <w:r w:rsidRPr="00125D20">
                <w:t xml:space="preserve">Online platforms (other than social media and project website/blog; e. g. data or code sharing, citizen science platforms) </w:t>
              </w:r>
              <w:r w:rsidRPr="00125D20">
                <w:rPr>
                  <w:b w:val="0"/>
                  <w:bCs w:val="0"/>
                  <w:sz w:val="20"/>
                  <w:szCs w:val="20"/>
                </w:rPr>
                <w:t>(n=343)</w:t>
              </w:r>
            </w:ins>
          </w:p>
        </w:tc>
        <w:tc>
          <w:tcPr>
            <w:tcW w:w="585" w:type="dxa"/>
            <w:noWrap/>
            <w:vAlign w:val="center"/>
            <w:hideMark/>
          </w:tcPr>
          <w:p w14:paraId="348C8B9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4" w:author="Utku B. Demir" w:date="2022-04-21T16:58:00Z"/>
                <w:sz w:val="22"/>
                <w:szCs w:val="22"/>
              </w:rPr>
            </w:pPr>
            <w:ins w:id="875" w:author="Utku B. Demir" w:date="2022-04-21T16:58:00Z">
              <w:r w:rsidRPr="00125D20">
                <w:rPr>
                  <w:sz w:val="22"/>
                  <w:szCs w:val="22"/>
                </w:rPr>
                <w:t>228</w:t>
              </w:r>
            </w:ins>
          </w:p>
        </w:tc>
        <w:tc>
          <w:tcPr>
            <w:tcW w:w="925" w:type="dxa"/>
            <w:shd w:val="clear" w:color="auto" w:fill="E7E6E6" w:themeFill="background2"/>
            <w:noWrap/>
            <w:vAlign w:val="center"/>
            <w:hideMark/>
          </w:tcPr>
          <w:p w14:paraId="0ED48E5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6" w:author="Utku B. Demir" w:date="2022-04-21T16:58:00Z"/>
                <w:sz w:val="18"/>
                <w:szCs w:val="18"/>
              </w:rPr>
            </w:pPr>
            <w:ins w:id="877" w:author="Utku B. Demir" w:date="2022-04-21T16:58:00Z">
              <w:r w:rsidRPr="00125D20">
                <w:rPr>
                  <w:sz w:val="18"/>
                  <w:szCs w:val="18"/>
                </w:rPr>
                <w:t>66.47%</w:t>
              </w:r>
            </w:ins>
          </w:p>
        </w:tc>
        <w:tc>
          <w:tcPr>
            <w:tcW w:w="585" w:type="dxa"/>
            <w:noWrap/>
            <w:vAlign w:val="center"/>
            <w:hideMark/>
          </w:tcPr>
          <w:p w14:paraId="0B65F2C2"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8" w:author="Utku B. Demir" w:date="2022-04-21T16:58:00Z"/>
                <w:sz w:val="22"/>
                <w:szCs w:val="22"/>
              </w:rPr>
            </w:pPr>
            <w:ins w:id="879" w:author="Utku B. Demir" w:date="2022-04-21T16:58:00Z">
              <w:r w:rsidRPr="00125D20">
                <w:rPr>
                  <w:sz w:val="22"/>
                  <w:szCs w:val="22"/>
                </w:rPr>
                <w:t>115</w:t>
              </w:r>
            </w:ins>
          </w:p>
        </w:tc>
        <w:tc>
          <w:tcPr>
            <w:tcW w:w="925" w:type="dxa"/>
            <w:shd w:val="clear" w:color="auto" w:fill="E7E6E6" w:themeFill="background2"/>
            <w:noWrap/>
            <w:vAlign w:val="center"/>
            <w:hideMark/>
          </w:tcPr>
          <w:p w14:paraId="611EAAB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80" w:author="Utku B. Demir" w:date="2022-04-21T16:58:00Z"/>
                <w:sz w:val="18"/>
                <w:szCs w:val="18"/>
              </w:rPr>
            </w:pPr>
            <w:ins w:id="881" w:author="Utku B. Demir" w:date="2022-04-21T16:58:00Z">
              <w:r w:rsidRPr="00125D20">
                <w:rPr>
                  <w:sz w:val="18"/>
                  <w:szCs w:val="18"/>
                </w:rPr>
                <w:t>33.53%</w:t>
              </w:r>
            </w:ins>
          </w:p>
        </w:tc>
      </w:tr>
      <w:tr w:rsidR="009E18F0" w:rsidRPr="00125D20" w14:paraId="5818772C" w14:textId="77777777" w:rsidTr="008C2B12">
        <w:trPr>
          <w:cnfStyle w:val="000000100000" w:firstRow="0" w:lastRow="0" w:firstColumn="0" w:lastColumn="0" w:oddVBand="0" w:evenVBand="0" w:oddHBand="1" w:evenHBand="0" w:firstRowFirstColumn="0" w:firstRowLastColumn="0" w:lastRowFirstColumn="0" w:lastRowLastColumn="0"/>
          <w:trHeight w:val="276"/>
          <w:ins w:id="882"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29EE31C" w14:textId="77777777" w:rsidR="009E18F0" w:rsidRPr="00125D20" w:rsidRDefault="009E18F0" w:rsidP="008C2B12">
            <w:pPr>
              <w:rPr>
                <w:ins w:id="883" w:author="Utku B. Demir" w:date="2022-04-21T16:58:00Z"/>
              </w:rPr>
            </w:pPr>
            <w:ins w:id="884" w:author="Utku B. Demir" w:date="2022-04-21T16:58:00Z">
              <w:r w:rsidRPr="00125D20">
                <w:t xml:space="preserve">(You providing) consultancy (paid or unpaid) </w:t>
              </w:r>
              <w:r w:rsidRPr="00125D20">
                <w:rPr>
                  <w:b w:val="0"/>
                  <w:bCs w:val="0"/>
                  <w:sz w:val="20"/>
                  <w:szCs w:val="20"/>
                </w:rPr>
                <w:t>(n=342)</w:t>
              </w:r>
            </w:ins>
          </w:p>
        </w:tc>
        <w:tc>
          <w:tcPr>
            <w:tcW w:w="585" w:type="dxa"/>
            <w:noWrap/>
            <w:vAlign w:val="center"/>
            <w:hideMark/>
          </w:tcPr>
          <w:p w14:paraId="447B5D3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5" w:author="Utku B. Demir" w:date="2022-04-21T16:58:00Z"/>
                <w:sz w:val="22"/>
                <w:szCs w:val="22"/>
              </w:rPr>
            </w:pPr>
            <w:ins w:id="886" w:author="Utku B. Demir" w:date="2022-04-21T16:58:00Z">
              <w:r w:rsidRPr="00125D20">
                <w:rPr>
                  <w:sz w:val="22"/>
                  <w:szCs w:val="22"/>
                </w:rPr>
                <w:t>226</w:t>
              </w:r>
            </w:ins>
          </w:p>
        </w:tc>
        <w:tc>
          <w:tcPr>
            <w:tcW w:w="925" w:type="dxa"/>
            <w:shd w:val="clear" w:color="auto" w:fill="E7E6E6" w:themeFill="background2"/>
            <w:noWrap/>
            <w:vAlign w:val="center"/>
            <w:hideMark/>
          </w:tcPr>
          <w:p w14:paraId="4BB51CF1"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7" w:author="Utku B. Demir" w:date="2022-04-21T16:58:00Z"/>
                <w:sz w:val="18"/>
                <w:szCs w:val="18"/>
              </w:rPr>
            </w:pPr>
            <w:ins w:id="888" w:author="Utku B. Demir" w:date="2022-04-21T16:58:00Z">
              <w:r w:rsidRPr="00125D20">
                <w:rPr>
                  <w:sz w:val="18"/>
                  <w:szCs w:val="18"/>
                </w:rPr>
                <w:t>66.08%</w:t>
              </w:r>
            </w:ins>
          </w:p>
        </w:tc>
        <w:tc>
          <w:tcPr>
            <w:tcW w:w="585" w:type="dxa"/>
            <w:noWrap/>
            <w:vAlign w:val="center"/>
            <w:hideMark/>
          </w:tcPr>
          <w:p w14:paraId="7E24285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9" w:author="Utku B. Demir" w:date="2022-04-21T16:58:00Z"/>
                <w:sz w:val="22"/>
                <w:szCs w:val="22"/>
              </w:rPr>
            </w:pPr>
            <w:ins w:id="890" w:author="Utku B. Demir" w:date="2022-04-21T16:58:00Z">
              <w:r w:rsidRPr="00125D20">
                <w:rPr>
                  <w:sz w:val="22"/>
                  <w:szCs w:val="22"/>
                </w:rPr>
                <w:t>116</w:t>
              </w:r>
            </w:ins>
          </w:p>
        </w:tc>
        <w:tc>
          <w:tcPr>
            <w:tcW w:w="925" w:type="dxa"/>
            <w:shd w:val="clear" w:color="auto" w:fill="E7E6E6" w:themeFill="background2"/>
            <w:noWrap/>
            <w:vAlign w:val="center"/>
            <w:hideMark/>
          </w:tcPr>
          <w:p w14:paraId="4C2C3C7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91" w:author="Utku B. Demir" w:date="2022-04-21T16:58:00Z"/>
                <w:sz w:val="18"/>
                <w:szCs w:val="18"/>
              </w:rPr>
            </w:pPr>
            <w:ins w:id="892" w:author="Utku B. Demir" w:date="2022-04-21T16:58:00Z">
              <w:r w:rsidRPr="00125D20">
                <w:rPr>
                  <w:sz w:val="18"/>
                  <w:szCs w:val="18"/>
                </w:rPr>
                <w:t>33.92%</w:t>
              </w:r>
            </w:ins>
          </w:p>
        </w:tc>
      </w:tr>
      <w:tr w:rsidR="009E18F0" w:rsidRPr="00125D20" w14:paraId="7258A4F8" w14:textId="77777777" w:rsidTr="008C2B12">
        <w:trPr>
          <w:trHeight w:val="276"/>
          <w:ins w:id="89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DA0B9F0" w14:textId="77777777" w:rsidR="009E18F0" w:rsidRPr="00125D20" w:rsidRDefault="009E18F0" w:rsidP="008C2B12">
            <w:pPr>
              <w:rPr>
                <w:ins w:id="894" w:author="Utku B. Demir" w:date="2022-04-21T16:58:00Z"/>
              </w:rPr>
            </w:pPr>
            <w:ins w:id="895" w:author="Utku B. Demir" w:date="2022-04-21T16:58:00Z">
              <w:r w:rsidRPr="00125D20">
                <w:t xml:space="preserve">Targeted events for (non-academic) practitioners </w:t>
              </w:r>
              <w:r w:rsidRPr="00125D20">
                <w:rPr>
                  <w:b w:val="0"/>
                  <w:bCs w:val="0"/>
                  <w:sz w:val="20"/>
                  <w:szCs w:val="20"/>
                </w:rPr>
                <w:t>(n=343)</w:t>
              </w:r>
            </w:ins>
          </w:p>
        </w:tc>
        <w:tc>
          <w:tcPr>
            <w:tcW w:w="585" w:type="dxa"/>
            <w:noWrap/>
            <w:vAlign w:val="center"/>
            <w:hideMark/>
          </w:tcPr>
          <w:p w14:paraId="5A09F5B1"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6" w:author="Utku B. Demir" w:date="2022-04-21T16:58:00Z"/>
                <w:sz w:val="22"/>
                <w:szCs w:val="22"/>
              </w:rPr>
            </w:pPr>
            <w:ins w:id="897" w:author="Utku B. Demir" w:date="2022-04-21T16:58:00Z">
              <w:r w:rsidRPr="00125D20">
                <w:rPr>
                  <w:sz w:val="22"/>
                  <w:szCs w:val="22"/>
                </w:rPr>
                <w:t>233</w:t>
              </w:r>
            </w:ins>
          </w:p>
        </w:tc>
        <w:tc>
          <w:tcPr>
            <w:tcW w:w="925" w:type="dxa"/>
            <w:shd w:val="clear" w:color="auto" w:fill="E7E6E6" w:themeFill="background2"/>
            <w:noWrap/>
            <w:vAlign w:val="center"/>
            <w:hideMark/>
          </w:tcPr>
          <w:p w14:paraId="4B236868"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8" w:author="Utku B. Demir" w:date="2022-04-21T16:58:00Z"/>
                <w:sz w:val="18"/>
                <w:szCs w:val="18"/>
              </w:rPr>
            </w:pPr>
            <w:ins w:id="899" w:author="Utku B. Demir" w:date="2022-04-21T16:58:00Z">
              <w:r w:rsidRPr="00125D20">
                <w:rPr>
                  <w:sz w:val="18"/>
                  <w:szCs w:val="18"/>
                </w:rPr>
                <w:t>67.93%</w:t>
              </w:r>
            </w:ins>
          </w:p>
        </w:tc>
        <w:tc>
          <w:tcPr>
            <w:tcW w:w="585" w:type="dxa"/>
            <w:noWrap/>
            <w:vAlign w:val="center"/>
            <w:hideMark/>
          </w:tcPr>
          <w:p w14:paraId="2869473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00" w:author="Utku B. Demir" w:date="2022-04-21T16:58:00Z"/>
                <w:sz w:val="22"/>
                <w:szCs w:val="22"/>
              </w:rPr>
            </w:pPr>
            <w:ins w:id="901" w:author="Utku B. Demir" w:date="2022-04-21T16:58:00Z">
              <w:r w:rsidRPr="00125D20">
                <w:rPr>
                  <w:sz w:val="22"/>
                  <w:szCs w:val="22"/>
                </w:rPr>
                <w:t>110</w:t>
              </w:r>
            </w:ins>
          </w:p>
        </w:tc>
        <w:tc>
          <w:tcPr>
            <w:tcW w:w="925" w:type="dxa"/>
            <w:shd w:val="clear" w:color="auto" w:fill="E7E6E6" w:themeFill="background2"/>
            <w:noWrap/>
            <w:vAlign w:val="center"/>
            <w:hideMark/>
          </w:tcPr>
          <w:p w14:paraId="69DD8588"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02" w:author="Utku B. Demir" w:date="2022-04-21T16:58:00Z"/>
                <w:sz w:val="18"/>
                <w:szCs w:val="18"/>
              </w:rPr>
            </w:pPr>
            <w:ins w:id="903" w:author="Utku B. Demir" w:date="2022-04-21T16:58:00Z">
              <w:r w:rsidRPr="00125D20">
                <w:rPr>
                  <w:sz w:val="18"/>
                  <w:szCs w:val="18"/>
                </w:rPr>
                <w:t>32.07%</w:t>
              </w:r>
            </w:ins>
          </w:p>
        </w:tc>
      </w:tr>
      <w:tr w:rsidR="009E18F0" w:rsidRPr="00125D20" w14:paraId="0558B9A8" w14:textId="77777777" w:rsidTr="008C2B12">
        <w:trPr>
          <w:cnfStyle w:val="000000100000" w:firstRow="0" w:lastRow="0" w:firstColumn="0" w:lastColumn="0" w:oddVBand="0" w:evenVBand="0" w:oddHBand="1" w:evenHBand="0" w:firstRowFirstColumn="0" w:firstRowLastColumn="0" w:lastRowFirstColumn="0" w:lastRowLastColumn="0"/>
          <w:trHeight w:val="276"/>
          <w:ins w:id="904"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DBDB3E1" w14:textId="77777777" w:rsidR="009E18F0" w:rsidRPr="00125D20" w:rsidRDefault="009E18F0" w:rsidP="008C2B12">
            <w:pPr>
              <w:rPr>
                <w:ins w:id="905" w:author="Utku B. Demir" w:date="2022-04-21T16:58:00Z"/>
              </w:rPr>
            </w:pPr>
            <w:ins w:id="906" w:author="Utku B. Demir" w:date="2022-04-21T16:58:00Z">
              <w:r w:rsidRPr="00125D20">
                <w:lastRenderedPageBreak/>
                <w:t xml:space="preserve">General events for a non-academic public (other than practitioners) </w:t>
              </w:r>
              <w:r w:rsidRPr="00125D20">
                <w:rPr>
                  <w:b w:val="0"/>
                  <w:bCs w:val="0"/>
                  <w:sz w:val="20"/>
                  <w:szCs w:val="20"/>
                </w:rPr>
                <w:t>(n=343)</w:t>
              </w:r>
            </w:ins>
          </w:p>
        </w:tc>
        <w:tc>
          <w:tcPr>
            <w:tcW w:w="585" w:type="dxa"/>
            <w:noWrap/>
            <w:vAlign w:val="center"/>
            <w:hideMark/>
          </w:tcPr>
          <w:p w14:paraId="01AAAD43"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7" w:author="Utku B. Demir" w:date="2022-04-21T16:58:00Z"/>
                <w:sz w:val="22"/>
                <w:szCs w:val="22"/>
              </w:rPr>
            </w:pPr>
            <w:ins w:id="908" w:author="Utku B. Demir" w:date="2022-04-21T16:58:00Z">
              <w:r w:rsidRPr="00125D20">
                <w:rPr>
                  <w:sz w:val="22"/>
                  <w:szCs w:val="22"/>
                </w:rPr>
                <w:t>207</w:t>
              </w:r>
            </w:ins>
          </w:p>
        </w:tc>
        <w:tc>
          <w:tcPr>
            <w:tcW w:w="925" w:type="dxa"/>
            <w:shd w:val="clear" w:color="auto" w:fill="E7E6E6" w:themeFill="background2"/>
            <w:noWrap/>
            <w:vAlign w:val="center"/>
            <w:hideMark/>
          </w:tcPr>
          <w:p w14:paraId="0BC593B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9" w:author="Utku B. Demir" w:date="2022-04-21T16:58:00Z"/>
                <w:sz w:val="18"/>
                <w:szCs w:val="18"/>
              </w:rPr>
            </w:pPr>
            <w:ins w:id="910" w:author="Utku B. Demir" w:date="2022-04-21T16:58:00Z">
              <w:r w:rsidRPr="00125D20">
                <w:rPr>
                  <w:sz w:val="18"/>
                  <w:szCs w:val="18"/>
                </w:rPr>
                <w:t>60.35%</w:t>
              </w:r>
            </w:ins>
          </w:p>
        </w:tc>
        <w:tc>
          <w:tcPr>
            <w:tcW w:w="585" w:type="dxa"/>
            <w:noWrap/>
            <w:vAlign w:val="center"/>
            <w:hideMark/>
          </w:tcPr>
          <w:p w14:paraId="35C1C6E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11" w:author="Utku B. Demir" w:date="2022-04-21T16:58:00Z"/>
                <w:sz w:val="22"/>
                <w:szCs w:val="22"/>
              </w:rPr>
            </w:pPr>
            <w:ins w:id="912" w:author="Utku B. Demir" w:date="2022-04-21T16:58:00Z">
              <w:r w:rsidRPr="00125D20">
                <w:rPr>
                  <w:sz w:val="22"/>
                  <w:szCs w:val="22"/>
                </w:rPr>
                <w:t>136</w:t>
              </w:r>
            </w:ins>
          </w:p>
        </w:tc>
        <w:tc>
          <w:tcPr>
            <w:tcW w:w="925" w:type="dxa"/>
            <w:shd w:val="clear" w:color="auto" w:fill="E7E6E6" w:themeFill="background2"/>
            <w:noWrap/>
            <w:vAlign w:val="center"/>
            <w:hideMark/>
          </w:tcPr>
          <w:p w14:paraId="65F86572"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13" w:author="Utku B. Demir" w:date="2022-04-21T16:58:00Z"/>
                <w:sz w:val="18"/>
                <w:szCs w:val="18"/>
              </w:rPr>
            </w:pPr>
            <w:ins w:id="914" w:author="Utku B. Demir" w:date="2022-04-21T16:58:00Z">
              <w:r w:rsidRPr="00125D20">
                <w:rPr>
                  <w:sz w:val="18"/>
                  <w:szCs w:val="18"/>
                </w:rPr>
                <w:t>39.65%</w:t>
              </w:r>
            </w:ins>
          </w:p>
        </w:tc>
      </w:tr>
    </w:tbl>
    <w:p w14:paraId="37D72372" w14:textId="77777777" w:rsidR="009E18F0" w:rsidRPr="00125D20" w:rsidRDefault="009E18F0" w:rsidP="009E18F0">
      <w:pPr>
        <w:rPr>
          <w:ins w:id="915" w:author="Utku B. Demir" w:date="2022-04-21T16:58:00Z"/>
        </w:rPr>
      </w:pPr>
    </w:p>
    <w:p w14:paraId="0A88EB5F" w14:textId="77777777" w:rsidR="009E18F0" w:rsidRDefault="009E18F0" w:rsidP="00912D56">
      <w:pPr>
        <w:pStyle w:val="RTDBody"/>
        <w:rPr>
          <w:ins w:id="916" w:author="Utku B. Demir" w:date="2022-04-21T13:46:00Z"/>
        </w:rPr>
      </w:pPr>
    </w:p>
    <w:p w14:paraId="4ACA02D7" w14:textId="77777777" w:rsidR="00236D3A" w:rsidRDefault="00236D3A" w:rsidP="00236D3A">
      <w:pPr>
        <w:pStyle w:val="Heading3"/>
        <w:spacing w:line="276" w:lineRule="auto"/>
        <w:rPr>
          <w:rFonts w:ascii="Times New Roman" w:eastAsia="Times New Roman" w:hAnsi="Times New Roman" w:cs="Times New Roman"/>
        </w:rPr>
      </w:pPr>
      <w:bookmarkStart w:id="917" w:name="_Toc100234035"/>
      <w:r w:rsidRPr="005D2954">
        <w:rPr>
          <w:rFonts w:ascii="Times New Roman" w:eastAsia="Times New Roman" w:hAnsi="Times New Roman" w:cs="Times New Roman"/>
        </w:rPr>
        <w:t>Communication and dissemination</w:t>
      </w:r>
      <w:bookmarkEnd w:id="917"/>
    </w:p>
    <w:p w14:paraId="42DBC8B9" w14:textId="77777777" w:rsidR="00236D3A" w:rsidRPr="00673EE5" w:rsidRDefault="00236D3A" w:rsidP="00236D3A">
      <w:pPr>
        <w:spacing w:line="276" w:lineRule="auto"/>
      </w:pPr>
    </w:p>
    <w:p w14:paraId="04B03A27"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Dissemination is a crucial driver of change. Different projects used different dissemination and communication strategies. However, there is no clear pattern of whether certain fields choose specific channels. Rather, the motivational aspects and the intended purpose of the research seem to guide dissemination activities. Accordingly, those interviewees who identified a relevance for practice and transdisciplinary aspects early on in their research projects argue that workshops, training programmes and conferences that are open to non-academics are crucial for fulfilling impact outside of academia.</w:t>
      </w:r>
    </w:p>
    <w:p w14:paraId="77B38E94"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One aspect that was brought up by almost all interviewees, who undertook dissemination activities, was the aspect of science communication to the public. Accordingly, it is seen as important that research findings are not only communicated to specific stakeholders (e.g., practitioners) but also to wider society. Depending on the field and discipline, different project teams initiated different strategies to bring results to the public. For example, one interviewee gave talks in museums, while others talked to the media.</w:t>
      </w:r>
    </w:p>
    <w:p w14:paraId="3E71CE9C"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Another crucial aspect that was pinpointed by many PIs is that dissemination and science communication can not only contribute to social innovation by producing outcomes but by sharing these outcomes.</w:t>
      </w:r>
    </w:p>
    <w:p w14:paraId="2F10007A"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ell, we have always tried very hard to convey and make our information available in a form that / both in terms of the way it is presented, but also in terms of accessibility. For example, we have [results] publicly accessible and we also have, you can see that, we have a website where we also show it, where we actually make everything accessible, with just a few exceptions, that's an important thing for us. It is also a prerequisite that something like a transfer takes place and that ultimately other actors do something like social innovation with it.” </w:t>
      </w:r>
      <w:r>
        <w:rPr>
          <w:rFonts w:eastAsia="Times New Roman" w:cs="Times New Roman"/>
          <w:i/>
          <w:iCs/>
          <w:sz w:val="20"/>
          <w:szCs w:val="20"/>
        </w:rPr>
        <w:t>Interviewee 19</w:t>
      </w:r>
    </w:p>
    <w:p w14:paraId="13EF1EF1"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Generally, interviewees mentioned ten different dissemination channels. Some only used one, while others combined different sources:</w:t>
      </w:r>
    </w:p>
    <w:p w14:paraId="5782B620"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Publication in academic outlets: </w:t>
      </w:r>
      <w:r w:rsidRPr="005D2954">
        <w:rPr>
          <w:rFonts w:eastAsia="Times New Roman" w:cs="Times New Roman"/>
          <w:szCs w:val="24"/>
        </w:rPr>
        <w:t xml:space="preserve">Almost all interviewees said that they published their results in academic journals or as a book targeted at the scientific community. Again, the pressure to publish was stressed by many interview partners. Accordingly, academia requires researchers to actively publish, often in a way that is referred to as “quick and dirty”, which takes time away from other dissemination activities. </w:t>
      </w:r>
    </w:p>
    <w:p w14:paraId="4C91DAC4" w14:textId="77777777" w:rsidR="00236D3A" w:rsidRPr="005D2954" w:rsidRDefault="00236D3A" w:rsidP="00236D3A">
      <w:pPr>
        <w:spacing w:line="276" w:lineRule="auto"/>
        <w:jc w:val="both"/>
        <w:rPr>
          <w:rFonts w:eastAsia="Times New Roman" w:cs="Times New Roman"/>
          <w:szCs w:val="24"/>
        </w:rPr>
      </w:pPr>
    </w:p>
    <w:p w14:paraId="128275AF"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Publication in non-academic outlets: </w:t>
      </w:r>
      <w:r w:rsidRPr="005D2954">
        <w:rPr>
          <w:rFonts w:eastAsia="Times New Roman" w:cs="Times New Roman"/>
          <w:szCs w:val="24"/>
        </w:rPr>
        <w:t xml:space="preserve">Besides publishing articles in academic journals, some interviewees also chose to publish their results in non-academic outlets. One interviewee, for example, said that he published his project findings in specific magazines for practitioners. </w:t>
      </w:r>
      <w:r w:rsidRPr="005D2954">
        <w:rPr>
          <w:rFonts w:eastAsia="Times New Roman" w:cs="Times New Roman"/>
          <w:szCs w:val="24"/>
        </w:rPr>
        <w:lastRenderedPageBreak/>
        <w:t xml:space="preserve">Another highlighted university magazines which required the team to think about the issue of how to make the topic interesting and accessible for students. </w:t>
      </w:r>
    </w:p>
    <w:p w14:paraId="31E9844E" w14:textId="77777777" w:rsidR="00236D3A" w:rsidRPr="005D2954" w:rsidRDefault="00236D3A" w:rsidP="00236D3A">
      <w:pPr>
        <w:spacing w:line="276" w:lineRule="auto"/>
        <w:jc w:val="both"/>
        <w:rPr>
          <w:rFonts w:eastAsia="Times New Roman" w:cs="Times New Roman"/>
          <w:szCs w:val="24"/>
        </w:rPr>
      </w:pPr>
    </w:p>
    <w:p w14:paraId="668573FC"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Policy reports:</w:t>
      </w:r>
      <w:r w:rsidRPr="005D2954">
        <w:rPr>
          <w:rFonts w:eastAsia="Times New Roman" w:cs="Times New Roman"/>
          <w:szCs w:val="24"/>
        </w:rPr>
        <w:t xml:space="preserve"> A few interviewees said that they wrote policy reports, some of which were commissioned by a political authority while others were not. One interviewee, however, stressed that a policy report could only be effective when then discussed with the responsible people. Therefore, writing such a report without a dialogue afterwards can prove less promising when trying to engage with decision-makers.</w:t>
      </w:r>
    </w:p>
    <w:p w14:paraId="28BF679C" w14:textId="77777777" w:rsidR="00236D3A" w:rsidRPr="005D2954" w:rsidRDefault="00236D3A" w:rsidP="00236D3A">
      <w:pPr>
        <w:spacing w:line="276" w:lineRule="auto"/>
        <w:jc w:val="both"/>
        <w:rPr>
          <w:rFonts w:eastAsia="Times New Roman" w:cs="Times New Roman"/>
          <w:szCs w:val="24"/>
        </w:rPr>
      </w:pPr>
    </w:p>
    <w:p w14:paraId="51F69613"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Open-access material:</w:t>
      </w:r>
      <w:r w:rsidRPr="005D2954">
        <w:rPr>
          <w:rFonts w:eastAsia="Times New Roman" w:cs="Times New Roman"/>
          <w:szCs w:val="24"/>
        </w:rPr>
        <w:t xml:space="preserve"> Four interviewees mentioned that they published their data sets with the aim to help other researchers to improve their work. Accordingly, open-access databases can be important for further analyses, and on the other hand, they can also serve as a communication tool. One interviewee, for example, stressed that he not only makes his data freely available but uploads all project outputs (reports, articles etc.) on a website in order to make all findings publicly accessible.</w:t>
      </w:r>
    </w:p>
    <w:p w14:paraId="7BE83EE6" w14:textId="77777777" w:rsidR="00236D3A" w:rsidRPr="005D2954" w:rsidRDefault="00236D3A" w:rsidP="00236D3A">
      <w:pPr>
        <w:spacing w:line="276" w:lineRule="auto"/>
        <w:jc w:val="both"/>
        <w:rPr>
          <w:rFonts w:eastAsia="Times New Roman" w:cs="Times New Roman"/>
          <w:szCs w:val="24"/>
        </w:rPr>
      </w:pPr>
    </w:p>
    <w:p w14:paraId="17C20241"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Lectures and teaching: </w:t>
      </w:r>
      <w:r w:rsidRPr="005D2954">
        <w:rPr>
          <w:rFonts w:eastAsia="Times New Roman" w:cs="Times New Roman"/>
          <w:szCs w:val="24"/>
        </w:rPr>
        <w:t xml:space="preserve">Lectures and teaching were also seen as an essential channel for the communication of project outcomes. While most researchers who used lectures as a source for dissemination did so in a university context, some highlighted the importance of further training of practitioners. Accordingly, one interviewee stressed that in his case, it was essential to directly feed the results into practitioners’ training, wherefore he engaged in teaching activities targeted at experts rather than students. Another interviewee claimed that in order to reach people not only in Switzerland but also abroad, a Massive Open Online Course can help overcome distance in dissemination. </w:t>
      </w:r>
    </w:p>
    <w:p w14:paraId="08DD4578" w14:textId="77777777" w:rsidR="00236D3A" w:rsidRPr="005D2954" w:rsidRDefault="00236D3A" w:rsidP="00236D3A">
      <w:pPr>
        <w:spacing w:line="276" w:lineRule="auto"/>
        <w:jc w:val="both"/>
        <w:rPr>
          <w:rFonts w:eastAsia="Times New Roman" w:cs="Times New Roman"/>
          <w:b/>
          <w:bCs/>
          <w:szCs w:val="24"/>
        </w:rPr>
      </w:pPr>
    </w:p>
    <w:p w14:paraId="2BBEB582"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Interviews and discussions: </w:t>
      </w:r>
      <w:r w:rsidRPr="005D2954">
        <w:rPr>
          <w:rFonts w:eastAsia="Times New Roman" w:cs="Times New Roman"/>
          <w:szCs w:val="24"/>
        </w:rPr>
        <w:t>Five interviewees mentioned that they gave interviews, either for magazines or during discussion rounds. Others noted that they took part in round tables which were mostly aimed at the public. Those interviewees who participated in such activities highlighted that this gave them the chance to put their research more into context. Respectively, one interviewee expressed that conferences are very useful for dissemination. However, they are often very focused on topical details. Round tables and discussions, which are open to the public, are more characterised by openness and less scientific language.</w:t>
      </w:r>
    </w:p>
    <w:p w14:paraId="4E45F672" w14:textId="77777777" w:rsidR="00236D3A" w:rsidRPr="005D2954" w:rsidRDefault="00236D3A" w:rsidP="00236D3A">
      <w:pPr>
        <w:spacing w:line="276" w:lineRule="auto"/>
        <w:jc w:val="both"/>
        <w:rPr>
          <w:rFonts w:eastAsia="Times New Roman" w:cs="Times New Roman"/>
          <w:szCs w:val="24"/>
        </w:rPr>
      </w:pPr>
    </w:p>
    <w:p w14:paraId="6D0C526C"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Conferences and presentations: </w:t>
      </w:r>
      <w:r w:rsidRPr="005D2954">
        <w:rPr>
          <w:rFonts w:eastAsia="Times New Roman" w:cs="Times New Roman"/>
          <w:szCs w:val="24"/>
        </w:rPr>
        <w:t xml:space="preserve">Two of the most used dissemination channels were conferences and presentations. Although conferences were mostly targeted at an academic audience, some interviewees mentioned that they presented their findings at conferences either to the public or practitioners. Similarly, others highlight that they were invited to give presentations at other meetings. A lot of interview partners underline the informal parts of such events. Correspondingly, getting to know people and having dinner together can be an </w:t>
      </w:r>
      <w:r w:rsidRPr="005D2954">
        <w:rPr>
          <w:rFonts w:eastAsia="Times New Roman" w:cs="Times New Roman"/>
          <w:szCs w:val="24"/>
        </w:rPr>
        <w:lastRenderedPageBreak/>
        <w:t>important step for widening one’s network and act as a stepping stone for future collaborations.</w:t>
      </w:r>
    </w:p>
    <w:p w14:paraId="0CC2DF5D" w14:textId="77777777" w:rsidR="00236D3A" w:rsidRPr="005D2954" w:rsidRDefault="00236D3A" w:rsidP="00236D3A">
      <w:pPr>
        <w:spacing w:line="276" w:lineRule="auto"/>
        <w:jc w:val="both"/>
        <w:rPr>
          <w:rFonts w:eastAsia="Times New Roman" w:cs="Times New Roman"/>
          <w:szCs w:val="24"/>
        </w:rPr>
      </w:pPr>
    </w:p>
    <w:p w14:paraId="2AFFBC71"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Media: </w:t>
      </w:r>
      <w:r w:rsidRPr="005D2954">
        <w:rPr>
          <w:rFonts w:eastAsia="Times New Roman" w:cs="Times New Roman"/>
          <w:szCs w:val="24"/>
        </w:rPr>
        <w:t>One-fourth of the interviewees said that they talked to the media as a dissemination strategy. Some of them stressed that journalists were very interested in their research and that they gut numerous requests for interviews. Contrarily, others claimed that it was quite hard to raise journalists’ interest, which according to the interviewees, was because their research phenomenon was less of a “hot topic”. Nonetheless, all of them noted that the media can be an important source for dissemination as it is able to reach an audience that researchers mostly have problems reaching.</w:t>
      </w:r>
    </w:p>
    <w:p w14:paraId="2FED03BC" w14:textId="77777777" w:rsidR="00236D3A" w:rsidRPr="005D2954" w:rsidRDefault="00236D3A" w:rsidP="00236D3A">
      <w:pPr>
        <w:spacing w:line="276" w:lineRule="auto"/>
        <w:jc w:val="both"/>
        <w:rPr>
          <w:rFonts w:eastAsia="Times New Roman" w:cs="Times New Roman"/>
          <w:szCs w:val="24"/>
        </w:rPr>
      </w:pPr>
    </w:p>
    <w:p w14:paraId="32B4FE1E"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Website: </w:t>
      </w:r>
      <w:r w:rsidRPr="005D2954">
        <w:rPr>
          <w:rFonts w:eastAsia="Times New Roman" w:cs="Times New Roman"/>
          <w:szCs w:val="24"/>
        </w:rPr>
        <w:t xml:space="preserve">Sometimes, research projects were represented and summarised on specific websites. Those interviewees who mentioned open-access databases also referred to their projects’ websites as they provide the downloads there. However, there were a few cases where interviewees mentioned their website without having open-access material. </w:t>
      </w:r>
    </w:p>
    <w:p w14:paraId="64858EED" w14:textId="77777777" w:rsidR="00236D3A" w:rsidRPr="005D2954" w:rsidRDefault="00236D3A" w:rsidP="00236D3A">
      <w:pPr>
        <w:spacing w:line="276" w:lineRule="auto"/>
        <w:jc w:val="both"/>
        <w:rPr>
          <w:rFonts w:eastAsia="Times New Roman" w:cs="Times New Roman"/>
          <w:szCs w:val="24"/>
        </w:rPr>
      </w:pPr>
    </w:p>
    <w:p w14:paraId="72C9059E" w14:textId="77777777" w:rsidR="00236D3A"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Excursion: </w:t>
      </w:r>
      <w:r w:rsidRPr="005D2954">
        <w:rPr>
          <w:rFonts w:eastAsia="Times New Roman" w:cs="Times New Roman"/>
          <w:szCs w:val="24"/>
        </w:rPr>
        <w:t>Two interviewees reported that they went on excursions where they visited practice partners and experts from other countries. This enabled them to put their findings into perspective and get feedback from people who work in different contexts. According to one interviewee, this allowed the research team not only to take about their findings but also to acquire deeper knowledge about the structures and practices outside their research field.</w:t>
      </w:r>
    </w:p>
    <w:p w14:paraId="730AD3FB" w14:textId="77777777" w:rsidR="00F91817" w:rsidRPr="00125D20" w:rsidRDefault="00F91817" w:rsidP="00F91817">
      <w:pPr>
        <w:rPr>
          <w:ins w:id="918" w:author="Utku B. Demir" w:date="2022-04-21T13:46:00Z"/>
          <w:rFonts w:asciiTheme="majorHAnsi" w:eastAsiaTheme="majorEastAsia" w:hAnsiTheme="majorHAnsi" w:cstheme="majorBidi"/>
          <w:b/>
          <w:bCs/>
          <w:sz w:val="28"/>
          <w:szCs w:val="28"/>
        </w:rPr>
      </w:pPr>
    </w:p>
    <w:p w14:paraId="3A63C6A2" w14:textId="77777777" w:rsidR="00F91817" w:rsidRDefault="00F91817" w:rsidP="00912D56">
      <w:pPr>
        <w:pStyle w:val="RTDBody"/>
      </w:pPr>
    </w:p>
    <w:p w14:paraId="0BD41785" w14:textId="083E0406" w:rsidR="00912D56" w:rsidRPr="00600FE3" w:rsidRDefault="00912D56" w:rsidP="00912D56">
      <w:pPr>
        <w:pStyle w:val="RTDHeading04"/>
        <w:tabs>
          <w:tab w:val="left" w:pos="709"/>
        </w:tabs>
        <w:ind w:left="709" w:hanging="709"/>
        <w:outlineLvl w:val="1"/>
        <w:rPr>
          <w:sz w:val="22"/>
          <w:szCs w:val="22"/>
        </w:rPr>
      </w:pPr>
      <w:bookmarkStart w:id="919" w:name="_Toc101705180"/>
      <w:r>
        <w:rPr>
          <w:sz w:val="22"/>
          <w:szCs w:val="22"/>
        </w:rPr>
        <w:t>4.</w:t>
      </w:r>
      <w:r w:rsidR="00360A98">
        <w:rPr>
          <w:sz w:val="22"/>
          <w:szCs w:val="22"/>
        </w:rPr>
        <w:t>3</w:t>
      </w:r>
      <w:r>
        <w:rPr>
          <w:sz w:val="22"/>
          <w:szCs w:val="22"/>
        </w:rPr>
        <w:tab/>
      </w:r>
      <w:r w:rsidRPr="00912D56">
        <w:rPr>
          <w:sz w:val="22"/>
          <w:szCs w:val="22"/>
        </w:rPr>
        <w:t>Productive interactions: Obstacles and attempted solutions</w:t>
      </w:r>
      <w:bookmarkEnd w:id="919"/>
    </w:p>
    <w:p w14:paraId="3939E507" w14:textId="77777777" w:rsidR="00340DE5" w:rsidRPr="005D2954" w:rsidRDefault="00340DE5" w:rsidP="00340DE5">
      <w:pPr>
        <w:pStyle w:val="RTDHeading03"/>
        <w:rPr>
          <w:highlight w:val="yellow"/>
        </w:rPr>
      </w:pPr>
      <w:bookmarkStart w:id="920" w:name="_Toc100234039"/>
      <w:bookmarkStart w:id="921" w:name="_Toc101705181"/>
      <w:r w:rsidRPr="005D2954">
        <w:t>Challenges</w:t>
      </w:r>
      <w:r>
        <w:t xml:space="preserve"> of </w:t>
      </w:r>
      <w:proofErr w:type="spellStart"/>
      <w:r>
        <w:t>transdisciplinarity</w:t>
      </w:r>
      <w:bookmarkEnd w:id="920"/>
      <w:proofErr w:type="spellEnd"/>
    </w:p>
    <w:p w14:paraId="4FCCDE58" w14:textId="77777777" w:rsidR="00340DE5" w:rsidRPr="005D2954" w:rsidRDefault="00340DE5" w:rsidP="00340DE5">
      <w:pPr>
        <w:spacing w:line="276" w:lineRule="auto"/>
        <w:jc w:val="both"/>
        <w:rPr>
          <w:rFonts w:eastAsia="Times New Roman" w:cs="Times New Roman"/>
        </w:rPr>
      </w:pPr>
    </w:p>
    <w:p w14:paraId="017AAE9D"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 xml:space="preserve">Systematic and regulative challenges: </w:t>
      </w:r>
      <w:r w:rsidRPr="005D2954">
        <w:rPr>
          <w:rFonts w:eastAsia="Times New Roman" w:cs="Times New Roman"/>
        </w:rPr>
        <w:t xml:space="preserve">In some cases, interviewees experienced systematic barriers when interacting with non-academic stakeholders. This was especially reported by researchers who mainly worked abroad. Additionally, some research institutions (e.g., </w:t>
      </w:r>
      <w:proofErr w:type="spellStart"/>
      <w:r w:rsidRPr="005D2954">
        <w:rPr>
          <w:rFonts w:eastAsia="Times New Roman" w:cs="Times New Roman"/>
        </w:rPr>
        <w:t>Pädagogische</w:t>
      </w:r>
      <w:proofErr w:type="spellEnd"/>
      <w:r w:rsidRPr="005D2954">
        <w:rPr>
          <w:rFonts w:eastAsia="Times New Roman" w:cs="Times New Roman"/>
        </w:rPr>
        <w:t xml:space="preserve"> Hochschule, Art Universities) are not allowed to award their own PhDs and find it difficult to act in the SNF project framework, in addition to being dependent on other institutions to have PhD students. </w:t>
      </w:r>
    </w:p>
    <w:p w14:paraId="5A896BF0" w14:textId="77777777" w:rsidR="00340DE5" w:rsidRPr="005D2954" w:rsidRDefault="00340DE5" w:rsidP="00340DE5">
      <w:pPr>
        <w:spacing w:line="276" w:lineRule="auto"/>
        <w:jc w:val="both"/>
        <w:rPr>
          <w:rFonts w:eastAsia="Times New Roman" w:cs="Times New Roman"/>
        </w:rPr>
      </w:pPr>
    </w:p>
    <w:p w14:paraId="64FECB26"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Certain Stakeholders are hard to reach:</w:t>
      </w:r>
    </w:p>
    <w:p w14:paraId="1DC46ADE" w14:textId="77777777" w:rsidR="00340DE5" w:rsidRPr="005D2954" w:rsidRDefault="00340DE5" w:rsidP="008C2778">
      <w:pPr>
        <w:pStyle w:val="ListParagraph"/>
        <w:numPr>
          <w:ilvl w:val="0"/>
          <w:numId w:val="7"/>
        </w:numPr>
        <w:spacing w:after="120" w:line="276" w:lineRule="auto"/>
        <w:jc w:val="both"/>
        <w:rPr>
          <w:rFonts w:eastAsia="Times New Roman" w:cs="Times New Roman"/>
          <w:szCs w:val="24"/>
        </w:rPr>
      </w:pPr>
      <w:r w:rsidRPr="005D2954">
        <w:rPr>
          <w:rFonts w:eastAsia="Times New Roman" w:cs="Times New Roman"/>
        </w:rPr>
        <w:t>When they belong to institutions like official authorities, administration, or other actors within the political and legal system, they are interested in controlling their own narrative and are focused on functioning or self-presenting and have little interest in being questioned.</w:t>
      </w:r>
    </w:p>
    <w:p w14:paraId="13447602" w14:textId="77777777" w:rsidR="00340DE5" w:rsidRPr="005D2954" w:rsidRDefault="00340DE5" w:rsidP="00340DE5">
      <w:pPr>
        <w:pStyle w:val="ListParagraph"/>
        <w:spacing w:line="276" w:lineRule="auto"/>
        <w:ind w:left="1068"/>
        <w:jc w:val="both"/>
        <w:rPr>
          <w:rFonts w:eastAsia="Times New Roman" w:cs="Times New Roman"/>
          <w:szCs w:val="24"/>
        </w:rPr>
      </w:pPr>
    </w:p>
    <w:p w14:paraId="446FD669" w14:textId="77777777" w:rsidR="00340DE5" w:rsidRPr="005D2954" w:rsidRDefault="00340DE5" w:rsidP="008C2778">
      <w:pPr>
        <w:pStyle w:val="ListParagraph"/>
        <w:numPr>
          <w:ilvl w:val="0"/>
          <w:numId w:val="7"/>
        </w:numPr>
        <w:spacing w:after="0" w:line="276" w:lineRule="auto"/>
        <w:jc w:val="both"/>
        <w:rPr>
          <w:rFonts w:eastAsia="Times New Roman" w:cs="Times New Roman"/>
          <w:szCs w:val="24"/>
        </w:rPr>
      </w:pPr>
      <w:r w:rsidRPr="005D2954">
        <w:rPr>
          <w:rFonts w:eastAsia="Times New Roman" w:cs="Times New Roman"/>
        </w:rPr>
        <w:t xml:space="preserve">Institutions like hospitals or schools: everyone is very busy, tight schedules, in which research projects from outsiders are not the main priority; also, managing a hospital (or other state-funded welfare providing institutions) has a lot to do with politics. In complex institutions like schools and hospitals, multiple stakeholders with multiple interests are involved, which means that they will try to implement their own interests and prevent the interests of others from diametral to their own. </w:t>
      </w:r>
    </w:p>
    <w:p w14:paraId="11815004" w14:textId="77777777" w:rsidR="00340DE5" w:rsidRPr="005D2954" w:rsidRDefault="00340DE5" w:rsidP="00340DE5">
      <w:pPr>
        <w:spacing w:after="0" w:line="276" w:lineRule="auto"/>
        <w:jc w:val="both"/>
        <w:rPr>
          <w:rFonts w:eastAsia="Times New Roman" w:cs="Times New Roman"/>
          <w:szCs w:val="24"/>
        </w:rPr>
      </w:pPr>
    </w:p>
    <w:p w14:paraId="28E76313" w14:textId="77777777" w:rsidR="00340DE5" w:rsidRPr="005D2954" w:rsidRDefault="00340DE5" w:rsidP="008C2778">
      <w:pPr>
        <w:pStyle w:val="ListParagraph"/>
        <w:numPr>
          <w:ilvl w:val="0"/>
          <w:numId w:val="7"/>
        </w:numPr>
        <w:spacing w:after="0" w:line="276" w:lineRule="auto"/>
        <w:jc w:val="both"/>
        <w:rPr>
          <w:rFonts w:eastAsia="Times New Roman" w:cs="Times New Roman"/>
          <w:szCs w:val="24"/>
        </w:rPr>
      </w:pPr>
      <w:r w:rsidRPr="005D2954">
        <w:rPr>
          <w:rFonts w:eastAsia="Times New Roman" w:cs="Times New Roman"/>
        </w:rPr>
        <w:t>When they belong to a marginalised group or groups in precarious situations, it’s difficult to access and approach these stakeholders – they often have little motivation to talk about their situation to outsiders, they are too busy taking care of their own problems and cannot deal with the researchers’ problems.</w:t>
      </w:r>
    </w:p>
    <w:p w14:paraId="4FD09D87" w14:textId="77777777" w:rsidR="00340DE5" w:rsidRPr="005D2954" w:rsidRDefault="00340DE5" w:rsidP="00340DE5">
      <w:pPr>
        <w:spacing w:after="0" w:line="276" w:lineRule="auto"/>
        <w:jc w:val="both"/>
        <w:rPr>
          <w:rFonts w:eastAsia="Times New Roman" w:cs="Times New Roman"/>
          <w:szCs w:val="24"/>
        </w:rPr>
      </w:pPr>
    </w:p>
    <w:p w14:paraId="113824C7"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Of course, not all groups of people can be approached with the same ease, and there is of course what we find is, that above all, the people who are actually most affected, namely those in economically and socially precarious situations […]” Interviewee 5</w:t>
      </w:r>
    </w:p>
    <w:p w14:paraId="31E7ACE0"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On the other hand, it is […] difficult to approach the really precarious people, people in precarious situations, excuse me, because of course they often see themselves pushed on the defensive by their precarious situation to such an extent that they don't feel like it at all, having to talk about it.” Interviewee 3</w:t>
      </w:r>
    </w:p>
    <w:p w14:paraId="1FDFEB43" w14:textId="77777777" w:rsidR="00340DE5" w:rsidRPr="005D2954" w:rsidRDefault="00340DE5" w:rsidP="008C2778">
      <w:pPr>
        <w:pStyle w:val="ListParagraph"/>
        <w:numPr>
          <w:ilvl w:val="0"/>
          <w:numId w:val="7"/>
        </w:numPr>
        <w:spacing w:after="120" w:line="276" w:lineRule="auto"/>
        <w:jc w:val="both"/>
        <w:rPr>
          <w:rFonts w:eastAsia="Times New Roman" w:cs="Times New Roman"/>
          <w:szCs w:val="24"/>
        </w:rPr>
      </w:pPr>
      <w:r w:rsidRPr="005D2954">
        <w:rPr>
          <w:rFonts w:eastAsia="Times New Roman" w:cs="Times New Roman"/>
        </w:rPr>
        <w:t xml:space="preserve">Interest groups and associations (e.g., patient associations): They can be suspicious of the research projects or question the researchers’ intentions. </w:t>
      </w:r>
    </w:p>
    <w:p w14:paraId="6C5133AB" w14:textId="77777777" w:rsidR="00340DE5" w:rsidRPr="005D2954" w:rsidRDefault="00340DE5" w:rsidP="00340DE5">
      <w:pPr>
        <w:spacing w:line="276" w:lineRule="auto"/>
        <w:jc w:val="both"/>
        <w:rPr>
          <w:rFonts w:eastAsia="Times New Roman" w:cs="Times New Roman"/>
        </w:rPr>
      </w:pPr>
    </w:p>
    <w:p w14:paraId="02380828" w14:textId="77777777" w:rsidR="00340DE5" w:rsidRPr="005D2954" w:rsidRDefault="00340DE5" w:rsidP="008C2778">
      <w:pPr>
        <w:pStyle w:val="ListParagraph"/>
        <w:numPr>
          <w:ilvl w:val="0"/>
          <w:numId w:val="8"/>
        </w:numPr>
        <w:spacing w:after="120" w:line="276" w:lineRule="auto"/>
        <w:jc w:val="both"/>
        <w:rPr>
          <w:rFonts w:eastAsia="Times New Roman" w:cs="Times New Roman"/>
        </w:rPr>
      </w:pPr>
      <w:r w:rsidRPr="005D2954">
        <w:rPr>
          <w:rFonts w:eastAsia="Times New Roman" w:cs="Times New Roman"/>
          <w:b/>
          <w:bCs/>
        </w:rPr>
        <w:t xml:space="preserve">Challenges in communication: </w:t>
      </w:r>
      <w:r w:rsidRPr="005D2954">
        <w:rPr>
          <w:rFonts w:eastAsia="Times New Roman" w:cs="Times New Roman"/>
        </w:rPr>
        <w:t>Communication between academic and non-academic stakeholders can be challenging due to different knowledge, different practices or norms, different priorities or perspectives regarding the same topic or because they speak different languages.</w:t>
      </w:r>
    </w:p>
    <w:p w14:paraId="3A9DA2B3" w14:textId="77777777" w:rsidR="00340DE5" w:rsidRPr="005D2954" w:rsidRDefault="00340DE5" w:rsidP="00340DE5">
      <w:pPr>
        <w:pStyle w:val="ListParagraph"/>
        <w:spacing w:line="276" w:lineRule="auto"/>
        <w:jc w:val="both"/>
        <w:rPr>
          <w:rFonts w:eastAsia="Times New Roman" w:cs="Times New Roman"/>
        </w:rPr>
      </w:pPr>
    </w:p>
    <w:p w14:paraId="4C778166"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w:t>
      </w:r>
      <w:r w:rsidRPr="005D2954">
        <w:rPr>
          <w:rFonts w:eastAsia="Times New Roman" w:cs="Times New Roman"/>
          <w:i/>
          <w:iCs/>
          <w:sz w:val="20"/>
          <w:szCs w:val="20"/>
          <w:lang w:val="en-US"/>
        </w:rPr>
        <w:t xml:space="preserve">The point is to make it possible to communicate to someone exactly what was actually relevant in the project, that is, this transferability of what one has actually experienced and worked out philosophically or politically, philosophically or literary-theoretically, whatever one may call it.” </w:t>
      </w:r>
      <w:r>
        <w:rPr>
          <w:rFonts w:eastAsia="Times New Roman" w:cs="Times New Roman"/>
          <w:i/>
          <w:iCs/>
          <w:sz w:val="20"/>
          <w:szCs w:val="20"/>
          <w:lang w:val="en-US"/>
        </w:rPr>
        <w:t>Interviewee 9</w:t>
      </w:r>
    </w:p>
    <w:p w14:paraId="1FAC04C4" w14:textId="77777777" w:rsidR="00340DE5" w:rsidRPr="005D2954" w:rsidRDefault="00340DE5" w:rsidP="00340DE5">
      <w:pPr>
        <w:pStyle w:val="ListParagraph"/>
        <w:spacing w:line="276" w:lineRule="auto"/>
        <w:jc w:val="both"/>
        <w:rPr>
          <w:rFonts w:eastAsia="Times New Roman" w:cs="Times New Roman"/>
        </w:rPr>
      </w:pPr>
    </w:p>
    <w:p w14:paraId="253F9D76"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knowledge:</w:t>
      </w:r>
    </w:p>
    <w:p w14:paraId="14886B92"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 xml:space="preserve">About scientific or methodological concepts: </w:t>
      </w:r>
      <w:r w:rsidRPr="005D2954">
        <w:rPr>
          <w:rFonts w:eastAsia="Times New Roman" w:cs="Times New Roman"/>
        </w:rPr>
        <w:t>For instance, one researcher described issues in presenting statistical results, which are generalised to the sample, but where single practice partners involved in data collection do not feel represented and feel like their own experience is not reflected in those statistical results. At the same time, other practice partners did have experience in statistics, and thus, presentations should not be too simple for them.</w:t>
      </w:r>
    </w:p>
    <w:p w14:paraId="50938040" w14:textId="77777777" w:rsidR="00340DE5" w:rsidRPr="005D2954" w:rsidRDefault="00340DE5" w:rsidP="00340DE5">
      <w:pPr>
        <w:spacing w:line="276" w:lineRule="auto"/>
        <w:ind w:left="348"/>
        <w:jc w:val="both"/>
        <w:rPr>
          <w:rFonts w:eastAsia="Times New Roman" w:cs="Times New Roman"/>
          <w:szCs w:val="24"/>
        </w:rPr>
      </w:pPr>
    </w:p>
    <w:p w14:paraId="45AC0AA4"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About the prevalence of issues or disorders:</w:t>
      </w:r>
      <w:r w:rsidRPr="005D2954">
        <w:rPr>
          <w:rFonts w:eastAsia="Times New Roman" w:cs="Times New Roman"/>
        </w:rPr>
        <w:t xml:space="preserve"> One researcher involved in medical research reported that the medical practitioners underestimated the relevance of the research </w:t>
      </w:r>
      <w:r w:rsidRPr="005D2954">
        <w:rPr>
          <w:rFonts w:eastAsia="Times New Roman" w:cs="Times New Roman"/>
        </w:rPr>
        <w:lastRenderedPageBreak/>
        <w:t xml:space="preserve">topic and wouldn’t understand or listen when they were told about it as they were focusing and trained in a different aspect of the issue. </w:t>
      </w:r>
    </w:p>
    <w:p w14:paraId="742104ED" w14:textId="77777777" w:rsidR="00340DE5" w:rsidRPr="005D2954" w:rsidRDefault="00340DE5" w:rsidP="00340DE5">
      <w:pPr>
        <w:spacing w:line="276" w:lineRule="auto"/>
        <w:ind w:left="348"/>
        <w:jc w:val="both"/>
        <w:rPr>
          <w:rFonts w:eastAsia="Times New Roman" w:cs="Times New Roman"/>
          <w:szCs w:val="24"/>
        </w:rPr>
      </w:pPr>
    </w:p>
    <w:p w14:paraId="31C6DFA6"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 xml:space="preserve">About how scientific investigations can be relevant in practice and everyday life: </w:t>
      </w:r>
      <w:r w:rsidRPr="005D2954">
        <w:rPr>
          <w:rFonts w:eastAsia="Times New Roman" w:cs="Times New Roman"/>
        </w:rPr>
        <w:t>As one researcher elaborated, it is also part of the researcher’s job to establish connections and relevance for non-academic audiences. Accordingly, it is essential to make abstract concepts accessible and concrete. However, it is often difficult to communicate this relevance.</w:t>
      </w:r>
    </w:p>
    <w:p w14:paraId="357EBE58" w14:textId="77777777" w:rsidR="00340DE5" w:rsidRPr="005D2954" w:rsidRDefault="00340DE5" w:rsidP="00340DE5">
      <w:pPr>
        <w:spacing w:line="276" w:lineRule="auto"/>
        <w:ind w:left="348"/>
        <w:jc w:val="both"/>
        <w:rPr>
          <w:rFonts w:eastAsia="Times New Roman" w:cs="Times New Roman"/>
          <w:szCs w:val="24"/>
          <w:highlight w:val="yellow"/>
        </w:rPr>
      </w:pPr>
    </w:p>
    <w:p w14:paraId="5A59040B"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Different practices</w:t>
      </w:r>
      <w:r w:rsidRPr="005D2954">
        <w:rPr>
          <w:rFonts w:eastAsia="Times New Roman" w:cs="Times New Roman"/>
        </w:rPr>
        <w:t xml:space="preserve"> in decision-making, which hampers productive interactions and prompts researchers to communicate with different stakeholders (find a work around by talking to an NGO instead of the administration) to reach their goal. In particular, in political and legal research, practices and norms are highly dependent on political interests and political majorities, which can also fluctuate over the course of one research project.</w:t>
      </w:r>
    </w:p>
    <w:p w14:paraId="23FCFE2D" w14:textId="77777777" w:rsidR="00340DE5" w:rsidRPr="005D2954" w:rsidRDefault="00340DE5" w:rsidP="00340DE5">
      <w:pPr>
        <w:spacing w:line="276" w:lineRule="auto"/>
        <w:ind w:left="348"/>
        <w:jc w:val="both"/>
        <w:rPr>
          <w:rFonts w:eastAsia="Times New Roman" w:cs="Times New Roman"/>
          <w:szCs w:val="24"/>
        </w:rPr>
      </w:pPr>
    </w:p>
    <w:p w14:paraId="3BAFD891"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 xml:space="preserve">Different theories and representations of phenomena: </w:t>
      </w:r>
      <w:r w:rsidRPr="005D2954">
        <w:rPr>
          <w:rFonts w:eastAsia="Times New Roman" w:cs="Times New Roman"/>
        </w:rPr>
        <w:t xml:space="preserve">Practice partners develop their own explanations of the issues they encounter every day (e.g., why a child acts out) and can have different representations of certain issues and concepts than researchers have. The confrontation of these differences can result in conflict, and connecting them is difficult. </w:t>
      </w:r>
    </w:p>
    <w:p w14:paraId="641412CF" w14:textId="77777777" w:rsidR="00340DE5" w:rsidRPr="005D2954" w:rsidRDefault="00340DE5" w:rsidP="00340DE5">
      <w:pPr>
        <w:spacing w:line="276" w:lineRule="auto"/>
        <w:ind w:left="348"/>
        <w:jc w:val="both"/>
        <w:rPr>
          <w:rFonts w:eastAsia="Times New Roman" w:cs="Times New Roman"/>
          <w:szCs w:val="24"/>
        </w:rPr>
      </w:pPr>
    </w:p>
    <w:p w14:paraId="71226AC2" w14:textId="77777777" w:rsidR="00340DE5" w:rsidRPr="005D2954" w:rsidRDefault="00340DE5" w:rsidP="00340DE5">
      <w:pPr>
        <w:pStyle w:val="ListParagraph"/>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d I think such differences in perspective and also differences in, so to speak, theorizing of the whole, simply has its potential for conflict.” </w:t>
      </w:r>
      <w:r>
        <w:rPr>
          <w:rFonts w:eastAsia="Times New Roman" w:cs="Times New Roman"/>
          <w:i/>
          <w:iCs/>
          <w:sz w:val="20"/>
          <w:szCs w:val="20"/>
        </w:rPr>
        <w:t>Interviewee 20</w:t>
      </w:r>
    </w:p>
    <w:p w14:paraId="50669354" w14:textId="77777777" w:rsidR="00340DE5" w:rsidRPr="005D2954" w:rsidRDefault="00340DE5" w:rsidP="00340DE5">
      <w:pPr>
        <w:pStyle w:val="ListParagraph"/>
        <w:spacing w:line="276" w:lineRule="auto"/>
        <w:jc w:val="both"/>
        <w:rPr>
          <w:rFonts w:eastAsia="Times New Roman" w:cs="Times New Roman"/>
          <w:i/>
          <w:iCs/>
          <w:szCs w:val="24"/>
        </w:rPr>
      </w:pPr>
    </w:p>
    <w:p w14:paraId="0A2EEB4A"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Different practices in using results:</w:t>
      </w:r>
      <w:r w:rsidRPr="005D2954">
        <w:rPr>
          <w:rFonts w:eastAsia="Times New Roman" w:cs="Times New Roman"/>
        </w:rPr>
        <w:t xml:space="preserve"> While researchers are encouraged (by SNF, their university, and the whole of the scientific community) to publish a lot and to publish open access, this is disadvantageous for industry partners, who need to protect a result and keep it to themselves in order to profit from it. </w:t>
      </w:r>
    </w:p>
    <w:p w14:paraId="45052D54" w14:textId="77777777" w:rsidR="00340DE5" w:rsidRPr="005D2954" w:rsidRDefault="00340DE5" w:rsidP="00340DE5">
      <w:pPr>
        <w:spacing w:line="276" w:lineRule="auto"/>
        <w:ind w:left="348"/>
        <w:jc w:val="both"/>
        <w:rPr>
          <w:rFonts w:eastAsia="Times New Roman" w:cs="Times New Roman"/>
          <w:szCs w:val="24"/>
        </w:rPr>
      </w:pPr>
    </w:p>
    <w:p w14:paraId="72A8D93D"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rPr>
        <w:t>Investigating research participants’ practices can feel like the researcher is criticising these practices, which can result in conflict. This is particularly difficult as researchers often depend on existing practice contacts to gain access to new research fields and institutions and thus feel like they can’t allow themselves to offend their practice partners. This balance between doing rigorous and independent research and keeping contacts for further studies is experienced as challenging by some.</w:t>
      </w:r>
    </w:p>
    <w:p w14:paraId="52A2DE50" w14:textId="77777777" w:rsidR="00340DE5" w:rsidRPr="005D2954" w:rsidRDefault="00340DE5" w:rsidP="00340DE5">
      <w:pPr>
        <w:spacing w:line="276" w:lineRule="auto"/>
        <w:ind w:left="348"/>
        <w:jc w:val="both"/>
        <w:rPr>
          <w:rFonts w:eastAsia="Times New Roman" w:cs="Times New Roman"/>
          <w:szCs w:val="24"/>
        </w:rPr>
      </w:pPr>
    </w:p>
    <w:p w14:paraId="4D37854B" w14:textId="77777777" w:rsidR="00340DE5" w:rsidRPr="005D2954" w:rsidRDefault="00340DE5" w:rsidP="00340DE5">
      <w:pPr>
        <w:pStyle w:val="ListParagraph"/>
        <w:spacing w:line="276" w:lineRule="auto"/>
        <w:jc w:val="both"/>
        <w:rPr>
          <w:rFonts w:eastAsia="Times New Roman" w:cs="Times New Roman"/>
          <w:i/>
          <w:iCs/>
          <w:sz w:val="20"/>
          <w:szCs w:val="20"/>
        </w:rPr>
      </w:pPr>
      <w:r w:rsidRPr="005D2954">
        <w:rPr>
          <w:rFonts w:eastAsia="Times New Roman" w:cs="Times New Roman"/>
          <w:i/>
          <w:iCs/>
          <w:sz w:val="20"/>
          <w:szCs w:val="20"/>
        </w:rPr>
        <w:t>“There's this feeling of someone stepping on their toes, pointing out what was wrong.” Interviewee 4</w:t>
      </w:r>
    </w:p>
    <w:p w14:paraId="66016D1A" w14:textId="77777777" w:rsidR="00340DE5" w:rsidRPr="005D2954" w:rsidRDefault="00340DE5" w:rsidP="00340DE5">
      <w:pPr>
        <w:pStyle w:val="ListParagraph"/>
        <w:spacing w:line="276" w:lineRule="auto"/>
        <w:ind w:left="708"/>
        <w:jc w:val="both"/>
        <w:rPr>
          <w:rFonts w:eastAsia="Times New Roman" w:cs="Times New Roman"/>
          <w:i/>
          <w:iCs/>
          <w:szCs w:val="24"/>
        </w:rPr>
      </w:pPr>
    </w:p>
    <w:p w14:paraId="5FC37CFF"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priorities, interests and perspectives:</w:t>
      </w:r>
      <w:r w:rsidRPr="005D2954">
        <w:rPr>
          <w:rFonts w:eastAsia="Times New Roman" w:cs="Times New Roman"/>
          <w:b/>
          <w:bCs/>
          <w:szCs w:val="24"/>
        </w:rPr>
        <w:t xml:space="preserve"> </w:t>
      </w:r>
      <w:r w:rsidRPr="005D2954">
        <w:rPr>
          <w:rFonts w:eastAsia="Times New Roman" w:cs="Times New Roman"/>
        </w:rPr>
        <w:t xml:space="preserve">When interacting with non-academic practice partners and contacts, researchers are confronted with many different expectations of what </w:t>
      </w:r>
      <w:r w:rsidRPr="005D2954">
        <w:rPr>
          <w:rFonts w:eastAsia="Times New Roman" w:cs="Times New Roman"/>
        </w:rPr>
        <w:lastRenderedPageBreak/>
        <w:t>their research should achieve. The scientific aspect of producing and disseminating knowledge can easily collide with the interests of practitioners, the industry, or the media, which sometimes are detrimental to the rigorous scientific process.</w:t>
      </w:r>
    </w:p>
    <w:p w14:paraId="699F3AD2" w14:textId="77777777" w:rsidR="00340DE5" w:rsidRPr="005D2954" w:rsidRDefault="00340DE5" w:rsidP="00340DE5">
      <w:pPr>
        <w:pStyle w:val="ListParagraph"/>
        <w:spacing w:line="276" w:lineRule="auto"/>
        <w:ind w:left="0"/>
        <w:jc w:val="both"/>
        <w:rPr>
          <w:rFonts w:eastAsia="Times New Roman" w:cs="Times New Roman"/>
          <w:szCs w:val="24"/>
        </w:rPr>
      </w:pPr>
    </w:p>
    <w:p w14:paraId="1CA0719E"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Producing knowledge vs. solving practical problems:</w:t>
      </w:r>
      <w:r w:rsidRPr="005D2954">
        <w:rPr>
          <w:rFonts w:eastAsia="Times New Roman" w:cs="Times New Roman"/>
        </w:rPr>
        <w:t xml:space="preserve"> Researchers and practice partners often have different interests. Researchers want to focus on research, while practice partners want to solve their problems. Research takes a long time, is meticulous, and it’s unclear whether it will actually result in anything useful as the primary purpose of research is to produce knowledge. Practice partners often have the expectation that research can solve their current problems and provide concrete solutions. This can result in a mismatch of expectations. In addition, the problems researchers identify in their projects might differ from what </w:t>
      </w:r>
      <w:proofErr w:type="gramStart"/>
      <w:r w:rsidRPr="005D2954">
        <w:rPr>
          <w:rFonts w:eastAsia="Times New Roman" w:cs="Times New Roman"/>
        </w:rPr>
        <w:t>practitioners</w:t>
      </w:r>
      <w:proofErr w:type="gramEnd"/>
      <w:r w:rsidRPr="005D2954">
        <w:rPr>
          <w:rFonts w:eastAsia="Times New Roman" w:cs="Times New Roman"/>
        </w:rPr>
        <w:t xml:space="preserve"> experience as problems, leading to their rejection of the results. Convincing practitioners of scientific results that are not in line with their everyday experience is a challenge.</w:t>
      </w:r>
    </w:p>
    <w:p w14:paraId="52338061"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  the expectation, an excessive expectation of research, that it can solve problems that research doesn't actually solve at all, because it primarily produces knowledge.” Interviewee 9</w:t>
      </w:r>
    </w:p>
    <w:p w14:paraId="1CD0FC1B" w14:textId="77777777" w:rsidR="00340DE5" w:rsidRPr="005D2954" w:rsidRDefault="00340DE5" w:rsidP="00340DE5">
      <w:pPr>
        <w:spacing w:line="276" w:lineRule="auto"/>
        <w:ind w:left="348"/>
        <w:jc w:val="both"/>
        <w:rPr>
          <w:rFonts w:eastAsia="Times New Roman" w:cs="Times New Roman"/>
          <w:szCs w:val="24"/>
        </w:rPr>
      </w:pPr>
    </w:p>
    <w:p w14:paraId="18645CBF"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 xml:space="preserve">Producing knowledge vs. making profit: </w:t>
      </w:r>
      <w:r w:rsidRPr="005D2954">
        <w:rPr>
          <w:rFonts w:eastAsia="Times New Roman" w:cs="Times New Roman"/>
        </w:rPr>
        <w:t>Similarly, researchers and practice partners from the industry differ in their interests in that industry partners focus on getting a product ready for market entry, easily implementing or building a product, and making a profit. They are more focused on certain usable parts of the project and not necessarily on the research process. Additionally, they might conclude different things and have different ideas of how to utilise the results.</w:t>
      </w:r>
    </w:p>
    <w:p w14:paraId="5D46C30F"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 xml:space="preserve">“I think the main challenges for me was that we, me and my researcher, we were always thinking at the modelling level - let us say, how could these things better capture what we wanted to capture, while at the company level, if I remember, the interest was much more - how easily can we implement this, how fast they can go.” </w:t>
      </w:r>
      <w:r>
        <w:rPr>
          <w:rFonts w:eastAsia="Times New Roman" w:cs="Times New Roman"/>
          <w:i/>
          <w:iCs/>
          <w:sz w:val="20"/>
          <w:szCs w:val="20"/>
        </w:rPr>
        <w:t>Interviewee 19</w:t>
      </w:r>
    </w:p>
    <w:p w14:paraId="7EB5EEB6" w14:textId="77777777" w:rsidR="00340DE5" w:rsidRPr="005D2954" w:rsidRDefault="00340DE5" w:rsidP="00340DE5">
      <w:pPr>
        <w:spacing w:after="120" w:line="276" w:lineRule="auto"/>
        <w:jc w:val="both"/>
        <w:rPr>
          <w:rFonts w:eastAsia="Times New Roman" w:cs="Times New Roman"/>
          <w:i/>
          <w:iCs/>
          <w:szCs w:val="24"/>
        </w:rPr>
      </w:pPr>
    </w:p>
    <w:p w14:paraId="2493BB46"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Producing new knowledge vs. sticking to own practice:</w:t>
      </w:r>
      <w:r w:rsidRPr="005D2954">
        <w:rPr>
          <w:rFonts w:eastAsia="Times New Roman" w:cs="Times New Roman"/>
        </w:rPr>
        <w:t xml:space="preserve"> The phenomena investigated in the research projects are complex and multi-faceted. Some of the researchers encountered challenges in the communication with transdisciplinary partners when they were not interested in experiencing new facets of the phenomenon at study but rather stuck to their area of expertise or were discussing the phenomenon from a perspective irrelevant to the researcher. Some of the researchers experienced a certain unwillingness of those partners in engaging in a discussion about new insights into the topic. This certain reluctance for new insights might result from the effort it takes to include these new insights into practice: it might require changing protocols and routines, but it might also take more time and investing already scarce resources. </w:t>
      </w:r>
    </w:p>
    <w:p w14:paraId="52842958"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clinicians can be very reluctant to get into research issues, because they don't think that's their goal. They don't want to add preparatory time, they don't want to complicate clinical protocols.” Interviewee 7</w:t>
      </w:r>
    </w:p>
    <w:p w14:paraId="333308A9" w14:textId="77777777" w:rsidR="00340DE5" w:rsidRPr="005D2954" w:rsidRDefault="00340DE5" w:rsidP="00340DE5">
      <w:pPr>
        <w:spacing w:after="120" w:line="276" w:lineRule="auto"/>
        <w:jc w:val="both"/>
        <w:rPr>
          <w:rFonts w:eastAsia="Times New Roman" w:cs="Times New Roman"/>
          <w:i/>
          <w:iCs/>
          <w:szCs w:val="24"/>
        </w:rPr>
      </w:pPr>
    </w:p>
    <w:p w14:paraId="47E00041"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lastRenderedPageBreak/>
        <w:t>Being accurate vs. catchy headlines:</w:t>
      </w:r>
      <w:r w:rsidRPr="005D2954">
        <w:rPr>
          <w:rFonts w:eastAsia="Times New Roman" w:cs="Times New Roman"/>
        </w:rPr>
        <w:t xml:space="preserve"> Some of the researchers were in contact with media representatives, e.g. journalists, who interviewed them. They described that they aimed to present their research accurately and objectively, whereas journalists were more interested in generating a catchy headline to spike interest. Particularly in research with vulnerable groups, researchers were concerned that these would be exploited or put at risk in exchange for the headline.</w:t>
      </w:r>
    </w:p>
    <w:p w14:paraId="777694AD" w14:textId="77777777" w:rsidR="00340DE5" w:rsidRPr="005D2954" w:rsidRDefault="00340DE5" w:rsidP="00340DE5">
      <w:pPr>
        <w:spacing w:line="276" w:lineRule="auto"/>
        <w:ind w:left="348"/>
        <w:jc w:val="both"/>
        <w:rPr>
          <w:rFonts w:eastAsia="Times New Roman" w:cs="Times New Roman"/>
          <w:i/>
          <w:iCs/>
          <w:sz w:val="20"/>
          <w:szCs w:val="20"/>
        </w:rPr>
      </w:pPr>
      <w:r w:rsidRPr="005D2954">
        <w:rPr>
          <w:rFonts w:eastAsia="Times New Roman" w:cs="Times New Roman"/>
          <w:i/>
          <w:iCs/>
          <w:sz w:val="20"/>
          <w:szCs w:val="20"/>
        </w:rPr>
        <w:t>“It is clear to me that the newspapers have a certain way of reporting the news that is not necessarily convertible for us or should be.” Interviewee 10</w:t>
      </w:r>
    </w:p>
    <w:p w14:paraId="1B32B39A" w14:textId="77777777" w:rsidR="00340DE5" w:rsidRPr="005D2954" w:rsidRDefault="00340DE5" w:rsidP="00340DE5">
      <w:pPr>
        <w:spacing w:line="276" w:lineRule="auto"/>
        <w:ind w:left="348"/>
        <w:jc w:val="both"/>
        <w:rPr>
          <w:rFonts w:eastAsia="Times New Roman" w:cs="Times New Roman"/>
          <w:i/>
          <w:iCs/>
          <w:sz w:val="20"/>
          <w:szCs w:val="20"/>
        </w:rPr>
      </w:pPr>
      <w:r w:rsidRPr="005D2954">
        <w:rPr>
          <w:rFonts w:eastAsia="Times New Roman" w:cs="Times New Roman"/>
          <w:i/>
          <w:iCs/>
          <w:sz w:val="20"/>
          <w:szCs w:val="20"/>
        </w:rPr>
        <w:t>“The media are of course looking for the catch, i.e. the headline they can make of it, that was / sometimes you have to swallow a bit and accept that they are looking for headlines, but that’s okay.” Interviewee 6</w:t>
      </w:r>
    </w:p>
    <w:p w14:paraId="0320CD14" w14:textId="77777777" w:rsidR="00340DE5" w:rsidRPr="005D2954" w:rsidRDefault="00340DE5" w:rsidP="00340DE5">
      <w:pPr>
        <w:spacing w:line="276" w:lineRule="auto"/>
        <w:ind w:left="348"/>
        <w:jc w:val="both"/>
        <w:rPr>
          <w:rFonts w:eastAsia="Times New Roman" w:cs="Times New Roman"/>
          <w:szCs w:val="24"/>
        </w:rPr>
      </w:pPr>
    </w:p>
    <w:p w14:paraId="1C68193D"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Conflicting relationships with stakeholders:</w:t>
      </w:r>
      <w:r w:rsidRPr="005D2954">
        <w:rPr>
          <w:rFonts w:eastAsia="Times New Roman" w:cs="Times New Roman"/>
        </w:rPr>
        <w:t xml:space="preserve"> It </w:t>
      </w:r>
      <w:proofErr w:type="gramStart"/>
      <w:r w:rsidRPr="005D2954">
        <w:rPr>
          <w:rFonts w:eastAsia="Times New Roman" w:cs="Times New Roman"/>
        </w:rPr>
        <w:t>is</w:t>
      </w:r>
      <w:proofErr w:type="gramEnd"/>
      <w:r w:rsidRPr="005D2954">
        <w:rPr>
          <w:rFonts w:eastAsia="Times New Roman" w:cs="Times New Roman"/>
        </w:rPr>
        <w:t xml:space="preserve"> important to realise that there can be various different stakeholders associated with a research project, which can also have conflicting relationships with each other, with diverging interests, or are embedded in a hierarchy defined by different priorities and perspectives. Negotiating these relationships and deciding on which interests to focus can be a challenge for researchers.</w:t>
      </w:r>
    </w:p>
    <w:p w14:paraId="609CE9A4"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You always will have different groups of people and probably this raises the problem of who are the stakeholders, so, when in social innovations teams they say, "oh make it usable for stakeholders", okay, but who are the stakeholders, are there conflicts within the stakeholders, are hierarchical effects in the sense that, for example very clearly in the kind of work that I do.” Interviewee 2</w:t>
      </w:r>
    </w:p>
    <w:p w14:paraId="7EBC170F" w14:textId="77777777" w:rsidR="00340DE5" w:rsidRPr="005D2954" w:rsidRDefault="00340DE5" w:rsidP="00340DE5">
      <w:pPr>
        <w:spacing w:line="276" w:lineRule="auto"/>
        <w:jc w:val="both"/>
        <w:rPr>
          <w:rFonts w:eastAsia="Times New Roman" w:cs="Times New Roman"/>
          <w:i/>
          <w:iCs/>
          <w:szCs w:val="24"/>
        </w:rPr>
      </w:pPr>
    </w:p>
    <w:p w14:paraId="10CD9C87"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Negotiating:</w:t>
      </w:r>
      <w:r w:rsidRPr="005D2954">
        <w:rPr>
          <w:rFonts w:eastAsia="Times New Roman" w:cs="Times New Roman"/>
        </w:rPr>
        <w:t xml:space="preserve"> If practice partners are more strongly involved in the planning implementation of the research project, challenges can arise when negotiating the term of joint contracts or agreements as there are different understandings of the phases in the project and research cycle or what to conclude from research results.</w:t>
      </w:r>
    </w:p>
    <w:p w14:paraId="3AFAA71B" w14:textId="77777777" w:rsidR="00340DE5" w:rsidRPr="005D2954" w:rsidRDefault="00340DE5" w:rsidP="00340DE5">
      <w:pPr>
        <w:pStyle w:val="ListParagraph"/>
        <w:spacing w:line="276" w:lineRule="auto"/>
        <w:ind w:left="1080"/>
        <w:jc w:val="both"/>
        <w:rPr>
          <w:rFonts w:eastAsia="Times New Roman" w:cs="Times New Roman"/>
        </w:rPr>
      </w:pPr>
    </w:p>
    <w:p w14:paraId="3CE99C43" w14:textId="77777777" w:rsidR="00340DE5" w:rsidRPr="005D2954" w:rsidRDefault="00340DE5" w:rsidP="00340DE5">
      <w:pPr>
        <w:pStyle w:val="ListParagraph"/>
        <w:spacing w:line="276" w:lineRule="auto"/>
        <w:ind w:left="1080"/>
        <w:jc w:val="both"/>
        <w:rPr>
          <w:rFonts w:eastAsia="Times New Roman" w:cs="Times New Roman"/>
        </w:rPr>
      </w:pPr>
    </w:p>
    <w:p w14:paraId="691C8DEE"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language – different terms, concepts, horizons of understanding</w:t>
      </w:r>
      <w:r w:rsidRPr="005D2954">
        <w:rPr>
          <w:rFonts w:eastAsia="Times New Roman" w:cs="Times New Roman"/>
          <w:b/>
          <w:bCs/>
          <w:szCs w:val="24"/>
        </w:rPr>
        <w:t xml:space="preserve">: </w:t>
      </w:r>
      <w:r w:rsidRPr="005D2954">
        <w:rPr>
          <w:rFonts w:eastAsia="Times New Roman" w:cs="Times New Roman"/>
        </w:rPr>
        <w:t xml:space="preserve">Some researchers express challenges regarding language which hampers understanding, both in the sense of country-related language issues and discipline/field-related issues. This includes specific acronyms, names, and terms that are used in certain disciplines or sectors. </w:t>
      </w:r>
    </w:p>
    <w:p w14:paraId="077DCA44" w14:textId="77777777" w:rsidR="00340DE5" w:rsidRPr="005D2954" w:rsidRDefault="00340DE5" w:rsidP="00340DE5">
      <w:pPr>
        <w:pStyle w:val="ListParagraph"/>
        <w:spacing w:line="276" w:lineRule="auto"/>
        <w:ind w:left="0"/>
        <w:jc w:val="both"/>
        <w:rPr>
          <w:rFonts w:eastAsia="Times New Roman" w:cs="Times New Roman"/>
          <w:szCs w:val="24"/>
        </w:rPr>
      </w:pPr>
    </w:p>
    <w:p w14:paraId="7FC54E44"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Especially when dealing with highly formalised institutions such as political, legal or administrative actors, who have their own formal “language”, conflicts and frustrations can arise when the communication does not work, which can also lead to partners withdrawing.</w:t>
      </w:r>
    </w:p>
    <w:p w14:paraId="4F58966A"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And then also to understand the whole language of the administration, so to speak, and the whole language of the political structure in general, we have seen that, with all the good will that is present, there are also a lot of areas of friction, it there are a lot of misunderstandings, there are a lot of people who get out of this process relatively quickly in frustration.” Interviewee 8</w:t>
      </w:r>
    </w:p>
    <w:p w14:paraId="148F4956"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lastRenderedPageBreak/>
        <w:t>In some practice contexts, partners might have difficulty in understanding scientific terms and concepts or even show reluctance towards “scientific language”, as they feel it is too abstract and too distant from their everyday work.</w:t>
      </w:r>
    </w:p>
    <w:p w14:paraId="57FD2023"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Perhaps the scientific language is not understood, or no attempt is made to understand it, that there is a certain defensive attitude towards research, the findings from science, that is complicated and has little to do with my practice.” Interviewee 11</w:t>
      </w:r>
    </w:p>
    <w:p w14:paraId="24C6CBE3"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Language difficulties not only arise when communicating with practice partners but also with researchers from other disciplines</w:t>
      </w:r>
      <w:r>
        <w:rPr>
          <w:rFonts w:eastAsia="Times New Roman" w:cs="Times New Roman"/>
        </w:rPr>
        <w:t>. I</w:t>
      </w:r>
      <w:r w:rsidRPr="005D2954">
        <w:rPr>
          <w:rFonts w:eastAsia="Times New Roman" w:cs="Times New Roman"/>
        </w:rPr>
        <w:t>t can be a challenge to find a common language and jointly identify common goals and strategies. Collaboration between disciplines thus requires that researchers listen to each other, teach each other, and learn together. These challenges are increasingly relevant considering that funding schemes require or foster interdisciplinary project teams. This is experienced as very difficult for some researchers.</w:t>
      </w:r>
    </w:p>
    <w:p w14:paraId="79888FE3" w14:textId="77777777" w:rsidR="00340DE5" w:rsidRPr="005D2954" w:rsidRDefault="00340DE5" w:rsidP="00340DE5">
      <w:pPr>
        <w:spacing w:line="276" w:lineRule="auto"/>
        <w:ind w:left="348"/>
        <w:jc w:val="both"/>
        <w:rPr>
          <w:rFonts w:eastAsia="Times New Roman" w:cs="Times New Roman"/>
          <w:szCs w:val="24"/>
        </w:rPr>
      </w:pPr>
    </w:p>
    <w:p w14:paraId="07050229"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 xml:space="preserve">Researchers also need to adapt their language and communication towards practice partners, as pointed out by one researcher. It is not helpful if researchers tell practice partners what to do, as they know very well which problems they experience. Rather, communication should be approached as joint development of ideas and solutions. At the same time, presentations of research results should be adapted to the level of knowledge and usual language of the audience. “[…] who are really far away from an academic education, and you want to somehow sensitise them to the topic, but at the same time present serious research - and that is sometimes not so easy.” </w:t>
      </w:r>
      <w:r>
        <w:rPr>
          <w:rFonts w:eastAsia="Times New Roman" w:cs="Times New Roman"/>
        </w:rPr>
        <w:t>(Interviewee 3)</w:t>
      </w:r>
    </w:p>
    <w:p w14:paraId="66309AC3" w14:textId="77777777" w:rsidR="00340DE5" w:rsidRPr="005D2954" w:rsidRDefault="00340DE5" w:rsidP="00340DE5">
      <w:pPr>
        <w:spacing w:line="276" w:lineRule="auto"/>
        <w:ind w:left="348"/>
        <w:jc w:val="both"/>
        <w:rPr>
          <w:rFonts w:eastAsia="Times New Roman" w:cs="Times New Roman"/>
          <w:szCs w:val="24"/>
        </w:rPr>
      </w:pPr>
    </w:p>
    <w:p w14:paraId="71AE09B2"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Some researchers experience language barriers when dealing with international practice partners or stakeholders. These barriers can result in missing some subtleties when conducting interviews in qualitative research but also when interacting and networking with other researchers and stakeholders. This makes communicating accurately and exhaustively difficult and excludes stakeholders and potential beneficiaries from benefiting from research.</w:t>
      </w:r>
    </w:p>
    <w:p w14:paraId="3CB6F038" w14:textId="77777777" w:rsidR="00340DE5" w:rsidRPr="005D2954" w:rsidRDefault="00340DE5" w:rsidP="00340DE5">
      <w:pPr>
        <w:spacing w:line="276" w:lineRule="auto"/>
        <w:ind w:left="348"/>
        <w:jc w:val="both"/>
        <w:rPr>
          <w:rFonts w:eastAsia="Times New Roman" w:cs="Times New Roman"/>
          <w:szCs w:val="24"/>
        </w:rPr>
      </w:pPr>
    </w:p>
    <w:p w14:paraId="512A663D"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 xml:space="preserve">Resistance and opposition: </w:t>
      </w:r>
      <w:r w:rsidRPr="005D2954">
        <w:rPr>
          <w:rFonts w:eastAsia="Times New Roman" w:cs="Times New Roman"/>
        </w:rPr>
        <w:t>Some researchers experienced resistance and opposition to their project from practice contacts and in discussions with these non-academic contacts, found that they were offended by the research activities (e.g. questioning a concept, evaluating the success or failure of activities). This resistance consisted of people feeling attacked, people avoiding interactions or questioning the meaningfulness of the project.</w:t>
      </w:r>
    </w:p>
    <w:p w14:paraId="62A12074" w14:textId="758590D4" w:rsidR="00340DE5" w:rsidRDefault="00340DE5" w:rsidP="00340DE5">
      <w:pPr>
        <w:pStyle w:val="RTDHeading03"/>
      </w:pPr>
      <w:r>
        <w:t>Skills for transdisciplinary research</w:t>
      </w:r>
    </w:p>
    <w:p w14:paraId="5AEAB14B" w14:textId="6214B728" w:rsidR="00340DE5" w:rsidRDefault="00340DE5" w:rsidP="00340DE5">
      <w:pPr>
        <w:rPr>
          <w:lang w:eastAsia="nl-BE"/>
        </w:rPr>
      </w:pPr>
    </w:p>
    <w:p w14:paraId="157E9CE0" w14:textId="77777777" w:rsidR="00340DE5" w:rsidRPr="005D2954" w:rsidRDefault="00340DE5" w:rsidP="00340DE5">
      <w:pPr>
        <w:spacing w:line="276" w:lineRule="auto"/>
        <w:jc w:val="both"/>
        <w:rPr>
          <w:rFonts w:eastAsia="Times New Roman" w:cs="Times New Roman"/>
          <w:b/>
          <w:bCs/>
          <w:szCs w:val="24"/>
        </w:rPr>
      </w:pPr>
      <w:r w:rsidRPr="005D2954">
        <w:rPr>
          <w:rFonts w:eastAsia="Times New Roman" w:cs="Times New Roman"/>
          <w:szCs w:val="24"/>
        </w:rPr>
        <w:t>Interviewees identified skills that can enhance the cooperation and exchange with non-academic stakeholders.</w:t>
      </w:r>
    </w:p>
    <w:p w14:paraId="3554E8E9"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lastRenderedPageBreak/>
        <w:t xml:space="preserve">Value-free communication: </w:t>
      </w:r>
      <w:r w:rsidRPr="005D2954">
        <w:rPr>
          <w:rFonts w:eastAsia="Times New Roman" w:cs="Times New Roman"/>
          <w:szCs w:val="24"/>
        </w:rPr>
        <w:t xml:space="preserve">Several interviewees stressed that value-free communication can facilitate the exchange with stakeholders, especially when dealing with controversial topics. According to one interviewee, this is particularly crucial when talking to the media since statements might be used out of context to strengthen the media's narrative around a certain topic. Another interviewee stressed that while it is common in her field to have a normative perspective on the topic, she tried to stay as objective as possible in order not to bias the research. Further, it was stressed that value-free communication is also helpful to break down barriers between two opposing sides who might have remarkably different opinions on the research phenomena. </w:t>
      </w:r>
    </w:p>
    <w:p w14:paraId="1577FA94" w14:textId="77777777" w:rsidR="00340DE5"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If you (…) have an interest in seeing it through, then you know, it is part of developing relationships, right, with these individuals, and multiple meetings and engagements, and so after a while you start to learn their language and, you know, how they are approaching a problem, and they start to learn yours, and what you can do or cannot do. And then you start to appreciate when they are uncomfortable, because they do not quite understand what you are saying. And they appreciate when you are uncomfortable, because you do not understand quite what is involved, right. So, it may be uncomfortable, but it is part of the fun of breaking out of your box, and in this case, with the purpose of engaging in a project that would have greater societal innovation" Interviewee 12</w:t>
      </w:r>
    </w:p>
    <w:p w14:paraId="36D4C1A1" w14:textId="77777777" w:rsidR="00340DE5" w:rsidRPr="005D2954" w:rsidRDefault="00340DE5" w:rsidP="00340DE5">
      <w:pPr>
        <w:spacing w:line="276" w:lineRule="auto"/>
        <w:jc w:val="both"/>
        <w:rPr>
          <w:rFonts w:eastAsia="Times New Roman" w:cs="Times New Roman"/>
          <w:i/>
          <w:iCs/>
          <w:sz w:val="20"/>
          <w:szCs w:val="20"/>
        </w:rPr>
      </w:pPr>
    </w:p>
    <w:p w14:paraId="1B150A5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Cs w:val="24"/>
        </w:rPr>
      </w:pPr>
      <w:r w:rsidRPr="005D2954">
        <w:rPr>
          <w:rFonts w:eastAsia="Times New Roman" w:cs="Times New Roman"/>
          <w:b/>
          <w:bCs/>
          <w:szCs w:val="24"/>
        </w:rPr>
        <w:t xml:space="preserve">Concreteness: </w:t>
      </w:r>
      <w:r w:rsidRPr="005D2954">
        <w:rPr>
          <w:rFonts w:eastAsia="Times New Roman" w:cs="Times New Roman"/>
          <w:szCs w:val="24"/>
        </w:rPr>
        <w:t xml:space="preserve">Similar to value-free communication, interviewees mentioned concreteness as a useful skill for interactions with actors outside academia. Accordingly, a message should be clear and easily understandable such that no room for misinterpretation is left. Otherwise, such misinterpretations could create problems for both parties, i.e. conflicts. One interviewee, for example, claimed that in order to talk to decision-makers or businesses, he tries to avoid “irrelevant information” and always uses facts and figures to underline his main points. Another interviewee stressed that vagueness causes uncertainty which leads to inefficient communication. This can, inter alia, be avoided by using examples. </w:t>
      </w:r>
    </w:p>
    <w:p w14:paraId="113B7990" w14:textId="77777777" w:rsidR="00340DE5" w:rsidRPr="005D2954" w:rsidRDefault="00340DE5" w:rsidP="00340DE5">
      <w:pPr>
        <w:spacing w:line="276" w:lineRule="auto"/>
        <w:jc w:val="both"/>
        <w:rPr>
          <w:rFonts w:eastAsia="Times New Roman" w:cs="Times New Roman"/>
          <w:b/>
          <w:bCs/>
          <w:szCs w:val="24"/>
        </w:rPr>
      </w:pPr>
    </w:p>
    <w:p w14:paraId="31B352B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Making topic accessible:</w:t>
      </w:r>
      <w:r w:rsidRPr="005D2954">
        <w:rPr>
          <w:rFonts w:eastAsia="Times New Roman" w:cs="Times New Roman"/>
          <w:szCs w:val="24"/>
        </w:rPr>
        <w:t xml:space="preserve"> Another related aspect is the skill to make the research topic as accessible as possible. Respectively, several researchers stressed that different stakeholder groups have different knowledge of and interests in the research issue. Hence, in order to ensure the participation of and effective communication with stakeholders, the topic should be apprehensible for as many stakeholders as possible. To achieve this, it was highlighted that different ways of communication tailored to a certain target audience are useful to make the discourse around a project as inclusive as possible.</w:t>
      </w:r>
    </w:p>
    <w:p w14:paraId="477A1D29" w14:textId="77777777" w:rsidR="00340DE5" w:rsidRPr="005D2954" w:rsidRDefault="00340DE5" w:rsidP="00340DE5">
      <w:pPr>
        <w:spacing w:line="276" w:lineRule="auto"/>
        <w:jc w:val="both"/>
        <w:rPr>
          <w:rFonts w:eastAsia="Times New Roman" w:cs="Times New Roman"/>
          <w:b/>
          <w:bCs/>
          <w:szCs w:val="24"/>
        </w:rPr>
      </w:pPr>
    </w:p>
    <w:p w14:paraId="32BD9B71"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Experience outside university, practice experience: </w:t>
      </w:r>
      <w:r w:rsidRPr="005D2954">
        <w:rPr>
          <w:rFonts w:eastAsia="Times New Roman" w:cs="Times New Roman"/>
          <w:szCs w:val="24"/>
        </w:rPr>
        <w:t xml:space="preserve">Additionally, a few interviewees stressed that their experience of working with non-academics had helped them to acquire skills needed for transdisciplinary research. Two interviewees, who also work at non-academic institutions, underlined that this allows them to acquire knowledge from inside the field as well as constant feedback from practice partners. Others highlighted that the success of transdisciplinary exchange strongly depends on how experienced you are with communicating with non-academic stakeholders. </w:t>
      </w:r>
    </w:p>
    <w:p w14:paraId="2F0106F5" w14:textId="77777777" w:rsidR="00340DE5" w:rsidRPr="005D2954" w:rsidRDefault="00340DE5" w:rsidP="00340DE5">
      <w:pPr>
        <w:spacing w:line="276" w:lineRule="auto"/>
        <w:jc w:val="both"/>
        <w:rPr>
          <w:rFonts w:eastAsia="Times New Roman" w:cs="Times New Roman"/>
          <w:szCs w:val="24"/>
        </w:rPr>
      </w:pPr>
    </w:p>
    <w:p w14:paraId="5574B4BA"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Stay in discussion: </w:t>
      </w:r>
      <w:r w:rsidRPr="005D2954">
        <w:rPr>
          <w:rFonts w:eastAsia="Times New Roman" w:cs="Times New Roman"/>
          <w:szCs w:val="24"/>
        </w:rPr>
        <w:t>In order to facilitate contact with stakeholders, many interviewees emphasized the need to create long-term contacts. Although this is not possible for some stakeholder groups (e.g., society at large), staying in touch with professionals, institutions or civil actors can help build up trust in the field and maintain and deepen relationships. One interviewee summarized this the following way:</w:t>
      </w:r>
    </w:p>
    <w:p w14:paraId="79462799"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So, it is an evolutive thing, but I understand that as a continuous, in time, a continuous trust relationships, relationship, where people from one session to the other, one meeting to the other, one gathering to the other, they get to know you better, and I talk abundantly about what I am doing and in a way that evolves also in time, it is very informal, but I think it is central for the circulation of ideas.” Interviewee 2</w:t>
      </w:r>
    </w:p>
    <w:p w14:paraId="136A053B" w14:textId="77777777" w:rsidR="00340DE5" w:rsidRPr="005D2954" w:rsidRDefault="00340DE5" w:rsidP="00340DE5">
      <w:pPr>
        <w:spacing w:line="276" w:lineRule="auto"/>
        <w:jc w:val="both"/>
        <w:rPr>
          <w:rFonts w:eastAsia="Times New Roman" w:cs="Times New Roman"/>
          <w:szCs w:val="24"/>
        </w:rPr>
      </w:pPr>
    </w:p>
    <w:p w14:paraId="65576A98" w14:textId="77777777" w:rsidR="00340DE5" w:rsidRPr="005D2954" w:rsidRDefault="00340DE5" w:rsidP="00340DE5">
      <w:pPr>
        <w:spacing w:line="276" w:lineRule="auto"/>
        <w:ind w:left="680"/>
        <w:jc w:val="both"/>
        <w:rPr>
          <w:rFonts w:eastAsia="Times New Roman" w:cs="Times New Roman"/>
          <w:szCs w:val="24"/>
        </w:rPr>
      </w:pPr>
      <w:r w:rsidRPr="005D2954">
        <w:rPr>
          <w:rFonts w:eastAsia="Times New Roman" w:cs="Times New Roman"/>
          <w:szCs w:val="24"/>
        </w:rPr>
        <w:t>Hence, preserving a network of relevant stakeholders can be beneficial in many ways. First, it eventually leads to more in-depth interactions as people get to know each other and build up trust. Second, the cultivation of productive relationships further stimulated the development of projects and future project ideas.</w:t>
      </w:r>
    </w:p>
    <w:p w14:paraId="65A131F7" w14:textId="77777777" w:rsidR="00340DE5" w:rsidRPr="005D2954" w:rsidRDefault="00340DE5" w:rsidP="00340DE5">
      <w:pPr>
        <w:spacing w:line="276" w:lineRule="auto"/>
        <w:jc w:val="both"/>
        <w:rPr>
          <w:rFonts w:eastAsia="Times New Roman" w:cs="Times New Roman"/>
          <w:b/>
          <w:bCs/>
          <w:szCs w:val="24"/>
        </w:rPr>
      </w:pPr>
    </w:p>
    <w:p w14:paraId="7406CE62"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Create knowledge transfer:</w:t>
      </w:r>
      <w:r w:rsidRPr="005D2954">
        <w:rPr>
          <w:rFonts w:eastAsia="Times New Roman" w:cs="Times New Roman"/>
          <w:szCs w:val="24"/>
        </w:rPr>
        <w:t xml:space="preserve"> One central aspect that was highlighted by many interviewees is the creation of knowledge transfer. This has several facets. Firstly, some interviewees claimed that including students (through teaching but also in projects) is an essential way to transfer knowledge. Others stressed dissemination at conferences and events fosters knowledge transfer between different universities but also different stakeholder groups. Some interviewees stressed that support regarding the transfer of knowledge would be helpful, i.e. coordinating activities to promote either internal exchange, inter-departmental exchange or transdisciplinary endeavours. One interviewee mentioned the concept of “open innovation” which fosters the circulation of knowledge instead of a “one-sided, one-way transfer”, where universities can play a key role.</w:t>
      </w:r>
    </w:p>
    <w:p w14:paraId="442876E5" w14:textId="77777777" w:rsidR="00340DE5" w:rsidRPr="005D2954" w:rsidRDefault="00340DE5" w:rsidP="00340DE5">
      <w:pPr>
        <w:spacing w:line="276" w:lineRule="auto"/>
        <w:jc w:val="both"/>
        <w:rPr>
          <w:rFonts w:eastAsia="Times New Roman" w:cs="Times New Roman"/>
          <w:b/>
          <w:bCs/>
          <w:szCs w:val="24"/>
        </w:rPr>
      </w:pPr>
    </w:p>
    <w:p w14:paraId="5F65FB3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Personal commitment from partners: </w:t>
      </w:r>
      <w:r w:rsidRPr="005D2954">
        <w:rPr>
          <w:rFonts w:eastAsia="Times New Roman" w:cs="Times New Roman"/>
          <w:szCs w:val="24"/>
        </w:rPr>
        <w:t>Further, a few interview partners expressed the necessity of personal commitment from all sides. According to one interviewee, research is time and energy consuming, which is why efficient cooperation can reduce the workload for everyone. However, such cooperation can be very tiring and actually increase the time and energy needed to finish projects when partners do not fully commit to the sense. Another interviewee criticized funding schemes where researchers are “forced” to collaborate because an international consortium is required. Accordingly, while this collaboration can work out very well, it can also go very wrong when people do not know each other and are “</w:t>
      </w:r>
      <w:proofErr w:type="spellStart"/>
      <w:r w:rsidRPr="005D2954">
        <w:rPr>
          <w:rFonts w:eastAsia="Times New Roman" w:cs="Times New Roman"/>
          <w:szCs w:val="24"/>
        </w:rPr>
        <w:t>pick’n’mixed</w:t>
      </w:r>
      <w:proofErr w:type="spellEnd"/>
      <w:r w:rsidRPr="005D2954">
        <w:rPr>
          <w:rFonts w:eastAsia="Times New Roman" w:cs="Times New Roman"/>
          <w:szCs w:val="24"/>
        </w:rPr>
        <w:t>”.</w:t>
      </w:r>
    </w:p>
    <w:p w14:paraId="6664615F" w14:textId="77777777" w:rsidR="00340DE5" w:rsidRPr="005D2954" w:rsidRDefault="00340DE5" w:rsidP="00340DE5">
      <w:pPr>
        <w:spacing w:line="276" w:lineRule="auto"/>
        <w:jc w:val="both"/>
        <w:rPr>
          <w:rFonts w:eastAsia="Times New Roman" w:cs="Times New Roman"/>
          <w:b/>
          <w:bCs/>
          <w:szCs w:val="24"/>
        </w:rPr>
      </w:pPr>
    </w:p>
    <w:p w14:paraId="33F87046" w14:textId="77777777" w:rsidR="00340DE5" w:rsidRPr="005D2954" w:rsidRDefault="00340DE5" w:rsidP="008C2778">
      <w:pPr>
        <w:pStyle w:val="ListParagraph"/>
        <w:numPr>
          <w:ilvl w:val="0"/>
          <w:numId w:val="10"/>
        </w:numPr>
        <w:spacing w:after="120" w:line="276" w:lineRule="auto"/>
        <w:jc w:val="both"/>
        <w:rPr>
          <w:rFonts w:eastAsia="Times New Roman" w:cs="Times New Roman"/>
          <w:szCs w:val="24"/>
        </w:rPr>
      </w:pPr>
      <w:r w:rsidRPr="005D2954">
        <w:rPr>
          <w:rFonts w:eastAsia="Times New Roman" w:cs="Times New Roman"/>
          <w:b/>
          <w:bCs/>
          <w:szCs w:val="24"/>
        </w:rPr>
        <w:t xml:space="preserve">Mediating role/broker: </w:t>
      </w:r>
      <w:r w:rsidRPr="005D2954">
        <w:rPr>
          <w:rFonts w:eastAsia="Times New Roman" w:cs="Times New Roman"/>
          <w:szCs w:val="24"/>
        </w:rPr>
        <w:t xml:space="preserve">Lastly, taking a mediating role can benefit transdisciplinary research. Correspondingly, one interviewee who worked with stakeholders that had significantly opposing interests stressed the importance of “sharing information, objectifying of the debate </w:t>
      </w:r>
      <w:r w:rsidRPr="005D2954">
        <w:rPr>
          <w:rFonts w:eastAsia="Times New Roman" w:cs="Times New Roman"/>
          <w:szCs w:val="24"/>
        </w:rPr>
        <w:lastRenderedPageBreak/>
        <w:t xml:space="preserve">and putting the arguments back on the table in a disciplined discourse”. Accordingly, researchers who bring together diverse stakeholders also need to be skilled in negotiating interests and de-escalating conflicts. Another interviewee claimed that in order to bring the practice and the academic side together, researchers have to take on a mediating function:  </w:t>
      </w:r>
    </w:p>
    <w:p w14:paraId="5CF80372"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d I think that from the point of view of communication, of course you have to, you have to try to shape communication in such a way that it is understood by the practice contexts. And that needs both sides.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for me, creating relevance to practice is actually the task of science and practice together. And that presupposes that one </w:t>
      </w:r>
      <w:proofErr w:type="gramStart"/>
      <w:r w:rsidRPr="005D2954">
        <w:rPr>
          <w:rFonts w:eastAsia="Times New Roman" w:cs="Times New Roman"/>
          <w:i/>
          <w:iCs/>
          <w:sz w:val="20"/>
          <w:szCs w:val="20"/>
        </w:rPr>
        <w:t>has an understanding of</w:t>
      </w:r>
      <w:proofErr w:type="gramEnd"/>
      <w:r w:rsidRPr="005D2954">
        <w:rPr>
          <w:rFonts w:eastAsia="Times New Roman" w:cs="Times New Roman"/>
          <w:i/>
          <w:iCs/>
          <w:sz w:val="20"/>
          <w:szCs w:val="20"/>
        </w:rPr>
        <w:t xml:space="preserve"> both worlds.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we often talk about a double competence profile that we want to bring along or develop.” Interviewee 13</w:t>
      </w:r>
    </w:p>
    <w:p w14:paraId="31A91A56" w14:textId="77777777" w:rsidR="00340DE5" w:rsidRPr="005D2954" w:rsidRDefault="00340DE5" w:rsidP="00340DE5">
      <w:pPr>
        <w:spacing w:line="276" w:lineRule="auto"/>
        <w:jc w:val="both"/>
        <w:rPr>
          <w:rFonts w:eastAsia="Times New Roman" w:cs="Times New Roman"/>
          <w:szCs w:val="24"/>
        </w:rPr>
      </w:pPr>
      <w:r w:rsidRPr="005D2954">
        <w:rPr>
          <w:rFonts w:eastAsia="Times New Roman" w:cs="Times New Roman"/>
        </w:rPr>
        <w:t xml:space="preserve"> </w:t>
      </w:r>
    </w:p>
    <w:p w14:paraId="3F641AA0" w14:textId="77777777" w:rsidR="00340DE5" w:rsidRPr="005D2954" w:rsidRDefault="00340DE5" w:rsidP="008C2778">
      <w:pPr>
        <w:pStyle w:val="ListParagraph"/>
        <w:numPr>
          <w:ilvl w:val="0"/>
          <w:numId w:val="10"/>
        </w:numPr>
        <w:spacing w:after="120" w:line="276" w:lineRule="auto"/>
        <w:jc w:val="both"/>
        <w:rPr>
          <w:rFonts w:eastAsia="Times New Roman" w:cs="Times New Roman"/>
          <w:szCs w:val="24"/>
        </w:rPr>
      </w:pPr>
      <w:r w:rsidRPr="005D2954">
        <w:rPr>
          <w:rFonts w:eastAsia="Times New Roman" w:cs="Times New Roman"/>
          <w:b/>
        </w:rPr>
        <w:t>Knowledge brokers:</w:t>
      </w:r>
      <w:r w:rsidRPr="005D2954">
        <w:rPr>
          <w:rFonts w:eastAsia="Times New Roman" w:cs="Times New Roman"/>
        </w:rPr>
        <w:t xml:space="preserve"> Some researchers who experienced challenges in communication tried to communicate through or with the help of third parties, which can be seen as knowledge brokers. This can be NGOs, project partners who also have experience in applied fields or well-meaning contacts from the practice field who are in support of the research project. It needs to be someone who is familiar with the routines and practices of the respective institution, is familiar with the people that work there and are in charge, and can convey the project’s relevance, thereby also implementing the first transfer of knowledge. However, knowledge brokers need to be similarly acquainted with communicating with researchers (not only with practice partners), meaning they need to understand the issue at hand, be familiar with research processes and methodology, and with academic discussions. Thus, a knowledge broker represents a bridge that is firmly anchored on both sides – both research and practice. This is especially the case, </w:t>
      </w:r>
    </w:p>
    <w:p w14:paraId="7E5E4D9A" w14:textId="77777777" w:rsidR="00340DE5" w:rsidRPr="005D2954" w:rsidRDefault="00340DE5" w:rsidP="008C2778">
      <w:pPr>
        <w:pStyle w:val="ListParagraph"/>
        <w:numPr>
          <w:ilvl w:val="1"/>
          <w:numId w:val="9"/>
        </w:numPr>
        <w:spacing w:after="120" w:line="276" w:lineRule="auto"/>
        <w:jc w:val="both"/>
        <w:rPr>
          <w:rFonts w:eastAsia="Times New Roman" w:cs="Times New Roman"/>
          <w:szCs w:val="24"/>
        </w:rPr>
      </w:pPr>
      <w:r w:rsidRPr="005D2954">
        <w:rPr>
          <w:rFonts w:eastAsia="Times New Roman" w:cs="Times New Roman"/>
        </w:rPr>
        <w:t>when dealing with topics regarding more vulnerable or excluded groups, knowledge brokers also act as a voice representing them if it is difficult for them to speak for themselves, for example, in the form of interest associations and NGOs.</w:t>
      </w:r>
    </w:p>
    <w:p w14:paraId="02D41937" w14:textId="77777777" w:rsidR="00340DE5" w:rsidRPr="005D2954" w:rsidRDefault="00340DE5" w:rsidP="008C2778">
      <w:pPr>
        <w:pStyle w:val="ListParagraph"/>
        <w:numPr>
          <w:ilvl w:val="1"/>
          <w:numId w:val="9"/>
        </w:numPr>
        <w:spacing w:after="120" w:line="276" w:lineRule="auto"/>
        <w:jc w:val="both"/>
        <w:rPr>
          <w:rFonts w:eastAsia="Times New Roman" w:cs="Times New Roman"/>
          <w:szCs w:val="24"/>
        </w:rPr>
      </w:pPr>
      <w:r w:rsidRPr="005D2954">
        <w:rPr>
          <w:rFonts w:eastAsia="Times New Roman" w:cs="Times New Roman"/>
        </w:rPr>
        <w:t xml:space="preserve">in institutionalised settings like politics or administration, where tacit knowledge is required for efficient communication and knowledge transfer. </w:t>
      </w:r>
    </w:p>
    <w:p w14:paraId="1DD807A8" w14:textId="77777777" w:rsidR="00340DE5" w:rsidRPr="005D2954" w:rsidRDefault="00340DE5" w:rsidP="00340DE5">
      <w:pPr>
        <w:spacing w:line="276" w:lineRule="auto"/>
        <w:ind w:left="720"/>
        <w:jc w:val="both"/>
        <w:rPr>
          <w:rFonts w:eastAsia="Times New Roman" w:cs="Times New Roman"/>
          <w:i/>
          <w:iCs/>
          <w:sz w:val="20"/>
          <w:szCs w:val="20"/>
        </w:rPr>
      </w:pPr>
      <w:r w:rsidRPr="005D2954">
        <w:rPr>
          <w:rFonts w:eastAsia="Times New Roman" w:cs="Times New Roman"/>
          <w:i/>
          <w:iCs/>
          <w:sz w:val="20"/>
          <w:szCs w:val="20"/>
        </w:rPr>
        <w:t>“The first thing I have to do is, I have to, within each of these ministries or organisations, identify an “insight champion”, someone who works in this ministry, who is convinced of the project and can convince his peers why this is a useful thing to try for the ministry. Because, these people are embedded in the organisation, speak the language of the organisation, and so are much more effective than I will ever be in making a case for trying that.” Interviewee 9</w:t>
      </w:r>
    </w:p>
    <w:p w14:paraId="4FC36175" w14:textId="77777777" w:rsidR="00340DE5" w:rsidRPr="00340DE5" w:rsidRDefault="00340DE5" w:rsidP="00340DE5">
      <w:pPr>
        <w:rPr>
          <w:lang w:eastAsia="nl-BE"/>
        </w:rPr>
      </w:pPr>
    </w:p>
    <w:p w14:paraId="68F80906" w14:textId="2D763365" w:rsidR="00995AA1" w:rsidRDefault="00995AA1" w:rsidP="008C2778">
      <w:pPr>
        <w:pStyle w:val="RTDHeading02"/>
        <w:numPr>
          <w:ilvl w:val="0"/>
          <w:numId w:val="2"/>
        </w:numPr>
        <w:ind w:left="709" w:hanging="709"/>
        <w:outlineLvl w:val="0"/>
        <w:rPr>
          <w:sz w:val="28"/>
          <w:szCs w:val="28"/>
        </w:rPr>
      </w:pPr>
      <w:r>
        <w:rPr>
          <w:sz w:val="28"/>
          <w:szCs w:val="28"/>
        </w:rPr>
        <w:t>NEW SOCIAL PRACTICES</w:t>
      </w:r>
      <w:r w:rsidR="00954B1B">
        <w:rPr>
          <w:sz w:val="28"/>
          <w:szCs w:val="28"/>
        </w:rPr>
        <w:t>?</w:t>
      </w:r>
      <w:r>
        <w:rPr>
          <w:sz w:val="28"/>
          <w:szCs w:val="28"/>
        </w:rPr>
        <w:t xml:space="preserve"> </w:t>
      </w:r>
      <w:r w:rsidR="00F73C05">
        <w:rPr>
          <w:sz w:val="28"/>
          <w:szCs w:val="28"/>
        </w:rPr>
        <w:t>OUTCOMES AND LIMITATIONS</w:t>
      </w:r>
      <w:bookmarkEnd w:id="921"/>
    </w:p>
    <w:p w14:paraId="0E7F2671" w14:textId="212981E0" w:rsidR="00995AA1" w:rsidRPr="00600FE3" w:rsidRDefault="00995AA1" w:rsidP="00995AA1">
      <w:pPr>
        <w:pStyle w:val="RTDHeading04"/>
        <w:tabs>
          <w:tab w:val="left" w:pos="709"/>
        </w:tabs>
        <w:ind w:left="709" w:hanging="709"/>
        <w:outlineLvl w:val="1"/>
        <w:rPr>
          <w:sz w:val="22"/>
          <w:szCs w:val="22"/>
        </w:rPr>
      </w:pPr>
      <w:bookmarkStart w:id="922" w:name="_Toc101705182"/>
      <w:r>
        <w:rPr>
          <w:sz w:val="22"/>
          <w:szCs w:val="22"/>
        </w:rPr>
        <w:t>5.1</w:t>
      </w:r>
      <w:r>
        <w:rPr>
          <w:sz w:val="22"/>
          <w:szCs w:val="22"/>
        </w:rPr>
        <w:tab/>
      </w:r>
      <w:r w:rsidR="008C2B12">
        <w:rPr>
          <w:sz w:val="22"/>
          <w:szCs w:val="22"/>
        </w:rPr>
        <w:t>Motivation and intended social innovation outcomes</w:t>
      </w:r>
      <w:bookmarkEnd w:id="922"/>
    </w:p>
    <w:p w14:paraId="3EF268CF" w14:textId="61DAF186" w:rsidR="00995AA1" w:rsidRDefault="00995AA1" w:rsidP="00995AA1">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27708EC7" w14:textId="24223938" w:rsidR="00B70174" w:rsidRDefault="00B70174" w:rsidP="00995AA1">
      <w:pPr>
        <w:pStyle w:val="RTDBody"/>
      </w:pPr>
    </w:p>
    <w:p w14:paraId="5DA88507" w14:textId="77777777" w:rsidR="00B70174" w:rsidRPr="00B70174" w:rsidRDefault="00B70174" w:rsidP="00B70174">
      <w:pPr>
        <w:pStyle w:val="RTDHeading05"/>
      </w:pPr>
      <w:bookmarkStart w:id="923" w:name="_Toc100234027"/>
      <w:r w:rsidRPr="00B70174">
        <w:t>Novelty and Innovation</w:t>
      </w:r>
      <w:bookmarkEnd w:id="923"/>
    </w:p>
    <w:p w14:paraId="25045402" w14:textId="77777777" w:rsidR="00B70174" w:rsidRPr="00673EE5" w:rsidRDefault="00B70174" w:rsidP="00B70174">
      <w:pPr>
        <w:spacing w:line="276" w:lineRule="auto"/>
      </w:pPr>
    </w:p>
    <w:p w14:paraId="32178ADF"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We identified several indicators regarding the novelty and innovation of research projects within the scope of the interviews. These can be summarized in two broad categories: 1. relevance for practice and </w:t>
      </w:r>
      <w:proofErr w:type="spellStart"/>
      <w:r w:rsidRPr="005D2954">
        <w:rPr>
          <w:rFonts w:eastAsia="Times New Roman" w:cs="Times New Roman"/>
        </w:rPr>
        <w:t>transdisciplinarity</w:t>
      </w:r>
      <w:proofErr w:type="spellEnd"/>
      <w:r w:rsidRPr="005D2954">
        <w:rPr>
          <w:rFonts w:eastAsia="Times New Roman" w:cs="Times New Roman"/>
        </w:rPr>
        <w:t xml:space="preserve"> and 2. scientific innovation and new approaches in science. The former relates to the contribution of projects to actors outside of academia and the involvement of non-academic stakeholders. The latter refers, on the one hand, to new scientific results and outcomes and, on the other hand, to novel approaches in science in general or in specific academic fields.</w:t>
      </w:r>
    </w:p>
    <w:p w14:paraId="4C37650D" w14:textId="77777777" w:rsidR="00B70174" w:rsidRPr="005D2954" w:rsidRDefault="00B70174" w:rsidP="00B70174">
      <w:pPr>
        <w:spacing w:line="276" w:lineRule="auto"/>
        <w:jc w:val="both"/>
        <w:rPr>
          <w:rFonts w:eastAsia="Times New Roman" w:cs="Times New Roman"/>
        </w:rPr>
      </w:pPr>
    </w:p>
    <w:p w14:paraId="042C8DFA" w14:textId="77777777" w:rsidR="00B70174" w:rsidRPr="00507AB0" w:rsidRDefault="00B70174" w:rsidP="00B70174">
      <w:pPr>
        <w:pStyle w:val="Default"/>
        <w:rPr>
          <w:b/>
          <w:sz w:val="20"/>
          <w:szCs w:val="20"/>
          <w:lang w:val="en-US"/>
        </w:rPr>
      </w:pPr>
      <w:r w:rsidRPr="00507AB0">
        <w:rPr>
          <w:b/>
          <w:sz w:val="20"/>
          <w:szCs w:val="20"/>
          <w:lang w:val="en-US"/>
        </w:rPr>
        <w:t>Relevance for practice and transdisciplinarity</w:t>
      </w:r>
    </w:p>
    <w:p w14:paraId="3C4F52AA" w14:textId="77777777" w:rsidR="00B70174" w:rsidRPr="00673EE5" w:rsidRDefault="00B70174" w:rsidP="00B70174">
      <w:pPr>
        <w:spacing w:line="276" w:lineRule="auto"/>
      </w:pPr>
    </w:p>
    <w:p w14:paraId="4A2308FE"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Projects differed vastly in both their degree regarding novelty but also which innovative aspects they offered. Almost half of the interviewees reported that the novel aspect of their research was the contribution to practice, for example, the improvement of teachers’ training and medical treatment. Other interviewees argued that their innovative aspects lie within the inter- and transdisciplinary aspects of their research design. Consequently, while many of those who identified relevance for practice, not all of them confirmed inter- or transdisciplinary elements in their research. This means that while practice-oriented research is essential, it does not necessarily lead to interdisciplinarity or </w:t>
      </w:r>
      <w:proofErr w:type="spellStart"/>
      <w:r w:rsidRPr="005D2954">
        <w:rPr>
          <w:rFonts w:eastAsia="Times New Roman" w:cs="Times New Roman"/>
        </w:rPr>
        <w:t>transdisciplinarity</w:t>
      </w:r>
      <w:proofErr w:type="spellEnd"/>
      <w:r w:rsidRPr="005D2954">
        <w:rPr>
          <w:rFonts w:eastAsia="Times New Roman" w:cs="Times New Roman"/>
        </w:rPr>
        <w:t xml:space="preserve">. On the other hand, all of the interviewees who conducted transdisciplinary research argued that their research projects were also tied to the relevance of researched phenomena in the practical world. </w:t>
      </w:r>
    </w:p>
    <w:p w14:paraId="3D1CCBD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Moreover, interview partners argued that there is a “feedback loop” between academia and practice, which offers a ground for learning. One interviewee recounted that while practitioners can learn from academic knowledge, researchers can benefit from incorporating “practical knowledge” into their projects.</w:t>
      </w:r>
    </w:p>
    <w:p w14:paraId="14C3FF13" w14:textId="77777777" w:rsidR="00B7017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First of all, we describe what the professionals do because, in the institutions, we often don't know what the professionals do. There is a diversity of practices, so it is really important to go to the institutions, to go to the field, to describe what professionals do. And there is a knowledge that is built up among social workers - so this is something that is attributed to all professionals, but in social work, as it is highly experimental, it is even stronger. There is something of an invention in the work. So, it's very important to be able to produce knowledge for that. Already for professional training, there is something of social innovation, because the idea is to allow the training of social workers to be nourished by the new knowledge that is built up in the field. Because obviously, in the institutions, in addition, the problems evolve. They evolve all the time. There is this basic innovative side.” Interviewee 1</w:t>
      </w:r>
    </w:p>
    <w:p w14:paraId="3E1D2FD4" w14:textId="77777777" w:rsidR="00B70174" w:rsidRPr="005D2954" w:rsidRDefault="00B70174" w:rsidP="00B70174">
      <w:pPr>
        <w:spacing w:line="276" w:lineRule="auto"/>
        <w:jc w:val="both"/>
        <w:rPr>
          <w:rFonts w:eastAsia="Times New Roman" w:cs="Times New Roman"/>
          <w:i/>
          <w:iCs/>
          <w:sz w:val="20"/>
          <w:szCs w:val="20"/>
        </w:rPr>
      </w:pPr>
    </w:p>
    <w:p w14:paraId="00C0AD23"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Furthermore, some interviewees mentioned that although their research is generally more theoretical and foundational, they understand their scientific activity always as related to practice. Although some interview partners claim that the boundaries and limits of foundational research are the limited impact it can have outside of academia, others highlight that these boundaries can be overcome. This, for example, can be achieved by incorporating translational science aspects into the project from the start </w:t>
      </w:r>
      <w:r w:rsidRPr="005D2954">
        <w:rPr>
          <w:rFonts w:eastAsia="Times New Roman" w:cs="Times New Roman"/>
        </w:rPr>
        <w:lastRenderedPageBreak/>
        <w:t xml:space="preserve">but also at later stages, e.g., by flexibly including stakeholders, pursuing dissemination strategies or undertaking exploitation activities. </w:t>
      </w:r>
    </w:p>
    <w:p w14:paraId="7ABED860"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Hence, it is emphasized that relevance for practice and potential impact is seldomly related to the scientific field or foundational research.</w:t>
      </w:r>
    </w:p>
    <w:p w14:paraId="067FD1B7"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Besides the relevance for practice, some interviewees noted that the innovative aspects of their research are connected to the motivation of raising awareness amongst wider society and citizens. </w:t>
      </w:r>
    </w:p>
    <w:p w14:paraId="709D1BA4" w14:textId="77777777" w:rsidR="00B70174" w:rsidRPr="005D2954" w:rsidRDefault="00B70174" w:rsidP="00B70174">
      <w:pPr>
        <w:spacing w:line="276" w:lineRule="auto"/>
        <w:jc w:val="both"/>
        <w:rPr>
          <w:rFonts w:eastAsia="Times New Roman" w:cs="Times New Roman"/>
        </w:rPr>
      </w:pPr>
    </w:p>
    <w:p w14:paraId="563A4B54" w14:textId="77777777" w:rsidR="00B70174" w:rsidRPr="00507AB0" w:rsidRDefault="00B70174" w:rsidP="00B70174">
      <w:pPr>
        <w:pStyle w:val="Default"/>
        <w:rPr>
          <w:b/>
          <w:sz w:val="20"/>
          <w:szCs w:val="20"/>
          <w:lang w:val="en-US"/>
        </w:rPr>
      </w:pPr>
      <w:r w:rsidRPr="00507AB0">
        <w:rPr>
          <w:b/>
          <w:sz w:val="20"/>
          <w:szCs w:val="20"/>
          <w:lang w:val="en-US"/>
        </w:rPr>
        <w:t>Scientific innovation and new approaches in science</w:t>
      </w:r>
    </w:p>
    <w:p w14:paraId="1568ACF6" w14:textId="77777777" w:rsidR="00B70174" w:rsidRPr="00673EE5" w:rsidRDefault="00B70174" w:rsidP="00B70174">
      <w:pPr>
        <w:spacing w:line="276" w:lineRule="auto"/>
      </w:pPr>
    </w:p>
    <w:p w14:paraId="6BC00BDE"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Another aspect of novelty is related to scientific discoveries, academic innovations and new ways in and of doing science. Several interviewees reported that the novel part of their research was the way they approached the project. This, for example, could be concepts or techniques that are either new to academic science in general or to their respective fields. Some interview partners referred to the unique approach the research team employed within the project. Accordingly, in many fields, it is not common to choose a flexible and open research design because of many reasons; two being academic standards and funding criteria. Yet, some respondents argued that such an approach, i.e., letting questions emerge from the research design, enabled the researchers to gain valuable insights and contributions to more solution-oriented work.</w:t>
      </w:r>
    </w:p>
    <w:p w14:paraId="41942DD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Others highlighted that by simply introducing aspects from other disciplines into their research, the potential impact of the results and findings for academics and practitioners alike multiplied. For example, one interviewee mentioned that the research team decided to include more than what is considered “enough” participants in the projects, which is very common in other fields (e.g., sociology) but not in psychology. Other interviewees mentioned very similar approaches differing in details but having one aspect in common: All of them stressed that such very “minor” adjustments in research designs could drastically affect the outcomes of projects. This can, in turn, positively impact academia as academic practices are advanced while also benefitting the non-academic world.</w:t>
      </w:r>
    </w:p>
    <w:p w14:paraId="6CAEB9F6" w14:textId="77777777" w:rsidR="00B70174" w:rsidRDefault="00B70174" w:rsidP="00B70174">
      <w:pPr>
        <w:spacing w:line="276" w:lineRule="auto"/>
        <w:jc w:val="both"/>
        <w:rPr>
          <w:rFonts w:eastAsia="Times New Roman" w:cs="Times New Roman"/>
        </w:rPr>
      </w:pPr>
      <w:r w:rsidRPr="005D2954">
        <w:rPr>
          <w:rFonts w:eastAsia="Times New Roman" w:cs="Times New Roman"/>
        </w:rPr>
        <w:t>Similarly, it is emphasized that while interdisciplinarity is quite common in some research fields, it is not quite utilized in others. Yet, some researchers decided to incorporate interdisciplinary aspects, albeit uncommon in their field, into their project since they believed that such an approach could contribute to a more holistic perspective on the researched topics. This could, for example, be the interaction between more fundamental and applied research but also between natural and social science. Hence, it becomes clear that scientific innovation does not necessarily have to be a scientific breakthrough. Instead, overcoming disciplinary boundaries and designing research projects not only according to the standards of one field but two or more can be very innovative and eventually lead to impact both in and outside of academia.</w:t>
      </w:r>
    </w:p>
    <w:p w14:paraId="18645F4B" w14:textId="77777777" w:rsidR="00B70174" w:rsidRPr="00507AB0" w:rsidRDefault="00B70174" w:rsidP="00B70174">
      <w:pPr>
        <w:pStyle w:val="Default"/>
        <w:rPr>
          <w:lang w:val="en-US"/>
        </w:rPr>
      </w:pPr>
    </w:p>
    <w:p w14:paraId="21325BEB" w14:textId="1E124D89" w:rsidR="008C2B12" w:rsidRDefault="008C2B12" w:rsidP="00995AA1">
      <w:pPr>
        <w:pStyle w:val="RTDBody"/>
      </w:pPr>
    </w:p>
    <w:p w14:paraId="267B5178" w14:textId="77777777" w:rsidR="008C2B12" w:rsidRDefault="008C2B12" w:rsidP="008C2B12">
      <w:pPr>
        <w:pStyle w:val="RTDBody"/>
        <w:rPr>
          <w:ins w:id="924" w:author="Utku B. Demir" w:date="2022-04-21T13:33:00Z"/>
        </w:rPr>
      </w:pPr>
      <w:r w:rsidRPr="009B58C9">
        <w:t>.</w:t>
      </w:r>
      <w:ins w:id="925" w:author="Utku B. Demir" w:date="2022-04-21T13:35:00Z">
        <w:r>
          <w:t xml:space="preserve"> </w:t>
        </w:r>
        <w:r w:rsidRPr="0020309B">
          <w:rPr>
            <w:highlight w:val="yellow"/>
            <w:rPrChange w:id="926" w:author="Utku B. Demir" w:date="2022-04-21T13:38:00Z">
              <w:rPr/>
            </w:rPrChange>
          </w:rPr>
          <w:t xml:space="preserve">Our </w:t>
        </w:r>
      </w:ins>
      <w:ins w:id="927" w:author="Utku B. Demir" w:date="2022-04-21T13:36:00Z">
        <w:r w:rsidRPr="0020309B">
          <w:rPr>
            <w:highlight w:val="yellow"/>
            <w:rPrChange w:id="928" w:author="Utku B. Demir" w:date="2022-04-21T13:38:00Z">
              <w:rPr/>
            </w:rPrChange>
          </w:rPr>
          <w:t xml:space="preserve">analysis approached to the research motivation and agency from </w:t>
        </w:r>
      </w:ins>
      <w:ins w:id="929" w:author="Utku B. Demir" w:date="2022-04-21T13:37:00Z">
        <w:r w:rsidRPr="0020309B">
          <w:rPr>
            <w:highlight w:val="yellow"/>
            <w:rPrChange w:id="930" w:author="Utku B. Demir" w:date="2022-04-21T13:38:00Z">
              <w:rPr/>
            </w:rPrChange>
          </w:rPr>
          <w:t xml:space="preserve">different directions by identifying types of motivation and intention </w:t>
        </w:r>
      </w:ins>
      <w:ins w:id="931" w:author="Utku B. Demir" w:date="2022-04-21T13:38:00Z">
        <w:r w:rsidRPr="0020309B">
          <w:rPr>
            <w:highlight w:val="yellow"/>
            <w:rPrChange w:id="932" w:author="Utku B. Demir" w:date="2022-04-21T13:38:00Z">
              <w:rPr/>
            </w:rPrChange>
          </w:rPr>
          <w:t>to benefit the society outside of academia.</w:t>
        </w:r>
      </w:ins>
    </w:p>
    <w:p w14:paraId="63F13A7D" w14:textId="77777777" w:rsidR="008C2B12" w:rsidRPr="00125D20" w:rsidRDefault="008C2B12">
      <w:pPr>
        <w:pStyle w:val="RTDHeading05"/>
        <w:rPr>
          <w:ins w:id="933" w:author="Utku B. Demir" w:date="2022-04-21T13:34:00Z"/>
        </w:rPr>
        <w:pPrChange w:id="934" w:author="Utku B. Demir" w:date="2022-04-21T13:35:00Z">
          <w:pPr>
            <w:pStyle w:val="Heading3"/>
          </w:pPr>
        </w:pPrChange>
      </w:pPr>
      <w:bookmarkStart w:id="935" w:name="_Toc100567179"/>
      <w:ins w:id="936" w:author="Utku B. Demir" w:date="2022-04-21T13:34:00Z">
        <w:r w:rsidRPr="00125D20">
          <w:t>Motivation types</w:t>
        </w:r>
        <w:bookmarkEnd w:id="935"/>
      </w:ins>
    </w:p>
    <w:p w14:paraId="385DBBB5" w14:textId="77777777" w:rsidR="008C2B12" w:rsidRPr="00125D20" w:rsidRDefault="008C2B12" w:rsidP="008C2B12">
      <w:pPr>
        <w:pStyle w:val="BodyText"/>
        <w:jc w:val="both"/>
        <w:rPr>
          <w:ins w:id="937" w:author="Utku B. Demir" w:date="2022-04-21T13:34:00Z"/>
        </w:rPr>
      </w:pPr>
      <w:ins w:id="938" w:author="Utku B. Demir" w:date="2022-04-21T13:34:00Z">
        <w:r w:rsidRPr="00125D20">
          <w:lastRenderedPageBreak/>
          <w:t xml:space="preserve">The type of motivation that drives academics to conduct research is important to understand the content orientation, the design, and the results of the study. The initial motivation types measured in this study consist of three main categories, namely, motivation to </w:t>
        </w:r>
        <w:r w:rsidRPr="00125D20">
          <w:rPr>
            <w:i/>
            <w:iCs/>
          </w:rPr>
          <w:t xml:space="preserve">better understand a natural, technical, economic, or social phenomenon </w:t>
        </w:r>
        <w:r w:rsidRPr="00125D20">
          <w:t xml:space="preserve">(basic academic motivation that drives research), to </w:t>
        </w:r>
        <w:r w:rsidRPr="00125D20">
          <w:rPr>
            <w:i/>
            <w:iCs/>
          </w:rPr>
          <w:t>directly address a natural, technical, economic, or social problem</w:t>
        </w:r>
        <w:r w:rsidRPr="00125D20">
          <w:rPr>
            <w:iCs/>
          </w:rPr>
          <w:t xml:space="preserve"> (use-inspired research)</w:t>
        </w:r>
        <w:r w:rsidRPr="00125D20">
          <w:rPr>
            <w:i/>
            <w:iCs/>
          </w:rPr>
          <w:t xml:space="preserve">, </w:t>
        </w:r>
        <w:r w:rsidRPr="00125D20">
          <w:t xml:space="preserve">to </w:t>
        </w:r>
        <w:r w:rsidRPr="00125D20">
          <w:rPr>
            <w:i/>
            <w:iCs/>
          </w:rPr>
          <w:t>improve the human condition/welfare</w:t>
        </w:r>
        <w:r w:rsidRPr="00125D20">
          <w:t xml:space="preserve"> (motivation to create impact outside of academia).</w:t>
        </w:r>
      </w:ins>
    </w:p>
    <w:p w14:paraId="7EF6D09D" w14:textId="77777777" w:rsidR="008C2B12" w:rsidRPr="00125D20" w:rsidRDefault="008C2B12" w:rsidP="008C2B12">
      <w:pPr>
        <w:jc w:val="both"/>
        <w:rPr>
          <w:ins w:id="939" w:author="Utku B. Demir" w:date="2022-04-21T13:34:00Z"/>
        </w:rPr>
      </w:pPr>
      <w:ins w:id="940" w:author="Utku B. Demir" w:date="2022-04-21T13:34:00Z">
        <w:r w:rsidRPr="00125D20">
          <w:t xml:space="preserve">The basic academic motivation to better understand a natural, technical, economic or social phenomenon was strongly emphasised in the survey results (see </w:t>
        </w:r>
        <w:r w:rsidRPr="00125D20">
          <w:fldChar w:fldCharType="begin"/>
        </w:r>
        <w:r w:rsidRPr="00125D20">
          <w:instrText xml:space="preserve"> REF _Ref100042325 \h </w:instrText>
        </w:r>
      </w:ins>
      <w:ins w:id="941" w:author="Utku B. Demir" w:date="2022-04-21T13:34:00Z">
        <w:r w:rsidRPr="00125D20">
          <w:fldChar w:fldCharType="separate"/>
        </w:r>
        <w:r w:rsidRPr="00125D20">
          <w:t xml:space="preserve">Figure </w:t>
        </w:r>
        <w:r>
          <w:rPr>
            <w:noProof/>
          </w:rPr>
          <w:t>1</w:t>
        </w:r>
        <w:r w:rsidRPr="00125D20">
          <w:fldChar w:fldCharType="end"/>
        </w:r>
        <w:r w:rsidRPr="00125D20">
          <w:t xml:space="preserve">): 84 % of the survey respondents marked academic motivation greater or equal to 7 on a 0-10 scale, it has also one of the highest response ratios in the survey (only one responded did not reply to this question). This was followed by motivation to directly address a problem (64 % of the respondents noting equal to or higher levels than 7). Improving the human condition/welfare, </w:t>
        </w:r>
        <w:proofErr w:type="spellStart"/>
        <w:r w:rsidRPr="00125D20">
          <w:t>i</w:t>
        </w:r>
        <w:proofErr w:type="spellEnd"/>
        <w:r w:rsidRPr="00125D20">
          <w:t xml:space="preserve">. e. the motivation closest associated with social innovation, namely to cause social impact outside of academia, was more balanced in comparison. 35 % of the respondents replied with levels equal to or smaller than 3 and 45 % with levels equal to or higher than 7, in terms of improving the human condition/welfare being one of the main motivations in their research project. For more detailed responses, refer to </w:t>
        </w:r>
        <w:r w:rsidRPr="00125D20">
          <w:fldChar w:fldCharType="begin"/>
        </w:r>
        <w:r w:rsidRPr="00125D20">
          <w:instrText xml:space="preserve"> REF _Ref100042273 \h </w:instrText>
        </w:r>
      </w:ins>
      <w:ins w:id="942" w:author="Utku B. Demir" w:date="2022-04-21T13:34:00Z">
        <w:r w:rsidRPr="00125D20">
          <w:fldChar w:fldCharType="separate"/>
        </w:r>
        <w:r w:rsidRPr="00125D20">
          <w:t xml:space="preserve">Table </w:t>
        </w:r>
        <w:r>
          <w:rPr>
            <w:noProof/>
          </w:rPr>
          <w:t>1</w:t>
        </w:r>
        <w:r w:rsidRPr="00125D20">
          <w:fldChar w:fldCharType="end"/>
        </w:r>
        <w:r w:rsidRPr="00125D20">
          <w:t>.</w:t>
        </w:r>
      </w:ins>
    </w:p>
    <w:p w14:paraId="5DAE0A46" w14:textId="77777777" w:rsidR="008C2B12" w:rsidRPr="00125D20" w:rsidRDefault="008C2B12" w:rsidP="008C2B12">
      <w:pPr>
        <w:jc w:val="both"/>
        <w:rPr>
          <w:ins w:id="943" w:author="Utku B. Demir" w:date="2022-04-21T13:34:00Z"/>
        </w:rPr>
      </w:pPr>
    </w:p>
    <w:p w14:paraId="78CD075A" w14:textId="77777777" w:rsidR="008C2B12" w:rsidRPr="00125D20" w:rsidRDefault="008C2B12" w:rsidP="008C2B12">
      <w:pPr>
        <w:jc w:val="both"/>
        <w:rPr>
          <w:ins w:id="944" w:author="Utku B. Demir" w:date="2022-04-21T13:34:00Z"/>
        </w:rPr>
      </w:pPr>
      <w:ins w:id="945" w:author="Utku B. Demir" w:date="2022-04-21T13:34:00Z">
        <w:r w:rsidRPr="00125D20">
          <w:t>We can conclude that the motivation portfolio of SNSF-funded principal investigators is, overall, not one-dimensionally oriented towards only the basic scientific motivation of better understanding a phenomenon, but includes also a remarkable share of problem-orientation and use-inspiration including a quite strongly expressed notion of doing good for human condition/welfare. A high proportion of SNSF-funded projects have thus the motivational potential to more directly contribute to SI through their research.</w:t>
        </w:r>
      </w:ins>
    </w:p>
    <w:p w14:paraId="6CA0056C" w14:textId="77777777" w:rsidR="008C2B12" w:rsidRPr="00125D20" w:rsidRDefault="008C2B12" w:rsidP="008C2B12">
      <w:pPr>
        <w:rPr>
          <w:ins w:id="946" w:author="Utku B. Demir" w:date="2022-04-21T13:34:00Z"/>
        </w:rPr>
      </w:pPr>
    </w:p>
    <w:p w14:paraId="51FCF8A5" w14:textId="77777777" w:rsidR="008C2B12" w:rsidRPr="00125D20" w:rsidRDefault="008C2B12" w:rsidP="008C2B12">
      <w:pPr>
        <w:rPr>
          <w:ins w:id="947" w:author="Utku B. Demir" w:date="2022-04-21T13:34:00Z"/>
        </w:rPr>
      </w:pPr>
    </w:p>
    <w:p w14:paraId="70DBA7E2" w14:textId="45AEBB01" w:rsidR="008C2B12" w:rsidRDefault="008C2B12" w:rsidP="008C2B12">
      <w:pPr>
        <w:pStyle w:val="Caption"/>
        <w:keepNext/>
        <w:rPr>
          <w:ins w:id="948" w:author="Utku B. Demir" w:date="2022-04-21T13:34:00Z"/>
        </w:rPr>
      </w:pPr>
      <w:bookmarkStart w:id="949" w:name="_Ref100042325"/>
      <w:bookmarkStart w:id="950" w:name="_Toc100567210"/>
      <w:ins w:id="951"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952" w:author="Utku B. Demir" w:date="2022-04-28T03:38:00Z">
        <w:r w:rsidR="00137C8B">
          <w:rPr>
            <w:noProof/>
          </w:rPr>
          <w:t>12</w:t>
        </w:r>
      </w:ins>
      <w:ins w:id="953" w:author="Utku B. Demir" w:date="2022-04-21T13:34:00Z">
        <w:r w:rsidRPr="00125D20">
          <w:fldChar w:fldCharType="end"/>
        </w:r>
        <w:bookmarkEnd w:id="949"/>
        <w:r w:rsidRPr="00125D20">
          <w:t>: Distribution of different motivation types</w:t>
        </w:r>
        <w:bookmarkEnd w:id="950"/>
      </w:ins>
    </w:p>
    <w:p w14:paraId="35C4700E" w14:textId="77777777" w:rsidR="008C2B12" w:rsidRPr="00125D20" w:rsidRDefault="008C2B12" w:rsidP="008C2B12">
      <w:pPr>
        <w:pStyle w:val="Caption"/>
        <w:keepNext/>
        <w:rPr>
          <w:ins w:id="954" w:author="Utku B. Demir" w:date="2022-04-21T13:34:00Z"/>
        </w:rPr>
      </w:pPr>
      <w:ins w:id="955" w:author="Utku B. Demir" w:date="2022-04-21T13:34:00Z">
        <w:r w:rsidRPr="00125D20">
          <w:rPr>
            <w:noProof/>
            <w:lang w:val="de-AT" w:eastAsia="de-AT"/>
          </w:rPr>
          <w:drawing>
            <wp:inline distT="0" distB="0" distL="0" distR="0" wp14:anchorId="556980AC" wp14:editId="4B7A2FAF">
              <wp:extent cx="5793212" cy="1964871"/>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rotWithShape="1">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rcRect l="1710"/>
                      <a:stretch/>
                    </pic:blipFill>
                    <pic:spPr bwMode="auto">
                      <a:xfrm>
                        <a:off x="0" y="0"/>
                        <a:ext cx="5797033" cy="1966167"/>
                      </a:xfrm>
                      <a:prstGeom prst="rect">
                        <a:avLst/>
                      </a:prstGeom>
                      <a:ln>
                        <a:noFill/>
                      </a:ln>
                      <a:extLst>
                        <a:ext uri="{53640926-AAD7-44D8-BBD7-CCE9431645EC}">
                          <a14:shadowObscured xmlns:a14="http://schemas.microsoft.com/office/drawing/2010/main"/>
                        </a:ext>
                      </a:extLst>
                    </pic:spPr>
                  </pic:pic>
                </a:graphicData>
              </a:graphic>
            </wp:inline>
          </w:drawing>
        </w:r>
      </w:ins>
    </w:p>
    <w:p w14:paraId="4C0B92BD" w14:textId="77777777" w:rsidR="008C2B12" w:rsidRPr="00125D20" w:rsidRDefault="008C2B12" w:rsidP="008C2B12">
      <w:pPr>
        <w:pStyle w:val="BodyText"/>
        <w:rPr>
          <w:ins w:id="956" w:author="Utku B. Demir" w:date="2022-04-21T13:34:00Z"/>
        </w:rPr>
      </w:pPr>
    </w:p>
    <w:p w14:paraId="73094BB3" w14:textId="77777777" w:rsidR="008C2B12" w:rsidRPr="00125D20" w:rsidRDefault="008C2B12" w:rsidP="008C2B12">
      <w:pPr>
        <w:pStyle w:val="Caption"/>
        <w:keepNext/>
        <w:rPr>
          <w:ins w:id="957" w:author="Utku B. Demir" w:date="2022-04-21T13:34:00Z"/>
        </w:rPr>
      </w:pPr>
      <w:bookmarkStart w:id="958" w:name="_Ref100042273"/>
      <w:bookmarkStart w:id="959" w:name="_Toc100567243"/>
      <w:ins w:id="960"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958"/>
        <w:r w:rsidRPr="00125D20">
          <w:t>: Distribution of different motivation types</w:t>
        </w:r>
        <w:bookmarkEnd w:id="959"/>
      </w:ins>
    </w:p>
    <w:tbl>
      <w:tblPr>
        <w:tblStyle w:val="ListTable3"/>
        <w:tblW w:w="5000" w:type="pct"/>
        <w:tblLook w:val="0420" w:firstRow="1" w:lastRow="0" w:firstColumn="0" w:lastColumn="0" w:noHBand="0" w:noVBand="1"/>
      </w:tblPr>
      <w:tblGrid>
        <w:gridCol w:w="1252"/>
        <w:gridCol w:w="1022"/>
        <w:gridCol w:w="1705"/>
        <w:gridCol w:w="1164"/>
        <w:gridCol w:w="1490"/>
        <w:gridCol w:w="1001"/>
        <w:gridCol w:w="1428"/>
      </w:tblGrid>
      <w:tr w:rsidR="008C2B12" w:rsidRPr="00125D20" w14:paraId="6918D3DD" w14:textId="77777777" w:rsidTr="008C2B12">
        <w:trPr>
          <w:cnfStyle w:val="100000000000" w:firstRow="1" w:lastRow="0" w:firstColumn="0" w:lastColumn="0" w:oddVBand="0" w:evenVBand="0" w:oddHBand="0" w:evenHBand="0" w:firstRowFirstColumn="0" w:firstRowLastColumn="0" w:lastRowFirstColumn="0" w:lastRowLastColumn="0"/>
          <w:ins w:id="961" w:author="Utku B. Demir" w:date="2022-04-21T13:34:00Z"/>
        </w:trPr>
        <w:tc>
          <w:tcPr>
            <w:tcW w:w="0" w:type="auto"/>
            <w:vAlign w:val="bottom"/>
          </w:tcPr>
          <w:p w14:paraId="46AA1993" w14:textId="77777777" w:rsidR="008C2B12" w:rsidRPr="00125D20" w:rsidRDefault="008C2B12" w:rsidP="008C2B12">
            <w:pPr>
              <w:spacing w:before="100" w:after="100"/>
              <w:ind w:left="100" w:right="100"/>
              <w:jc w:val="center"/>
              <w:rPr>
                <w:ins w:id="962" w:author="Utku B. Demir" w:date="2022-04-21T13:34:00Z"/>
              </w:rPr>
            </w:pPr>
            <w:ins w:id="963" w:author="Utku B. Demir" w:date="2022-04-21T13:34:00Z">
              <w:r w:rsidRPr="00125D20">
                <w:t>rating</w:t>
              </w:r>
            </w:ins>
          </w:p>
        </w:tc>
        <w:tc>
          <w:tcPr>
            <w:tcW w:w="1505" w:type="pct"/>
            <w:gridSpan w:val="2"/>
            <w:vAlign w:val="bottom"/>
          </w:tcPr>
          <w:p w14:paraId="06A3E683" w14:textId="77777777" w:rsidR="008C2B12" w:rsidRPr="00125D20" w:rsidRDefault="008C2B12" w:rsidP="008C2B12">
            <w:pPr>
              <w:spacing w:before="100" w:after="100"/>
              <w:ind w:left="100" w:right="100"/>
              <w:jc w:val="center"/>
              <w:rPr>
                <w:ins w:id="964" w:author="Utku B. Demir" w:date="2022-04-21T13:34:00Z"/>
                <w:rFonts w:ascii="Helvetica" w:eastAsia="Helvetica" w:hAnsi="Helvetica" w:cs="Helvetica"/>
                <w:b w:val="0"/>
                <w:bCs w:val="0"/>
                <w:sz w:val="18"/>
                <w:szCs w:val="18"/>
              </w:rPr>
            </w:pPr>
            <w:ins w:id="965" w:author="Utku B. Demir" w:date="2022-04-21T13:34:00Z">
              <w:r w:rsidRPr="00125D20">
                <w:rPr>
                  <w:rFonts w:ascii="Helvetica" w:eastAsia="Helvetica" w:hAnsi="Helvetica" w:cs="Helvetica"/>
                  <w:sz w:val="18"/>
                  <w:szCs w:val="18"/>
                </w:rPr>
                <w:t xml:space="preserve">better understand a natural, technical, </w:t>
              </w:r>
              <w:r w:rsidRPr="00125D20">
                <w:rPr>
                  <w:rFonts w:ascii="Helvetica" w:eastAsia="Helvetica" w:hAnsi="Helvetica" w:cs="Helvetica"/>
                  <w:sz w:val="18"/>
                  <w:szCs w:val="18"/>
                </w:rPr>
                <w:lastRenderedPageBreak/>
                <w:t>economic, or social phenomenon?</w:t>
              </w:r>
            </w:ins>
          </w:p>
          <w:p w14:paraId="58CED55A" w14:textId="77777777" w:rsidR="008C2B12" w:rsidRPr="00125D20" w:rsidRDefault="008C2B12" w:rsidP="008C2B12">
            <w:pPr>
              <w:spacing w:before="100" w:after="100"/>
              <w:ind w:left="100" w:right="100"/>
              <w:jc w:val="center"/>
              <w:rPr>
                <w:ins w:id="966" w:author="Utku B. Demir" w:date="2022-04-21T13:34:00Z"/>
                <w:b w:val="0"/>
                <w:bCs w:val="0"/>
                <w:sz w:val="18"/>
                <w:szCs w:val="18"/>
              </w:rPr>
            </w:pPr>
            <w:ins w:id="967" w:author="Utku B. Demir" w:date="2022-04-21T13:34:00Z">
              <w:r w:rsidRPr="00125D20">
                <w:rPr>
                  <w:b w:val="0"/>
                  <w:bCs w:val="0"/>
                  <w:sz w:val="18"/>
                  <w:szCs w:val="18"/>
                </w:rPr>
                <w:t>(n=360)</w:t>
              </w:r>
            </w:ins>
          </w:p>
        </w:tc>
        <w:tc>
          <w:tcPr>
            <w:tcW w:w="1464" w:type="pct"/>
            <w:gridSpan w:val="2"/>
            <w:vAlign w:val="bottom"/>
          </w:tcPr>
          <w:p w14:paraId="11DBCC84" w14:textId="77777777" w:rsidR="008C2B12" w:rsidRPr="00125D20" w:rsidRDefault="008C2B12" w:rsidP="008C2B12">
            <w:pPr>
              <w:spacing w:before="100" w:after="100"/>
              <w:ind w:left="100" w:right="100"/>
              <w:jc w:val="center"/>
              <w:rPr>
                <w:ins w:id="968" w:author="Utku B. Demir" w:date="2022-04-21T13:34:00Z"/>
                <w:rFonts w:ascii="Helvetica" w:eastAsia="Helvetica" w:hAnsi="Helvetica" w:cs="Helvetica"/>
                <w:b w:val="0"/>
                <w:bCs w:val="0"/>
                <w:sz w:val="18"/>
                <w:szCs w:val="18"/>
              </w:rPr>
            </w:pPr>
            <w:ins w:id="969" w:author="Utku B. Demir" w:date="2022-04-21T13:34:00Z">
              <w:r w:rsidRPr="00125D20">
                <w:rPr>
                  <w:rFonts w:ascii="Helvetica" w:eastAsia="Helvetica" w:hAnsi="Helvetica" w:cs="Helvetica"/>
                  <w:sz w:val="18"/>
                  <w:szCs w:val="18"/>
                </w:rPr>
                <w:lastRenderedPageBreak/>
                <w:t>directly address a natural, technical, economic, or social problem?</w:t>
              </w:r>
            </w:ins>
          </w:p>
          <w:p w14:paraId="3841B03B" w14:textId="77777777" w:rsidR="008C2B12" w:rsidRPr="00125D20" w:rsidRDefault="008C2B12" w:rsidP="008C2B12">
            <w:pPr>
              <w:spacing w:before="100" w:after="100"/>
              <w:ind w:left="100" w:right="100"/>
              <w:jc w:val="center"/>
              <w:rPr>
                <w:ins w:id="970" w:author="Utku B. Demir" w:date="2022-04-21T13:34:00Z"/>
                <w:b w:val="0"/>
                <w:bCs w:val="0"/>
                <w:sz w:val="18"/>
                <w:szCs w:val="18"/>
              </w:rPr>
            </w:pPr>
            <w:ins w:id="971" w:author="Utku B. Demir" w:date="2022-04-21T13:34:00Z">
              <w:r w:rsidRPr="00125D20">
                <w:rPr>
                  <w:b w:val="0"/>
                  <w:bCs w:val="0"/>
                  <w:sz w:val="18"/>
                  <w:szCs w:val="18"/>
                </w:rPr>
                <w:lastRenderedPageBreak/>
                <w:t>(n=354)</w:t>
              </w:r>
            </w:ins>
          </w:p>
        </w:tc>
        <w:tc>
          <w:tcPr>
            <w:tcW w:w="0" w:type="auto"/>
            <w:gridSpan w:val="2"/>
            <w:vAlign w:val="bottom"/>
          </w:tcPr>
          <w:p w14:paraId="4B129DD3" w14:textId="77777777" w:rsidR="008C2B12" w:rsidRPr="00125D20" w:rsidRDefault="008C2B12" w:rsidP="008C2B12">
            <w:pPr>
              <w:spacing w:before="100" w:after="100"/>
              <w:ind w:left="100" w:right="100"/>
              <w:jc w:val="center"/>
              <w:rPr>
                <w:ins w:id="972" w:author="Utku B. Demir" w:date="2022-04-21T13:34:00Z"/>
                <w:rFonts w:ascii="Helvetica" w:eastAsia="Helvetica" w:hAnsi="Helvetica" w:cs="Helvetica"/>
                <w:b w:val="0"/>
                <w:bCs w:val="0"/>
                <w:sz w:val="18"/>
                <w:szCs w:val="18"/>
              </w:rPr>
            </w:pPr>
            <w:ins w:id="973" w:author="Utku B. Demir" w:date="2022-04-21T13:34:00Z">
              <w:r w:rsidRPr="00125D20">
                <w:rPr>
                  <w:rFonts w:ascii="Helvetica" w:eastAsia="Helvetica" w:hAnsi="Helvetica" w:cs="Helvetica"/>
                  <w:sz w:val="18"/>
                  <w:szCs w:val="18"/>
                </w:rPr>
                <w:lastRenderedPageBreak/>
                <w:t>improve the human condition/welfare (outside academia)?</w:t>
              </w:r>
            </w:ins>
          </w:p>
          <w:p w14:paraId="243D920D" w14:textId="77777777" w:rsidR="008C2B12" w:rsidRPr="00125D20" w:rsidRDefault="008C2B12" w:rsidP="008C2B12">
            <w:pPr>
              <w:spacing w:before="100" w:after="100"/>
              <w:ind w:left="100" w:right="100"/>
              <w:jc w:val="center"/>
              <w:rPr>
                <w:ins w:id="974" w:author="Utku B. Demir" w:date="2022-04-21T13:34:00Z"/>
                <w:b w:val="0"/>
                <w:bCs w:val="0"/>
                <w:sz w:val="18"/>
                <w:szCs w:val="18"/>
              </w:rPr>
            </w:pPr>
            <w:ins w:id="975" w:author="Utku B. Demir" w:date="2022-04-21T13:34:00Z">
              <w:r w:rsidRPr="00125D20">
                <w:rPr>
                  <w:b w:val="0"/>
                  <w:bCs w:val="0"/>
                  <w:sz w:val="18"/>
                  <w:szCs w:val="18"/>
                </w:rPr>
                <w:lastRenderedPageBreak/>
                <w:t>(n=355)</w:t>
              </w:r>
            </w:ins>
          </w:p>
        </w:tc>
      </w:tr>
      <w:tr w:rsidR="008C2B12" w:rsidRPr="00125D20" w14:paraId="63009807" w14:textId="77777777" w:rsidTr="008C2B12">
        <w:trPr>
          <w:cnfStyle w:val="000000100000" w:firstRow="0" w:lastRow="0" w:firstColumn="0" w:lastColumn="0" w:oddVBand="0" w:evenVBand="0" w:oddHBand="1" w:evenHBand="0" w:firstRowFirstColumn="0" w:firstRowLastColumn="0" w:lastRowFirstColumn="0" w:lastRowLastColumn="0"/>
          <w:ins w:id="976" w:author="Utku B. Demir" w:date="2022-04-21T13:34:00Z"/>
        </w:trPr>
        <w:tc>
          <w:tcPr>
            <w:tcW w:w="0" w:type="auto"/>
            <w:vAlign w:val="center"/>
          </w:tcPr>
          <w:p w14:paraId="7884A8A3" w14:textId="77777777" w:rsidR="008C2B12" w:rsidRPr="00125D20" w:rsidRDefault="008C2B12" w:rsidP="008C2B12">
            <w:pPr>
              <w:jc w:val="center"/>
              <w:rPr>
                <w:ins w:id="977" w:author="Utku B. Demir" w:date="2022-04-21T13:34:00Z"/>
                <w:i/>
                <w:iCs/>
                <w:sz w:val="14"/>
                <w:szCs w:val="14"/>
              </w:rPr>
            </w:pPr>
            <w:proofErr w:type="gramStart"/>
            <w:ins w:id="978" w:author="Utku B. Demir" w:date="2022-04-21T13:34:00Z">
              <w:r w:rsidRPr="00125D20">
                <w:rPr>
                  <w:i/>
                  <w:iCs/>
                  <w:sz w:val="14"/>
                  <w:szCs w:val="14"/>
                </w:rPr>
                <w:lastRenderedPageBreak/>
                <w:t>0..lowest</w:t>
              </w:r>
              <w:proofErr w:type="gramEnd"/>
            </w:ins>
          </w:p>
          <w:p w14:paraId="14466FE0" w14:textId="77777777" w:rsidR="008C2B12" w:rsidRPr="00125D20" w:rsidRDefault="008C2B12" w:rsidP="008C2B12">
            <w:pPr>
              <w:jc w:val="center"/>
              <w:rPr>
                <w:ins w:id="979" w:author="Utku B. Demir" w:date="2022-04-21T13:34:00Z"/>
                <w:b/>
                <w:bCs/>
              </w:rPr>
            </w:pPr>
            <w:proofErr w:type="gramStart"/>
            <w:ins w:id="980" w:author="Utku B. Demir" w:date="2022-04-21T13:34:00Z">
              <w:r w:rsidRPr="00125D20">
                <w:rPr>
                  <w:i/>
                  <w:iCs/>
                  <w:sz w:val="14"/>
                  <w:szCs w:val="14"/>
                </w:rPr>
                <w:t>10..highest</w:t>
              </w:r>
              <w:proofErr w:type="gramEnd"/>
            </w:ins>
          </w:p>
        </w:tc>
        <w:tc>
          <w:tcPr>
            <w:tcW w:w="0" w:type="auto"/>
            <w:vAlign w:val="bottom"/>
          </w:tcPr>
          <w:p w14:paraId="6D3EA52F" w14:textId="77777777" w:rsidR="008C2B12" w:rsidRPr="00125D20" w:rsidRDefault="008C2B12" w:rsidP="008C2B12">
            <w:pPr>
              <w:spacing w:before="100" w:after="100"/>
              <w:ind w:left="100" w:right="100"/>
              <w:jc w:val="center"/>
              <w:rPr>
                <w:ins w:id="981" w:author="Utku B. Demir" w:date="2022-04-21T13:34:00Z"/>
                <w:b/>
                <w:bCs/>
              </w:rPr>
            </w:pPr>
            <w:ins w:id="982" w:author="Utku B. Demir" w:date="2022-04-21T13:34:00Z">
              <w:r w:rsidRPr="00125D20">
                <w:rPr>
                  <w:rFonts w:ascii="Helvetica" w:eastAsia="Helvetica" w:hAnsi="Helvetica" w:cs="Helvetica"/>
                  <w:b/>
                  <w:bCs/>
                  <w:color w:val="000000"/>
                  <w:sz w:val="22"/>
                  <w:szCs w:val="22"/>
                </w:rPr>
                <w:t>abs</w:t>
              </w:r>
            </w:ins>
          </w:p>
        </w:tc>
        <w:tc>
          <w:tcPr>
            <w:tcW w:w="941" w:type="pct"/>
            <w:shd w:val="clear" w:color="auto" w:fill="E7E6E6" w:themeFill="background2"/>
            <w:vAlign w:val="bottom"/>
          </w:tcPr>
          <w:p w14:paraId="175400DA" w14:textId="77777777" w:rsidR="008C2B12" w:rsidRPr="00125D20" w:rsidRDefault="008C2B12" w:rsidP="008C2B12">
            <w:pPr>
              <w:spacing w:before="100" w:after="100"/>
              <w:ind w:left="100" w:right="100"/>
              <w:jc w:val="center"/>
              <w:rPr>
                <w:ins w:id="983" w:author="Utku B. Demir" w:date="2022-04-21T13:34:00Z"/>
                <w:b/>
                <w:bCs/>
              </w:rPr>
            </w:pPr>
            <w:ins w:id="984" w:author="Utku B. Demir" w:date="2022-04-21T13:34:00Z">
              <w:r w:rsidRPr="00125D20">
                <w:rPr>
                  <w:rFonts w:ascii="Helvetica" w:eastAsia="Helvetica" w:hAnsi="Helvetica" w:cs="Helvetica"/>
                  <w:b/>
                  <w:bCs/>
                  <w:color w:val="000000"/>
                  <w:sz w:val="22"/>
                  <w:szCs w:val="22"/>
                </w:rPr>
                <w:t>%</w:t>
              </w:r>
            </w:ins>
          </w:p>
        </w:tc>
        <w:tc>
          <w:tcPr>
            <w:tcW w:w="642" w:type="pct"/>
            <w:vAlign w:val="bottom"/>
          </w:tcPr>
          <w:p w14:paraId="0CB15994" w14:textId="77777777" w:rsidR="008C2B12" w:rsidRPr="00125D20" w:rsidRDefault="008C2B12" w:rsidP="008C2B12">
            <w:pPr>
              <w:spacing w:before="100" w:after="100"/>
              <w:ind w:left="100" w:right="100"/>
              <w:jc w:val="center"/>
              <w:rPr>
                <w:ins w:id="985" w:author="Utku B. Demir" w:date="2022-04-21T13:34:00Z"/>
                <w:b/>
                <w:bCs/>
              </w:rPr>
            </w:pPr>
            <w:ins w:id="986" w:author="Utku B. Demir" w:date="2022-04-21T13:34:00Z">
              <w:r w:rsidRPr="00125D20">
                <w:rPr>
                  <w:rFonts w:ascii="Helvetica" w:eastAsia="Helvetica" w:hAnsi="Helvetica" w:cs="Helvetica"/>
                  <w:b/>
                  <w:bCs/>
                  <w:color w:val="000000"/>
                  <w:sz w:val="22"/>
                  <w:szCs w:val="22"/>
                </w:rPr>
                <w:t>abs</w:t>
              </w:r>
            </w:ins>
          </w:p>
        </w:tc>
        <w:tc>
          <w:tcPr>
            <w:tcW w:w="0" w:type="auto"/>
            <w:shd w:val="clear" w:color="auto" w:fill="E7E6E6" w:themeFill="background2"/>
            <w:vAlign w:val="bottom"/>
          </w:tcPr>
          <w:p w14:paraId="0AC646F4" w14:textId="77777777" w:rsidR="008C2B12" w:rsidRPr="00125D20" w:rsidRDefault="008C2B12" w:rsidP="008C2B12">
            <w:pPr>
              <w:spacing w:before="100" w:after="100"/>
              <w:ind w:left="100" w:right="100"/>
              <w:jc w:val="center"/>
              <w:rPr>
                <w:ins w:id="987" w:author="Utku B. Demir" w:date="2022-04-21T13:34:00Z"/>
                <w:b/>
                <w:bCs/>
              </w:rPr>
            </w:pPr>
            <w:ins w:id="988" w:author="Utku B. Demir" w:date="2022-04-21T13:34:00Z">
              <w:r w:rsidRPr="00125D20">
                <w:rPr>
                  <w:rFonts w:ascii="Helvetica" w:eastAsia="Helvetica" w:hAnsi="Helvetica" w:cs="Helvetica"/>
                  <w:b/>
                  <w:bCs/>
                  <w:color w:val="000000"/>
                  <w:sz w:val="22"/>
                  <w:szCs w:val="22"/>
                </w:rPr>
                <w:t>%</w:t>
              </w:r>
            </w:ins>
          </w:p>
        </w:tc>
        <w:tc>
          <w:tcPr>
            <w:tcW w:w="0" w:type="auto"/>
            <w:vAlign w:val="bottom"/>
          </w:tcPr>
          <w:p w14:paraId="739CBD5A" w14:textId="77777777" w:rsidR="008C2B12" w:rsidRPr="00125D20" w:rsidRDefault="008C2B12" w:rsidP="008C2B12">
            <w:pPr>
              <w:spacing w:before="100" w:after="100"/>
              <w:ind w:left="100" w:right="100"/>
              <w:jc w:val="center"/>
              <w:rPr>
                <w:ins w:id="989" w:author="Utku B. Demir" w:date="2022-04-21T13:34:00Z"/>
                <w:b/>
                <w:bCs/>
              </w:rPr>
            </w:pPr>
            <w:ins w:id="990" w:author="Utku B. Demir" w:date="2022-04-21T13:34:00Z">
              <w:r w:rsidRPr="00125D20">
                <w:rPr>
                  <w:rFonts w:ascii="Helvetica" w:eastAsia="Helvetica" w:hAnsi="Helvetica" w:cs="Helvetica"/>
                  <w:b/>
                  <w:bCs/>
                  <w:color w:val="000000"/>
                  <w:sz w:val="22"/>
                  <w:szCs w:val="22"/>
                </w:rPr>
                <w:t>abs</w:t>
              </w:r>
            </w:ins>
          </w:p>
        </w:tc>
        <w:tc>
          <w:tcPr>
            <w:tcW w:w="0" w:type="auto"/>
            <w:shd w:val="clear" w:color="auto" w:fill="E7E6E6" w:themeFill="background2"/>
            <w:vAlign w:val="bottom"/>
          </w:tcPr>
          <w:p w14:paraId="5F19272B" w14:textId="77777777" w:rsidR="008C2B12" w:rsidRPr="00125D20" w:rsidRDefault="008C2B12" w:rsidP="008C2B12">
            <w:pPr>
              <w:spacing w:before="100" w:after="100"/>
              <w:ind w:left="100" w:right="100"/>
              <w:jc w:val="center"/>
              <w:rPr>
                <w:ins w:id="991" w:author="Utku B. Demir" w:date="2022-04-21T13:34:00Z"/>
                <w:b/>
                <w:bCs/>
              </w:rPr>
            </w:pPr>
            <w:ins w:id="992" w:author="Utku B. Demir" w:date="2022-04-21T13:34:00Z">
              <w:r w:rsidRPr="00125D20">
                <w:rPr>
                  <w:rFonts w:ascii="Helvetica" w:eastAsia="Helvetica" w:hAnsi="Helvetica" w:cs="Helvetica"/>
                  <w:b/>
                  <w:bCs/>
                  <w:color w:val="000000"/>
                  <w:sz w:val="22"/>
                  <w:szCs w:val="22"/>
                </w:rPr>
                <w:t>%</w:t>
              </w:r>
            </w:ins>
          </w:p>
        </w:tc>
      </w:tr>
      <w:tr w:rsidR="008C2B12" w:rsidRPr="00125D20" w14:paraId="30E0FA10" w14:textId="77777777" w:rsidTr="008C2B12">
        <w:trPr>
          <w:ins w:id="993" w:author="Utku B. Demir" w:date="2022-04-21T13:34:00Z"/>
        </w:trPr>
        <w:tc>
          <w:tcPr>
            <w:tcW w:w="0" w:type="auto"/>
            <w:vAlign w:val="center"/>
          </w:tcPr>
          <w:p w14:paraId="28D5249A" w14:textId="77777777" w:rsidR="008C2B12" w:rsidRPr="00125D20" w:rsidRDefault="008C2B12" w:rsidP="008C2B12">
            <w:pPr>
              <w:jc w:val="center"/>
              <w:rPr>
                <w:ins w:id="994" w:author="Utku B. Demir" w:date="2022-04-21T13:34:00Z"/>
              </w:rPr>
            </w:pPr>
            <w:ins w:id="995" w:author="Utku B. Demir" w:date="2022-04-21T13:34:00Z">
              <w:r w:rsidRPr="00125D20">
                <w:rPr>
                  <w:sz w:val="22"/>
                  <w:szCs w:val="22"/>
                </w:rPr>
                <w:t>0</w:t>
              </w:r>
            </w:ins>
          </w:p>
        </w:tc>
        <w:tc>
          <w:tcPr>
            <w:tcW w:w="0" w:type="auto"/>
            <w:vAlign w:val="center"/>
          </w:tcPr>
          <w:p w14:paraId="13E9FC8B" w14:textId="77777777" w:rsidR="008C2B12" w:rsidRPr="0088575B" w:rsidRDefault="008C2B12" w:rsidP="008C2B12">
            <w:pPr>
              <w:spacing w:before="100" w:after="100"/>
              <w:ind w:left="100" w:right="95"/>
              <w:jc w:val="right"/>
              <w:rPr>
                <w:ins w:id="996" w:author="Utku B. Demir" w:date="2022-04-21T13:34:00Z"/>
                <w:sz w:val="22"/>
                <w:szCs w:val="22"/>
              </w:rPr>
            </w:pPr>
            <w:ins w:id="997" w:author="Utku B. Demir" w:date="2022-04-21T13:34:00Z">
              <w:r w:rsidRPr="0088575B">
                <w:rPr>
                  <w:sz w:val="22"/>
                  <w:szCs w:val="22"/>
                </w:rPr>
                <w:t>14</w:t>
              </w:r>
            </w:ins>
          </w:p>
        </w:tc>
        <w:tc>
          <w:tcPr>
            <w:tcW w:w="941" w:type="pct"/>
            <w:shd w:val="clear" w:color="auto" w:fill="E7E6E6" w:themeFill="background2"/>
            <w:vAlign w:val="center"/>
          </w:tcPr>
          <w:p w14:paraId="128A16BF" w14:textId="77777777" w:rsidR="008C2B12" w:rsidRPr="00125D20" w:rsidRDefault="008C2B12" w:rsidP="008C2B12">
            <w:pPr>
              <w:spacing w:before="100" w:after="100"/>
              <w:ind w:left="100" w:right="507"/>
              <w:jc w:val="right"/>
              <w:rPr>
                <w:ins w:id="998" w:author="Utku B. Demir" w:date="2022-04-21T13:34:00Z"/>
                <w:sz w:val="20"/>
                <w:szCs w:val="20"/>
              </w:rPr>
            </w:pPr>
            <w:ins w:id="999" w:author="Utku B. Demir" w:date="2022-04-21T13:34:00Z">
              <w:r w:rsidRPr="00125D20">
                <w:rPr>
                  <w:sz w:val="20"/>
                  <w:szCs w:val="20"/>
                </w:rPr>
                <w:t>3.89%</w:t>
              </w:r>
            </w:ins>
          </w:p>
        </w:tc>
        <w:tc>
          <w:tcPr>
            <w:tcW w:w="642" w:type="pct"/>
            <w:vAlign w:val="center"/>
          </w:tcPr>
          <w:p w14:paraId="56976458" w14:textId="77777777" w:rsidR="008C2B12" w:rsidRPr="0088575B" w:rsidRDefault="008C2B12" w:rsidP="008C2B12">
            <w:pPr>
              <w:spacing w:before="100" w:after="100"/>
              <w:ind w:left="100" w:right="100"/>
              <w:jc w:val="right"/>
              <w:rPr>
                <w:ins w:id="1000" w:author="Utku B. Demir" w:date="2022-04-21T13:34:00Z"/>
                <w:sz w:val="22"/>
                <w:szCs w:val="22"/>
              </w:rPr>
            </w:pPr>
            <w:ins w:id="1001" w:author="Utku B. Demir" w:date="2022-04-21T13:34:00Z">
              <w:r w:rsidRPr="0088575B">
                <w:rPr>
                  <w:sz w:val="22"/>
                  <w:szCs w:val="22"/>
                </w:rPr>
                <w:t>23</w:t>
              </w:r>
            </w:ins>
          </w:p>
        </w:tc>
        <w:tc>
          <w:tcPr>
            <w:tcW w:w="0" w:type="auto"/>
            <w:shd w:val="clear" w:color="auto" w:fill="E7E6E6" w:themeFill="background2"/>
            <w:vAlign w:val="center"/>
          </w:tcPr>
          <w:p w14:paraId="08F15E56" w14:textId="77777777" w:rsidR="008C2B12" w:rsidRPr="00125D20" w:rsidRDefault="008C2B12" w:rsidP="008C2B12">
            <w:pPr>
              <w:spacing w:before="100" w:after="100"/>
              <w:ind w:left="100" w:right="226"/>
              <w:jc w:val="right"/>
              <w:rPr>
                <w:ins w:id="1002" w:author="Utku B. Demir" w:date="2022-04-21T13:34:00Z"/>
                <w:sz w:val="20"/>
                <w:szCs w:val="20"/>
              </w:rPr>
            </w:pPr>
            <w:ins w:id="1003" w:author="Utku B. Demir" w:date="2022-04-21T13:34:00Z">
              <w:r w:rsidRPr="00125D20">
                <w:rPr>
                  <w:sz w:val="20"/>
                  <w:szCs w:val="20"/>
                </w:rPr>
                <w:t>6.50%</w:t>
              </w:r>
            </w:ins>
          </w:p>
        </w:tc>
        <w:tc>
          <w:tcPr>
            <w:tcW w:w="0" w:type="auto"/>
            <w:vAlign w:val="center"/>
          </w:tcPr>
          <w:p w14:paraId="2EBCBEF8" w14:textId="77777777" w:rsidR="008C2B12" w:rsidRPr="0088575B" w:rsidRDefault="008C2B12" w:rsidP="008C2B12">
            <w:pPr>
              <w:spacing w:before="100" w:after="100"/>
              <w:ind w:left="100" w:right="100"/>
              <w:jc w:val="right"/>
              <w:rPr>
                <w:ins w:id="1004" w:author="Utku B. Demir" w:date="2022-04-21T13:34:00Z"/>
                <w:sz w:val="22"/>
                <w:szCs w:val="22"/>
              </w:rPr>
            </w:pPr>
            <w:ins w:id="1005" w:author="Utku B. Demir" w:date="2022-04-21T13:34:00Z">
              <w:r w:rsidRPr="0088575B">
                <w:rPr>
                  <w:sz w:val="22"/>
                  <w:szCs w:val="22"/>
                </w:rPr>
                <w:t>47</w:t>
              </w:r>
            </w:ins>
          </w:p>
        </w:tc>
        <w:tc>
          <w:tcPr>
            <w:tcW w:w="0" w:type="auto"/>
            <w:shd w:val="clear" w:color="auto" w:fill="E7E6E6" w:themeFill="background2"/>
            <w:vAlign w:val="center"/>
          </w:tcPr>
          <w:p w14:paraId="19F6ECA3" w14:textId="77777777" w:rsidR="008C2B12" w:rsidRPr="00125D20" w:rsidRDefault="008C2B12" w:rsidP="008C2B12">
            <w:pPr>
              <w:spacing w:before="100" w:after="100"/>
              <w:ind w:left="100" w:right="221"/>
              <w:jc w:val="right"/>
              <w:rPr>
                <w:ins w:id="1006" w:author="Utku B. Demir" w:date="2022-04-21T13:34:00Z"/>
                <w:sz w:val="20"/>
                <w:szCs w:val="20"/>
              </w:rPr>
            </w:pPr>
            <w:ins w:id="1007" w:author="Utku B. Demir" w:date="2022-04-21T13:34:00Z">
              <w:r w:rsidRPr="00125D20">
                <w:rPr>
                  <w:sz w:val="20"/>
                  <w:szCs w:val="20"/>
                </w:rPr>
                <w:t>13.24%</w:t>
              </w:r>
            </w:ins>
          </w:p>
        </w:tc>
      </w:tr>
      <w:tr w:rsidR="008C2B12" w:rsidRPr="00125D20" w14:paraId="5C73C87D" w14:textId="77777777" w:rsidTr="008C2B12">
        <w:trPr>
          <w:cnfStyle w:val="000000100000" w:firstRow="0" w:lastRow="0" w:firstColumn="0" w:lastColumn="0" w:oddVBand="0" w:evenVBand="0" w:oddHBand="1" w:evenHBand="0" w:firstRowFirstColumn="0" w:firstRowLastColumn="0" w:lastRowFirstColumn="0" w:lastRowLastColumn="0"/>
          <w:ins w:id="1008" w:author="Utku B. Demir" w:date="2022-04-21T13:34:00Z"/>
        </w:trPr>
        <w:tc>
          <w:tcPr>
            <w:tcW w:w="0" w:type="auto"/>
            <w:vAlign w:val="center"/>
          </w:tcPr>
          <w:p w14:paraId="41E61147" w14:textId="77777777" w:rsidR="008C2B12" w:rsidRPr="00125D20" w:rsidRDefault="008C2B12" w:rsidP="008C2B12">
            <w:pPr>
              <w:spacing w:before="100" w:after="100"/>
              <w:ind w:left="100" w:right="100"/>
              <w:jc w:val="center"/>
              <w:rPr>
                <w:ins w:id="1009" w:author="Utku B. Demir" w:date="2022-04-21T13:34:00Z"/>
              </w:rPr>
            </w:pPr>
            <w:ins w:id="1010" w:author="Utku B. Demir" w:date="2022-04-21T13:34:00Z">
              <w:r w:rsidRPr="00125D20">
                <w:rPr>
                  <w:sz w:val="22"/>
                  <w:szCs w:val="22"/>
                </w:rPr>
                <w:t>1</w:t>
              </w:r>
            </w:ins>
          </w:p>
        </w:tc>
        <w:tc>
          <w:tcPr>
            <w:tcW w:w="0" w:type="auto"/>
            <w:vAlign w:val="center"/>
          </w:tcPr>
          <w:p w14:paraId="3231A5FD" w14:textId="77777777" w:rsidR="008C2B12" w:rsidRPr="0088575B" w:rsidRDefault="008C2B12" w:rsidP="008C2B12">
            <w:pPr>
              <w:spacing w:before="100" w:after="100"/>
              <w:ind w:left="100" w:right="95"/>
              <w:jc w:val="right"/>
              <w:rPr>
                <w:ins w:id="1011" w:author="Utku B. Demir" w:date="2022-04-21T13:34:00Z"/>
                <w:sz w:val="22"/>
                <w:szCs w:val="22"/>
              </w:rPr>
            </w:pPr>
            <w:ins w:id="1012" w:author="Utku B. Demir" w:date="2022-04-21T13:34:00Z">
              <w:r w:rsidRPr="0088575B">
                <w:rPr>
                  <w:sz w:val="22"/>
                  <w:szCs w:val="22"/>
                </w:rPr>
                <w:t>1</w:t>
              </w:r>
            </w:ins>
          </w:p>
        </w:tc>
        <w:tc>
          <w:tcPr>
            <w:tcW w:w="941" w:type="pct"/>
            <w:shd w:val="clear" w:color="auto" w:fill="E7E6E6" w:themeFill="background2"/>
            <w:vAlign w:val="center"/>
          </w:tcPr>
          <w:p w14:paraId="35B9A28B" w14:textId="77777777" w:rsidR="008C2B12" w:rsidRPr="00125D20" w:rsidRDefault="008C2B12" w:rsidP="008C2B12">
            <w:pPr>
              <w:spacing w:before="100" w:after="100"/>
              <w:ind w:left="100" w:right="507"/>
              <w:jc w:val="right"/>
              <w:rPr>
                <w:ins w:id="1013" w:author="Utku B. Demir" w:date="2022-04-21T13:34:00Z"/>
                <w:sz w:val="20"/>
                <w:szCs w:val="20"/>
              </w:rPr>
            </w:pPr>
            <w:ins w:id="1014" w:author="Utku B. Demir" w:date="2022-04-21T13:34:00Z">
              <w:r w:rsidRPr="00125D20">
                <w:rPr>
                  <w:sz w:val="20"/>
                  <w:szCs w:val="20"/>
                </w:rPr>
                <w:t>0.28%</w:t>
              </w:r>
            </w:ins>
          </w:p>
        </w:tc>
        <w:tc>
          <w:tcPr>
            <w:tcW w:w="642" w:type="pct"/>
            <w:vAlign w:val="center"/>
          </w:tcPr>
          <w:p w14:paraId="2D9D7AD9" w14:textId="77777777" w:rsidR="008C2B12" w:rsidRPr="0088575B" w:rsidRDefault="008C2B12" w:rsidP="008C2B12">
            <w:pPr>
              <w:spacing w:before="100" w:after="100"/>
              <w:ind w:left="100" w:right="100"/>
              <w:jc w:val="right"/>
              <w:rPr>
                <w:ins w:id="1015" w:author="Utku B. Demir" w:date="2022-04-21T13:34:00Z"/>
                <w:sz w:val="22"/>
                <w:szCs w:val="22"/>
              </w:rPr>
            </w:pPr>
            <w:ins w:id="1016" w:author="Utku B. Demir" w:date="2022-04-21T13:34:00Z">
              <w:r w:rsidRPr="0088575B">
                <w:rPr>
                  <w:sz w:val="22"/>
                  <w:szCs w:val="22"/>
                </w:rPr>
                <w:t>7</w:t>
              </w:r>
            </w:ins>
          </w:p>
        </w:tc>
        <w:tc>
          <w:tcPr>
            <w:tcW w:w="0" w:type="auto"/>
            <w:shd w:val="clear" w:color="auto" w:fill="E7E6E6" w:themeFill="background2"/>
            <w:vAlign w:val="center"/>
          </w:tcPr>
          <w:p w14:paraId="0D7EB432" w14:textId="77777777" w:rsidR="008C2B12" w:rsidRPr="00125D20" w:rsidRDefault="008C2B12" w:rsidP="008C2B12">
            <w:pPr>
              <w:spacing w:before="100" w:after="100"/>
              <w:ind w:left="100" w:right="226"/>
              <w:jc w:val="right"/>
              <w:rPr>
                <w:ins w:id="1017" w:author="Utku B. Demir" w:date="2022-04-21T13:34:00Z"/>
                <w:sz w:val="20"/>
                <w:szCs w:val="20"/>
              </w:rPr>
            </w:pPr>
            <w:ins w:id="1018" w:author="Utku B. Demir" w:date="2022-04-21T13:34:00Z">
              <w:r w:rsidRPr="00125D20">
                <w:rPr>
                  <w:sz w:val="20"/>
                  <w:szCs w:val="20"/>
                </w:rPr>
                <w:t>1.98%</w:t>
              </w:r>
            </w:ins>
          </w:p>
        </w:tc>
        <w:tc>
          <w:tcPr>
            <w:tcW w:w="0" w:type="auto"/>
            <w:vAlign w:val="center"/>
          </w:tcPr>
          <w:p w14:paraId="50D3A214" w14:textId="77777777" w:rsidR="008C2B12" w:rsidRPr="0088575B" w:rsidRDefault="008C2B12" w:rsidP="008C2B12">
            <w:pPr>
              <w:spacing w:before="100" w:after="100"/>
              <w:ind w:left="100" w:right="100"/>
              <w:jc w:val="right"/>
              <w:rPr>
                <w:ins w:id="1019" w:author="Utku B. Demir" w:date="2022-04-21T13:34:00Z"/>
                <w:sz w:val="22"/>
                <w:szCs w:val="22"/>
              </w:rPr>
            </w:pPr>
            <w:ins w:id="1020" w:author="Utku B. Demir" w:date="2022-04-21T13:34:00Z">
              <w:r w:rsidRPr="0088575B">
                <w:rPr>
                  <w:sz w:val="22"/>
                  <w:szCs w:val="22"/>
                </w:rPr>
                <w:t>23</w:t>
              </w:r>
            </w:ins>
          </w:p>
        </w:tc>
        <w:tc>
          <w:tcPr>
            <w:tcW w:w="0" w:type="auto"/>
            <w:shd w:val="clear" w:color="auto" w:fill="E7E6E6" w:themeFill="background2"/>
            <w:vAlign w:val="center"/>
          </w:tcPr>
          <w:p w14:paraId="61FDB0C8" w14:textId="77777777" w:rsidR="008C2B12" w:rsidRPr="00125D20" w:rsidRDefault="008C2B12" w:rsidP="008C2B12">
            <w:pPr>
              <w:spacing w:before="100" w:after="100"/>
              <w:ind w:left="100" w:right="221"/>
              <w:jc w:val="right"/>
              <w:rPr>
                <w:ins w:id="1021" w:author="Utku B. Demir" w:date="2022-04-21T13:34:00Z"/>
                <w:sz w:val="20"/>
                <w:szCs w:val="20"/>
              </w:rPr>
            </w:pPr>
            <w:ins w:id="1022" w:author="Utku B. Demir" w:date="2022-04-21T13:34:00Z">
              <w:r w:rsidRPr="00125D20">
                <w:rPr>
                  <w:sz w:val="20"/>
                  <w:szCs w:val="20"/>
                </w:rPr>
                <w:t>6.48%</w:t>
              </w:r>
            </w:ins>
          </w:p>
        </w:tc>
      </w:tr>
      <w:tr w:rsidR="008C2B12" w:rsidRPr="00125D20" w14:paraId="5B220E1F" w14:textId="77777777" w:rsidTr="008C2B12">
        <w:trPr>
          <w:ins w:id="1023" w:author="Utku B. Demir" w:date="2022-04-21T13:34:00Z"/>
        </w:trPr>
        <w:tc>
          <w:tcPr>
            <w:tcW w:w="0" w:type="auto"/>
            <w:vAlign w:val="center"/>
          </w:tcPr>
          <w:p w14:paraId="60DF4976" w14:textId="77777777" w:rsidR="008C2B12" w:rsidRPr="00125D20" w:rsidRDefault="008C2B12" w:rsidP="008C2B12">
            <w:pPr>
              <w:spacing w:before="100" w:after="100"/>
              <w:ind w:left="100" w:right="100"/>
              <w:jc w:val="center"/>
              <w:rPr>
                <w:ins w:id="1024" w:author="Utku B. Demir" w:date="2022-04-21T13:34:00Z"/>
              </w:rPr>
            </w:pPr>
            <w:ins w:id="1025" w:author="Utku B. Demir" w:date="2022-04-21T13:34:00Z">
              <w:r w:rsidRPr="00125D20">
                <w:rPr>
                  <w:sz w:val="22"/>
                  <w:szCs w:val="22"/>
                </w:rPr>
                <w:t>2</w:t>
              </w:r>
            </w:ins>
          </w:p>
        </w:tc>
        <w:tc>
          <w:tcPr>
            <w:tcW w:w="0" w:type="auto"/>
            <w:vAlign w:val="center"/>
          </w:tcPr>
          <w:p w14:paraId="71121CD7" w14:textId="77777777" w:rsidR="008C2B12" w:rsidRPr="0088575B" w:rsidRDefault="008C2B12" w:rsidP="008C2B12">
            <w:pPr>
              <w:spacing w:before="100" w:after="100"/>
              <w:ind w:left="100" w:right="95"/>
              <w:jc w:val="right"/>
              <w:rPr>
                <w:ins w:id="1026" w:author="Utku B. Demir" w:date="2022-04-21T13:34:00Z"/>
                <w:sz w:val="22"/>
                <w:szCs w:val="22"/>
              </w:rPr>
            </w:pPr>
            <w:ins w:id="1027" w:author="Utku B. Demir" w:date="2022-04-21T13:34:00Z">
              <w:r w:rsidRPr="0088575B">
                <w:rPr>
                  <w:sz w:val="22"/>
                  <w:szCs w:val="22"/>
                </w:rPr>
                <w:t>8</w:t>
              </w:r>
            </w:ins>
          </w:p>
        </w:tc>
        <w:tc>
          <w:tcPr>
            <w:tcW w:w="941" w:type="pct"/>
            <w:shd w:val="clear" w:color="auto" w:fill="E7E6E6" w:themeFill="background2"/>
            <w:vAlign w:val="center"/>
          </w:tcPr>
          <w:p w14:paraId="5EE9504D" w14:textId="77777777" w:rsidR="008C2B12" w:rsidRPr="00125D20" w:rsidRDefault="008C2B12" w:rsidP="008C2B12">
            <w:pPr>
              <w:spacing w:before="100" w:after="100"/>
              <w:ind w:left="100" w:right="507"/>
              <w:jc w:val="right"/>
              <w:rPr>
                <w:ins w:id="1028" w:author="Utku B. Demir" w:date="2022-04-21T13:34:00Z"/>
                <w:sz w:val="20"/>
                <w:szCs w:val="20"/>
              </w:rPr>
            </w:pPr>
            <w:ins w:id="1029" w:author="Utku B. Demir" w:date="2022-04-21T13:34:00Z">
              <w:r w:rsidRPr="00125D20">
                <w:rPr>
                  <w:sz w:val="20"/>
                  <w:szCs w:val="20"/>
                </w:rPr>
                <w:t>2.22%</w:t>
              </w:r>
            </w:ins>
          </w:p>
        </w:tc>
        <w:tc>
          <w:tcPr>
            <w:tcW w:w="642" w:type="pct"/>
            <w:vAlign w:val="center"/>
          </w:tcPr>
          <w:p w14:paraId="37BA7EE7" w14:textId="77777777" w:rsidR="008C2B12" w:rsidRPr="0088575B" w:rsidRDefault="008C2B12" w:rsidP="008C2B12">
            <w:pPr>
              <w:spacing w:before="100" w:after="100"/>
              <w:ind w:left="100" w:right="100"/>
              <w:jc w:val="right"/>
              <w:rPr>
                <w:ins w:id="1030" w:author="Utku B. Demir" w:date="2022-04-21T13:34:00Z"/>
                <w:sz w:val="22"/>
                <w:szCs w:val="22"/>
              </w:rPr>
            </w:pPr>
            <w:ins w:id="1031" w:author="Utku B. Demir" w:date="2022-04-21T13:34:00Z">
              <w:r w:rsidRPr="0088575B">
                <w:rPr>
                  <w:sz w:val="22"/>
                  <w:szCs w:val="22"/>
                </w:rPr>
                <w:t>25</w:t>
              </w:r>
            </w:ins>
          </w:p>
        </w:tc>
        <w:tc>
          <w:tcPr>
            <w:tcW w:w="0" w:type="auto"/>
            <w:shd w:val="clear" w:color="auto" w:fill="E7E6E6" w:themeFill="background2"/>
            <w:vAlign w:val="center"/>
          </w:tcPr>
          <w:p w14:paraId="08A33119" w14:textId="77777777" w:rsidR="008C2B12" w:rsidRPr="00125D20" w:rsidRDefault="008C2B12" w:rsidP="008C2B12">
            <w:pPr>
              <w:spacing w:before="100" w:after="100"/>
              <w:ind w:left="100" w:right="226"/>
              <w:jc w:val="right"/>
              <w:rPr>
                <w:ins w:id="1032" w:author="Utku B. Demir" w:date="2022-04-21T13:34:00Z"/>
                <w:sz w:val="20"/>
                <w:szCs w:val="20"/>
              </w:rPr>
            </w:pPr>
            <w:ins w:id="1033" w:author="Utku B. Demir" w:date="2022-04-21T13:34:00Z">
              <w:r w:rsidRPr="00125D20">
                <w:rPr>
                  <w:sz w:val="20"/>
                  <w:szCs w:val="20"/>
                </w:rPr>
                <w:t>7.06%</w:t>
              </w:r>
            </w:ins>
          </w:p>
        </w:tc>
        <w:tc>
          <w:tcPr>
            <w:tcW w:w="0" w:type="auto"/>
            <w:vAlign w:val="center"/>
          </w:tcPr>
          <w:p w14:paraId="779F4300" w14:textId="77777777" w:rsidR="008C2B12" w:rsidRPr="0088575B" w:rsidRDefault="008C2B12" w:rsidP="008C2B12">
            <w:pPr>
              <w:spacing w:before="100" w:after="100"/>
              <w:ind w:left="100" w:right="100"/>
              <w:jc w:val="right"/>
              <w:rPr>
                <w:ins w:id="1034" w:author="Utku B. Demir" w:date="2022-04-21T13:34:00Z"/>
                <w:sz w:val="22"/>
                <w:szCs w:val="22"/>
              </w:rPr>
            </w:pPr>
            <w:ins w:id="1035" w:author="Utku B. Demir" w:date="2022-04-21T13:34:00Z">
              <w:r w:rsidRPr="0088575B">
                <w:rPr>
                  <w:sz w:val="22"/>
                  <w:szCs w:val="22"/>
                </w:rPr>
                <w:t>30</w:t>
              </w:r>
            </w:ins>
          </w:p>
        </w:tc>
        <w:tc>
          <w:tcPr>
            <w:tcW w:w="0" w:type="auto"/>
            <w:shd w:val="clear" w:color="auto" w:fill="E7E6E6" w:themeFill="background2"/>
            <w:vAlign w:val="center"/>
          </w:tcPr>
          <w:p w14:paraId="33DA5CAC" w14:textId="77777777" w:rsidR="008C2B12" w:rsidRPr="00125D20" w:rsidRDefault="008C2B12" w:rsidP="008C2B12">
            <w:pPr>
              <w:spacing w:before="100" w:after="100"/>
              <w:ind w:left="100" w:right="221"/>
              <w:jc w:val="right"/>
              <w:rPr>
                <w:ins w:id="1036" w:author="Utku B. Demir" w:date="2022-04-21T13:34:00Z"/>
                <w:sz w:val="20"/>
                <w:szCs w:val="20"/>
              </w:rPr>
            </w:pPr>
            <w:ins w:id="1037" w:author="Utku B. Demir" w:date="2022-04-21T13:34:00Z">
              <w:r w:rsidRPr="00125D20">
                <w:rPr>
                  <w:sz w:val="20"/>
                  <w:szCs w:val="20"/>
                </w:rPr>
                <w:t>8.45%</w:t>
              </w:r>
            </w:ins>
          </w:p>
        </w:tc>
      </w:tr>
      <w:tr w:rsidR="008C2B12" w:rsidRPr="00125D20" w14:paraId="176DF7A5" w14:textId="77777777" w:rsidTr="008C2B12">
        <w:trPr>
          <w:cnfStyle w:val="000000100000" w:firstRow="0" w:lastRow="0" w:firstColumn="0" w:lastColumn="0" w:oddVBand="0" w:evenVBand="0" w:oddHBand="1" w:evenHBand="0" w:firstRowFirstColumn="0" w:firstRowLastColumn="0" w:lastRowFirstColumn="0" w:lastRowLastColumn="0"/>
          <w:ins w:id="1038" w:author="Utku B. Demir" w:date="2022-04-21T13:34:00Z"/>
        </w:trPr>
        <w:tc>
          <w:tcPr>
            <w:tcW w:w="0" w:type="auto"/>
            <w:vAlign w:val="center"/>
          </w:tcPr>
          <w:p w14:paraId="44849AB8" w14:textId="77777777" w:rsidR="008C2B12" w:rsidRPr="00125D20" w:rsidRDefault="008C2B12" w:rsidP="008C2B12">
            <w:pPr>
              <w:spacing w:before="100" w:after="100"/>
              <w:ind w:left="100" w:right="100"/>
              <w:jc w:val="center"/>
              <w:rPr>
                <w:ins w:id="1039" w:author="Utku B. Demir" w:date="2022-04-21T13:34:00Z"/>
              </w:rPr>
            </w:pPr>
            <w:ins w:id="1040" w:author="Utku B. Demir" w:date="2022-04-21T13:34:00Z">
              <w:r w:rsidRPr="00125D20">
                <w:rPr>
                  <w:sz w:val="22"/>
                  <w:szCs w:val="22"/>
                </w:rPr>
                <w:t>3</w:t>
              </w:r>
            </w:ins>
          </w:p>
        </w:tc>
        <w:tc>
          <w:tcPr>
            <w:tcW w:w="0" w:type="auto"/>
            <w:vAlign w:val="center"/>
          </w:tcPr>
          <w:p w14:paraId="2E306E6B" w14:textId="77777777" w:rsidR="008C2B12" w:rsidRPr="0088575B" w:rsidRDefault="008C2B12" w:rsidP="008C2B12">
            <w:pPr>
              <w:spacing w:before="100" w:after="100"/>
              <w:ind w:left="100" w:right="95"/>
              <w:jc w:val="right"/>
              <w:rPr>
                <w:ins w:id="1041" w:author="Utku B. Demir" w:date="2022-04-21T13:34:00Z"/>
                <w:sz w:val="22"/>
                <w:szCs w:val="22"/>
              </w:rPr>
            </w:pPr>
            <w:ins w:id="1042" w:author="Utku B. Demir" w:date="2022-04-21T13:34:00Z">
              <w:r w:rsidRPr="0088575B">
                <w:rPr>
                  <w:sz w:val="22"/>
                  <w:szCs w:val="22"/>
                </w:rPr>
                <w:t>6</w:t>
              </w:r>
            </w:ins>
          </w:p>
        </w:tc>
        <w:tc>
          <w:tcPr>
            <w:tcW w:w="941" w:type="pct"/>
            <w:shd w:val="clear" w:color="auto" w:fill="E7E6E6" w:themeFill="background2"/>
            <w:vAlign w:val="center"/>
          </w:tcPr>
          <w:p w14:paraId="1308D617" w14:textId="77777777" w:rsidR="008C2B12" w:rsidRPr="00125D20" w:rsidRDefault="008C2B12" w:rsidP="008C2B12">
            <w:pPr>
              <w:spacing w:before="100" w:after="100"/>
              <w:ind w:left="100" w:right="507"/>
              <w:jc w:val="right"/>
              <w:rPr>
                <w:ins w:id="1043" w:author="Utku B. Demir" w:date="2022-04-21T13:34:00Z"/>
                <w:sz w:val="20"/>
                <w:szCs w:val="20"/>
              </w:rPr>
            </w:pPr>
            <w:ins w:id="1044" w:author="Utku B. Demir" w:date="2022-04-21T13:34:00Z">
              <w:r w:rsidRPr="00125D20">
                <w:rPr>
                  <w:sz w:val="20"/>
                  <w:szCs w:val="20"/>
                </w:rPr>
                <w:t>1.67%</w:t>
              </w:r>
            </w:ins>
          </w:p>
        </w:tc>
        <w:tc>
          <w:tcPr>
            <w:tcW w:w="642" w:type="pct"/>
            <w:vAlign w:val="center"/>
          </w:tcPr>
          <w:p w14:paraId="5509F451" w14:textId="77777777" w:rsidR="008C2B12" w:rsidRPr="0088575B" w:rsidRDefault="008C2B12" w:rsidP="008C2B12">
            <w:pPr>
              <w:spacing w:before="100" w:after="100"/>
              <w:ind w:left="100" w:right="100"/>
              <w:jc w:val="right"/>
              <w:rPr>
                <w:ins w:id="1045" w:author="Utku B. Demir" w:date="2022-04-21T13:34:00Z"/>
                <w:sz w:val="22"/>
                <w:szCs w:val="22"/>
              </w:rPr>
            </w:pPr>
            <w:ins w:id="1046" w:author="Utku B. Demir" w:date="2022-04-21T13:34:00Z">
              <w:r w:rsidRPr="0088575B">
                <w:rPr>
                  <w:sz w:val="22"/>
                  <w:szCs w:val="22"/>
                </w:rPr>
                <w:t>10</w:t>
              </w:r>
            </w:ins>
          </w:p>
        </w:tc>
        <w:tc>
          <w:tcPr>
            <w:tcW w:w="0" w:type="auto"/>
            <w:shd w:val="clear" w:color="auto" w:fill="E7E6E6" w:themeFill="background2"/>
            <w:vAlign w:val="center"/>
          </w:tcPr>
          <w:p w14:paraId="79EE9799" w14:textId="77777777" w:rsidR="008C2B12" w:rsidRPr="00125D20" w:rsidRDefault="008C2B12" w:rsidP="008C2B12">
            <w:pPr>
              <w:spacing w:before="100" w:after="100"/>
              <w:ind w:left="100" w:right="226"/>
              <w:jc w:val="right"/>
              <w:rPr>
                <w:ins w:id="1047" w:author="Utku B. Demir" w:date="2022-04-21T13:34:00Z"/>
                <w:sz w:val="20"/>
                <w:szCs w:val="20"/>
              </w:rPr>
            </w:pPr>
            <w:ins w:id="1048" w:author="Utku B. Demir" w:date="2022-04-21T13:34:00Z">
              <w:r w:rsidRPr="00125D20">
                <w:rPr>
                  <w:sz w:val="20"/>
                  <w:szCs w:val="20"/>
                </w:rPr>
                <w:t>2.82%</w:t>
              </w:r>
            </w:ins>
          </w:p>
        </w:tc>
        <w:tc>
          <w:tcPr>
            <w:tcW w:w="0" w:type="auto"/>
            <w:vAlign w:val="center"/>
          </w:tcPr>
          <w:p w14:paraId="513AB00F" w14:textId="77777777" w:rsidR="008C2B12" w:rsidRPr="0088575B" w:rsidRDefault="008C2B12" w:rsidP="008C2B12">
            <w:pPr>
              <w:spacing w:before="100" w:after="100"/>
              <w:ind w:left="100" w:right="100"/>
              <w:jc w:val="right"/>
              <w:rPr>
                <w:ins w:id="1049" w:author="Utku B. Demir" w:date="2022-04-21T13:34:00Z"/>
                <w:sz w:val="22"/>
                <w:szCs w:val="22"/>
              </w:rPr>
            </w:pPr>
            <w:ins w:id="1050" w:author="Utku B. Demir" w:date="2022-04-21T13:34:00Z">
              <w:r w:rsidRPr="0088575B">
                <w:rPr>
                  <w:sz w:val="22"/>
                  <w:szCs w:val="22"/>
                </w:rPr>
                <w:t>26</w:t>
              </w:r>
            </w:ins>
          </w:p>
        </w:tc>
        <w:tc>
          <w:tcPr>
            <w:tcW w:w="0" w:type="auto"/>
            <w:shd w:val="clear" w:color="auto" w:fill="E7E6E6" w:themeFill="background2"/>
            <w:vAlign w:val="center"/>
          </w:tcPr>
          <w:p w14:paraId="53810371" w14:textId="77777777" w:rsidR="008C2B12" w:rsidRPr="00125D20" w:rsidRDefault="008C2B12" w:rsidP="008C2B12">
            <w:pPr>
              <w:spacing w:before="100" w:after="100"/>
              <w:ind w:left="100" w:right="221"/>
              <w:jc w:val="right"/>
              <w:rPr>
                <w:ins w:id="1051" w:author="Utku B. Demir" w:date="2022-04-21T13:34:00Z"/>
                <w:sz w:val="20"/>
                <w:szCs w:val="20"/>
              </w:rPr>
            </w:pPr>
            <w:ins w:id="1052" w:author="Utku B. Demir" w:date="2022-04-21T13:34:00Z">
              <w:r w:rsidRPr="00125D20">
                <w:rPr>
                  <w:sz w:val="20"/>
                  <w:szCs w:val="20"/>
                </w:rPr>
                <w:t>7.32%</w:t>
              </w:r>
            </w:ins>
          </w:p>
        </w:tc>
      </w:tr>
      <w:tr w:rsidR="008C2B12" w:rsidRPr="00125D20" w14:paraId="020510D7" w14:textId="77777777" w:rsidTr="008C2B12">
        <w:trPr>
          <w:ins w:id="1053" w:author="Utku B. Demir" w:date="2022-04-21T13:34:00Z"/>
        </w:trPr>
        <w:tc>
          <w:tcPr>
            <w:tcW w:w="0" w:type="auto"/>
            <w:vAlign w:val="center"/>
          </w:tcPr>
          <w:p w14:paraId="70C23680" w14:textId="77777777" w:rsidR="008C2B12" w:rsidRPr="00125D20" w:rsidRDefault="008C2B12" w:rsidP="008C2B12">
            <w:pPr>
              <w:spacing w:before="100" w:after="100"/>
              <w:ind w:left="100" w:right="100"/>
              <w:jc w:val="center"/>
              <w:rPr>
                <w:ins w:id="1054" w:author="Utku B. Demir" w:date="2022-04-21T13:34:00Z"/>
              </w:rPr>
            </w:pPr>
            <w:ins w:id="1055" w:author="Utku B. Demir" w:date="2022-04-21T13:34:00Z">
              <w:r w:rsidRPr="00125D20">
                <w:rPr>
                  <w:sz w:val="22"/>
                  <w:szCs w:val="22"/>
                </w:rPr>
                <w:t>4</w:t>
              </w:r>
            </w:ins>
          </w:p>
        </w:tc>
        <w:tc>
          <w:tcPr>
            <w:tcW w:w="0" w:type="auto"/>
            <w:vAlign w:val="center"/>
          </w:tcPr>
          <w:p w14:paraId="65B1CA3A" w14:textId="77777777" w:rsidR="008C2B12" w:rsidRPr="0088575B" w:rsidRDefault="008C2B12" w:rsidP="008C2B12">
            <w:pPr>
              <w:spacing w:before="100" w:after="100"/>
              <w:ind w:left="100" w:right="95"/>
              <w:jc w:val="right"/>
              <w:rPr>
                <w:ins w:id="1056" w:author="Utku B. Demir" w:date="2022-04-21T13:34:00Z"/>
                <w:sz w:val="22"/>
                <w:szCs w:val="22"/>
              </w:rPr>
            </w:pPr>
            <w:ins w:id="1057" w:author="Utku B. Demir" w:date="2022-04-21T13:34:00Z">
              <w:r w:rsidRPr="0088575B">
                <w:rPr>
                  <w:sz w:val="22"/>
                  <w:szCs w:val="22"/>
                </w:rPr>
                <w:t>12</w:t>
              </w:r>
            </w:ins>
          </w:p>
        </w:tc>
        <w:tc>
          <w:tcPr>
            <w:tcW w:w="941" w:type="pct"/>
            <w:shd w:val="clear" w:color="auto" w:fill="E7E6E6" w:themeFill="background2"/>
            <w:vAlign w:val="center"/>
          </w:tcPr>
          <w:p w14:paraId="70A80B7A" w14:textId="77777777" w:rsidR="008C2B12" w:rsidRPr="00125D20" w:rsidRDefault="008C2B12" w:rsidP="008C2B12">
            <w:pPr>
              <w:spacing w:before="100" w:after="100"/>
              <w:ind w:left="100" w:right="507"/>
              <w:jc w:val="right"/>
              <w:rPr>
                <w:ins w:id="1058" w:author="Utku B. Demir" w:date="2022-04-21T13:34:00Z"/>
                <w:sz w:val="20"/>
                <w:szCs w:val="20"/>
              </w:rPr>
            </w:pPr>
            <w:ins w:id="1059" w:author="Utku B. Demir" w:date="2022-04-21T13:34:00Z">
              <w:r w:rsidRPr="00125D20">
                <w:rPr>
                  <w:sz w:val="20"/>
                  <w:szCs w:val="20"/>
                </w:rPr>
                <w:t>3.33%</w:t>
              </w:r>
            </w:ins>
          </w:p>
        </w:tc>
        <w:tc>
          <w:tcPr>
            <w:tcW w:w="642" w:type="pct"/>
            <w:vAlign w:val="center"/>
          </w:tcPr>
          <w:p w14:paraId="79CD438C" w14:textId="77777777" w:rsidR="008C2B12" w:rsidRPr="0088575B" w:rsidRDefault="008C2B12" w:rsidP="008C2B12">
            <w:pPr>
              <w:spacing w:before="100" w:after="100"/>
              <w:ind w:left="100" w:right="100"/>
              <w:jc w:val="right"/>
              <w:rPr>
                <w:ins w:id="1060" w:author="Utku B. Demir" w:date="2022-04-21T13:34:00Z"/>
                <w:sz w:val="22"/>
                <w:szCs w:val="22"/>
              </w:rPr>
            </w:pPr>
            <w:ins w:id="1061" w:author="Utku B. Demir" w:date="2022-04-21T13:34:00Z">
              <w:r w:rsidRPr="0088575B">
                <w:rPr>
                  <w:sz w:val="22"/>
                  <w:szCs w:val="22"/>
                </w:rPr>
                <w:t>16</w:t>
              </w:r>
            </w:ins>
          </w:p>
        </w:tc>
        <w:tc>
          <w:tcPr>
            <w:tcW w:w="0" w:type="auto"/>
            <w:shd w:val="clear" w:color="auto" w:fill="E7E6E6" w:themeFill="background2"/>
            <w:vAlign w:val="center"/>
          </w:tcPr>
          <w:p w14:paraId="52A5585B" w14:textId="77777777" w:rsidR="008C2B12" w:rsidRPr="00125D20" w:rsidRDefault="008C2B12" w:rsidP="008C2B12">
            <w:pPr>
              <w:spacing w:before="100" w:after="100"/>
              <w:ind w:left="100" w:right="226"/>
              <w:jc w:val="right"/>
              <w:rPr>
                <w:ins w:id="1062" w:author="Utku B. Demir" w:date="2022-04-21T13:34:00Z"/>
                <w:sz w:val="20"/>
                <w:szCs w:val="20"/>
              </w:rPr>
            </w:pPr>
            <w:ins w:id="1063" w:author="Utku B. Demir" w:date="2022-04-21T13:34:00Z">
              <w:r w:rsidRPr="00125D20">
                <w:rPr>
                  <w:sz w:val="20"/>
                  <w:szCs w:val="20"/>
                </w:rPr>
                <w:t>4.52%</w:t>
              </w:r>
            </w:ins>
          </w:p>
        </w:tc>
        <w:tc>
          <w:tcPr>
            <w:tcW w:w="0" w:type="auto"/>
            <w:vAlign w:val="center"/>
          </w:tcPr>
          <w:p w14:paraId="2C3B76B3" w14:textId="77777777" w:rsidR="008C2B12" w:rsidRPr="0088575B" w:rsidRDefault="008C2B12" w:rsidP="008C2B12">
            <w:pPr>
              <w:spacing w:before="100" w:after="100"/>
              <w:ind w:left="100" w:right="100"/>
              <w:jc w:val="right"/>
              <w:rPr>
                <w:ins w:id="1064" w:author="Utku B. Demir" w:date="2022-04-21T13:34:00Z"/>
                <w:sz w:val="22"/>
                <w:szCs w:val="22"/>
              </w:rPr>
            </w:pPr>
            <w:ins w:id="1065" w:author="Utku B. Demir" w:date="2022-04-21T13:34:00Z">
              <w:r w:rsidRPr="0088575B">
                <w:rPr>
                  <w:sz w:val="22"/>
                  <w:szCs w:val="22"/>
                </w:rPr>
                <w:t>16</w:t>
              </w:r>
            </w:ins>
          </w:p>
        </w:tc>
        <w:tc>
          <w:tcPr>
            <w:tcW w:w="0" w:type="auto"/>
            <w:shd w:val="clear" w:color="auto" w:fill="E7E6E6" w:themeFill="background2"/>
            <w:vAlign w:val="center"/>
          </w:tcPr>
          <w:p w14:paraId="00456A20" w14:textId="77777777" w:rsidR="008C2B12" w:rsidRPr="00125D20" w:rsidRDefault="008C2B12" w:rsidP="008C2B12">
            <w:pPr>
              <w:spacing w:before="100" w:after="100"/>
              <w:ind w:left="100" w:right="221"/>
              <w:jc w:val="right"/>
              <w:rPr>
                <w:ins w:id="1066" w:author="Utku B. Demir" w:date="2022-04-21T13:34:00Z"/>
                <w:sz w:val="20"/>
                <w:szCs w:val="20"/>
              </w:rPr>
            </w:pPr>
            <w:ins w:id="1067" w:author="Utku B. Demir" w:date="2022-04-21T13:34:00Z">
              <w:r w:rsidRPr="00125D20">
                <w:rPr>
                  <w:sz w:val="20"/>
                  <w:szCs w:val="20"/>
                </w:rPr>
                <w:t>4.51%</w:t>
              </w:r>
            </w:ins>
          </w:p>
        </w:tc>
      </w:tr>
      <w:tr w:rsidR="008C2B12" w:rsidRPr="00125D20" w14:paraId="31EAF766" w14:textId="77777777" w:rsidTr="008C2B12">
        <w:trPr>
          <w:cnfStyle w:val="000000100000" w:firstRow="0" w:lastRow="0" w:firstColumn="0" w:lastColumn="0" w:oddVBand="0" w:evenVBand="0" w:oddHBand="1" w:evenHBand="0" w:firstRowFirstColumn="0" w:firstRowLastColumn="0" w:lastRowFirstColumn="0" w:lastRowLastColumn="0"/>
          <w:ins w:id="1068" w:author="Utku B. Demir" w:date="2022-04-21T13:34:00Z"/>
        </w:trPr>
        <w:tc>
          <w:tcPr>
            <w:tcW w:w="0" w:type="auto"/>
            <w:vAlign w:val="center"/>
          </w:tcPr>
          <w:p w14:paraId="1763B8F7" w14:textId="77777777" w:rsidR="008C2B12" w:rsidRPr="00125D20" w:rsidRDefault="008C2B12" w:rsidP="008C2B12">
            <w:pPr>
              <w:spacing w:before="100" w:after="100"/>
              <w:ind w:left="100" w:right="100"/>
              <w:jc w:val="center"/>
              <w:rPr>
                <w:ins w:id="1069" w:author="Utku B. Demir" w:date="2022-04-21T13:34:00Z"/>
              </w:rPr>
            </w:pPr>
            <w:ins w:id="1070" w:author="Utku B. Demir" w:date="2022-04-21T13:34:00Z">
              <w:r w:rsidRPr="00125D20">
                <w:rPr>
                  <w:sz w:val="22"/>
                  <w:szCs w:val="22"/>
                </w:rPr>
                <w:t>5</w:t>
              </w:r>
            </w:ins>
          </w:p>
        </w:tc>
        <w:tc>
          <w:tcPr>
            <w:tcW w:w="0" w:type="auto"/>
            <w:vAlign w:val="center"/>
          </w:tcPr>
          <w:p w14:paraId="67BB87B3" w14:textId="77777777" w:rsidR="008C2B12" w:rsidRPr="0088575B" w:rsidRDefault="008C2B12" w:rsidP="008C2B12">
            <w:pPr>
              <w:spacing w:before="100" w:after="100"/>
              <w:ind w:left="100" w:right="95"/>
              <w:jc w:val="right"/>
              <w:rPr>
                <w:ins w:id="1071" w:author="Utku B. Demir" w:date="2022-04-21T13:34:00Z"/>
                <w:sz w:val="22"/>
                <w:szCs w:val="22"/>
              </w:rPr>
            </w:pPr>
            <w:ins w:id="1072" w:author="Utku B. Demir" w:date="2022-04-21T13:34:00Z">
              <w:r w:rsidRPr="0088575B">
                <w:rPr>
                  <w:sz w:val="22"/>
                  <w:szCs w:val="22"/>
                </w:rPr>
                <w:t>9</w:t>
              </w:r>
            </w:ins>
          </w:p>
        </w:tc>
        <w:tc>
          <w:tcPr>
            <w:tcW w:w="941" w:type="pct"/>
            <w:shd w:val="clear" w:color="auto" w:fill="E7E6E6" w:themeFill="background2"/>
            <w:vAlign w:val="center"/>
          </w:tcPr>
          <w:p w14:paraId="2051CFE2" w14:textId="77777777" w:rsidR="008C2B12" w:rsidRPr="00125D20" w:rsidRDefault="008C2B12" w:rsidP="008C2B12">
            <w:pPr>
              <w:spacing w:before="100" w:after="100"/>
              <w:ind w:left="100" w:right="507"/>
              <w:jc w:val="right"/>
              <w:rPr>
                <w:ins w:id="1073" w:author="Utku B. Demir" w:date="2022-04-21T13:34:00Z"/>
                <w:sz w:val="20"/>
                <w:szCs w:val="20"/>
              </w:rPr>
            </w:pPr>
            <w:ins w:id="1074" w:author="Utku B. Demir" w:date="2022-04-21T13:34:00Z">
              <w:r w:rsidRPr="00125D20">
                <w:rPr>
                  <w:sz w:val="20"/>
                  <w:szCs w:val="20"/>
                </w:rPr>
                <w:t>2.50%</w:t>
              </w:r>
            </w:ins>
          </w:p>
        </w:tc>
        <w:tc>
          <w:tcPr>
            <w:tcW w:w="642" w:type="pct"/>
            <w:vAlign w:val="center"/>
          </w:tcPr>
          <w:p w14:paraId="7DA0D7D5" w14:textId="77777777" w:rsidR="008C2B12" w:rsidRPr="0088575B" w:rsidRDefault="008C2B12" w:rsidP="008C2B12">
            <w:pPr>
              <w:spacing w:before="100" w:after="100"/>
              <w:ind w:left="100" w:right="100"/>
              <w:jc w:val="right"/>
              <w:rPr>
                <w:ins w:id="1075" w:author="Utku B. Demir" w:date="2022-04-21T13:34:00Z"/>
                <w:sz w:val="22"/>
                <w:szCs w:val="22"/>
              </w:rPr>
            </w:pPr>
            <w:ins w:id="1076" w:author="Utku B. Demir" w:date="2022-04-21T13:34:00Z">
              <w:r w:rsidRPr="0088575B">
                <w:rPr>
                  <w:sz w:val="22"/>
                  <w:szCs w:val="22"/>
                </w:rPr>
                <w:t>28</w:t>
              </w:r>
            </w:ins>
          </w:p>
        </w:tc>
        <w:tc>
          <w:tcPr>
            <w:tcW w:w="0" w:type="auto"/>
            <w:shd w:val="clear" w:color="auto" w:fill="E7E6E6" w:themeFill="background2"/>
            <w:vAlign w:val="center"/>
          </w:tcPr>
          <w:p w14:paraId="1E84F234" w14:textId="77777777" w:rsidR="008C2B12" w:rsidRPr="00125D20" w:rsidRDefault="008C2B12" w:rsidP="008C2B12">
            <w:pPr>
              <w:spacing w:before="100" w:after="100"/>
              <w:ind w:left="100" w:right="226"/>
              <w:jc w:val="right"/>
              <w:rPr>
                <w:ins w:id="1077" w:author="Utku B. Demir" w:date="2022-04-21T13:34:00Z"/>
                <w:sz w:val="20"/>
                <w:szCs w:val="20"/>
              </w:rPr>
            </w:pPr>
            <w:ins w:id="1078" w:author="Utku B. Demir" w:date="2022-04-21T13:34:00Z">
              <w:r w:rsidRPr="00125D20">
                <w:rPr>
                  <w:sz w:val="20"/>
                  <w:szCs w:val="20"/>
                </w:rPr>
                <w:t>7.91%</w:t>
              </w:r>
            </w:ins>
          </w:p>
        </w:tc>
        <w:tc>
          <w:tcPr>
            <w:tcW w:w="0" w:type="auto"/>
            <w:vAlign w:val="center"/>
          </w:tcPr>
          <w:p w14:paraId="6D4C770D" w14:textId="77777777" w:rsidR="008C2B12" w:rsidRPr="0088575B" w:rsidRDefault="008C2B12" w:rsidP="008C2B12">
            <w:pPr>
              <w:spacing w:before="100" w:after="100"/>
              <w:ind w:left="100" w:right="100"/>
              <w:jc w:val="right"/>
              <w:rPr>
                <w:ins w:id="1079" w:author="Utku B. Demir" w:date="2022-04-21T13:34:00Z"/>
                <w:sz w:val="22"/>
                <w:szCs w:val="22"/>
              </w:rPr>
            </w:pPr>
            <w:ins w:id="1080" w:author="Utku B. Demir" w:date="2022-04-21T13:34:00Z">
              <w:r w:rsidRPr="0088575B">
                <w:rPr>
                  <w:sz w:val="22"/>
                  <w:szCs w:val="22"/>
                </w:rPr>
                <w:t>43</w:t>
              </w:r>
            </w:ins>
          </w:p>
        </w:tc>
        <w:tc>
          <w:tcPr>
            <w:tcW w:w="0" w:type="auto"/>
            <w:shd w:val="clear" w:color="auto" w:fill="E7E6E6" w:themeFill="background2"/>
            <w:vAlign w:val="center"/>
          </w:tcPr>
          <w:p w14:paraId="29801679" w14:textId="77777777" w:rsidR="008C2B12" w:rsidRPr="00125D20" w:rsidRDefault="008C2B12" w:rsidP="008C2B12">
            <w:pPr>
              <w:spacing w:before="100" w:after="100"/>
              <w:ind w:left="100" w:right="221"/>
              <w:jc w:val="right"/>
              <w:rPr>
                <w:ins w:id="1081" w:author="Utku B. Demir" w:date="2022-04-21T13:34:00Z"/>
                <w:sz w:val="20"/>
                <w:szCs w:val="20"/>
              </w:rPr>
            </w:pPr>
            <w:ins w:id="1082" w:author="Utku B. Demir" w:date="2022-04-21T13:34:00Z">
              <w:r w:rsidRPr="00125D20">
                <w:rPr>
                  <w:sz w:val="20"/>
                  <w:szCs w:val="20"/>
                </w:rPr>
                <w:t>12.11%</w:t>
              </w:r>
            </w:ins>
          </w:p>
        </w:tc>
      </w:tr>
      <w:tr w:rsidR="008C2B12" w:rsidRPr="00125D20" w14:paraId="19319479" w14:textId="77777777" w:rsidTr="008C2B12">
        <w:trPr>
          <w:ins w:id="1083" w:author="Utku B. Demir" w:date="2022-04-21T13:34:00Z"/>
        </w:trPr>
        <w:tc>
          <w:tcPr>
            <w:tcW w:w="0" w:type="auto"/>
            <w:vAlign w:val="center"/>
          </w:tcPr>
          <w:p w14:paraId="1E21DCEC" w14:textId="77777777" w:rsidR="008C2B12" w:rsidRPr="00125D20" w:rsidRDefault="008C2B12" w:rsidP="008C2B12">
            <w:pPr>
              <w:spacing w:before="100" w:after="100"/>
              <w:ind w:left="100" w:right="100"/>
              <w:jc w:val="center"/>
              <w:rPr>
                <w:ins w:id="1084" w:author="Utku B. Demir" w:date="2022-04-21T13:34:00Z"/>
              </w:rPr>
            </w:pPr>
            <w:ins w:id="1085" w:author="Utku B. Demir" w:date="2022-04-21T13:34:00Z">
              <w:r w:rsidRPr="00125D20">
                <w:rPr>
                  <w:sz w:val="22"/>
                  <w:szCs w:val="22"/>
                </w:rPr>
                <w:t>6</w:t>
              </w:r>
            </w:ins>
          </w:p>
        </w:tc>
        <w:tc>
          <w:tcPr>
            <w:tcW w:w="0" w:type="auto"/>
            <w:vAlign w:val="center"/>
          </w:tcPr>
          <w:p w14:paraId="14250D8C" w14:textId="77777777" w:rsidR="008C2B12" w:rsidRPr="0088575B" w:rsidRDefault="008C2B12" w:rsidP="008C2B12">
            <w:pPr>
              <w:spacing w:before="100" w:after="100"/>
              <w:ind w:left="100" w:right="95"/>
              <w:jc w:val="right"/>
              <w:rPr>
                <w:ins w:id="1086" w:author="Utku B. Demir" w:date="2022-04-21T13:34:00Z"/>
                <w:sz w:val="22"/>
                <w:szCs w:val="22"/>
              </w:rPr>
            </w:pPr>
            <w:ins w:id="1087" w:author="Utku B. Demir" w:date="2022-04-21T13:34:00Z">
              <w:r w:rsidRPr="0088575B">
                <w:rPr>
                  <w:sz w:val="22"/>
                  <w:szCs w:val="22"/>
                </w:rPr>
                <w:t>6</w:t>
              </w:r>
            </w:ins>
          </w:p>
        </w:tc>
        <w:tc>
          <w:tcPr>
            <w:tcW w:w="941" w:type="pct"/>
            <w:shd w:val="clear" w:color="auto" w:fill="E7E6E6" w:themeFill="background2"/>
            <w:vAlign w:val="center"/>
          </w:tcPr>
          <w:p w14:paraId="6C857618" w14:textId="77777777" w:rsidR="008C2B12" w:rsidRPr="00125D20" w:rsidRDefault="008C2B12" w:rsidP="008C2B12">
            <w:pPr>
              <w:spacing w:before="100" w:after="100"/>
              <w:ind w:left="100" w:right="507"/>
              <w:jc w:val="right"/>
              <w:rPr>
                <w:ins w:id="1088" w:author="Utku B. Demir" w:date="2022-04-21T13:34:00Z"/>
                <w:sz w:val="20"/>
                <w:szCs w:val="20"/>
              </w:rPr>
            </w:pPr>
            <w:ins w:id="1089" w:author="Utku B. Demir" w:date="2022-04-21T13:34:00Z">
              <w:r w:rsidRPr="00125D20">
                <w:rPr>
                  <w:sz w:val="20"/>
                  <w:szCs w:val="20"/>
                </w:rPr>
                <w:t>1.67%</w:t>
              </w:r>
            </w:ins>
          </w:p>
        </w:tc>
        <w:tc>
          <w:tcPr>
            <w:tcW w:w="642" w:type="pct"/>
            <w:vAlign w:val="center"/>
          </w:tcPr>
          <w:p w14:paraId="57106670" w14:textId="77777777" w:rsidR="008C2B12" w:rsidRPr="0088575B" w:rsidRDefault="008C2B12" w:rsidP="008C2B12">
            <w:pPr>
              <w:spacing w:before="100" w:after="100"/>
              <w:ind w:left="100" w:right="100"/>
              <w:jc w:val="right"/>
              <w:rPr>
                <w:ins w:id="1090" w:author="Utku B. Demir" w:date="2022-04-21T13:34:00Z"/>
                <w:sz w:val="22"/>
                <w:szCs w:val="22"/>
              </w:rPr>
            </w:pPr>
            <w:ins w:id="1091" w:author="Utku B. Demir" w:date="2022-04-21T13:34:00Z">
              <w:r w:rsidRPr="0088575B">
                <w:rPr>
                  <w:sz w:val="22"/>
                  <w:szCs w:val="22"/>
                </w:rPr>
                <w:t>26</w:t>
              </w:r>
            </w:ins>
          </w:p>
        </w:tc>
        <w:tc>
          <w:tcPr>
            <w:tcW w:w="0" w:type="auto"/>
            <w:shd w:val="clear" w:color="auto" w:fill="E7E6E6" w:themeFill="background2"/>
            <w:vAlign w:val="center"/>
          </w:tcPr>
          <w:p w14:paraId="2B36A9EF" w14:textId="77777777" w:rsidR="008C2B12" w:rsidRPr="00125D20" w:rsidRDefault="008C2B12" w:rsidP="008C2B12">
            <w:pPr>
              <w:spacing w:before="100" w:after="100"/>
              <w:ind w:left="100" w:right="226"/>
              <w:jc w:val="right"/>
              <w:rPr>
                <w:ins w:id="1092" w:author="Utku B. Demir" w:date="2022-04-21T13:34:00Z"/>
                <w:sz w:val="20"/>
                <w:szCs w:val="20"/>
              </w:rPr>
            </w:pPr>
            <w:ins w:id="1093" w:author="Utku B. Demir" w:date="2022-04-21T13:34:00Z">
              <w:r w:rsidRPr="00125D20">
                <w:rPr>
                  <w:sz w:val="20"/>
                  <w:szCs w:val="20"/>
                </w:rPr>
                <w:t>7.34%</w:t>
              </w:r>
            </w:ins>
          </w:p>
        </w:tc>
        <w:tc>
          <w:tcPr>
            <w:tcW w:w="0" w:type="auto"/>
            <w:vAlign w:val="center"/>
          </w:tcPr>
          <w:p w14:paraId="6B220818" w14:textId="77777777" w:rsidR="008C2B12" w:rsidRPr="0088575B" w:rsidRDefault="008C2B12" w:rsidP="008C2B12">
            <w:pPr>
              <w:spacing w:before="100" w:after="100"/>
              <w:ind w:left="100" w:right="100"/>
              <w:jc w:val="right"/>
              <w:rPr>
                <w:ins w:id="1094" w:author="Utku B. Demir" w:date="2022-04-21T13:34:00Z"/>
                <w:sz w:val="22"/>
                <w:szCs w:val="22"/>
              </w:rPr>
            </w:pPr>
            <w:ins w:id="1095" w:author="Utku B. Demir" w:date="2022-04-21T13:34:00Z">
              <w:r w:rsidRPr="0088575B">
                <w:rPr>
                  <w:sz w:val="22"/>
                  <w:szCs w:val="22"/>
                </w:rPr>
                <w:t>12</w:t>
              </w:r>
            </w:ins>
          </w:p>
        </w:tc>
        <w:tc>
          <w:tcPr>
            <w:tcW w:w="0" w:type="auto"/>
            <w:shd w:val="clear" w:color="auto" w:fill="E7E6E6" w:themeFill="background2"/>
            <w:vAlign w:val="center"/>
          </w:tcPr>
          <w:p w14:paraId="139D6B7F" w14:textId="77777777" w:rsidR="008C2B12" w:rsidRPr="00125D20" w:rsidRDefault="008C2B12" w:rsidP="008C2B12">
            <w:pPr>
              <w:spacing w:before="100" w:after="100"/>
              <w:ind w:left="100" w:right="221"/>
              <w:jc w:val="right"/>
              <w:rPr>
                <w:ins w:id="1096" w:author="Utku B. Demir" w:date="2022-04-21T13:34:00Z"/>
                <w:sz w:val="20"/>
                <w:szCs w:val="20"/>
              </w:rPr>
            </w:pPr>
            <w:ins w:id="1097" w:author="Utku B. Demir" w:date="2022-04-21T13:34:00Z">
              <w:r w:rsidRPr="00125D20">
                <w:rPr>
                  <w:sz w:val="20"/>
                  <w:szCs w:val="20"/>
                </w:rPr>
                <w:t>3.38%</w:t>
              </w:r>
            </w:ins>
          </w:p>
        </w:tc>
      </w:tr>
      <w:tr w:rsidR="008C2B12" w:rsidRPr="00125D20" w14:paraId="1684DDE5" w14:textId="77777777" w:rsidTr="008C2B12">
        <w:trPr>
          <w:cnfStyle w:val="000000100000" w:firstRow="0" w:lastRow="0" w:firstColumn="0" w:lastColumn="0" w:oddVBand="0" w:evenVBand="0" w:oddHBand="1" w:evenHBand="0" w:firstRowFirstColumn="0" w:firstRowLastColumn="0" w:lastRowFirstColumn="0" w:lastRowLastColumn="0"/>
          <w:ins w:id="1098" w:author="Utku B. Demir" w:date="2022-04-21T13:34:00Z"/>
        </w:trPr>
        <w:tc>
          <w:tcPr>
            <w:tcW w:w="0" w:type="auto"/>
            <w:vAlign w:val="center"/>
          </w:tcPr>
          <w:p w14:paraId="1E199550" w14:textId="77777777" w:rsidR="008C2B12" w:rsidRPr="00125D20" w:rsidRDefault="008C2B12" w:rsidP="008C2B12">
            <w:pPr>
              <w:spacing w:before="100" w:after="100"/>
              <w:ind w:left="100" w:right="100"/>
              <w:jc w:val="center"/>
              <w:rPr>
                <w:ins w:id="1099" w:author="Utku B. Demir" w:date="2022-04-21T13:34:00Z"/>
              </w:rPr>
            </w:pPr>
            <w:ins w:id="1100" w:author="Utku B. Demir" w:date="2022-04-21T13:34:00Z">
              <w:r w:rsidRPr="00125D20">
                <w:rPr>
                  <w:sz w:val="22"/>
                  <w:szCs w:val="22"/>
                </w:rPr>
                <w:t>7</w:t>
              </w:r>
            </w:ins>
          </w:p>
        </w:tc>
        <w:tc>
          <w:tcPr>
            <w:tcW w:w="0" w:type="auto"/>
            <w:vAlign w:val="center"/>
          </w:tcPr>
          <w:p w14:paraId="5681F01C" w14:textId="77777777" w:rsidR="008C2B12" w:rsidRPr="0088575B" w:rsidRDefault="008C2B12" w:rsidP="008C2B12">
            <w:pPr>
              <w:spacing w:before="100" w:after="100"/>
              <w:ind w:left="100" w:right="95"/>
              <w:jc w:val="right"/>
              <w:rPr>
                <w:ins w:id="1101" w:author="Utku B. Demir" w:date="2022-04-21T13:34:00Z"/>
                <w:sz w:val="22"/>
                <w:szCs w:val="22"/>
              </w:rPr>
            </w:pPr>
            <w:ins w:id="1102" w:author="Utku B. Demir" w:date="2022-04-21T13:34:00Z">
              <w:r w:rsidRPr="0088575B">
                <w:rPr>
                  <w:sz w:val="22"/>
                  <w:szCs w:val="22"/>
                </w:rPr>
                <w:t>17</w:t>
              </w:r>
            </w:ins>
          </w:p>
        </w:tc>
        <w:tc>
          <w:tcPr>
            <w:tcW w:w="941" w:type="pct"/>
            <w:shd w:val="clear" w:color="auto" w:fill="E7E6E6" w:themeFill="background2"/>
            <w:vAlign w:val="center"/>
          </w:tcPr>
          <w:p w14:paraId="51E5380A" w14:textId="77777777" w:rsidR="008C2B12" w:rsidRPr="00125D20" w:rsidRDefault="008C2B12" w:rsidP="008C2B12">
            <w:pPr>
              <w:spacing w:before="100" w:after="100"/>
              <w:ind w:left="100" w:right="507"/>
              <w:jc w:val="right"/>
              <w:rPr>
                <w:ins w:id="1103" w:author="Utku B. Demir" w:date="2022-04-21T13:34:00Z"/>
                <w:sz w:val="20"/>
                <w:szCs w:val="20"/>
              </w:rPr>
            </w:pPr>
            <w:ins w:id="1104" w:author="Utku B. Demir" w:date="2022-04-21T13:34:00Z">
              <w:r w:rsidRPr="00125D20">
                <w:rPr>
                  <w:sz w:val="20"/>
                  <w:szCs w:val="20"/>
                </w:rPr>
                <w:t>4.72%</w:t>
              </w:r>
            </w:ins>
          </w:p>
        </w:tc>
        <w:tc>
          <w:tcPr>
            <w:tcW w:w="642" w:type="pct"/>
            <w:vAlign w:val="center"/>
          </w:tcPr>
          <w:p w14:paraId="61A3B79D" w14:textId="77777777" w:rsidR="008C2B12" w:rsidRPr="0088575B" w:rsidRDefault="008C2B12" w:rsidP="008C2B12">
            <w:pPr>
              <w:spacing w:before="100" w:after="100"/>
              <w:ind w:left="100" w:right="100"/>
              <w:jc w:val="right"/>
              <w:rPr>
                <w:ins w:id="1105" w:author="Utku B. Demir" w:date="2022-04-21T13:34:00Z"/>
                <w:sz w:val="22"/>
                <w:szCs w:val="22"/>
              </w:rPr>
            </w:pPr>
            <w:ins w:id="1106" w:author="Utku B. Demir" w:date="2022-04-21T13:34:00Z">
              <w:r w:rsidRPr="0088575B">
                <w:rPr>
                  <w:sz w:val="22"/>
                  <w:szCs w:val="22"/>
                </w:rPr>
                <w:t>36</w:t>
              </w:r>
            </w:ins>
          </w:p>
        </w:tc>
        <w:tc>
          <w:tcPr>
            <w:tcW w:w="0" w:type="auto"/>
            <w:shd w:val="clear" w:color="auto" w:fill="E7E6E6" w:themeFill="background2"/>
            <w:vAlign w:val="center"/>
          </w:tcPr>
          <w:p w14:paraId="60C7F606" w14:textId="77777777" w:rsidR="008C2B12" w:rsidRPr="00125D20" w:rsidRDefault="008C2B12" w:rsidP="008C2B12">
            <w:pPr>
              <w:spacing w:before="100" w:after="100"/>
              <w:ind w:left="100" w:right="226"/>
              <w:jc w:val="right"/>
              <w:rPr>
                <w:ins w:id="1107" w:author="Utku B. Demir" w:date="2022-04-21T13:34:00Z"/>
                <w:sz w:val="20"/>
                <w:szCs w:val="20"/>
              </w:rPr>
            </w:pPr>
            <w:ins w:id="1108" w:author="Utku B. Demir" w:date="2022-04-21T13:34:00Z">
              <w:r w:rsidRPr="00125D20">
                <w:rPr>
                  <w:sz w:val="20"/>
                  <w:szCs w:val="20"/>
                </w:rPr>
                <w:t>10.17%</w:t>
              </w:r>
            </w:ins>
          </w:p>
        </w:tc>
        <w:tc>
          <w:tcPr>
            <w:tcW w:w="0" w:type="auto"/>
            <w:vAlign w:val="center"/>
          </w:tcPr>
          <w:p w14:paraId="723624E9" w14:textId="77777777" w:rsidR="008C2B12" w:rsidRPr="0088575B" w:rsidRDefault="008C2B12" w:rsidP="008C2B12">
            <w:pPr>
              <w:spacing w:before="100" w:after="100"/>
              <w:ind w:left="100" w:right="100"/>
              <w:jc w:val="right"/>
              <w:rPr>
                <w:ins w:id="1109" w:author="Utku B. Demir" w:date="2022-04-21T13:34:00Z"/>
                <w:sz w:val="22"/>
                <w:szCs w:val="22"/>
              </w:rPr>
            </w:pPr>
            <w:ins w:id="1110" w:author="Utku B. Demir" w:date="2022-04-21T13:34:00Z">
              <w:r w:rsidRPr="0088575B">
                <w:rPr>
                  <w:sz w:val="22"/>
                  <w:szCs w:val="22"/>
                </w:rPr>
                <w:t>41</w:t>
              </w:r>
            </w:ins>
          </w:p>
        </w:tc>
        <w:tc>
          <w:tcPr>
            <w:tcW w:w="0" w:type="auto"/>
            <w:shd w:val="clear" w:color="auto" w:fill="E7E6E6" w:themeFill="background2"/>
            <w:vAlign w:val="center"/>
          </w:tcPr>
          <w:p w14:paraId="2232EB98" w14:textId="77777777" w:rsidR="008C2B12" w:rsidRPr="00125D20" w:rsidRDefault="008C2B12" w:rsidP="008C2B12">
            <w:pPr>
              <w:spacing w:before="100" w:after="100"/>
              <w:ind w:left="100" w:right="221"/>
              <w:jc w:val="right"/>
              <w:rPr>
                <w:ins w:id="1111" w:author="Utku B. Demir" w:date="2022-04-21T13:34:00Z"/>
                <w:sz w:val="20"/>
                <w:szCs w:val="20"/>
              </w:rPr>
            </w:pPr>
            <w:ins w:id="1112" w:author="Utku B. Demir" w:date="2022-04-21T13:34:00Z">
              <w:r w:rsidRPr="00125D20">
                <w:rPr>
                  <w:sz w:val="20"/>
                  <w:szCs w:val="20"/>
                </w:rPr>
                <w:t>11.55%</w:t>
              </w:r>
            </w:ins>
          </w:p>
        </w:tc>
      </w:tr>
      <w:tr w:rsidR="008C2B12" w:rsidRPr="00125D20" w14:paraId="335C6868" w14:textId="77777777" w:rsidTr="008C2B12">
        <w:trPr>
          <w:ins w:id="1113" w:author="Utku B. Demir" w:date="2022-04-21T13:34:00Z"/>
        </w:trPr>
        <w:tc>
          <w:tcPr>
            <w:tcW w:w="0" w:type="auto"/>
            <w:vAlign w:val="center"/>
          </w:tcPr>
          <w:p w14:paraId="02414C19" w14:textId="77777777" w:rsidR="008C2B12" w:rsidRPr="00125D20" w:rsidRDefault="008C2B12" w:rsidP="008C2B12">
            <w:pPr>
              <w:spacing w:before="100" w:after="100"/>
              <w:ind w:left="100" w:right="100"/>
              <w:jc w:val="center"/>
              <w:rPr>
                <w:ins w:id="1114" w:author="Utku B. Demir" w:date="2022-04-21T13:34:00Z"/>
              </w:rPr>
            </w:pPr>
            <w:ins w:id="1115" w:author="Utku B. Demir" w:date="2022-04-21T13:34:00Z">
              <w:r w:rsidRPr="00125D20">
                <w:rPr>
                  <w:sz w:val="22"/>
                  <w:szCs w:val="22"/>
                </w:rPr>
                <w:t>8</w:t>
              </w:r>
            </w:ins>
          </w:p>
        </w:tc>
        <w:tc>
          <w:tcPr>
            <w:tcW w:w="0" w:type="auto"/>
            <w:vAlign w:val="center"/>
          </w:tcPr>
          <w:p w14:paraId="1E110D83" w14:textId="77777777" w:rsidR="008C2B12" w:rsidRPr="0088575B" w:rsidRDefault="008C2B12" w:rsidP="008C2B12">
            <w:pPr>
              <w:spacing w:before="100" w:after="100"/>
              <w:ind w:left="100" w:right="95"/>
              <w:jc w:val="right"/>
              <w:rPr>
                <w:ins w:id="1116" w:author="Utku B. Demir" w:date="2022-04-21T13:34:00Z"/>
                <w:sz w:val="22"/>
                <w:szCs w:val="22"/>
              </w:rPr>
            </w:pPr>
            <w:ins w:id="1117" w:author="Utku B. Demir" w:date="2022-04-21T13:34:00Z">
              <w:r w:rsidRPr="0088575B">
                <w:rPr>
                  <w:sz w:val="22"/>
                  <w:szCs w:val="22"/>
                </w:rPr>
                <w:t>42</w:t>
              </w:r>
            </w:ins>
          </w:p>
        </w:tc>
        <w:tc>
          <w:tcPr>
            <w:tcW w:w="941" w:type="pct"/>
            <w:shd w:val="clear" w:color="auto" w:fill="E7E6E6" w:themeFill="background2"/>
            <w:vAlign w:val="center"/>
          </w:tcPr>
          <w:p w14:paraId="0F401770" w14:textId="77777777" w:rsidR="008C2B12" w:rsidRPr="00125D20" w:rsidRDefault="008C2B12" w:rsidP="008C2B12">
            <w:pPr>
              <w:spacing w:before="100" w:after="100"/>
              <w:ind w:left="100" w:right="507"/>
              <w:jc w:val="right"/>
              <w:rPr>
                <w:ins w:id="1118" w:author="Utku B. Demir" w:date="2022-04-21T13:34:00Z"/>
                <w:sz w:val="20"/>
                <w:szCs w:val="20"/>
              </w:rPr>
            </w:pPr>
            <w:ins w:id="1119" w:author="Utku B. Demir" w:date="2022-04-21T13:34:00Z">
              <w:r w:rsidRPr="00125D20">
                <w:rPr>
                  <w:sz w:val="20"/>
                  <w:szCs w:val="20"/>
                </w:rPr>
                <w:t>11.67%</w:t>
              </w:r>
            </w:ins>
          </w:p>
        </w:tc>
        <w:tc>
          <w:tcPr>
            <w:tcW w:w="642" w:type="pct"/>
            <w:vAlign w:val="center"/>
          </w:tcPr>
          <w:p w14:paraId="28CFDAB0" w14:textId="77777777" w:rsidR="008C2B12" w:rsidRPr="0088575B" w:rsidRDefault="008C2B12" w:rsidP="008C2B12">
            <w:pPr>
              <w:spacing w:before="100" w:after="100"/>
              <w:ind w:left="100" w:right="100"/>
              <w:jc w:val="right"/>
              <w:rPr>
                <w:ins w:id="1120" w:author="Utku B. Demir" w:date="2022-04-21T13:34:00Z"/>
                <w:sz w:val="22"/>
                <w:szCs w:val="22"/>
              </w:rPr>
            </w:pPr>
            <w:ins w:id="1121" w:author="Utku B. Demir" w:date="2022-04-21T13:34:00Z">
              <w:r w:rsidRPr="0088575B">
                <w:rPr>
                  <w:sz w:val="22"/>
                  <w:szCs w:val="22"/>
                </w:rPr>
                <w:t>56</w:t>
              </w:r>
            </w:ins>
          </w:p>
        </w:tc>
        <w:tc>
          <w:tcPr>
            <w:tcW w:w="0" w:type="auto"/>
            <w:shd w:val="clear" w:color="auto" w:fill="E7E6E6" w:themeFill="background2"/>
            <w:vAlign w:val="center"/>
          </w:tcPr>
          <w:p w14:paraId="490551DA" w14:textId="77777777" w:rsidR="008C2B12" w:rsidRPr="00125D20" w:rsidRDefault="008C2B12" w:rsidP="008C2B12">
            <w:pPr>
              <w:spacing w:before="100" w:after="100"/>
              <w:ind w:left="100" w:right="226"/>
              <w:jc w:val="right"/>
              <w:rPr>
                <w:ins w:id="1122" w:author="Utku B. Demir" w:date="2022-04-21T13:34:00Z"/>
                <w:sz w:val="20"/>
                <w:szCs w:val="20"/>
              </w:rPr>
            </w:pPr>
            <w:ins w:id="1123" w:author="Utku B. Demir" w:date="2022-04-21T13:34:00Z">
              <w:r w:rsidRPr="00125D20">
                <w:rPr>
                  <w:sz w:val="20"/>
                  <w:szCs w:val="20"/>
                </w:rPr>
                <w:t>15.82%</w:t>
              </w:r>
            </w:ins>
          </w:p>
        </w:tc>
        <w:tc>
          <w:tcPr>
            <w:tcW w:w="0" w:type="auto"/>
            <w:vAlign w:val="center"/>
          </w:tcPr>
          <w:p w14:paraId="6C21EFB6" w14:textId="77777777" w:rsidR="008C2B12" w:rsidRPr="0088575B" w:rsidRDefault="008C2B12" w:rsidP="008C2B12">
            <w:pPr>
              <w:spacing w:before="100" w:after="100"/>
              <w:ind w:left="100" w:right="100"/>
              <w:jc w:val="right"/>
              <w:rPr>
                <w:ins w:id="1124" w:author="Utku B. Demir" w:date="2022-04-21T13:34:00Z"/>
                <w:sz w:val="22"/>
                <w:szCs w:val="22"/>
              </w:rPr>
            </w:pPr>
            <w:ins w:id="1125" w:author="Utku B. Demir" w:date="2022-04-21T13:34:00Z">
              <w:r w:rsidRPr="0088575B">
                <w:rPr>
                  <w:sz w:val="22"/>
                  <w:szCs w:val="22"/>
                </w:rPr>
                <w:t>53</w:t>
              </w:r>
            </w:ins>
          </w:p>
        </w:tc>
        <w:tc>
          <w:tcPr>
            <w:tcW w:w="0" w:type="auto"/>
            <w:shd w:val="clear" w:color="auto" w:fill="E7E6E6" w:themeFill="background2"/>
            <w:vAlign w:val="center"/>
          </w:tcPr>
          <w:p w14:paraId="6CF5F8F3" w14:textId="77777777" w:rsidR="008C2B12" w:rsidRPr="00125D20" w:rsidRDefault="008C2B12" w:rsidP="008C2B12">
            <w:pPr>
              <w:spacing w:before="100" w:after="100"/>
              <w:ind w:left="100" w:right="221"/>
              <w:jc w:val="right"/>
              <w:rPr>
                <w:ins w:id="1126" w:author="Utku B. Demir" w:date="2022-04-21T13:34:00Z"/>
                <w:sz w:val="20"/>
                <w:szCs w:val="20"/>
              </w:rPr>
            </w:pPr>
            <w:ins w:id="1127" w:author="Utku B. Demir" w:date="2022-04-21T13:34:00Z">
              <w:r w:rsidRPr="00125D20">
                <w:rPr>
                  <w:sz w:val="20"/>
                  <w:szCs w:val="20"/>
                </w:rPr>
                <w:t>14.93%</w:t>
              </w:r>
            </w:ins>
          </w:p>
        </w:tc>
      </w:tr>
      <w:tr w:rsidR="008C2B12" w:rsidRPr="00125D20" w14:paraId="48A76CDF" w14:textId="77777777" w:rsidTr="008C2B12">
        <w:trPr>
          <w:cnfStyle w:val="000000100000" w:firstRow="0" w:lastRow="0" w:firstColumn="0" w:lastColumn="0" w:oddVBand="0" w:evenVBand="0" w:oddHBand="1" w:evenHBand="0" w:firstRowFirstColumn="0" w:firstRowLastColumn="0" w:lastRowFirstColumn="0" w:lastRowLastColumn="0"/>
          <w:ins w:id="1128" w:author="Utku B. Demir" w:date="2022-04-21T13:34:00Z"/>
        </w:trPr>
        <w:tc>
          <w:tcPr>
            <w:tcW w:w="0" w:type="auto"/>
            <w:vAlign w:val="center"/>
          </w:tcPr>
          <w:p w14:paraId="7B1E276F" w14:textId="77777777" w:rsidR="008C2B12" w:rsidRPr="00125D20" w:rsidRDefault="008C2B12" w:rsidP="008C2B12">
            <w:pPr>
              <w:spacing w:before="100" w:after="100"/>
              <w:ind w:left="100" w:right="100"/>
              <w:jc w:val="center"/>
              <w:rPr>
                <w:ins w:id="1129" w:author="Utku B. Demir" w:date="2022-04-21T13:34:00Z"/>
              </w:rPr>
            </w:pPr>
            <w:ins w:id="1130" w:author="Utku B. Demir" w:date="2022-04-21T13:34:00Z">
              <w:r w:rsidRPr="00125D20">
                <w:rPr>
                  <w:sz w:val="22"/>
                  <w:szCs w:val="22"/>
                </w:rPr>
                <w:t>9</w:t>
              </w:r>
            </w:ins>
          </w:p>
        </w:tc>
        <w:tc>
          <w:tcPr>
            <w:tcW w:w="0" w:type="auto"/>
            <w:vAlign w:val="center"/>
          </w:tcPr>
          <w:p w14:paraId="4EDBBC5E" w14:textId="77777777" w:rsidR="008C2B12" w:rsidRPr="0088575B" w:rsidRDefault="008C2B12" w:rsidP="008C2B12">
            <w:pPr>
              <w:spacing w:before="100" w:after="100"/>
              <w:ind w:left="100" w:right="95"/>
              <w:jc w:val="right"/>
              <w:rPr>
                <w:ins w:id="1131" w:author="Utku B. Demir" w:date="2022-04-21T13:34:00Z"/>
                <w:sz w:val="22"/>
                <w:szCs w:val="22"/>
              </w:rPr>
            </w:pPr>
            <w:ins w:id="1132" w:author="Utku B. Demir" w:date="2022-04-21T13:34:00Z">
              <w:r w:rsidRPr="0088575B">
                <w:rPr>
                  <w:sz w:val="22"/>
                  <w:szCs w:val="22"/>
                </w:rPr>
                <w:t>38</w:t>
              </w:r>
            </w:ins>
          </w:p>
        </w:tc>
        <w:tc>
          <w:tcPr>
            <w:tcW w:w="941" w:type="pct"/>
            <w:shd w:val="clear" w:color="auto" w:fill="E7E6E6" w:themeFill="background2"/>
            <w:vAlign w:val="center"/>
          </w:tcPr>
          <w:p w14:paraId="5ED6437B" w14:textId="77777777" w:rsidR="008C2B12" w:rsidRPr="00125D20" w:rsidRDefault="008C2B12" w:rsidP="008C2B12">
            <w:pPr>
              <w:spacing w:before="100" w:after="100"/>
              <w:ind w:left="100" w:right="507"/>
              <w:jc w:val="right"/>
              <w:rPr>
                <w:ins w:id="1133" w:author="Utku B. Demir" w:date="2022-04-21T13:34:00Z"/>
                <w:sz w:val="20"/>
                <w:szCs w:val="20"/>
              </w:rPr>
            </w:pPr>
            <w:ins w:id="1134" w:author="Utku B. Demir" w:date="2022-04-21T13:34:00Z">
              <w:r w:rsidRPr="00125D20">
                <w:rPr>
                  <w:sz w:val="20"/>
                  <w:szCs w:val="20"/>
                </w:rPr>
                <w:t>10.56%</w:t>
              </w:r>
            </w:ins>
          </w:p>
        </w:tc>
        <w:tc>
          <w:tcPr>
            <w:tcW w:w="642" w:type="pct"/>
            <w:vAlign w:val="center"/>
          </w:tcPr>
          <w:p w14:paraId="5CE79DA6" w14:textId="77777777" w:rsidR="008C2B12" w:rsidRPr="0088575B" w:rsidRDefault="008C2B12" w:rsidP="008C2B12">
            <w:pPr>
              <w:spacing w:before="100" w:after="100"/>
              <w:ind w:left="100" w:right="100"/>
              <w:jc w:val="right"/>
              <w:rPr>
                <w:ins w:id="1135" w:author="Utku B. Demir" w:date="2022-04-21T13:34:00Z"/>
                <w:sz w:val="22"/>
                <w:szCs w:val="22"/>
              </w:rPr>
            </w:pPr>
            <w:ins w:id="1136" w:author="Utku B. Demir" w:date="2022-04-21T13:34:00Z">
              <w:r w:rsidRPr="0088575B">
                <w:rPr>
                  <w:sz w:val="22"/>
                  <w:szCs w:val="22"/>
                </w:rPr>
                <w:t>28</w:t>
              </w:r>
            </w:ins>
          </w:p>
        </w:tc>
        <w:tc>
          <w:tcPr>
            <w:tcW w:w="0" w:type="auto"/>
            <w:shd w:val="clear" w:color="auto" w:fill="E7E6E6" w:themeFill="background2"/>
            <w:vAlign w:val="center"/>
          </w:tcPr>
          <w:p w14:paraId="3C97CC96" w14:textId="77777777" w:rsidR="008C2B12" w:rsidRPr="00125D20" w:rsidRDefault="008C2B12" w:rsidP="008C2B12">
            <w:pPr>
              <w:spacing w:before="100" w:after="100"/>
              <w:ind w:left="100" w:right="226"/>
              <w:jc w:val="right"/>
              <w:rPr>
                <w:ins w:id="1137" w:author="Utku B. Demir" w:date="2022-04-21T13:34:00Z"/>
                <w:sz w:val="20"/>
                <w:szCs w:val="20"/>
              </w:rPr>
            </w:pPr>
            <w:ins w:id="1138" w:author="Utku B. Demir" w:date="2022-04-21T13:34:00Z">
              <w:r w:rsidRPr="00125D20">
                <w:rPr>
                  <w:sz w:val="20"/>
                  <w:szCs w:val="20"/>
                </w:rPr>
                <w:t>7.91%</w:t>
              </w:r>
            </w:ins>
          </w:p>
        </w:tc>
        <w:tc>
          <w:tcPr>
            <w:tcW w:w="0" w:type="auto"/>
            <w:vAlign w:val="center"/>
          </w:tcPr>
          <w:p w14:paraId="269063D2" w14:textId="77777777" w:rsidR="008C2B12" w:rsidRPr="0088575B" w:rsidRDefault="008C2B12" w:rsidP="008C2B12">
            <w:pPr>
              <w:spacing w:before="100" w:after="100"/>
              <w:ind w:left="100" w:right="100"/>
              <w:jc w:val="right"/>
              <w:rPr>
                <w:ins w:id="1139" w:author="Utku B. Demir" w:date="2022-04-21T13:34:00Z"/>
                <w:sz w:val="22"/>
                <w:szCs w:val="22"/>
              </w:rPr>
            </w:pPr>
            <w:ins w:id="1140" w:author="Utku B. Demir" w:date="2022-04-21T13:34:00Z">
              <w:r w:rsidRPr="0088575B">
                <w:rPr>
                  <w:sz w:val="22"/>
                  <w:szCs w:val="22"/>
                </w:rPr>
                <w:t>15</w:t>
              </w:r>
            </w:ins>
          </w:p>
        </w:tc>
        <w:tc>
          <w:tcPr>
            <w:tcW w:w="0" w:type="auto"/>
            <w:shd w:val="clear" w:color="auto" w:fill="E7E6E6" w:themeFill="background2"/>
            <w:vAlign w:val="center"/>
          </w:tcPr>
          <w:p w14:paraId="0C523427" w14:textId="77777777" w:rsidR="008C2B12" w:rsidRPr="00125D20" w:rsidRDefault="008C2B12" w:rsidP="008C2B12">
            <w:pPr>
              <w:spacing w:before="100" w:after="100"/>
              <w:ind w:left="100" w:right="221"/>
              <w:jc w:val="right"/>
              <w:rPr>
                <w:ins w:id="1141" w:author="Utku B. Demir" w:date="2022-04-21T13:34:00Z"/>
                <w:sz w:val="20"/>
                <w:szCs w:val="20"/>
              </w:rPr>
            </w:pPr>
            <w:ins w:id="1142" w:author="Utku B. Demir" w:date="2022-04-21T13:34:00Z">
              <w:r w:rsidRPr="00125D20">
                <w:rPr>
                  <w:sz w:val="20"/>
                  <w:szCs w:val="20"/>
                </w:rPr>
                <w:t>4.23%</w:t>
              </w:r>
            </w:ins>
          </w:p>
        </w:tc>
      </w:tr>
      <w:tr w:rsidR="008C2B12" w:rsidRPr="00125D20" w14:paraId="2B7AFCAD" w14:textId="77777777" w:rsidTr="008C2B12">
        <w:trPr>
          <w:ins w:id="1143" w:author="Utku B. Demir" w:date="2022-04-21T13:34:00Z"/>
        </w:trPr>
        <w:tc>
          <w:tcPr>
            <w:tcW w:w="0" w:type="auto"/>
            <w:vAlign w:val="center"/>
          </w:tcPr>
          <w:p w14:paraId="5A088366" w14:textId="77777777" w:rsidR="008C2B12" w:rsidRPr="00125D20" w:rsidRDefault="008C2B12" w:rsidP="008C2B12">
            <w:pPr>
              <w:spacing w:before="100" w:after="100"/>
              <w:ind w:left="100" w:right="100"/>
              <w:jc w:val="center"/>
              <w:rPr>
                <w:ins w:id="1144" w:author="Utku B. Demir" w:date="2022-04-21T13:34:00Z"/>
              </w:rPr>
            </w:pPr>
            <w:ins w:id="1145" w:author="Utku B. Demir" w:date="2022-04-21T13:34:00Z">
              <w:r w:rsidRPr="00125D20">
                <w:rPr>
                  <w:sz w:val="22"/>
                  <w:szCs w:val="22"/>
                </w:rPr>
                <w:t>10</w:t>
              </w:r>
            </w:ins>
          </w:p>
        </w:tc>
        <w:tc>
          <w:tcPr>
            <w:tcW w:w="0" w:type="auto"/>
            <w:vAlign w:val="center"/>
          </w:tcPr>
          <w:p w14:paraId="13A5B879" w14:textId="77777777" w:rsidR="008C2B12" w:rsidRPr="0088575B" w:rsidRDefault="008C2B12" w:rsidP="008C2B12">
            <w:pPr>
              <w:spacing w:before="100" w:after="100"/>
              <w:ind w:left="100" w:right="95"/>
              <w:jc w:val="right"/>
              <w:rPr>
                <w:ins w:id="1146" w:author="Utku B. Demir" w:date="2022-04-21T13:34:00Z"/>
                <w:sz w:val="22"/>
                <w:szCs w:val="22"/>
              </w:rPr>
            </w:pPr>
            <w:ins w:id="1147" w:author="Utku B. Demir" w:date="2022-04-21T13:34:00Z">
              <w:r w:rsidRPr="0088575B">
                <w:rPr>
                  <w:sz w:val="22"/>
                  <w:szCs w:val="22"/>
                </w:rPr>
                <w:t>207</w:t>
              </w:r>
            </w:ins>
          </w:p>
        </w:tc>
        <w:tc>
          <w:tcPr>
            <w:tcW w:w="941" w:type="pct"/>
            <w:shd w:val="clear" w:color="auto" w:fill="E7E6E6" w:themeFill="background2"/>
            <w:vAlign w:val="center"/>
          </w:tcPr>
          <w:p w14:paraId="57A2BA52" w14:textId="77777777" w:rsidR="008C2B12" w:rsidRPr="00125D20" w:rsidRDefault="008C2B12" w:rsidP="008C2B12">
            <w:pPr>
              <w:spacing w:before="100" w:after="100"/>
              <w:ind w:left="100" w:right="507"/>
              <w:jc w:val="right"/>
              <w:rPr>
                <w:ins w:id="1148" w:author="Utku B. Demir" w:date="2022-04-21T13:34:00Z"/>
                <w:sz w:val="20"/>
                <w:szCs w:val="20"/>
              </w:rPr>
            </w:pPr>
            <w:ins w:id="1149" w:author="Utku B. Demir" w:date="2022-04-21T13:34:00Z">
              <w:r w:rsidRPr="00125D20">
                <w:rPr>
                  <w:sz w:val="20"/>
                  <w:szCs w:val="20"/>
                </w:rPr>
                <w:t>57.50%</w:t>
              </w:r>
            </w:ins>
          </w:p>
        </w:tc>
        <w:tc>
          <w:tcPr>
            <w:tcW w:w="642" w:type="pct"/>
            <w:vAlign w:val="center"/>
          </w:tcPr>
          <w:p w14:paraId="18D2B6C1" w14:textId="77777777" w:rsidR="008C2B12" w:rsidRPr="0088575B" w:rsidRDefault="008C2B12" w:rsidP="008C2B12">
            <w:pPr>
              <w:spacing w:before="100" w:after="100"/>
              <w:ind w:left="100" w:right="100"/>
              <w:jc w:val="right"/>
              <w:rPr>
                <w:ins w:id="1150" w:author="Utku B. Demir" w:date="2022-04-21T13:34:00Z"/>
                <w:sz w:val="22"/>
                <w:szCs w:val="22"/>
              </w:rPr>
            </w:pPr>
            <w:ins w:id="1151" w:author="Utku B. Demir" w:date="2022-04-21T13:34:00Z">
              <w:r w:rsidRPr="0088575B">
                <w:rPr>
                  <w:sz w:val="22"/>
                  <w:szCs w:val="22"/>
                </w:rPr>
                <w:t>99</w:t>
              </w:r>
            </w:ins>
          </w:p>
        </w:tc>
        <w:tc>
          <w:tcPr>
            <w:tcW w:w="0" w:type="auto"/>
            <w:shd w:val="clear" w:color="auto" w:fill="E7E6E6" w:themeFill="background2"/>
            <w:vAlign w:val="center"/>
          </w:tcPr>
          <w:p w14:paraId="66B9D138" w14:textId="77777777" w:rsidR="008C2B12" w:rsidRPr="00125D20" w:rsidRDefault="008C2B12" w:rsidP="008C2B12">
            <w:pPr>
              <w:spacing w:before="100" w:after="100"/>
              <w:ind w:left="100" w:right="226"/>
              <w:jc w:val="right"/>
              <w:rPr>
                <w:ins w:id="1152" w:author="Utku B. Demir" w:date="2022-04-21T13:34:00Z"/>
                <w:sz w:val="20"/>
                <w:szCs w:val="20"/>
              </w:rPr>
            </w:pPr>
            <w:ins w:id="1153" w:author="Utku B. Demir" w:date="2022-04-21T13:34:00Z">
              <w:r w:rsidRPr="00125D20">
                <w:rPr>
                  <w:sz w:val="20"/>
                  <w:szCs w:val="20"/>
                </w:rPr>
                <w:t>27.97%</w:t>
              </w:r>
            </w:ins>
          </w:p>
        </w:tc>
        <w:tc>
          <w:tcPr>
            <w:tcW w:w="0" w:type="auto"/>
            <w:vAlign w:val="center"/>
          </w:tcPr>
          <w:p w14:paraId="019C39A6" w14:textId="77777777" w:rsidR="008C2B12" w:rsidRPr="0088575B" w:rsidRDefault="008C2B12" w:rsidP="008C2B12">
            <w:pPr>
              <w:spacing w:before="100" w:after="100"/>
              <w:ind w:left="100" w:right="100"/>
              <w:jc w:val="right"/>
              <w:rPr>
                <w:ins w:id="1154" w:author="Utku B. Demir" w:date="2022-04-21T13:34:00Z"/>
                <w:sz w:val="22"/>
                <w:szCs w:val="22"/>
              </w:rPr>
            </w:pPr>
            <w:ins w:id="1155" w:author="Utku B. Demir" w:date="2022-04-21T13:34:00Z">
              <w:r w:rsidRPr="0088575B">
                <w:rPr>
                  <w:sz w:val="22"/>
                  <w:szCs w:val="22"/>
                </w:rPr>
                <w:t>49</w:t>
              </w:r>
            </w:ins>
          </w:p>
        </w:tc>
        <w:tc>
          <w:tcPr>
            <w:tcW w:w="0" w:type="auto"/>
            <w:shd w:val="clear" w:color="auto" w:fill="E7E6E6" w:themeFill="background2"/>
            <w:vAlign w:val="center"/>
          </w:tcPr>
          <w:p w14:paraId="615C42C9" w14:textId="77777777" w:rsidR="008C2B12" w:rsidRPr="00125D20" w:rsidRDefault="008C2B12" w:rsidP="008C2B12">
            <w:pPr>
              <w:spacing w:before="100" w:after="100"/>
              <w:ind w:left="100" w:right="221"/>
              <w:jc w:val="right"/>
              <w:rPr>
                <w:ins w:id="1156" w:author="Utku B. Demir" w:date="2022-04-21T13:34:00Z"/>
                <w:sz w:val="20"/>
                <w:szCs w:val="20"/>
              </w:rPr>
            </w:pPr>
            <w:ins w:id="1157" w:author="Utku B. Demir" w:date="2022-04-21T13:34:00Z">
              <w:r w:rsidRPr="00125D20">
                <w:rPr>
                  <w:sz w:val="20"/>
                  <w:szCs w:val="20"/>
                </w:rPr>
                <w:t>13.80%</w:t>
              </w:r>
            </w:ins>
          </w:p>
        </w:tc>
      </w:tr>
      <w:tr w:rsidR="008C2B12" w:rsidRPr="00125D20" w14:paraId="69AB1188" w14:textId="77777777" w:rsidTr="008C2B12">
        <w:trPr>
          <w:cnfStyle w:val="000000100000" w:firstRow="0" w:lastRow="0" w:firstColumn="0" w:lastColumn="0" w:oddVBand="0" w:evenVBand="0" w:oddHBand="1" w:evenHBand="0" w:firstRowFirstColumn="0" w:firstRowLastColumn="0" w:lastRowFirstColumn="0" w:lastRowLastColumn="0"/>
          <w:ins w:id="1158" w:author="Utku B. Demir" w:date="2022-04-21T13:34:00Z"/>
        </w:trPr>
        <w:tc>
          <w:tcPr>
            <w:tcW w:w="0" w:type="auto"/>
            <w:vAlign w:val="center"/>
          </w:tcPr>
          <w:p w14:paraId="283C4E1E" w14:textId="77777777" w:rsidR="008C2B12" w:rsidRPr="00125D20" w:rsidRDefault="008C2B12" w:rsidP="008C2B12">
            <w:pPr>
              <w:ind w:left="100" w:right="100"/>
              <w:rPr>
                <w:ins w:id="1159" w:author="Utku B. Demir" w:date="2022-04-21T13:34:00Z"/>
                <w:i/>
                <w:iCs/>
              </w:rPr>
            </w:pPr>
            <w:ins w:id="1160" w:author="Utku B. Demir" w:date="2022-04-21T13:34:00Z">
              <w:r w:rsidRPr="00125D20">
                <w:rPr>
                  <w:i/>
                  <w:iCs/>
                  <w:sz w:val="22"/>
                  <w:szCs w:val="22"/>
                </w:rPr>
                <w:t>no response</w:t>
              </w:r>
            </w:ins>
          </w:p>
        </w:tc>
        <w:tc>
          <w:tcPr>
            <w:tcW w:w="0" w:type="auto"/>
            <w:vAlign w:val="center"/>
          </w:tcPr>
          <w:p w14:paraId="2C8DA380" w14:textId="77777777" w:rsidR="008C2B12" w:rsidRPr="00125D20" w:rsidRDefault="008C2B12" w:rsidP="008C2B12">
            <w:pPr>
              <w:ind w:left="100" w:right="100"/>
              <w:jc w:val="right"/>
              <w:rPr>
                <w:ins w:id="1161" w:author="Utku B. Demir" w:date="2022-04-21T13:34:00Z"/>
                <w:i/>
                <w:iCs/>
              </w:rPr>
            </w:pPr>
            <w:ins w:id="1162" w:author="Utku B. Demir" w:date="2022-04-21T13:34:00Z">
              <w:r w:rsidRPr="00125D20">
                <w:rPr>
                  <w:rFonts w:ascii="Helvetica" w:eastAsia="Helvetica" w:hAnsi="Helvetica" w:cs="Helvetica"/>
                  <w:i/>
                  <w:iCs/>
                  <w:color w:val="000000"/>
                  <w:sz w:val="22"/>
                  <w:szCs w:val="22"/>
                </w:rPr>
                <w:t>1</w:t>
              </w:r>
            </w:ins>
          </w:p>
        </w:tc>
        <w:tc>
          <w:tcPr>
            <w:tcW w:w="941" w:type="pct"/>
            <w:vAlign w:val="center"/>
          </w:tcPr>
          <w:p w14:paraId="50C62DBB" w14:textId="77777777" w:rsidR="008C2B12" w:rsidRPr="00125D20" w:rsidRDefault="008C2B12" w:rsidP="008C2B12">
            <w:pPr>
              <w:ind w:left="100" w:right="100"/>
              <w:jc w:val="right"/>
              <w:rPr>
                <w:ins w:id="1163" w:author="Utku B. Demir" w:date="2022-04-21T13:34:00Z"/>
                <w:i/>
                <w:iCs/>
              </w:rPr>
            </w:pPr>
          </w:p>
        </w:tc>
        <w:tc>
          <w:tcPr>
            <w:tcW w:w="642" w:type="pct"/>
            <w:vAlign w:val="center"/>
          </w:tcPr>
          <w:p w14:paraId="5DD53CAB" w14:textId="77777777" w:rsidR="008C2B12" w:rsidRPr="00125D20" w:rsidRDefault="008C2B12" w:rsidP="008C2B12">
            <w:pPr>
              <w:ind w:left="100" w:right="100"/>
              <w:jc w:val="right"/>
              <w:rPr>
                <w:ins w:id="1164" w:author="Utku B. Demir" w:date="2022-04-21T13:34:00Z"/>
                <w:i/>
                <w:iCs/>
              </w:rPr>
            </w:pPr>
            <w:ins w:id="1165" w:author="Utku B. Demir" w:date="2022-04-21T13:34:00Z">
              <w:r w:rsidRPr="00125D20">
                <w:rPr>
                  <w:i/>
                  <w:iCs/>
                </w:rPr>
                <w:t>7</w:t>
              </w:r>
            </w:ins>
          </w:p>
        </w:tc>
        <w:tc>
          <w:tcPr>
            <w:tcW w:w="0" w:type="auto"/>
            <w:vAlign w:val="center"/>
          </w:tcPr>
          <w:p w14:paraId="58854EE0" w14:textId="77777777" w:rsidR="008C2B12" w:rsidRPr="00125D20" w:rsidRDefault="008C2B12" w:rsidP="008C2B12">
            <w:pPr>
              <w:ind w:left="100" w:right="100"/>
              <w:jc w:val="right"/>
              <w:rPr>
                <w:ins w:id="1166" w:author="Utku B. Demir" w:date="2022-04-21T13:34:00Z"/>
                <w:i/>
                <w:iCs/>
              </w:rPr>
            </w:pPr>
          </w:p>
        </w:tc>
        <w:tc>
          <w:tcPr>
            <w:tcW w:w="0" w:type="auto"/>
            <w:vAlign w:val="center"/>
          </w:tcPr>
          <w:p w14:paraId="0D2FD0A7" w14:textId="77777777" w:rsidR="008C2B12" w:rsidRPr="00125D20" w:rsidRDefault="008C2B12" w:rsidP="008C2B12">
            <w:pPr>
              <w:ind w:left="100" w:right="100"/>
              <w:jc w:val="right"/>
              <w:rPr>
                <w:ins w:id="1167" w:author="Utku B. Demir" w:date="2022-04-21T13:34:00Z"/>
                <w:i/>
                <w:iCs/>
              </w:rPr>
            </w:pPr>
            <w:ins w:id="1168" w:author="Utku B. Demir" w:date="2022-04-21T13:34:00Z">
              <w:r w:rsidRPr="00125D20">
                <w:rPr>
                  <w:i/>
                  <w:iCs/>
                </w:rPr>
                <w:t>6</w:t>
              </w:r>
            </w:ins>
          </w:p>
        </w:tc>
        <w:tc>
          <w:tcPr>
            <w:tcW w:w="0" w:type="auto"/>
            <w:vAlign w:val="center"/>
          </w:tcPr>
          <w:p w14:paraId="7E645202" w14:textId="77777777" w:rsidR="008C2B12" w:rsidRPr="00125D20" w:rsidRDefault="008C2B12" w:rsidP="008C2B12">
            <w:pPr>
              <w:ind w:left="100" w:right="100"/>
              <w:jc w:val="right"/>
              <w:rPr>
                <w:ins w:id="1169" w:author="Utku B. Demir" w:date="2022-04-21T13:34:00Z"/>
                <w:i/>
                <w:iCs/>
              </w:rPr>
            </w:pPr>
          </w:p>
        </w:tc>
      </w:tr>
    </w:tbl>
    <w:p w14:paraId="62CC8384" w14:textId="77777777" w:rsidR="008C2B12" w:rsidRPr="00125D20" w:rsidRDefault="008C2B12" w:rsidP="008C2B12">
      <w:pPr>
        <w:pStyle w:val="BodyText"/>
        <w:rPr>
          <w:ins w:id="1170" w:author="Utku B. Demir" w:date="2022-04-21T13:34:00Z"/>
        </w:rPr>
      </w:pPr>
    </w:p>
    <w:p w14:paraId="78D2D284"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One of the key factors of social innovation is its social purpose. We were hence interested in whether interviewees identified a social purpose in their research and whether this purpose was already there at the beginning or whether it emerged during the project. More than half of all interviewees identified a clear social purpose; of these, around 40 per cent had a social science background. Consequently, although a research project is not explicitly a social science project, this does not necessarily mean it cannot achieve a social purpose or be socially innovative. For most interviewees (~90 per cent), the social purpose did not change during their projects. For the remaining ten per cent, however, the social purpose intensified during the project implementation. One interviewee, for example, reported that the research team designed the project without having a precise social goal in mind. This then changed as more exchanges with stakeholders took place, and dissemination activities started. Hence, communication and interaction can help change perspectives and put research in a social context.</w:t>
      </w:r>
    </w:p>
    <w:p w14:paraId="4AE30A10"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We were further interested in how researchers served the social purpose they determined in their projects. For this, we divided the means of achievement into three categories:</w:t>
      </w:r>
    </w:p>
    <w:p w14:paraId="0305E840" w14:textId="77777777" w:rsidR="00B70174" w:rsidRPr="005D2954" w:rsidRDefault="00B70174" w:rsidP="008C2778">
      <w:pPr>
        <w:pStyle w:val="ListParagraph"/>
        <w:numPr>
          <w:ilvl w:val="0"/>
          <w:numId w:val="11"/>
        </w:numPr>
        <w:spacing w:line="276" w:lineRule="auto"/>
        <w:jc w:val="both"/>
        <w:rPr>
          <w:rFonts w:eastAsia="Times New Roman" w:cs="Times New Roman"/>
        </w:rPr>
      </w:pPr>
      <w:r w:rsidRPr="005D2954">
        <w:rPr>
          <w:rFonts w:eastAsia="Times New Roman" w:cs="Times New Roman"/>
          <w:b/>
          <w:bCs/>
        </w:rPr>
        <w:t xml:space="preserve">Prevention: </w:t>
      </w:r>
      <w:r w:rsidRPr="005D2954">
        <w:rPr>
          <w:rFonts w:eastAsia="Times New Roman" w:cs="Times New Roman"/>
        </w:rPr>
        <w:t>Some PIs noted that the main instrument for achieving the social aim of their project was to prevent certain situations or circumstances. In many cases, this was the prevention of an illness or psychological disorder.</w:t>
      </w:r>
    </w:p>
    <w:p w14:paraId="14AB89F6" w14:textId="77777777" w:rsidR="00B70174" w:rsidRPr="005D2954" w:rsidRDefault="00B70174" w:rsidP="00B70174">
      <w:pPr>
        <w:spacing w:line="276" w:lineRule="auto"/>
        <w:jc w:val="both"/>
        <w:rPr>
          <w:rFonts w:eastAsia="Times New Roman" w:cs="Times New Roman"/>
        </w:rPr>
      </w:pPr>
    </w:p>
    <w:p w14:paraId="13D86A61" w14:textId="77777777" w:rsidR="00B70174" w:rsidRPr="005D2954" w:rsidRDefault="00B70174" w:rsidP="008C2778">
      <w:pPr>
        <w:pStyle w:val="ListParagraph"/>
        <w:numPr>
          <w:ilvl w:val="0"/>
          <w:numId w:val="11"/>
        </w:numPr>
        <w:spacing w:line="276" w:lineRule="auto"/>
        <w:jc w:val="both"/>
        <w:rPr>
          <w:rFonts w:eastAsia="Times New Roman" w:cs="Times New Roman"/>
        </w:rPr>
      </w:pPr>
      <w:r w:rsidRPr="005D2954">
        <w:rPr>
          <w:rFonts w:eastAsia="Times New Roman" w:cs="Times New Roman"/>
          <w:b/>
          <w:bCs/>
        </w:rPr>
        <w:lastRenderedPageBreak/>
        <w:t xml:space="preserve">Better understanding: </w:t>
      </w:r>
      <w:r w:rsidRPr="005D2954">
        <w:rPr>
          <w:rFonts w:eastAsia="Times New Roman" w:cs="Times New Roman"/>
        </w:rPr>
        <w:t>This category was by far the most prominent instrument for achieving a social purpose. Many interviewees highlighted that much was unknown in their research field, which made it necessary to delve deeper into details in order to better understand the research phenomena. It further became apparent that most often, inter- or transdisciplinary research design has the goal to conceive phenomena differently; i.e., by bringing different actors or disciplines together, research problems can be explored utilizing the advantages of different angles. Further, a few interview partners stressed that while their main goal was to better understand a research phenomenon, this is indirectly linked to the adjustment and improvement of practices. For instance, it was argued that providing new information for practitioners or the policy level presents the basis for action and decision-making. On the other hand, one interviewee even stressed that the aim of fundamental research is to better understand a problem, which potentially limits the opportunities for impact.</w:t>
      </w:r>
    </w:p>
    <w:p w14:paraId="7075C4B5"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But our goal was first and foremost a scientific one in the sense that we wanted to develop a better understanding and explanations and not necessarily to change the world - that was not necessarily our primary goal.” </w:t>
      </w:r>
      <w:r>
        <w:rPr>
          <w:rFonts w:eastAsia="Times New Roman" w:cs="Times New Roman"/>
          <w:i/>
          <w:iCs/>
          <w:sz w:val="20"/>
          <w:szCs w:val="20"/>
        </w:rPr>
        <w:t>Interviewee 3</w:t>
      </w:r>
    </w:p>
    <w:p w14:paraId="710839CE" w14:textId="77777777" w:rsidR="00B70174" w:rsidRPr="005D2954" w:rsidRDefault="00B70174" w:rsidP="00B70174">
      <w:pPr>
        <w:spacing w:line="276" w:lineRule="auto"/>
        <w:jc w:val="both"/>
        <w:rPr>
          <w:rFonts w:eastAsia="Times New Roman" w:cs="Times New Roman"/>
          <w:i/>
          <w:iCs/>
        </w:rPr>
      </w:pPr>
    </w:p>
    <w:p w14:paraId="639E7CF5" w14:textId="77777777" w:rsidR="00B70174" w:rsidRPr="005D2954" w:rsidRDefault="00B70174" w:rsidP="008C2778">
      <w:pPr>
        <w:pStyle w:val="ListParagraph"/>
        <w:numPr>
          <w:ilvl w:val="0"/>
          <w:numId w:val="11"/>
        </w:numPr>
        <w:spacing w:after="120" w:line="276" w:lineRule="auto"/>
        <w:jc w:val="both"/>
        <w:rPr>
          <w:rFonts w:eastAsia="Times New Roman" w:cs="Times New Roman"/>
          <w:b/>
          <w:bCs/>
        </w:rPr>
      </w:pPr>
      <w:r w:rsidRPr="005D2954">
        <w:rPr>
          <w:rFonts w:eastAsia="Times New Roman" w:cs="Times New Roman"/>
          <w:b/>
          <w:bCs/>
        </w:rPr>
        <w:t xml:space="preserve">Improvement of, e.g. medical treatment, education, gender disparities: </w:t>
      </w:r>
      <w:r w:rsidRPr="005D2954">
        <w:rPr>
          <w:rFonts w:eastAsia="Times New Roman" w:cs="Times New Roman"/>
        </w:rPr>
        <w:t xml:space="preserve">Another means to achieve a social purpose is to work on the improvement of the issue that is researched. In many cases, this goes one step further than the aim to better understand a phenomenon, as it anticipates actions that need to be taken in order to achieve such an improvement. More than half of all interviewed people said their main goal was to improve a topic of interest. These topics, however, are very diverse and range from the improvement of a product to the improvement of medical treatment and gender disparities. Many interviewees who reported that their goal was to improve something in or outside their field also said that it is essential to first better understand the researched topic. Yet, one interviewee stressed that while more detailed knowledge about a phenomenon is crucial, the motivation to improve the current situation is crucial for change or impact. </w:t>
      </w:r>
    </w:p>
    <w:p w14:paraId="522CBD36" w14:textId="77777777" w:rsidR="00B70174" w:rsidRPr="005D2954" w:rsidRDefault="00B70174" w:rsidP="00B70174">
      <w:pPr>
        <w:spacing w:line="276" w:lineRule="auto"/>
        <w:ind w:left="680"/>
        <w:jc w:val="both"/>
        <w:rPr>
          <w:rFonts w:eastAsia="Times New Roman" w:cs="Times New Roman"/>
          <w:b/>
          <w:bCs/>
        </w:rPr>
      </w:pPr>
      <w:r w:rsidRPr="005D2954">
        <w:rPr>
          <w:rFonts w:eastAsia="Times New Roman" w:cs="Times New Roman"/>
        </w:rPr>
        <w:t>What became apparent is that many interviewees, irrespective of their research field, had not only a social purpose but also other intentions in mind. Accordingly, some interview partners highlight that it was crucial for their project not only to consider the social aspects of the research topic but also others, such as economic, ethical or legal elements. Often these aspects seem intertwined and are essential to be acknowledged when aiming for societal impact.</w:t>
      </w:r>
    </w:p>
    <w:p w14:paraId="1963A446"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e knew, when we studied these particular files, that there were social elements. But we couldn't dissociate these social elements from the financial, technical and technological elements, which were completely integrated into these discussions.” </w:t>
      </w:r>
      <w:r>
        <w:rPr>
          <w:rFonts w:eastAsia="Times New Roman" w:cs="Times New Roman"/>
          <w:i/>
          <w:iCs/>
          <w:sz w:val="20"/>
          <w:szCs w:val="20"/>
        </w:rPr>
        <w:t>Interviewee 7</w:t>
      </w:r>
    </w:p>
    <w:p w14:paraId="1EA1DB3D"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In other cases, interviewees highlighted that there was no immediate social benefit or the direct social aspect was not immediately recognisable. Several interview partners then stressed that there might be a social benefit, but a rather indirect one or one that develops over a longer period of time. </w:t>
      </w:r>
    </w:p>
    <w:p w14:paraId="4264636A"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One interviewee reported that the research team realized after the project ended that the social potential of the research had not been exhausted, which then led to follow-up projects with a more specific and clearer social purpose. Furthermore, there were also cases where no social purpose was identified. </w:t>
      </w:r>
    </w:p>
    <w:p w14:paraId="5ADE5B7C" w14:textId="77777777" w:rsidR="008C2B12" w:rsidRPr="00125D20" w:rsidRDefault="008C2B12" w:rsidP="008C2B12">
      <w:pPr>
        <w:rPr>
          <w:ins w:id="1171" w:author="Utku B. Demir" w:date="2022-04-21T13:34:00Z"/>
        </w:rPr>
      </w:pPr>
    </w:p>
    <w:p w14:paraId="1F68798B" w14:textId="77777777" w:rsidR="008C2B12" w:rsidRPr="00125D20" w:rsidRDefault="008C2B12">
      <w:pPr>
        <w:pStyle w:val="RTDHeading05"/>
        <w:outlineLvl w:val="9"/>
        <w:rPr>
          <w:ins w:id="1172" w:author="Utku B. Demir" w:date="2022-04-21T13:34:00Z"/>
        </w:rPr>
        <w:pPrChange w:id="1173" w:author="Utku B. Demir" w:date="2022-04-21T13:35:00Z">
          <w:pPr>
            <w:pStyle w:val="Heading3"/>
          </w:pPr>
        </w:pPrChange>
      </w:pPr>
      <w:bookmarkStart w:id="1174" w:name="_Toc100567180"/>
      <w:ins w:id="1175" w:author="Utku B. Demir" w:date="2022-04-21T13:34:00Z">
        <w:r w:rsidRPr="00125D20">
          <w:t>Intention to benefit the non-academic world</w:t>
        </w:r>
        <w:bookmarkEnd w:id="1174"/>
      </w:ins>
    </w:p>
    <w:p w14:paraId="060B86A4" w14:textId="77777777" w:rsidR="008C2B12" w:rsidRPr="00125D20" w:rsidRDefault="008C2B12" w:rsidP="008C2B12">
      <w:pPr>
        <w:rPr>
          <w:ins w:id="1176" w:author="Utku B. Demir" w:date="2022-04-21T13:34:00Z"/>
        </w:rPr>
      </w:pPr>
    </w:p>
    <w:p w14:paraId="0338FD73" w14:textId="77777777" w:rsidR="008C2B12" w:rsidRPr="00125D20" w:rsidRDefault="008C2B12" w:rsidP="008C2B12">
      <w:pPr>
        <w:jc w:val="both"/>
        <w:rPr>
          <w:ins w:id="1177" w:author="Utku B. Demir" w:date="2022-04-21T13:34:00Z"/>
        </w:rPr>
      </w:pPr>
      <w:ins w:id="1178" w:author="Utku B. Demir" w:date="2022-04-21T13:34:00Z">
        <w:r w:rsidRPr="00125D20">
          <w:t xml:space="preserve">Approximately 37 % of the respondents note that their projects were not specifically designed to benefit a social group (cf. </w:t>
        </w:r>
        <w:r w:rsidRPr="00125D20">
          <w:fldChar w:fldCharType="begin"/>
        </w:r>
        <w:r w:rsidRPr="00125D20">
          <w:instrText xml:space="preserve"> REF _Ref100042469 \h </w:instrText>
        </w:r>
      </w:ins>
      <w:ins w:id="1179" w:author="Utku B. Demir" w:date="2022-04-21T13:34: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100042488 \h </w:instrText>
        </w:r>
      </w:ins>
      <w:ins w:id="1180" w:author="Utku B. Demir" w:date="2022-04-21T13:34:00Z">
        <w:r w:rsidRPr="00125D20">
          <w:fldChar w:fldCharType="separate"/>
        </w:r>
        <w:r w:rsidRPr="00125D20">
          <w:t xml:space="preserve">Table </w:t>
        </w:r>
        <w:r>
          <w:rPr>
            <w:noProof/>
          </w:rPr>
          <w:t>2</w:t>
        </w:r>
        <w:r w:rsidRPr="00125D20">
          <w:fldChar w:fldCharType="end"/>
        </w:r>
        <w:r w:rsidRPr="00125D20">
          <w:t>). Almost exactly the same number of respondents indicated that this type of deliberative design was only present to a minor extent in their research project. 25 % of the respondents noted that their projects were specifically designed to generate a benefit for the general population or a specific social group.</w:t>
        </w:r>
      </w:ins>
    </w:p>
    <w:p w14:paraId="3C5FDD46" w14:textId="77777777" w:rsidR="008C2B12" w:rsidRPr="00125D20" w:rsidRDefault="008C2B12" w:rsidP="008C2B12">
      <w:pPr>
        <w:rPr>
          <w:ins w:id="1181" w:author="Utku B. Demir" w:date="2022-04-21T13:34:00Z"/>
        </w:rPr>
      </w:pPr>
    </w:p>
    <w:p w14:paraId="44B89E9F" w14:textId="3CA720B4" w:rsidR="008C2B12" w:rsidRDefault="008C2B12" w:rsidP="008C2B12">
      <w:pPr>
        <w:pStyle w:val="Caption"/>
        <w:keepNext/>
        <w:rPr>
          <w:ins w:id="1182" w:author="Utku B. Demir" w:date="2022-04-21T13:34:00Z"/>
        </w:rPr>
      </w:pPr>
      <w:bookmarkStart w:id="1183" w:name="_Ref100042469"/>
      <w:bookmarkStart w:id="1184" w:name="_Toc100567211"/>
      <w:ins w:id="1185"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1186" w:author="Utku B. Demir" w:date="2022-04-28T03:38:00Z">
        <w:r w:rsidR="00137C8B">
          <w:rPr>
            <w:noProof/>
          </w:rPr>
          <w:t>13</w:t>
        </w:r>
      </w:ins>
      <w:ins w:id="1187" w:author="Utku B. Demir" w:date="2022-04-21T13:34:00Z">
        <w:r w:rsidRPr="00125D20">
          <w:fldChar w:fldCharType="end"/>
        </w:r>
        <w:bookmarkEnd w:id="1183"/>
        <w:r w:rsidRPr="00125D20">
          <w:t>: Distribution of extent to benefit target groups outside the academic world</w:t>
        </w:r>
        <w:bookmarkEnd w:id="1184"/>
      </w:ins>
    </w:p>
    <w:p w14:paraId="79AA2295" w14:textId="77777777" w:rsidR="008C2B12" w:rsidRPr="00125D20" w:rsidRDefault="008C2B12" w:rsidP="008C2B12">
      <w:pPr>
        <w:pStyle w:val="Caption"/>
        <w:keepNext/>
        <w:rPr>
          <w:ins w:id="1188" w:author="Utku B. Demir" w:date="2022-04-21T13:34:00Z"/>
        </w:rPr>
      </w:pPr>
      <w:ins w:id="1189" w:author="Utku B. Demir" w:date="2022-04-21T13:34:00Z">
        <w:r w:rsidRPr="00125D20">
          <w:rPr>
            <w:noProof/>
            <w:lang w:val="de-AT" w:eastAsia="de-AT"/>
          </w:rPr>
          <w:drawing>
            <wp:inline distT="0" distB="0" distL="0" distR="0" wp14:anchorId="29842750" wp14:editId="4DE500A1">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2865755"/>
                      </a:xfrm>
                      <a:prstGeom prst="rect">
                        <a:avLst/>
                      </a:prstGeom>
                    </pic:spPr>
                  </pic:pic>
                </a:graphicData>
              </a:graphic>
            </wp:inline>
          </w:drawing>
        </w:r>
      </w:ins>
    </w:p>
    <w:p w14:paraId="0EFDB2C1" w14:textId="77777777" w:rsidR="008C2B12" w:rsidRPr="00125D20" w:rsidRDefault="008C2B12" w:rsidP="008C2B12">
      <w:pPr>
        <w:rPr>
          <w:ins w:id="1190" w:author="Utku B. Demir" w:date="2022-04-21T13:34:00Z"/>
        </w:rPr>
      </w:pPr>
    </w:p>
    <w:p w14:paraId="35BF5D12" w14:textId="77777777" w:rsidR="008C2B12" w:rsidRPr="00125D20" w:rsidRDefault="008C2B12" w:rsidP="008C2B12">
      <w:pPr>
        <w:rPr>
          <w:ins w:id="1191" w:author="Utku B. Demir" w:date="2022-04-21T13:34:00Z"/>
        </w:rPr>
      </w:pPr>
    </w:p>
    <w:p w14:paraId="096255E8" w14:textId="77777777" w:rsidR="008C2B12" w:rsidRPr="00125D20" w:rsidRDefault="008C2B12" w:rsidP="008C2B12">
      <w:pPr>
        <w:rPr>
          <w:ins w:id="1192" w:author="Utku B. Demir" w:date="2022-04-21T13:34:00Z"/>
        </w:rPr>
      </w:pPr>
    </w:p>
    <w:p w14:paraId="1C865B02" w14:textId="77777777" w:rsidR="008C2B12" w:rsidRPr="00125D20" w:rsidRDefault="008C2B12" w:rsidP="008C2B12">
      <w:pPr>
        <w:pStyle w:val="Caption"/>
        <w:keepNext/>
        <w:rPr>
          <w:ins w:id="1193" w:author="Utku B. Demir" w:date="2022-04-21T13:34:00Z"/>
        </w:rPr>
      </w:pPr>
      <w:bookmarkStart w:id="1194" w:name="_Ref100042488"/>
      <w:bookmarkStart w:id="1195" w:name="_Toc100567244"/>
      <w:ins w:id="1196"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fldChar w:fldCharType="end"/>
        </w:r>
        <w:bookmarkEnd w:id="1194"/>
        <w:r w:rsidRPr="00125D20">
          <w:t>: Distribution of extent to benefit target groups outside the academic world (n = 360)</w:t>
        </w:r>
        <w:bookmarkEnd w:id="1195"/>
      </w:ins>
    </w:p>
    <w:tbl>
      <w:tblPr>
        <w:tblStyle w:val="ListTable3"/>
        <w:tblW w:w="0" w:type="auto"/>
        <w:jc w:val="center"/>
        <w:tblLayout w:type="fixed"/>
        <w:tblLook w:val="04A0" w:firstRow="1" w:lastRow="0" w:firstColumn="1" w:lastColumn="0" w:noHBand="0" w:noVBand="1"/>
      </w:tblPr>
      <w:tblGrid>
        <w:gridCol w:w="2240"/>
        <w:gridCol w:w="1666"/>
        <w:gridCol w:w="1666"/>
      </w:tblGrid>
      <w:tr w:rsidR="008C2B12" w:rsidRPr="00125D20" w14:paraId="67D21026"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197" w:author="Utku B. Demir" w:date="2022-04-21T13:34:00Z"/>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695E1844" w14:textId="77777777" w:rsidR="008C2B12" w:rsidRPr="00125D20" w:rsidRDefault="008C2B12" w:rsidP="008C2B12">
            <w:pPr>
              <w:pStyle w:val="BodyText"/>
              <w:keepNext/>
              <w:keepLines/>
              <w:rPr>
                <w:ins w:id="1198" w:author="Utku B. Demir" w:date="2022-04-21T13:34:00Z"/>
              </w:rPr>
            </w:pPr>
            <w:ins w:id="1199" w:author="Utku B. Demir" w:date="2022-04-21T13:34:00Z">
              <w:r w:rsidRPr="00125D20">
                <w:t>response</w:t>
              </w:r>
            </w:ins>
          </w:p>
        </w:tc>
        <w:tc>
          <w:tcPr>
            <w:tcW w:w="1666" w:type="dxa"/>
            <w:noWrap/>
            <w:vAlign w:val="bottom"/>
            <w:hideMark/>
          </w:tcPr>
          <w:p w14:paraId="59D5DFEA" w14:textId="77777777" w:rsidR="008C2B12" w:rsidRPr="00125D20" w:rsidRDefault="008C2B12" w:rsidP="008C2B12">
            <w:pPr>
              <w:pStyle w:val="BodyText"/>
              <w:keepNext/>
              <w:keepLines/>
              <w:jc w:val="center"/>
              <w:cnfStyle w:val="100000000000" w:firstRow="1" w:lastRow="0" w:firstColumn="0" w:lastColumn="0" w:oddVBand="0" w:evenVBand="0" w:oddHBand="0" w:evenHBand="0" w:firstRowFirstColumn="0" w:firstRowLastColumn="0" w:lastRowFirstColumn="0" w:lastRowLastColumn="0"/>
              <w:rPr>
                <w:ins w:id="1200" w:author="Utku B. Demir" w:date="2022-04-21T13:34:00Z"/>
              </w:rPr>
            </w:pPr>
            <w:ins w:id="1201" w:author="Utku B. Demir" w:date="2022-04-21T13:34:00Z">
              <w:r w:rsidRPr="00125D20">
                <w:t>abs</w:t>
              </w:r>
            </w:ins>
          </w:p>
        </w:tc>
        <w:tc>
          <w:tcPr>
            <w:tcW w:w="1666" w:type="dxa"/>
            <w:noWrap/>
            <w:vAlign w:val="bottom"/>
            <w:hideMark/>
          </w:tcPr>
          <w:p w14:paraId="7CFBED78" w14:textId="77777777" w:rsidR="008C2B12" w:rsidRPr="00125D20" w:rsidRDefault="008C2B12" w:rsidP="008C2B12">
            <w:pPr>
              <w:pStyle w:val="BodyText"/>
              <w:keepNext/>
              <w:keepLines/>
              <w:jc w:val="center"/>
              <w:cnfStyle w:val="100000000000" w:firstRow="1" w:lastRow="0" w:firstColumn="0" w:lastColumn="0" w:oddVBand="0" w:evenVBand="0" w:oddHBand="0" w:evenHBand="0" w:firstRowFirstColumn="0" w:firstRowLastColumn="0" w:lastRowFirstColumn="0" w:lastRowLastColumn="0"/>
              <w:rPr>
                <w:ins w:id="1202" w:author="Utku B. Demir" w:date="2022-04-21T13:34:00Z"/>
              </w:rPr>
            </w:pPr>
            <w:ins w:id="1203" w:author="Utku B. Demir" w:date="2022-04-21T13:34:00Z">
              <w:r w:rsidRPr="00125D20">
                <w:t>%</w:t>
              </w:r>
            </w:ins>
          </w:p>
        </w:tc>
      </w:tr>
      <w:tr w:rsidR="008C2B12" w:rsidRPr="00125D20" w14:paraId="710D9008"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04"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0C26FE1" w14:textId="77777777" w:rsidR="008C2B12" w:rsidRPr="00125D20" w:rsidRDefault="008C2B12" w:rsidP="008C2B12">
            <w:pPr>
              <w:pStyle w:val="BodyText"/>
              <w:keepNext/>
              <w:keepLines/>
              <w:spacing w:before="120" w:after="120"/>
              <w:rPr>
                <w:ins w:id="1205" w:author="Utku B. Demir" w:date="2022-04-21T13:34:00Z"/>
              </w:rPr>
            </w:pPr>
            <w:ins w:id="1206" w:author="Utku B. Demir" w:date="2022-04-21T13:34:00Z">
              <w:r w:rsidRPr="00125D20">
                <w:t>no</w:t>
              </w:r>
            </w:ins>
          </w:p>
        </w:tc>
        <w:tc>
          <w:tcPr>
            <w:tcW w:w="1666" w:type="dxa"/>
            <w:noWrap/>
            <w:hideMark/>
          </w:tcPr>
          <w:p w14:paraId="3E4AB7B2" w14:textId="77777777" w:rsidR="008C2B12" w:rsidRPr="00DA1CD7" w:rsidRDefault="008C2B12" w:rsidP="008C2B12">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ins w:id="1207" w:author="Utku B. Demir" w:date="2022-04-21T13:34:00Z"/>
                <w:sz w:val="22"/>
                <w:szCs w:val="22"/>
              </w:rPr>
            </w:pPr>
            <w:ins w:id="1208" w:author="Utku B. Demir" w:date="2022-04-21T13:34:00Z">
              <w:r w:rsidRPr="00DA1CD7">
                <w:rPr>
                  <w:sz w:val="22"/>
                  <w:szCs w:val="22"/>
                </w:rPr>
                <w:t>133</w:t>
              </w:r>
            </w:ins>
          </w:p>
        </w:tc>
        <w:tc>
          <w:tcPr>
            <w:tcW w:w="1666" w:type="dxa"/>
            <w:shd w:val="clear" w:color="auto" w:fill="E7E6E6" w:themeFill="background2"/>
            <w:noWrap/>
            <w:hideMark/>
          </w:tcPr>
          <w:p w14:paraId="537600E7" w14:textId="77777777" w:rsidR="008C2B12" w:rsidRPr="00DA1CD7" w:rsidRDefault="008C2B12" w:rsidP="008C2B12">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ins w:id="1209" w:author="Utku B. Demir" w:date="2022-04-21T13:34:00Z"/>
                <w:sz w:val="20"/>
                <w:szCs w:val="20"/>
              </w:rPr>
            </w:pPr>
            <w:ins w:id="1210" w:author="Utku B. Demir" w:date="2022-04-21T13:34:00Z">
              <w:r w:rsidRPr="00DA1CD7">
                <w:rPr>
                  <w:sz w:val="20"/>
                  <w:szCs w:val="20"/>
                </w:rPr>
                <w:t>36.94%</w:t>
              </w:r>
            </w:ins>
          </w:p>
        </w:tc>
      </w:tr>
      <w:tr w:rsidR="008C2B12" w:rsidRPr="00125D20" w14:paraId="20DF896B" w14:textId="77777777" w:rsidTr="008C2B12">
        <w:trPr>
          <w:cantSplit/>
          <w:trHeight w:val="276"/>
          <w:jc w:val="center"/>
          <w:ins w:id="1211"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305B7540" w14:textId="77777777" w:rsidR="008C2B12" w:rsidRPr="00125D20" w:rsidRDefault="008C2B12" w:rsidP="008C2B12">
            <w:pPr>
              <w:pStyle w:val="BodyText"/>
              <w:keepNext/>
              <w:keepLines/>
              <w:spacing w:before="120" w:after="120"/>
              <w:rPr>
                <w:ins w:id="1212" w:author="Utku B. Demir" w:date="2022-04-21T13:34:00Z"/>
              </w:rPr>
            </w:pPr>
            <w:ins w:id="1213" w:author="Utku B. Demir" w:date="2022-04-21T13:34:00Z">
              <w:r w:rsidRPr="00125D20">
                <w:t>to a minor extent</w:t>
              </w:r>
            </w:ins>
          </w:p>
        </w:tc>
        <w:tc>
          <w:tcPr>
            <w:tcW w:w="1666" w:type="dxa"/>
            <w:noWrap/>
            <w:hideMark/>
          </w:tcPr>
          <w:p w14:paraId="3FADD2EB" w14:textId="77777777" w:rsidR="008C2B12" w:rsidRPr="00DA1CD7" w:rsidRDefault="008C2B12" w:rsidP="008C2B12">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ns w:id="1214" w:author="Utku B. Demir" w:date="2022-04-21T13:34:00Z"/>
                <w:sz w:val="22"/>
                <w:szCs w:val="22"/>
              </w:rPr>
            </w:pPr>
            <w:ins w:id="1215" w:author="Utku B. Demir" w:date="2022-04-21T13:34:00Z">
              <w:r w:rsidRPr="00DA1CD7">
                <w:rPr>
                  <w:sz w:val="22"/>
                  <w:szCs w:val="22"/>
                </w:rPr>
                <w:t>135</w:t>
              </w:r>
            </w:ins>
          </w:p>
        </w:tc>
        <w:tc>
          <w:tcPr>
            <w:tcW w:w="1666" w:type="dxa"/>
            <w:shd w:val="clear" w:color="auto" w:fill="E7E6E6" w:themeFill="background2"/>
            <w:noWrap/>
            <w:hideMark/>
          </w:tcPr>
          <w:p w14:paraId="0A8163D5" w14:textId="77777777" w:rsidR="008C2B12" w:rsidRPr="00DA1CD7" w:rsidRDefault="008C2B12" w:rsidP="008C2B12">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ns w:id="1216" w:author="Utku B. Demir" w:date="2022-04-21T13:34:00Z"/>
                <w:sz w:val="20"/>
                <w:szCs w:val="20"/>
              </w:rPr>
            </w:pPr>
            <w:ins w:id="1217" w:author="Utku B. Demir" w:date="2022-04-21T13:34:00Z">
              <w:r w:rsidRPr="00DA1CD7">
                <w:rPr>
                  <w:sz w:val="20"/>
                  <w:szCs w:val="20"/>
                </w:rPr>
                <w:t>37.50%</w:t>
              </w:r>
            </w:ins>
          </w:p>
        </w:tc>
      </w:tr>
      <w:tr w:rsidR="008C2B12" w:rsidRPr="00125D20" w14:paraId="50BD1C3D"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18"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3AA799B3" w14:textId="77777777" w:rsidR="008C2B12" w:rsidRPr="00125D20" w:rsidRDefault="008C2B12" w:rsidP="008C2B12">
            <w:pPr>
              <w:pStyle w:val="BodyText"/>
              <w:keepNext/>
              <w:keepLines/>
              <w:spacing w:before="120" w:after="120"/>
              <w:rPr>
                <w:ins w:id="1219" w:author="Utku B. Demir" w:date="2022-04-21T13:34:00Z"/>
              </w:rPr>
            </w:pPr>
            <w:ins w:id="1220" w:author="Utku B. Demir" w:date="2022-04-21T13:34:00Z">
              <w:r w:rsidRPr="00125D20">
                <w:t>to a large extent</w:t>
              </w:r>
            </w:ins>
          </w:p>
        </w:tc>
        <w:tc>
          <w:tcPr>
            <w:tcW w:w="1666" w:type="dxa"/>
            <w:noWrap/>
            <w:hideMark/>
          </w:tcPr>
          <w:p w14:paraId="4AC03AF9" w14:textId="77777777" w:rsidR="008C2B12" w:rsidRPr="00DA1CD7" w:rsidRDefault="008C2B12" w:rsidP="008C2B12">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ins w:id="1221" w:author="Utku B. Demir" w:date="2022-04-21T13:34:00Z"/>
                <w:sz w:val="22"/>
                <w:szCs w:val="22"/>
              </w:rPr>
            </w:pPr>
            <w:ins w:id="1222" w:author="Utku B. Demir" w:date="2022-04-21T13:34:00Z">
              <w:r w:rsidRPr="00DA1CD7">
                <w:rPr>
                  <w:sz w:val="22"/>
                  <w:szCs w:val="22"/>
                </w:rPr>
                <w:t>92</w:t>
              </w:r>
            </w:ins>
          </w:p>
        </w:tc>
        <w:tc>
          <w:tcPr>
            <w:tcW w:w="1666" w:type="dxa"/>
            <w:shd w:val="clear" w:color="auto" w:fill="E7E6E6" w:themeFill="background2"/>
            <w:noWrap/>
            <w:hideMark/>
          </w:tcPr>
          <w:p w14:paraId="4BA33F38" w14:textId="77777777" w:rsidR="008C2B12" w:rsidRPr="00DA1CD7" w:rsidRDefault="008C2B12" w:rsidP="008C2B12">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ins w:id="1223" w:author="Utku B. Demir" w:date="2022-04-21T13:34:00Z"/>
                <w:sz w:val="20"/>
                <w:szCs w:val="20"/>
              </w:rPr>
            </w:pPr>
            <w:ins w:id="1224" w:author="Utku B. Demir" w:date="2022-04-21T13:34:00Z">
              <w:r w:rsidRPr="00DA1CD7">
                <w:rPr>
                  <w:sz w:val="20"/>
                  <w:szCs w:val="20"/>
                </w:rPr>
                <w:t>25.56%</w:t>
              </w:r>
            </w:ins>
          </w:p>
        </w:tc>
      </w:tr>
      <w:tr w:rsidR="008C2B12" w:rsidRPr="00125D20" w14:paraId="12FEDFB9" w14:textId="77777777" w:rsidTr="008C2B12">
        <w:trPr>
          <w:cantSplit/>
          <w:trHeight w:val="276"/>
          <w:jc w:val="center"/>
          <w:ins w:id="1225"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tcPr>
          <w:p w14:paraId="01F12249" w14:textId="77777777" w:rsidR="008C2B12" w:rsidRPr="00125D20" w:rsidRDefault="008C2B12" w:rsidP="008C2B12">
            <w:pPr>
              <w:pStyle w:val="BodyText"/>
              <w:keepNext/>
              <w:keepLines/>
              <w:spacing w:before="120" w:after="120"/>
              <w:rPr>
                <w:ins w:id="1226" w:author="Utku B. Demir" w:date="2022-04-21T13:34:00Z"/>
                <w:i/>
                <w:iCs/>
                <w:sz w:val="22"/>
                <w:szCs w:val="22"/>
              </w:rPr>
            </w:pPr>
            <w:ins w:id="1227" w:author="Utku B. Demir" w:date="2022-04-21T13:34:00Z">
              <w:r w:rsidRPr="00125D20">
                <w:rPr>
                  <w:i/>
                  <w:iCs/>
                  <w:sz w:val="22"/>
                  <w:szCs w:val="22"/>
                </w:rPr>
                <w:t>no response</w:t>
              </w:r>
            </w:ins>
          </w:p>
        </w:tc>
        <w:tc>
          <w:tcPr>
            <w:tcW w:w="1666" w:type="dxa"/>
            <w:noWrap/>
          </w:tcPr>
          <w:p w14:paraId="1ABD00FF" w14:textId="77777777" w:rsidR="008C2B12" w:rsidRPr="00DA1CD7" w:rsidRDefault="008C2B12" w:rsidP="008C2B12">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ns w:id="1228" w:author="Utku B. Demir" w:date="2022-04-21T13:34:00Z"/>
                <w:i/>
                <w:iCs/>
                <w:sz w:val="22"/>
                <w:szCs w:val="22"/>
              </w:rPr>
            </w:pPr>
            <w:ins w:id="1229" w:author="Utku B. Demir" w:date="2022-04-21T13:34:00Z">
              <w:r w:rsidRPr="00DA1CD7">
                <w:rPr>
                  <w:i/>
                  <w:iCs/>
                  <w:sz w:val="22"/>
                  <w:szCs w:val="22"/>
                </w:rPr>
                <w:t>1</w:t>
              </w:r>
            </w:ins>
          </w:p>
        </w:tc>
        <w:tc>
          <w:tcPr>
            <w:tcW w:w="1666" w:type="dxa"/>
            <w:noWrap/>
          </w:tcPr>
          <w:p w14:paraId="5FDBEC23" w14:textId="77777777" w:rsidR="008C2B12" w:rsidRPr="00125D20" w:rsidRDefault="008C2B12" w:rsidP="008C2B12">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ns w:id="1230" w:author="Utku B. Demir" w:date="2022-04-21T13:34:00Z"/>
                <w:i/>
                <w:iCs/>
                <w:sz w:val="22"/>
                <w:szCs w:val="22"/>
              </w:rPr>
            </w:pPr>
          </w:p>
        </w:tc>
      </w:tr>
    </w:tbl>
    <w:p w14:paraId="56D969FD" w14:textId="77777777" w:rsidR="008C2B12" w:rsidRPr="00125D20" w:rsidRDefault="008C2B12" w:rsidP="008C2B12">
      <w:pPr>
        <w:rPr>
          <w:ins w:id="1231" w:author="Utku B. Demir" w:date="2022-04-21T13:34:00Z"/>
        </w:rPr>
      </w:pPr>
    </w:p>
    <w:p w14:paraId="6DC3E813" w14:textId="77777777" w:rsidR="008C2B12" w:rsidRDefault="008C2B12" w:rsidP="008C2B12">
      <w:pPr>
        <w:rPr>
          <w:ins w:id="1232" w:author="Utku B. Demir" w:date="2022-04-21T13:34:00Z"/>
        </w:rPr>
      </w:pPr>
    </w:p>
    <w:p w14:paraId="0FAB0097" w14:textId="77777777" w:rsidR="008C2B12" w:rsidRPr="00125D20" w:rsidRDefault="008C2B12" w:rsidP="008C2B12">
      <w:pPr>
        <w:rPr>
          <w:ins w:id="1233" w:author="Utku B. Demir" w:date="2022-04-21T13:34:00Z"/>
        </w:rPr>
      </w:pPr>
    </w:p>
    <w:p w14:paraId="2E4252AF" w14:textId="77777777" w:rsidR="008C2B12" w:rsidRPr="00125D20" w:rsidRDefault="008C2B12" w:rsidP="008C2B12">
      <w:pPr>
        <w:jc w:val="both"/>
        <w:rPr>
          <w:ins w:id="1234" w:author="Utku B. Demir" w:date="2022-04-21T13:34:00Z"/>
        </w:rPr>
      </w:pPr>
      <w:ins w:id="1235" w:author="Utku B. Demir" w:date="2022-04-21T13:34:00Z">
        <w:r w:rsidRPr="00125D20">
          <w:fldChar w:fldCharType="begin"/>
        </w:r>
        <w:r w:rsidRPr="00125D20">
          <w:instrText xml:space="preserve"> REF _Ref100563182 \h </w:instrText>
        </w:r>
      </w:ins>
      <w:ins w:id="1236" w:author="Utku B. Demir" w:date="2022-04-21T13:34:00Z">
        <w:r w:rsidRPr="00125D20">
          <w:fldChar w:fldCharType="separate"/>
        </w:r>
        <w:r w:rsidRPr="00125D20">
          <w:t xml:space="preserve">Figure </w:t>
        </w:r>
        <w:r>
          <w:rPr>
            <w:noProof/>
          </w:rPr>
          <w:t>3</w:t>
        </w:r>
        <w:r w:rsidRPr="00125D20">
          <w:fldChar w:fldCharType="end"/>
        </w:r>
        <w:r w:rsidRPr="00125D20">
          <w:t xml:space="preserve"> breaks these numbers down by scientific domain. It shows clearly that </w:t>
        </w:r>
        <w:r w:rsidRPr="00125D20">
          <w:rPr>
            <w:i/>
            <w:iCs/>
          </w:rPr>
          <w:t>Mathematics, Natural- and Engineering Sciences</w:t>
        </w:r>
        <w:r w:rsidRPr="00125D20">
          <w:t xml:space="preserve"> has the highest number of projects which do not intent to benefit any target groups outside academia. That said, their number if matched by projects in this domain what intent to achieve such a benefit to either a minor or large extent. Out of the three scientific domains, </w:t>
        </w:r>
        <w:r w:rsidRPr="00125D20">
          <w:rPr>
            <w:i/>
            <w:iCs/>
          </w:rPr>
          <w:t>Humanities and Social Sciences</w:t>
        </w:r>
        <w:r w:rsidRPr="00125D20">
          <w:t xml:space="preserve"> can – unsurprisingly – claim the highest number of projects which intend to contribute to a large extent to target groups outside academia.</w:t>
        </w:r>
      </w:ins>
    </w:p>
    <w:p w14:paraId="416AD565" w14:textId="77777777" w:rsidR="008C2B12" w:rsidRPr="00125D20" w:rsidRDefault="008C2B12" w:rsidP="008C2B12">
      <w:pPr>
        <w:rPr>
          <w:ins w:id="1237" w:author="Utku B. Demir" w:date="2022-04-21T13:34:00Z"/>
        </w:rPr>
      </w:pPr>
    </w:p>
    <w:p w14:paraId="44DB64CD" w14:textId="06EFC7DD" w:rsidR="008C2B12" w:rsidRDefault="008C2B12" w:rsidP="003D1C1D">
      <w:pPr>
        <w:pStyle w:val="Caption"/>
        <w:keepNext/>
        <w:rPr>
          <w:ins w:id="1238" w:author="Utku B. Demir" w:date="2022-04-28T03:55:00Z"/>
        </w:rPr>
        <w:pPrChange w:id="1239" w:author="Utku B. Demir" w:date="2022-04-28T03:56:00Z">
          <w:pPr/>
        </w:pPrChange>
      </w:pPr>
      <w:bookmarkStart w:id="1240" w:name="_Ref100563182"/>
      <w:bookmarkStart w:id="1241" w:name="_Toc100567212"/>
      <w:ins w:id="1242"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1243" w:author="Utku B. Demir" w:date="2022-04-28T03:38:00Z">
        <w:r w:rsidR="00137C8B">
          <w:rPr>
            <w:noProof/>
          </w:rPr>
          <w:t>14</w:t>
        </w:r>
      </w:ins>
      <w:ins w:id="1244" w:author="Utku B. Demir" w:date="2022-04-21T13:34:00Z">
        <w:r w:rsidRPr="00125D20">
          <w:fldChar w:fldCharType="end"/>
        </w:r>
        <w:bookmarkEnd w:id="1240"/>
        <w:r w:rsidRPr="00125D20">
          <w:t>: Distribution of extent to benefit target groups outside the academic world across scientific domains</w:t>
        </w:r>
      </w:ins>
      <w:bookmarkEnd w:id="1241"/>
      <w:commentRangeStart w:id="1245"/>
      <w:commentRangeEnd w:id="1245"/>
      <w:del w:id="1246" w:author="Utku B. Demir" w:date="2022-04-28T03:56:00Z">
        <w:r w:rsidR="00DD5361" w:rsidDel="003D1C1D">
          <w:rPr>
            <w:rStyle w:val="CommentReference"/>
          </w:rPr>
          <w:commentReference w:id="1245"/>
        </w:r>
      </w:del>
    </w:p>
    <w:p w14:paraId="3BC7395A" w14:textId="7F23F18F" w:rsidR="00B5107B" w:rsidRPr="00125D20" w:rsidRDefault="00B5107B" w:rsidP="008C2B12">
      <w:pPr>
        <w:rPr>
          <w:ins w:id="1247" w:author="Utku B. Demir" w:date="2022-04-21T13:34:00Z"/>
        </w:rPr>
      </w:pPr>
      <w:ins w:id="1248" w:author="Utku B. Demir" w:date="2022-04-28T03:55:00Z">
        <w:r>
          <w:rPr>
            <w:noProof/>
          </w:rPr>
          <w:drawing>
            <wp:inline distT="0" distB="0" distL="0" distR="0" wp14:anchorId="20F6FB14" wp14:editId="095BD394">
              <wp:extent cx="5760720" cy="3555365"/>
              <wp:effectExtent l="0" t="0" r="5080" b="63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p>
    <w:p w14:paraId="2FB6D8FA" w14:textId="77777777" w:rsidR="008C2B12" w:rsidRDefault="008C2B12" w:rsidP="008C2B12">
      <w:pPr>
        <w:rPr>
          <w:ins w:id="1249" w:author="Utku B. Demir" w:date="2022-04-21T13:34:00Z"/>
        </w:rPr>
      </w:pPr>
    </w:p>
    <w:p w14:paraId="14AEB3C2" w14:textId="77777777" w:rsidR="008C2B12" w:rsidRPr="00125D20" w:rsidRDefault="008C2B12" w:rsidP="008C2B12">
      <w:pPr>
        <w:rPr>
          <w:ins w:id="1250" w:author="Utku B. Demir" w:date="2022-04-21T13:34:00Z"/>
        </w:rPr>
      </w:pPr>
    </w:p>
    <w:p w14:paraId="0D32D127" w14:textId="77777777" w:rsidR="008C2B12" w:rsidRPr="00125D20" w:rsidRDefault="008C2B12" w:rsidP="008C2B12">
      <w:pPr>
        <w:jc w:val="both"/>
        <w:rPr>
          <w:ins w:id="1251" w:author="Utku B. Demir" w:date="2022-04-21T13:34:00Z"/>
        </w:rPr>
      </w:pPr>
      <w:ins w:id="1252" w:author="Utku B. Demir" w:date="2022-04-21T13:34:00Z">
        <w:r w:rsidRPr="00125D20">
          <w:fldChar w:fldCharType="begin"/>
        </w:r>
        <w:r w:rsidRPr="00125D20">
          <w:instrText xml:space="preserve"> REF _Ref100550203 \h </w:instrText>
        </w:r>
      </w:ins>
      <w:ins w:id="1253" w:author="Utku B. Demir" w:date="2022-04-21T13:34:00Z">
        <w:r w:rsidRPr="00125D20">
          <w:fldChar w:fldCharType="separate"/>
        </w:r>
        <w:r w:rsidRPr="00125D20">
          <w:t xml:space="preserve">Table </w:t>
        </w:r>
        <w:r>
          <w:rPr>
            <w:noProof/>
          </w:rPr>
          <w:t>3</w:t>
        </w:r>
        <w:r w:rsidRPr="00125D20">
          <w:fldChar w:fldCharType="end"/>
        </w:r>
        <w:r w:rsidRPr="00125D20">
          <w:t xml:space="preserve"> shows these values broken down by </w:t>
        </w:r>
        <w:r w:rsidRPr="00125D20">
          <w:rPr>
            <w:i/>
            <w:iCs/>
          </w:rPr>
          <w:t>funding instrument</w:t>
        </w:r>
        <w:r w:rsidRPr="00125D20">
          <w:t xml:space="preserve">. Apparently, none of the them sticks out in terms a considerably higher share of a response category, compared to the overall distribution across categories. The exception seems to be </w:t>
        </w:r>
        <w:r w:rsidRPr="00125D20">
          <w:rPr>
            <w:i/>
            <w:iCs/>
          </w:rPr>
          <w:t>interdisciplinary projects</w:t>
        </w:r>
        <w:r w:rsidRPr="00125D20">
          <w:t xml:space="preserve"> but their numbers in the respective response categories are too low to be considered solid evidence. In fact, this kind of distribution is largely reflective of the distribution of all further questions. Therefore, we refrain from repeatedly presenting tables or figures which offer little information value.</w:t>
        </w:r>
      </w:ins>
    </w:p>
    <w:p w14:paraId="718E7711" w14:textId="77777777" w:rsidR="008C2B12" w:rsidRPr="00125D20" w:rsidRDefault="008C2B12" w:rsidP="008C2B12">
      <w:pPr>
        <w:rPr>
          <w:ins w:id="1254" w:author="Utku B. Demir" w:date="2022-04-21T13:34:00Z"/>
        </w:rPr>
      </w:pPr>
    </w:p>
    <w:p w14:paraId="017AC655" w14:textId="77777777" w:rsidR="008C2B12" w:rsidRPr="00125D20" w:rsidRDefault="008C2B12" w:rsidP="008C2B12">
      <w:pPr>
        <w:rPr>
          <w:ins w:id="1255" w:author="Utku B. Demir" w:date="2022-04-21T13:34:00Z"/>
        </w:rPr>
      </w:pPr>
    </w:p>
    <w:p w14:paraId="5E1767CB" w14:textId="77777777" w:rsidR="008C2B12" w:rsidRPr="00125D20" w:rsidRDefault="008C2B12" w:rsidP="008C2B12">
      <w:pPr>
        <w:pStyle w:val="Caption"/>
        <w:keepNext/>
        <w:rPr>
          <w:ins w:id="1256" w:author="Utku B. Demir" w:date="2022-04-21T13:34:00Z"/>
        </w:rPr>
      </w:pPr>
      <w:bookmarkStart w:id="1257" w:name="_Ref100550203"/>
      <w:bookmarkStart w:id="1258" w:name="_Toc100567245"/>
      <w:ins w:id="1259" w:author="Utku B. Demir" w:date="2022-04-21T13:34:00Z">
        <w:r w:rsidRPr="00125D20">
          <w:lastRenderedPageBreak/>
          <w:t xml:space="preserve">Table </w:t>
        </w:r>
        <w:r w:rsidRPr="00125D20">
          <w:fldChar w:fldCharType="begin"/>
        </w:r>
        <w:r w:rsidRPr="00125D20">
          <w:instrText xml:space="preserve"> SEQ Table \* ARABIC </w:instrText>
        </w:r>
        <w:r w:rsidRPr="00125D20">
          <w:fldChar w:fldCharType="separate"/>
        </w:r>
        <w:r>
          <w:rPr>
            <w:noProof/>
          </w:rPr>
          <w:t>3</w:t>
        </w:r>
        <w:r w:rsidRPr="00125D20">
          <w:fldChar w:fldCharType="end"/>
        </w:r>
        <w:bookmarkEnd w:id="1257"/>
        <w:r w:rsidRPr="00125D20">
          <w:t>: Distribution of impulses from the non-academic world (n = 360)</w:t>
        </w:r>
        <w:bookmarkEnd w:id="1258"/>
      </w:ins>
    </w:p>
    <w:tbl>
      <w:tblPr>
        <w:tblStyle w:val="ListTable3"/>
        <w:tblW w:w="0" w:type="auto"/>
        <w:jc w:val="center"/>
        <w:tblLayout w:type="fixed"/>
        <w:tblLook w:val="04A0" w:firstRow="1" w:lastRow="0" w:firstColumn="1" w:lastColumn="0" w:noHBand="0" w:noVBand="1"/>
      </w:tblPr>
      <w:tblGrid>
        <w:gridCol w:w="1630"/>
        <w:gridCol w:w="1231"/>
        <w:gridCol w:w="1231"/>
        <w:gridCol w:w="1231"/>
        <w:gridCol w:w="1231"/>
        <w:gridCol w:w="1231"/>
        <w:gridCol w:w="1231"/>
      </w:tblGrid>
      <w:tr w:rsidR="008C2B12" w:rsidRPr="00125D20" w14:paraId="7A14007B"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260" w:author="Utku B. Demir" w:date="2022-04-21T13:34:00Z"/>
        </w:trPr>
        <w:tc>
          <w:tcPr>
            <w:cnfStyle w:val="001000000100" w:firstRow="0" w:lastRow="0" w:firstColumn="1" w:lastColumn="0" w:oddVBand="0" w:evenVBand="0" w:oddHBand="0" w:evenHBand="0" w:firstRowFirstColumn="1" w:firstRowLastColumn="0" w:lastRowFirstColumn="0" w:lastRowLastColumn="0"/>
            <w:tcW w:w="1630" w:type="dxa"/>
            <w:noWrap/>
            <w:vAlign w:val="bottom"/>
          </w:tcPr>
          <w:p w14:paraId="42F5CA70" w14:textId="77777777" w:rsidR="008C2B12" w:rsidRPr="00125D20" w:rsidRDefault="008C2B12" w:rsidP="008C2B12">
            <w:pPr>
              <w:pStyle w:val="BodyText"/>
              <w:keepNext/>
              <w:keepLines/>
              <w:spacing w:before="120" w:after="120"/>
              <w:jc w:val="center"/>
              <w:rPr>
                <w:ins w:id="1261" w:author="Utku B. Demir" w:date="2022-04-21T13:34:00Z"/>
              </w:rPr>
            </w:pPr>
          </w:p>
        </w:tc>
        <w:tc>
          <w:tcPr>
            <w:tcW w:w="2462" w:type="dxa"/>
            <w:gridSpan w:val="2"/>
            <w:noWrap/>
            <w:vAlign w:val="bottom"/>
          </w:tcPr>
          <w:p w14:paraId="6A63FB02"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62" w:author="Utku B. Demir" w:date="2022-04-21T13:34:00Z"/>
              </w:rPr>
            </w:pPr>
            <w:ins w:id="1263" w:author="Utku B. Demir" w:date="2022-04-21T13:34:00Z">
              <w:r w:rsidRPr="00125D20">
                <w:t>Project funding</w:t>
              </w:r>
            </w:ins>
          </w:p>
        </w:tc>
        <w:tc>
          <w:tcPr>
            <w:tcW w:w="2462" w:type="dxa"/>
            <w:gridSpan w:val="2"/>
            <w:vAlign w:val="bottom"/>
          </w:tcPr>
          <w:p w14:paraId="18A17124"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64" w:author="Utku B. Demir" w:date="2022-04-21T13:34:00Z"/>
              </w:rPr>
            </w:pPr>
            <w:proofErr w:type="spellStart"/>
            <w:ins w:id="1265" w:author="Utku B. Demir" w:date="2022-04-21T13:34:00Z">
              <w:r w:rsidRPr="00125D20">
                <w:t>Singergia</w:t>
              </w:r>
              <w:proofErr w:type="spellEnd"/>
            </w:ins>
          </w:p>
        </w:tc>
        <w:tc>
          <w:tcPr>
            <w:tcW w:w="2462" w:type="dxa"/>
            <w:gridSpan w:val="2"/>
            <w:vAlign w:val="bottom"/>
          </w:tcPr>
          <w:p w14:paraId="047E3DC2"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66" w:author="Utku B. Demir" w:date="2022-04-21T13:34:00Z"/>
              </w:rPr>
            </w:pPr>
            <w:ins w:id="1267" w:author="Utku B. Demir" w:date="2022-04-21T13:34:00Z">
              <w:r w:rsidRPr="00125D20">
                <w:t>Interdisciplinary projects</w:t>
              </w:r>
            </w:ins>
          </w:p>
        </w:tc>
      </w:tr>
      <w:tr w:rsidR="008C2B12" w:rsidRPr="00125D20" w14:paraId="32563B7A"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68"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bottom"/>
            <w:hideMark/>
          </w:tcPr>
          <w:p w14:paraId="6C637A0C" w14:textId="77777777" w:rsidR="008C2B12" w:rsidRPr="00125D20" w:rsidRDefault="008C2B12" w:rsidP="008C2B12">
            <w:pPr>
              <w:pStyle w:val="BodyText"/>
              <w:keepNext/>
              <w:keepLines/>
              <w:spacing w:before="120" w:after="120"/>
              <w:rPr>
                <w:ins w:id="1269" w:author="Utku B. Demir" w:date="2022-04-21T13:34:00Z"/>
              </w:rPr>
            </w:pPr>
            <w:ins w:id="1270" w:author="Utku B. Demir" w:date="2022-04-21T13:34:00Z">
              <w:r w:rsidRPr="00125D20">
                <w:t>response</w:t>
              </w:r>
            </w:ins>
          </w:p>
        </w:tc>
        <w:tc>
          <w:tcPr>
            <w:tcW w:w="1231" w:type="dxa"/>
            <w:noWrap/>
            <w:vAlign w:val="bottom"/>
            <w:hideMark/>
          </w:tcPr>
          <w:p w14:paraId="3F4E18DE"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1" w:author="Utku B. Demir" w:date="2022-04-21T13:34:00Z"/>
              </w:rPr>
            </w:pPr>
            <w:ins w:id="1272" w:author="Utku B. Demir" w:date="2022-04-21T13:34:00Z">
              <w:r w:rsidRPr="00125D20">
                <w:t>abs</w:t>
              </w:r>
            </w:ins>
          </w:p>
        </w:tc>
        <w:tc>
          <w:tcPr>
            <w:tcW w:w="1231" w:type="dxa"/>
            <w:shd w:val="clear" w:color="auto" w:fill="E7E6E6" w:themeFill="background2"/>
            <w:noWrap/>
            <w:vAlign w:val="bottom"/>
            <w:hideMark/>
          </w:tcPr>
          <w:p w14:paraId="321CD5E4"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3" w:author="Utku B. Demir" w:date="2022-04-21T13:34:00Z"/>
              </w:rPr>
            </w:pPr>
            <w:ins w:id="1274" w:author="Utku B. Demir" w:date="2022-04-21T13:34:00Z">
              <w:r w:rsidRPr="00125D20">
                <w:t>%</w:t>
              </w:r>
            </w:ins>
          </w:p>
        </w:tc>
        <w:tc>
          <w:tcPr>
            <w:tcW w:w="1231" w:type="dxa"/>
            <w:vAlign w:val="bottom"/>
          </w:tcPr>
          <w:p w14:paraId="17464C1F"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5" w:author="Utku B. Demir" w:date="2022-04-21T13:34:00Z"/>
              </w:rPr>
            </w:pPr>
            <w:ins w:id="1276" w:author="Utku B. Demir" w:date="2022-04-21T13:34:00Z">
              <w:r w:rsidRPr="00125D20">
                <w:t>abs</w:t>
              </w:r>
            </w:ins>
          </w:p>
        </w:tc>
        <w:tc>
          <w:tcPr>
            <w:tcW w:w="1231" w:type="dxa"/>
            <w:shd w:val="clear" w:color="auto" w:fill="E7E6E6" w:themeFill="background2"/>
            <w:vAlign w:val="bottom"/>
          </w:tcPr>
          <w:p w14:paraId="7EE2EEE4"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7" w:author="Utku B. Demir" w:date="2022-04-21T13:34:00Z"/>
              </w:rPr>
            </w:pPr>
            <w:ins w:id="1278" w:author="Utku B. Demir" w:date="2022-04-21T13:34:00Z">
              <w:r w:rsidRPr="00125D20">
                <w:t>%</w:t>
              </w:r>
            </w:ins>
          </w:p>
        </w:tc>
        <w:tc>
          <w:tcPr>
            <w:tcW w:w="1231" w:type="dxa"/>
            <w:vAlign w:val="bottom"/>
          </w:tcPr>
          <w:p w14:paraId="62F3926B"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9" w:author="Utku B. Demir" w:date="2022-04-21T13:34:00Z"/>
              </w:rPr>
            </w:pPr>
            <w:ins w:id="1280" w:author="Utku B. Demir" w:date="2022-04-21T13:34:00Z">
              <w:r w:rsidRPr="00125D20">
                <w:t>abs</w:t>
              </w:r>
            </w:ins>
          </w:p>
        </w:tc>
        <w:tc>
          <w:tcPr>
            <w:tcW w:w="1231" w:type="dxa"/>
            <w:shd w:val="clear" w:color="auto" w:fill="E7E6E6" w:themeFill="background2"/>
            <w:vAlign w:val="bottom"/>
          </w:tcPr>
          <w:p w14:paraId="3544FACC"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81" w:author="Utku B. Demir" w:date="2022-04-21T13:34:00Z"/>
              </w:rPr>
            </w:pPr>
            <w:ins w:id="1282" w:author="Utku B. Demir" w:date="2022-04-21T13:34:00Z">
              <w:r w:rsidRPr="00125D20">
                <w:t>%</w:t>
              </w:r>
            </w:ins>
          </w:p>
        </w:tc>
      </w:tr>
      <w:tr w:rsidR="008C2B12" w:rsidRPr="00125D20" w14:paraId="2D0E22EC" w14:textId="77777777" w:rsidTr="008C2B12">
        <w:trPr>
          <w:cantSplit/>
          <w:trHeight w:val="276"/>
          <w:jc w:val="center"/>
          <w:ins w:id="1283"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31348938" w14:textId="77777777" w:rsidR="008C2B12" w:rsidRPr="00125D20" w:rsidRDefault="008C2B12" w:rsidP="008C2B12">
            <w:pPr>
              <w:pStyle w:val="BodyText"/>
              <w:keepNext/>
              <w:keepLines/>
              <w:spacing w:before="120" w:after="120"/>
              <w:rPr>
                <w:ins w:id="1284" w:author="Utku B. Demir" w:date="2022-04-21T13:34:00Z"/>
              </w:rPr>
            </w:pPr>
            <w:ins w:id="1285" w:author="Utku B. Demir" w:date="2022-04-21T13:34:00Z">
              <w:r w:rsidRPr="00125D20">
                <w:t>no</w:t>
              </w:r>
            </w:ins>
          </w:p>
        </w:tc>
        <w:tc>
          <w:tcPr>
            <w:tcW w:w="1231" w:type="dxa"/>
            <w:noWrap/>
            <w:vAlign w:val="center"/>
          </w:tcPr>
          <w:p w14:paraId="4780F146" w14:textId="77777777" w:rsidR="008C2B12" w:rsidRPr="0088575B" w:rsidRDefault="008C2B12" w:rsidP="008C2B12">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ins w:id="1286" w:author="Utku B. Demir" w:date="2022-04-21T13:34:00Z"/>
                <w:sz w:val="22"/>
                <w:szCs w:val="22"/>
              </w:rPr>
            </w:pPr>
            <w:ins w:id="1287" w:author="Utku B. Demir" w:date="2022-04-21T13:34:00Z">
              <w:r w:rsidRPr="0088575B">
                <w:rPr>
                  <w:sz w:val="22"/>
                  <w:szCs w:val="22"/>
                </w:rPr>
                <w:t>115</w:t>
              </w:r>
            </w:ins>
          </w:p>
        </w:tc>
        <w:tc>
          <w:tcPr>
            <w:tcW w:w="1231" w:type="dxa"/>
            <w:shd w:val="clear" w:color="auto" w:fill="E7E6E6" w:themeFill="background2"/>
            <w:noWrap/>
            <w:vAlign w:val="center"/>
          </w:tcPr>
          <w:p w14:paraId="38B4F2A8" w14:textId="77777777" w:rsidR="008C2B12" w:rsidRPr="00125D20" w:rsidRDefault="008C2B12" w:rsidP="008C2B12">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ins w:id="1288" w:author="Utku B. Demir" w:date="2022-04-21T13:34:00Z"/>
                <w:sz w:val="20"/>
                <w:szCs w:val="20"/>
              </w:rPr>
            </w:pPr>
            <w:ins w:id="1289" w:author="Utku B. Demir" w:date="2022-04-21T13:34:00Z">
              <w:r w:rsidRPr="00125D20">
                <w:rPr>
                  <w:sz w:val="20"/>
                  <w:szCs w:val="20"/>
                </w:rPr>
                <w:t>37%</w:t>
              </w:r>
            </w:ins>
          </w:p>
        </w:tc>
        <w:tc>
          <w:tcPr>
            <w:tcW w:w="1231" w:type="dxa"/>
            <w:vAlign w:val="center"/>
          </w:tcPr>
          <w:p w14:paraId="10CDE3E9" w14:textId="77777777" w:rsidR="008C2B12" w:rsidRPr="0088575B" w:rsidRDefault="008C2B12" w:rsidP="008C2B12">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ins w:id="1290" w:author="Utku B. Demir" w:date="2022-04-21T13:34:00Z"/>
                <w:sz w:val="22"/>
                <w:szCs w:val="22"/>
              </w:rPr>
            </w:pPr>
            <w:ins w:id="1291" w:author="Utku B. Demir" w:date="2022-04-21T13:34:00Z">
              <w:r w:rsidRPr="0088575B">
                <w:rPr>
                  <w:sz w:val="22"/>
                  <w:szCs w:val="22"/>
                </w:rPr>
                <w:t>15</w:t>
              </w:r>
            </w:ins>
          </w:p>
        </w:tc>
        <w:tc>
          <w:tcPr>
            <w:tcW w:w="1231" w:type="dxa"/>
            <w:shd w:val="clear" w:color="auto" w:fill="E7E6E6" w:themeFill="background2"/>
            <w:vAlign w:val="center"/>
          </w:tcPr>
          <w:p w14:paraId="45AD230F" w14:textId="77777777" w:rsidR="008C2B12" w:rsidRPr="00125D20" w:rsidRDefault="008C2B12" w:rsidP="008C2B12">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ins w:id="1292" w:author="Utku B. Demir" w:date="2022-04-21T13:34:00Z"/>
                <w:sz w:val="20"/>
                <w:szCs w:val="20"/>
              </w:rPr>
            </w:pPr>
            <w:ins w:id="1293" w:author="Utku B. Demir" w:date="2022-04-21T13:34:00Z">
              <w:r w:rsidRPr="00125D20">
                <w:rPr>
                  <w:sz w:val="20"/>
                  <w:szCs w:val="20"/>
                </w:rPr>
                <w:t>33%</w:t>
              </w:r>
            </w:ins>
          </w:p>
        </w:tc>
        <w:tc>
          <w:tcPr>
            <w:tcW w:w="1231" w:type="dxa"/>
            <w:vAlign w:val="center"/>
          </w:tcPr>
          <w:p w14:paraId="1E26BFE2" w14:textId="77777777" w:rsidR="008C2B12" w:rsidRPr="0088575B" w:rsidRDefault="008C2B12" w:rsidP="008C2B12">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ins w:id="1294" w:author="Utku B. Demir" w:date="2022-04-21T13:34:00Z"/>
                <w:sz w:val="22"/>
                <w:szCs w:val="22"/>
              </w:rPr>
            </w:pPr>
            <w:ins w:id="1295" w:author="Utku B. Demir" w:date="2022-04-21T13:34:00Z">
              <w:r w:rsidRPr="0088575B">
                <w:rPr>
                  <w:sz w:val="22"/>
                  <w:szCs w:val="22"/>
                </w:rPr>
                <w:t>4</w:t>
              </w:r>
            </w:ins>
          </w:p>
        </w:tc>
        <w:tc>
          <w:tcPr>
            <w:tcW w:w="1231" w:type="dxa"/>
            <w:shd w:val="clear" w:color="auto" w:fill="E7E6E6" w:themeFill="background2"/>
            <w:vAlign w:val="center"/>
          </w:tcPr>
          <w:p w14:paraId="4F9BF4E0" w14:textId="77777777" w:rsidR="008C2B12" w:rsidRPr="00125D20" w:rsidRDefault="008C2B12" w:rsidP="008C2B12">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ins w:id="1296" w:author="Utku B. Demir" w:date="2022-04-21T13:34:00Z"/>
                <w:sz w:val="20"/>
                <w:szCs w:val="20"/>
              </w:rPr>
            </w:pPr>
            <w:ins w:id="1297" w:author="Utku B. Demir" w:date="2022-04-21T13:34:00Z">
              <w:r w:rsidRPr="00125D20">
                <w:rPr>
                  <w:sz w:val="20"/>
                  <w:szCs w:val="20"/>
                </w:rPr>
                <w:t>36%</w:t>
              </w:r>
            </w:ins>
          </w:p>
        </w:tc>
      </w:tr>
      <w:tr w:rsidR="008C2B12" w:rsidRPr="00125D20" w14:paraId="1B47D2D8"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98"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125E80A5" w14:textId="77777777" w:rsidR="008C2B12" w:rsidRPr="00125D20" w:rsidRDefault="008C2B12" w:rsidP="008C2B12">
            <w:pPr>
              <w:pStyle w:val="BodyText"/>
              <w:keepNext/>
              <w:keepLines/>
              <w:spacing w:before="120" w:after="120"/>
              <w:rPr>
                <w:ins w:id="1299" w:author="Utku B. Demir" w:date="2022-04-21T13:34:00Z"/>
              </w:rPr>
            </w:pPr>
            <w:ins w:id="1300" w:author="Utku B. Demir" w:date="2022-04-21T13:34:00Z">
              <w:r w:rsidRPr="00125D20">
                <w:t>to a minor extent</w:t>
              </w:r>
            </w:ins>
          </w:p>
        </w:tc>
        <w:tc>
          <w:tcPr>
            <w:tcW w:w="1231" w:type="dxa"/>
            <w:noWrap/>
            <w:vAlign w:val="center"/>
          </w:tcPr>
          <w:p w14:paraId="4E79E34D" w14:textId="77777777" w:rsidR="008C2B12" w:rsidRPr="0088575B" w:rsidRDefault="008C2B12" w:rsidP="008C2B12">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ns w:id="1301" w:author="Utku B. Demir" w:date="2022-04-21T13:34:00Z"/>
                <w:sz w:val="22"/>
                <w:szCs w:val="22"/>
              </w:rPr>
            </w:pPr>
            <w:ins w:id="1302" w:author="Utku B. Demir" w:date="2022-04-21T13:34:00Z">
              <w:r w:rsidRPr="0088575B">
                <w:rPr>
                  <w:sz w:val="22"/>
                  <w:szCs w:val="22"/>
                </w:rPr>
                <w:t>117</w:t>
              </w:r>
            </w:ins>
          </w:p>
        </w:tc>
        <w:tc>
          <w:tcPr>
            <w:tcW w:w="1231" w:type="dxa"/>
            <w:shd w:val="clear" w:color="auto" w:fill="E7E6E6" w:themeFill="background2"/>
            <w:noWrap/>
            <w:vAlign w:val="center"/>
          </w:tcPr>
          <w:p w14:paraId="3511E501" w14:textId="77777777" w:rsidR="008C2B12" w:rsidRPr="00125D20" w:rsidRDefault="008C2B12" w:rsidP="008C2B12">
            <w:pPr>
              <w:pStyle w:val="BodyText"/>
              <w:keepNext/>
              <w:keepLines/>
              <w:spacing w:before="120" w:after="120"/>
              <w:ind w:right="300"/>
              <w:jc w:val="right"/>
              <w:cnfStyle w:val="000000100000" w:firstRow="0" w:lastRow="0" w:firstColumn="0" w:lastColumn="0" w:oddVBand="0" w:evenVBand="0" w:oddHBand="1" w:evenHBand="0" w:firstRowFirstColumn="0" w:firstRowLastColumn="0" w:lastRowFirstColumn="0" w:lastRowLastColumn="0"/>
              <w:rPr>
                <w:ins w:id="1303" w:author="Utku B. Demir" w:date="2022-04-21T13:34:00Z"/>
                <w:sz w:val="20"/>
                <w:szCs w:val="20"/>
              </w:rPr>
            </w:pPr>
            <w:ins w:id="1304" w:author="Utku B. Demir" w:date="2022-04-21T13:34:00Z">
              <w:r w:rsidRPr="00125D20">
                <w:rPr>
                  <w:sz w:val="20"/>
                  <w:szCs w:val="20"/>
                </w:rPr>
                <w:t>38%</w:t>
              </w:r>
            </w:ins>
          </w:p>
        </w:tc>
        <w:tc>
          <w:tcPr>
            <w:tcW w:w="1231" w:type="dxa"/>
            <w:vAlign w:val="center"/>
          </w:tcPr>
          <w:p w14:paraId="0A8B1DA6" w14:textId="77777777" w:rsidR="008C2B12" w:rsidRPr="0088575B" w:rsidRDefault="008C2B12" w:rsidP="008C2B12">
            <w:pPr>
              <w:pStyle w:val="BodyText"/>
              <w:keepNext/>
              <w:keepLines/>
              <w:spacing w:before="120" w:after="120"/>
              <w:ind w:right="258"/>
              <w:jc w:val="right"/>
              <w:cnfStyle w:val="000000100000" w:firstRow="0" w:lastRow="0" w:firstColumn="0" w:lastColumn="0" w:oddVBand="0" w:evenVBand="0" w:oddHBand="1" w:evenHBand="0" w:firstRowFirstColumn="0" w:firstRowLastColumn="0" w:lastRowFirstColumn="0" w:lastRowLastColumn="0"/>
              <w:rPr>
                <w:ins w:id="1305" w:author="Utku B. Demir" w:date="2022-04-21T13:34:00Z"/>
                <w:sz w:val="22"/>
                <w:szCs w:val="22"/>
              </w:rPr>
            </w:pPr>
            <w:ins w:id="1306" w:author="Utku B. Demir" w:date="2022-04-21T13:34:00Z">
              <w:r w:rsidRPr="0088575B">
                <w:rPr>
                  <w:sz w:val="22"/>
                  <w:szCs w:val="22"/>
                </w:rPr>
                <w:t>18</w:t>
              </w:r>
            </w:ins>
          </w:p>
        </w:tc>
        <w:tc>
          <w:tcPr>
            <w:tcW w:w="1231" w:type="dxa"/>
            <w:shd w:val="clear" w:color="auto" w:fill="E7E6E6" w:themeFill="background2"/>
            <w:vAlign w:val="center"/>
          </w:tcPr>
          <w:p w14:paraId="15FD2B52" w14:textId="77777777" w:rsidR="008C2B12" w:rsidRPr="00125D20" w:rsidRDefault="008C2B12" w:rsidP="008C2B12">
            <w:pPr>
              <w:pStyle w:val="BodyText"/>
              <w:keepNext/>
              <w:keepLines/>
              <w:spacing w:before="120" w:after="120"/>
              <w:ind w:right="358"/>
              <w:jc w:val="right"/>
              <w:cnfStyle w:val="000000100000" w:firstRow="0" w:lastRow="0" w:firstColumn="0" w:lastColumn="0" w:oddVBand="0" w:evenVBand="0" w:oddHBand="1" w:evenHBand="0" w:firstRowFirstColumn="0" w:firstRowLastColumn="0" w:lastRowFirstColumn="0" w:lastRowLastColumn="0"/>
              <w:rPr>
                <w:ins w:id="1307" w:author="Utku B. Demir" w:date="2022-04-21T13:34:00Z"/>
                <w:sz w:val="20"/>
                <w:szCs w:val="20"/>
              </w:rPr>
            </w:pPr>
            <w:ins w:id="1308" w:author="Utku B. Demir" w:date="2022-04-21T13:34:00Z">
              <w:r w:rsidRPr="00125D20">
                <w:rPr>
                  <w:sz w:val="20"/>
                  <w:szCs w:val="20"/>
                </w:rPr>
                <w:t>40%</w:t>
              </w:r>
            </w:ins>
          </w:p>
        </w:tc>
        <w:tc>
          <w:tcPr>
            <w:tcW w:w="1231" w:type="dxa"/>
            <w:vAlign w:val="center"/>
          </w:tcPr>
          <w:p w14:paraId="2C739D3E" w14:textId="77777777" w:rsidR="008C2B12" w:rsidRPr="0088575B" w:rsidRDefault="008C2B12" w:rsidP="008C2B12">
            <w:pPr>
              <w:pStyle w:val="BodyText"/>
              <w:keepNext/>
              <w:keepLines/>
              <w:spacing w:before="120" w:after="120"/>
              <w:ind w:right="309"/>
              <w:jc w:val="right"/>
              <w:cnfStyle w:val="000000100000" w:firstRow="0" w:lastRow="0" w:firstColumn="0" w:lastColumn="0" w:oddVBand="0" w:evenVBand="0" w:oddHBand="1" w:evenHBand="0" w:firstRowFirstColumn="0" w:firstRowLastColumn="0" w:lastRowFirstColumn="0" w:lastRowLastColumn="0"/>
              <w:rPr>
                <w:ins w:id="1309" w:author="Utku B. Demir" w:date="2022-04-21T13:34:00Z"/>
                <w:sz w:val="22"/>
                <w:szCs w:val="22"/>
              </w:rPr>
            </w:pPr>
            <w:ins w:id="1310" w:author="Utku B. Demir" w:date="2022-04-21T13:34:00Z">
              <w:r w:rsidRPr="0088575B">
                <w:rPr>
                  <w:sz w:val="22"/>
                  <w:szCs w:val="22"/>
                </w:rPr>
                <w:t>2</w:t>
              </w:r>
            </w:ins>
          </w:p>
        </w:tc>
        <w:tc>
          <w:tcPr>
            <w:tcW w:w="1231" w:type="dxa"/>
            <w:shd w:val="clear" w:color="auto" w:fill="E7E6E6" w:themeFill="background2"/>
            <w:vAlign w:val="center"/>
          </w:tcPr>
          <w:p w14:paraId="6A640CB1" w14:textId="77777777" w:rsidR="008C2B12" w:rsidRPr="00125D20" w:rsidRDefault="008C2B12" w:rsidP="008C2B12">
            <w:pPr>
              <w:pStyle w:val="BodyText"/>
              <w:keepNext/>
              <w:keepLines/>
              <w:spacing w:before="120" w:after="120"/>
              <w:ind w:right="268"/>
              <w:jc w:val="right"/>
              <w:cnfStyle w:val="000000100000" w:firstRow="0" w:lastRow="0" w:firstColumn="0" w:lastColumn="0" w:oddVBand="0" w:evenVBand="0" w:oddHBand="1" w:evenHBand="0" w:firstRowFirstColumn="0" w:firstRowLastColumn="0" w:lastRowFirstColumn="0" w:lastRowLastColumn="0"/>
              <w:rPr>
                <w:ins w:id="1311" w:author="Utku B. Demir" w:date="2022-04-21T13:34:00Z"/>
                <w:sz w:val="20"/>
                <w:szCs w:val="20"/>
              </w:rPr>
            </w:pPr>
            <w:ins w:id="1312" w:author="Utku B. Demir" w:date="2022-04-21T13:34:00Z">
              <w:r w:rsidRPr="00125D20">
                <w:rPr>
                  <w:sz w:val="20"/>
                  <w:szCs w:val="20"/>
                </w:rPr>
                <w:t>18%</w:t>
              </w:r>
            </w:ins>
          </w:p>
        </w:tc>
      </w:tr>
      <w:tr w:rsidR="008C2B12" w:rsidRPr="00125D20" w14:paraId="375E8AD0" w14:textId="77777777" w:rsidTr="008C2B12">
        <w:trPr>
          <w:cantSplit/>
          <w:trHeight w:val="276"/>
          <w:jc w:val="center"/>
          <w:ins w:id="1313"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2D707B91" w14:textId="77777777" w:rsidR="008C2B12" w:rsidRPr="00125D20" w:rsidRDefault="008C2B12" w:rsidP="008C2B12">
            <w:pPr>
              <w:pStyle w:val="BodyText"/>
              <w:keepNext/>
              <w:keepLines/>
              <w:spacing w:before="120" w:after="120"/>
              <w:rPr>
                <w:ins w:id="1314" w:author="Utku B. Demir" w:date="2022-04-21T13:34:00Z"/>
              </w:rPr>
            </w:pPr>
            <w:ins w:id="1315" w:author="Utku B. Demir" w:date="2022-04-21T13:34:00Z">
              <w:r w:rsidRPr="00125D20">
                <w:t>to a large extent</w:t>
              </w:r>
            </w:ins>
          </w:p>
        </w:tc>
        <w:tc>
          <w:tcPr>
            <w:tcW w:w="1231" w:type="dxa"/>
            <w:noWrap/>
            <w:vAlign w:val="center"/>
          </w:tcPr>
          <w:p w14:paraId="4F412E03" w14:textId="77777777" w:rsidR="008C2B12" w:rsidRPr="0088575B" w:rsidRDefault="008C2B12" w:rsidP="008C2B12">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ins w:id="1316" w:author="Utku B. Demir" w:date="2022-04-21T13:34:00Z"/>
                <w:sz w:val="22"/>
                <w:szCs w:val="22"/>
              </w:rPr>
            </w:pPr>
            <w:ins w:id="1317" w:author="Utku B. Demir" w:date="2022-04-21T13:34:00Z">
              <w:r w:rsidRPr="0088575B">
                <w:rPr>
                  <w:sz w:val="22"/>
                  <w:szCs w:val="22"/>
                </w:rPr>
                <w:t>75</w:t>
              </w:r>
            </w:ins>
          </w:p>
        </w:tc>
        <w:tc>
          <w:tcPr>
            <w:tcW w:w="1231" w:type="dxa"/>
            <w:shd w:val="clear" w:color="auto" w:fill="E7E6E6" w:themeFill="background2"/>
            <w:noWrap/>
            <w:vAlign w:val="center"/>
          </w:tcPr>
          <w:p w14:paraId="128EF5BF" w14:textId="77777777" w:rsidR="008C2B12" w:rsidRPr="00125D20" w:rsidRDefault="008C2B12" w:rsidP="008C2B12">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ins w:id="1318" w:author="Utku B. Demir" w:date="2022-04-21T13:34:00Z"/>
                <w:sz w:val="20"/>
                <w:szCs w:val="20"/>
              </w:rPr>
            </w:pPr>
            <w:ins w:id="1319" w:author="Utku B. Demir" w:date="2022-04-21T13:34:00Z">
              <w:r w:rsidRPr="00125D20">
                <w:rPr>
                  <w:sz w:val="20"/>
                  <w:szCs w:val="20"/>
                </w:rPr>
                <w:t>24%</w:t>
              </w:r>
            </w:ins>
          </w:p>
        </w:tc>
        <w:tc>
          <w:tcPr>
            <w:tcW w:w="1231" w:type="dxa"/>
            <w:vAlign w:val="center"/>
          </w:tcPr>
          <w:p w14:paraId="11764CE6" w14:textId="77777777" w:rsidR="008C2B12" w:rsidRPr="0088575B" w:rsidRDefault="008C2B12" w:rsidP="008C2B12">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ins w:id="1320" w:author="Utku B. Demir" w:date="2022-04-21T13:34:00Z"/>
                <w:sz w:val="22"/>
                <w:szCs w:val="22"/>
              </w:rPr>
            </w:pPr>
            <w:ins w:id="1321" w:author="Utku B. Demir" w:date="2022-04-21T13:34:00Z">
              <w:r w:rsidRPr="0088575B">
                <w:rPr>
                  <w:sz w:val="22"/>
                  <w:szCs w:val="22"/>
                </w:rPr>
                <w:t>12</w:t>
              </w:r>
            </w:ins>
          </w:p>
        </w:tc>
        <w:tc>
          <w:tcPr>
            <w:tcW w:w="1231" w:type="dxa"/>
            <w:shd w:val="clear" w:color="auto" w:fill="E7E6E6" w:themeFill="background2"/>
            <w:vAlign w:val="center"/>
          </w:tcPr>
          <w:p w14:paraId="0270C2FD" w14:textId="77777777" w:rsidR="008C2B12" w:rsidRPr="00125D20" w:rsidRDefault="008C2B12" w:rsidP="008C2B12">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ins w:id="1322" w:author="Utku B. Demir" w:date="2022-04-21T13:34:00Z"/>
                <w:sz w:val="20"/>
                <w:szCs w:val="20"/>
              </w:rPr>
            </w:pPr>
            <w:ins w:id="1323" w:author="Utku B. Demir" w:date="2022-04-21T13:34:00Z">
              <w:r w:rsidRPr="00125D20">
                <w:rPr>
                  <w:sz w:val="20"/>
                  <w:szCs w:val="20"/>
                </w:rPr>
                <w:t>27%</w:t>
              </w:r>
            </w:ins>
          </w:p>
        </w:tc>
        <w:tc>
          <w:tcPr>
            <w:tcW w:w="1231" w:type="dxa"/>
            <w:vAlign w:val="center"/>
          </w:tcPr>
          <w:p w14:paraId="3AF51690" w14:textId="77777777" w:rsidR="008C2B12" w:rsidRPr="0088575B" w:rsidRDefault="008C2B12" w:rsidP="008C2B12">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ins w:id="1324" w:author="Utku B. Demir" w:date="2022-04-21T13:34:00Z"/>
                <w:sz w:val="22"/>
                <w:szCs w:val="22"/>
              </w:rPr>
            </w:pPr>
            <w:ins w:id="1325" w:author="Utku B. Demir" w:date="2022-04-21T13:34:00Z">
              <w:r w:rsidRPr="0088575B">
                <w:rPr>
                  <w:sz w:val="22"/>
                  <w:szCs w:val="22"/>
                </w:rPr>
                <w:t>5</w:t>
              </w:r>
            </w:ins>
          </w:p>
        </w:tc>
        <w:tc>
          <w:tcPr>
            <w:tcW w:w="1231" w:type="dxa"/>
            <w:shd w:val="clear" w:color="auto" w:fill="E7E6E6" w:themeFill="background2"/>
            <w:vAlign w:val="center"/>
          </w:tcPr>
          <w:p w14:paraId="676F640F" w14:textId="77777777" w:rsidR="008C2B12" w:rsidRPr="00125D20" w:rsidRDefault="008C2B12" w:rsidP="008C2B12">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ins w:id="1326" w:author="Utku B. Demir" w:date="2022-04-21T13:34:00Z"/>
                <w:sz w:val="20"/>
                <w:szCs w:val="20"/>
              </w:rPr>
            </w:pPr>
            <w:ins w:id="1327" w:author="Utku B. Demir" w:date="2022-04-21T13:34:00Z">
              <w:r w:rsidRPr="00125D20">
                <w:rPr>
                  <w:sz w:val="20"/>
                  <w:szCs w:val="20"/>
                </w:rPr>
                <w:t>45%</w:t>
              </w:r>
            </w:ins>
          </w:p>
        </w:tc>
      </w:tr>
      <w:tr w:rsidR="008C2B12" w:rsidRPr="00125D20" w14:paraId="605A7C40"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28"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tcPr>
          <w:p w14:paraId="41000E9A" w14:textId="77777777" w:rsidR="008C2B12" w:rsidRPr="00125D20" w:rsidRDefault="008C2B12" w:rsidP="008C2B12">
            <w:pPr>
              <w:pStyle w:val="BodyText"/>
              <w:keepNext/>
              <w:keepLines/>
              <w:spacing w:before="120" w:after="120"/>
              <w:rPr>
                <w:ins w:id="1329" w:author="Utku B. Demir" w:date="2022-04-21T13:34:00Z"/>
                <w:i/>
                <w:iCs/>
                <w:sz w:val="22"/>
                <w:szCs w:val="22"/>
              </w:rPr>
            </w:pPr>
            <w:ins w:id="1330" w:author="Utku B. Demir" w:date="2022-04-21T13:34:00Z">
              <w:r w:rsidRPr="00125D20">
                <w:rPr>
                  <w:i/>
                  <w:iCs/>
                  <w:sz w:val="22"/>
                  <w:szCs w:val="22"/>
                </w:rPr>
                <w:t>no response</w:t>
              </w:r>
            </w:ins>
          </w:p>
        </w:tc>
        <w:tc>
          <w:tcPr>
            <w:tcW w:w="1231" w:type="dxa"/>
            <w:noWrap/>
            <w:vAlign w:val="center"/>
          </w:tcPr>
          <w:p w14:paraId="3A3CF6E6" w14:textId="77777777" w:rsidR="008C2B12" w:rsidRPr="00125D20" w:rsidRDefault="008C2B12" w:rsidP="008C2B12">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ns w:id="1331" w:author="Utku B. Demir" w:date="2022-04-21T13:34:00Z"/>
                <w:i/>
                <w:iCs/>
                <w:sz w:val="22"/>
                <w:szCs w:val="22"/>
              </w:rPr>
            </w:pPr>
            <w:ins w:id="1332" w:author="Utku B. Demir" w:date="2022-04-21T13:34:00Z">
              <w:r w:rsidRPr="00125D20">
                <w:rPr>
                  <w:i/>
                  <w:iCs/>
                  <w:sz w:val="22"/>
                  <w:szCs w:val="22"/>
                </w:rPr>
                <w:t>1</w:t>
              </w:r>
            </w:ins>
          </w:p>
        </w:tc>
        <w:tc>
          <w:tcPr>
            <w:tcW w:w="1231" w:type="dxa"/>
            <w:noWrap/>
            <w:vAlign w:val="center"/>
          </w:tcPr>
          <w:p w14:paraId="4FD89DEF"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3" w:author="Utku B. Demir" w:date="2022-04-21T13:34:00Z"/>
                <w:i/>
                <w:iCs/>
                <w:sz w:val="22"/>
                <w:szCs w:val="22"/>
              </w:rPr>
            </w:pPr>
          </w:p>
        </w:tc>
        <w:tc>
          <w:tcPr>
            <w:tcW w:w="1231" w:type="dxa"/>
            <w:vAlign w:val="center"/>
          </w:tcPr>
          <w:p w14:paraId="442FC57F"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4" w:author="Utku B. Demir" w:date="2022-04-21T13:34:00Z"/>
                <w:i/>
                <w:iCs/>
                <w:sz w:val="22"/>
                <w:szCs w:val="22"/>
              </w:rPr>
            </w:pPr>
          </w:p>
        </w:tc>
        <w:tc>
          <w:tcPr>
            <w:tcW w:w="1231" w:type="dxa"/>
            <w:vAlign w:val="center"/>
          </w:tcPr>
          <w:p w14:paraId="77B873A6"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5" w:author="Utku B. Demir" w:date="2022-04-21T13:34:00Z"/>
                <w:i/>
                <w:iCs/>
                <w:sz w:val="22"/>
                <w:szCs w:val="22"/>
              </w:rPr>
            </w:pPr>
          </w:p>
        </w:tc>
        <w:tc>
          <w:tcPr>
            <w:tcW w:w="1231" w:type="dxa"/>
            <w:vAlign w:val="center"/>
          </w:tcPr>
          <w:p w14:paraId="7A399153"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6" w:author="Utku B. Demir" w:date="2022-04-21T13:34:00Z"/>
                <w:i/>
                <w:iCs/>
                <w:sz w:val="22"/>
                <w:szCs w:val="22"/>
              </w:rPr>
            </w:pPr>
          </w:p>
        </w:tc>
        <w:tc>
          <w:tcPr>
            <w:tcW w:w="1231" w:type="dxa"/>
            <w:vAlign w:val="center"/>
          </w:tcPr>
          <w:p w14:paraId="0D891E42"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7" w:author="Utku B. Demir" w:date="2022-04-21T13:34:00Z"/>
                <w:i/>
                <w:iCs/>
                <w:sz w:val="22"/>
                <w:szCs w:val="22"/>
              </w:rPr>
            </w:pPr>
          </w:p>
        </w:tc>
      </w:tr>
    </w:tbl>
    <w:p w14:paraId="0A5D9EE3" w14:textId="77777777" w:rsidR="008C2B12" w:rsidRPr="00125D20" w:rsidRDefault="008C2B12" w:rsidP="008C2B12">
      <w:pPr>
        <w:rPr>
          <w:ins w:id="1338" w:author="Utku B. Demir" w:date="2022-04-21T13:34:00Z"/>
        </w:rPr>
      </w:pPr>
    </w:p>
    <w:p w14:paraId="7B502943"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Before exploring whether there was a social purpose in the projects, we were interested in what kind of problems were addressed within the studies. As expected, every project had its unique issue that was addressed. However, these issues can be broadly classified into five categories: </w:t>
      </w:r>
    </w:p>
    <w:p w14:paraId="4D4BFA68" w14:textId="77777777" w:rsidR="00B70174" w:rsidRPr="005D2954" w:rsidRDefault="00B70174" w:rsidP="008C2778">
      <w:pPr>
        <w:pStyle w:val="ListParagraph"/>
        <w:numPr>
          <w:ilvl w:val="0"/>
          <w:numId w:val="12"/>
        </w:numPr>
        <w:spacing w:after="120" w:line="276" w:lineRule="auto"/>
        <w:jc w:val="both"/>
        <w:rPr>
          <w:rFonts w:eastAsia="Times New Roman" w:cs="Times New Roman"/>
          <w:szCs w:val="24"/>
        </w:rPr>
      </w:pPr>
      <w:r w:rsidRPr="005D2954">
        <w:rPr>
          <w:rFonts w:eastAsia="Times New Roman" w:cs="Times New Roman"/>
        </w:rPr>
        <w:t>Medical issue: e.g., medical treatment and better understanding of illnesses</w:t>
      </w:r>
    </w:p>
    <w:p w14:paraId="76D2466A"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Political issue: e.g., migration, democracy and political systems</w:t>
      </w:r>
    </w:p>
    <w:p w14:paraId="7BE43A27"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Ecological issue: e.g., waste and air pollution, sustainable city planning</w:t>
      </w:r>
    </w:p>
    <w:p w14:paraId="7D97EEDD"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Social issue: e.g., education and training of teachers, unequal housing conditions and social work</w:t>
      </w:r>
    </w:p>
    <w:p w14:paraId="48B38880"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Economic issue: e.g., market shocks and financial markets</w:t>
      </w:r>
    </w:p>
    <w:p w14:paraId="2A8865DA"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szCs w:val="24"/>
        </w:rPr>
        <w:t xml:space="preserve">Issues in humanities: </w:t>
      </w:r>
      <w:r w:rsidRPr="005D2954">
        <w:rPr>
          <w:rFonts w:eastAsia="Times New Roman" w:cs="Times New Roman"/>
        </w:rPr>
        <w:t>e.g. art and theology</w:t>
      </w:r>
    </w:p>
    <w:p w14:paraId="4DB81D6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While the problems addressed in some studies can be easily classified into one of the above groups, some fall into several categories. Correspondingly, some interviewees argued that their research objective touches upon several spheres and is not fully, for example, social or economic. One interviewee thus highlighted:</w:t>
      </w:r>
    </w:p>
    <w:p w14:paraId="2B4C137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I think my focus was more of an ecological nature, although of course that interacts, or the ecological and the social have very strong interactions, interrelationships.”</w:t>
      </w:r>
    </w:p>
    <w:p w14:paraId="44A512B4" w14:textId="77777777" w:rsidR="008C2B12" w:rsidRPr="00125D20" w:rsidRDefault="008C2B12" w:rsidP="008C2B12">
      <w:pPr>
        <w:rPr>
          <w:ins w:id="1339" w:author="Utku B. Demir" w:date="2022-04-21T13:34:00Z"/>
        </w:rPr>
      </w:pPr>
    </w:p>
    <w:p w14:paraId="0BCB4BA0" w14:textId="77777777" w:rsidR="008C2B12" w:rsidRPr="00125D20" w:rsidRDefault="008C2B12" w:rsidP="008C2B12">
      <w:pPr>
        <w:jc w:val="both"/>
        <w:rPr>
          <w:ins w:id="1340" w:author="Utku B. Demir" w:date="2022-04-21T13:34:00Z"/>
        </w:rPr>
      </w:pPr>
      <w:ins w:id="1341" w:author="Utku B. Demir" w:date="2022-04-21T13:34:00Z">
        <w:r w:rsidRPr="00125D20">
          <w:t xml:space="preserve">Most of the impulses from the non-academic world that motivated the interviewed principal investigators to start their projects relate to specific health/medical problems (33 %), followed by specific societal problems (26 %) or specific technical problems (19 %) (see </w:t>
        </w:r>
        <w:r w:rsidRPr="00125D20">
          <w:fldChar w:fldCharType="begin"/>
        </w:r>
        <w:r w:rsidRPr="00125D20">
          <w:instrText xml:space="preserve"> REF _Ref100042586 \h </w:instrText>
        </w:r>
      </w:ins>
      <w:ins w:id="1342" w:author="Utku B. Demir" w:date="2022-04-21T13:34:00Z">
        <w:r w:rsidRPr="00125D20">
          <w:fldChar w:fldCharType="separate"/>
        </w:r>
        <w:r w:rsidRPr="00125D20">
          <w:t xml:space="preserve">Figure </w:t>
        </w:r>
        <w:r>
          <w:rPr>
            <w:noProof/>
          </w:rPr>
          <w:t>4</w:t>
        </w:r>
        <w:r w:rsidRPr="00125D20">
          <w:fldChar w:fldCharType="end"/>
        </w:r>
        <w:r w:rsidRPr="00125D20">
          <w:t xml:space="preserve"> and </w:t>
        </w:r>
        <w:r w:rsidRPr="00125D20">
          <w:fldChar w:fldCharType="begin"/>
        </w:r>
        <w:r w:rsidRPr="00125D20">
          <w:instrText xml:space="preserve"> REF _Ref100042570 \h </w:instrText>
        </w:r>
      </w:ins>
      <w:ins w:id="1343" w:author="Utku B. Demir" w:date="2022-04-21T13:34:00Z">
        <w:r w:rsidRPr="00125D20">
          <w:fldChar w:fldCharType="separate"/>
        </w:r>
        <w:r w:rsidRPr="00125D20">
          <w:t xml:space="preserve">Table </w:t>
        </w:r>
        <w:r>
          <w:rPr>
            <w:noProof/>
          </w:rPr>
          <w:t>4</w:t>
        </w:r>
        <w:r w:rsidRPr="00125D20">
          <w:fldChar w:fldCharType="end"/>
        </w:r>
        <w:r w:rsidRPr="00125D20">
          <w:t>). To tackle a specific economic problem was least referred to, as an impulse (8 %).</w:t>
        </w:r>
      </w:ins>
    </w:p>
    <w:p w14:paraId="1120F080" w14:textId="77777777" w:rsidR="008C2B12" w:rsidRPr="00125D20" w:rsidRDefault="008C2B12" w:rsidP="008C2B12">
      <w:pPr>
        <w:jc w:val="both"/>
        <w:rPr>
          <w:ins w:id="1344" w:author="Utku B. Demir" w:date="2022-04-21T13:34:00Z"/>
        </w:rPr>
      </w:pPr>
    </w:p>
    <w:p w14:paraId="37B71AE5" w14:textId="609436EB" w:rsidR="008C2B12" w:rsidRPr="00125D20" w:rsidRDefault="008C2B12" w:rsidP="008C2B12">
      <w:pPr>
        <w:pStyle w:val="Caption"/>
        <w:keepNext/>
        <w:rPr>
          <w:ins w:id="1345" w:author="Utku B. Demir" w:date="2022-04-21T13:34:00Z"/>
        </w:rPr>
      </w:pPr>
      <w:bookmarkStart w:id="1346" w:name="_Ref100042586"/>
      <w:bookmarkStart w:id="1347" w:name="_Toc100567213"/>
      <w:ins w:id="1348" w:author="Utku B. Demir" w:date="2022-04-21T13:34:00Z">
        <w:r w:rsidRPr="00125D20">
          <w:lastRenderedPageBreak/>
          <w:t xml:space="preserve">Figure </w:t>
        </w:r>
        <w:r w:rsidRPr="00125D20">
          <w:fldChar w:fldCharType="begin"/>
        </w:r>
        <w:r w:rsidRPr="00125D20">
          <w:instrText xml:space="preserve"> SEQ Figure \* ARABIC </w:instrText>
        </w:r>
        <w:r w:rsidRPr="00125D20">
          <w:fldChar w:fldCharType="separate"/>
        </w:r>
      </w:ins>
      <w:ins w:id="1349" w:author="Utku B. Demir" w:date="2022-04-28T03:38:00Z">
        <w:r w:rsidR="00137C8B">
          <w:rPr>
            <w:noProof/>
          </w:rPr>
          <w:t>15</w:t>
        </w:r>
      </w:ins>
      <w:ins w:id="1350" w:author="Utku B. Demir" w:date="2022-04-21T13:34:00Z">
        <w:r w:rsidRPr="00125D20">
          <w:fldChar w:fldCharType="end"/>
        </w:r>
        <w:bookmarkEnd w:id="1346"/>
        <w:r w:rsidRPr="00125D20">
          <w:t>: Distribution of impulses from the non-academic world (multiple choice)</w:t>
        </w:r>
        <w:bookmarkEnd w:id="1347"/>
      </w:ins>
    </w:p>
    <w:p w14:paraId="4B187527" w14:textId="2D5F757C" w:rsidR="008C2B12" w:rsidRPr="00125D20" w:rsidRDefault="00BB4A51" w:rsidP="008C2B12">
      <w:pPr>
        <w:rPr>
          <w:ins w:id="1351" w:author="Utku B. Demir" w:date="2022-04-21T13:34:00Z"/>
        </w:rPr>
      </w:pPr>
      <w:commentRangeStart w:id="1352"/>
      <w:commentRangeEnd w:id="1352"/>
      <w:ins w:id="1353" w:author="Utku B. Demir" w:date="2022-04-28T01:13:00Z">
        <w:r>
          <w:rPr>
            <w:rStyle w:val="CommentReference"/>
          </w:rPr>
          <w:commentReference w:id="1352"/>
        </w:r>
        <w:commentRangeStart w:id="1354"/>
        <w:r>
          <w:rPr>
            <w:noProof/>
          </w:rPr>
          <w:drawing>
            <wp:inline distT="0" distB="0" distL="0" distR="0" wp14:anchorId="422AD79C" wp14:editId="3E35F3EF">
              <wp:extent cx="5760720" cy="384048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ins>
      <w:commentRangeEnd w:id="1354"/>
      <w:ins w:id="1355" w:author="Utku B. Demir" w:date="2022-04-28T01:15:00Z">
        <w:r w:rsidR="00A4311E">
          <w:rPr>
            <w:rStyle w:val="CommentReference"/>
          </w:rPr>
          <w:commentReference w:id="1354"/>
        </w:r>
      </w:ins>
    </w:p>
    <w:p w14:paraId="04532D9E" w14:textId="77777777" w:rsidR="008C2B12" w:rsidRPr="00125D20" w:rsidRDefault="008C2B12" w:rsidP="008C2B12">
      <w:pPr>
        <w:pStyle w:val="BodyText"/>
        <w:rPr>
          <w:ins w:id="1356" w:author="Utku B. Demir" w:date="2022-04-21T13:34:00Z"/>
        </w:rPr>
      </w:pPr>
    </w:p>
    <w:p w14:paraId="0609AEB7" w14:textId="77777777" w:rsidR="008C2B12" w:rsidRPr="00125D20" w:rsidRDefault="008C2B12" w:rsidP="008C2B12">
      <w:pPr>
        <w:pStyle w:val="Caption"/>
        <w:keepNext/>
        <w:rPr>
          <w:ins w:id="1357" w:author="Utku B. Demir" w:date="2022-04-21T13:34:00Z"/>
        </w:rPr>
      </w:pPr>
      <w:bookmarkStart w:id="1358" w:name="_Ref100042570"/>
      <w:bookmarkStart w:id="1359" w:name="_Toc100567246"/>
      <w:ins w:id="1360"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4</w:t>
        </w:r>
        <w:r w:rsidRPr="00125D20">
          <w:fldChar w:fldCharType="end"/>
        </w:r>
        <w:bookmarkEnd w:id="1358"/>
        <w:r w:rsidRPr="00125D20">
          <w:t xml:space="preserve">: Distribution of impulses from the non-academic world (multiple </w:t>
        </w:r>
        <w:commentRangeStart w:id="1361"/>
        <w:r w:rsidRPr="00125D20">
          <w:t>choice</w:t>
        </w:r>
      </w:ins>
      <w:commentRangeEnd w:id="1361"/>
      <w:ins w:id="1362" w:author="Utku B. Demir" w:date="2022-04-22T12:04:00Z">
        <w:r>
          <w:rPr>
            <w:rStyle w:val="CommentReference"/>
            <w:i w:val="0"/>
            <w:iCs w:val="0"/>
            <w:color w:val="auto"/>
          </w:rPr>
          <w:commentReference w:id="1361"/>
        </w:r>
      </w:ins>
      <w:ins w:id="1363" w:author="Utku B. Demir" w:date="2022-04-21T13:34:00Z">
        <w:r w:rsidRPr="00125D20">
          <w:t>)</w:t>
        </w:r>
        <w:bookmarkEnd w:id="1359"/>
      </w:ins>
    </w:p>
    <w:tbl>
      <w:tblPr>
        <w:tblStyle w:val="ListTable3"/>
        <w:tblW w:w="0" w:type="auto"/>
        <w:jc w:val="center"/>
        <w:tblLayout w:type="fixed"/>
        <w:tblLook w:val="04A0" w:firstRow="1" w:lastRow="0" w:firstColumn="1" w:lastColumn="0" w:noHBand="0" w:noVBand="1"/>
      </w:tblPr>
      <w:tblGrid>
        <w:gridCol w:w="4536"/>
        <w:gridCol w:w="1505"/>
        <w:gridCol w:w="1506"/>
      </w:tblGrid>
      <w:tr w:rsidR="008C2B12" w:rsidRPr="00125D20" w14:paraId="4870D498"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364" w:author="Utku B. Demir" w:date="2022-04-21T13:34:00Z"/>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3C804B51" w14:textId="77777777" w:rsidR="008C2B12" w:rsidRPr="00125D20" w:rsidRDefault="008C2B12" w:rsidP="008C2B12">
            <w:pPr>
              <w:pStyle w:val="BodyText"/>
              <w:keepNext/>
              <w:keepLines/>
              <w:spacing w:before="120" w:after="120"/>
              <w:rPr>
                <w:ins w:id="1365" w:author="Utku B. Demir" w:date="2022-04-21T13:34:00Z"/>
              </w:rPr>
            </w:pPr>
            <w:ins w:id="1366" w:author="Utku B. Demir" w:date="2022-04-21T13:34:00Z">
              <w:r w:rsidRPr="00125D20">
                <w:t>response</w:t>
              </w:r>
            </w:ins>
          </w:p>
        </w:tc>
        <w:tc>
          <w:tcPr>
            <w:tcW w:w="1505" w:type="dxa"/>
            <w:noWrap/>
            <w:vAlign w:val="bottom"/>
            <w:hideMark/>
          </w:tcPr>
          <w:p w14:paraId="20D63C0B"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367" w:author="Utku B. Demir" w:date="2022-04-21T13:34:00Z"/>
              </w:rPr>
            </w:pPr>
            <w:ins w:id="1368" w:author="Utku B. Demir" w:date="2022-04-21T13:34:00Z">
              <w:r w:rsidRPr="00125D20">
                <w:t>abs</w:t>
              </w:r>
            </w:ins>
          </w:p>
        </w:tc>
        <w:tc>
          <w:tcPr>
            <w:tcW w:w="1506" w:type="dxa"/>
            <w:noWrap/>
            <w:vAlign w:val="bottom"/>
            <w:hideMark/>
          </w:tcPr>
          <w:p w14:paraId="55CA2EC3"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369" w:author="Utku B. Demir" w:date="2022-04-21T13:34:00Z"/>
              </w:rPr>
            </w:pPr>
            <w:ins w:id="1370" w:author="Utku B. Demir" w:date="2022-04-21T13:34:00Z">
              <w:r w:rsidRPr="00125D20">
                <w:t>%</w:t>
              </w:r>
            </w:ins>
          </w:p>
        </w:tc>
      </w:tr>
      <w:tr w:rsidR="008C2B12" w:rsidRPr="00125D20" w14:paraId="7FCBEA6B"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71"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B989852" w14:textId="77777777" w:rsidR="008C2B12" w:rsidRPr="00125D20" w:rsidRDefault="008C2B12" w:rsidP="008C2B12">
            <w:pPr>
              <w:pStyle w:val="BodyText"/>
              <w:keepNext/>
              <w:keepLines/>
              <w:spacing w:before="60" w:after="60"/>
              <w:rPr>
                <w:ins w:id="1372" w:author="Utku B. Demir" w:date="2022-04-21T13:34:00Z"/>
              </w:rPr>
            </w:pPr>
            <w:ins w:id="1373" w:author="Utku B. Demir" w:date="2022-04-21T13:34:00Z">
              <w:r w:rsidRPr="00125D20">
                <w:t>a specific societal problem</w:t>
              </w:r>
            </w:ins>
          </w:p>
        </w:tc>
        <w:tc>
          <w:tcPr>
            <w:tcW w:w="1505" w:type="dxa"/>
            <w:noWrap/>
            <w:hideMark/>
          </w:tcPr>
          <w:p w14:paraId="1818581C"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374" w:author="Utku B. Demir" w:date="2022-04-21T13:34:00Z"/>
                <w:sz w:val="22"/>
                <w:szCs w:val="22"/>
              </w:rPr>
            </w:pPr>
            <w:ins w:id="1375" w:author="Utku B. Demir" w:date="2022-04-21T13:34:00Z">
              <w:r w:rsidRPr="00FA2B2B">
                <w:rPr>
                  <w:sz w:val="22"/>
                  <w:szCs w:val="22"/>
                </w:rPr>
                <w:t>94</w:t>
              </w:r>
            </w:ins>
          </w:p>
        </w:tc>
        <w:tc>
          <w:tcPr>
            <w:tcW w:w="1506" w:type="dxa"/>
            <w:shd w:val="clear" w:color="auto" w:fill="E7E6E6" w:themeFill="background2"/>
            <w:noWrap/>
            <w:hideMark/>
          </w:tcPr>
          <w:p w14:paraId="78F8E73C"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376" w:author="Utku B. Demir" w:date="2022-04-21T13:34:00Z"/>
                <w:sz w:val="20"/>
                <w:szCs w:val="20"/>
              </w:rPr>
            </w:pPr>
            <w:ins w:id="1377" w:author="Utku B. Demir" w:date="2022-04-21T13:34:00Z">
              <w:r w:rsidRPr="00FA2B2B">
                <w:rPr>
                  <w:sz w:val="20"/>
                  <w:szCs w:val="20"/>
                </w:rPr>
                <w:t>26.04%</w:t>
              </w:r>
            </w:ins>
          </w:p>
        </w:tc>
      </w:tr>
      <w:tr w:rsidR="008C2B12" w:rsidRPr="00125D20" w14:paraId="135B8E02" w14:textId="77777777" w:rsidTr="008C2B12">
        <w:trPr>
          <w:cantSplit/>
          <w:trHeight w:val="276"/>
          <w:jc w:val="center"/>
          <w:ins w:id="1378"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4CED145D" w14:textId="77777777" w:rsidR="008C2B12" w:rsidRPr="00125D20" w:rsidRDefault="008C2B12" w:rsidP="008C2B12">
            <w:pPr>
              <w:pStyle w:val="BodyText"/>
              <w:keepNext/>
              <w:keepLines/>
              <w:spacing w:before="60" w:after="60"/>
              <w:rPr>
                <w:ins w:id="1379" w:author="Utku B. Demir" w:date="2022-04-21T13:34:00Z"/>
              </w:rPr>
            </w:pPr>
            <w:ins w:id="1380" w:author="Utku B. Demir" w:date="2022-04-21T13:34:00Z">
              <w:r w:rsidRPr="00125D20">
                <w:t>a specific economic problem</w:t>
              </w:r>
            </w:ins>
          </w:p>
        </w:tc>
        <w:tc>
          <w:tcPr>
            <w:tcW w:w="1505" w:type="dxa"/>
            <w:noWrap/>
            <w:hideMark/>
          </w:tcPr>
          <w:p w14:paraId="3E33199D"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381" w:author="Utku B. Demir" w:date="2022-04-21T13:34:00Z"/>
                <w:sz w:val="22"/>
                <w:szCs w:val="22"/>
              </w:rPr>
            </w:pPr>
            <w:ins w:id="1382" w:author="Utku B. Demir" w:date="2022-04-21T13:34:00Z">
              <w:r w:rsidRPr="00FA2B2B">
                <w:rPr>
                  <w:sz w:val="22"/>
                  <w:szCs w:val="22"/>
                </w:rPr>
                <w:t>29</w:t>
              </w:r>
            </w:ins>
          </w:p>
        </w:tc>
        <w:tc>
          <w:tcPr>
            <w:tcW w:w="1506" w:type="dxa"/>
            <w:shd w:val="clear" w:color="auto" w:fill="E7E6E6" w:themeFill="background2"/>
            <w:noWrap/>
            <w:hideMark/>
          </w:tcPr>
          <w:p w14:paraId="496A701B"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383" w:author="Utku B. Demir" w:date="2022-04-21T13:34:00Z"/>
                <w:sz w:val="20"/>
                <w:szCs w:val="20"/>
              </w:rPr>
            </w:pPr>
            <w:ins w:id="1384" w:author="Utku B. Demir" w:date="2022-04-21T13:34:00Z">
              <w:r w:rsidRPr="00FA2B2B">
                <w:rPr>
                  <w:sz w:val="20"/>
                  <w:szCs w:val="20"/>
                </w:rPr>
                <w:t>8.03%</w:t>
              </w:r>
            </w:ins>
          </w:p>
        </w:tc>
      </w:tr>
      <w:tr w:rsidR="008C2B12" w:rsidRPr="00125D20" w14:paraId="3AF97596"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85"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3A63A02B" w14:textId="77777777" w:rsidR="008C2B12" w:rsidRPr="00125D20" w:rsidRDefault="008C2B12" w:rsidP="008C2B12">
            <w:pPr>
              <w:pStyle w:val="BodyText"/>
              <w:keepNext/>
              <w:keepLines/>
              <w:spacing w:before="60" w:after="60"/>
              <w:rPr>
                <w:ins w:id="1386" w:author="Utku B. Demir" w:date="2022-04-21T13:34:00Z"/>
              </w:rPr>
            </w:pPr>
            <w:ins w:id="1387" w:author="Utku B. Demir" w:date="2022-04-21T13:34:00Z">
              <w:r w:rsidRPr="00125D20">
                <w:t>a specific ecological/natural problem</w:t>
              </w:r>
            </w:ins>
          </w:p>
        </w:tc>
        <w:tc>
          <w:tcPr>
            <w:tcW w:w="1505" w:type="dxa"/>
            <w:noWrap/>
            <w:hideMark/>
          </w:tcPr>
          <w:p w14:paraId="1B04695D"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388" w:author="Utku B. Demir" w:date="2022-04-21T13:34:00Z"/>
                <w:sz w:val="22"/>
                <w:szCs w:val="22"/>
              </w:rPr>
            </w:pPr>
            <w:ins w:id="1389" w:author="Utku B. Demir" w:date="2022-04-21T13:34:00Z">
              <w:r w:rsidRPr="00FA2B2B">
                <w:rPr>
                  <w:sz w:val="22"/>
                  <w:szCs w:val="22"/>
                </w:rPr>
                <w:t>53</w:t>
              </w:r>
            </w:ins>
          </w:p>
        </w:tc>
        <w:tc>
          <w:tcPr>
            <w:tcW w:w="1506" w:type="dxa"/>
            <w:shd w:val="clear" w:color="auto" w:fill="E7E6E6" w:themeFill="background2"/>
            <w:noWrap/>
            <w:hideMark/>
          </w:tcPr>
          <w:p w14:paraId="134AE32A"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390" w:author="Utku B. Demir" w:date="2022-04-21T13:34:00Z"/>
                <w:sz w:val="20"/>
                <w:szCs w:val="20"/>
              </w:rPr>
            </w:pPr>
            <w:ins w:id="1391" w:author="Utku B. Demir" w:date="2022-04-21T13:34:00Z">
              <w:r w:rsidRPr="00FA2B2B">
                <w:rPr>
                  <w:sz w:val="20"/>
                  <w:szCs w:val="20"/>
                </w:rPr>
                <w:t>14.68%</w:t>
              </w:r>
            </w:ins>
          </w:p>
        </w:tc>
      </w:tr>
      <w:tr w:rsidR="008C2B12" w:rsidRPr="00125D20" w14:paraId="4C9A6298" w14:textId="77777777" w:rsidTr="008C2B12">
        <w:trPr>
          <w:cantSplit/>
          <w:trHeight w:val="276"/>
          <w:jc w:val="center"/>
          <w:ins w:id="1392"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F20BF3B" w14:textId="77777777" w:rsidR="008C2B12" w:rsidRPr="00125D20" w:rsidRDefault="008C2B12" w:rsidP="008C2B12">
            <w:pPr>
              <w:pStyle w:val="BodyText"/>
              <w:keepNext/>
              <w:keepLines/>
              <w:spacing w:before="60" w:after="60"/>
              <w:rPr>
                <w:ins w:id="1393" w:author="Utku B. Demir" w:date="2022-04-21T13:34:00Z"/>
              </w:rPr>
            </w:pPr>
            <w:ins w:id="1394" w:author="Utku B. Demir" w:date="2022-04-21T13:34:00Z">
              <w:r w:rsidRPr="00125D20">
                <w:t>a specific health/medical problem</w:t>
              </w:r>
            </w:ins>
          </w:p>
        </w:tc>
        <w:tc>
          <w:tcPr>
            <w:tcW w:w="1505" w:type="dxa"/>
            <w:noWrap/>
            <w:hideMark/>
          </w:tcPr>
          <w:p w14:paraId="7654F5B3"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395" w:author="Utku B. Demir" w:date="2022-04-21T13:34:00Z"/>
                <w:sz w:val="22"/>
                <w:szCs w:val="22"/>
              </w:rPr>
            </w:pPr>
            <w:ins w:id="1396" w:author="Utku B. Demir" w:date="2022-04-21T13:34:00Z">
              <w:r w:rsidRPr="00FA2B2B">
                <w:rPr>
                  <w:sz w:val="22"/>
                  <w:szCs w:val="22"/>
                </w:rPr>
                <w:t>118</w:t>
              </w:r>
            </w:ins>
          </w:p>
        </w:tc>
        <w:tc>
          <w:tcPr>
            <w:tcW w:w="1506" w:type="dxa"/>
            <w:shd w:val="clear" w:color="auto" w:fill="E7E6E6" w:themeFill="background2"/>
            <w:noWrap/>
            <w:hideMark/>
          </w:tcPr>
          <w:p w14:paraId="3462C7DE"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397" w:author="Utku B. Demir" w:date="2022-04-21T13:34:00Z"/>
                <w:sz w:val="20"/>
                <w:szCs w:val="20"/>
              </w:rPr>
            </w:pPr>
            <w:ins w:id="1398" w:author="Utku B. Demir" w:date="2022-04-21T13:34:00Z">
              <w:r w:rsidRPr="00FA2B2B">
                <w:rPr>
                  <w:sz w:val="20"/>
                  <w:szCs w:val="20"/>
                </w:rPr>
                <w:t>32.69%</w:t>
              </w:r>
            </w:ins>
          </w:p>
        </w:tc>
      </w:tr>
      <w:tr w:rsidR="008C2B12" w:rsidRPr="00125D20" w14:paraId="0F2852CE"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99"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9C53DFB" w14:textId="77777777" w:rsidR="008C2B12" w:rsidRPr="00125D20" w:rsidRDefault="008C2B12" w:rsidP="008C2B12">
            <w:pPr>
              <w:pStyle w:val="BodyText"/>
              <w:keepNext/>
              <w:keepLines/>
              <w:spacing w:before="60" w:after="60"/>
              <w:rPr>
                <w:ins w:id="1400" w:author="Utku B. Demir" w:date="2022-04-21T13:34:00Z"/>
              </w:rPr>
            </w:pPr>
            <w:ins w:id="1401" w:author="Utku B. Demir" w:date="2022-04-21T13:34:00Z">
              <w:r w:rsidRPr="00125D20">
                <w:t>a specific technical problem</w:t>
              </w:r>
            </w:ins>
          </w:p>
        </w:tc>
        <w:tc>
          <w:tcPr>
            <w:tcW w:w="1505" w:type="dxa"/>
            <w:noWrap/>
            <w:hideMark/>
          </w:tcPr>
          <w:p w14:paraId="7EE79B13"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402" w:author="Utku B. Demir" w:date="2022-04-21T13:34:00Z"/>
                <w:sz w:val="22"/>
                <w:szCs w:val="22"/>
              </w:rPr>
            </w:pPr>
            <w:ins w:id="1403" w:author="Utku B. Demir" w:date="2022-04-21T13:34:00Z">
              <w:r w:rsidRPr="00FA2B2B">
                <w:rPr>
                  <w:sz w:val="22"/>
                  <w:szCs w:val="22"/>
                </w:rPr>
                <w:t>70</w:t>
              </w:r>
            </w:ins>
          </w:p>
        </w:tc>
        <w:tc>
          <w:tcPr>
            <w:tcW w:w="1506" w:type="dxa"/>
            <w:shd w:val="clear" w:color="auto" w:fill="E7E6E6" w:themeFill="background2"/>
            <w:noWrap/>
            <w:hideMark/>
          </w:tcPr>
          <w:p w14:paraId="16352064"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404" w:author="Utku B. Demir" w:date="2022-04-21T13:34:00Z"/>
                <w:sz w:val="20"/>
                <w:szCs w:val="20"/>
              </w:rPr>
            </w:pPr>
            <w:ins w:id="1405" w:author="Utku B. Demir" w:date="2022-04-21T13:34:00Z">
              <w:r w:rsidRPr="00FA2B2B">
                <w:rPr>
                  <w:sz w:val="20"/>
                  <w:szCs w:val="20"/>
                </w:rPr>
                <w:t>19.39%</w:t>
              </w:r>
            </w:ins>
          </w:p>
        </w:tc>
      </w:tr>
      <w:tr w:rsidR="008C2B12" w:rsidRPr="00125D20" w14:paraId="723AFEA2" w14:textId="77777777" w:rsidTr="008C2B12">
        <w:trPr>
          <w:cantSplit/>
          <w:trHeight w:val="276"/>
          <w:jc w:val="center"/>
          <w:ins w:id="1406"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tcPr>
          <w:p w14:paraId="18FD5E56" w14:textId="77777777" w:rsidR="008C2B12" w:rsidRPr="00125D20" w:rsidRDefault="008C2B12" w:rsidP="008C2B12">
            <w:pPr>
              <w:pStyle w:val="BodyText"/>
              <w:keepNext/>
              <w:keepLines/>
              <w:spacing w:before="60" w:after="60"/>
              <w:rPr>
                <w:ins w:id="1407" w:author="Utku B. Demir" w:date="2022-04-21T13:34:00Z"/>
              </w:rPr>
            </w:pPr>
            <w:ins w:id="1408" w:author="Utku B. Demir" w:date="2022-04-21T13:34:00Z">
              <w:r w:rsidRPr="00125D20">
                <w:t>Other</w:t>
              </w:r>
            </w:ins>
          </w:p>
        </w:tc>
        <w:tc>
          <w:tcPr>
            <w:tcW w:w="1505" w:type="dxa"/>
            <w:noWrap/>
          </w:tcPr>
          <w:p w14:paraId="4B18D73E"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409" w:author="Utku B. Demir" w:date="2022-04-21T13:34:00Z"/>
                <w:sz w:val="22"/>
                <w:szCs w:val="22"/>
              </w:rPr>
            </w:pPr>
            <w:ins w:id="1410" w:author="Utku B. Demir" w:date="2022-04-21T13:34:00Z">
              <w:r w:rsidRPr="00FA2B2B">
                <w:rPr>
                  <w:sz w:val="22"/>
                  <w:szCs w:val="22"/>
                </w:rPr>
                <w:t>62</w:t>
              </w:r>
            </w:ins>
          </w:p>
        </w:tc>
        <w:tc>
          <w:tcPr>
            <w:tcW w:w="1506" w:type="dxa"/>
            <w:shd w:val="clear" w:color="auto" w:fill="E7E6E6" w:themeFill="background2"/>
            <w:noWrap/>
          </w:tcPr>
          <w:p w14:paraId="130642BD"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411" w:author="Utku B. Demir" w:date="2022-04-21T13:34:00Z"/>
                <w:sz w:val="20"/>
                <w:szCs w:val="20"/>
              </w:rPr>
            </w:pPr>
            <w:ins w:id="1412" w:author="Utku B. Demir" w:date="2022-04-21T13:34:00Z">
              <w:r w:rsidRPr="00FA2B2B">
                <w:rPr>
                  <w:sz w:val="20"/>
                  <w:szCs w:val="20"/>
                </w:rPr>
                <w:t>17.17%</w:t>
              </w:r>
            </w:ins>
          </w:p>
        </w:tc>
      </w:tr>
    </w:tbl>
    <w:p w14:paraId="5C4792F9" w14:textId="77777777" w:rsidR="008C2B12" w:rsidRPr="00125D20" w:rsidRDefault="008C2B12" w:rsidP="008C2B12">
      <w:pPr>
        <w:rPr>
          <w:ins w:id="1413" w:author="Utku B. Demir" w:date="2022-04-21T13:34:00Z"/>
        </w:rPr>
      </w:pPr>
    </w:p>
    <w:p w14:paraId="40DE39B1" w14:textId="77777777" w:rsidR="008C2B12" w:rsidRPr="00125D20" w:rsidRDefault="008C2B12" w:rsidP="008C2B12">
      <w:pPr>
        <w:rPr>
          <w:ins w:id="1414" w:author="Utku B. Demir" w:date="2022-04-21T13:34:00Z"/>
        </w:rPr>
      </w:pPr>
    </w:p>
    <w:p w14:paraId="28580FF9" w14:textId="77777777" w:rsidR="008C2B12" w:rsidRPr="00125D20" w:rsidRDefault="008C2B12" w:rsidP="008C2B12">
      <w:pPr>
        <w:rPr>
          <w:ins w:id="1415" w:author="Utku B. Demir" w:date="2022-04-21T13:34:00Z"/>
        </w:rPr>
      </w:pPr>
    </w:p>
    <w:p w14:paraId="3F3539F1" w14:textId="34884C63" w:rsidR="008C2B12" w:rsidRDefault="008C2B12" w:rsidP="00995AA1">
      <w:pPr>
        <w:pStyle w:val="RTDBody"/>
      </w:pPr>
    </w:p>
    <w:p w14:paraId="6BE7352C" w14:textId="77777777" w:rsidR="008C2B12" w:rsidRDefault="008C2B12" w:rsidP="00995AA1">
      <w:pPr>
        <w:pStyle w:val="RTDBody"/>
        <w:rPr>
          <w:ins w:id="1416" w:author="Utku B. Demir" w:date="2022-04-21T14:55:00Z"/>
        </w:rPr>
      </w:pPr>
    </w:p>
    <w:p w14:paraId="45637B3E" w14:textId="34105238" w:rsidR="00DE2DF0" w:rsidRPr="00125D20" w:rsidRDefault="00DE2DF0" w:rsidP="006D5950">
      <w:pPr>
        <w:rPr>
          <w:ins w:id="1417" w:author="Utku B. Demir" w:date="2022-04-21T14:55:00Z"/>
        </w:rPr>
      </w:pPr>
      <w:bookmarkStart w:id="1418" w:name="_Toc100567183"/>
      <w:ins w:id="1419" w:author="Utku B. Demir" w:date="2022-04-21T14:55:00Z">
        <w:r w:rsidRPr="00125D20">
          <w:t xml:space="preserve">Goals </w:t>
        </w:r>
        <w:proofErr w:type="gramStart"/>
        <w:r w:rsidRPr="00125D20">
          <w:t>with regard to</w:t>
        </w:r>
        <w:proofErr w:type="gramEnd"/>
        <w:r w:rsidRPr="00125D20">
          <w:t xml:space="preserve"> target group</w:t>
        </w:r>
      </w:ins>
      <w:bookmarkEnd w:id="1418"/>
      <w:ins w:id="1420" w:author="Utku B. Demir" w:date="2022-04-28T01:14:00Z">
        <w:r w:rsidR="00BB4A51">
          <w:t>s</w:t>
        </w:r>
      </w:ins>
    </w:p>
    <w:p w14:paraId="644FC7A3" w14:textId="5C602F2D" w:rsidR="008A00C7" w:rsidRDefault="00DE2DF0" w:rsidP="00160294">
      <w:pPr>
        <w:pStyle w:val="Caption"/>
        <w:keepNext/>
        <w:rPr>
          <w:ins w:id="1421" w:author="Utku B. Demir" w:date="2022-04-28T03:32:00Z"/>
        </w:rPr>
        <w:pPrChange w:id="1422" w:author="Utku B. Demir" w:date="2022-04-28T03:33:00Z">
          <w:pPr>
            <w:pStyle w:val="BodyText"/>
            <w:keepNext/>
          </w:pPr>
        </w:pPrChange>
      </w:pPr>
      <w:bookmarkStart w:id="1423" w:name="_Toc100567217"/>
      <w:ins w:id="1424" w:author="Utku B. Demir" w:date="2022-04-21T14:55:00Z">
        <w:r w:rsidRPr="00125D20">
          <w:lastRenderedPageBreak/>
          <w:t xml:space="preserve">Figure </w:t>
        </w:r>
        <w:r w:rsidRPr="00125D20">
          <w:fldChar w:fldCharType="begin"/>
        </w:r>
        <w:r w:rsidRPr="00125D20">
          <w:instrText xml:space="preserve"> SEQ Figure \* ARABIC </w:instrText>
        </w:r>
        <w:r w:rsidRPr="00125D20">
          <w:fldChar w:fldCharType="separate"/>
        </w:r>
      </w:ins>
      <w:ins w:id="1425" w:author="Utku B. Demir" w:date="2022-04-28T03:38:00Z">
        <w:r w:rsidR="00137C8B">
          <w:rPr>
            <w:noProof/>
          </w:rPr>
          <w:t>16</w:t>
        </w:r>
      </w:ins>
      <w:ins w:id="1426" w:author="Utku B. Demir" w:date="2022-04-21T14:55:00Z">
        <w:r w:rsidRPr="00125D20">
          <w:fldChar w:fldCharType="end"/>
        </w:r>
        <w:r w:rsidRPr="00125D20">
          <w:t>: Distribution of target group goals</w:t>
        </w:r>
      </w:ins>
      <w:bookmarkEnd w:id="1423"/>
    </w:p>
    <w:p w14:paraId="46D6C3CE" w14:textId="10243B31" w:rsidR="008A00C7" w:rsidRPr="00125D20" w:rsidRDefault="00160294" w:rsidP="00DE2DF0">
      <w:pPr>
        <w:pStyle w:val="BodyText"/>
        <w:keepNext/>
        <w:rPr>
          <w:ins w:id="1427" w:author="Utku B. Demir" w:date="2022-04-21T14:55:00Z"/>
        </w:rPr>
      </w:pPr>
      <w:ins w:id="1428" w:author="Utku B. Demir" w:date="2022-04-28T03:32:00Z">
        <w:r>
          <w:rPr>
            <w:noProof/>
          </w:rPr>
          <w:drawing>
            <wp:inline distT="0" distB="0" distL="0" distR="0" wp14:anchorId="58FF7808" wp14:editId="5524A4D7">
              <wp:extent cx="5760720" cy="3555365"/>
              <wp:effectExtent l="0" t="0" r="5080" b="63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p>
    <w:p w14:paraId="2A616B14" w14:textId="77777777" w:rsidR="00DE2DF0" w:rsidRPr="00125D20" w:rsidRDefault="00DE2DF0" w:rsidP="00DE2DF0">
      <w:pPr>
        <w:jc w:val="both"/>
        <w:rPr>
          <w:ins w:id="1429" w:author="Utku B. Demir" w:date="2022-04-21T14:55:00Z"/>
        </w:rPr>
      </w:pPr>
      <w:ins w:id="1430" w:author="Utku B. Demir" w:date="2022-04-21T14:55:00Z">
        <w:r w:rsidRPr="00125D20">
          <w:t xml:space="preserve">Envisioned social goals of the project can be important indicators of social innovation. Several true/false statements concerning foreseen social impact or social inclusion goals were raised to measure further aspects of </w:t>
        </w:r>
        <w:proofErr w:type="spellStart"/>
        <w:r w:rsidRPr="00125D20">
          <w:t>transdisciplinarity</w:t>
        </w:r>
        <w:proofErr w:type="spellEnd"/>
        <w:r w:rsidRPr="00125D20">
          <w:t xml:space="preserve">. </w:t>
        </w:r>
        <w:r w:rsidRPr="00125D20">
          <w:rPr>
            <w:i/>
            <w:iCs/>
          </w:rPr>
          <w:t>Aim to empower targeted or included social groups</w:t>
        </w:r>
        <w:r w:rsidRPr="00125D20">
          <w:t xml:space="preserve"> was the most frequently selected category (170 times) followed by </w:t>
        </w:r>
        <w:r w:rsidRPr="00125D20">
          <w:rPr>
            <w:i/>
            <w:iCs/>
          </w:rPr>
          <w:t>enabling diversity and exchange of different perspectives</w:t>
        </w:r>
        <w:r w:rsidRPr="00125D20">
          <w:t xml:space="preserve"> (151 times). The category </w:t>
        </w:r>
        <w:r w:rsidRPr="00125D20">
          <w:rPr>
            <w:iCs/>
          </w:rPr>
          <w:t>the</w:t>
        </w:r>
        <w:r w:rsidRPr="00125D20">
          <w:rPr>
            <w:i/>
          </w:rPr>
          <w:t xml:space="preserve"> project worked towards improving people’s lives</w:t>
        </w:r>
        <w:r w:rsidRPr="00125D20">
          <w:t xml:space="preserve"> was the least frequent selected category (55 times).</w:t>
        </w:r>
      </w:ins>
    </w:p>
    <w:p w14:paraId="7655B375" w14:textId="77777777" w:rsidR="00DE2DF0" w:rsidRPr="00125D20" w:rsidRDefault="00DE2DF0" w:rsidP="00DE2DF0">
      <w:pPr>
        <w:rPr>
          <w:ins w:id="1431" w:author="Utku B. Demir" w:date="2022-04-21T14:55:00Z"/>
        </w:rPr>
      </w:pPr>
    </w:p>
    <w:p w14:paraId="50D27D7F" w14:textId="77777777" w:rsidR="00DE2DF0" w:rsidRPr="00125D20" w:rsidRDefault="00DE2DF0" w:rsidP="00DE2DF0">
      <w:pPr>
        <w:pStyle w:val="Caption"/>
        <w:keepNext/>
        <w:rPr>
          <w:ins w:id="1432" w:author="Utku B. Demir" w:date="2022-04-21T14:55:00Z"/>
        </w:rPr>
      </w:pPr>
      <w:bookmarkStart w:id="1433" w:name="_Toc100567249"/>
      <w:ins w:id="1434" w:author="Utku B. Demir" w:date="2022-04-21T14:55: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r w:rsidRPr="00125D20">
          <w:t>: Distribution of target group goals</w:t>
        </w:r>
        <w:bookmarkEnd w:id="1433"/>
      </w:ins>
    </w:p>
    <w:tbl>
      <w:tblPr>
        <w:tblStyle w:val="ListTable3"/>
        <w:tblW w:w="0" w:type="auto"/>
        <w:tblLook w:val="04A0" w:firstRow="1" w:lastRow="0" w:firstColumn="1" w:lastColumn="0" w:noHBand="0" w:noVBand="1"/>
      </w:tblPr>
      <w:tblGrid>
        <w:gridCol w:w="5387"/>
        <w:gridCol w:w="918"/>
        <w:gridCol w:w="919"/>
        <w:gridCol w:w="919"/>
        <w:gridCol w:w="919"/>
      </w:tblGrid>
      <w:tr w:rsidR="00DE2DF0" w:rsidRPr="00125D20" w14:paraId="357CBB64" w14:textId="77777777" w:rsidTr="008C2B12">
        <w:trPr>
          <w:cnfStyle w:val="100000000000" w:firstRow="1" w:lastRow="0" w:firstColumn="0" w:lastColumn="0" w:oddVBand="0" w:evenVBand="0" w:oddHBand="0" w:evenHBand="0" w:firstRowFirstColumn="0" w:firstRowLastColumn="0" w:lastRowFirstColumn="0" w:lastRowLastColumn="0"/>
          <w:trHeight w:val="276"/>
          <w:ins w:id="1435" w:author="Utku B. Demir" w:date="2022-04-21T14:55:00Z"/>
        </w:trPr>
        <w:tc>
          <w:tcPr>
            <w:cnfStyle w:val="001000000100" w:firstRow="0" w:lastRow="0" w:firstColumn="1" w:lastColumn="0" w:oddVBand="0" w:evenVBand="0" w:oddHBand="0" w:evenHBand="0" w:firstRowFirstColumn="1" w:firstRowLastColumn="0" w:lastRowFirstColumn="0" w:lastRowLastColumn="0"/>
            <w:tcW w:w="5503" w:type="dxa"/>
            <w:noWrap/>
            <w:hideMark/>
          </w:tcPr>
          <w:p w14:paraId="362563DA" w14:textId="77777777" w:rsidR="00DE2DF0" w:rsidRPr="00125D20" w:rsidRDefault="00DE2DF0" w:rsidP="008C2B12">
            <w:pPr>
              <w:rPr>
                <w:ins w:id="1436" w:author="Utku B. Demir" w:date="2022-04-21T14:55:00Z"/>
              </w:rPr>
            </w:pPr>
            <w:ins w:id="1437" w:author="Utku B. Demir" w:date="2022-04-21T14:55:00Z">
              <w:r w:rsidRPr="00125D20">
                <w:t>Goal</w:t>
              </w:r>
            </w:ins>
          </w:p>
        </w:tc>
        <w:tc>
          <w:tcPr>
            <w:tcW w:w="934" w:type="dxa"/>
            <w:noWrap/>
            <w:hideMark/>
          </w:tcPr>
          <w:p w14:paraId="53747F8E"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38" w:author="Utku B. Demir" w:date="2022-04-21T14:55:00Z"/>
              </w:rPr>
            </w:pPr>
            <w:ins w:id="1439" w:author="Utku B. Demir" w:date="2022-04-21T14:55:00Z">
              <w:r w:rsidRPr="00125D20">
                <w:t>no</w:t>
              </w:r>
            </w:ins>
          </w:p>
        </w:tc>
        <w:tc>
          <w:tcPr>
            <w:tcW w:w="935" w:type="dxa"/>
            <w:noWrap/>
            <w:hideMark/>
          </w:tcPr>
          <w:p w14:paraId="374E50DD"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40" w:author="Utku B. Demir" w:date="2022-04-21T14:55:00Z"/>
              </w:rPr>
            </w:pPr>
          </w:p>
        </w:tc>
        <w:tc>
          <w:tcPr>
            <w:tcW w:w="935" w:type="dxa"/>
            <w:noWrap/>
            <w:hideMark/>
          </w:tcPr>
          <w:p w14:paraId="528105CD"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41" w:author="Utku B. Demir" w:date="2022-04-21T14:55:00Z"/>
              </w:rPr>
            </w:pPr>
            <w:ins w:id="1442" w:author="Utku B. Demir" w:date="2022-04-21T14:55:00Z">
              <w:r w:rsidRPr="00125D20">
                <w:t>yes</w:t>
              </w:r>
            </w:ins>
          </w:p>
        </w:tc>
        <w:tc>
          <w:tcPr>
            <w:tcW w:w="935" w:type="dxa"/>
            <w:noWrap/>
            <w:hideMark/>
          </w:tcPr>
          <w:p w14:paraId="3AC8694E"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43" w:author="Utku B. Demir" w:date="2022-04-21T14:55:00Z"/>
              </w:rPr>
            </w:pPr>
          </w:p>
        </w:tc>
      </w:tr>
      <w:tr w:rsidR="00DE2DF0" w:rsidRPr="00125D20" w14:paraId="6FEC0CD0" w14:textId="77777777" w:rsidTr="008C2B12">
        <w:trPr>
          <w:cnfStyle w:val="000000100000" w:firstRow="0" w:lastRow="0" w:firstColumn="0" w:lastColumn="0" w:oddVBand="0" w:evenVBand="0" w:oddHBand="1" w:evenHBand="0" w:firstRowFirstColumn="0" w:firstRowLastColumn="0" w:lastRowFirstColumn="0" w:lastRowLastColumn="0"/>
          <w:trHeight w:val="276"/>
          <w:ins w:id="1444"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tcPr>
          <w:p w14:paraId="0D2DADF1" w14:textId="77777777" w:rsidR="00DE2DF0" w:rsidRPr="00125D20" w:rsidRDefault="00DE2DF0" w:rsidP="008C2B12">
            <w:pPr>
              <w:rPr>
                <w:ins w:id="1445" w:author="Utku B. Demir" w:date="2022-04-21T14:55:00Z"/>
              </w:rPr>
            </w:pPr>
          </w:p>
        </w:tc>
        <w:tc>
          <w:tcPr>
            <w:tcW w:w="934" w:type="dxa"/>
            <w:noWrap/>
            <w:hideMark/>
          </w:tcPr>
          <w:p w14:paraId="2C76BC63"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46" w:author="Utku B. Demir" w:date="2022-04-21T14:55:00Z"/>
                <w:b/>
                <w:bCs/>
              </w:rPr>
            </w:pPr>
            <w:ins w:id="1447" w:author="Utku B. Demir" w:date="2022-04-21T14:55:00Z">
              <w:r w:rsidRPr="00125D20">
                <w:rPr>
                  <w:b/>
                  <w:bCs/>
                </w:rPr>
                <w:t>abs</w:t>
              </w:r>
            </w:ins>
          </w:p>
        </w:tc>
        <w:tc>
          <w:tcPr>
            <w:tcW w:w="935" w:type="dxa"/>
            <w:shd w:val="clear" w:color="auto" w:fill="E7E6E6" w:themeFill="background2"/>
            <w:noWrap/>
            <w:hideMark/>
          </w:tcPr>
          <w:p w14:paraId="6225E087"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48" w:author="Utku B. Demir" w:date="2022-04-21T14:55:00Z"/>
                <w:b/>
                <w:bCs/>
              </w:rPr>
            </w:pPr>
            <w:ins w:id="1449" w:author="Utku B. Demir" w:date="2022-04-21T14:55:00Z">
              <w:r w:rsidRPr="00125D20">
                <w:rPr>
                  <w:b/>
                  <w:bCs/>
                </w:rPr>
                <w:t>%</w:t>
              </w:r>
            </w:ins>
          </w:p>
        </w:tc>
        <w:tc>
          <w:tcPr>
            <w:tcW w:w="935" w:type="dxa"/>
            <w:noWrap/>
            <w:hideMark/>
          </w:tcPr>
          <w:p w14:paraId="62238E95"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50" w:author="Utku B. Demir" w:date="2022-04-21T14:55:00Z"/>
                <w:b/>
                <w:bCs/>
              </w:rPr>
            </w:pPr>
            <w:ins w:id="1451" w:author="Utku B. Demir" w:date="2022-04-21T14:55:00Z">
              <w:r w:rsidRPr="00125D20">
                <w:rPr>
                  <w:b/>
                  <w:bCs/>
                </w:rPr>
                <w:t>abs</w:t>
              </w:r>
            </w:ins>
          </w:p>
        </w:tc>
        <w:tc>
          <w:tcPr>
            <w:tcW w:w="935" w:type="dxa"/>
            <w:shd w:val="clear" w:color="auto" w:fill="E7E6E6" w:themeFill="background2"/>
            <w:noWrap/>
            <w:hideMark/>
          </w:tcPr>
          <w:p w14:paraId="0921C76B"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52" w:author="Utku B. Demir" w:date="2022-04-21T14:55:00Z"/>
                <w:b/>
                <w:bCs/>
              </w:rPr>
            </w:pPr>
            <w:ins w:id="1453" w:author="Utku B. Demir" w:date="2022-04-21T14:55:00Z">
              <w:r w:rsidRPr="00125D20">
                <w:rPr>
                  <w:b/>
                  <w:bCs/>
                </w:rPr>
                <w:t>%</w:t>
              </w:r>
            </w:ins>
          </w:p>
        </w:tc>
      </w:tr>
      <w:tr w:rsidR="00DE2DF0" w:rsidRPr="00125D20" w14:paraId="55F28B1F" w14:textId="77777777" w:rsidTr="008C2B12">
        <w:trPr>
          <w:trHeight w:val="276"/>
          <w:ins w:id="1454"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4DB48990" w14:textId="77777777" w:rsidR="00DE2DF0" w:rsidRPr="00125D20" w:rsidRDefault="00DE2DF0" w:rsidP="008C2B12">
            <w:pPr>
              <w:rPr>
                <w:ins w:id="1455" w:author="Utku B. Demir" w:date="2022-04-21T14:55:00Z"/>
              </w:rPr>
            </w:pPr>
            <w:ins w:id="1456" w:author="Utku B. Demir" w:date="2022-04-21T14:55:00Z">
              <w:r w:rsidRPr="00125D20">
                <w:t xml:space="preserve">targeted a group of people with specific social needs </w:t>
              </w:r>
              <w:r w:rsidRPr="00125D20">
                <w:rPr>
                  <w:b w:val="0"/>
                  <w:bCs w:val="0"/>
                  <w:sz w:val="20"/>
                  <w:szCs w:val="20"/>
                </w:rPr>
                <w:t>(n= 221)</w:t>
              </w:r>
            </w:ins>
          </w:p>
        </w:tc>
        <w:tc>
          <w:tcPr>
            <w:tcW w:w="934" w:type="dxa"/>
            <w:noWrap/>
            <w:vAlign w:val="center"/>
            <w:hideMark/>
          </w:tcPr>
          <w:p w14:paraId="220E38D9"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57" w:author="Utku B. Demir" w:date="2022-04-21T14:55:00Z"/>
                <w:sz w:val="22"/>
                <w:szCs w:val="22"/>
              </w:rPr>
            </w:pPr>
            <w:ins w:id="1458" w:author="Utku B. Demir" w:date="2022-04-21T14:55:00Z">
              <w:r w:rsidRPr="00125D20">
                <w:rPr>
                  <w:sz w:val="22"/>
                  <w:szCs w:val="22"/>
                </w:rPr>
                <w:t>151</w:t>
              </w:r>
            </w:ins>
          </w:p>
        </w:tc>
        <w:tc>
          <w:tcPr>
            <w:tcW w:w="935" w:type="dxa"/>
            <w:shd w:val="clear" w:color="auto" w:fill="E7E6E6" w:themeFill="background2"/>
            <w:noWrap/>
            <w:vAlign w:val="center"/>
            <w:hideMark/>
          </w:tcPr>
          <w:p w14:paraId="16A7A704"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59" w:author="Utku B. Demir" w:date="2022-04-21T14:55:00Z"/>
                <w:sz w:val="18"/>
                <w:szCs w:val="18"/>
              </w:rPr>
            </w:pPr>
            <w:ins w:id="1460" w:author="Utku B. Demir" w:date="2022-04-21T14:55:00Z">
              <w:r w:rsidRPr="00125D20">
                <w:rPr>
                  <w:sz w:val="18"/>
                  <w:szCs w:val="18"/>
                </w:rPr>
                <w:t>68.33%</w:t>
              </w:r>
            </w:ins>
          </w:p>
        </w:tc>
        <w:tc>
          <w:tcPr>
            <w:tcW w:w="935" w:type="dxa"/>
            <w:noWrap/>
            <w:vAlign w:val="center"/>
            <w:hideMark/>
          </w:tcPr>
          <w:p w14:paraId="38BEF130"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61" w:author="Utku B. Demir" w:date="2022-04-21T14:55:00Z"/>
                <w:sz w:val="22"/>
                <w:szCs w:val="22"/>
              </w:rPr>
            </w:pPr>
            <w:ins w:id="1462" w:author="Utku B. Demir" w:date="2022-04-21T14:55:00Z">
              <w:r w:rsidRPr="00125D20">
                <w:rPr>
                  <w:sz w:val="22"/>
                  <w:szCs w:val="22"/>
                </w:rPr>
                <w:t>70</w:t>
              </w:r>
            </w:ins>
          </w:p>
        </w:tc>
        <w:tc>
          <w:tcPr>
            <w:tcW w:w="935" w:type="dxa"/>
            <w:shd w:val="clear" w:color="auto" w:fill="E7E6E6" w:themeFill="background2"/>
            <w:noWrap/>
            <w:vAlign w:val="center"/>
            <w:hideMark/>
          </w:tcPr>
          <w:p w14:paraId="103782C6"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63" w:author="Utku B. Demir" w:date="2022-04-21T14:55:00Z"/>
                <w:sz w:val="18"/>
                <w:szCs w:val="18"/>
              </w:rPr>
            </w:pPr>
            <w:ins w:id="1464" w:author="Utku B. Demir" w:date="2022-04-21T14:55:00Z">
              <w:r w:rsidRPr="00125D20">
                <w:rPr>
                  <w:sz w:val="18"/>
                  <w:szCs w:val="18"/>
                </w:rPr>
                <w:t>31.67%</w:t>
              </w:r>
            </w:ins>
          </w:p>
        </w:tc>
      </w:tr>
      <w:tr w:rsidR="00DE2DF0" w:rsidRPr="00125D20" w14:paraId="6CA14287" w14:textId="77777777" w:rsidTr="008C2B12">
        <w:trPr>
          <w:cnfStyle w:val="000000100000" w:firstRow="0" w:lastRow="0" w:firstColumn="0" w:lastColumn="0" w:oddVBand="0" w:evenVBand="0" w:oddHBand="1" w:evenHBand="0" w:firstRowFirstColumn="0" w:firstRowLastColumn="0" w:lastRowFirstColumn="0" w:lastRowLastColumn="0"/>
          <w:trHeight w:val="276"/>
          <w:ins w:id="1465"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BEFD0FF" w14:textId="77777777" w:rsidR="00DE2DF0" w:rsidRPr="00125D20" w:rsidRDefault="00DE2DF0" w:rsidP="008C2B12">
            <w:pPr>
              <w:rPr>
                <w:ins w:id="1466" w:author="Utku B. Demir" w:date="2022-04-21T14:55:00Z"/>
              </w:rPr>
            </w:pPr>
            <w:ins w:id="1467" w:author="Utku B. Demir" w:date="2022-04-21T14:55:00Z">
              <w:r w:rsidRPr="00125D20">
                <w:t xml:space="preserve">included socially disadvantaged or marginalised people </w:t>
              </w:r>
              <w:r w:rsidRPr="00125D20">
                <w:rPr>
                  <w:b w:val="0"/>
                  <w:bCs w:val="0"/>
                  <w:sz w:val="20"/>
                  <w:szCs w:val="20"/>
                </w:rPr>
                <w:t>(n=219)</w:t>
              </w:r>
            </w:ins>
          </w:p>
        </w:tc>
        <w:tc>
          <w:tcPr>
            <w:tcW w:w="934" w:type="dxa"/>
            <w:noWrap/>
            <w:vAlign w:val="center"/>
            <w:hideMark/>
          </w:tcPr>
          <w:p w14:paraId="3A31C2CB"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68" w:author="Utku B. Demir" w:date="2022-04-21T14:55:00Z"/>
                <w:sz w:val="22"/>
                <w:szCs w:val="22"/>
              </w:rPr>
            </w:pPr>
            <w:ins w:id="1469" w:author="Utku B. Demir" w:date="2022-04-21T14:55:00Z">
              <w:r w:rsidRPr="00125D20">
                <w:rPr>
                  <w:sz w:val="22"/>
                  <w:szCs w:val="22"/>
                </w:rPr>
                <w:t>170</w:t>
              </w:r>
            </w:ins>
          </w:p>
        </w:tc>
        <w:tc>
          <w:tcPr>
            <w:tcW w:w="935" w:type="dxa"/>
            <w:shd w:val="clear" w:color="auto" w:fill="E7E6E6" w:themeFill="background2"/>
            <w:noWrap/>
            <w:vAlign w:val="center"/>
            <w:hideMark/>
          </w:tcPr>
          <w:p w14:paraId="220ABED7"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70" w:author="Utku B. Demir" w:date="2022-04-21T14:55:00Z"/>
                <w:sz w:val="18"/>
                <w:szCs w:val="18"/>
              </w:rPr>
            </w:pPr>
            <w:ins w:id="1471" w:author="Utku B. Demir" w:date="2022-04-21T14:55:00Z">
              <w:r w:rsidRPr="00125D20">
                <w:rPr>
                  <w:sz w:val="18"/>
                  <w:szCs w:val="18"/>
                </w:rPr>
                <w:t>77.63%</w:t>
              </w:r>
            </w:ins>
          </w:p>
        </w:tc>
        <w:tc>
          <w:tcPr>
            <w:tcW w:w="935" w:type="dxa"/>
            <w:noWrap/>
            <w:vAlign w:val="center"/>
            <w:hideMark/>
          </w:tcPr>
          <w:p w14:paraId="1147F076"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72" w:author="Utku B. Demir" w:date="2022-04-21T14:55:00Z"/>
                <w:sz w:val="22"/>
                <w:szCs w:val="22"/>
              </w:rPr>
            </w:pPr>
            <w:ins w:id="1473" w:author="Utku B. Demir" w:date="2022-04-21T14:55:00Z">
              <w:r w:rsidRPr="00125D20">
                <w:rPr>
                  <w:sz w:val="22"/>
                  <w:szCs w:val="22"/>
                </w:rPr>
                <w:t>49</w:t>
              </w:r>
            </w:ins>
          </w:p>
        </w:tc>
        <w:tc>
          <w:tcPr>
            <w:tcW w:w="935" w:type="dxa"/>
            <w:shd w:val="clear" w:color="auto" w:fill="E7E6E6" w:themeFill="background2"/>
            <w:noWrap/>
            <w:vAlign w:val="center"/>
            <w:hideMark/>
          </w:tcPr>
          <w:p w14:paraId="0FE094BE"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74" w:author="Utku B. Demir" w:date="2022-04-21T14:55:00Z"/>
                <w:sz w:val="18"/>
                <w:szCs w:val="18"/>
              </w:rPr>
            </w:pPr>
            <w:ins w:id="1475" w:author="Utku B. Demir" w:date="2022-04-21T14:55:00Z">
              <w:r w:rsidRPr="00125D20">
                <w:rPr>
                  <w:sz w:val="18"/>
                  <w:szCs w:val="18"/>
                </w:rPr>
                <w:t>22.37%</w:t>
              </w:r>
            </w:ins>
          </w:p>
        </w:tc>
      </w:tr>
      <w:tr w:rsidR="00DE2DF0" w:rsidRPr="00125D20" w14:paraId="0A3C6362" w14:textId="77777777" w:rsidTr="008C2B12">
        <w:trPr>
          <w:trHeight w:val="276"/>
          <w:ins w:id="1476"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49A7A878" w14:textId="77777777" w:rsidR="00DE2DF0" w:rsidRPr="00125D20" w:rsidRDefault="00DE2DF0" w:rsidP="008C2B12">
            <w:pPr>
              <w:rPr>
                <w:ins w:id="1477" w:author="Utku B. Demir" w:date="2022-04-21T14:55:00Z"/>
              </w:rPr>
            </w:pPr>
            <w:ins w:id="1478" w:author="Utku B. Demir" w:date="2022-04-21T14:55:00Z">
              <w:r w:rsidRPr="00125D20">
                <w:t>worked towards improving people’s lives (n=222)</w:t>
              </w:r>
            </w:ins>
          </w:p>
        </w:tc>
        <w:tc>
          <w:tcPr>
            <w:tcW w:w="934" w:type="dxa"/>
            <w:noWrap/>
            <w:vAlign w:val="center"/>
            <w:hideMark/>
          </w:tcPr>
          <w:p w14:paraId="3FF6DDC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79" w:author="Utku B. Demir" w:date="2022-04-21T14:55:00Z"/>
                <w:sz w:val="22"/>
                <w:szCs w:val="22"/>
              </w:rPr>
            </w:pPr>
            <w:ins w:id="1480" w:author="Utku B. Demir" w:date="2022-04-21T14:55:00Z">
              <w:r w:rsidRPr="00125D20">
                <w:rPr>
                  <w:sz w:val="22"/>
                  <w:szCs w:val="22"/>
                </w:rPr>
                <w:t>55</w:t>
              </w:r>
            </w:ins>
          </w:p>
        </w:tc>
        <w:tc>
          <w:tcPr>
            <w:tcW w:w="935" w:type="dxa"/>
            <w:shd w:val="clear" w:color="auto" w:fill="E7E6E6" w:themeFill="background2"/>
            <w:noWrap/>
            <w:vAlign w:val="center"/>
            <w:hideMark/>
          </w:tcPr>
          <w:p w14:paraId="7CA81C59"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1" w:author="Utku B. Demir" w:date="2022-04-21T14:55:00Z"/>
                <w:sz w:val="18"/>
                <w:szCs w:val="18"/>
              </w:rPr>
            </w:pPr>
            <w:ins w:id="1482" w:author="Utku B. Demir" w:date="2022-04-21T14:55:00Z">
              <w:r w:rsidRPr="00125D20">
                <w:rPr>
                  <w:sz w:val="18"/>
                  <w:szCs w:val="18"/>
                </w:rPr>
                <w:t>24.77%</w:t>
              </w:r>
            </w:ins>
          </w:p>
        </w:tc>
        <w:tc>
          <w:tcPr>
            <w:tcW w:w="935" w:type="dxa"/>
            <w:noWrap/>
            <w:vAlign w:val="center"/>
            <w:hideMark/>
          </w:tcPr>
          <w:p w14:paraId="58546D7A"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3" w:author="Utku B. Demir" w:date="2022-04-21T14:55:00Z"/>
                <w:sz w:val="22"/>
                <w:szCs w:val="22"/>
              </w:rPr>
            </w:pPr>
            <w:ins w:id="1484" w:author="Utku B. Demir" w:date="2022-04-21T14:55:00Z">
              <w:r w:rsidRPr="00125D20">
                <w:rPr>
                  <w:sz w:val="22"/>
                  <w:szCs w:val="22"/>
                </w:rPr>
                <w:t>167</w:t>
              </w:r>
            </w:ins>
          </w:p>
        </w:tc>
        <w:tc>
          <w:tcPr>
            <w:tcW w:w="935" w:type="dxa"/>
            <w:shd w:val="clear" w:color="auto" w:fill="E7E6E6" w:themeFill="background2"/>
            <w:noWrap/>
            <w:vAlign w:val="center"/>
            <w:hideMark/>
          </w:tcPr>
          <w:p w14:paraId="39F8D7E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5" w:author="Utku B. Demir" w:date="2022-04-21T14:55:00Z"/>
                <w:sz w:val="18"/>
                <w:szCs w:val="18"/>
              </w:rPr>
            </w:pPr>
            <w:ins w:id="1486" w:author="Utku B. Demir" w:date="2022-04-21T14:55:00Z">
              <w:r w:rsidRPr="00125D20">
                <w:rPr>
                  <w:sz w:val="18"/>
                  <w:szCs w:val="18"/>
                </w:rPr>
                <w:t>75.23%</w:t>
              </w:r>
            </w:ins>
          </w:p>
        </w:tc>
      </w:tr>
      <w:tr w:rsidR="00DE2DF0" w:rsidRPr="00125D20" w14:paraId="5981A14D" w14:textId="77777777" w:rsidTr="008C2B12">
        <w:trPr>
          <w:cnfStyle w:val="000000100000" w:firstRow="0" w:lastRow="0" w:firstColumn="0" w:lastColumn="0" w:oddVBand="0" w:evenVBand="0" w:oddHBand="1" w:evenHBand="0" w:firstRowFirstColumn="0" w:firstRowLastColumn="0" w:lastRowFirstColumn="0" w:lastRowLastColumn="0"/>
          <w:trHeight w:val="276"/>
          <w:ins w:id="1487"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56829B14" w14:textId="77777777" w:rsidR="00DE2DF0" w:rsidRPr="00125D20" w:rsidRDefault="00DE2DF0" w:rsidP="008C2B12">
            <w:pPr>
              <w:rPr>
                <w:ins w:id="1488" w:author="Utku B. Demir" w:date="2022-04-21T14:55:00Z"/>
              </w:rPr>
            </w:pPr>
            <w:ins w:id="1489" w:author="Utku B. Demir" w:date="2022-04-21T14:55:00Z">
              <w:r w:rsidRPr="00125D20">
                <w:t xml:space="preserve">aimed at empowering people (in general or specific groups) </w:t>
              </w:r>
              <w:r w:rsidRPr="00125D20">
                <w:rPr>
                  <w:b w:val="0"/>
                  <w:bCs w:val="0"/>
                  <w:sz w:val="20"/>
                  <w:szCs w:val="20"/>
                </w:rPr>
                <w:t>(n=221)</w:t>
              </w:r>
            </w:ins>
          </w:p>
        </w:tc>
        <w:tc>
          <w:tcPr>
            <w:tcW w:w="934" w:type="dxa"/>
            <w:noWrap/>
            <w:vAlign w:val="center"/>
            <w:hideMark/>
          </w:tcPr>
          <w:p w14:paraId="6B843943"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0" w:author="Utku B. Demir" w:date="2022-04-21T14:55:00Z"/>
                <w:sz w:val="22"/>
                <w:szCs w:val="22"/>
              </w:rPr>
            </w:pPr>
            <w:ins w:id="1491" w:author="Utku B. Demir" w:date="2022-04-21T14:55:00Z">
              <w:r w:rsidRPr="00125D20">
                <w:rPr>
                  <w:sz w:val="22"/>
                  <w:szCs w:val="22"/>
                </w:rPr>
                <w:t>131</w:t>
              </w:r>
            </w:ins>
          </w:p>
        </w:tc>
        <w:tc>
          <w:tcPr>
            <w:tcW w:w="935" w:type="dxa"/>
            <w:shd w:val="clear" w:color="auto" w:fill="E7E6E6" w:themeFill="background2"/>
            <w:noWrap/>
            <w:vAlign w:val="center"/>
            <w:hideMark/>
          </w:tcPr>
          <w:p w14:paraId="4A95A7DD"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2" w:author="Utku B. Demir" w:date="2022-04-21T14:55:00Z"/>
                <w:sz w:val="18"/>
                <w:szCs w:val="18"/>
              </w:rPr>
            </w:pPr>
            <w:ins w:id="1493" w:author="Utku B. Demir" w:date="2022-04-21T14:55:00Z">
              <w:r w:rsidRPr="00125D20">
                <w:rPr>
                  <w:sz w:val="18"/>
                  <w:szCs w:val="18"/>
                </w:rPr>
                <w:t>59.28%</w:t>
              </w:r>
            </w:ins>
          </w:p>
        </w:tc>
        <w:tc>
          <w:tcPr>
            <w:tcW w:w="935" w:type="dxa"/>
            <w:noWrap/>
            <w:vAlign w:val="center"/>
            <w:hideMark/>
          </w:tcPr>
          <w:p w14:paraId="6A55B21C"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4" w:author="Utku B. Demir" w:date="2022-04-21T14:55:00Z"/>
                <w:sz w:val="22"/>
                <w:szCs w:val="22"/>
              </w:rPr>
            </w:pPr>
            <w:ins w:id="1495" w:author="Utku B. Demir" w:date="2022-04-21T14:55:00Z">
              <w:r w:rsidRPr="00125D20">
                <w:rPr>
                  <w:sz w:val="22"/>
                  <w:szCs w:val="22"/>
                </w:rPr>
                <w:t>90</w:t>
              </w:r>
            </w:ins>
          </w:p>
        </w:tc>
        <w:tc>
          <w:tcPr>
            <w:tcW w:w="935" w:type="dxa"/>
            <w:shd w:val="clear" w:color="auto" w:fill="E7E6E6" w:themeFill="background2"/>
            <w:noWrap/>
            <w:vAlign w:val="center"/>
            <w:hideMark/>
          </w:tcPr>
          <w:p w14:paraId="749EBA6E"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6" w:author="Utku B. Demir" w:date="2022-04-21T14:55:00Z"/>
                <w:sz w:val="18"/>
                <w:szCs w:val="18"/>
              </w:rPr>
            </w:pPr>
            <w:ins w:id="1497" w:author="Utku B. Demir" w:date="2022-04-21T14:55:00Z">
              <w:r w:rsidRPr="00125D20">
                <w:rPr>
                  <w:sz w:val="18"/>
                  <w:szCs w:val="18"/>
                </w:rPr>
                <w:t>40.72%</w:t>
              </w:r>
            </w:ins>
          </w:p>
        </w:tc>
      </w:tr>
      <w:tr w:rsidR="00DE2DF0" w:rsidRPr="00125D20" w14:paraId="44AE2FBA" w14:textId="77777777" w:rsidTr="008C2B12">
        <w:trPr>
          <w:trHeight w:val="276"/>
          <w:ins w:id="1498"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584913DA" w14:textId="77777777" w:rsidR="00DE2DF0" w:rsidRPr="00125D20" w:rsidRDefault="00DE2DF0" w:rsidP="008C2B12">
            <w:pPr>
              <w:rPr>
                <w:ins w:id="1499" w:author="Utku B. Demir" w:date="2022-04-21T14:55:00Z"/>
              </w:rPr>
            </w:pPr>
            <w:ins w:id="1500" w:author="Utku B. Demir" w:date="2022-04-21T14:55:00Z">
              <w:r w:rsidRPr="00125D20">
                <w:t xml:space="preserve">enabled diversity and exchange of different perspectives </w:t>
              </w:r>
              <w:r w:rsidRPr="00125D20">
                <w:rPr>
                  <w:b w:val="0"/>
                  <w:bCs w:val="0"/>
                  <w:sz w:val="20"/>
                  <w:szCs w:val="20"/>
                </w:rPr>
                <w:t>(n=221)</w:t>
              </w:r>
            </w:ins>
          </w:p>
        </w:tc>
        <w:tc>
          <w:tcPr>
            <w:tcW w:w="934" w:type="dxa"/>
            <w:noWrap/>
            <w:vAlign w:val="center"/>
            <w:hideMark/>
          </w:tcPr>
          <w:p w14:paraId="068B7D7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1" w:author="Utku B. Demir" w:date="2022-04-21T14:55:00Z"/>
                <w:sz w:val="22"/>
                <w:szCs w:val="22"/>
              </w:rPr>
            </w:pPr>
            <w:ins w:id="1502" w:author="Utku B. Demir" w:date="2022-04-21T14:55:00Z">
              <w:r w:rsidRPr="00125D20">
                <w:rPr>
                  <w:sz w:val="22"/>
                  <w:szCs w:val="22"/>
                </w:rPr>
                <w:t>108</w:t>
              </w:r>
            </w:ins>
          </w:p>
        </w:tc>
        <w:tc>
          <w:tcPr>
            <w:tcW w:w="935" w:type="dxa"/>
            <w:shd w:val="clear" w:color="auto" w:fill="E7E6E6" w:themeFill="background2"/>
            <w:noWrap/>
            <w:vAlign w:val="center"/>
            <w:hideMark/>
          </w:tcPr>
          <w:p w14:paraId="305A28C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3" w:author="Utku B. Demir" w:date="2022-04-21T14:55:00Z"/>
                <w:sz w:val="18"/>
                <w:szCs w:val="18"/>
              </w:rPr>
            </w:pPr>
            <w:ins w:id="1504" w:author="Utku B. Demir" w:date="2022-04-21T14:55:00Z">
              <w:r w:rsidRPr="00125D20">
                <w:rPr>
                  <w:sz w:val="18"/>
                  <w:szCs w:val="18"/>
                </w:rPr>
                <w:t>48.87%</w:t>
              </w:r>
            </w:ins>
          </w:p>
        </w:tc>
        <w:tc>
          <w:tcPr>
            <w:tcW w:w="935" w:type="dxa"/>
            <w:noWrap/>
            <w:vAlign w:val="center"/>
            <w:hideMark/>
          </w:tcPr>
          <w:p w14:paraId="0DDC6578"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5" w:author="Utku B. Demir" w:date="2022-04-21T14:55:00Z"/>
                <w:sz w:val="22"/>
                <w:szCs w:val="22"/>
              </w:rPr>
            </w:pPr>
            <w:ins w:id="1506" w:author="Utku B. Demir" w:date="2022-04-21T14:55:00Z">
              <w:r w:rsidRPr="00125D20">
                <w:rPr>
                  <w:sz w:val="22"/>
                  <w:szCs w:val="22"/>
                </w:rPr>
                <w:t>113</w:t>
              </w:r>
            </w:ins>
          </w:p>
        </w:tc>
        <w:tc>
          <w:tcPr>
            <w:tcW w:w="935" w:type="dxa"/>
            <w:shd w:val="clear" w:color="auto" w:fill="E7E6E6" w:themeFill="background2"/>
            <w:noWrap/>
            <w:vAlign w:val="center"/>
            <w:hideMark/>
          </w:tcPr>
          <w:p w14:paraId="5B2D5F05"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7" w:author="Utku B. Demir" w:date="2022-04-21T14:55:00Z"/>
                <w:sz w:val="18"/>
                <w:szCs w:val="18"/>
              </w:rPr>
            </w:pPr>
            <w:ins w:id="1508" w:author="Utku B. Demir" w:date="2022-04-21T14:55:00Z">
              <w:r w:rsidRPr="00125D20">
                <w:rPr>
                  <w:sz w:val="18"/>
                  <w:szCs w:val="18"/>
                </w:rPr>
                <w:t>51.13%</w:t>
              </w:r>
            </w:ins>
          </w:p>
        </w:tc>
      </w:tr>
    </w:tbl>
    <w:p w14:paraId="161D6063" w14:textId="77777777" w:rsidR="00DE2DF0" w:rsidRDefault="00DE2DF0" w:rsidP="00995AA1">
      <w:pPr>
        <w:pStyle w:val="RTDBody"/>
        <w:rPr>
          <w:ins w:id="1509" w:author="Utku B. Demir" w:date="2022-04-21T13:49:00Z"/>
        </w:rPr>
      </w:pPr>
    </w:p>
    <w:p w14:paraId="0A6EF28D" w14:textId="77777777" w:rsidR="002D127D" w:rsidRPr="00125D20" w:rsidRDefault="002D127D" w:rsidP="0052688F">
      <w:pPr>
        <w:rPr>
          <w:ins w:id="1510" w:author="Utku B. Demir" w:date="2022-04-21T13:49:00Z"/>
        </w:rPr>
      </w:pPr>
      <w:bookmarkStart w:id="1511" w:name="_Toc100567190"/>
      <w:ins w:id="1512" w:author="Utku B. Demir" w:date="2022-04-21T13:49:00Z">
        <w:r w:rsidRPr="00125D20">
          <w:t>Intended Effects</w:t>
        </w:r>
        <w:bookmarkEnd w:id="1511"/>
      </w:ins>
    </w:p>
    <w:p w14:paraId="5D5BB51B" w14:textId="77777777" w:rsidR="002D127D" w:rsidRPr="00125D20" w:rsidRDefault="002D127D" w:rsidP="002D127D">
      <w:pPr>
        <w:pStyle w:val="BodyText"/>
        <w:jc w:val="both"/>
        <w:rPr>
          <w:ins w:id="1513" w:author="Utku B. Demir" w:date="2022-04-21T13:49:00Z"/>
        </w:rPr>
      </w:pPr>
      <w:ins w:id="1514" w:author="Utku B. Demir" w:date="2022-04-21T13:49:00Z">
        <w:r w:rsidRPr="00125D20">
          <w:t>In the online survey, we inquired about intended changes to investigate potential project outcomes, both in the long and short term. We differentiated four categories of effects: (</w:t>
        </w:r>
        <w:proofErr w:type="spellStart"/>
        <w:r w:rsidRPr="00125D20">
          <w:t>i</w:t>
        </w:r>
        <w:proofErr w:type="spellEnd"/>
        <w:r w:rsidRPr="00125D20">
          <w:t xml:space="preserve">) improving </w:t>
        </w:r>
        <w:r w:rsidRPr="00125D20">
          <w:lastRenderedPageBreak/>
          <w:t xml:space="preserve">understanding as most generic effect of scientific research; (ii) raising awareness of an issue; (iii) changing attitude, which has a normative change connotation, and (iv) changing </w:t>
        </w:r>
        <w:proofErr w:type="spellStart"/>
        <w:r w:rsidRPr="00125D20">
          <w:t>behaviour</w:t>
        </w:r>
        <w:proofErr w:type="spellEnd"/>
        <w:r w:rsidRPr="00125D20">
          <w:t>, which has an action-oriented connotation.</w:t>
        </w:r>
      </w:ins>
    </w:p>
    <w:p w14:paraId="223FBB41" w14:textId="77777777" w:rsidR="002D127D" w:rsidRPr="00125D20" w:rsidRDefault="002D127D" w:rsidP="002D127D">
      <w:pPr>
        <w:pStyle w:val="BodyText"/>
        <w:jc w:val="both"/>
        <w:rPr>
          <w:ins w:id="1515" w:author="Utku B. Demir" w:date="2022-04-21T13:49:00Z"/>
        </w:rPr>
      </w:pPr>
      <w:ins w:id="1516" w:author="Utku B. Demir" w:date="2022-04-21T13:49:00Z">
        <w:r w:rsidRPr="00125D20">
          <w:rPr>
            <w:i/>
            <w:iCs/>
          </w:rPr>
          <w:t>Improving the understanding</w:t>
        </w:r>
        <w:r w:rsidRPr="00125D20">
          <w:t xml:space="preserve"> as well as </w:t>
        </w:r>
        <w:r w:rsidRPr="00125D20">
          <w:rPr>
            <w:i/>
            <w:iCs/>
          </w:rPr>
          <w:t>raising awareness</w:t>
        </w:r>
        <w:r w:rsidRPr="00125D20">
          <w:t xml:space="preserve"> in the general population is by far the most frequently selected category (79 and 50 times respectively; cf. </w:t>
        </w:r>
        <w:r w:rsidRPr="00125D20">
          <w:fldChar w:fldCharType="begin"/>
        </w:r>
        <w:r w:rsidRPr="00125D20">
          <w:instrText xml:space="preserve"> REF _Ref100043382 \h </w:instrText>
        </w:r>
      </w:ins>
      <w:ins w:id="1517" w:author="Utku B. Demir" w:date="2022-04-21T13:49:00Z">
        <w:r w:rsidRPr="00125D20">
          <w:fldChar w:fldCharType="separate"/>
        </w:r>
        <w:r w:rsidRPr="00125D20">
          <w:t xml:space="preserve">Figure </w:t>
        </w:r>
        <w:r>
          <w:rPr>
            <w:noProof/>
          </w:rPr>
          <w:t>1</w:t>
        </w:r>
        <w:r w:rsidRPr="00125D20">
          <w:fldChar w:fldCharType="end"/>
        </w:r>
        <w:r w:rsidRPr="00125D20">
          <w:t xml:space="preserve"> and </w:t>
        </w:r>
        <w:r w:rsidRPr="00125D20">
          <w:fldChar w:fldCharType="begin"/>
        </w:r>
        <w:r w:rsidRPr="00125D20">
          <w:instrText xml:space="preserve"> REF _Ref100043402 \h </w:instrText>
        </w:r>
      </w:ins>
      <w:ins w:id="1518" w:author="Utku B. Demir" w:date="2022-04-21T13:49:00Z">
        <w:r w:rsidRPr="00125D20">
          <w:fldChar w:fldCharType="separate"/>
        </w:r>
        <w:r w:rsidRPr="00125D20">
          <w:t xml:space="preserve">Table </w:t>
        </w:r>
        <w:r>
          <w:rPr>
            <w:noProof/>
          </w:rPr>
          <w:t>1</w:t>
        </w:r>
        <w:r w:rsidRPr="00125D20">
          <w:fldChar w:fldCharType="end"/>
        </w:r>
        <w:r w:rsidRPr="00125D20">
          <w:t xml:space="preserve">). Other arguably stronger types of changes (attitude and </w:t>
        </w:r>
        <w:proofErr w:type="spellStart"/>
        <w:r w:rsidRPr="00125D20">
          <w:t>behaviour</w:t>
        </w:r>
        <w:proofErr w:type="spellEnd"/>
        <w:r w:rsidRPr="00125D20">
          <w:t xml:space="preserve">) are occurring relatively less frequent among all of the defined societal actor categories. However, 31 respondents noted that the intended effect (or one of the intended effects) of their research project was a </w:t>
        </w:r>
        <w:proofErr w:type="spellStart"/>
        <w:r w:rsidRPr="00125D20">
          <w:t>behavioural</w:t>
        </w:r>
        <w:proofErr w:type="spellEnd"/>
        <w:r w:rsidRPr="00125D20">
          <w:t xml:space="preserve"> change among policymakers and/or public administration.</w:t>
        </w:r>
      </w:ins>
    </w:p>
    <w:p w14:paraId="01FF7C6B" w14:textId="77777777" w:rsidR="002D127D" w:rsidRPr="00125D20" w:rsidRDefault="002D127D" w:rsidP="002D127D">
      <w:pPr>
        <w:pStyle w:val="BodyText"/>
        <w:jc w:val="both"/>
        <w:rPr>
          <w:ins w:id="1519" w:author="Utku B. Demir" w:date="2022-04-21T13:49:00Z"/>
        </w:rPr>
      </w:pPr>
    </w:p>
    <w:p w14:paraId="763F49A2" w14:textId="491C5EDE" w:rsidR="006E16C3" w:rsidRDefault="002D127D" w:rsidP="008D273C">
      <w:pPr>
        <w:pStyle w:val="Caption"/>
        <w:keepNext/>
        <w:keepLines/>
        <w:rPr>
          <w:ins w:id="1520" w:author="Utku B. Demir" w:date="2022-04-28T04:12:00Z"/>
        </w:rPr>
        <w:pPrChange w:id="1521" w:author="Utku B. Demir" w:date="2022-04-28T04:12:00Z">
          <w:pPr>
            <w:pStyle w:val="BodyText"/>
          </w:pPr>
        </w:pPrChange>
      </w:pPr>
      <w:bookmarkStart w:id="1522" w:name="_Ref100043382"/>
      <w:bookmarkStart w:id="1523" w:name="_Toc100567222"/>
      <w:ins w:id="1524" w:author="Utku B. Demir" w:date="2022-04-21T13:49:00Z">
        <w:r w:rsidRPr="00125D20">
          <w:t xml:space="preserve">Figure </w:t>
        </w:r>
        <w:r w:rsidRPr="00125D20">
          <w:fldChar w:fldCharType="begin"/>
        </w:r>
        <w:r w:rsidRPr="00125D20">
          <w:instrText xml:space="preserve"> SEQ Figure \* ARABIC </w:instrText>
        </w:r>
        <w:r w:rsidRPr="00125D20">
          <w:fldChar w:fldCharType="separate"/>
        </w:r>
      </w:ins>
      <w:ins w:id="1525" w:author="Utku B. Demir" w:date="2022-04-28T03:38:00Z">
        <w:r w:rsidR="00137C8B">
          <w:rPr>
            <w:noProof/>
          </w:rPr>
          <w:t>17</w:t>
        </w:r>
      </w:ins>
      <w:ins w:id="1526" w:author="Utku B. Demir" w:date="2022-04-21T13:49:00Z">
        <w:r w:rsidRPr="00125D20">
          <w:fldChar w:fldCharType="end"/>
        </w:r>
        <w:bookmarkEnd w:id="1522"/>
        <w:r w:rsidRPr="00125D20">
          <w:t>: Distribution of intended change</w:t>
        </w:r>
      </w:ins>
      <w:bookmarkEnd w:id="1523"/>
    </w:p>
    <w:p w14:paraId="05A96816" w14:textId="203B30FF" w:rsidR="008D273C" w:rsidRDefault="008D273C" w:rsidP="002D127D">
      <w:pPr>
        <w:pStyle w:val="BodyText"/>
        <w:rPr>
          <w:ins w:id="1527" w:author="Utku B. Demir" w:date="2022-04-21T13:49:00Z"/>
        </w:rPr>
      </w:pPr>
      <w:ins w:id="1528" w:author="Utku B. Demir" w:date="2022-04-28T04:12:00Z">
        <w:r>
          <w:rPr>
            <w:noProof/>
          </w:rPr>
          <w:drawing>
            <wp:inline distT="0" distB="0" distL="0" distR="0" wp14:anchorId="19D363B5" wp14:editId="19AE3A9C">
              <wp:extent cx="5760720" cy="2160270"/>
              <wp:effectExtent l="0" t="0" r="508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0720" cy="2160270"/>
                      </a:xfrm>
                      <a:prstGeom prst="rect">
                        <a:avLst/>
                      </a:prstGeom>
                    </pic:spPr>
                  </pic:pic>
                </a:graphicData>
              </a:graphic>
            </wp:inline>
          </w:drawing>
        </w:r>
      </w:ins>
    </w:p>
    <w:p w14:paraId="08DF97B4" w14:textId="77777777" w:rsidR="002D127D" w:rsidRPr="00125D20" w:rsidRDefault="002D127D" w:rsidP="002D127D">
      <w:pPr>
        <w:pStyle w:val="BodyText"/>
        <w:rPr>
          <w:ins w:id="1529" w:author="Utku B. Demir" w:date="2022-04-21T13:49:00Z"/>
        </w:rPr>
      </w:pPr>
    </w:p>
    <w:p w14:paraId="04CB7C42" w14:textId="77777777" w:rsidR="002D127D" w:rsidRPr="00125D20" w:rsidRDefault="002D127D" w:rsidP="002D127D">
      <w:pPr>
        <w:pStyle w:val="Caption"/>
        <w:keepNext/>
        <w:rPr>
          <w:ins w:id="1530" w:author="Utku B. Demir" w:date="2022-04-21T13:49:00Z"/>
        </w:rPr>
      </w:pPr>
      <w:bookmarkStart w:id="1531" w:name="_Ref100043402"/>
      <w:bookmarkStart w:id="1532" w:name="_Toc100567253"/>
      <w:ins w:id="1533" w:author="Utku B. Demir" w:date="2022-04-21T13:49: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1531"/>
        <w:r w:rsidRPr="00125D20">
          <w:t>: Distribution of intended change</w:t>
        </w:r>
        <w:bookmarkEnd w:id="1532"/>
      </w:ins>
    </w:p>
    <w:tbl>
      <w:tblPr>
        <w:tblStyle w:val="ListTable3"/>
        <w:tblW w:w="10422" w:type="dxa"/>
        <w:tblLayout w:type="fixed"/>
        <w:tblLook w:val="04A0" w:firstRow="1" w:lastRow="0" w:firstColumn="1" w:lastColumn="0" w:noHBand="0" w:noVBand="1"/>
      </w:tblPr>
      <w:tblGrid>
        <w:gridCol w:w="2492"/>
        <w:gridCol w:w="792"/>
        <w:gridCol w:w="794"/>
        <w:gridCol w:w="792"/>
        <w:gridCol w:w="794"/>
        <w:gridCol w:w="794"/>
        <w:gridCol w:w="792"/>
        <w:gridCol w:w="792"/>
        <w:gridCol w:w="794"/>
        <w:gridCol w:w="792"/>
        <w:gridCol w:w="794"/>
      </w:tblGrid>
      <w:tr w:rsidR="002D127D" w:rsidRPr="00125D20" w14:paraId="5511C382" w14:textId="77777777" w:rsidTr="008C2B12">
        <w:trPr>
          <w:cnfStyle w:val="100000000000" w:firstRow="1" w:lastRow="0" w:firstColumn="0" w:lastColumn="0" w:oddVBand="0" w:evenVBand="0" w:oddHBand="0" w:evenHBand="0" w:firstRowFirstColumn="0" w:firstRowLastColumn="0" w:lastRowFirstColumn="0" w:lastRowLastColumn="0"/>
          <w:trHeight w:val="276"/>
          <w:ins w:id="1534" w:author="Utku B. Demir" w:date="2022-04-21T13:49:00Z"/>
        </w:trPr>
        <w:tc>
          <w:tcPr>
            <w:cnfStyle w:val="001000000100" w:firstRow="0" w:lastRow="0" w:firstColumn="1" w:lastColumn="0" w:oddVBand="0" w:evenVBand="0" w:oddHBand="0" w:evenHBand="0" w:firstRowFirstColumn="1" w:firstRowLastColumn="0" w:lastRowFirstColumn="0" w:lastRowLastColumn="0"/>
            <w:tcW w:w="1195" w:type="pct"/>
            <w:tcBorders>
              <w:top w:val="single" w:sz="4" w:space="0" w:color="000000" w:themeColor="text1"/>
              <w:bottom w:val="single" w:sz="4" w:space="0" w:color="000000" w:themeColor="text1"/>
              <w:right w:val="single" w:sz="4" w:space="0" w:color="FFFFFF" w:themeColor="background1"/>
            </w:tcBorders>
            <w:noWrap/>
          </w:tcPr>
          <w:p w14:paraId="0D6A955F" w14:textId="77777777" w:rsidR="002D127D" w:rsidRPr="00125D20" w:rsidRDefault="002D127D" w:rsidP="008C2B12">
            <w:pPr>
              <w:pStyle w:val="BodyText"/>
              <w:rPr>
                <w:ins w:id="1535" w:author="Utku B. Demir" w:date="2022-04-21T13:49:00Z"/>
              </w:rPr>
            </w:pPr>
          </w:p>
        </w:tc>
        <w:tc>
          <w:tcPr>
            <w:tcW w:w="3805" w:type="pct"/>
            <w:gridSpan w:val="10"/>
            <w:tcBorders>
              <w:left w:val="single" w:sz="4" w:space="0" w:color="FFFFFF" w:themeColor="background1"/>
            </w:tcBorders>
            <w:noWrap/>
            <w:vAlign w:val="bottom"/>
          </w:tcPr>
          <w:p w14:paraId="4CF10320" w14:textId="77777777" w:rsidR="002D127D" w:rsidRPr="00125D20" w:rsidRDefault="002D127D" w:rsidP="008C2B12">
            <w:pPr>
              <w:pStyle w:val="BodyText"/>
              <w:jc w:val="center"/>
              <w:cnfStyle w:val="100000000000" w:firstRow="1" w:lastRow="0" w:firstColumn="0" w:lastColumn="0" w:oddVBand="0" w:evenVBand="0" w:oddHBand="0" w:evenHBand="0" w:firstRowFirstColumn="0" w:firstRowLastColumn="0" w:lastRowFirstColumn="0" w:lastRowLastColumn="0"/>
              <w:rPr>
                <w:ins w:id="1536" w:author="Utku B. Demir" w:date="2022-04-21T13:49:00Z"/>
              </w:rPr>
            </w:pPr>
            <w:ins w:id="1537" w:author="Utku B. Demir" w:date="2022-04-21T13:49:00Z">
              <w:r w:rsidRPr="00125D20">
                <w:t>Changing …</w:t>
              </w:r>
            </w:ins>
          </w:p>
        </w:tc>
      </w:tr>
      <w:tr w:rsidR="002D127D" w:rsidRPr="00125D20" w14:paraId="161544D5" w14:textId="77777777" w:rsidTr="008C2B12">
        <w:trPr>
          <w:cnfStyle w:val="000000100000" w:firstRow="0" w:lastRow="0" w:firstColumn="0" w:lastColumn="0" w:oddVBand="0" w:evenVBand="0" w:oddHBand="1" w:evenHBand="0" w:firstRowFirstColumn="0" w:firstRowLastColumn="0" w:lastRowFirstColumn="0" w:lastRowLastColumn="0"/>
          <w:trHeight w:val="276"/>
          <w:ins w:id="1538"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FFFFFF" w:themeColor="background1"/>
            </w:tcBorders>
            <w:shd w:val="clear" w:color="auto" w:fill="000000" w:themeFill="text1"/>
            <w:noWrap/>
            <w:hideMark/>
          </w:tcPr>
          <w:p w14:paraId="258626BF" w14:textId="77777777" w:rsidR="002D127D" w:rsidRPr="00125D20" w:rsidRDefault="002D127D" w:rsidP="008C2B12">
            <w:pPr>
              <w:pStyle w:val="BodyText"/>
              <w:rPr>
                <w:ins w:id="1539" w:author="Utku B. Demir" w:date="2022-04-21T13:49:00Z"/>
              </w:rPr>
            </w:pPr>
            <w:ins w:id="1540" w:author="Utku B. Demir" w:date="2022-04-21T13:49:00Z">
              <w:r w:rsidRPr="00125D20">
                <w:t>Target audience</w:t>
              </w:r>
            </w:ins>
          </w:p>
        </w:tc>
        <w:tc>
          <w:tcPr>
            <w:tcW w:w="761" w:type="pct"/>
            <w:gridSpan w:val="2"/>
            <w:tcBorders>
              <w:left w:val="single" w:sz="4" w:space="0" w:color="FFFFFF" w:themeColor="background1"/>
            </w:tcBorders>
            <w:shd w:val="clear" w:color="auto" w:fill="000000" w:themeFill="text1"/>
            <w:noWrap/>
            <w:hideMark/>
          </w:tcPr>
          <w:p w14:paraId="26894308"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1" w:author="Utku B. Demir" w:date="2022-04-21T13:49:00Z"/>
                <w:b/>
                <w:bCs/>
              </w:rPr>
            </w:pPr>
            <w:ins w:id="1542" w:author="Utku B. Demir" w:date="2022-04-21T13:49:00Z">
              <w:r w:rsidRPr="00125D20">
                <w:rPr>
                  <w:b/>
                  <w:bCs/>
                </w:rPr>
                <w:t>under</w:t>
              </w:r>
              <w:r w:rsidRPr="00125D20">
                <w:rPr>
                  <w:b/>
                  <w:bCs/>
                </w:rPr>
                <w:softHyphen/>
                <w:t>standing</w:t>
              </w:r>
            </w:ins>
          </w:p>
        </w:tc>
        <w:tc>
          <w:tcPr>
            <w:tcW w:w="761" w:type="pct"/>
            <w:gridSpan w:val="2"/>
            <w:shd w:val="clear" w:color="auto" w:fill="000000" w:themeFill="text1"/>
            <w:noWrap/>
            <w:hideMark/>
          </w:tcPr>
          <w:p w14:paraId="7ADD54FB"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3" w:author="Utku B. Demir" w:date="2022-04-21T13:49:00Z"/>
                <w:b/>
                <w:bCs/>
              </w:rPr>
            </w:pPr>
            <w:ins w:id="1544" w:author="Utku B. Demir" w:date="2022-04-21T13:49:00Z">
              <w:r w:rsidRPr="00125D20">
                <w:rPr>
                  <w:b/>
                  <w:bCs/>
                </w:rPr>
                <w:t>awareness</w:t>
              </w:r>
            </w:ins>
          </w:p>
        </w:tc>
        <w:tc>
          <w:tcPr>
            <w:tcW w:w="761" w:type="pct"/>
            <w:gridSpan w:val="2"/>
            <w:shd w:val="clear" w:color="auto" w:fill="000000" w:themeFill="text1"/>
            <w:noWrap/>
            <w:hideMark/>
          </w:tcPr>
          <w:p w14:paraId="1812218A"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5" w:author="Utku B. Demir" w:date="2022-04-21T13:49:00Z"/>
                <w:b/>
                <w:bCs/>
              </w:rPr>
            </w:pPr>
            <w:ins w:id="1546" w:author="Utku B. Demir" w:date="2022-04-21T13:49:00Z">
              <w:r w:rsidRPr="00125D20">
                <w:rPr>
                  <w:b/>
                  <w:bCs/>
                </w:rPr>
                <w:t>attitude</w:t>
              </w:r>
            </w:ins>
          </w:p>
        </w:tc>
        <w:tc>
          <w:tcPr>
            <w:tcW w:w="761" w:type="pct"/>
            <w:gridSpan w:val="2"/>
            <w:shd w:val="clear" w:color="auto" w:fill="000000" w:themeFill="text1"/>
            <w:noWrap/>
            <w:hideMark/>
          </w:tcPr>
          <w:p w14:paraId="0A9D6475"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7" w:author="Utku B. Demir" w:date="2022-04-21T13:49:00Z"/>
                <w:b/>
                <w:bCs/>
              </w:rPr>
            </w:pPr>
            <w:proofErr w:type="spellStart"/>
            <w:ins w:id="1548" w:author="Utku B. Demir" w:date="2022-04-21T13:49:00Z">
              <w:r w:rsidRPr="00125D20">
                <w:rPr>
                  <w:b/>
                  <w:bCs/>
                </w:rPr>
                <w:t>behaviour</w:t>
              </w:r>
              <w:proofErr w:type="spellEnd"/>
            </w:ins>
          </w:p>
        </w:tc>
        <w:tc>
          <w:tcPr>
            <w:tcW w:w="761" w:type="pct"/>
            <w:gridSpan w:val="2"/>
            <w:shd w:val="clear" w:color="auto" w:fill="000000" w:themeFill="text1"/>
            <w:noWrap/>
            <w:hideMark/>
          </w:tcPr>
          <w:p w14:paraId="53238E41"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9" w:author="Utku B. Demir" w:date="2022-04-21T13:49:00Z"/>
                <w:b/>
                <w:bCs/>
              </w:rPr>
            </w:pPr>
            <w:ins w:id="1550" w:author="Utku B. Demir" w:date="2022-04-21T13:49:00Z">
              <w:r w:rsidRPr="00125D20">
                <w:rPr>
                  <w:b/>
                  <w:bCs/>
                </w:rPr>
                <w:t>other</w:t>
              </w:r>
            </w:ins>
          </w:p>
        </w:tc>
      </w:tr>
      <w:tr w:rsidR="002D127D" w:rsidRPr="00125D20" w14:paraId="6D460677" w14:textId="77777777" w:rsidTr="008C2B12">
        <w:trPr>
          <w:trHeight w:val="276"/>
          <w:ins w:id="1551"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vAlign w:val="bottom"/>
            <w:hideMark/>
          </w:tcPr>
          <w:p w14:paraId="48FE6476" w14:textId="77777777" w:rsidR="002D127D" w:rsidRPr="00125D20" w:rsidRDefault="002D127D" w:rsidP="008C2B12">
            <w:pPr>
              <w:pStyle w:val="BodyText"/>
              <w:spacing w:after="0"/>
              <w:jc w:val="center"/>
              <w:rPr>
                <w:ins w:id="1552" w:author="Utku B. Demir" w:date="2022-04-21T13:49:00Z"/>
              </w:rPr>
            </w:pPr>
          </w:p>
        </w:tc>
        <w:tc>
          <w:tcPr>
            <w:tcW w:w="380" w:type="pct"/>
            <w:tcBorders>
              <w:top w:val="nil"/>
              <w:left w:val="single" w:sz="4" w:space="0" w:color="auto"/>
              <w:bottom w:val="single" w:sz="4" w:space="0" w:color="000000" w:themeColor="text1"/>
            </w:tcBorders>
            <w:noWrap/>
            <w:vAlign w:val="bottom"/>
            <w:hideMark/>
          </w:tcPr>
          <w:p w14:paraId="6260EED6"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3" w:author="Utku B. Demir" w:date="2022-04-21T13:49:00Z"/>
                <w:b/>
                <w:bCs/>
              </w:rPr>
            </w:pPr>
            <w:ins w:id="1554"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3BB77E21"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5" w:author="Utku B. Demir" w:date="2022-04-21T13:49:00Z"/>
                <w:b/>
                <w:bCs/>
              </w:rPr>
            </w:pPr>
            <w:ins w:id="1556" w:author="Utku B. Demir" w:date="2022-04-21T13:49:00Z">
              <w:r w:rsidRPr="00125D20">
                <w:rPr>
                  <w:b/>
                  <w:bCs/>
                </w:rPr>
                <w:t>%</w:t>
              </w:r>
            </w:ins>
          </w:p>
        </w:tc>
        <w:tc>
          <w:tcPr>
            <w:tcW w:w="380" w:type="pct"/>
            <w:tcBorders>
              <w:left w:val="single" w:sz="4" w:space="0" w:color="auto"/>
            </w:tcBorders>
            <w:noWrap/>
            <w:vAlign w:val="bottom"/>
            <w:hideMark/>
          </w:tcPr>
          <w:p w14:paraId="096E9188"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7" w:author="Utku B. Demir" w:date="2022-04-21T13:49:00Z"/>
                <w:b/>
                <w:bCs/>
              </w:rPr>
            </w:pPr>
            <w:ins w:id="1558"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71D1C434"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9" w:author="Utku B. Demir" w:date="2022-04-21T13:49:00Z"/>
                <w:b/>
                <w:bCs/>
              </w:rPr>
            </w:pPr>
            <w:ins w:id="1560" w:author="Utku B. Demir" w:date="2022-04-21T13:49:00Z">
              <w:r w:rsidRPr="00125D20">
                <w:rPr>
                  <w:b/>
                  <w:bCs/>
                </w:rPr>
                <w:t>%</w:t>
              </w:r>
            </w:ins>
          </w:p>
        </w:tc>
        <w:tc>
          <w:tcPr>
            <w:tcW w:w="381" w:type="pct"/>
            <w:tcBorders>
              <w:left w:val="single" w:sz="4" w:space="0" w:color="auto"/>
            </w:tcBorders>
            <w:noWrap/>
            <w:vAlign w:val="bottom"/>
            <w:hideMark/>
          </w:tcPr>
          <w:p w14:paraId="1760E8C4"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1" w:author="Utku B. Demir" w:date="2022-04-21T13:49:00Z"/>
                <w:b/>
                <w:bCs/>
              </w:rPr>
            </w:pPr>
            <w:ins w:id="1562"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7BCE7400"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3" w:author="Utku B. Demir" w:date="2022-04-21T13:49:00Z"/>
                <w:b/>
                <w:bCs/>
              </w:rPr>
            </w:pPr>
            <w:ins w:id="1564" w:author="Utku B. Demir" w:date="2022-04-21T13:49:00Z">
              <w:r w:rsidRPr="00125D20">
                <w:rPr>
                  <w:b/>
                  <w:bCs/>
                </w:rPr>
                <w:t>%</w:t>
              </w:r>
            </w:ins>
          </w:p>
        </w:tc>
        <w:tc>
          <w:tcPr>
            <w:tcW w:w="380" w:type="pct"/>
            <w:tcBorders>
              <w:left w:val="single" w:sz="4" w:space="0" w:color="auto"/>
            </w:tcBorders>
            <w:noWrap/>
            <w:vAlign w:val="bottom"/>
            <w:hideMark/>
          </w:tcPr>
          <w:p w14:paraId="3A452B2C"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5" w:author="Utku B. Demir" w:date="2022-04-21T13:49:00Z"/>
                <w:b/>
                <w:bCs/>
              </w:rPr>
            </w:pPr>
            <w:ins w:id="1566"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0A96048A"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7" w:author="Utku B. Demir" w:date="2022-04-21T13:49:00Z"/>
                <w:b/>
                <w:bCs/>
              </w:rPr>
            </w:pPr>
            <w:ins w:id="1568" w:author="Utku B. Demir" w:date="2022-04-21T13:49:00Z">
              <w:r w:rsidRPr="00125D20">
                <w:rPr>
                  <w:b/>
                  <w:bCs/>
                </w:rPr>
                <w:t>%</w:t>
              </w:r>
            </w:ins>
          </w:p>
        </w:tc>
        <w:tc>
          <w:tcPr>
            <w:tcW w:w="380" w:type="pct"/>
            <w:tcBorders>
              <w:left w:val="single" w:sz="4" w:space="0" w:color="auto"/>
            </w:tcBorders>
            <w:noWrap/>
            <w:vAlign w:val="bottom"/>
            <w:hideMark/>
          </w:tcPr>
          <w:p w14:paraId="3838D589"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9" w:author="Utku B. Demir" w:date="2022-04-21T13:49:00Z"/>
                <w:b/>
                <w:bCs/>
              </w:rPr>
            </w:pPr>
            <w:ins w:id="1570" w:author="Utku B. Demir" w:date="2022-04-21T13:49:00Z">
              <w:r w:rsidRPr="00125D20">
                <w:rPr>
                  <w:b/>
                  <w:bCs/>
                </w:rPr>
                <w:t>abs</w:t>
              </w:r>
            </w:ins>
          </w:p>
        </w:tc>
        <w:tc>
          <w:tcPr>
            <w:tcW w:w="381" w:type="pct"/>
            <w:shd w:val="clear" w:color="auto" w:fill="D9D9D9" w:themeFill="background1" w:themeFillShade="D9"/>
            <w:noWrap/>
            <w:vAlign w:val="bottom"/>
            <w:hideMark/>
          </w:tcPr>
          <w:p w14:paraId="7764B378"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71" w:author="Utku B. Demir" w:date="2022-04-21T13:49:00Z"/>
                <w:b/>
                <w:bCs/>
              </w:rPr>
            </w:pPr>
            <w:ins w:id="1572" w:author="Utku B. Demir" w:date="2022-04-21T13:49:00Z">
              <w:r w:rsidRPr="00125D20">
                <w:rPr>
                  <w:b/>
                  <w:bCs/>
                </w:rPr>
                <w:t>%</w:t>
              </w:r>
            </w:ins>
          </w:p>
        </w:tc>
      </w:tr>
      <w:tr w:rsidR="002D127D" w:rsidRPr="00125D20" w14:paraId="00A73798" w14:textId="77777777" w:rsidTr="008C2B12">
        <w:trPr>
          <w:cnfStyle w:val="000000100000" w:firstRow="0" w:lastRow="0" w:firstColumn="0" w:lastColumn="0" w:oddVBand="0" w:evenVBand="0" w:oddHBand="1" w:evenHBand="0" w:firstRowFirstColumn="0" w:firstRowLastColumn="0" w:lastRowFirstColumn="0" w:lastRowLastColumn="0"/>
          <w:trHeight w:val="276"/>
          <w:ins w:id="1573"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272F772" w14:textId="77777777" w:rsidR="002D127D" w:rsidRPr="00125D20" w:rsidRDefault="002D127D" w:rsidP="008C2B12">
            <w:pPr>
              <w:pStyle w:val="BodyText"/>
              <w:spacing w:beforeLines="20" w:before="48" w:afterLines="20" w:after="48"/>
              <w:rPr>
                <w:ins w:id="1574" w:author="Utku B. Demir" w:date="2022-04-21T13:49:00Z"/>
              </w:rPr>
            </w:pPr>
            <w:ins w:id="1575" w:author="Utku B. Demir" w:date="2022-04-21T13:49:00Z">
              <w:r w:rsidRPr="00125D20">
                <w:t xml:space="preserve">the general population </w:t>
              </w:r>
              <w:r w:rsidRPr="00125D20">
                <w:rPr>
                  <w:b w:val="0"/>
                  <w:bCs w:val="0"/>
                </w:rPr>
                <w:t>(n=170)</w:t>
              </w:r>
            </w:ins>
          </w:p>
        </w:tc>
        <w:tc>
          <w:tcPr>
            <w:tcW w:w="380" w:type="pct"/>
            <w:tcBorders>
              <w:left w:val="single" w:sz="4" w:space="0" w:color="auto"/>
            </w:tcBorders>
            <w:noWrap/>
            <w:vAlign w:val="center"/>
            <w:hideMark/>
          </w:tcPr>
          <w:p w14:paraId="7F8B9FC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76" w:author="Utku B. Demir" w:date="2022-04-21T13:49:00Z"/>
                <w:rFonts w:cstheme="minorHAnsi"/>
                <w:sz w:val="20"/>
                <w:szCs w:val="20"/>
              </w:rPr>
            </w:pPr>
            <w:ins w:id="1577" w:author="Utku B. Demir" w:date="2022-04-21T13:49:00Z">
              <w:r w:rsidRPr="00125D20">
                <w:rPr>
                  <w:rFonts w:cstheme="minorHAnsi"/>
                  <w:sz w:val="20"/>
                  <w:szCs w:val="20"/>
                </w:rPr>
                <w:t>79</w:t>
              </w:r>
            </w:ins>
          </w:p>
        </w:tc>
        <w:tc>
          <w:tcPr>
            <w:tcW w:w="380" w:type="pct"/>
            <w:tcBorders>
              <w:right w:val="single" w:sz="4" w:space="0" w:color="auto"/>
            </w:tcBorders>
            <w:shd w:val="clear" w:color="auto" w:fill="D9D9D9" w:themeFill="background1" w:themeFillShade="D9"/>
            <w:noWrap/>
            <w:vAlign w:val="center"/>
            <w:hideMark/>
          </w:tcPr>
          <w:p w14:paraId="2A7CE36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78" w:author="Utku B. Demir" w:date="2022-04-21T13:49:00Z"/>
                <w:rFonts w:cstheme="minorHAnsi"/>
                <w:sz w:val="16"/>
                <w:szCs w:val="16"/>
              </w:rPr>
            </w:pPr>
            <w:ins w:id="1579" w:author="Utku B. Demir" w:date="2022-04-21T13:49:00Z">
              <w:r w:rsidRPr="00125D20">
                <w:rPr>
                  <w:rFonts w:cstheme="minorHAnsi"/>
                  <w:sz w:val="16"/>
                  <w:szCs w:val="16"/>
                </w:rPr>
                <w:t>46.47%</w:t>
              </w:r>
            </w:ins>
          </w:p>
        </w:tc>
        <w:tc>
          <w:tcPr>
            <w:tcW w:w="380" w:type="pct"/>
            <w:tcBorders>
              <w:left w:val="single" w:sz="4" w:space="0" w:color="auto"/>
            </w:tcBorders>
            <w:noWrap/>
            <w:vAlign w:val="center"/>
            <w:hideMark/>
          </w:tcPr>
          <w:p w14:paraId="142C4E5E"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0" w:author="Utku B. Demir" w:date="2022-04-21T13:49:00Z"/>
                <w:rFonts w:cstheme="minorHAnsi"/>
                <w:sz w:val="16"/>
                <w:szCs w:val="16"/>
              </w:rPr>
            </w:pPr>
            <w:ins w:id="1581" w:author="Utku B. Demir" w:date="2022-04-21T13:49:00Z">
              <w:r w:rsidRPr="00125D20">
                <w:rPr>
                  <w:rFonts w:cstheme="minorHAnsi"/>
                  <w:sz w:val="16"/>
                  <w:szCs w:val="16"/>
                </w:rPr>
                <w:t>50</w:t>
              </w:r>
            </w:ins>
          </w:p>
        </w:tc>
        <w:tc>
          <w:tcPr>
            <w:tcW w:w="380" w:type="pct"/>
            <w:tcBorders>
              <w:right w:val="single" w:sz="4" w:space="0" w:color="auto"/>
            </w:tcBorders>
            <w:shd w:val="clear" w:color="auto" w:fill="D9D9D9" w:themeFill="background1" w:themeFillShade="D9"/>
            <w:noWrap/>
            <w:vAlign w:val="center"/>
            <w:hideMark/>
          </w:tcPr>
          <w:p w14:paraId="02C73A3A"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2" w:author="Utku B. Demir" w:date="2022-04-21T13:49:00Z"/>
                <w:rFonts w:cstheme="minorHAnsi"/>
                <w:sz w:val="16"/>
                <w:szCs w:val="16"/>
              </w:rPr>
            </w:pPr>
            <w:ins w:id="1583" w:author="Utku B. Demir" w:date="2022-04-21T13:49:00Z">
              <w:r w:rsidRPr="00125D20">
                <w:rPr>
                  <w:rFonts w:cstheme="minorHAnsi"/>
                  <w:sz w:val="16"/>
                  <w:szCs w:val="16"/>
                </w:rPr>
                <w:t>29.41%</w:t>
              </w:r>
            </w:ins>
          </w:p>
        </w:tc>
        <w:tc>
          <w:tcPr>
            <w:tcW w:w="381" w:type="pct"/>
            <w:tcBorders>
              <w:left w:val="single" w:sz="4" w:space="0" w:color="auto"/>
            </w:tcBorders>
            <w:noWrap/>
            <w:vAlign w:val="center"/>
            <w:hideMark/>
          </w:tcPr>
          <w:p w14:paraId="301180E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4" w:author="Utku B. Demir" w:date="2022-04-21T13:49:00Z"/>
                <w:rFonts w:cstheme="minorHAnsi"/>
                <w:sz w:val="20"/>
                <w:szCs w:val="20"/>
              </w:rPr>
            </w:pPr>
            <w:ins w:id="1585" w:author="Utku B. Demir" w:date="2022-04-21T13:49:00Z">
              <w:r w:rsidRPr="00125D20">
                <w:rPr>
                  <w:rFonts w:cstheme="minorHAnsi"/>
                  <w:sz w:val="20"/>
                  <w:szCs w:val="20"/>
                </w:rPr>
                <w:t>10</w:t>
              </w:r>
            </w:ins>
          </w:p>
        </w:tc>
        <w:tc>
          <w:tcPr>
            <w:tcW w:w="380" w:type="pct"/>
            <w:tcBorders>
              <w:right w:val="single" w:sz="4" w:space="0" w:color="auto"/>
            </w:tcBorders>
            <w:shd w:val="clear" w:color="auto" w:fill="D9D9D9" w:themeFill="background1" w:themeFillShade="D9"/>
            <w:noWrap/>
            <w:vAlign w:val="center"/>
            <w:hideMark/>
          </w:tcPr>
          <w:p w14:paraId="2A8A58B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6" w:author="Utku B. Demir" w:date="2022-04-21T13:49:00Z"/>
                <w:rFonts w:cstheme="minorHAnsi"/>
                <w:sz w:val="16"/>
                <w:szCs w:val="16"/>
              </w:rPr>
            </w:pPr>
            <w:ins w:id="1587" w:author="Utku B. Demir" w:date="2022-04-21T13:49:00Z">
              <w:r w:rsidRPr="00125D20">
                <w:rPr>
                  <w:rFonts w:cstheme="minorHAnsi"/>
                  <w:sz w:val="16"/>
                  <w:szCs w:val="16"/>
                </w:rPr>
                <w:t>5.88%</w:t>
              </w:r>
            </w:ins>
          </w:p>
        </w:tc>
        <w:tc>
          <w:tcPr>
            <w:tcW w:w="380" w:type="pct"/>
            <w:tcBorders>
              <w:left w:val="single" w:sz="4" w:space="0" w:color="auto"/>
            </w:tcBorders>
            <w:noWrap/>
            <w:vAlign w:val="center"/>
            <w:hideMark/>
          </w:tcPr>
          <w:p w14:paraId="187928B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8" w:author="Utku B. Demir" w:date="2022-04-21T13:49:00Z"/>
                <w:rFonts w:cstheme="minorHAnsi"/>
                <w:sz w:val="20"/>
                <w:szCs w:val="20"/>
              </w:rPr>
            </w:pPr>
            <w:ins w:id="1589"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7B1BA09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90" w:author="Utku B. Demir" w:date="2022-04-21T13:49:00Z"/>
                <w:rFonts w:cstheme="minorHAnsi"/>
                <w:sz w:val="16"/>
                <w:szCs w:val="16"/>
              </w:rPr>
            </w:pPr>
            <w:ins w:id="1591" w:author="Utku B. Demir" w:date="2022-04-21T13:49:00Z">
              <w:r w:rsidRPr="00125D20">
                <w:rPr>
                  <w:rFonts w:cstheme="minorHAnsi"/>
                  <w:sz w:val="16"/>
                  <w:szCs w:val="16"/>
                </w:rPr>
                <w:t>8.82%</w:t>
              </w:r>
            </w:ins>
          </w:p>
        </w:tc>
        <w:tc>
          <w:tcPr>
            <w:tcW w:w="380" w:type="pct"/>
            <w:tcBorders>
              <w:left w:val="single" w:sz="4" w:space="0" w:color="auto"/>
            </w:tcBorders>
            <w:noWrap/>
            <w:vAlign w:val="center"/>
            <w:hideMark/>
          </w:tcPr>
          <w:p w14:paraId="6DED8059"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92" w:author="Utku B. Demir" w:date="2022-04-21T13:49:00Z"/>
                <w:rFonts w:cstheme="minorHAnsi"/>
                <w:sz w:val="20"/>
                <w:szCs w:val="20"/>
              </w:rPr>
            </w:pPr>
            <w:ins w:id="1593" w:author="Utku B. Demir" w:date="2022-04-21T13:49:00Z">
              <w:r w:rsidRPr="00125D20">
                <w:rPr>
                  <w:rFonts w:cstheme="minorHAnsi"/>
                  <w:sz w:val="20"/>
                  <w:szCs w:val="20"/>
                </w:rPr>
                <w:t>16</w:t>
              </w:r>
            </w:ins>
          </w:p>
        </w:tc>
        <w:tc>
          <w:tcPr>
            <w:tcW w:w="381" w:type="pct"/>
            <w:shd w:val="clear" w:color="auto" w:fill="D9D9D9" w:themeFill="background1" w:themeFillShade="D9"/>
            <w:noWrap/>
            <w:vAlign w:val="center"/>
            <w:hideMark/>
          </w:tcPr>
          <w:p w14:paraId="4B61C3F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94" w:author="Utku B. Demir" w:date="2022-04-21T13:49:00Z"/>
                <w:rFonts w:cstheme="minorHAnsi"/>
                <w:sz w:val="16"/>
                <w:szCs w:val="16"/>
              </w:rPr>
            </w:pPr>
            <w:ins w:id="1595" w:author="Utku B. Demir" w:date="2022-04-21T13:49:00Z">
              <w:r w:rsidRPr="00125D20">
                <w:rPr>
                  <w:rFonts w:cstheme="minorHAnsi"/>
                  <w:sz w:val="16"/>
                  <w:szCs w:val="16"/>
                </w:rPr>
                <w:t>9.41%</w:t>
              </w:r>
            </w:ins>
          </w:p>
        </w:tc>
      </w:tr>
      <w:tr w:rsidR="002D127D" w:rsidRPr="00125D20" w14:paraId="7CF694BC" w14:textId="77777777" w:rsidTr="008C2B12">
        <w:trPr>
          <w:trHeight w:val="276"/>
          <w:ins w:id="1596"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2A0C6E6E" w14:textId="77777777" w:rsidR="002D127D" w:rsidRPr="00125D20" w:rsidRDefault="002D127D" w:rsidP="008C2B12">
            <w:pPr>
              <w:pStyle w:val="BodyText"/>
              <w:spacing w:beforeLines="20" w:before="48" w:afterLines="20" w:after="48"/>
              <w:rPr>
                <w:ins w:id="1597" w:author="Utku B. Demir" w:date="2022-04-21T13:49:00Z"/>
              </w:rPr>
            </w:pPr>
            <w:ins w:id="1598" w:author="Utku B. Demir" w:date="2022-04-21T13:49:00Z">
              <w:r w:rsidRPr="00125D20">
                <w:t xml:space="preserve">businesses </w:t>
              </w:r>
              <w:r w:rsidRPr="00125D20">
                <w:rPr>
                  <w:b w:val="0"/>
                  <w:bCs w:val="0"/>
                </w:rPr>
                <w:t>(n=100)</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39F52BE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599" w:author="Utku B. Demir" w:date="2022-04-21T13:49:00Z"/>
                <w:rFonts w:cstheme="minorHAnsi"/>
                <w:sz w:val="20"/>
                <w:szCs w:val="20"/>
              </w:rPr>
            </w:pPr>
            <w:ins w:id="1600" w:author="Utku B. Demir" w:date="2022-04-21T13:49:00Z">
              <w:r w:rsidRPr="00125D20">
                <w:rPr>
                  <w:rFonts w:cstheme="minorHAnsi"/>
                  <w:sz w:val="20"/>
                  <w:szCs w:val="20"/>
                </w:rPr>
                <w:t>29</w:t>
              </w:r>
            </w:ins>
          </w:p>
        </w:tc>
        <w:tc>
          <w:tcPr>
            <w:tcW w:w="380" w:type="pct"/>
            <w:tcBorders>
              <w:right w:val="single" w:sz="4" w:space="0" w:color="auto"/>
            </w:tcBorders>
            <w:shd w:val="clear" w:color="auto" w:fill="D9D9D9" w:themeFill="background1" w:themeFillShade="D9"/>
            <w:noWrap/>
            <w:vAlign w:val="center"/>
            <w:hideMark/>
          </w:tcPr>
          <w:p w14:paraId="0DA14BB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1" w:author="Utku B. Demir" w:date="2022-04-21T13:49:00Z"/>
                <w:rFonts w:cstheme="minorHAnsi"/>
                <w:sz w:val="16"/>
                <w:szCs w:val="16"/>
              </w:rPr>
            </w:pPr>
            <w:ins w:id="1602" w:author="Utku B. Demir" w:date="2022-04-21T13:49:00Z">
              <w:r w:rsidRPr="00125D20">
                <w:rPr>
                  <w:rFonts w:cstheme="minorHAnsi"/>
                  <w:sz w:val="16"/>
                  <w:szCs w:val="16"/>
                </w:rPr>
                <w:t>29.00%</w:t>
              </w:r>
            </w:ins>
          </w:p>
        </w:tc>
        <w:tc>
          <w:tcPr>
            <w:tcW w:w="380" w:type="pct"/>
            <w:tcBorders>
              <w:left w:val="single" w:sz="4" w:space="0" w:color="auto"/>
            </w:tcBorders>
            <w:noWrap/>
            <w:vAlign w:val="center"/>
            <w:hideMark/>
          </w:tcPr>
          <w:p w14:paraId="7FE37084"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3" w:author="Utku B. Demir" w:date="2022-04-21T13:49:00Z"/>
                <w:rFonts w:cstheme="minorHAnsi"/>
                <w:sz w:val="16"/>
                <w:szCs w:val="16"/>
              </w:rPr>
            </w:pPr>
            <w:ins w:id="1604" w:author="Utku B. Demir" w:date="2022-04-21T13:49:00Z">
              <w:r w:rsidRPr="00125D20">
                <w:rPr>
                  <w:rFonts w:cstheme="minorHAnsi"/>
                  <w:sz w:val="16"/>
                  <w:szCs w:val="16"/>
                </w:rPr>
                <w:t>29</w:t>
              </w:r>
            </w:ins>
          </w:p>
        </w:tc>
        <w:tc>
          <w:tcPr>
            <w:tcW w:w="380" w:type="pct"/>
            <w:tcBorders>
              <w:right w:val="single" w:sz="4" w:space="0" w:color="auto"/>
            </w:tcBorders>
            <w:shd w:val="clear" w:color="auto" w:fill="D9D9D9" w:themeFill="background1" w:themeFillShade="D9"/>
            <w:noWrap/>
            <w:vAlign w:val="center"/>
            <w:hideMark/>
          </w:tcPr>
          <w:p w14:paraId="5360768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5" w:author="Utku B. Demir" w:date="2022-04-21T13:49:00Z"/>
                <w:rFonts w:cstheme="minorHAnsi"/>
                <w:sz w:val="16"/>
                <w:szCs w:val="16"/>
              </w:rPr>
            </w:pPr>
            <w:ins w:id="1606" w:author="Utku B. Demir" w:date="2022-04-21T13:49:00Z">
              <w:r w:rsidRPr="00125D20">
                <w:rPr>
                  <w:rFonts w:cstheme="minorHAnsi"/>
                  <w:sz w:val="16"/>
                  <w:szCs w:val="16"/>
                </w:rPr>
                <w:t>29.00%</w:t>
              </w:r>
            </w:ins>
          </w:p>
        </w:tc>
        <w:tc>
          <w:tcPr>
            <w:tcW w:w="381" w:type="pct"/>
            <w:tcBorders>
              <w:left w:val="single" w:sz="4" w:space="0" w:color="auto"/>
            </w:tcBorders>
            <w:noWrap/>
            <w:vAlign w:val="center"/>
            <w:hideMark/>
          </w:tcPr>
          <w:p w14:paraId="36AF2B20"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7" w:author="Utku B. Demir" w:date="2022-04-21T13:49:00Z"/>
                <w:rFonts w:cstheme="minorHAnsi"/>
                <w:sz w:val="20"/>
                <w:szCs w:val="20"/>
              </w:rPr>
            </w:pPr>
            <w:ins w:id="1608"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7916328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9" w:author="Utku B. Demir" w:date="2022-04-21T13:49:00Z"/>
                <w:rFonts w:cstheme="minorHAnsi"/>
                <w:sz w:val="16"/>
                <w:szCs w:val="16"/>
              </w:rPr>
            </w:pPr>
            <w:ins w:id="1610" w:author="Utku B. Demir" w:date="2022-04-21T13:49:00Z">
              <w:r w:rsidRPr="00125D20">
                <w:rPr>
                  <w:rFonts w:cstheme="minorHAnsi"/>
                  <w:sz w:val="16"/>
                  <w:szCs w:val="16"/>
                </w:rPr>
                <w:t>12.00%</w:t>
              </w:r>
            </w:ins>
          </w:p>
        </w:tc>
        <w:tc>
          <w:tcPr>
            <w:tcW w:w="380" w:type="pct"/>
            <w:tcBorders>
              <w:left w:val="single" w:sz="4" w:space="0" w:color="auto"/>
            </w:tcBorders>
            <w:noWrap/>
            <w:vAlign w:val="center"/>
            <w:hideMark/>
          </w:tcPr>
          <w:p w14:paraId="639E59CF"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1" w:author="Utku B. Demir" w:date="2022-04-21T13:49:00Z"/>
                <w:rFonts w:cstheme="minorHAnsi"/>
                <w:sz w:val="20"/>
                <w:szCs w:val="20"/>
              </w:rPr>
            </w:pPr>
            <w:ins w:id="1612" w:author="Utku B. Demir" w:date="2022-04-21T13:49:00Z">
              <w:r w:rsidRPr="00125D20">
                <w:rPr>
                  <w:rFonts w:cstheme="minorHAnsi"/>
                  <w:sz w:val="20"/>
                  <w:szCs w:val="20"/>
                </w:rPr>
                <w:t>18</w:t>
              </w:r>
            </w:ins>
          </w:p>
        </w:tc>
        <w:tc>
          <w:tcPr>
            <w:tcW w:w="380" w:type="pct"/>
            <w:tcBorders>
              <w:right w:val="single" w:sz="4" w:space="0" w:color="auto"/>
            </w:tcBorders>
            <w:shd w:val="clear" w:color="auto" w:fill="D9D9D9" w:themeFill="background1" w:themeFillShade="D9"/>
            <w:noWrap/>
            <w:vAlign w:val="center"/>
            <w:hideMark/>
          </w:tcPr>
          <w:p w14:paraId="4CE84D8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3" w:author="Utku B. Demir" w:date="2022-04-21T13:49:00Z"/>
                <w:rFonts w:cstheme="minorHAnsi"/>
                <w:sz w:val="16"/>
                <w:szCs w:val="16"/>
              </w:rPr>
            </w:pPr>
            <w:ins w:id="1614" w:author="Utku B. Demir" w:date="2022-04-21T13:49:00Z">
              <w:r w:rsidRPr="00125D20">
                <w:rPr>
                  <w:rFonts w:cstheme="minorHAnsi"/>
                  <w:sz w:val="16"/>
                  <w:szCs w:val="16"/>
                </w:rPr>
                <w:t>18.00%</w:t>
              </w:r>
            </w:ins>
          </w:p>
        </w:tc>
        <w:tc>
          <w:tcPr>
            <w:tcW w:w="380" w:type="pct"/>
            <w:tcBorders>
              <w:left w:val="single" w:sz="4" w:space="0" w:color="auto"/>
            </w:tcBorders>
            <w:noWrap/>
            <w:vAlign w:val="center"/>
            <w:hideMark/>
          </w:tcPr>
          <w:p w14:paraId="06F2895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5" w:author="Utku B. Demir" w:date="2022-04-21T13:49:00Z"/>
                <w:rFonts w:cstheme="minorHAnsi"/>
                <w:sz w:val="20"/>
                <w:szCs w:val="20"/>
              </w:rPr>
            </w:pPr>
            <w:ins w:id="1616" w:author="Utku B. Demir" w:date="2022-04-21T13:49:00Z">
              <w:r w:rsidRPr="00125D20">
                <w:rPr>
                  <w:rFonts w:cstheme="minorHAnsi"/>
                  <w:sz w:val="20"/>
                  <w:szCs w:val="20"/>
                </w:rPr>
                <w:t>12</w:t>
              </w:r>
            </w:ins>
          </w:p>
        </w:tc>
        <w:tc>
          <w:tcPr>
            <w:tcW w:w="381" w:type="pct"/>
            <w:shd w:val="clear" w:color="auto" w:fill="D9D9D9" w:themeFill="background1" w:themeFillShade="D9"/>
            <w:noWrap/>
            <w:vAlign w:val="center"/>
            <w:hideMark/>
          </w:tcPr>
          <w:p w14:paraId="218B6D8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7" w:author="Utku B. Demir" w:date="2022-04-21T13:49:00Z"/>
                <w:rFonts w:cstheme="minorHAnsi"/>
                <w:sz w:val="16"/>
                <w:szCs w:val="16"/>
              </w:rPr>
            </w:pPr>
            <w:ins w:id="1618" w:author="Utku B. Demir" w:date="2022-04-21T13:49:00Z">
              <w:r w:rsidRPr="00125D20">
                <w:rPr>
                  <w:rFonts w:cstheme="minorHAnsi"/>
                  <w:sz w:val="16"/>
                  <w:szCs w:val="16"/>
                </w:rPr>
                <w:t>12.00%</w:t>
              </w:r>
            </w:ins>
          </w:p>
        </w:tc>
      </w:tr>
      <w:tr w:rsidR="002D127D" w:rsidRPr="00125D20" w14:paraId="7A766918" w14:textId="77777777" w:rsidTr="008C2B12">
        <w:trPr>
          <w:cnfStyle w:val="000000100000" w:firstRow="0" w:lastRow="0" w:firstColumn="0" w:lastColumn="0" w:oddVBand="0" w:evenVBand="0" w:oddHBand="1" w:evenHBand="0" w:firstRowFirstColumn="0" w:firstRowLastColumn="0" w:lastRowFirstColumn="0" w:lastRowLastColumn="0"/>
          <w:trHeight w:val="276"/>
          <w:ins w:id="1619"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1AB4DA53" w14:textId="77777777" w:rsidR="002D127D" w:rsidRPr="00125D20" w:rsidRDefault="002D127D" w:rsidP="008C2B12">
            <w:pPr>
              <w:pStyle w:val="BodyText"/>
              <w:spacing w:beforeLines="20" w:before="48" w:afterLines="20" w:after="48"/>
              <w:rPr>
                <w:ins w:id="1620" w:author="Utku B. Demir" w:date="2022-04-21T13:49:00Z"/>
              </w:rPr>
            </w:pPr>
            <w:ins w:id="1621" w:author="Utku B. Demir" w:date="2022-04-21T13:49:00Z">
              <w:r w:rsidRPr="00125D20">
                <w:t xml:space="preserve">specific social groups </w:t>
              </w:r>
              <w:r w:rsidRPr="00125D20">
                <w:rPr>
                  <w:b w:val="0"/>
                  <w:bCs w:val="0"/>
                </w:rPr>
                <w:t>(n=73)</w:t>
              </w:r>
            </w:ins>
          </w:p>
        </w:tc>
        <w:tc>
          <w:tcPr>
            <w:tcW w:w="380" w:type="pct"/>
            <w:tcBorders>
              <w:left w:val="single" w:sz="4" w:space="0" w:color="auto"/>
            </w:tcBorders>
            <w:noWrap/>
            <w:vAlign w:val="center"/>
            <w:hideMark/>
          </w:tcPr>
          <w:p w14:paraId="2728568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2" w:author="Utku B. Demir" w:date="2022-04-21T13:49:00Z"/>
                <w:rFonts w:cstheme="minorHAnsi"/>
                <w:sz w:val="20"/>
                <w:szCs w:val="20"/>
              </w:rPr>
            </w:pPr>
            <w:ins w:id="1623" w:author="Utku B. Demir" w:date="2022-04-21T13:49:00Z">
              <w:r w:rsidRPr="00125D20">
                <w:rPr>
                  <w:rFonts w:cstheme="minorHAnsi"/>
                  <w:sz w:val="20"/>
                  <w:szCs w:val="20"/>
                </w:rPr>
                <w:t>22</w:t>
              </w:r>
            </w:ins>
          </w:p>
        </w:tc>
        <w:tc>
          <w:tcPr>
            <w:tcW w:w="380" w:type="pct"/>
            <w:tcBorders>
              <w:right w:val="single" w:sz="4" w:space="0" w:color="auto"/>
            </w:tcBorders>
            <w:shd w:val="clear" w:color="auto" w:fill="D9D9D9" w:themeFill="background1" w:themeFillShade="D9"/>
            <w:noWrap/>
            <w:vAlign w:val="center"/>
            <w:hideMark/>
          </w:tcPr>
          <w:p w14:paraId="518C519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4" w:author="Utku B. Demir" w:date="2022-04-21T13:49:00Z"/>
                <w:rFonts w:cstheme="minorHAnsi"/>
                <w:sz w:val="16"/>
                <w:szCs w:val="16"/>
              </w:rPr>
            </w:pPr>
            <w:ins w:id="1625" w:author="Utku B. Demir" w:date="2022-04-21T13:49:00Z">
              <w:r w:rsidRPr="00125D20">
                <w:rPr>
                  <w:rFonts w:cstheme="minorHAnsi"/>
                  <w:sz w:val="16"/>
                  <w:szCs w:val="16"/>
                </w:rPr>
                <w:t>30.14%</w:t>
              </w:r>
            </w:ins>
          </w:p>
        </w:tc>
        <w:tc>
          <w:tcPr>
            <w:tcW w:w="380" w:type="pct"/>
            <w:tcBorders>
              <w:left w:val="single" w:sz="4" w:space="0" w:color="auto"/>
            </w:tcBorders>
            <w:noWrap/>
            <w:vAlign w:val="center"/>
            <w:hideMark/>
          </w:tcPr>
          <w:p w14:paraId="0F239BFA"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6" w:author="Utku B. Demir" w:date="2022-04-21T13:49:00Z"/>
                <w:rFonts w:cstheme="minorHAnsi"/>
                <w:sz w:val="16"/>
                <w:szCs w:val="16"/>
              </w:rPr>
            </w:pPr>
            <w:ins w:id="1627" w:author="Utku B. Demir" w:date="2022-04-21T13:49:00Z">
              <w:r w:rsidRPr="00125D20">
                <w:rPr>
                  <w:rFonts w:cstheme="minorHAnsi"/>
                  <w:sz w:val="16"/>
                  <w:szCs w:val="16"/>
                </w:rPr>
                <w:t>19</w:t>
              </w:r>
            </w:ins>
          </w:p>
        </w:tc>
        <w:tc>
          <w:tcPr>
            <w:tcW w:w="380" w:type="pct"/>
            <w:tcBorders>
              <w:right w:val="single" w:sz="4" w:space="0" w:color="auto"/>
            </w:tcBorders>
            <w:shd w:val="clear" w:color="auto" w:fill="D9D9D9" w:themeFill="background1" w:themeFillShade="D9"/>
            <w:noWrap/>
            <w:vAlign w:val="center"/>
            <w:hideMark/>
          </w:tcPr>
          <w:p w14:paraId="6423722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8" w:author="Utku B. Demir" w:date="2022-04-21T13:49:00Z"/>
                <w:rFonts w:cstheme="minorHAnsi"/>
                <w:sz w:val="16"/>
                <w:szCs w:val="16"/>
              </w:rPr>
            </w:pPr>
            <w:ins w:id="1629" w:author="Utku B. Demir" w:date="2022-04-21T13:49:00Z">
              <w:r w:rsidRPr="00125D20">
                <w:rPr>
                  <w:rFonts w:cstheme="minorHAnsi"/>
                  <w:sz w:val="16"/>
                  <w:szCs w:val="16"/>
                </w:rPr>
                <w:t>26.03%</w:t>
              </w:r>
            </w:ins>
          </w:p>
        </w:tc>
        <w:tc>
          <w:tcPr>
            <w:tcW w:w="381" w:type="pct"/>
            <w:tcBorders>
              <w:left w:val="single" w:sz="4" w:space="0" w:color="auto"/>
            </w:tcBorders>
            <w:noWrap/>
            <w:vAlign w:val="center"/>
            <w:hideMark/>
          </w:tcPr>
          <w:p w14:paraId="3EE0169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0" w:author="Utku B. Demir" w:date="2022-04-21T13:49:00Z"/>
                <w:rFonts w:cstheme="minorHAnsi"/>
                <w:sz w:val="20"/>
                <w:szCs w:val="20"/>
              </w:rPr>
            </w:pPr>
            <w:ins w:id="1631"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35CE99E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2" w:author="Utku B. Demir" w:date="2022-04-21T13:49:00Z"/>
                <w:rFonts w:cstheme="minorHAnsi"/>
                <w:sz w:val="16"/>
                <w:szCs w:val="16"/>
              </w:rPr>
            </w:pPr>
            <w:ins w:id="1633" w:author="Utku B. Demir" w:date="2022-04-21T13:49:00Z">
              <w:r w:rsidRPr="00125D20">
                <w:rPr>
                  <w:rFonts w:cstheme="minorHAnsi"/>
                  <w:sz w:val="16"/>
                  <w:szCs w:val="16"/>
                </w:rPr>
                <w:t>16.44%</w:t>
              </w:r>
            </w:ins>
          </w:p>
        </w:tc>
        <w:tc>
          <w:tcPr>
            <w:tcW w:w="380" w:type="pct"/>
            <w:tcBorders>
              <w:left w:val="single" w:sz="4" w:space="0" w:color="auto"/>
            </w:tcBorders>
            <w:noWrap/>
            <w:vAlign w:val="center"/>
            <w:hideMark/>
          </w:tcPr>
          <w:p w14:paraId="51F436D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4" w:author="Utku B. Demir" w:date="2022-04-21T13:49:00Z"/>
                <w:rFonts w:cstheme="minorHAnsi"/>
                <w:sz w:val="20"/>
                <w:szCs w:val="20"/>
              </w:rPr>
            </w:pPr>
            <w:ins w:id="1635"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20E7FDB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6" w:author="Utku B. Demir" w:date="2022-04-21T13:49:00Z"/>
                <w:rFonts w:cstheme="minorHAnsi"/>
                <w:sz w:val="16"/>
                <w:szCs w:val="16"/>
              </w:rPr>
            </w:pPr>
            <w:ins w:id="1637" w:author="Utku B. Demir" w:date="2022-04-21T13:49:00Z">
              <w:r w:rsidRPr="00125D20">
                <w:rPr>
                  <w:rFonts w:cstheme="minorHAnsi"/>
                  <w:sz w:val="16"/>
                  <w:szCs w:val="16"/>
                </w:rPr>
                <w:t>20.55%</w:t>
              </w:r>
            </w:ins>
          </w:p>
        </w:tc>
        <w:tc>
          <w:tcPr>
            <w:tcW w:w="380" w:type="pct"/>
            <w:tcBorders>
              <w:left w:val="single" w:sz="4" w:space="0" w:color="auto"/>
            </w:tcBorders>
            <w:noWrap/>
            <w:vAlign w:val="center"/>
            <w:hideMark/>
          </w:tcPr>
          <w:p w14:paraId="7EFC3C4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8" w:author="Utku B. Demir" w:date="2022-04-21T13:49:00Z"/>
                <w:rFonts w:cstheme="minorHAnsi"/>
                <w:sz w:val="20"/>
                <w:szCs w:val="20"/>
              </w:rPr>
            </w:pPr>
            <w:ins w:id="1639" w:author="Utku B. Demir" w:date="2022-04-21T13:49:00Z">
              <w:r w:rsidRPr="00125D20">
                <w:rPr>
                  <w:rFonts w:cstheme="minorHAnsi"/>
                  <w:sz w:val="20"/>
                  <w:szCs w:val="20"/>
                </w:rPr>
                <w:t>5</w:t>
              </w:r>
            </w:ins>
          </w:p>
        </w:tc>
        <w:tc>
          <w:tcPr>
            <w:tcW w:w="381" w:type="pct"/>
            <w:shd w:val="clear" w:color="auto" w:fill="D9D9D9" w:themeFill="background1" w:themeFillShade="D9"/>
            <w:noWrap/>
            <w:vAlign w:val="center"/>
            <w:hideMark/>
          </w:tcPr>
          <w:p w14:paraId="2DA051F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40" w:author="Utku B. Demir" w:date="2022-04-21T13:49:00Z"/>
                <w:rFonts w:cstheme="minorHAnsi"/>
                <w:sz w:val="16"/>
                <w:szCs w:val="16"/>
              </w:rPr>
            </w:pPr>
            <w:ins w:id="1641" w:author="Utku B. Demir" w:date="2022-04-21T13:49:00Z">
              <w:r w:rsidRPr="00125D20">
                <w:rPr>
                  <w:rFonts w:cstheme="minorHAnsi"/>
                  <w:sz w:val="16"/>
                  <w:szCs w:val="16"/>
                </w:rPr>
                <w:t>6.85%</w:t>
              </w:r>
            </w:ins>
          </w:p>
        </w:tc>
      </w:tr>
      <w:tr w:rsidR="002D127D" w:rsidRPr="00125D20" w14:paraId="7EF4882D" w14:textId="77777777" w:rsidTr="008C2B12">
        <w:trPr>
          <w:trHeight w:val="276"/>
          <w:ins w:id="1642"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2BAAA62C" w14:textId="77777777" w:rsidR="002D127D" w:rsidRPr="00125D20" w:rsidRDefault="002D127D" w:rsidP="008C2B12">
            <w:pPr>
              <w:pStyle w:val="BodyText"/>
              <w:spacing w:beforeLines="20" w:before="48" w:afterLines="20" w:after="48"/>
              <w:rPr>
                <w:ins w:id="1643" w:author="Utku B. Demir" w:date="2022-04-21T13:49:00Z"/>
              </w:rPr>
            </w:pPr>
            <w:ins w:id="1644" w:author="Utku B. Demir" w:date="2022-04-21T13:49:00Z">
              <w:r w:rsidRPr="00125D20">
                <w:t xml:space="preserve">welfare- and education-providing institutions </w:t>
              </w:r>
              <w:r w:rsidRPr="00125D20">
                <w:rPr>
                  <w:b w:val="0"/>
                  <w:bCs w:val="0"/>
                </w:rPr>
                <w:t>(n=93)</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4CB5A18D"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45" w:author="Utku B. Demir" w:date="2022-04-21T13:49:00Z"/>
                <w:rFonts w:cstheme="minorHAnsi"/>
                <w:sz w:val="20"/>
                <w:szCs w:val="20"/>
              </w:rPr>
            </w:pPr>
            <w:ins w:id="1646" w:author="Utku B. Demir" w:date="2022-04-21T13:49:00Z">
              <w:r w:rsidRPr="00125D20">
                <w:rPr>
                  <w:rFonts w:cstheme="minorHAnsi"/>
                  <w:sz w:val="20"/>
                  <w:szCs w:val="20"/>
                </w:rPr>
                <w:t>35</w:t>
              </w:r>
            </w:ins>
          </w:p>
        </w:tc>
        <w:tc>
          <w:tcPr>
            <w:tcW w:w="380" w:type="pct"/>
            <w:tcBorders>
              <w:right w:val="single" w:sz="4" w:space="0" w:color="auto"/>
            </w:tcBorders>
            <w:shd w:val="clear" w:color="auto" w:fill="D9D9D9" w:themeFill="background1" w:themeFillShade="D9"/>
            <w:noWrap/>
            <w:vAlign w:val="center"/>
            <w:hideMark/>
          </w:tcPr>
          <w:p w14:paraId="6F03879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47" w:author="Utku B. Demir" w:date="2022-04-21T13:49:00Z"/>
                <w:rFonts w:cstheme="minorHAnsi"/>
                <w:sz w:val="16"/>
                <w:szCs w:val="16"/>
              </w:rPr>
            </w:pPr>
            <w:ins w:id="1648" w:author="Utku B. Demir" w:date="2022-04-21T13:49:00Z">
              <w:r w:rsidRPr="00125D20">
                <w:rPr>
                  <w:rFonts w:cstheme="minorHAnsi"/>
                  <w:sz w:val="16"/>
                  <w:szCs w:val="16"/>
                </w:rPr>
                <w:t>37.63%</w:t>
              </w:r>
            </w:ins>
          </w:p>
        </w:tc>
        <w:tc>
          <w:tcPr>
            <w:tcW w:w="380" w:type="pct"/>
            <w:tcBorders>
              <w:left w:val="single" w:sz="4" w:space="0" w:color="auto"/>
            </w:tcBorders>
            <w:noWrap/>
            <w:vAlign w:val="center"/>
            <w:hideMark/>
          </w:tcPr>
          <w:p w14:paraId="7574D4B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49" w:author="Utku B. Demir" w:date="2022-04-21T13:49:00Z"/>
                <w:rFonts w:cstheme="minorHAnsi"/>
                <w:sz w:val="16"/>
                <w:szCs w:val="16"/>
              </w:rPr>
            </w:pPr>
            <w:ins w:id="1650" w:author="Utku B. Demir" w:date="2022-04-21T13:49:00Z">
              <w:r w:rsidRPr="00125D20">
                <w:rPr>
                  <w:rFonts w:cstheme="minorHAnsi"/>
                  <w:sz w:val="16"/>
                  <w:szCs w:val="16"/>
                </w:rPr>
                <w:t>24</w:t>
              </w:r>
            </w:ins>
          </w:p>
        </w:tc>
        <w:tc>
          <w:tcPr>
            <w:tcW w:w="380" w:type="pct"/>
            <w:tcBorders>
              <w:right w:val="single" w:sz="4" w:space="0" w:color="auto"/>
            </w:tcBorders>
            <w:shd w:val="clear" w:color="auto" w:fill="D9D9D9" w:themeFill="background1" w:themeFillShade="D9"/>
            <w:noWrap/>
            <w:vAlign w:val="center"/>
            <w:hideMark/>
          </w:tcPr>
          <w:p w14:paraId="1E1140E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1" w:author="Utku B. Demir" w:date="2022-04-21T13:49:00Z"/>
                <w:rFonts w:cstheme="minorHAnsi"/>
                <w:sz w:val="16"/>
                <w:szCs w:val="16"/>
              </w:rPr>
            </w:pPr>
            <w:ins w:id="1652" w:author="Utku B. Demir" w:date="2022-04-21T13:49:00Z">
              <w:r w:rsidRPr="00125D20">
                <w:rPr>
                  <w:rFonts w:cstheme="minorHAnsi"/>
                  <w:sz w:val="16"/>
                  <w:szCs w:val="16"/>
                </w:rPr>
                <w:t>25.81%</w:t>
              </w:r>
            </w:ins>
          </w:p>
        </w:tc>
        <w:tc>
          <w:tcPr>
            <w:tcW w:w="381" w:type="pct"/>
            <w:tcBorders>
              <w:left w:val="single" w:sz="4" w:space="0" w:color="auto"/>
            </w:tcBorders>
            <w:noWrap/>
            <w:vAlign w:val="center"/>
            <w:hideMark/>
          </w:tcPr>
          <w:p w14:paraId="16F2CDD5"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3" w:author="Utku B. Demir" w:date="2022-04-21T13:49:00Z"/>
                <w:rFonts w:cstheme="minorHAnsi"/>
                <w:sz w:val="20"/>
                <w:szCs w:val="20"/>
              </w:rPr>
            </w:pPr>
            <w:ins w:id="1654" w:author="Utku B. Demir" w:date="2022-04-21T13:49:00Z">
              <w:r w:rsidRPr="00125D20">
                <w:rPr>
                  <w:rFonts w:cstheme="minorHAnsi"/>
                  <w:sz w:val="20"/>
                  <w:szCs w:val="20"/>
                </w:rPr>
                <w:t>10</w:t>
              </w:r>
            </w:ins>
          </w:p>
        </w:tc>
        <w:tc>
          <w:tcPr>
            <w:tcW w:w="380" w:type="pct"/>
            <w:tcBorders>
              <w:right w:val="single" w:sz="4" w:space="0" w:color="auto"/>
            </w:tcBorders>
            <w:shd w:val="clear" w:color="auto" w:fill="D9D9D9" w:themeFill="background1" w:themeFillShade="D9"/>
            <w:noWrap/>
            <w:vAlign w:val="center"/>
            <w:hideMark/>
          </w:tcPr>
          <w:p w14:paraId="7BCF32E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5" w:author="Utku B. Demir" w:date="2022-04-21T13:49:00Z"/>
                <w:rFonts w:cstheme="minorHAnsi"/>
                <w:sz w:val="16"/>
                <w:szCs w:val="16"/>
              </w:rPr>
            </w:pPr>
            <w:ins w:id="1656" w:author="Utku B. Demir" w:date="2022-04-21T13:49:00Z">
              <w:r w:rsidRPr="00125D20">
                <w:rPr>
                  <w:rFonts w:cstheme="minorHAnsi"/>
                  <w:sz w:val="16"/>
                  <w:szCs w:val="16"/>
                </w:rPr>
                <w:t>10.75%</w:t>
              </w:r>
            </w:ins>
          </w:p>
        </w:tc>
        <w:tc>
          <w:tcPr>
            <w:tcW w:w="380" w:type="pct"/>
            <w:tcBorders>
              <w:left w:val="single" w:sz="4" w:space="0" w:color="auto"/>
            </w:tcBorders>
            <w:noWrap/>
            <w:vAlign w:val="center"/>
            <w:hideMark/>
          </w:tcPr>
          <w:p w14:paraId="56E0AF8B"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7" w:author="Utku B. Demir" w:date="2022-04-21T13:49:00Z"/>
                <w:rFonts w:cstheme="minorHAnsi"/>
                <w:sz w:val="20"/>
                <w:szCs w:val="20"/>
              </w:rPr>
            </w:pPr>
            <w:ins w:id="1658" w:author="Utku B. Demir" w:date="2022-04-21T13:49:00Z">
              <w:r w:rsidRPr="00125D20">
                <w:rPr>
                  <w:rFonts w:cstheme="minorHAnsi"/>
                  <w:sz w:val="20"/>
                  <w:szCs w:val="20"/>
                </w:rPr>
                <w:t>17</w:t>
              </w:r>
            </w:ins>
          </w:p>
        </w:tc>
        <w:tc>
          <w:tcPr>
            <w:tcW w:w="380" w:type="pct"/>
            <w:tcBorders>
              <w:right w:val="single" w:sz="4" w:space="0" w:color="auto"/>
            </w:tcBorders>
            <w:shd w:val="clear" w:color="auto" w:fill="D9D9D9" w:themeFill="background1" w:themeFillShade="D9"/>
            <w:noWrap/>
            <w:vAlign w:val="center"/>
            <w:hideMark/>
          </w:tcPr>
          <w:p w14:paraId="04BB496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9" w:author="Utku B. Demir" w:date="2022-04-21T13:49:00Z"/>
                <w:rFonts w:cstheme="minorHAnsi"/>
                <w:sz w:val="16"/>
                <w:szCs w:val="16"/>
              </w:rPr>
            </w:pPr>
            <w:ins w:id="1660" w:author="Utku B. Demir" w:date="2022-04-21T13:49:00Z">
              <w:r w:rsidRPr="00125D20">
                <w:rPr>
                  <w:rFonts w:cstheme="minorHAnsi"/>
                  <w:sz w:val="16"/>
                  <w:szCs w:val="16"/>
                </w:rPr>
                <w:t>18.28%</w:t>
              </w:r>
            </w:ins>
          </w:p>
        </w:tc>
        <w:tc>
          <w:tcPr>
            <w:tcW w:w="380" w:type="pct"/>
            <w:tcBorders>
              <w:left w:val="single" w:sz="4" w:space="0" w:color="auto"/>
            </w:tcBorders>
            <w:noWrap/>
            <w:vAlign w:val="center"/>
            <w:hideMark/>
          </w:tcPr>
          <w:p w14:paraId="1FFCC3F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61" w:author="Utku B. Demir" w:date="2022-04-21T13:49:00Z"/>
                <w:rFonts w:cstheme="minorHAnsi"/>
                <w:sz w:val="20"/>
                <w:szCs w:val="20"/>
              </w:rPr>
            </w:pPr>
            <w:ins w:id="1662" w:author="Utku B. Demir" w:date="2022-04-21T13:49:00Z">
              <w:r w:rsidRPr="00125D20">
                <w:rPr>
                  <w:rFonts w:cstheme="minorHAnsi"/>
                  <w:sz w:val="20"/>
                  <w:szCs w:val="20"/>
                </w:rPr>
                <w:t>7</w:t>
              </w:r>
            </w:ins>
          </w:p>
        </w:tc>
        <w:tc>
          <w:tcPr>
            <w:tcW w:w="381" w:type="pct"/>
            <w:shd w:val="clear" w:color="auto" w:fill="D9D9D9" w:themeFill="background1" w:themeFillShade="D9"/>
            <w:noWrap/>
            <w:vAlign w:val="center"/>
            <w:hideMark/>
          </w:tcPr>
          <w:p w14:paraId="3EF6039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63" w:author="Utku B. Demir" w:date="2022-04-21T13:49:00Z"/>
                <w:rFonts w:cstheme="minorHAnsi"/>
                <w:sz w:val="16"/>
                <w:szCs w:val="16"/>
              </w:rPr>
            </w:pPr>
            <w:ins w:id="1664" w:author="Utku B. Demir" w:date="2022-04-21T13:49:00Z">
              <w:r w:rsidRPr="00125D20">
                <w:rPr>
                  <w:rFonts w:cstheme="minorHAnsi"/>
                  <w:sz w:val="16"/>
                  <w:szCs w:val="16"/>
                </w:rPr>
                <w:t>7.53%</w:t>
              </w:r>
            </w:ins>
          </w:p>
        </w:tc>
      </w:tr>
      <w:tr w:rsidR="002D127D" w:rsidRPr="00125D20" w14:paraId="132CA834" w14:textId="77777777" w:rsidTr="008C2B12">
        <w:trPr>
          <w:cnfStyle w:val="000000100000" w:firstRow="0" w:lastRow="0" w:firstColumn="0" w:lastColumn="0" w:oddVBand="0" w:evenVBand="0" w:oddHBand="1" w:evenHBand="0" w:firstRowFirstColumn="0" w:firstRowLastColumn="0" w:lastRowFirstColumn="0" w:lastRowLastColumn="0"/>
          <w:trHeight w:val="276"/>
          <w:ins w:id="1665"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06191BC4" w14:textId="77777777" w:rsidR="002D127D" w:rsidRPr="00125D20" w:rsidRDefault="002D127D" w:rsidP="008C2B12">
            <w:pPr>
              <w:pStyle w:val="BodyText"/>
              <w:spacing w:beforeLines="20" w:before="48" w:afterLines="20" w:after="48"/>
              <w:rPr>
                <w:ins w:id="1666" w:author="Utku B. Demir" w:date="2022-04-21T13:49:00Z"/>
              </w:rPr>
            </w:pPr>
            <w:ins w:id="1667" w:author="Utku B. Demir" w:date="2022-04-21T13:49:00Z">
              <w:r w:rsidRPr="00125D20">
                <w:lastRenderedPageBreak/>
                <w:t xml:space="preserve">NGOs, advocacy or other civil society groups </w:t>
              </w:r>
              <w:r w:rsidRPr="00125D20">
                <w:rPr>
                  <w:b w:val="0"/>
                  <w:bCs w:val="0"/>
                </w:rPr>
                <w:t>(n=53)</w:t>
              </w:r>
            </w:ins>
          </w:p>
        </w:tc>
        <w:tc>
          <w:tcPr>
            <w:tcW w:w="380" w:type="pct"/>
            <w:tcBorders>
              <w:left w:val="single" w:sz="4" w:space="0" w:color="auto"/>
            </w:tcBorders>
            <w:noWrap/>
            <w:vAlign w:val="center"/>
            <w:hideMark/>
          </w:tcPr>
          <w:p w14:paraId="0C4AD399"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68" w:author="Utku B. Demir" w:date="2022-04-21T13:49:00Z"/>
                <w:rFonts w:cstheme="minorHAnsi"/>
                <w:sz w:val="20"/>
                <w:szCs w:val="20"/>
              </w:rPr>
            </w:pPr>
            <w:ins w:id="1669" w:author="Utku B. Demir" w:date="2022-04-21T13:49:00Z">
              <w:r w:rsidRPr="00125D20">
                <w:rPr>
                  <w:rFonts w:cstheme="minorHAnsi"/>
                  <w:sz w:val="20"/>
                  <w:szCs w:val="20"/>
                </w:rPr>
                <w:t>13</w:t>
              </w:r>
            </w:ins>
          </w:p>
        </w:tc>
        <w:tc>
          <w:tcPr>
            <w:tcW w:w="380" w:type="pct"/>
            <w:tcBorders>
              <w:right w:val="single" w:sz="4" w:space="0" w:color="auto"/>
            </w:tcBorders>
            <w:shd w:val="clear" w:color="auto" w:fill="D9D9D9" w:themeFill="background1" w:themeFillShade="D9"/>
            <w:noWrap/>
            <w:vAlign w:val="center"/>
            <w:hideMark/>
          </w:tcPr>
          <w:p w14:paraId="2DA43A3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0" w:author="Utku B. Demir" w:date="2022-04-21T13:49:00Z"/>
                <w:rFonts w:cstheme="minorHAnsi"/>
                <w:sz w:val="16"/>
                <w:szCs w:val="16"/>
              </w:rPr>
            </w:pPr>
            <w:ins w:id="1671" w:author="Utku B. Demir" w:date="2022-04-21T13:49:00Z">
              <w:r w:rsidRPr="00125D20">
                <w:rPr>
                  <w:rFonts w:cstheme="minorHAnsi"/>
                  <w:sz w:val="16"/>
                  <w:szCs w:val="16"/>
                </w:rPr>
                <w:t>24.53%</w:t>
              </w:r>
            </w:ins>
          </w:p>
        </w:tc>
        <w:tc>
          <w:tcPr>
            <w:tcW w:w="380" w:type="pct"/>
            <w:tcBorders>
              <w:left w:val="single" w:sz="4" w:space="0" w:color="auto"/>
            </w:tcBorders>
            <w:noWrap/>
            <w:vAlign w:val="center"/>
            <w:hideMark/>
          </w:tcPr>
          <w:p w14:paraId="1059710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2" w:author="Utku B. Demir" w:date="2022-04-21T13:49:00Z"/>
                <w:rFonts w:cstheme="minorHAnsi"/>
                <w:sz w:val="16"/>
                <w:szCs w:val="16"/>
              </w:rPr>
            </w:pPr>
            <w:ins w:id="1673" w:author="Utku B. Demir" w:date="2022-04-21T13:49:00Z">
              <w:r w:rsidRPr="00125D20">
                <w:rPr>
                  <w:rFonts w:cstheme="minorHAnsi"/>
                  <w:sz w:val="16"/>
                  <w:szCs w:val="16"/>
                </w:rPr>
                <w:t>20</w:t>
              </w:r>
            </w:ins>
          </w:p>
        </w:tc>
        <w:tc>
          <w:tcPr>
            <w:tcW w:w="380" w:type="pct"/>
            <w:tcBorders>
              <w:right w:val="single" w:sz="4" w:space="0" w:color="auto"/>
            </w:tcBorders>
            <w:shd w:val="clear" w:color="auto" w:fill="D9D9D9" w:themeFill="background1" w:themeFillShade="D9"/>
            <w:noWrap/>
            <w:vAlign w:val="center"/>
            <w:hideMark/>
          </w:tcPr>
          <w:p w14:paraId="5252ADE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4" w:author="Utku B. Demir" w:date="2022-04-21T13:49:00Z"/>
                <w:rFonts w:cstheme="minorHAnsi"/>
                <w:sz w:val="16"/>
                <w:szCs w:val="16"/>
              </w:rPr>
            </w:pPr>
            <w:ins w:id="1675" w:author="Utku B. Demir" w:date="2022-04-21T13:49:00Z">
              <w:r w:rsidRPr="00125D20">
                <w:rPr>
                  <w:rFonts w:cstheme="minorHAnsi"/>
                  <w:sz w:val="16"/>
                  <w:szCs w:val="16"/>
                </w:rPr>
                <w:t>37.74%</w:t>
              </w:r>
            </w:ins>
          </w:p>
        </w:tc>
        <w:tc>
          <w:tcPr>
            <w:tcW w:w="381" w:type="pct"/>
            <w:tcBorders>
              <w:left w:val="single" w:sz="4" w:space="0" w:color="auto"/>
            </w:tcBorders>
            <w:noWrap/>
            <w:vAlign w:val="center"/>
            <w:hideMark/>
          </w:tcPr>
          <w:p w14:paraId="48E5666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6" w:author="Utku B. Demir" w:date="2022-04-21T13:49:00Z"/>
                <w:rFonts w:cstheme="minorHAnsi"/>
                <w:sz w:val="20"/>
                <w:szCs w:val="20"/>
              </w:rPr>
            </w:pPr>
            <w:ins w:id="1677" w:author="Utku B. Demir" w:date="2022-04-21T13:49:00Z">
              <w:r w:rsidRPr="00125D20">
                <w:rPr>
                  <w:rFonts w:cstheme="minorHAnsi"/>
                  <w:sz w:val="20"/>
                  <w:szCs w:val="20"/>
                </w:rPr>
                <w:t>5</w:t>
              </w:r>
            </w:ins>
          </w:p>
        </w:tc>
        <w:tc>
          <w:tcPr>
            <w:tcW w:w="380" w:type="pct"/>
            <w:tcBorders>
              <w:right w:val="single" w:sz="4" w:space="0" w:color="auto"/>
            </w:tcBorders>
            <w:shd w:val="clear" w:color="auto" w:fill="D9D9D9" w:themeFill="background1" w:themeFillShade="D9"/>
            <w:noWrap/>
            <w:vAlign w:val="center"/>
            <w:hideMark/>
          </w:tcPr>
          <w:p w14:paraId="239588A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8" w:author="Utku B. Demir" w:date="2022-04-21T13:49:00Z"/>
                <w:rFonts w:cstheme="minorHAnsi"/>
                <w:sz w:val="16"/>
                <w:szCs w:val="16"/>
              </w:rPr>
            </w:pPr>
            <w:ins w:id="1679" w:author="Utku B. Demir" w:date="2022-04-21T13:49:00Z">
              <w:r w:rsidRPr="00125D20">
                <w:rPr>
                  <w:rFonts w:cstheme="minorHAnsi"/>
                  <w:sz w:val="16"/>
                  <w:szCs w:val="16"/>
                </w:rPr>
                <w:t>9.43%</w:t>
              </w:r>
            </w:ins>
          </w:p>
        </w:tc>
        <w:tc>
          <w:tcPr>
            <w:tcW w:w="380" w:type="pct"/>
            <w:tcBorders>
              <w:left w:val="single" w:sz="4" w:space="0" w:color="auto"/>
            </w:tcBorders>
            <w:noWrap/>
            <w:vAlign w:val="center"/>
            <w:hideMark/>
          </w:tcPr>
          <w:p w14:paraId="3AA9553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0" w:author="Utku B. Demir" w:date="2022-04-21T13:49:00Z"/>
                <w:rFonts w:cstheme="minorHAnsi"/>
                <w:sz w:val="20"/>
                <w:szCs w:val="20"/>
              </w:rPr>
            </w:pPr>
            <w:ins w:id="1681"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0D36652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2" w:author="Utku B. Demir" w:date="2022-04-21T13:49:00Z"/>
                <w:rFonts w:cstheme="minorHAnsi"/>
                <w:sz w:val="16"/>
                <w:szCs w:val="16"/>
              </w:rPr>
            </w:pPr>
            <w:ins w:id="1683" w:author="Utku B. Demir" w:date="2022-04-21T13:49:00Z">
              <w:r w:rsidRPr="00125D20">
                <w:rPr>
                  <w:rFonts w:cstheme="minorHAnsi"/>
                  <w:sz w:val="16"/>
                  <w:szCs w:val="16"/>
                </w:rPr>
                <w:t>22.64%</w:t>
              </w:r>
            </w:ins>
          </w:p>
        </w:tc>
        <w:tc>
          <w:tcPr>
            <w:tcW w:w="380" w:type="pct"/>
            <w:tcBorders>
              <w:left w:val="single" w:sz="4" w:space="0" w:color="auto"/>
            </w:tcBorders>
            <w:noWrap/>
            <w:vAlign w:val="center"/>
            <w:hideMark/>
          </w:tcPr>
          <w:p w14:paraId="7AD2C0D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4" w:author="Utku B. Demir" w:date="2022-04-21T13:49:00Z"/>
                <w:rFonts w:cstheme="minorHAnsi"/>
                <w:sz w:val="20"/>
                <w:szCs w:val="20"/>
              </w:rPr>
            </w:pPr>
            <w:ins w:id="1685" w:author="Utku B. Demir" w:date="2022-04-21T13:49:00Z">
              <w:r w:rsidRPr="00125D20">
                <w:rPr>
                  <w:rFonts w:cstheme="minorHAnsi"/>
                  <w:sz w:val="20"/>
                  <w:szCs w:val="20"/>
                </w:rPr>
                <w:t>3</w:t>
              </w:r>
            </w:ins>
          </w:p>
        </w:tc>
        <w:tc>
          <w:tcPr>
            <w:tcW w:w="381" w:type="pct"/>
            <w:shd w:val="clear" w:color="auto" w:fill="D9D9D9" w:themeFill="background1" w:themeFillShade="D9"/>
            <w:noWrap/>
            <w:vAlign w:val="center"/>
            <w:hideMark/>
          </w:tcPr>
          <w:p w14:paraId="023DAD4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6" w:author="Utku B. Demir" w:date="2022-04-21T13:49:00Z"/>
                <w:rFonts w:cstheme="minorHAnsi"/>
                <w:sz w:val="16"/>
                <w:szCs w:val="16"/>
              </w:rPr>
            </w:pPr>
            <w:ins w:id="1687" w:author="Utku B. Demir" w:date="2022-04-21T13:49:00Z">
              <w:r w:rsidRPr="00125D20">
                <w:rPr>
                  <w:rFonts w:cstheme="minorHAnsi"/>
                  <w:sz w:val="16"/>
                  <w:szCs w:val="16"/>
                </w:rPr>
                <w:t>5.66%</w:t>
              </w:r>
            </w:ins>
          </w:p>
        </w:tc>
      </w:tr>
      <w:tr w:rsidR="002D127D" w:rsidRPr="00125D20" w14:paraId="4FA7101F" w14:textId="77777777" w:rsidTr="008C2B12">
        <w:trPr>
          <w:trHeight w:val="1357"/>
          <w:ins w:id="1688"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33D8399" w14:textId="77777777" w:rsidR="002D127D" w:rsidRPr="00125D20" w:rsidRDefault="002D127D" w:rsidP="008C2B12">
            <w:pPr>
              <w:pStyle w:val="BodyText"/>
              <w:spacing w:beforeLines="20" w:before="48" w:afterLines="20" w:after="48"/>
              <w:rPr>
                <w:ins w:id="1689" w:author="Utku B. Demir" w:date="2022-04-21T13:49:00Z"/>
              </w:rPr>
            </w:pPr>
            <w:ins w:id="1690" w:author="Utku B. Demir" w:date="2022-04-21T13:49:00Z">
              <w:r w:rsidRPr="00125D20">
                <w:t xml:space="preserve">policy-making, public administration, governmental agencies </w:t>
              </w:r>
              <w:r w:rsidRPr="00125D20">
                <w:rPr>
                  <w:b w:val="0"/>
                  <w:bCs w:val="0"/>
                </w:rPr>
                <w:t>(n=117)</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59EE519B"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1" w:author="Utku B. Demir" w:date="2022-04-21T13:49:00Z"/>
                <w:rFonts w:cstheme="minorHAnsi"/>
                <w:sz w:val="20"/>
                <w:szCs w:val="20"/>
              </w:rPr>
            </w:pPr>
            <w:ins w:id="1692" w:author="Utku B. Demir" w:date="2022-04-21T13:49:00Z">
              <w:r w:rsidRPr="00125D20">
                <w:rPr>
                  <w:rFonts w:cstheme="minorHAnsi"/>
                  <w:sz w:val="20"/>
                  <w:szCs w:val="20"/>
                </w:rPr>
                <w:t>33</w:t>
              </w:r>
            </w:ins>
          </w:p>
        </w:tc>
        <w:tc>
          <w:tcPr>
            <w:tcW w:w="380" w:type="pct"/>
            <w:tcBorders>
              <w:right w:val="single" w:sz="4" w:space="0" w:color="auto"/>
            </w:tcBorders>
            <w:shd w:val="clear" w:color="auto" w:fill="D9D9D9" w:themeFill="background1" w:themeFillShade="D9"/>
            <w:noWrap/>
            <w:vAlign w:val="center"/>
            <w:hideMark/>
          </w:tcPr>
          <w:p w14:paraId="26BD9D0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3" w:author="Utku B. Demir" w:date="2022-04-21T13:49:00Z"/>
                <w:rFonts w:cstheme="minorHAnsi"/>
                <w:sz w:val="16"/>
                <w:szCs w:val="16"/>
              </w:rPr>
            </w:pPr>
            <w:ins w:id="1694" w:author="Utku B. Demir" w:date="2022-04-21T13:49:00Z">
              <w:r w:rsidRPr="00125D20">
                <w:rPr>
                  <w:rFonts w:cstheme="minorHAnsi"/>
                  <w:sz w:val="16"/>
                  <w:szCs w:val="16"/>
                </w:rPr>
                <w:t>28.21%</w:t>
              </w:r>
            </w:ins>
          </w:p>
        </w:tc>
        <w:tc>
          <w:tcPr>
            <w:tcW w:w="380" w:type="pct"/>
            <w:tcBorders>
              <w:left w:val="single" w:sz="4" w:space="0" w:color="auto"/>
            </w:tcBorders>
            <w:noWrap/>
            <w:vAlign w:val="center"/>
            <w:hideMark/>
          </w:tcPr>
          <w:p w14:paraId="533DB05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5" w:author="Utku B. Demir" w:date="2022-04-21T13:49:00Z"/>
                <w:rFonts w:cstheme="minorHAnsi"/>
                <w:sz w:val="16"/>
                <w:szCs w:val="16"/>
              </w:rPr>
            </w:pPr>
            <w:ins w:id="1696" w:author="Utku B. Demir" w:date="2022-04-21T13:49:00Z">
              <w:r w:rsidRPr="00125D20">
                <w:rPr>
                  <w:rFonts w:cstheme="minorHAnsi"/>
                  <w:sz w:val="16"/>
                  <w:szCs w:val="16"/>
                </w:rPr>
                <w:t>33</w:t>
              </w:r>
            </w:ins>
          </w:p>
        </w:tc>
        <w:tc>
          <w:tcPr>
            <w:tcW w:w="380" w:type="pct"/>
            <w:tcBorders>
              <w:right w:val="single" w:sz="4" w:space="0" w:color="auto"/>
            </w:tcBorders>
            <w:shd w:val="clear" w:color="auto" w:fill="D9D9D9" w:themeFill="background1" w:themeFillShade="D9"/>
            <w:noWrap/>
            <w:vAlign w:val="center"/>
            <w:hideMark/>
          </w:tcPr>
          <w:p w14:paraId="00A3E10A"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7" w:author="Utku B. Demir" w:date="2022-04-21T13:49:00Z"/>
                <w:rFonts w:cstheme="minorHAnsi"/>
                <w:sz w:val="16"/>
                <w:szCs w:val="16"/>
              </w:rPr>
            </w:pPr>
            <w:ins w:id="1698" w:author="Utku B. Demir" w:date="2022-04-21T13:49:00Z">
              <w:r w:rsidRPr="00125D20">
                <w:rPr>
                  <w:rFonts w:cstheme="minorHAnsi"/>
                  <w:sz w:val="16"/>
                  <w:szCs w:val="16"/>
                </w:rPr>
                <w:t>28.21%</w:t>
              </w:r>
            </w:ins>
          </w:p>
        </w:tc>
        <w:tc>
          <w:tcPr>
            <w:tcW w:w="381" w:type="pct"/>
            <w:tcBorders>
              <w:left w:val="single" w:sz="4" w:space="0" w:color="auto"/>
            </w:tcBorders>
            <w:noWrap/>
            <w:vAlign w:val="center"/>
            <w:hideMark/>
          </w:tcPr>
          <w:p w14:paraId="29FCFCC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9" w:author="Utku B. Demir" w:date="2022-04-21T13:49:00Z"/>
                <w:rFonts w:cstheme="minorHAnsi"/>
                <w:sz w:val="20"/>
                <w:szCs w:val="20"/>
              </w:rPr>
            </w:pPr>
            <w:ins w:id="1700"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6979FDFD"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1" w:author="Utku B. Demir" w:date="2022-04-21T13:49:00Z"/>
                <w:rFonts w:cstheme="minorHAnsi"/>
                <w:sz w:val="16"/>
                <w:szCs w:val="16"/>
              </w:rPr>
            </w:pPr>
            <w:ins w:id="1702" w:author="Utku B. Demir" w:date="2022-04-21T13:49:00Z">
              <w:r w:rsidRPr="00125D20">
                <w:rPr>
                  <w:rFonts w:cstheme="minorHAnsi"/>
                  <w:sz w:val="16"/>
                  <w:szCs w:val="16"/>
                </w:rPr>
                <w:t>12.82%</w:t>
              </w:r>
            </w:ins>
          </w:p>
        </w:tc>
        <w:tc>
          <w:tcPr>
            <w:tcW w:w="380" w:type="pct"/>
            <w:tcBorders>
              <w:left w:val="single" w:sz="4" w:space="0" w:color="auto"/>
            </w:tcBorders>
            <w:noWrap/>
            <w:vAlign w:val="center"/>
            <w:hideMark/>
          </w:tcPr>
          <w:p w14:paraId="0811B1E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3" w:author="Utku B. Demir" w:date="2022-04-21T13:49:00Z"/>
                <w:rFonts w:cstheme="minorHAnsi"/>
                <w:sz w:val="20"/>
                <w:szCs w:val="20"/>
              </w:rPr>
            </w:pPr>
            <w:ins w:id="1704" w:author="Utku B. Demir" w:date="2022-04-21T13:49:00Z">
              <w:r w:rsidRPr="00125D20">
                <w:rPr>
                  <w:rFonts w:cstheme="minorHAnsi"/>
                  <w:sz w:val="20"/>
                  <w:szCs w:val="20"/>
                </w:rPr>
                <w:t>31</w:t>
              </w:r>
            </w:ins>
          </w:p>
        </w:tc>
        <w:tc>
          <w:tcPr>
            <w:tcW w:w="380" w:type="pct"/>
            <w:tcBorders>
              <w:right w:val="single" w:sz="4" w:space="0" w:color="auto"/>
            </w:tcBorders>
            <w:shd w:val="clear" w:color="auto" w:fill="D9D9D9" w:themeFill="background1" w:themeFillShade="D9"/>
            <w:noWrap/>
            <w:vAlign w:val="center"/>
            <w:hideMark/>
          </w:tcPr>
          <w:p w14:paraId="29E1FA8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5" w:author="Utku B. Demir" w:date="2022-04-21T13:49:00Z"/>
                <w:rFonts w:cstheme="minorHAnsi"/>
                <w:sz w:val="16"/>
                <w:szCs w:val="16"/>
              </w:rPr>
            </w:pPr>
            <w:ins w:id="1706" w:author="Utku B. Demir" w:date="2022-04-21T13:49:00Z">
              <w:r w:rsidRPr="00125D20">
                <w:rPr>
                  <w:rFonts w:cstheme="minorHAnsi"/>
                  <w:sz w:val="16"/>
                  <w:szCs w:val="16"/>
                </w:rPr>
                <w:t>26.50%</w:t>
              </w:r>
            </w:ins>
          </w:p>
        </w:tc>
        <w:tc>
          <w:tcPr>
            <w:tcW w:w="380" w:type="pct"/>
            <w:tcBorders>
              <w:left w:val="single" w:sz="4" w:space="0" w:color="auto"/>
            </w:tcBorders>
            <w:noWrap/>
            <w:vAlign w:val="center"/>
            <w:hideMark/>
          </w:tcPr>
          <w:p w14:paraId="5D54D53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7" w:author="Utku B. Demir" w:date="2022-04-21T13:49:00Z"/>
                <w:rFonts w:cstheme="minorHAnsi"/>
                <w:sz w:val="20"/>
                <w:szCs w:val="20"/>
              </w:rPr>
            </w:pPr>
            <w:ins w:id="1708" w:author="Utku B. Demir" w:date="2022-04-21T13:49:00Z">
              <w:r w:rsidRPr="00125D20">
                <w:rPr>
                  <w:rFonts w:cstheme="minorHAnsi"/>
                  <w:sz w:val="20"/>
                  <w:szCs w:val="20"/>
                </w:rPr>
                <w:t>5</w:t>
              </w:r>
            </w:ins>
          </w:p>
        </w:tc>
        <w:tc>
          <w:tcPr>
            <w:tcW w:w="381" w:type="pct"/>
            <w:shd w:val="clear" w:color="auto" w:fill="D9D9D9" w:themeFill="background1" w:themeFillShade="D9"/>
            <w:noWrap/>
            <w:vAlign w:val="center"/>
            <w:hideMark/>
          </w:tcPr>
          <w:p w14:paraId="1A83DC4C"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9" w:author="Utku B. Demir" w:date="2022-04-21T13:49:00Z"/>
                <w:rFonts w:cstheme="minorHAnsi"/>
                <w:sz w:val="16"/>
                <w:szCs w:val="16"/>
              </w:rPr>
            </w:pPr>
            <w:ins w:id="1710" w:author="Utku B. Demir" w:date="2022-04-21T13:49:00Z">
              <w:r w:rsidRPr="00125D20">
                <w:rPr>
                  <w:rFonts w:cstheme="minorHAnsi"/>
                  <w:sz w:val="16"/>
                  <w:szCs w:val="16"/>
                </w:rPr>
                <w:t>4.27%</w:t>
              </w:r>
            </w:ins>
          </w:p>
        </w:tc>
      </w:tr>
      <w:tr w:rsidR="002D127D" w:rsidRPr="00125D20" w14:paraId="101B540E" w14:textId="77777777" w:rsidTr="008C2B12">
        <w:trPr>
          <w:cnfStyle w:val="000000100000" w:firstRow="0" w:lastRow="0" w:firstColumn="0" w:lastColumn="0" w:oddVBand="0" w:evenVBand="0" w:oddHBand="1" w:evenHBand="0" w:firstRowFirstColumn="0" w:firstRowLastColumn="0" w:lastRowFirstColumn="0" w:lastRowLastColumn="0"/>
          <w:trHeight w:val="276"/>
          <w:ins w:id="1711"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7225E29" w14:textId="77777777" w:rsidR="002D127D" w:rsidRPr="00125D20" w:rsidRDefault="002D127D" w:rsidP="008C2B12">
            <w:pPr>
              <w:pStyle w:val="BodyText"/>
              <w:spacing w:beforeLines="20" w:before="48" w:afterLines="20" w:after="48"/>
              <w:rPr>
                <w:ins w:id="1712" w:author="Utku B. Demir" w:date="2022-04-21T13:49:00Z"/>
              </w:rPr>
            </w:pPr>
            <w:ins w:id="1713" w:author="Utku B. Demir" w:date="2022-04-21T13:49:00Z">
              <w:r w:rsidRPr="00125D20">
                <w:t xml:space="preserve">academia </w:t>
              </w:r>
              <w:r w:rsidRPr="00125D20">
                <w:rPr>
                  <w:b w:val="0"/>
                  <w:bCs w:val="0"/>
                </w:rPr>
                <w:t>(n=312)</w:t>
              </w:r>
            </w:ins>
          </w:p>
        </w:tc>
        <w:tc>
          <w:tcPr>
            <w:tcW w:w="380" w:type="pct"/>
            <w:tcBorders>
              <w:left w:val="single" w:sz="4" w:space="0" w:color="auto"/>
            </w:tcBorders>
            <w:noWrap/>
            <w:vAlign w:val="center"/>
            <w:hideMark/>
          </w:tcPr>
          <w:p w14:paraId="5C83301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14" w:author="Utku B. Demir" w:date="2022-04-21T13:49:00Z"/>
                <w:rFonts w:cstheme="minorHAnsi"/>
                <w:sz w:val="20"/>
                <w:szCs w:val="20"/>
              </w:rPr>
            </w:pPr>
            <w:ins w:id="1715" w:author="Utku B. Demir" w:date="2022-04-21T13:49:00Z">
              <w:r w:rsidRPr="00125D20">
                <w:rPr>
                  <w:rFonts w:cstheme="minorHAnsi"/>
                  <w:sz w:val="20"/>
                  <w:szCs w:val="20"/>
                </w:rPr>
                <w:t>219</w:t>
              </w:r>
            </w:ins>
          </w:p>
        </w:tc>
        <w:tc>
          <w:tcPr>
            <w:tcW w:w="380" w:type="pct"/>
            <w:tcBorders>
              <w:right w:val="single" w:sz="4" w:space="0" w:color="auto"/>
            </w:tcBorders>
            <w:shd w:val="clear" w:color="auto" w:fill="D9D9D9" w:themeFill="background1" w:themeFillShade="D9"/>
            <w:noWrap/>
            <w:vAlign w:val="center"/>
            <w:hideMark/>
          </w:tcPr>
          <w:p w14:paraId="2FD9FE5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16" w:author="Utku B. Demir" w:date="2022-04-21T13:49:00Z"/>
                <w:rFonts w:cstheme="minorHAnsi"/>
                <w:sz w:val="16"/>
                <w:szCs w:val="16"/>
              </w:rPr>
            </w:pPr>
            <w:ins w:id="1717" w:author="Utku B. Demir" w:date="2022-04-21T13:49:00Z">
              <w:r w:rsidRPr="00125D20">
                <w:rPr>
                  <w:rFonts w:cstheme="minorHAnsi"/>
                  <w:sz w:val="16"/>
                  <w:szCs w:val="16"/>
                </w:rPr>
                <w:t>70.19%</w:t>
              </w:r>
            </w:ins>
          </w:p>
        </w:tc>
        <w:tc>
          <w:tcPr>
            <w:tcW w:w="380" w:type="pct"/>
            <w:tcBorders>
              <w:left w:val="single" w:sz="4" w:space="0" w:color="auto"/>
            </w:tcBorders>
            <w:noWrap/>
            <w:vAlign w:val="center"/>
            <w:hideMark/>
          </w:tcPr>
          <w:p w14:paraId="58FE0FD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18" w:author="Utku B. Demir" w:date="2022-04-21T13:49:00Z"/>
                <w:rFonts w:cstheme="minorHAnsi"/>
                <w:sz w:val="16"/>
                <w:szCs w:val="16"/>
              </w:rPr>
            </w:pPr>
            <w:ins w:id="1719" w:author="Utku B. Demir" w:date="2022-04-21T13:49:00Z">
              <w:r w:rsidRPr="00125D20">
                <w:rPr>
                  <w:rFonts w:cstheme="minorHAnsi"/>
                  <w:sz w:val="16"/>
                  <w:szCs w:val="16"/>
                </w:rPr>
                <w:t>32</w:t>
              </w:r>
            </w:ins>
          </w:p>
        </w:tc>
        <w:tc>
          <w:tcPr>
            <w:tcW w:w="380" w:type="pct"/>
            <w:tcBorders>
              <w:right w:val="single" w:sz="4" w:space="0" w:color="auto"/>
            </w:tcBorders>
            <w:shd w:val="clear" w:color="auto" w:fill="D9D9D9" w:themeFill="background1" w:themeFillShade="D9"/>
            <w:noWrap/>
            <w:vAlign w:val="center"/>
            <w:hideMark/>
          </w:tcPr>
          <w:p w14:paraId="25B37218"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0" w:author="Utku B. Demir" w:date="2022-04-21T13:49:00Z"/>
                <w:rFonts w:cstheme="minorHAnsi"/>
                <w:sz w:val="16"/>
                <w:szCs w:val="16"/>
              </w:rPr>
            </w:pPr>
            <w:ins w:id="1721" w:author="Utku B. Demir" w:date="2022-04-21T13:49:00Z">
              <w:r w:rsidRPr="00125D20">
                <w:rPr>
                  <w:rFonts w:cstheme="minorHAnsi"/>
                  <w:sz w:val="16"/>
                  <w:szCs w:val="16"/>
                </w:rPr>
                <w:t>10.26%</w:t>
              </w:r>
            </w:ins>
          </w:p>
        </w:tc>
        <w:tc>
          <w:tcPr>
            <w:tcW w:w="381" w:type="pct"/>
            <w:tcBorders>
              <w:left w:val="single" w:sz="4" w:space="0" w:color="auto"/>
            </w:tcBorders>
            <w:noWrap/>
            <w:vAlign w:val="center"/>
            <w:hideMark/>
          </w:tcPr>
          <w:p w14:paraId="702CD04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2" w:author="Utku B. Demir" w:date="2022-04-21T13:49:00Z"/>
                <w:rFonts w:cstheme="minorHAnsi"/>
                <w:sz w:val="20"/>
                <w:szCs w:val="20"/>
              </w:rPr>
            </w:pPr>
            <w:ins w:id="1723" w:author="Utku B. Demir" w:date="2022-04-21T13:49:00Z">
              <w:r w:rsidRPr="00125D20">
                <w:rPr>
                  <w:rFonts w:cstheme="minorHAnsi"/>
                  <w:sz w:val="20"/>
                  <w:szCs w:val="20"/>
                </w:rPr>
                <w:t>21</w:t>
              </w:r>
            </w:ins>
          </w:p>
        </w:tc>
        <w:tc>
          <w:tcPr>
            <w:tcW w:w="380" w:type="pct"/>
            <w:tcBorders>
              <w:right w:val="single" w:sz="4" w:space="0" w:color="auto"/>
            </w:tcBorders>
            <w:shd w:val="clear" w:color="auto" w:fill="D9D9D9" w:themeFill="background1" w:themeFillShade="D9"/>
            <w:noWrap/>
            <w:vAlign w:val="center"/>
            <w:hideMark/>
          </w:tcPr>
          <w:p w14:paraId="023EC0D6"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4" w:author="Utku B. Demir" w:date="2022-04-21T13:49:00Z"/>
                <w:rFonts w:cstheme="minorHAnsi"/>
                <w:sz w:val="16"/>
                <w:szCs w:val="16"/>
              </w:rPr>
            </w:pPr>
            <w:ins w:id="1725" w:author="Utku B. Demir" w:date="2022-04-21T13:49:00Z">
              <w:r w:rsidRPr="00125D20">
                <w:rPr>
                  <w:rFonts w:cstheme="minorHAnsi"/>
                  <w:sz w:val="16"/>
                  <w:szCs w:val="16"/>
                </w:rPr>
                <w:t>6.73%</w:t>
              </w:r>
            </w:ins>
          </w:p>
        </w:tc>
        <w:tc>
          <w:tcPr>
            <w:tcW w:w="380" w:type="pct"/>
            <w:tcBorders>
              <w:left w:val="single" w:sz="4" w:space="0" w:color="auto"/>
            </w:tcBorders>
            <w:noWrap/>
            <w:vAlign w:val="center"/>
            <w:hideMark/>
          </w:tcPr>
          <w:p w14:paraId="3C78763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6" w:author="Utku B. Demir" w:date="2022-04-21T13:49:00Z"/>
                <w:rFonts w:cstheme="minorHAnsi"/>
                <w:sz w:val="20"/>
                <w:szCs w:val="20"/>
              </w:rPr>
            </w:pPr>
            <w:ins w:id="1727" w:author="Utku B. Demir" w:date="2022-04-21T13:49:00Z">
              <w:r w:rsidRPr="00125D20">
                <w:rPr>
                  <w:rFonts w:cstheme="minorHAnsi"/>
                  <w:sz w:val="20"/>
                  <w:szCs w:val="20"/>
                </w:rPr>
                <w:t>28</w:t>
              </w:r>
            </w:ins>
          </w:p>
        </w:tc>
        <w:tc>
          <w:tcPr>
            <w:tcW w:w="380" w:type="pct"/>
            <w:tcBorders>
              <w:right w:val="single" w:sz="4" w:space="0" w:color="auto"/>
            </w:tcBorders>
            <w:shd w:val="clear" w:color="auto" w:fill="D9D9D9" w:themeFill="background1" w:themeFillShade="D9"/>
            <w:noWrap/>
            <w:vAlign w:val="center"/>
            <w:hideMark/>
          </w:tcPr>
          <w:p w14:paraId="745CA0E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8" w:author="Utku B. Demir" w:date="2022-04-21T13:49:00Z"/>
                <w:rFonts w:cstheme="minorHAnsi"/>
                <w:sz w:val="16"/>
                <w:szCs w:val="16"/>
              </w:rPr>
            </w:pPr>
            <w:ins w:id="1729" w:author="Utku B. Demir" w:date="2022-04-21T13:49:00Z">
              <w:r w:rsidRPr="00125D20">
                <w:rPr>
                  <w:rFonts w:cstheme="minorHAnsi"/>
                  <w:sz w:val="16"/>
                  <w:szCs w:val="16"/>
                </w:rPr>
                <w:t>8.97%</w:t>
              </w:r>
            </w:ins>
          </w:p>
        </w:tc>
        <w:tc>
          <w:tcPr>
            <w:tcW w:w="380" w:type="pct"/>
            <w:tcBorders>
              <w:left w:val="single" w:sz="4" w:space="0" w:color="auto"/>
            </w:tcBorders>
            <w:noWrap/>
            <w:vAlign w:val="center"/>
            <w:hideMark/>
          </w:tcPr>
          <w:p w14:paraId="2094DAB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30" w:author="Utku B. Demir" w:date="2022-04-21T13:49:00Z"/>
                <w:rFonts w:cstheme="minorHAnsi"/>
                <w:sz w:val="20"/>
                <w:szCs w:val="20"/>
              </w:rPr>
            </w:pPr>
            <w:ins w:id="1731" w:author="Utku B. Demir" w:date="2022-04-21T13:49:00Z">
              <w:r w:rsidRPr="00125D20">
                <w:rPr>
                  <w:rFonts w:cstheme="minorHAnsi"/>
                  <w:sz w:val="20"/>
                  <w:szCs w:val="20"/>
                </w:rPr>
                <w:t>12</w:t>
              </w:r>
            </w:ins>
          </w:p>
        </w:tc>
        <w:tc>
          <w:tcPr>
            <w:tcW w:w="381" w:type="pct"/>
            <w:shd w:val="clear" w:color="auto" w:fill="D9D9D9" w:themeFill="background1" w:themeFillShade="D9"/>
            <w:noWrap/>
            <w:vAlign w:val="center"/>
            <w:hideMark/>
          </w:tcPr>
          <w:p w14:paraId="0997657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32" w:author="Utku B. Demir" w:date="2022-04-21T13:49:00Z"/>
                <w:rFonts w:cstheme="minorHAnsi"/>
                <w:sz w:val="16"/>
                <w:szCs w:val="16"/>
              </w:rPr>
            </w:pPr>
            <w:ins w:id="1733" w:author="Utku B. Demir" w:date="2022-04-21T13:49:00Z">
              <w:r w:rsidRPr="00125D20">
                <w:rPr>
                  <w:rFonts w:cstheme="minorHAnsi"/>
                  <w:sz w:val="16"/>
                  <w:szCs w:val="16"/>
                </w:rPr>
                <w:t>3.85%</w:t>
              </w:r>
            </w:ins>
          </w:p>
        </w:tc>
      </w:tr>
    </w:tbl>
    <w:p w14:paraId="037452D0" w14:textId="77777777" w:rsidR="002D127D" w:rsidRPr="00125D20" w:rsidRDefault="002D127D" w:rsidP="002D127D">
      <w:pPr>
        <w:pStyle w:val="BodyText"/>
        <w:rPr>
          <w:ins w:id="1734" w:author="Utku B. Demir" w:date="2022-04-21T13:49:00Z"/>
        </w:rPr>
      </w:pPr>
    </w:p>
    <w:p w14:paraId="2099B21B" w14:textId="77777777" w:rsidR="002D127D" w:rsidRPr="00125D20" w:rsidRDefault="002D127D" w:rsidP="002D127D">
      <w:pPr>
        <w:pStyle w:val="BodyText"/>
        <w:rPr>
          <w:ins w:id="1735" w:author="Utku B. Demir" w:date="2022-04-21T13:49:00Z"/>
        </w:rPr>
      </w:pPr>
    </w:p>
    <w:p w14:paraId="435286A8" w14:textId="77777777" w:rsidR="002D127D" w:rsidRDefault="002D127D" w:rsidP="002D127D">
      <w:pPr>
        <w:pStyle w:val="BodyText"/>
        <w:rPr>
          <w:ins w:id="1736" w:author="Utku B. Demir" w:date="2022-04-21T13:49:00Z"/>
        </w:rPr>
      </w:pPr>
    </w:p>
    <w:p w14:paraId="5004B47F" w14:textId="34F65021" w:rsidR="002D127D" w:rsidRPr="00B70174" w:rsidRDefault="00B70174" w:rsidP="002D127D">
      <w:pPr>
        <w:pStyle w:val="BodyText"/>
        <w:rPr>
          <w:b/>
        </w:rPr>
      </w:pPr>
      <w:r w:rsidRPr="00B70174">
        <w:rPr>
          <w:b/>
        </w:rPr>
        <w:t>Efforts for change and impact</w:t>
      </w:r>
    </w:p>
    <w:p w14:paraId="0DD24F8D"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Another crucial aspect of social innovation is </w:t>
      </w:r>
      <w:proofErr w:type="gramStart"/>
      <w:r w:rsidRPr="005D2954">
        <w:rPr>
          <w:rFonts w:eastAsia="Times New Roman" w:cs="Times New Roman"/>
        </w:rPr>
        <w:t>its</w:t>
      </w:r>
      <w:proofErr w:type="gramEnd"/>
      <w:r w:rsidRPr="005D2954">
        <w:rPr>
          <w:rFonts w:eastAsia="Times New Roman" w:cs="Times New Roman"/>
        </w:rPr>
        <w:t xml:space="preserve"> strive for change and impact. This change can happen on several levels and affect different stakeholders or groups:</w:t>
      </w:r>
    </w:p>
    <w:p w14:paraId="686CE079" w14:textId="453B4986" w:rsidR="00B70174" w:rsidRPr="00B70174" w:rsidRDefault="00B70174" w:rsidP="002D127D">
      <w:pPr>
        <w:pStyle w:val="BodyText"/>
        <w:rPr>
          <w:ins w:id="1737" w:author="Utku B. Demir" w:date="2022-04-21T13:49:00Z"/>
          <w:lang w:val="en-GB"/>
        </w:rPr>
      </w:pPr>
      <w:r w:rsidRPr="005D2954">
        <w:rPr>
          <w:rFonts w:cs="Times New Roman"/>
          <w:noProof/>
        </w:rPr>
        <w:drawing>
          <wp:inline distT="0" distB="0" distL="0" distR="0" wp14:anchorId="0E808308" wp14:editId="732F8C37">
            <wp:extent cx="5679832" cy="3076575"/>
            <wp:effectExtent l="0" t="0" r="0" b="0"/>
            <wp:docPr id="957969670" name="Picture 957969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969670"/>
                    <pic:cNvPicPr/>
                  </pic:nvPicPr>
                  <pic:blipFill>
                    <a:blip r:embed="rId44">
                      <a:extLst>
                        <a:ext uri="{28A0092B-C50C-407E-A947-70E740481C1C}">
                          <a14:useLocalDpi xmlns:a14="http://schemas.microsoft.com/office/drawing/2010/main" val="0"/>
                        </a:ext>
                      </a:extLst>
                    </a:blip>
                    <a:stretch>
                      <a:fillRect/>
                    </a:stretch>
                  </pic:blipFill>
                  <pic:spPr>
                    <a:xfrm>
                      <a:off x="0" y="0"/>
                      <a:ext cx="5679832" cy="3076575"/>
                    </a:xfrm>
                    <a:prstGeom prst="rect">
                      <a:avLst/>
                    </a:prstGeom>
                  </pic:spPr>
                </pic:pic>
              </a:graphicData>
            </a:graphic>
          </wp:inline>
        </w:drawing>
      </w:r>
    </w:p>
    <w:p w14:paraId="0F758E5B" w14:textId="77777777" w:rsidR="00B70174" w:rsidRDefault="00B70174" w:rsidP="00B70174">
      <w:pPr>
        <w:pStyle w:val="Heading3"/>
        <w:spacing w:line="276" w:lineRule="auto"/>
        <w:rPr>
          <w:rFonts w:ascii="Times New Roman" w:eastAsia="Times New Roman" w:hAnsi="Times New Roman" w:cs="Times New Roman"/>
          <w:lang w:val="en-US"/>
        </w:rPr>
      </w:pPr>
      <w:bookmarkStart w:id="1738" w:name="_Toc100234031"/>
      <w:r w:rsidRPr="005D2954">
        <w:rPr>
          <w:rFonts w:ascii="Times New Roman" w:eastAsia="Times New Roman" w:hAnsi="Times New Roman" w:cs="Times New Roman"/>
          <w:lang w:val="en-US"/>
        </w:rPr>
        <w:t>Change of what?</w:t>
      </w:r>
      <w:bookmarkEnd w:id="1738"/>
    </w:p>
    <w:p w14:paraId="2BE30437" w14:textId="77777777" w:rsidR="00B70174" w:rsidRPr="00673EE5" w:rsidRDefault="00B70174" w:rsidP="00B70174">
      <w:pPr>
        <w:spacing w:line="276" w:lineRule="auto"/>
        <w:rPr>
          <w:lang w:val="en-US"/>
        </w:rPr>
      </w:pPr>
    </w:p>
    <w:p w14:paraId="3F256C93" w14:textId="77777777" w:rsidR="00B7017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Change in practices:</w:t>
      </w:r>
      <w:r w:rsidRPr="005D2954">
        <w:rPr>
          <w:rFonts w:eastAsia="Times New Roman" w:cs="Times New Roman"/>
        </w:rPr>
        <w:t xml:space="preserve"> One aspect of change is the change in practices. Practices can be seen as something that is performed regularly or habitually, such as actions that are perceived as standard in a given field. Several research projects aimed at changing practices. For example, some interviewees reported that the objective of their research was to change the way medical treatment is executed or how and in which situations doctors prescribe drugs. Others emphasized that their aim was to change political decision-making or the training for practitioners. While in many cases, this change in practices was an explicit goal of several projects, it was highlighted that this change only takes place incrementally over a longer period </w:t>
      </w:r>
      <w:r w:rsidRPr="005D2954">
        <w:rPr>
          <w:rFonts w:eastAsia="Times New Roman" w:cs="Times New Roman"/>
        </w:rPr>
        <w:lastRenderedPageBreak/>
        <w:t xml:space="preserve">of time. Furthermore, a change in practice is often related to and follows a change in, for example, attitudes and behaviour. Hence, achieving a transformation of practices can be a complex and long process. However, it has great potential for social innovation.  </w:t>
      </w:r>
    </w:p>
    <w:p w14:paraId="19C31EE4" w14:textId="77777777" w:rsidR="00B70174" w:rsidRPr="00673EE5" w:rsidRDefault="00B70174" w:rsidP="00B70174">
      <w:pPr>
        <w:pStyle w:val="ListParagraph"/>
        <w:spacing w:line="276" w:lineRule="auto"/>
        <w:jc w:val="both"/>
        <w:rPr>
          <w:rFonts w:eastAsia="Times New Roman" w:cs="Times New Roman"/>
        </w:rPr>
      </w:pPr>
    </w:p>
    <w:p w14:paraId="6D84E259"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 xml:space="preserve">Change in behaviour: </w:t>
      </w:r>
      <w:r w:rsidRPr="005D2954">
        <w:rPr>
          <w:rFonts w:eastAsia="Times New Roman" w:cs="Times New Roman"/>
        </w:rPr>
        <w:t>Very similar to a change in practices is a change in behaviour. The difference is that while practices refer to “the customary, habitual, or expected procedure or way of doing something”</w:t>
      </w:r>
      <w:r w:rsidRPr="005D2954">
        <w:rPr>
          <w:rStyle w:val="FootnoteReference"/>
          <w:rFonts w:eastAsia="Times New Roman" w:cs="Times New Roman"/>
        </w:rPr>
        <w:footnoteReference w:id="8"/>
      </w:r>
      <w:r w:rsidRPr="005D2954">
        <w:rPr>
          <w:rFonts w:eastAsia="Times New Roman" w:cs="Times New Roman"/>
        </w:rPr>
        <w:t>, behaviour is defined as “the way in which one acts or conducts oneself, especially towards others”</w:t>
      </w:r>
      <w:r w:rsidRPr="005D2954">
        <w:rPr>
          <w:rStyle w:val="FootnoteReference"/>
          <w:rFonts w:eastAsia="Times New Roman" w:cs="Times New Roman"/>
        </w:rPr>
        <w:footnoteReference w:id="9"/>
      </w:r>
      <w:r w:rsidRPr="005D2954">
        <w:rPr>
          <w:rFonts w:eastAsia="Times New Roman" w:cs="Times New Roman"/>
        </w:rPr>
        <w:t>. While the definitions differ, a clear differentiation is hard, especially since behaviour often results in practices when done frequently. For instance, one interviewee said that one of his goals was to achieve a reflexive process for practitioners which should ultimately change their behaviour in certain situations. However, he also stressed that once this behaviour change is incorporated, this could also result in a change of practices. This again highlights the interconnectedness of behaviour and practice.</w:t>
      </w:r>
    </w:p>
    <w:p w14:paraId="1DEC6227" w14:textId="77777777" w:rsidR="00B70174" w:rsidRPr="005D2954" w:rsidRDefault="00B70174" w:rsidP="00B70174">
      <w:pPr>
        <w:spacing w:line="276" w:lineRule="auto"/>
        <w:jc w:val="both"/>
        <w:rPr>
          <w:rFonts w:eastAsia="Times New Roman" w:cs="Times New Roman"/>
        </w:rPr>
      </w:pPr>
    </w:p>
    <w:p w14:paraId="107E225A"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Change in attitudes:</w:t>
      </w:r>
      <w:r w:rsidRPr="005D2954">
        <w:rPr>
          <w:rFonts w:eastAsia="Times New Roman" w:cs="Times New Roman"/>
        </w:rPr>
        <w:t xml:space="preserve"> A lot of projects did not have the intention to initiate a change in practices or behaviour. Rather, their goal was to change the attitudes of a given sub-population or wider society. For instance, one interviewee who studied the effects of migration on housing and segregation argued that one important aspect that prohibits societal change is the attitude of policy-makers as well as the public. Accordingly, different stakeholders perceive recent migration flows as negative and potential for conflict, while this was not necessarily the case with past migration flows. Hence, most often, a change in attitudes and perceptions is essential when trying to achieve a change in behaviour or practices. Accordingly, when trying to accomplish a broader impact, it is also crucial to keep people who might not be obvious stakeholders (e.g., society as a whole) in mind. One interviewee, who worked on the medical treatment with antidepressants, stated:</w:t>
      </w:r>
    </w:p>
    <w:p w14:paraId="51F8824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other, further social component is the population's broad perception of psychotropic drugs. They are viewed critically in broad sections of the population, and I think part of this criticism also comes from the fact that they are not discontinued. A social component that is important for me is that this concern, this perception is addressed, and that it is perceived and taken up.” </w:t>
      </w:r>
      <w:r>
        <w:rPr>
          <w:rFonts w:eastAsia="Times New Roman" w:cs="Times New Roman"/>
          <w:i/>
          <w:iCs/>
          <w:sz w:val="20"/>
          <w:szCs w:val="20"/>
        </w:rPr>
        <w:t>Interviewee 7</w:t>
      </w:r>
    </w:p>
    <w:p w14:paraId="45ABB93C" w14:textId="77777777" w:rsidR="00B70174" w:rsidRPr="005D2954" w:rsidRDefault="00B70174" w:rsidP="00B70174">
      <w:pPr>
        <w:spacing w:line="276" w:lineRule="auto"/>
        <w:jc w:val="both"/>
        <w:rPr>
          <w:rFonts w:eastAsia="Times New Roman" w:cs="Times New Roman"/>
        </w:rPr>
      </w:pPr>
    </w:p>
    <w:p w14:paraId="67EE16E6"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 xml:space="preserve">Change in awareness: </w:t>
      </w:r>
      <w:r w:rsidRPr="005D2954">
        <w:rPr>
          <w:rFonts w:eastAsia="Times New Roman" w:cs="Times New Roman"/>
        </w:rPr>
        <w:t xml:space="preserve">Another aspect that can be suspect to change is awareness. One-third of the interviewees said that one of their aims was to raise awareness regarding their research problem. This awareness-raising was either targeted at a specific group (e.g., decision-makers, institutions, businesses/industries) or directed at society at large. Again, the differentiation between a change in awareness and a change in attitude is often hard to make. One interview partner, for example, mentioned that in order to raise awareness amongst society, it is necessary to change the attitude of the media when reporting about an issue at stake. Accordingly, the interviewee stated that when working on a highly polarized problem, the press tends to have a hardened opinion towards this problem. This, however, influences both the attitude of society toward this problem as well as hinders the possibility to raise awareness </w:t>
      </w:r>
      <w:r w:rsidRPr="005D2954">
        <w:rPr>
          <w:rFonts w:eastAsia="Times New Roman" w:cs="Times New Roman"/>
        </w:rPr>
        <w:lastRenderedPageBreak/>
        <w:t>about certain aspects of the issue. However, a change in awareness is also often connected to a change in practices and hence can enhance or limit the opportunities for social innovation. Another interviewee summarised the link between a change in awareness and practices in the following way:</w:t>
      </w:r>
    </w:p>
    <w:p w14:paraId="33F1692C"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I wouldn't say / it's still far from over, it's really hard to say what will really work and what won't, but that will probably be even more intense in the next few years because there are new areas. But what I can say is I believe that this continuous discussion between researchers, between doctoral students, other researchers and authorities and residents, so to speak, the awareness of the problem of how these processes are to be designed at all and the interest in adapting formats, new formats trying out, looking for new forms of dialogue, that we at least make our contribution from the research side.” </w:t>
      </w:r>
      <w:r>
        <w:rPr>
          <w:rFonts w:eastAsia="Times New Roman" w:cs="Times New Roman"/>
          <w:i/>
          <w:iCs/>
          <w:sz w:val="20"/>
          <w:szCs w:val="20"/>
        </w:rPr>
        <w:t>Interviewee 9</w:t>
      </w:r>
    </w:p>
    <w:p w14:paraId="4F5C7AE0" w14:textId="77777777" w:rsidR="00B70174" w:rsidRPr="005D2954" w:rsidRDefault="00B70174" w:rsidP="00B70174">
      <w:pPr>
        <w:spacing w:line="276" w:lineRule="auto"/>
        <w:jc w:val="both"/>
        <w:rPr>
          <w:rFonts w:eastAsia="Times New Roman" w:cs="Times New Roman"/>
        </w:rPr>
      </w:pPr>
    </w:p>
    <w:p w14:paraId="29E2BE90" w14:textId="77777777" w:rsidR="00B70174" w:rsidRDefault="00B70174" w:rsidP="00B70174">
      <w:pPr>
        <w:pStyle w:val="Heading3"/>
        <w:spacing w:line="276" w:lineRule="auto"/>
        <w:rPr>
          <w:rFonts w:ascii="Times New Roman" w:eastAsia="Times New Roman" w:hAnsi="Times New Roman" w:cs="Times New Roman"/>
        </w:rPr>
      </w:pPr>
      <w:bookmarkStart w:id="1739" w:name="_Toc100234032"/>
      <w:r w:rsidRPr="005D2954">
        <w:rPr>
          <w:rFonts w:ascii="Times New Roman" w:eastAsia="Times New Roman" w:hAnsi="Times New Roman" w:cs="Times New Roman"/>
        </w:rPr>
        <w:t>Change amongst whom?</w:t>
      </w:r>
      <w:bookmarkEnd w:id="1739"/>
    </w:p>
    <w:p w14:paraId="7AB57652" w14:textId="77777777" w:rsidR="00B70174" w:rsidRPr="00673EE5" w:rsidRDefault="00B70174" w:rsidP="00B70174">
      <w:pPr>
        <w:spacing w:line="276" w:lineRule="auto"/>
      </w:pPr>
    </w:p>
    <w:p w14:paraId="1E892A17"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As highlighted above, the change can affect either one or several different groups. </w:t>
      </w:r>
    </w:p>
    <w:p w14:paraId="0F208967"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Practitioners: </w:t>
      </w:r>
      <w:r w:rsidRPr="005D2954">
        <w:rPr>
          <w:rFonts w:eastAsia="Times New Roman" w:cs="Times New Roman"/>
        </w:rPr>
        <w:t>About one-fourth of all interviewees said the change they intended was addressed to practitioners. While practitioners differed vastly in their background, most researchers had a similar concept of including them in their study. Correspondingly, it was stressed that when trying to achieve a change in practitioners, it is crucial to meet them on an equal level. This encompasses finding a common language, avoiding a too scientific narrative and building trust. Moreover, the exchange should be a mutual dialogue rather than a one-sided information provision. Hence, including practitioners in a project brings many challenges. Yet, all interviewees who included practitioners in their research highlighted that including practitioners is a very effective way to achieve change as they directly influence structures within a system and most often have the power to influence both the discourse around a topic as well as other stakeholders.</w:t>
      </w:r>
    </w:p>
    <w:p w14:paraId="6E43EE1C" w14:textId="77777777" w:rsidR="00B70174" w:rsidRPr="005D2954" w:rsidRDefault="00B70174" w:rsidP="00B70174">
      <w:pPr>
        <w:spacing w:line="276" w:lineRule="auto"/>
        <w:jc w:val="both"/>
        <w:rPr>
          <w:rFonts w:eastAsia="Times New Roman" w:cs="Times New Roman"/>
          <w:b/>
          <w:bCs/>
        </w:rPr>
      </w:pPr>
    </w:p>
    <w:p w14:paraId="3F12A321"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Policy- and decision-makers: </w:t>
      </w:r>
      <w:r w:rsidRPr="005D2954">
        <w:rPr>
          <w:rFonts w:eastAsia="Times New Roman" w:cs="Times New Roman"/>
        </w:rPr>
        <w:t>Policy- and decision-makers can also be the target of change. One interview partner highlighted that in order to change norms and attitudes in the “practical world”, policy-makers need to be addressed directly as they significantly influence everyday practices by implementing policies and regulations. Similarly, several interviewees stressed that in many cases, structural change could only take place when politicians have a better understanding of the situation within institutions and organisations and “good policy-making" depends heavily on the information that decision-makers have.</w:t>
      </w:r>
    </w:p>
    <w:p w14:paraId="490905AD" w14:textId="77777777" w:rsidR="00B70174" w:rsidRPr="005D2954" w:rsidRDefault="00B70174" w:rsidP="00B70174">
      <w:pPr>
        <w:spacing w:line="276" w:lineRule="auto"/>
        <w:jc w:val="both"/>
        <w:rPr>
          <w:rFonts w:eastAsia="Times New Roman" w:cs="Times New Roman"/>
          <w:b/>
          <w:bCs/>
        </w:rPr>
      </w:pPr>
    </w:p>
    <w:p w14:paraId="7A2B8BC5" w14:textId="77777777" w:rsidR="00B70174" w:rsidRPr="005D2954" w:rsidRDefault="00B70174" w:rsidP="008C2778">
      <w:pPr>
        <w:pStyle w:val="ListParagraph"/>
        <w:numPr>
          <w:ilvl w:val="0"/>
          <w:numId w:val="13"/>
        </w:numPr>
        <w:spacing w:after="120" w:line="276" w:lineRule="auto"/>
        <w:jc w:val="both"/>
        <w:rPr>
          <w:rFonts w:eastAsia="Times New Roman" w:cs="Times New Roman"/>
        </w:rPr>
      </w:pPr>
      <w:r w:rsidRPr="005D2954">
        <w:rPr>
          <w:rFonts w:eastAsia="Times New Roman" w:cs="Times New Roman"/>
          <w:b/>
          <w:bCs/>
        </w:rPr>
        <w:t xml:space="preserve">Society: </w:t>
      </w:r>
      <w:r w:rsidRPr="005D2954">
        <w:rPr>
          <w:rFonts w:eastAsia="Times New Roman" w:cs="Times New Roman"/>
        </w:rPr>
        <w:t xml:space="preserve">Society was an important aspect of change in many studies. While most PIs did not specifically mention the role of society in the project and vice versa at the beginning of the interviews, almost all of them mentioned that society is either directly or indirectly affected by the research during the course of the conversations. Hence, although the impact society has on the research or the research has on society, this impact might not be immediately visible. However, in many cases, society cannot be excluded from the broader picture as research phenomena do not only concern immediate stakeholders and target groups. One </w:t>
      </w:r>
      <w:r w:rsidRPr="005D2954">
        <w:rPr>
          <w:rFonts w:eastAsia="Times New Roman" w:cs="Times New Roman"/>
        </w:rPr>
        <w:lastRenderedPageBreak/>
        <w:t>interviewee emphasized that while its direct aim was to change the practices of public authorities, it was also essential to raise awareness amongst the wider society as this is indirectly linked to what is seen as appropriate or inappropriate.</w:t>
      </w:r>
    </w:p>
    <w:p w14:paraId="739E012B" w14:textId="77777777" w:rsidR="00B70174" w:rsidRPr="005D2954" w:rsidRDefault="00B70174" w:rsidP="00B70174">
      <w:pPr>
        <w:spacing w:line="276" w:lineRule="auto"/>
        <w:jc w:val="both"/>
        <w:rPr>
          <w:rFonts w:eastAsia="Times New Roman" w:cs="Times New Roman"/>
          <w:b/>
          <w:bCs/>
        </w:rPr>
      </w:pPr>
    </w:p>
    <w:p w14:paraId="0F9FD186"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Institutions/Organisations: </w:t>
      </w:r>
      <w:r w:rsidRPr="005D2954">
        <w:rPr>
          <w:rFonts w:eastAsia="Times New Roman" w:cs="Times New Roman"/>
        </w:rPr>
        <w:t>National and international organisations were also named as an important subject of change. Accordingly, one interviewee, who dealt with pollution, stressed that international organisations (e.g., the UN) have enormous influence and power when it comes to norms and regulations on a global level. Hence, including such organisations in the change process is, in many cases, extremely important for researchers. Another interviewee worked together with national associations with the aim to raise their awareness concerning intra-country disparities concerning field-specific practices in Swiss cantons. He stressed that often these authorities are too busy to engage with what happens in other cantons, which leads to differing quality in services provided. Hence, bringing these stakeholders together at conferences or colloquia can foster exchange and learning.</w:t>
      </w:r>
    </w:p>
    <w:p w14:paraId="0135C1BF" w14:textId="77777777" w:rsidR="00B70174" w:rsidRPr="005D2954" w:rsidRDefault="00B70174" w:rsidP="00B70174">
      <w:pPr>
        <w:spacing w:line="276" w:lineRule="auto"/>
        <w:jc w:val="both"/>
        <w:rPr>
          <w:rFonts w:eastAsia="Times New Roman" w:cs="Times New Roman"/>
          <w:b/>
          <w:bCs/>
        </w:rPr>
      </w:pPr>
    </w:p>
    <w:p w14:paraId="06567B7B"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Target group: </w:t>
      </w:r>
      <w:r w:rsidRPr="005D2954">
        <w:rPr>
          <w:rFonts w:eastAsia="Times New Roman" w:cs="Times New Roman"/>
        </w:rPr>
        <w:t>Transformative intentions can also be targeted at a projects’ target group. On the one hand, interviewees mentioned that projects could have an empowering element, through which target groups are able to engage with other stakeholders and are ultimately part of the debate they are affected from. On the other hand, projects can have a reflexive element for participants. One interviewee reported that she presented the data (e.g., recorded videos) and preliminary findings to the participants of the projects. This allowed them to reflect on their behaviour and talk about it to the researcher as well as other participants.</w:t>
      </w:r>
    </w:p>
    <w:p w14:paraId="3ECBCEEA"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P]</w:t>
      </w:r>
      <w:proofErr w:type="spellStart"/>
      <w:r w:rsidRPr="005D2954">
        <w:rPr>
          <w:rFonts w:eastAsia="Times New Roman" w:cs="Times New Roman"/>
          <w:i/>
          <w:iCs/>
          <w:sz w:val="20"/>
          <w:szCs w:val="20"/>
        </w:rPr>
        <w:t>articipation</w:t>
      </w:r>
      <w:proofErr w:type="spellEnd"/>
      <w:r w:rsidRPr="005D2954">
        <w:rPr>
          <w:rFonts w:eastAsia="Times New Roman" w:cs="Times New Roman"/>
          <w:i/>
          <w:iCs/>
          <w:sz w:val="20"/>
          <w:szCs w:val="20"/>
        </w:rPr>
        <w:t xml:space="preserve"> procedures made them think about that by themselves and this is a way that I would call that a form of empowerment in the sense, it is not me going to them and saying, "look, you are doing badly here", but I just show what they do, I show the consequences of, also minor details of their practice and their consequences and in general, this produces their own conclusions, or consequences, and I think that this is a way much better, because you keep them to analytical tools that they can a way apply to themselves, rather than giving them normative principles or normative recipes, and I always reframe from the / yes, recipes or prescription or this kind of things.” Interviewee 2</w:t>
      </w:r>
    </w:p>
    <w:p w14:paraId="2BCDB2F2" w14:textId="77777777" w:rsidR="00B70174" w:rsidRPr="005D2954" w:rsidRDefault="00B70174" w:rsidP="00B70174">
      <w:pPr>
        <w:spacing w:line="276" w:lineRule="auto"/>
        <w:jc w:val="both"/>
        <w:rPr>
          <w:rFonts w:eastAsia="Times New Roman" w:cs="Times New Roman"/>
          <w:b/>
          <w:bCs/>
        </w:rPr>
      </w:pPr>
    </w:p>
    <w:p w14:paraId="0D56B087"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Media: </w:t>
      </w:r>
      <w:r w:rsidRPr="005D2954">
        <w:rPr>
          <w:rFonts w:eastAsia="Times New Roman" w:cs="Times New Roman"/>
        </w:rPr>
        <w:t>The media was also identified as an important actor of change. According to several interviewees who dealt with highly controversial topics, the media shapes the narrative surrounding this topic in a very biased way. Hence, approaching them directly and trying to include them in the project can at least partly contribute to a communication based on scientific results. Moreover, the power of the media to influence society at large but also politicians was underlined. One interviewee mentioned that one way to change the practices of decision-makers is to bring the media to report about projects and academic insights in order to raise awareness and interest among policy-makers:</w:t>
      </w:r>
    </w:p>
    <w:p w14:paraId="51BEF0E0"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M]</w:t>
      </w:r>
      <w:proofErr w:type="spellStart"/>
      <w:r w:rsidRPr="005D2954">
        <w:rPr>
          <w:rFonts w:eastAsia="Times New Roman" w:cs="Times New Roman"/>
          <w:i/>
          <w:iCs/>
          <w:sz w:val="20"/>
          <w:szCs w:val="20"/>
        </w:rPr>
        <w:t>edia</w:t>
      </w:r>
      <w:proofErr w:type="spellEnd"/>
      <w:r w:rsidRPr="005D2954">
        <w:rPr>
          <w:rFonts w:eastAsia="Times New Roman" w:cs="Times New Roman"/>
          <w:i/>
          <w:iCs/>
          <w:sz w:val="20"/>
          <w:szCs w:val="20"/>
        </w:rPr>
        <w:t xml:space="preserve"> sometimes can exert pressure, at least by creating a debate and creating sometimes social movements, and so we always hope that this will exert some pressure on policymakers.” Interviewee 3</w:t>
      </w:r>
    </w:p>
    <w:p w14:paraId="252BA64E" w14:textId="77777777" w:rsidR="00B70174" w:rsidRPr="005D2954" w:rsidRDefault="00B70174" w:rsidP="00B70174">
      <w:pPr>
        <w:spacing w:line="276" w:lineRule="auto"/>
        <w:jc w:val="both"/>
        <w:rPr>
          <w:rFonts w:eastAsia="Times New Roman" w:cs="Times New Roman"/>
          <w:b/>
          <w:bCs/>
        </w:rPr>
      </w:pPr>
    </w:p>
    <w:p w14:paraId="1697CB84"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lastRenderedPageBreak/>
        <w:t xml:space="preserve">Industry: </w:t>
      </w:r>
      <w:r w:rsidRPr="005D2954">
        <w:rPr>
          <w:rFonts w:eastAsia="Times New Roman" w:cs="Times New Roman"/>
        </w:rPr>
        <w:t>A few projects also tried to directly evoke change in the industry. Accordingly, it was highlighted that although fundamental research has often limited direct impact on the industry, it can offer essential insights that might, in the long run, result in changes within a certain industry. Furthermore, including industry partners as possible actors of change can benefit both sides. On the one side, understanding the needs and challenges industries face can advance academic research. On the other hand, the industry can benefit both from academic knowledge directly but also from sustaining exchanges as they are then able to establish contacts that might prove to be valuable for future projects.</w:t>
      </w:r>
    </w:p>
    <w:p w14:paraId="58673DE0" w14:textId="77777777" w:rsidR="00B70174" w:rsidRPr="005D2954" w:rsidRDefault="00B70174" w:rsidP="00B70174">
      <w:pPr>
        <w:spacing w:line="276" w:lineRule="auto"/>
        <w:jc w:val="both"/>
        <w:rPr>
          <w:rFonts w:eastAsia="Times New Roman" w:cs="Times New Roman"/>
          <w:b/>
          <w:bCs/>
        </w:rPr>
      </w:pPr>
    </w:p>
    <w:p w14:paraId="0BBD99B0"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Scientific community: </w:t>
      </w:r>
      <w:r w:rsidRPr="005D2954">
        <w:rPr>
          <w:rFonts w:eastAsia="Times New Roman" w:cs="Times New Roman"/>
        </w:rPr>
        <w:t>Some interview partners also mentioned their aim to change parts of the ways academic research is conducted. One interviewee, for example, highlighted that one of the novelties of her project was the interdisciplinary aspects which are not common in her field. Accordingly, she made great efforts to spread the benefits of cross-disciplinary research amongst other scientists formally by giving talks at conferences but also informally by reporting about her experiences to colleagues whenever possible. Hence, transformative actions do not always need to be targeted at non-academic actors. Rather, a combination of changes within and outside of academia can prove most successful when aiming for social innovation.</w:t>
      </w:r>
    </w:p>
    <w:p w14:paraId="03BDAA37" w14:textId="77777777" w:rsidR="00B70174" w:rsidRPr="005D2954" w:rsidRDefault="00B70174" w:rsidP="00B70174">
      <w:pPr>
        <w:spacing w:line="276" w:lineRule="auto"/>
        <w:jc w:val="both"/>
        <w:rPr>
          <w:rFonts w:eastAsia="Times New Roman" w:cs="Times New Roman"/>
          <w:b/>
          <w:bCs/>
        </w:rPr>
      </w:pPr>
    </w:p>
    <w:p w14:paraId="1E37B914"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Most interviewees stated that intended change is directed at more than one group within the same project, some of which are easier to reach than others. One interviewee pointed out that it is necessary to bring the target group and decision-makers to the same table in order to be able to design needs-based policies. This demands a continuous dialogue, which is not easy to create and sustain:</w:t>
      </w:r>
    </w:p>
    <w:p w14:paraId="5AC3F77A"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hat we notice is that from all these discussions, at least on the part of the city, the question of how this whole communication process has to be designed has been discussed again and again, new formats have always been tried out, well, I can see that, that's it such a continuous process of dialogue between those doing the research on the one hand, those affected on the other and the city authorities on the third side, and I have already noticed that this/this feedback, the reflection, so to speak - what is happening there , which groups are there, why certain groups don't come to the events, why don't certain groups take part in the discussion, that this leads to the city thinking about this process relatively intensively.” </w:t>
      </w:r>
      <w:r>
        <w:rPr>
          <w:rFonts w:eastAsia="Times New Roman" w:cs="Times New Roman"/>
          <w:i/>
          <w:iCs/>
          <w:sz w:val="20"/>
          <w:szCs w:val="20"/>
        </w:rPr>
        <w:t>Interviewee 9</w:t>
      </w:r>
    </w:p>
    <w:p w14:paraId="437DB224" w14:textId="12522D09" w:rsidR="002D127D" w:rsidRDefault="002D127D" w:rsidP="00995AA1">
      <w:pPr>
        <w:pStyle w:val="RTDBody"/>
      </w:pPr>
    </w:p>
    <w:p w14:paraId="34759381" w14:textId="77777777" w:rsidR="00B70174" w:rsidRPr="00B70174" w:rsidRDefault="00B70174" w:rsidP="00B70174">
      <w:pPr>
        <w:pStyle w:val="Default"/>
        <w:rPr>
          <w:b/>
          <w:sz w:val="20"/>
        </w:rPr>
      </w:pPr>
      <w:bookmarkStart w:id="1740" w:name="_Toc100234033"/>
      <w:r w:rsidRPr="00B70174">
        <w:rPr>
          <w:b/>
          <w:sz w:val="20"/>
        </w:rPr>
        <w:t>Obstacles for change</w:t>
      </w:r>
      <w:bookmarkEnd w:id="1740"/>
    </w:p>
    <w:p w14:paraId="1DA87AE1" w14:textId="77777777" w:rsidR="00B70174" w:rsidRPr="00673EE5" w:rsidRDefault="00B70174" w:rsidP="00B70174">
      <w:pPr>
        <w:spacing w:line="276" w:lineRule="auto"/>
      </w:pPr>
    </w:p>
    <w:p w14:paraId="637EDA5C"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Nature of politics:</w:t>
      </w:r>
      <w:r w:rsidRPr="005D2954">
        <w:rPr>
          <w:rFonts w:eastAsia="Times New Roman" w:cs="Times New Roman"/>
        </w:rPr>
        <w:t xml:space="preserve"> Several interviewees highlighted political constraints. One aspect that was highlighted was the pressure that politicians experience. For example, when dealing with topics concerning migration, there are enormously different interests within the political arena which makes it difficult for academics to firstly bring all crucial stakeholders together and secondly, bring all stakeholders to agree on the topic. Similarly, several interviewees highlighted that the multi-level governance of Switzerland makes it hard to achieve change on a political level. For example, one interviewee working on health care reported that although </w:t>
      </w:r>
      <w:r w:rsidRPr="005D2954">
        <w:rPr>
          <w:rFonts w:eastAsia="Times New Roman" w:cs="Times New Roman"/>
        </w:rPr>
        <w:lastRenderedPageBreak/>
        <w:t>he managed to sit down with decision-makers on the upper end of the governance hierarchy, it was hard to accomplish a change of political practices as municipalities ultimately translate policies into action. Another issue that was highlighted is the vastly different approaches in academia and policy-making. Accordingly, academic research often employs sophisticated methods that are hard to understand for people outside academia. Hence, transferring academic results into more understandable language is crucial when trying to engage with policy-makers.</w:t>
      </w:r>
    </w:p>
    <w:p w14:paraId="148BE659" w14:textId="77777777" w:rsidR="00B70174" w:rsidRPr="005D2954" w:rsidRDefault="00B70174" w:rsidP="00B70174">
      <w:pPr>
        <w:pStyle w:val="ListParagraph"/>
        <w:spacing w:line="276" w:lineRule="auto"/>
        <w:jc w:val="both"/>
        <w:rPr>
          <w:rFonts w:eastAsia="Times New Roman" w:cs="Times New Roman"/>
          <w:b/>
          <w:bCs/>
        </w:rPr>
      </w:pPr>
    </w:p>
    <w:p w14:paraId="56109F86" w14:textId="77777777" w:rsidR="00B70174" w:rsidRPr="005D2954" w:rsidRDefault="00B70174" w:rsidP="00B70174">
      <w:pPr>
        <w:pStyle w:val="ListParagraph"/>
        <w:spacing w:line="276" w:lineRule="auto"/>
        <w:jc w:val="both"/>
        <w:rPr>
          <w:rFonts w:eastAsia="Times New Roman" w:cs="Times New Roman"/>
          <w:b/>
          <w:bCs/>
        </w:rPr>
      </w:pPr>
      <w:r w:rsidRPr="005D2954">
        <w:rPr>
          <w:rFonts w:eastAsia="Times New Roman" w:cs="Times New Roman"/>
        </w:rPr>
        <w:t xml:space="preserve">Moreover, interviewees stressed that political will is often connected to particular people in the office. Since it is often the case that people leave office, topics that were interesting for the competent body can become irrelevant to successors. This makes it difficult for researchers to contribute to long-term change. Generally, several interview partners underlined the </w:t>
      </w:r>
      <w:proofErr w:type="gramStart"/>
      <w:r w:rsidRPr="005D2954">
        <w:rPr>
          <w:rFonts w:eastAsia="Times New Roman" w:cs="Times New Roman"/>
        </w:rPr>
        <w:t>often limited</w:t>
      </w:r>
      <w:proofErr w:type="gramEnd"/>
      <w:r w:rsidRPr="005D2954">
        <w:rPr>
          <w:rFonts w:eastAsia="Times New Roman" w:cs="Times New Roman"/>
        </w:rPr>
        <w:t xml:space="preserve"> interest from policy-makers for certain topics. One interviewee stressed that his topic (the prevention of an epidemic caused by a certain strand of bacteria) was not seen as urgent enough by policy-makers to implement actions as the last outbreak of the related illness lies decades behind. </w:t>
      </w:r>
    </w:p>
    <w:p w14:paraId="56C4C48D" w14:textId="77777777" w:rsidR="00B70174" w:rsidRPr="005D2954" w:rsidRDefault="00B70174" w:rsidP="00B70174">
      <w:pPr>
        <w:spacing w:line="276" w:lineRule="auto"/>
        <w:jc w:val="both"/>
        <w:rPr>
          <w:rFonts w:eastAsia="Times New Roman" w:cs="Times New Roman"/>
        </w:rPr>
      </w:pPr>
    </w:p>
    <w:p w14:paraId="55B52C23" w14:textId="77777777" w:rsidR="00B70174" w:rsidRPr="00372A11"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Nature of academia: </w:t>
      </w:r>
      <w:r w:rsidRPr="005D2954">
        <w:rPr>
          <w:rFonts w:eastAsia="Times New Roman" w:cs="Times New Roman"/>
        </w:rPr>
        <w:t>Another barrier to change that has been identified by many interviewees is the nature of academia. This barrier can further be broken down into several aspects. First, academic research tends to be very slow and takes time to produce publishable and presentable results. Especially in fundamental research, interviewees stressed that the road to impact is extremely long and can be tedious at times since the academic system is not geared towards generating immediate results. One interview partner said she would have the opportunity to “work quick and dirty” in order to create immediate outcomes. However, good research requires a researcher to be thorough and conscientious. Similarly, one interviewee criticises the pressure to publish within academia. Correspondingly, both the quality of the research but also the possible impact it could have outside of academia are compromised in order to meet publication criteria:</w:t>
      </w:r>
    </w:p>
    <w:p w14:paraId="226B2F88" w14:textId="77777777" w:rsidR="00B70174" w:rsidRPr="00673EE5"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Unfortunately, the young people who have followed me have paid the consequences because they are convinced of the importance of a complex research design that requires a non-negligible sample. What does it matter? If you spend your time collecting data, you don't publish. And at the moment, we publish, publish, publish, to the detriment of the quality of the research and to the detriment of this type of research.” Interviewee 15</w:t>
      </w:r>
    </w:p>
    <w:p w14:paraId="050B2EB4"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Another aspect is related to fundamental research. According to many of the PIs, who conducted fundamental rather than applied research, the potential impact of their research was limited by the nature of the research design. Accordingly, one interviewee said that in contrast to applied research, basic research tries to be more explorative and less tailored to finding a specific solution. Hence, the social impact of fundamental research is often limited to an indirect effect. Another related aspect is a systematic barrier regarding the right to award doctorates. For example, in arts or at teacher training colleges, there are no opportunities for PIs to employ doctoral students. However, according to several interviewees, both academic research and also the transfer from science to practice since if PIs could then rely on academic staff rather than relying on “third-party universities that are authorised to award doctorates”.</w:t>
      </w:r>
    </w:p>
    <w:p w14:paraId="190B6F02" w14:textId="77777777" w:rsidR="00B70174" w:rsidRPr="005D2954" w:rsidRDefault="00B70174" w:rsidP="00B70174">
      <w:pPr>
        <w:spacing w:line="276" w:lineRule="auto"/>
        <w:jc w:val="both"/>
        <w:rPr>
          <w:rFonts w:eastAsia="Times New Roman" w:cs="Times New Roman"/>
          <w:b/>
          <w:bCs/>
        </w:rPr>
      </w:pPr>
    </w:p>
    <w:p w14:paraId="66AE5B5E"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Nature of the economy: </w:t>
      </w:r>
      <w:r w:rsidRPr="005D2954">
        <w:rPr>
          <w:rFonts w:eastAsia="Times New Roman" w:cs="Times New Roman"/>
        </w:rPr>
        <w:t xml:space="preserve">Another systematic barrier that has been pinpointed by a few interviewees is the nature of the economy. One interview partner, for instance, emphasized that the impact of her project, which tried to analyse gender disparities in a specific sector of the economy, was limited because of the general structure of the economy. More specifically, she tried to find solutions for overcoming gender inequalities in a certain industry which are also connected to the wider functioning of the economy and labour market (e.g., unequal pay or disparities in paid vs. unpaid work). She hence highlighted that far-reaching change would have only been possible when those structures are addressed by a wide range of actors, such as local and national policy-makers. Other interviewees highlighted the different functioning of the economic and the academic system. Accordingly, findings that have been produced within the academic spheres are often not immediately translatable to industry. Yet, industry partners often require easy understandable and accessible results and outcomes, otherwise, they could lose interest in the project. </w:t>
      </w:r>
    </w:p>
    <w:p w14:paraId="49F41577" w14:textId="77777777" w:rsidR="00B70174" w:rsidRPr="005D2954" w:rsidRDefault="00B70174" w:rsidP="00B70174">
      <w:pPr>
        <w:spacing w:line="276" w:lineRule="auto"/>
        <w:jc w:val="both"/>
        <w:rPr>
          <w:rFonts w:eastAsia="Times New Roman" w:cs="Times New Roman"/>
          <w:b/>
          <w:bCs/>
        </w:rPr>
      </w:pPr>
    </w:p>
    <w:p w14:paraId="33E85AC9"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Commercialisation:</w:t>
      </w:r>
      <w:r w:rsidRPr="005D2954">
        <w:rPr>
          <w:rFonts w:eastAsia="Times New Roman" w:cs="Times New Roman"/>
        </w:rPr>
        <w:t xml:space="preserve"> A similar barrier to the nature of the economy is the commercialisation of a product or service. Research projects that are more fundamental often face the problem that businesses are not interested in the results since they are often not easily or readily transferable to the industry. Similarly, findings that are produced by basic research often are perceived as a risk by the industry as they are not yet tested in “the real world”. On the other hand, researchers that conducted fundamental research and tried to transfer their outcomes to a certain industry claimed that greater change could only have been achieved if the product or service had been commercialised. Commercialisation is not only linked to making a product accessible to wider society but also brings the opportunity for bigger investments by firms which in turn enables researchers to improve a product. One researcher summed the issue of commercialisation up in the following way:</w:t>
      </w:r>
    </w:p>
    <w:p w14:paraId="73EFA1B7"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If you want to achieve an impact, if you want this to become a real product, you need to make a company, you need to get eventual capital, otherwise it is not going to work.” Interviewee 5</w:t>
      </w:r>
    </w:p>
    <w:p w14:paraId="4B1BDB5F" w14:textId="77777777" w:rsidR="00B70174" w:rsidRPr="005D2954" w:rsidRDefault="00B70174" w:rsidP="00B70174">
      <w:pPr>
        <w:spacing w:line="276" w:lineRule="auto"/>
        <w:jc w:val="both"/>
        <w:rPr>
          <w:rFonts w:eastAsia="Times New Roman" w:cs="Times New Roman"/>
        </w:rPr>
      </w:pPr>
    </w:p>
    <w:p w14:paraId="06BBA8F3"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Legal issues:</w:t>
      </w:r>
      <w:r w:rsidRPr="005D2954">
        <w:rPr>
          <w:rFonts w:eastAsia="Times New Roman" w:cs="Times New Roman"/>
        </w:rPr>
        <w:t xml:space="preserve"> Furthermore, some interviewees highlighted legal constraints. Aspects related to this were mentioned were, for example, access to sensitive data, the sharing of data and issues of accountability and responsibility. Accordingly, an effort for change can be undermined when regulations do not allow access or sharing of data that would be necessary to better understand a problem and to communicate in-depth- results rather than generalizations. Another interviewee mentioned the complex regulations (e.g., in health care and hospitals) of who funds what and who is responsible for what. This system complicates change by making it hard for researchers to understand the entangled web of rules and regulations but also by directly opposing actions.</w:t>
      </w:r>
    </w:p>
    <w:p w14:paraId="684D3928" w14:textId="77777777" w:rsidR="00B70174" w:rsidRPr="005D2954" w:rsidRDefault="00B70174" w:rsidP="00B70174">
      <w:pPr>
        <w:spacing w:line="276" w:lineRule="auto"/>
        <w:jc w:val="both"/>
        <w:rPr>
          <w:rFonts w:eastAsia="Times New Roman" w:cs="Times New Roman"/>
          <w:b/>
          <w:bCs/>
        </w:rPr>
      </w:pPr>
    </w:p>
    <w:p w14:paraId="7596AD49"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Resources (time, money, energy):</w:t>
      </w:r>
      <w:r w:rsidRPr="005D2954">
        <w:rPr>
          <w:rFonts w:eastAsia="Times New Roman" w:cs="Times New Roman"/>
        </w:rPr>
        <w:t xml:space="preserve"> Several interviewees highlighted limited monetary resources as a restrictive element of change. For example, a few interview partners mentioned </w:t>
      </w:r>
      <w:r w:rsidRPr="005D2954">
        <w:rPr>
          <w:rFonts w:eastAsia="Times New Roman" w:cs="Times New Roman"/>
        </w:rPr>
        <w:lastRenderedPageBreak/>
        <w:t>that certain disciplines receive more funding (e.g., explicitly for making results usable) while other, less applied fields receive less or struggle to win grants that allows them to be more applied. Others emphasized the general lack of monetary support since many projects rely on external funding, which is not always easy to acquire. More specifically, this heavy reliance on funding schemes was seen as limiting the effects a single project can have. Accordingly, funding that finances a project of three or four years often ignores the intertwined nature of research and knowledge, which follows more of a circle than a straight line. Moreover, the role of networks within funding institutions and the diversified landscape of those organisations was seen as obstructive.</w:t>
      </w:r>
    </w:p>
    <w:p w14:paraId="3082D018"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Yes, I mean that would of course be a question, with an SNF project like this, you do it, you get funded - for which I'm extremely grateful, but when that's over, it's also over and the / as soon as there's a slight shift in the sponsoring institutions, you're very quickly out of the networks again and there it is, the project funding is not very sustainable, basically, because it's then strongly attached to the institutions.” </w:t>
      </w:r>
      <w:r>
        <w:rPr>
          <w:rFonts w:eastAsia="Times New Roman" w:cs="Times New Roman"/>
          <w:i/>
          <w:iCs/>
          <w:sz w:val="20"/>
          <w:szCs w:val="20"/>
        </w:rPr>
        <w:t>Interviewee 2</w:t>
      </w:r>
    </w:p>
    <w:p w14:paraId="2575E4E3" w14:textId="77777777" w:rsidR="00B70174" w:rsidRPr="005D2954" w:rsidRDefault="00B70174" w:rsidP="00B70174">
      <w:pPr>
        <w:spacing w:line="276" w:lineRule="auto"/>
        <w:jc w:val="both"/>
        <w:rPr>
          <w:rFonts w:eastAsia="Times New Roman" w:cs="Times New Roman"/>
          <w:b/>
          <w:bCs/>
        </w:rPr>
      </w:pPr>
    </w:p>
    <w:p w14:paraId="36DAACD6" w14:textId="77777777" w:rsidR="00B70174" w:rsidRPr="005D2954" w:rsidRDefault="00B70174" w:rsidP="00B70174">
      <w:pPr>
        <w:spacing w:after="120" w:line="276" w:lineRule="auto"/>
        <w:ind w:left="624"/>
        <w:jc w:val="both"/>
        <w:rPr>
          <w:rFonts w:eastAsia="Times New Roman" w:cs="Times New Roman"/>
        </w:rPr>
      </w:pPr>
      <w:r w:rsidRPr="005D2954">
        <w:rPr>
          <w:rFonts w:eastAsia="Times New Roman" w:cs="Times New Roman"/>
        </w:rPr>
        <w:t>Furthermore, time and energy were identified as restraining factors for change. As already mentioned, a lot of interviewees stress that the pressure to publish in academia is relatively high, which leads to less time for other activities. Similarly, several interview partners emphasised the situation of young researchers in academia who struggle to find long-term or permanent employment and face fierce competitive pressure. Hence, neither senior nor young researchers often have the time to spend more time than necessary on implementing outcomes if such activities go beyond the scope of their project.</w:t>
      </w:r>
    </w:p>
    <w:p w14:paraId="7E255572" w14:textId="77777777" w:rsidR="00B70174" w:rsidRPr="005D2954" w:rsidRDefault="00B70174" w:rsidP="00B70174">
      <w:pPr>
        <w:spacing w:after="120" w:line="276" w:lineRule="auto"/>
        <w:ind w:left="624"/>
        <w:jc w:val="both"/>
        <w:rPr>
          <w:rFonts w:eastAsia="Times New Roman" w:cs="Times New Roman"/>
        </w:rPr>
      </w:pPr>
    </w:p>
    <w:p w14:paraId="794BF018"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Dissemination: </w:t>
      </w:r>
      <w:r w:rsidRPr="005D2954">
        <w:rPr>
          <w:rFonts w:eastAsia="Times New Roman" w:cs="Times New Roman"/>
        </w:rPr>
        <w:t>Dissemination was also perceived as troublesome for achieving impact. A few interviewees noted that scientists are often bad ad communicating their results to a broader public, more specifically to a non-academic audience. One aspect that was highlighted is that dissemination is often limited to either limited to the academic community or, as is often the case in international research projects, to national stakeholders. One interviewee argued that often researchers work with target groups outside of their home country, do not, however, report back the results to relevant stakeholders to the country the research was conducted in:</w:t>
      </w:r>
    </w:p>
    <w:p w14:paraId="7146C852"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And that is what I found, perhaps in a deep sense this is also a problem of the scientific community, especially in these development contexts, that one, so to speak, with one's own motivation. That one wants to earn one's own salary and have a good life in Switzerland, in Austria - one goes to the slums, because there you can collect good primary substances and with that you run back home, tell great stories and the impact on the ground is actually non-existent or even extractive, or, in other words, that you take people's time away, or also with the hope that something would improve and effectively nothing ever flows back.” Interviewee 16</w:t>
      </w:r>
    </w:p>
    <w:p w14:paraId="437FD884"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 xml:space="preserve">Another aspect that hampers dissemination is the limited control of the dissemination process itself. One interviewee, for instance, mentioned that while direct communication (e.g., at conferences) works quite well, this is often not the case when intermediaries, such as the media, are involved. Accordingly, when dealing with vulnerable groups or disputed topics, researchers have to be careful with their articulation and whom they talk to in order to avoid misunderstandings. This, however, can limit the promulgation of project findings. Additionally, the restrained interest from the public was highlighted. This lack of interest is further </w:t>
      </w:r>
      <w:r w:rsidRPr="005D2954">
        <w:rPr>
          <w:rFonts w:eastAsia="Times New Roman" w:cs="Times New Roman"/>
        </w:rPr>
        <w:lastRenderedPageBreak/>
        <w:t>exaggerated by the fact that a lot of project outputs (e.g., reports) are written in English, which reduces the size of the target audience.</w:t>
      </w:r>
    </w:p>
    <w:p w14:paraId="1AA21AFE"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Lastly, several interview partners emphasize the role of the expectations you have when disseminating results. Accordingly, one interviewee, for instance, stressed that while social science is extremely useful and necessary, the impact that researchers can have to achieve a bigger impact is limited in general. More specifically, a researcher’s role is to contribute to such a change. However, one single project can only achieve so much. Another interviewee highlighted the importance of networks when it comes to dissemination. Appropriately, knowing the actors when communicating the results can be crucial for successful dissemination. Yet, the interviewee also stressed that even when you have invested time and energy to get to know relevant actors, the impact you can accomplish is limited.</w:t>
      </w:r>
    </w:p>
    <w:p w14:paraId="57F25059" w14:textId="77777777" w:rsidR="00B70174" w:rsidRPr="005D2954" w:rsidRDefault="00B70174" w:rsidP="00B70174">
      <w:pPr>
        <w:spacing w:line="276" w:lineRule="auto"/>
        <w:jc w:val="both"/>
        <w:rPr>
          <w:rFonts w:eastAsia="Times New Roman" w:cs="Times New Roman"/>
        </w:rPr>
      </w:pPr>
    </w:p>
    <w:p w14:paraId="06014A84" w14:textId="77777777" w:rsidR="00B70174" w:rsidRPr="005D2954" w:rsidRDefault="00B70174" w:rsidP="00B70174">
      <w:pPr>
        <w:spacing w:line="276" w:lineRule="auto"/>
        <w:jc w:val="both"/>
        <w:rPr>
          <w:rFonts w:eastAsia="Times New Roman" w:cs="Times New Roman"/>
          <w:i/>
          <w:iCs/>
          <w:sz w:val="20"/>
          <w:szCs w:val="20"/>
          <w:lang w:val="en-US"/>
        </w:rPr>
      </w:pPr>
      <w:r w:rsidRPr="005D2954">
        <w:rPr>
          <w:rFonts w:eastAsia="Times New Roman" w:cs="Times New Roman"/>
          <w:i/>
          <w:iCs/>
          <w:sz w:val="20"/>
          <w:szCs w:val="20"/>
        </w:rPr>
        <w:t>“Well, if you want to achieve something, you have to spend a long time getting to know the actors in the field, you have to understand what they are concerned about, you have to build up trust, you have to spoon in new ideas and after a lot of effort, sometimes after years, in the best case you have a context - now with my last project, which I have just completed - where you can work together joyfully and perhaps achieve something, but even then you have to be modest in the end.” Interviewee 16</w:t>
      </w:r>
    </w:p>
    <w:p w14:paraId="7A9457CE" w14:textId="77777777" w:rsidR="00B70174" w:rsidRDefault="00B70174" w:rsidP="00B70174">
      <w:pPr>
        <w:spacing w:line="276" w:lineRule="auto"/>
        <w:jc w:val="both"/>
        <w:rPr>
          <w:rFonts w:eastAsia="Times New Roman" w:cs="Times New Roman"/>
        </w:rPr>
      </w:pPr>
    </w:p>
    <w:p w14:paraId="27F98056" w14:textId="77777777" w:rsidR="00B70174" w:rsidRPr="005D2954" w:rsidRDefault="00B70174" w:rsidP="00B70174">
      <w:pPr>
        <w:spacing w:line="276" w:lineRule="auto"/>
        <w:jc w:val="both"/>
        <w:rPr>
          <w:rFonts w:eastAsia="Times New Roman" w:cs="Times New Roman"/>
        </w:rPr>
      </w:pPr>
    </w:p>
    <w:p w14:paraId="29BD1885"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proofErr w:type="spellStart"/>
      <w:r w:rsidRPr="005D2954">
        <w:rPr>
          <w:rFonts w:eastAsia="Times New Roman" w:cs="Times New Roman"/>
          <w:b/>
          <w:bCs/>
        </w:rPr>
        <w:t>Transdisciplinarity</w:t>
      </w:r>
      <w:proofErr w:type="spellEnd"/>
      <w:r w:rsidRPr="005D2954">
        <w:rPr>
          <w:rFonts w:eastAsia="Times New Roman" w:cs="Times New Roman"/>
          <w:b/>
          <w:bCs/>
        </w:rPr>
        <w:t xml:space="preserve">: </w:t>
      </w:r>
      <w:r w:rsidRPr="005D2954">
        <w:rPr>
          <w:rFonts w:eastAsia="Times New Roman" w:cs="Times New Roman"/>
        </w:rPr>
        <w:t>Some researchers highly depend on the exchange with non-academic stakeholders for their research. While this can have many advantages for academia, it also poses some challenges. For example, it was argued that when the research field is highly politicized or includes vulnerable groups, one has to be careful both in terms of what is said in general and whom else interactions take place with. Hence, the social impact might be limited because researchers act within an arena with a high potential for conflict, which often forces them to juggle different interests.</w:t>
      </w:r>
    </w:p>
    <w:p w14:paraId="56625F69" w14:textId="77777777" w:rsidR="00B70174" w:rsidRPr="005D2954" w:rsidRDefault="00B70174" w:rsidP="00B70174">
      <w:pPr>
        <w:spacing w:line="276" w:lineRule="auto"/>
        <w:jc w:val="both"/>
        <w:rPr>
          <w:rFonts w:eastAsia="Times New Roman" w:cs="Times New Roman"/>
        </w:rPr>
      </w:pPr>
    </w:p>
    <w:p w14:paraId="16F328B9" w14:textId="03EB492C" w:rsidR="00B70174" w:rsidRDefault="00B70174" w:rsidP="00B70174">
      <w:pPr>
        <w:spacing w:line="276" w:lineRule="auto"/>
        <w:ind w:left="624"/>
        <w:jc w:val="both"/>
        <w:rPr>
          <w:rFonts w:eastAsia="Times New Roman" w:cs="Times New Roman"/>
        </w:rPr>
      </w:pPr>
      <w:r w:rsidRPr="005D2954">
        <w:rPr>
          <w:rFonts w:eastAsia="Times New Roman" w:cs="Times New Roman"/>
        </w:rPr>
        <w:t xml:space="preserve">Others mentioned that differing interests of stakeholders hinder the impact of a project. One researcher reported that while policy-makers were extremely interested in his project idea, practitioners were sceptical since the project involved the support of humanoids. Moreover, several PIs mentioned the role of traditions when working with stakeholders. Accordingly, many involved actors rely on practices that have been well-known in the field for decades. Hence, stakeholders can be very suspicious of researchers who try to change certain norms or habits. Similarly, it was highlighted that researchers need experience in the communication and exchange with stakeholders since they operate with a completely different knowledge base. Others stressed that relevant actors were not included early enough, or it was generally difficult to build up a network of interested stakeholders. More details regarding the challenges of </w:t>
      </w:r>
      <w:proofErr w:type="spellStart"/>
      <w:r w:rsidRPr="005D2954">
        <w:rPr>
          <w:rFonts w:eastAsia="Times New Roman" w:cs="Times New Roman"/>
        </w:rPr>
        <w:t>transdisciplinarity</w:t>
      </w:r>
      <w:proofErr w:type="spellEnd"/>
      <w:r w:rsidRPr="005D2954">
        <w:rPr>
          <w:rFonts w:eastAsia="Times New Roman" w:cs="Times New Roman"/>
        </w:rPr>
        <w:t xml:space="preserve"> can be found in </w:t>
      </w:r>
      <w:r w:rsidRPr="0097320D">
        <w:rPr>
          <w:rFonts w:eastAsia="Times New Roman" w:cs="Times New Roman"/>
        </w:rPr>
        <w:t>the</w:t>
      </w:r>
      <w:r>
        <w:rPr>
          <w:rFonts w:eastAsia="Times New Roman" w:cs="Times New Roman"/>
        </w:rPr>
        <w:t xml:space="preserve"> next chapter</w:t>
      </w:r>
      <w:r w:rsidRPr="005D2954">
        <w:rPr>
          <w:rFonts w:eastAsia="Times New Roman" w:cs="Times New Roman"/>
        </w:rPr>
        <w:t>.</w:t>
      </w:r>
    </w:p>
    <w:p w14:paraId="7462D002" w14:textId="77777777" w:rsidR="00B70174" w:rsidRPr="005D2954" w:rsidRDefault="00B70174" w:rsidP="00B70174">
      <w:pPr>
        <w:spacing w:line="276" w:lineRule="auto"/>
        <w:ind w:left="624"/>
        <w:jc w:val="both"/>
        <w:rPr>
          <w:rFonts w:eastAsia="Times New Roman" w:cs="Times New Roman"/>
        </w:rPr>
      </w:pPr>
    </w:p>
    <w:p w14:paraId="1806A273" w14:textId="77777777" w:rsidR="00B70174" w:rsidRPr="00507AB0" w:rsidRDefault="00B70174" w:rsidP="00B70174">
      <w:pPr>
        <w:pStyle w:val="Default"/>
        <w:rPr>
          <w:b/>
          <w:sz w:val="20"/>
          <w:szCs w:val="20"/>
          <w:lang w:val="en-US"/>
        </w:rPr>
      </w:pPr>
      <w:bookmarkStart w:id="1741" w:name="_Toc100234034"/>
      <w:r w:rsidRPr="00507AB0">
        <w:rPr>
          <w:b/>
          <w:sz w:val="20"/>
          <w:szCs w:val="20"/>
          <w:lang w:val="en-US"/>
        </w:rPr>
        <w:t>Failed actions for change</w:t>
      </w:r>
      <w:bookmarkEnd w:id="1741"/>
    </w:p>
    <w:p w14:paraId="5192CD00" w14:textId="77777777" w:rsidR="00B70174" w:rsidRPr="00673EE5" w:rsidRDefault="00B70174" w:rsidP="00B70174">
      <w:pPr>
        <w:spacing w:line="276" w:lineRule="auto"/>
      </w:pPr>
    </w:p>
    <w:p w14:paraId="07CF4DD3" w14:textId="77777777" w:rsidR="00B70174" w:rsidRPr="005D2954" w:rsidRDefault="00B70174" w:rsidP="00B70174">
      <w:pPr>
        <w:spacing w:line="276" w:lineRule="auto"/>
        <w:jc w:val="both"/>
        <w:rPr>
          <w:rFonts w:eastAsia="Times New Roman" w:cs="Times New Roman"/>
          <w:szCs w:val="24"/>
        </w:rPr>
      </w:pPr>
      <w:r w:rsidRPr="005D2954">
        <w:rPr>
          <w:rFonts w:eastAsia="Times New Roman" w:cs="Times New Roman"/>
          <w:szCs w:val="24"/>
        </w:rPr>
        <w:t>There were also instances where the effort for change remained unsuccessful. The reasons for this were manifold and loosely relate to the obstacles to change discussed above. Most of the statements that can be attributed to failed actions for change can be summarised in four categories.</w:t>
      </w:r>
    </w:p>
    <w:p w14:paraId="36E93C71"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 xml:space="preserve">Dissemination failed: </w:t>
      </w:r>
      <w:r w:rsidRPr="005D2954">
        <w:rPr>
          <w:rFonts w:eastAsia="Times New Roman" w:cs="Times New Roman"/>
        </w:rPr>
        <w:t>Almost every fifth interviewee mentioned those dissemination activities proved to be unsuccessful, which led to only a minor or no impact outside of the project framework. For example, one PI highlighted that the project team tried to initiate an exchange with policy-makers who, after one short presentation, were not interested in further interactions. Another interviewee said that she tried to make the results of her project publicly available by working together with the media. Although she expected further communication with other outlets or reactions from the public, the feedback from the media and society remained small.</w:t>
      </w:r>
    </w:p>
    <w:p w14:paraId="2CC09C02" w14:textId="77777777" w:rsidR="00B70174" w:rsidRPr="005D2954" w:rsidRDefault="00B70174" w:rsidP="00B70174">
      <w:pPr>
        <w:spacing w:line="276" w:lineRule="auto"/>
        <w:jc w:val="both"/>
        <w:rPr>
          <w:rFonts w:eastAsia="Times New Roman" w:cs="Times New Roman"/>
          <w:szCs w:val="24"/>
        </w:rPr>
      </w:pPr>
    </w:p>
    <w:p w14:paraId="742DD436" w14:textId="77777777" w:rsidR="00B70174" w:rsidRPr="005D2954" w:rsidRDefault="00B70174" w:rsidP="008C2778">
      <w:pPr>
        <w:pStyle w:val="ListParagraph"/>
        <w:numPr>
          <w:ilvl w:val="0"/>
          <w:numId w:val="16"/>
        </w:numPr>
        <w:spacing w:line="276" w:lineRule="auto"/>
        <w:jc w:val="both"/>
        <w:rPr>
          <w:rFonts w:eastAsia="Times New Roman" w:cs="Times New Roman"/>
          <w:szCs w:val="24"/>
        </w:rPr>
      </w:pPr>
      <w:r w:rsidRPr="005D2954">
        <w:rPr>
          <w:rFonts w:eastAsia="Times New Roman" w:cs="Times New Roman"/>
          <w:b/>
          <w:bCs/>
        </w:rPr>
        <w:t xml:space="preserve">Fundamental research project did not go far enough: </w:t>
      </w:r>
      <w:r w:rsidRPr="005D2954">
        <w:rPr>
          <w:rFonts w:eastAsia="Times New Roman" w:cs="Times New Roman"/>
        </w:rPr>
        <w:t xml:space="preserve">As already discussed, several interviewees stressed that their project did not evoke any change because of the nature of their project; for example, because projects were fundamental research. While the outcomes proved to be valuable for academia as well as in some non-academic spheres, interviewees stressed that results were either too narrow or not applied enough to find broader usage. This statement is not only limited to social sciences, but also PIs coming from natural sciences stressed that their outputs (e.g., prototypes) were not taken up by wider stakeholder groups since it would have required a different approach within the project setting (i.e., more focus on a practical side). </w:t>
      </w:r>
    </w:p>
    <w:p w14:paraId="1D331381" w14:textId="77777777" w:rsidR="00B70174" w:rsidRPr="005D2954" w:rsidRDefault="00B70174" w:rsidP="00B70174">
      <w:pPr>
        <w:spacing w:line="276" w:lineRule="auto"/>
        <w:jc w:val="both"/>
        <w:rPr>
          <w:rFonts w:eastAsia="Times New Roman" w:cs="Times New Roman"/>
          <w:b/>
          <w:bCs/>
          <w:szCs w:val="24"/>
        </w:rPr>
      </w:pPr>
    </w:p>
    <w:p w14:paraId="4B800751"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 xml:space="preserve">Results are not taken up: </w:t>
      </w:r>
      <w:r w:rsidRPr="005D2954">
        <w:rPr>
          <w:rFonts w:eastAsia="Times New Roman" w:cs="Times New Roman"/>
        </w:rPr>
        <w:t>Similarly, interview partners mentioned that results were not taken up by relevant stakeholders. This strongly relates to the previous two points of failed dissemination and the nature of the project. Correspondingly, dissemination and an appropriate project design (e.g., with an explicit focus on the communication of findings or the application outside academia) can help to create transformations in more practical settings.</w:t>
      </w:r>
    </w:p>
    <w:p w14:paraId="09A584E6" w14:textId="77777777" w:rsidR="00B70174" w:rsidRPr="005D2954" w:rsidRDefault="00B70174" w:rsidP="00B70174">
      <w:pPr>
        <w:spacing w:line="276" w:lineRule="auto"/>
        <w:jc w:val="both"/>
        <w:rPr>
          <w:rFonts w:eastAsia="Times New Roman" w:cs="Times New Roman"/>
          <w:b/>
          <w:bCs/>
          <w:szCs w:val="24"/>
        </w:rPr>
      </w:pPr>
    </w:p>
    <w:p w14:paraId="2DE81032"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The issue is too complex:</w:t>
      </w:r>
      <w:r w:rsidRPr="005D2954">
        <w:rPr>
          <w:rFonts w:eastAsia="Times New Roman" w:cs="Times New Roman"/>
        </w:rPr>
        <w:t xml:space="preserve"> A few researchers mentioned that the complexity of the research phenomenon makes structural or long-term change difficult to achieve. This could, for example, be because of the broad stakeholder landscape or because the phenomenon consists of or is influenced by many factors. According to some interviewees, one research project is not able to create enough impact to realize change. Rather, it is part of many elements that incrementally foster transformative processes. </w:t>
      </w:r>
    </w:p>
    <w:p w14:paraId="3AC2212F"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So, bringing about change is a huge process, which itself needs a lot of analysis, in each individual case different forms of interaction and intervention and a high level of willingness on the part of the practitioners themselves to really change something, and mostly the big difficult </w:t>
      </w:r>
      <w:proofErr w:type="gramStart"/>
      <w:r w:rsidRPr="005D2954">
        <w:rPr>
          <w:rFonts w:eastAsia="Times New Roman" w:cs="Times New Roman"/>
          <w:i/>
          <w:iCs/>
          <w:sz w:val="20"/>
          <w:szCs w:val="20"/>
        </w:rPr>
        <w:t>problems.“</w:t>
      </w:r>
      <w:proofErr w:type="gramEnd"/>
      <w:r>
        <w:rPr>
          <w:rFonts w:eastAsia="Times New Roman" w:cs="Times New Roman"/>
          <w:i/>
          <w:iCs/>
          <w:sz w:val="20"/>
          <w:szCs w:val="20"/>
        </w:rPr>
        <w:t xml:space="preserve"> </w:t>
      </w:r>
      <w:r w:rsidRPr="005D2954">
        <w:rPr>
          <w:rFonts w:eastAsia="Times New Roman" w:cs="Times New Roman"/>
          <w:i/>
          <w:iCs/>
          <w:sz w:val="20"/>
          <w:szCs w:val="20"/>
        </w:rPr>
        <w:t>Interviewee 16</w:t>
      </w:r>
    </w:p>
    <w:p w14:paraId="759678B3" w14:textId="77777777" w:rsidR="00B70174" w:rsidRDefault="00B70174" w:rsidP="00995AA1">
      <w:pPr>
        <w:pStyle w:val="RTDBody"/>
      </w:pPr>
    </w:p>
    <w:p w14:paraId="38899CD3" w14:textId="77777777" w:rsidR="00B70174" w:rsidRDefault="00B70174" w:rsidP="00995AA1">
      <w:pPr>
        <w:pStyle w:val="RTDBody"/>
      </w:pPr>
    </w:p>
    <w:p w14:paraId="6435A3F2" w14:textId="321286E2" w:rsidR="00995AA1" w:rsidRPr="00600FE3" w:rsidRDefault="00995AA1" w:rsidP="00995AA1">
      <w:pPr>
        <w:pStyle w:val="RTDHeading04"/>
        <w:tabs>
          <w:tab w:val="left" w:pos="709"/>
        </w:tabs>
        <w:ind w:left="709" w:hanging="709"/>
        <w:outlineLvl w:val="1"/>
        <w:rPr>
          <w:sz w:val="22"/>
          <w:szCs w:val="22"/>
        </w:rPr>
      </w:pPr>
      <w:bookmarkStart w:id="1742" w:name="_Toc101705183"/>
      <w:r>
        <w:rPr>
          <w:sz w:val="22"/>
          <w:szCs w:val="22"/>
        </w:rPr>
        <w:t>5.2</w:t>
      </w:r>
      <w:r>
        <w:rPr>
          <w:sz w:val="22"/>
          <w:szCs w:val="22"/>
        </w:rPr>
        <w:tab/>
      </w:r>
      <w:r w:rsidR="00F73C05">
        <w:rPr>
          <w:sz w:val="22"/>
          <w:szCs w:val="22"/>
        </w:rPr>
        <w:t>Actual outcomes and limitations</w:t>
      </w:r>
      <w:bookmarkEnd w:id="1742"/>
    </w:p>
    <w:p w14:paraId="78DF7545" w14:textId="081775C7" w:rsidR="00995AA1" w:rsidRDefault="00995AA1" w:rsidP="00995AA1">
      <w:pPr>
        <w:pStyle w:val="RTDBody"/>
        <w:rPr>
          <w:ins w:id="1743" w:author="Utku B. Demir" w:date="2022-04-21T13:47: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09E92828" w14:textId="77777777" w:rsidR="004775CB" w:rsidRPr="00125D20" w:rsidRDefault="004775CB">
      <w:pPr>
        <w:pStyle w:val="RTDHeading05"/>
        <w:rPr>
          <w:ins w:id="1744" w:author="Utku B. Demir" w:date="2022-04-21T13:47:00Z"/>
        </w:rPr>
        <w:pPrChange w:id="1745" w:author="Utku B. Demir" w:date="2022-04-21T14:59:00Z">
          <w:pPr>
            <w:pStyle w:val="Heading3"/>
          </w:pPr>
        </w:pPrChange>
      </w:pPr>
      <w:bookmarkStart w:id="1746" w:name="_Toc100567189"/>
      <w:ins w:id="1747" w:author="Utku B. Demir" w:date="2022-04-21T13:47:00Z">
        <w:r w:rsidRPr="00125D20">
          <w:t>Direct contributions to target group(s)</w:t>
        </w:r>
        <w:bookmarkEnd w:id="1746"/>
      </w:ins>
    </w:p>
    <w:p w14:paraId="50B64EFC" w14:textId="77777777" w:rsidR="004775CB" w:rsidRDefault="004775CB" w:rsidP="004775CB">
      <w:pPr>
        <w:pStyle w:val="BodyText"/>
        <w:jc w:val="both"/>
        <w:rPr>
          <w:ins w:id="1748" w:author="Utku B. Demir" w:date="2022-04-21T13:47:00Z"/>
        </w:rPr>
      </w:pPr>
      <w:ins w:id="1749" w:author="Utku B. Demir" w:date="2022-04-21T13:47:00Z">
        <w:r w:rsidRPr="00125D20">
          <w:t xml:space="preserve">Research projects funded by SNSF rarely contribute directly to new services, products, or processes. Although </w:t>
        </w:r>
        <w:proofErr w:type="gramStart"/>
        <w:r w:rsidRPr="00125D20">
          <w:t>the majority of</w:t>
        </w:r>
        <w:proofErr w:type="gramEnd"/>
        <w:r w:rsidRPr="00125D20">
          <w:t xml:space="preserve"> respondents marked 3 or lower on a 0-10 scale for all of the specific categories (see </w:t>
        </w:r>
        <w:r w:rsidRPr="00125D20">
          <w:fldChar w:fldCharType="begin"/>
        </w:r>
        <w:r w:rsidRPr="00125D20">
          <w:instrText xml:space="preserve"> REF _Ref100043181 \h </w:instrText>
        </w:r>
      </w:ins>
      <w:ins w:id="1750" w:author="Utku B. Demir" w:date="2022-04-21T13:47:00Z">
        <w:r w:rsidRPr="00125D20">
          <w:fldChar w:fldCharType="separate"/>
        </w:r>
        <w:r w:rsidRPr="00125D20">
          <w:t xml:space="preserve">Figure </w:t>
        </w:r>
        <w:r>
          <w:rPr>
            <w:noProof/>
          </w:rPr>
          <w:t>1</w:t>
        </w:r>
        <w:r w:rsidRPr="00125D20">
          <w:fldChar w:fldCharType="end"/>
        </w:r>
        <w:r w:rsidRPr="00125D20">
          <w:t xml:space="preserve">), ~ 40 % of the respondents noted that their project results somewhat directly contributed to new/better products and services for the general population. 18 % of respondents even stated to have strongly contributed to benefit the general population (cf. </w:t>
        </w:r>
        <w:r w:rsidRPr="00125D20">
          <w:fldChar w:fldCharType="begin"/>
        </w:r>
        <w:r w:rsidRPr="00125D20">
          <w:instrText xml:space="preserve"> REF _Ref100043206 \h </w:instrText>
        </w:r>
      </w:ins>
      <w:ins w:id="1751" w:author="Utku B. Demir" w:date="2022-04-21T13:47:00Z">
        <w:r w:rsidRPr="00125D20">
          <w:fldChar w:fldCharType="separate"/>
        </w:r>
        <w:r w:rsidRPr="00125D20">
          <w:t xml:space="preserve">Table </w:t>
        </w:r>
        <w:r>
          <w:rPr>
            <w:noProof/>
          </w:rPr>
          <w:t>1</w:t>
        </w:r>
        <w:r w:rsidRPr="00125D20">
          <w:fldChar w:fldCharType="end"/>
        </w:r>
        <w:r w:rsidRPr="00125D20">
          <w:t>).</w:t>
        </w:r>
      </w:ins>
    </w:p>
    <w:p w14:paraId="7D010C2F" w14:textId="77777777" w:rsidR="004775CB" w:rsidRPr="00125D20" w:rsidRDefault="004775CB" w:rsidP="004775CB">
      <w:pPr>
        <w:pStyle w:val="BodyText"/>
        <w:jc w:val="both"/>
        <w:rPr>
          <w:ins w:id="1752" w:author="Utku B. Demir" w:date="2022-04-21T13:47:00Z"/>
        </w:rPr>
      </w:pPr>
    </w:p>
    <w:p w14:paraId="2C3D63D5" w14:textId="77777777" w:rsidR="004775CB" w:rsidRPr="00125D20" w:rsidRDefault="004775CB" w:rsidP="004775CB">
      <w:pPr>
        <w:jc w:val="both"/>
        <w:rPr>
          <w:ins w:id="1753" w:author="Utku B. Demir" w:date="2022-04-21T13:47:00Z"/>
        </w:rPr>
      </w:pPr>
      <w:ins w:id="1754" w:author="Utku B. Demir" w:date="2022-04-21T13:47:00Z">
        <w:r w:rsidRPr="00125D20">
          <w:t>Our definition of SI encompasses outcome-orientation, both tangible and non-tangible. In other words, if the intention to achieve impact is missing, then a constitutive element that characterises social innovation is missing too. This does not mean that the project may not have contributed to social innovation in the end. However, from a definitional point of view, it does not correspond to the intentional understanding of a social innovation.</w:t>
        </w:r>
      </w:ins>
    </w:p>
    <w:p w14:paraId="4A2BA67D" w14:textId="77777777" w:rsidR="004775CB" w:rsidRDefault="004775CB" w:rsidP="004775CB">
      <w:pPr>
        <w:rPr>
          <w:ins w:id="1755" w:author="Utku B. Demir" w:date="2022-04-21T13:47:00Z"/>
        </w:rPr>
      </w:pPr>
    </w:p>
    <w:p w14:paraId="079EE786" w14:textId="77777777" w:rsidR="004775CB" w:rsidRPr="00125D20" w:rsidRDefault="004775CB" w:rsidP="004775CB">
      <w:pPr>
        <w:rPr>
          <w:ins w:id="1756" w:author="Utku B. Demir" w:date="2022-04-21T13:47:00Z"/>
        </w:rPr>
      </w:pPr>
    </w:p>
    <w:p w14:paraId="7624B88C" w14:textId="3C9ADE03" w:rsidR="004775CB" w:rsidRPr="00125D20" w:rsidRDefault="004775CB" w:rsidP="004775CB">
      <w:pPr>
        <w:pStyle w:val="Caption"/>
        <w:keepNext/>
        <w:rPr>
          <w:ins w:id="1757" w:author="Utku B. Demir" w:date="2022-04-21T13:47:00Z"/>
        </w:rPr>
      </w:pPr>
      <w:bookmarkStart w:id="1758" w:name="_Ref100043181"/>
      <w:bookmarkStart w:id="1759" w:name="_Toc100567221"/>
      <w:ins w:id="1760"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1761" w:author="Utku B. Demir" w:date="2022-04-28T03:38:00Z">
        <w:r w:rsidR="00137C8B">
          <w:rPr>
            <w:noProof/>
          </w:rPr>
          <w:t>18</w:t>
        </w:r>
      </w:ins>
      <w:ins w:id="1762" w:author="Utku B. Demir" w:date="2022-04-21T13:47:00Z">
        <w:r w:rsidRPr="00125D20">
          <w:fldChar w:fldCharType="end"/>
        </w:r>
        <w:bookmarkEnd w:id="1758"/>
        <w:r w:rsidRPr="00125D20">
          <w:t>: Direct contribution to target group(s)</w:t>
        </w:r>
        <w:bookmarkEnd w:id="1759"/>
      </w:ins>
    </w:p>
    <w:p w14:paraId="79C8CDE3" w14:textId="77777777" w:rsidR="004775CB" w:rsidRPr="00125D20" w:rsidRDefault="004775CB" w:rsidP="004775CB">
      <w:pPr>
        <w:pStyle w:val="BodyText"/>
        <w:rPr>
          <w:ins w:id="1763" w:author="Utku B. Demir" w:date="2022-04-21T13:47:00Z"/>
        </w:rPr>
      </w:pPr>
      <w:ins w:id="1764" w:author="Utku B. Demir" w:date="2022-04-21T13:47:00Z">
        <w:r w:rsidRPr="00125D20">
          <w:rPr>
            <w:noProof/>
            <w:lang w:val="de-AT" w:eastAsia="de-AT"/>
          </w:rPr>
          <w:drawing>
            <wp:inline distT="0" distB="0" distL="0" distR="0" wp14:anchorId="786E61B1" wp14:editId="3DA6B3C5">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2865755"/>
                      </a:xfrm>
                      <a:prstGeom prst="rect">
                        <a:avLst/>
                      </a:prstGeom>
                    </pic:spPr>
                  </pic:pic>
                </a:graphicData>
              </a:graphic>
            </wp:inline>
          </w:drawing>
        </w:r>
      </w:ins>
    </w:p>
    <w:p w14:paraId="278F878F" w14:textId="77777777" w:rsidR="004775CB" w:rsidRDefault="004775CB" w:rsidP="004775CB">
      <w:pPr>
        <w:pStyle w:val="BodyText"/>
        <w:rPr>
          <w:ins w:id="1765" w:author="Utku B. Demir" w:date="2022-04-21T13:47:00Z"/>
        </w:rPr>
      </w:pPr>
    </w:p>
    <w:p w14:paraId="485049CC" w14:textId="77777777" w:rsidR="004775CB" w:rsidRDefault="004775CB" w:rsidP="004775CB">
      <w:pPr>
        <w:pStyle w:val="BodyText"/>
        <w:rPr>
          <w:ins w:id="1766" w:author="Utku B. Demir" w:date="2022-04-21T13:47:00Z"/>
        </w:rPr>
      </w:pPr>
    </w:p>
    <w:p w14:paraId="4B2BF093" w14:textId="77777777" w:rsidR="004775CB" w:rsidRPr="00125D20" w:rsidRDefault="004775CB" w:rsidP="004775CB">
      <w:pPr>
        <w:pStyle w:val="BodyText"/>
        <w:rPr>
          <w:ins w:id="1767" w:author="Utku B. Demir" w:date="2022-04-21T13:47:00Z"/>
        </w:rPr>
      </w:pPr>
    </w:p>
    <w:p w14:paraId="6FB90C98" w14:textId="77777777" w:rsidR="004775CB" w:rsidRPr="00125D20" w:rsidRDefault="004775CB" w:rsidP="004775CB">
      <w:pPr>
        <w:pStyle w:val="BodyText"/>
        <w:rPr>
          <w:ins w:id="1768" w:author="Utku B. Demir" w:date="2022-04-21T13:47:00Z"/>
        </w:rPr>
      </w:pPr>
    </w:p>
    <w:p w14:paraId="29251137" w14:textId="77777777" w:rsidR="004775CB" w:rsidRPr="00125D20" w:rsidRDefault="004775CB" w:rsidP="004775CB">
      <w:pPr>
        <w:pStyle w:val="Caption"/>
        <w:keepNext/>
        <w:rPr>
          <w:ins w:id="1769" w:author="Utku B. Demir" w:date="2022-04-21T13:47:00Z"/>
        </w:rPr>
      </w:pPr>
      <w:bookmarkStart w:id="1770" w:name="_Ref100043206"/>
      <w:bookmarkStart w:id="1771" w:name="_Toc100567252"/>
      <w:ins w:id="1772"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1770"/>
        <w:r w:rsidRPr="00125D20">
          <w:t>: Direct contribution to target group(s)</w:t>
        </w:r>
        <w:bookmarkEnd w:id="1771"/>
      </w:ins>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4775CB" w:rsidRPr="00125D20" w14:paraId="356A97F4" w14:textId="77777777" w:rsidTr="008C2B12">
        <w:trPr>
          <w:cnfStyle w:val="100000000000" w:firstRow="1" w:lastRow="0" w:firstColumn="0" w:lastColumn="0" w:oddVBand="0" w:evenVBand="0" w:oddHBand="0" w:evenHBand="0" w:firstRowFirstColumn="0" w:firstRowLastColumn="0" w:lastRowFirstColumn="0" w:lastRowLastColumn="0"/>
          <w:trHeight w:val="276"/>
          <w:ins w:id="1773" w:author="Utku B. Demir" w:date="2022-04-21T13:47:00Z"/>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0E123756" w14:textId="77777777" w:rsidR="004775CB" w:rsidRPr="00125D20" w:rsidRDefault="004775CB" w:rsidP="008C2B12">
            <w:pPr>
              <w:pStyle w:val="BodyText"/>
              <w:jc w:val="center"/>
              <w:rPr>
                <w:ins w:id="1774" w:author="Utku B. Demir" w:date="2022-04-21T13:47:00Z"/>
                <w:sz w:val="22"/>
                <w:szCs w:val="22"/>
              </w:rPr>
            </w:pPr>
          </w:p>
        </w:tc>
        <w:tc>
          <w:tcPr>
            <w:tcW w:w="1188" w:type="dxa"/>
            <w:gridSpan w:val="2"/>
            <w:noWrap/>
            <w:vAlign w:val="bottom"/>
            <w:hideMark/>
          </w:tcPr>
          <w:p w14:paraId="6BE1953D"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75" w:author="Utku B. Demir" w:date="2022-04-21T13:47:00Z"/>
                <w:sz w:val="22"/>
                <w:szCs w:val="22"/>
              </w:rPr>
            </w:pPr>
            <w:ins w:id="1776" w:author="Utku B. Demir" w:date="2022-04-21T13:47:00Z">
              <w:r w:rsidRPr="00125D20">
                <w:rPr>
                  <w:sz w:val="22"/>
                  <w:szCs w:val="22"/>
                </w:rPr>
                <w:t>the general population (n=355)</w:t>
              </w:r>
            </w:ins>
          </w:p>
        </w:tc>
        <w:tc>
          <w:tcPr>
            <w:tcW w:w="1188" w:type="dxa"/>
            <w:gridSpan w:val="2"/>
            <w:noWrap/>
            <w:vAlign w:val="bottom"/>
            <w:hideMark/>
          </w:tcPr>
          <w:p w14:paraId="48272B70"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77" w:author="Utku B. Demir" w:date="2022-04-21T13:47:00Z"/>
                <w:sz w:val="22"/>
                <w:szCs w:val="22"/>
              </w:rPr>
            </w:pPr>
            <w:ins w:id="1778" w:author="Utku B. Demir" w:date="2022-04-21T13:47:00Z">
              <w:r w:rsidRPr="00125D20">
                <w:rPr>
                  <w:sz w:val="22"/>
                  <w:szCs w:val="22"/>
                </w:rPr>
                <w:t>busi</w:t>
              </w:r>
              <w:r w:rsidRPr="00125D20">
                <w:rPr>
                  <w:sz w:val="22"/>
                  <w:szCs w:val="22"/>
                </w:rPr>
                <w:softHyphen/>
                <w:t>nesses (n=352)</w:t>
              </w:r>
            </w:ins>
          </w:p>
        </w:tc>
        <w:tc>
          <w:tcPr>
            <w:tcW w:w="1188" w:type="dxa"/>
            <w:gridSpan w:val="2"/>
            <w:noWrap/>
            <w:vAlign w:val="bottom"/>
            <w:hideMark/>
          </w:tcPr>
          <w:p w14:paraId="21BA3F48"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79" w:author="Utku B. Demir" w:date="2022-04-21T13:47:00Z"/>
                <w:sz w:val="22"/>
                <w:szCs w:val="22"/>
              </w:rPr>
            </w:pPr>
            <w:ins w:id="1780" w:author="Utku B. Demir" w:date="2022-04-21T13:47:00Z">
              <w:r w:rsidRPr="00125D20">
                <w:rPr>
                  <w:sz w:val="22"/>
                  <w:szCs w:val="22"/>
                </w:rPr>
                <w:t>specific social groups</w:t>
              </w:r>
              <w:r w:rsidRPr="00125D20">
                <w:rPr>
                  <w:rStyle w:val="FootnoteReference"/>
                  <w:sz w:val="22"/>
                  <w:szCs w:val="22"/>
                </w:rPr>
                <w:footnoteReference w:id="10"/>
              </w:r>
              <w:r w:rsidRPr="00125D20">
                <w:rPr>
                  <w:sz w:val="22"/>
                  <w:szCs w:val="22"/>
                </w:rPr>
                <w:t xml:space="preserve"> (n=353)</w:t>
              </w:r>
            </w:ins>
          </w:p>
        </w:tc>
        <w:tc>
          <w:tcPr>
            <w:tcW w:w="1188" w:type="dxa"/>
            <w:gridSpan w:val="2"/>
            <w:noWrap/>
            <w:vAlign w:val="bottom"/>
            <w:hideMark/>
          </w:tcPr>
          <w:p w14:paraId="011A6D99"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83" w:author="Utku B. Demir" w:date="2022-04-21T13:47:00Z"/>
                <w:sz w:val="22"/>
                <w:szCs w:val="22"/>
              </w:rPr>
            </w:pPr>
            <w:ins w:id="1784" w:author="Utku B. Demir" w:date="2022-04-21T13:47:00Z">
              <w:r w:rsidRPr="00125D20">
                <w:rPr>
                  <w:sz w:val="22"/>
                  <w:szCs w:val="22"/>
                </w:rPr>
                <w:t>welfare- and education-providing institutions</w:t>
              </w:r>
              <w:r w:rsidRPr="00125D20">
                <w:rPr>
                  <w:rStyle w:val="FootnoteReference"/>
                  <w:sz w:val="22"/>
                  <w:szCs w:val="22"/>
                </w:rPr>
                <w:footnoteReference w:id="11"/>
              </w:r>
              <w:r w:rsidRPr="00125D20">
                <w:rPr>
                  <w:sz w:val="22"/>
                  <w:szCs w:val="22"/>
                </w:rPr>
                <w:t xml:space="preserve"> (n=354)</w:t>
              </w:r>
            </w:ins>
          </w:p>
        </w:tc>
        <w:tc>
          <w:tcPr>
            <w:tcW w:w="1188" w:type="dxa"/>
            <w:gridSpan w:val="2"/>
            <w:noWrap/>
            <w:vAlign w:val="bottom"/>
            <w:hideMark/>
          </w:tcPr>
          <w:p w14:paraId="6DEB4226"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87" w:author="Utku B. Demir" w:date="2022-04-21T13:47:00Z"/>
                <w:sz w:val="22"/>
                <w:szCs w:val="22"/>
              </w:rPr>
            </w:pPr>
            <w:ins w:id="1788" w:author="Utku B. Demir" w:date="2022-04-21T13:47:00Z">
              <w:r w:rsidRPr="00125D20">
                <w:rPr>
                  <w:sz w:val="22"/>
                  <w:szCs w:val="22"/>
                </w:rPr>
                <w:t>NGOs, advocacy or other civil society groups (n=347)</w:t>
              </w:r>
            </w:ins>
          </w:p>
        </w:tc>
        <w:tc>
          <w:tcPr>
            <w:tcW w:w="1188" w:type="dxa"/>
            <w:gridSpan w:val="2"/>
            <w:noWrap/>
            <w:vAlign w:val="bottom"/>
            <w:hideMark/>
          </w:tcPr>
          <w:p w14:paraId="75559527"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89" w:author="Utku B. Demir" w:date="2022-04-21T13:47:00Z"/>
                <w:sz w:val="22"/>
                <w:szCs w:val="22"/>
              </w:rPr>
            </w:pPr>
            <w:ins w:id="1790" w:author="Utku B. Demir" w:date="2022-04-21T13:47:00Z">
              <w:r w:rsidRPr="00125D20">
                <w:rPr>
                  <w:sz w:val="22"/>
                  <w:szCs w:val="22"/>
                </w:rPr>
                <w:t>policy-making, public admini</w:t>
              </w:r>
              <w:r w:rsidRPr="00125D20">
                <w:rPr>
                  <w:sz w:val="22"/>
                  <w:szCs w:val="22"/>
                </w:rPr>
                <w:softHyphen/>
                <w:t>stration, govern</w:t>
              </w:r>
              <w:r w:rsidRPr="00125D20">
                <w:rPr>
                  <w:sz w:val="22"/>
                  <w:szCs w:val="22"/>
                </w:rPr>
                <w:softHyphen/>
                <w:t>mental agencies (n=354)</w:t>
              </w:r>
            </w:ins>
          </w:p>
        </w:tc>
        <w:tc>
          <w:tcPr>
            <w:tcW w:w="1188" w:type="dxa"/>
            <w:gridSpan w:val="2"/>
            <w:noWrap/>
            <w:vAlign w:val="bottom"/>
            <w:hideMark/>
          </w:tcPr>
          <w:p w14:paraId="6F47ED61"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91" w:author="Utku B. Demir" w:date="2022-04-21T13:47:00Z"/>
                <w:sz w:val="22"/>
                <w:szCs w:val="22"/>
              </w:rPr>
            </w:pPr>
            <w:ins w:id="1792" w:author="Utku B. Demir" w:date="2022-04-21T13:47:00Z">
              <w:r w:rsidRPr="00125D20">
                <w:rPr>
                  <w:sz w:val="22"/>
                  <w:szCs w:val="22"/>
                </w:rPr>
                <w:t>academia (n=357)</w:t>
              </w:r>
            </w:ins>
          </w:p>
        </w:tc>
      </w:tr>
      <w:tr w:rsidR="004775CB" w:rsidRPr="00125D20" w14:paraId="36E56E46" w14:textId="77777777" w:rsidTr="008C2B12">
        <w:trPr>
          <w:cnfStyle w:val="000000100000" w:firstRow="0" w:lastRow="0" w:firstColumn="0" w:lastColumn="0" w:oddVBand="0" w:evenVBand="0" w:oddHBand="1" w:evenHBand="0" w:firstRowFirstColumn="0" w:firstRowLastColumn="0" w:lastRowFirstColumn="0" w:lastRowLastColumn="0"/>
          <w:trHeight w:val="276"/>
          <w:ins w:id="1793"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bottom"/>
            <w:hideMark/>
          </w:tcPr>
          <w:p w14:paraId="55542CE7" w14:textId="77777777" w:rsidR="004775CB" w:rsidRPr="00125D20" w:rsidRDefault="004775CB" w:rsidP="008C2B12">
            <w:pPr>
              <w:pStyle w:val="BodyText"/>
              <w:spacing w:beforeLines="60" w:before="144" w:afterLines="60" w:after="144"/>
              <w:rPr>
                <w:ins w:id="1794" w:author="Utku B. Demir" w:date="2022-04-21T13:47:00Z"/>
                <w:sz w:val="22"/>
                <w:szCs w:val="22"/>
              </w:rPr>
            </w:pPr>
            <w:ins w:id="1795" w:author="Utku B. Demir" w:date="2022-04-21T13:47:00Z">
              <w:r w:rsidRPr="00125D20">
                <w:rPr>
                  <w:sz w:val="22"/>
                  <w:szCs w:val="22"/>
                </w:rPr>
                <w:t>re</w:t>
              </w:r>
              <w:r w:rsidRPr="00125D20">
                <w:rPr>
                  <w:sz w:val="22"/>
                  <w:szCs w:val="22"/>
                </w:rPr>
                <w:softHyphen/>
                <w:t>sponse</w:t>
              </w:r>
            </w:ins>
          </w:p>
        </w:tc>
        <w:tc>
          <w:tcPr>
            <w:tcW w:w="594" w:type="dxa"/>
            <w:noWrap/>
            <w:vAlign w:val="bottom"/>
            <w:hideMark/>
          </w:tcPr>
          <w:p w14:paraId="194B7BC7"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796" w:author="Utku B. Demir" w:date="2022-04-21T13:47:00Z"/>
                <w:b/>
                <w:bCs/>
                <w:sz w:val="18"/>
                <w:szCs w:val="18"/>
              </w:rPr>
            </w:pPr>
            <w:ins w:id="1797"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7FD83D4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798" w:author="Utku B. Demir" w:date="2022-04-21T13:47:00Z"/>
                <w:b/>
                <w:bCs/>
                <w:sz w:val="16"/>
                <w:szCs w:val="16"/>
              </w:rPr>
            </w:pPr>
            <w:ins w:id="1799" w:author="Utku B. Demir" w:date="2022-04-21T13:47:00Z">
              <w:r w:rsidRPr="00125D20">
                <w:rPr>
                  <w:b/>
                  <w:bCs/>
                  <w:sz w:val="16"/>
                  <w:szCs w:val="16"/>
                </w:rPr>
                <w:t>%</w:t>
              </w:r>
            </w:ins>
          </w:p>
        </w:tc>
        <w:tc>
          <w:tcPr>
            <w:tcW w:w="594" w:type="dxa"/>
            <w:noWrap/>
            <w:vAlign w:val="bottom"/>
            <w:hideMark/>
          </w:tcPr>
          <w:p w14:paraId="25B4EC7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0" w:author="Utku B. Demir" w:date="2022-04-21T13:47:00Z"/>
                <w:b/>
                <w:bCs/>
                <w:sz w:val="18"/>
                <w:szCs w:val="18"/>
              </w:rPr>
            </w:pPr>
            <w:ins w:id="1801"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28E19416"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2" w:author="Utku B. Demir" w:date="2022-04-21T13:47:00Z"/>
                <w:b/>
                <w:bCs/>
                <w:sz w:val="16"/>
                <w:szCs w:val="16"/>
              </w:rPr>
            </w:pPr>
            <w:ins w:id="1803" w:author="Utku B. Demir" w:date="2022-04-21T13:47:00Z">
              <w:r w:rsidRPr="00125D20">
                <w:rPr>
                  <w:b/>
                  <w:bCs/>
                  <w:sz w:val="16"/>
                  <w:szCs w:val="16"/>
                </w:rPr>
                <w:t>%</w:t>
              </w:r>
            </w:ins>
          </w:p>
        </w:tc>
        <w:tc>
          <w:tcPr>
            <w:tcW w:w="594" w:type="dxa"/>
            <w:noWrap/>
            <w:vAlign w:val="bottom"/>
            <w:hideMark/>
          </w:tcPr>
          <w:p w14:paraId="70FAE28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4" w:author="Utku B. Demir" w:date="2022-04-21T13:47:00Z"/>
                <w:b/>
                <w:bCs/>
                <w:sz w:val="18"/>
                <w:szCs w:val="18"/>
              </w:rPr>
            </w:pPr>
            <w:ins w:id="1805"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3D28E98"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6" w:author="Utku B. Demir" w:date="2022-04-21T13:47:00Z"/>
                <w:b/>
                <w:bCs/>
                <w:sz w:val="16"/>
                <w:szCs w:val="16"/>
              </w:rPr>
            </w:pPr>
            <w:ins w:id="1807" w:author="Utku B. Demir" w:date="2022-04-21T13:47:00Z">
              <w:r w:rsidRPr="00125D20">
                <w:rPr>
                  <w:b/>
                  <w:bCs/>
                  <w:sz w:val="16"/>
                  <w:szCs w:val="16"/>
                </w:rPr>
                <w:t>%</w:t>
              </w:r>
            </w:ins>
          </w:p>
        </w:tc>
        <w:tc>
          <w:tcPr>
            <w:tcW w:w="594" w:type="dxa"/>
            <w:noWrap/>
            <w:vAlign w:val="bottom"/>
            <w:hideMark/>
          </w:tcPr>
          <w:p w14:paraId="1FB546CC"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8" w:author="Utku B. Demir" w:date="2022-04-21T13:47:00Z"/>
                <w:b/>
                <w:bCs/>
                <w:sz w:val="18"/>
                <w:szCs w:val="18"/>
              </w:rPr>
            </w:pPr>
            <w:ins w:id="1809"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0869B0F7"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0" w:author="Utku B. Demir" w:date="2022-04-21T13:47:00Z"/>
                <w:b/>
                <w:bCs/>
                <w:sz w:val="16"/>
                <w:szCs w:val="16"/>
              </w:rPr>
            </w:pPr>
            <w:ins w:id="1811" w:author="Utku B. Demir" w:date="2022-04-21T13:47:00Z">
              <w:r w:rsidRPr="00125D20">
                <w:rPr>
                  <w:b/>
                  <w:bCs/>
                  <w:sz w:val="16"/>
                  <w:szCs w:val="16"/>
                </w:rPr>
                <w:t>%</w:t>
              </w:r>
            </w:ins>
          </w:p>
        </w:tc>
        <w:tc>
          <w:tcPr>
            <w:tcW w:w="594" w:type="dxa"/>
            <w:noWrap/>
            <w:vAlign w:val="bottom"/>
            <w:hideMark/>
          </w:tcPr>
          <w:p w14:paraId="59B6B7B0"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2" w:author="Utku B. Demir" w:date="2022-04-21T13:47:00Z"/>
                <w:b/>
                <w:bCs/>
                <w:sz w:val="18"/>
                <w:szCs w:val="18"/>
              </w:rPr>
            </w:pPr>
            <w:ins w:id="1813"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51B1D179"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4" w:author="Utku B. Demir" w:date="2022-04-21T13:47:00Z"/>
                <w:b/>
                <w:bCs/>
                <w:sz w:val="16"/>
                <w:szCs w:val="16"/>
              </w:rPr>
            </w:pPr>
            <w:ins w:id="1815" w:author="Utku B. Demir" w:date="2022-04-21T13:47:00Z">
              <w:r w:rsidRPr="00125D20">
                <w:rPr>
                  <w:b/>
                  <w:bCs/>
                  <w:sz w:val="16"/>
                  <w:szCs w:val="16"/>
                </w:rPr>
                <w:t>%</w:t>
              </w:r>
            </w:ins>
          </w:p>
        </w:tc>
        <w:tc>
          <w:tcPr>
            <w:tcW w:w="594" w:type="dxa"/>
            <w:noWrap/>
            <w:vAlign w:val="bottom"/>
            <w:hideMark/>
          </w:tcPr>
          <w:p w14:paraId="2DBDF66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6" w:author="Utku B. Demir" w:date="2022-04-21T13:47:00Z"/>
                <w:b/>
                <w:bCs/>
                <w:sz w:val="18"/>
                <w:szCs w:val="18"/>
              </w:rPr>
            </w:pPr>
            <w:ins w:id="1817"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BA3D43E"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8" w:author="Utku B. Demir" w:date="2022-04-21T13:47:00Z"/>
                <w:b/>
                <w:bCs/>
                <w:sz w:val="16"/>
                <w:szCs w:val="16"/>
              </w:rPr>
            </w:pPr>
            <w:ins w:id="1819" w:author="Utku B. Demir" w:date="2022-04-21T13:47:00Z">
              <w:r w:rsidRPr="00125D20">
                <w:rPr>
                  <w:b/>
                  <w:bCs/>
                  <w:sz w:val="16"/>
                  <w:szCs w:val="16"/>
                </w:rPr>
                <w:t>%</w:t>
              </w:r>
            </w:ins>
          </w:p>
        </w:tc>
        <w:tc>
          <w:tcPr>
            <w:tcW w:w="594" w:type="dxa"/>
            <w:noWrap/>
            <w:vAlign w:val="bottom"/>
            <w:hideMark/>
          </w:tcPr>
          <w:p w14:paraId="07123926"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0" w:author="Utku B. Demir" w:date="2022-04-21T13:47:00Z"/>
                <w:b/>
                <w:bCs/>
                <w:sz w:val="18"/>
                <w:szCs w:val="18"/>
              </w:rPr>
            </w:pPr>
            <w:ins w:id="1821"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1272C90"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2" w:author="Utku B. Demir" w:date="2022-04-21T13:47:00Z"/>
                <w:b/>
                <w:bCs/>
                <w:sz w:val="16"/>
                <w:szCs w:val="16"/>
              </w:rPr>
            </w:pPr>
            <w:ins w:id="1823" w:author="Utku B. Demir" w:date="2022-04-21T13:47:00Z">
              <w:r w:rsidRPr="00125D20">
                <w:rPr>
                  <w:b/>
                  <w:bCs/>
                  <w:sz w:val="16"/>
                  <w:szCs w:val="16"/>
                </w:rPr>
                <w:t>%</w:t>
              </w:r>
            </w:ins>
          </w:p>
        </w:tc>
      </w:tr>
      <w:tr w:rsidR="004775CB" w:rsidRPr="00125D20" w14:paraId="4A214533" w14:textId="77777777" w:rsidTr="008C2B12">
        <w:trPr>
          <w:trHeight w:val="276"/>
          <w:ins w:id="1824"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AC444BB" w14:textId="77777777" w:rsidR="004775CB" w:rsidRPr="00125D20" w:rsidRDefault="004775CB" w:rsidP="008C2B12">
            <w:pPr>
              <w:pStyle w:val="BodyText"/>
              <w:spacing w:beforeLines="20" w:before="48" w:afterLines="20" w:after="48"/>
              <w:jc w:val="center"/>
              <w:rPr>
                <w:ins w:id="1825" w:author="Utku B. Demir" w:date="2022-04-21T13:47:00Z"/>
                <w:sz w:val="22"/>
                <w:szCs w:val="22"/>
              </w:rPr>
            </w:pPr>
            <w:ins w:id="1826" w:author="Utku B. Demir" w:date="2022-04-21T13:47:00Z">
              <w:r w:rsidRPr="00125D20">
                <w:rPr>
                  <w:sz w:val="22"/>
                  <w:szCs w:val="22"/>
                </w:rPr>
                <w:t>0</w:t>
              </w:r>
            </w:ins>
          </w:p>
        </w:tc>
        <w:tc>
          <w:tcPr>
            <w:tcW w:w="594" w:type="dxa"/>
            <w:noWrap/>
            <w:vAlign w:val="center"/>
            <w:hideMark/>
          </w:tcPr>
          <w:p w14:paraId="768D707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27" w:author="Utku B. Demir" w:date="2022-04-21T13:47:00Z"/>
                <w:rFonts w:cstheme="minorHAnsi"/>
                <w:sz w:val="18"/>
                <w:szCs w:val="18"/>
              </w:rPr>
            </w:pPr>
            <w:ins w:id="1828" w:author="Utku B. Demir" w:date="2022-04-21T13:47:00Z">
              <w:r w:rsidRPr="00125D20">
                <w:rPr>
                  <w:rFonts w:cstheme="minorHAnsi"/>
                  <w:sz w:val="18"/>
                  <w:szCs w:val="18"/>
                </w:rPr>
                <w:t>116</w:t>
              </w:r>
            </w:ins>
          </w:p>
        </w:tc>
        <w:tc>
          <w:tcPr>
            <w:tcW w:w="594" w:type="dxa"/>
            <w:shd w:val="clear" w:color="auto" w:fill="D9D9D9" w:themeFill="background1" w:themeFillShade="D9"/>
            <w:noWrap/>
            <w:vAlign w:val="center"/>
            <w:hideMark/>
          </w:tcPr>
          <w:p w14:paraId="2B21018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29" w:author="Utku B. Demir" w:date="2022-04-21T13:47:00Z"/>
                <w:rFonts w:cstheme="minorHAnsi"/>
                <w:sz w:val="16"/>
                <w:szCs w:val="16"/>
              </w:rPr>
            </w:pPr>
            <w:ins w:id="1830" w:author="Utku B. Demir" w:date="2022-04-21T13:47:00Z">
              <w:r w:rsidRPr="00125D20">
                <w:rPr>
                  <w:rFonts w:cstheme="minorHAnsi"/>
                  <w:sz w:val="16"/>
                  <w:szCs w:val="16"/>
                </w:rPr>
                <w:t>32.68</w:t>
              </w:r>
            </w:ins>
          </w:p>
        </w:tc>
        <w:tc>
          <w:tcPr>
            <w:tcW w:w="594" w:type="dxa"/>
            <w:noWrap/>
            <w:vAlign w:val="center"/>
            <w:hideMark/>
          </w:tcPr>
          <w:p w14:paraId="2C43EEE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1" w:author="Utku B. Demir" w:date="2022-04-21T13:47:00Z"/>
                <w:rFonts w:cstheme="minorHAnsi"/>
                <w:sz w:val="18"/>
                <w:szCs w:val="18"/>
              </w:rPr>
            </w:pPr>
            <w:ins w:id="1832" w:author="Utku B. Demir" w:date="2022-04-21T13:47:00Z">
              <w:r w:rsidRPr="00125D20">
                <w:rPr>
                  <w:rFonts w:cstheme="minorHAnsi"/>
                  <w:sz w:val="18"/>
                  <w:szCs w:val="18"/>
                </w:rPr>
                <w:t>177</w:t>
              </w:r>
            </w:ins>
          </w:p>
        </w:tc>
        <w:tc>
          <w:tcPr>
            <w:tcW w:w="594" w:type="dxa"/>
            <w:shd w:val="clear" w:color="auto" w:fill="D9D9D9" w:themeFill="background1" w:themeFillShade="D9"/>
            <w:noWrap/>
            <w:vAlign w:val="center"/>
            <w:hideMark/>
          </w:tcPr>
          <w:p w14:paraId="45311ED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3" w:author="Utku B. Demir" w:date="2022-04-21T13:47:00Z"/>
                <w:rFonts w:cstheme="minorHAnsi"/>
                <w:sz w:val="16"/>
                <w:szCs w:val="16"/>
              </w:rPr>
            </w:pPr>
            <w:ins w:id="1834" w:author="Utku B. Demir" w:date="2022-04-21T13:47:00Z">
              <w:r w:rsidRPr="00125D20">
                <w:rPr>
                  <w:rFonts w:cstheme="minorHAnsi"/>
                  <w:sz w:val="16"/>
                  <w:szCs w:val="16"/>
                </w:rPr>
                <w:t>50.28</w:t>
              </w:r>
            </w:ins>
          </w:p>
        </w:tc>
        <w:tc>
          <w:tcPr>
            <w:tcW w:w="594" w:type="dxa"/>
            <w:noWrap/>
            <w:vAlign w:val="center"/>
            <w:hideMark/>
          </w:tcPr>
          <w:p w14:paraId="0878C87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5" w:author="Utku B. Demir" w:date="2022-04-21T13:47:00Z"/>
                <w:rFonts w:cstheme="minorHAnsi"/>
                <w:sz w:val="18"/>
                <w:szCs w:val="18"/>
              </w:rPr>
            </w:pPr>
            <w:ins w:id="1836" w:author="Utku B. Demir" w:date="2022-04-21T13:47:00Z">
              <w:r w:rsidRPr="00125D20">
                <w:rPr>
                  <w:rFonts w:cstheme="minorHAnsi"/>
                  <w:sz w:val="18"/>
                  <w:szCs w:val="18"/>
                </w:rPr>
                <w:t>223</w:t>
              </w:r>
            </w:ins>
          </w:p>
        </w:tc>
        <w:tc>
          <w:tcPr>
            <w:tcW w:w="594" w:type="dxa"/>
            <w:shd w:val="clear" w:color="auto" w:fill="D9D9D9" w:themeFill="background1" w:themeFillShade="D9"/>
            <w:noWrap/>
            <w:vAlign w:val="center"/>
            <w:hideMark/>
          </w:tcPr>
          <w:p w14:paraId="1CAE629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7" w:author="Utku B. Demir" w:date="2022-04-21T13:47:00Z"/>
                <w:rFonts w:cstheme="minorHAnsi"/>
                <w:sz w:val="16"/>
                <w:szCs w:val="16"/>
              </w:rPr>
            </w:pPr>
            <w:ins w:id="1838" w:author="Utku B. Demir" w:date="2022-04-21T13:47:00Z">
              <w:r w:rsidRPr="00125D20">
                <w:rPr>
                  <w:rFonts w:cstheme="minorHAnsi"/>
                  <w:sz w:val="16"/>
                  <w:szCs w:val="16"/>
                </w:rPr>
                <w:t>63.17</w:t>
              </w:r>
            </w:ins>
          </w:p>
        </w:tc>
        <w:tc>
          <w:tcPr>
            <w:tcW w:w="594" w:type="dxa"/>
            <w:noWrap/>
            <w:vAlign w:val="center"/>
            <w:hideMark/>
          </w:tcPr>
          <w:p w14:paraId="6908A53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9" w:author="Utku B. Demir" w:date="2022-04-21T13:47:00Z"/>
                <w:rFonts w:cstheme="minorHAnsi"/>
                <w:sz w:val="18"/>
                <w:szCs w:val="18"/>
              </w:rPr>
            </w:pPr>
            <w:ins w:id="1840" w:author="Utku B. Demir" w:date="2022-04-21T13:47:00Z">
              <w:r w:rsidRPr="00125D20">
                <w:rPr>
                  <w:rFonts w:cstheme="minorHAnsi"/>
                  <w:sz w:val="18"/>
                  <w:szCs w:val="18"/>
                </w:rPr>
                <w:t>200</w:t>
              </w:r>
            </w:ins>
          </w:p>
        </w:tc>
        <w:tc>
          <w:tcPr>
            <w:tcW w:w="594" w:type="dxa"/>
            <w:shd w:val="clear" w:color="auto" w:fill="D9D9D9" w:themeFill="background1" w:themeFillShade="D9"/>
            <w:noWrap/>
            <w:vAlign w:val="center"/>
            <w:hideMark/>
          </w:tcPr>
          <w:p w14:paraId="0BB682C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1" w:author="Utku B. Demir" w:date="2022-04-21T13:47:00Z"/>
                <w:rFonts w:cstheme="minorHAnsi"/>
                <w:sz w:val="16"/>
                <w:szCs w:val="16"/>
              </w:rPr>
            </w:pPr>
            <w:ins w:id="1842" w:author="Utku B. Demir" w:date="2022-04-21T13:47:00Z">
              <w:r w:rsidRPr="00125D20">
                <w:rPr>
                  <w:rFonts w:cstheme="minorHAnsi"/>
                  <w:sz w:val="16"/>
                  <w:szCs w:val="16"/>
                </w:rPr>
                <w:t>56.50</w:t>
              </w:r>
            </w:ins>
          </w:p>
        </w:tc>
        <w:tc>
          <w:tcPr>
            <w:tcW w:w="594" w:type="dxa"/>
            <w:noWrap/>
            <w:vAlign w:val="center"/>
            <w:hideMark/>
          </w:tcPr>
          <w:p w14:paraId="73C3B95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3" w:author="Utku B. Demir" w:date="2022-04-21T13:47:00Z"/>
                <w:rFonts w:cstheme="minorHAnsi"/>
                <w:sz w:val="18"/>
                <w:szCs w:val="18"/>
              </w:rPr>
            </w:pPr>
            <w:ins w:id="1844" w:author="Utku B. Demir" w:date="2022-04-21T13:47:00Z">
              <w:r w:rsidRPr="00125D20">
                <w:rPr>
                  <w:rFonts w:cstheme="minorHAnsi"/>
                  <w:sz w:val="18"/>
                  <w:szCs w:val="18"/>
                </w:rPr>
                <w:t>241</w:t>
              </w:r>
            </w:ins>
          </w:p>
        </w:tc>
        <w:tc>
          <w:tcPr>
            <w:tcW w:w="594" w:type="dxa"/>
            <w:shd w:val="clear" w:color="auto" w:fill="D9D9D9" w:themeFill="background1" w:themeFillShade="D9"/>
            <w:noWrap/>
            <w:vAlign w:val="center"/>
            <w:hideMark/>
          </w:tcPr>
          <w:p w14:paraId="36A9855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5" w:author="Utku B. Demir" w:date="2022-04-21T13:47:00Z"/>
                <w:rFonts w:cstheme="minorHAnsi"/>
                <w:sz w:val="16"/>
                <w:szCs w:val="16"/>
              </w:rPr>
            </w:pPr>
            <w:ins w:id="1846" w:author="Utku B. Demir" w:date="2022-04-21T13:47:00Z">
              <w:r w:rsidRPr="00125D20">
                <w:rPr>
                  <w:rFonts w:cstheme="minorHAnsi"/>
                  <w:sz w:val="16"/>
                  <w:szCs w:val="16"/>
                </w:rPr>
                <w:t>69.45</w:t>
              </w:r>
            </w:ins>
          </w:p>
        </w:tc>
        <w:tc>
          <w:tcPr>
            <w:tcW w:w="594" w:type="dxa"/>
            <w:noWrap/>
            <w:vAlign w:val="center"/>
            <w:hideMark/>
          </w:tcPr>
          <w:p w14:paraId="206DFCF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7" w:author="Utku B. Demir" w:date="2022-04-21T13:47:00Z"/>
                <w:rFonts w:cstheme="minorHAnsi"/>
                <w:sz w:val="18"/>
                <w:szCs w:val="18"/>
              </w:rPr>
            </w:pPr>
            <w:ins w:id="1848" w:author="Utku B. Demir" w:date="2022-04-21T13:47:00Z">
              <w:r w:rsidRPr="00125D20">
                <w:rPr>
                  <w:rFonts w:cstheme="minorHAnsi"/>
                  <w:sz w:val="18"/>
                  <w:szCs w:val="18"/>
                </w:rPr>
                <w:t>185</w:t>
              </w:r>
            </w:ins>
          </w:p>
        </w:tc>
        <w:tc>
          <w:tcPr>
            <w:tcW w:w="594" w:type="dxa"/>
            <w:shd w:val="clear" w:color="auto" w:fill="D9D9D9" w:themeFill="background1" w:themeFillShade="D9"/>
            <w:noWrap/>
            <w:vAlign w:val="center"/>
            <w:hideMark/>
          </w:tcPr>
          <w:p w14:paraId="368DF10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9" w:author="Utku B. Demir" w:date="2022-04-21T13:47:00Z"/>
                <w:rFonts w:cstheme="minorHAnsi"/>
                <w:sz w:val="16"/>
                <w:szCs w:val="16"/>
              </w:rPr>
            </w:pPr>
            <w:ins w:id="1850" w:author="Utku B. Demir" w:date="2022-04-21T13:47:00Z">
              <w:r w:rsidRPr="00125D20">
                <w:rPr>
                  <w:rFonts w:cstheme="minorHAnsi"/>
                  <w:sz w:val="16"/>
                  <w:szCs w:val="16"/>
                </w:rPr>
                <w:t>52.26</w:t>
              </w:r>
            </w:ins>
          </w:p>
        </w:tc>
        <w:tc>
          <w:tcPr>
            <w:tcW w:w="594" w:type="dxa"/>
            <w:noWrap/>
            <w:vAlign w:val="center"/>
            <w:hideMark/>
          </w:tcPr>
          <w:p w14:paraId="7E63C7C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1" w:author="Utku B. Demir" w:date="2022-04-21T13:47:00Z"/>
                <w:rFonts w:cstheme="minorHAnsi"/>
                <w:sz w:val="18"/>
                <w:szCs w:val="18"/>
              </w:rPr>
            </w:pPr>
            <w:ins w:id="1852" w:author="Utku B. Demir" w:date="2022-04-21T13:47:00Z">
              <w:r w:rsidRPr="00125D20">
                <w:rPr>
                  <w:rFonts w:cstheme="minorHAnsi"/>
                  <w:sz w:val="18"/>
                  <w:szCs w:val="18"/>
                </w:rPr>
                <w:t>29</w:t>
              </w:r>
            </w:ins>
          </w:p>
        </w:tc>
        <w:tc>
          <w:tcPr>
            <w:tcW w:w="594" w:type="dxa"/>
            <w:shd w:val="clear" w:color="auto" w:fill="D9D9D9" w:themeFill="background1" w:themeFillShade="D9"/>
            <w:noWrap/>
            <w:vAlign w:val="center"/>
            <w:hideMark/>
          </w:tcPr>
          <w:p w14:paraId="54F4B06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3" w:author="Utku B. Demir" w:date="2022-04-21T13:47:00Z"/>
                <w:rFonts w:cstheme="minorHAnsi"/>
                <w:sz w:val="16"/>
                <w:szCs w:val="16"/>
              </w:rPr>
            </w:pPr>
            <w:ins w:id="1854" w:author="Utku B. Demir" w:date="2022-04-21T13:47:00Z">
              <w:r w:rsidRPr="00125D20">
                <w:rPr>
                  <w:rFonts w:cstheme="minorHAnsi"/>
                  <w:sz w:val="16"/>
                  <w:szCs w:val="16"/>
                </w:rPr>
                <w:t>8.12</w:t>
              </w:r>
            </w:ins>
          </w:p>
        </w:tc>
      </w:tr>
      <w:tr w:rsidR="004775CB" w:rsidRPr="00125D20" w14:paraId="3D24F18C" w14:textId="77777777" w:rsidTr="008C2B12">
        <w:trPr>
          <w:cnfStyle w:val="000000100000" w:firstRow="0" w:lastRow="0" w:firstColumn="0" w:lastColumn="0" w:oddVBand="0" w:evenVBand="0" w:oddHBand="1" w:evenHBand="0" w:firstRowFirstColumn="0" w:firstRowLastColumn="0" w:lastRowFirstColumn="0" w:lastRowLastColumn="0"/>
          <w:trHeight w:val="276"/>
          <w:ins w:id="1855"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9689C2D" w14:textId="77777777" w:rsidR="004775CB" w:rsidRPr="00125D20" w:rsidRDefault="004775CB" w:rsidP="008C2B12">
            <w:pPr>
              <w:pStyle w:val="BodyText"/>
              <w:spacing w:beforeLines="20" w:before="48" w:afterLines="20" w:after="48"/>
              <w:jc w:val="center"/>
              <w:rPr>
                <w:ins w:id="1856" w:author="Utku B. Demir" w:date="2022-04-21T13:47:00Z"/>
                <w:sz w:val="22"/>
                <w:szCs w:val="22"/>
              </w:rPr>
            </w:pPr>
            <w:ins w:id="1857" w:author="Utku B. Demir" w:date="2022-04-21T13:47:00Z">
              <w:r w:rsidRPr="00125D20">
                <w:rPr>
                  <w:sz w:val="22"/>
                  <w:szCs w:val="22"/>
                </w:rPr>
                <w:t>1</w:t>
              </w:r>
            </w:ins>
          </w:p>
        </w:tc>
        <w:tc>
          <w:tcPr>
            <w:tcW w:w="594" w:type="dxa"/>
            <w:noWrap/>
            <w:vAlign w:val="center"/>
            <w:hideMark/>
          </w:tcPr>
          <w:p w14:paraId="3D3C64B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58" w:author="Utku B. Demir" w:date="2022-04-21T13:47:00Z"/>
                <w:rFonts w:cstheme="minorHAnsi"/>
                <w:sz w:val="18"/>
                <w:szCs w:val="18"/>
              </w:rPr>
            </w:pPr>
            <w:ins w:id="1859" w:author="Utku B. Demir" w:date="2022-04-21T13:47:00Z">
              <w:r w:rsidRPr="00125D20">
                <w:rPr>
                  <w:rFonts w:cstheme="minorHAnsi"/>
                  <w:sz w:val="18"/>
                  <w:szCs w:val="18"/>
                </w:rPr>
                <w:t>26</w:t>
              </w:r>
            </w:ins>
          </w:p>
        </w:tc>
        <w:tc>
          <w:tcPr>
            <w:tcW w:w="594" w:type="dxa"/>
            <w:shd w:val="clear" w:color="auto" w:fill="D9D9D9" w:themeFill="background1" w:themeFillShade="D9"/>
            <w:noWrap/>
            <w:vAlign w:val="center"/>
            <w:hideMark/>
          </w:tcPr>
          <w:p w14:paraId="50F03F0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0" w:author="Utku B. Demir" w:date="2022-04-21T13:47:00Z"/>
                <w:rFonts w:cstheme="minorHAnsi"/>
                <w:sz w:val="16"/>
                <w:szCs w:val="16"/>
              </w:rPr>
            </w:pPr>
            <w:ins w:id="1861" w:author="Utku B. Demir" w:date="2022-04-21T13:47:00Z">
              <w:r w:rsidRPr="00125D20">
                <w:rPr>
                  <w:rFonts w:cstheme="minorHAnsi"/>
                  <w:sz w:val="16"/>
                  <w:szCs w:val="16"/>
                </w:rPr>
                <w:t>7.32</w:t>
              </w:r>
            </w:ins>
          </w:p>
        </w:tc>
        <w:tc>
          <w:tcPr>
            <w:tcW w:w="594" w:type="dxa"/>
            <w:noWrap/>
            <w:vAlign w:val="center"/>
            <w:hideMark/>
          </w:tcPr>
          <w:p w14:paraId="2BAFEAFB"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2" w:author="Utku B. Demir" w:date="2022-04-21T13:47:00Z"/>
                <w:rFonts w:cstheme="minorHAnsi"/>
                <w:sz w:val="18"/>
                <w:szCs w:val="18"/>
              </w:rPr>
            </w:pPr>
            <w:ins w:id="1863" w:author="Utku B. Demir" w:date="2022-04-21T13:47:00Z">
              <w:r w:rsidRPr="00125D20">
                <w:rPr>
                  <w:rFonts w:cstheme="minorHAnsi"/>
                  <w:sz w:val="18"/>
                  <w:szCs w:val="18"/>
                </w:rPr>
                <w:t>32</w:t>
              </w:r>
            </w:ins>
          </w:p>
        </w:tc>
        <w:tc>
          <w:tcPr>
            <w:tcW w:w="594" w:type="dxa"/>
            <w:shd w:val="clear" w:color="auto" w:fill="D9D9D9" w:themeFill="background1" w:themeFillShade="D9"/>
            <w:noWrap/>
            <w:vAlign w:val="center"/>
            <w:hideMark/>
          </w:tcPr>
          <w:p w14:paraId="16D6726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4" w:author="Utku B. Demir" w:date="2022-04-21T13:47:00Z"/>
                <w:rFonts w:cstheme="minorHAnsi"/>
                <w:sz w:val="16"/>
                <w:szCs w:val="16"/>
              </w:rPr>
            </w:pPr>
            <w:ins w:id="1865" w:author="Utku B. Demir" w:date="2022-04-21T13:47:00Z">
              <w:r w:rsidRPr="00125D20">
                <w:rPr>
                  <w:rFonts w:cstheme="minorHAnsi"/>
                  <w:sz w:val="16"/>
                  <w:szCs w:val="16"/>
                </w:rPr>
                <w:t>9.09</w:t>
              </w:r>
            </w:ins>
          </w:p>
        </w:tc>
        <w:tc>
          <w:tcPr>
            <w:tcW w:w="594" w:type="dxa"/>
            <w:noWrap/>
            <w:vAlign w:val="center"/>
            <w:hideMark/>
          </w:tcPr>
          <w:p w14:paraId="3BF0B83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6" w:author="Utku B. Demir" w:date="2022-04-21T13:47:00Z"/>
                <w:rFonts w:cstheme="minorHAnsi"/>
                <w:sz w:val="18"/>
                <w:szCs w:val="18"/>
              </w:rPr>
            </w:pPr>
            <w:ins w:id="1867" w:author="Utku B. Demir" w:date="2022-04-21T13:47:00Z">
              <w:r w:rsidRPr="00125D20">
                <w:rPr>
                  <w:rFonts w:cstheme="minorHAnsi"/>
                  <w:sz w:val="18"/>
                  <w:szCs w:val="18"/>
                </w:rPr>
                <w:t>30</w:t>
              </w:r>
            </w:ins>
          </w:p>
        </w:tc>
        <w:tc>
          <w:tcPr>
            <w:tcW w:w="594" w:type="dxa"/>
            <w:shd w:val="clear" w:color="auto" w:fill="D9D9D9" w:themeFill="background1" w:themeFillShade="D9"/>
            <w:noWrap/>
            <w:vAlign w:val="center"/>
            <w:hideMark/>
          </w:tcPr>
          <w:p w14:paraId="1CD89A3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8" w:author="Utku B. Demir" w:date="2022-04-21T13:47:00Z"/>
                <w:rFonts w:cstheme="minorHAnsi"/>
                <w:sz w:val="16"/>
                <w:szCs w:val="16"/>
              </w:rPr>
            </w:pPr>
            <w:ins w:id="1869" w:author="Utku B. Demir" w:date="2022-04-21T13:47:00Z">
              <w:r w:rsidRPr="00125D20">
                <w:rPr>
                  <w:rFonts w:cstheme="minorHAnsi"/>
                  <w:sz w:val="16"/>
                  <w:szCs w:val="16"/>
                </w:rPr>
                <w:t>8.50</w:t>
              </w:r>
            </w:ins>
          </w:p>
        </w:tc>
        <w:tc>
          <w:tcPr>
            <w:tcW w:w="594" w:type="dxa"/>
            <w:noWrap/>
            <w:vAlign w:val="center"/>
            <w:hideMark/>
          </w:tcPr>
          <w:p w14:paraId="3CA0B6E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0" w:author="Utku B. Demir" w:date="2022-04-21T13:47:00Z"/>
                <w:rFonts w:cstheme="minorHAnsi"/>
                <w:sz w:val="18"/>
                <w:szCs w:val="18"/>
              </w:rPr>
            </w:pPr>
            <w:ins w:id="1871" w:author="Utku B. Demir" w:date="2022-04-21T13:47:00Z">
              <w:r w:rsidRPr="00125D20">
                <w:rPr>
                  <w:rFonts w:cstheme="minorHAnsi"/>
                  <w:sz w:val="18"/>
                  <w:szCs w:val="18"/>
                </w:rPr>
                <w:t>32</w:t>
              </w:r>
            </w:ins>
          </w:p>
        </w:tc>
        <w:tc>
          <w:tcPr>
            <w:tcW w:w="594" w:type="dxa"/>
            <w:shd w:val="clear" w:color="auto" w:fill="D9D9D9" w:themeFill="background1" w:themeFillShade="D9"/>
            <w:noWrap/>
            <w:vAlign w:val="center"/>
            <w:hideMark/>
          </w:tcPr>
          <w:p w14:paraId="7C947E1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2" w:author="Utku B. Demir" w:date="2022-04-21T13:47:00Z"/>
                <w:rFonts w:cstheme="minorHAnsi"/>
                <w:sz w:val="16"/>
                <w:szCs w:val="16"/>
              </w:rPr>
            </w:pPr>
            <w:ins w:id="1873" w:author="Utku B. Demir" w:date="2022-04-21T13:47:00Z">
              <w:r w:rsidRPr="00125D20">
                <w:rPr>
                  <w:rFonts w:cstheme="minorHAnsi"/>
                  <w:sz w:val="16"/>
                  <w:szCs w:val="16"/>
                </w:rPr>
                <w:t>9.04</w:t>
              </w:r>
            </w:ins>
          </w:p>
        </w:tc>
        <w:tc>
          <w:tcPr>
            <w:tcW w:w="594" w:type="dxa"/>
            <w:noWrap/>
            <w:vAlign w:val="center"/>
            <w:hideMark/>
          </w:tcPr>
          <w:p w14:paraId="67B767C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4" w:author="Utku B. Demir" w:date="2022-04-21T13:47:00Z"/>
                <w:rFonts w:cstheme="minorHAnsi"/>
                <w:sz w:val="18"/>
                <w:szCs w:val="18"/>
              </w:rPr>
            </w:pPr>
            <w:ins w:id="1875"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0215AC6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6" w:author="Utku B. Demir" w:date="2022-04-21T13:47:00Z"/>
                <w:rFonts w:cstheme="minorHAnsi"/>
                <w:sz w:val="16"/>
                <w:szCs w:val="16"/>
              </w:rPr>
            </w:pPr>
            <w:ins w:id="1877" w:author="Utku B. Demir" w:date="2022-04-21T13:47:00Z">
              <w:r w:rsidRPr="00125D20">
                <w:rPr>
                  <w:rFonts w:cstheme="minorHAnsi"/>
                  <w:sz w:val="16"/>
                  <w:szCs w:val="16"/>
                </w:rPr>
                <w:t>7.78</w:t>
              </w:r>
            </w:ins>
          </w:p>
        </w:tc>
        <w:tc>
          <w:tcPr>
            <w:tcW w:w="594" w:type="dxa"/>
            <w:noWrap/>
            <w:vAlign w:val="center"/>
            <w:hideMark/>
          </w:tcPr>
          <w:p w14:paraId="1483436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8" w:author="Utku B. Demir" w:date="2022-04-21T13:47:00Z"/>
                <w:rFonts w:cstheme="minorHAnsi"/>
                <w:sz w:val="18"/>
                <w:szCs w:val="18"/>
              </w:rPr>
            </w:pPr>
            <w:ins w:id="1879" w:author="Utku B. Demir" w:date="2022-04-21T13:47:00Z">
              <w:r w:rsidRPr="00125D20">
                <w:rPr>
                  <w:rFonts w:cstheme="minorHAnsi"/>
                  <w:sz w:val="18"/>
                  <w:szCs w:val="18"/>
                </w:rPr>
                <w:t>26</w:t>
              </w:r>
            </w:ins>
          </w:p>
        </w:tc>
        <w:tc>
          <w:tcPr>
            <w:tcW w:w="594" w:type="dxa"/>
            <w:shd w:val="clear" w:color="auto" w:fill="D9D9D9" w:themeFill="background1" w:themeFillShade="D9"/>
            <w:noWrap/>
            <w:vAlign w:val="center"/>
            <w:hideMark/>
          </w:tcPr>
          <w:p w14:paraId="0ABDC6C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0" w:author="Utku B. Demir" w:date="2022-04-21T13:47:00Z"/>
                <w:rFonts w:cstheme="minorHAnsi"/>
                <w:sz w:val="16"/>
                <w:szCs w:val="16"/>
              </w:rPr>
            </w:pPr>
            <w:ins w:id="1881" w:author="Utku B. Demir" w:date="2022-04-21T13:47:00Z">
              <w:r w:rsidRPr="00125D20">
                <w:rPr>
                  <w:rFonts w:cstheme="minorHAnsi"/>
                  <w:sz w:val="16"/>
                  <w:szCs w:val="16"/>
                </w:rPr>
                <w:t>7.34</w:t>
              </w:r>
            </w:ins>
          </w:p>
        </w:tc>
        <w:tc>
          <w:tcPr>
            <w:tcW w:w="594" w:type="dxa"/>
            <w:noWrap/>
            <w:vAlign w:val="center"/>
            <w:hideMark/>
          </w:tcPr>
          <w:p w14:paraId="2D7F6A2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2" w:author="Utku B. Demir" w:date="2022-04-21T13:47:00Z"/>
                <w:rFonts w:cstheme="minorHAnsi"/>
                <w:sz w:val="18"/>
                <w:szCs w:val="18"/>
              </w:rPr>
            </w:pPr>
            <w:ins w:id="1883"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0C192EC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4" w:author="Utku B. Demir" w:date="2022-04-21T13:47:00Z"/>
                <w:rFonts w:cstheme="minorHAnsi"/>
                <w:sz w:val="16"/>
                <w:szCs w:val="16"/>
              </w:rPr>
            </w:pPr>
            <w:ins w:id="1885" w:author="Utku B. Demir" w:date="2022-04-21T13:47:00Z">
              <w:r w:rsidRPr="00125D20">
                <w:rPr>
                  <w:rFonts w:cstheme="minorHAnsi"/>
                  <w:sz w:val="16"/>
                  <w:szCs w:val="16"/>
                </w:rPr>
                <w:t>0.84</w:t>
              </w:r>
            </w:ins>
          </w:p>
        </w:tc>
      </w:tr>
      <w:tr w:rsidR="004775CB" w:rsidRPr="00125D20" w14:paraId="55D14874" w14:textId="77777777" w:rsidTr="008C2B12">
        <w:trPr>
          <w:trHeight w:val="276"/>
          <w:ins w:id="1886"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D534C7E" w14:textId="77777777" w:rsidR="004775CB" w:rsidRPr="00125D20" w:rsidRDefault="004775CB" w:rsidP="008C2B12">
            <w:pPr>
              <w:pStyle w:val="BodyText"/>
              <w:spacing w:beforeLines="20" w:before="48" w:afterLines="20" w:after="48"/>
              <w:jc w:val="center"/>
              <w:rPr>
                <w:ins w:id="1887" w:author="Utku B. Demir" w:date="2022-04-21T13:47:00Z"/>
                <w:sz w:val="22"/>
                <w:szCs w:val="22"/>
              </w:rPr>
            </w:pPr>
            <w:ins w:id="1888" w:author="Utku B. Demir" w:date="2022-04-21T13:47:00Z">
              <w:r w:rsidRPr="00125D20">
                <w:rPr>
                  <w:sz w:val="22"/>
                  <w:szCs w:val="22"/>
                </w:rPr>
                <w:t>2</w:t>
              </w:r>
            </w:ins>
          </w:p>
        </w:tc>
        <w:tc>
          <w:tcPr>
            <w:tcW w:w="594" w:type="dxa"/>
            <w:noWrap/>
            <w:vAlign w:val="center"/>
            <w:hideMark/>
          </w:tcPr>
          <w:p w14:paraId="0FAA664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89" w:author="Utku B. Demir" w:date="2022-04-21T13:47:00Z"/>
                <w:rFonts w:cstheme="minorHAnsi"/>
                <w:sz w:val="18"/>
                <w:szCs w:val="18"/>
              </w:rPr>
            </w:pPr>
            <w:ins w:id="1890" w:author="Utku B. Demir" w:date="2022-04-21T13:47:00Z">
              <w:r w:rsidRPr="00125D20">
                <w:rPr>
                  <w:rFonts w:cstheme="minorHAnsi"/>
                  <w:sz w:val="18"/>
                  <w:szCs w:val="18"/>
                </w:rPr>
                <w:t>39</w:t>
              </w:r>
            </w:ins>
          </w:p>
        </w:tc>
        <w:tc>
          <w:tcPr>
            <w:tcW w:w="594" w:type="dxa"/>
            <w:shd w:val="clear" w:color="auto" w:fill="D9D9D9" w:themeFill="background1" w:themeFillShade="D9"/>
            <w:noWrap/>
            <w:vAlign w:val="center"/>
            <w:hideMark/>
          </w:tcPr>
          <w:p w14:paraId="17235A5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1" w:author="Utku B. Demir" w:date="2022-04-21T13:47:00Z"/>
                <w:rFonts w:cstheme="minorHAnsi"/>
                <w:sz w:val="16"/>
                <w:szCs w:val="16"/>
              </w:rPr>
            </w:pPr>
            <w:ins w:id="1892" w:author="Utku B. Demir" w:date="2022-04-21T13:47:00Z">
              <w:r w:rsidRPr="00125D20">
                <w:rPr>
                  <w:rFonts w:cstheme="minorHAnsi"/>
                  <w:sz w:val="16"/>
                  <w:szCs w:val="16"/>
                </w:rPr>
                <w:t>10.99</w:t>
              </w:r>
            </w:ins>
          </w:p>
        </w:tc>
        <w:tc>
          <w:tcPr>
            <w:tcW w:w="594" w:type="dxa"/>
            <w:noWrap/>
            <w:vAlign w:val="center"/>
            <w:hideMark/>
          </w:tcPr>
          <w:p w14:paraId="424E52B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3" w:author="Utku B. Demir" w:date="2022-04-21T13:47:00Z"/>
                <w:rFonts w:cstheme="minorHAnsi"/>
                <w:sz w:val="18"/>
                <w:szCs w:val="18"/>
              </w:rPr>
            </w:pPr>
            <w:ins w:id="1894" w:author="Utku B. Demir" w:date="2022-04-21T13:47:00Z">
              <w:r w:rsidRPr="00125D20">
                <w:rPr>
                  <w:rFonts w:cstheme="minorHAnsi"/>
                  <w:sz w:val="18"/>
                  <w:szCs w:val="18"/>
                </w:rPr>
                <w:t>36</w:t>
              </w:r>
            </w:ins>
          </w:p>
        </w:tc>
        <w:tc>
          <w:tcPr>
            <w:tcW w:w="594" w:type="dxa"/>
            <w:shd w:val="clear" w:color="auto" w:fill="D9D9D9" w:themeFill="background1" w:themeFillShade="D9"/>
            <w:noWrap/>
            <w:vAlign w:val="center"/>
            <w:hideMark/>
          </w:tcPr>
          <w:p w14:paraId="51C8016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5" w:author="Utku B. Demir" w:date="2022-04-21T13:47:00Z"/>
                <w:rFonts w:cstheme="minorHAnsi"/>
                <w:sz w:val="16"/>
                <w:szCs w:val="16"/>
              </w:rPr>
            </w:pPr>
            <w:ins w:id="1896" w:author="Utku B. Demir" w:date="2022-04-21T13:47:00Z">
              <w:r w:rsidRPr="00125D20">
                <w:rPr>
                  <w:rFonts w:cstheme="minorHAnsi"/>
                  <w:sz w:val="16"/>
                  <w:szCs w:val="16"/>
                </w:rPr>
                <w:t>10.23</w:t>
              </w:r>
            </w:ins>
          </w:p>
        </w:tc>
        <w:tc>
          <w:tcPr>
            <w:tcW w:w="594" w:type="dxa"/>
            <w:noWrap/>
            <w:vAlign w:val="center"/>
            <w:hideMark/>
          </w:tcPr>
          <w:p w14:paraId="00EAE53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7" w:author="Utku B. Demir" w:date="2022-04-21T13:47:00Z"/>
                <w:rFonts w:cstheme="minorHAnsi"/>
                <w:sz w:val="18"/>
                <w:szCs w:val="18"/>
              </w:rPr>
            </w:pPr>
            <w:ins w:id="1898" w:author="Utku B. Demir" w:date="2022-04-21T13:47:00Z">
              <w:r w:rsidRPr="00125D20">
                <w:rPr>
                  <w:rFonts w:cstheme="minorHAnsi"/>
                  <w:sz w:val="18"/>
                  <w:szCs w:val="18"/>
                </w:rPr>
                <w:t>24</w:t>
              </w:r>
            </w:ins>
          </w:p>
        </w:tc>
        <w:tc>
          <w:tcPr>
            <w:tcW w:w="594" w:type="dxa"/>
            <w:shd w:val="clear" w:color="auto" w:fill="D9D9D9" w:themeFill="background1" w:themeFillShade="D9"/>
            <w:noWrap/>
            <w:vAlign w:val="center"/>
            <w:hideMark/>
          </w:tcPr>
          <w:p w14:paraId="4E67970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9" w:author="Utku B. Demir" w:date="2022-04-21T13:47:00Z"/>
                <w:rFonts w:cstheme="minorHAnsi"/>
                <w:sz w:val="16"/>
                <w:szCs w:val="16"/>
              </w:rPr>
            </w:pPr>
            <w:ins w:id="1900" w:author="Utku B. Demir" w:date="2022-04-21T13:47:00Z">
              <w:r w:rsidRPr="00125D20">
                <w:rPr>
                  <w:rFonts w:cstheme="minorHAnsi"/>
                  <w:sz w:val="16"/>
                  <w:szCs w:val="16"/>
                </w:rPr>
                <w:t>6.80</w:t>
              </w:r>
            </w:ins>
          </w:p>
        </w:tc>
        <w:tc>
          <w:tcPr>
            <w:tcW w:w="594" w:type="dxa"/>
            <w:noWrap/>
            <w:vAlign w:val="center"/>
            <w:hideMark/>
          </w:tcPr>
          <w:p w14:paraId="771944D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1" w:author="Utku B. Demir" w:date="2022-04-21T13:47:00Z"/>
                <w:rFonts w:cstheme="minorHAnsi"/>
                <w:sz w:val="18"/>
                <w:szCs w:val="18"/>
              </w:rPr>
            </w:pPr>
            <w:ins w:id="1902"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1F7340A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3" w:author="Utku B. Demir" w:date="2022-04-21T13:47:00Z"/>
                <w:rFonts w:cstheme="minorHAnsi"/>
                <w:sz w:val="16"/>
                <w:szCs w:val="16"/>
              </w:rPr>
            </w:pPr>
            <w:ins w:id="1904" w:author="Utku B. Demir" w:date="2022-04-21T13:47:00Z">
              <w:r w:rsidRPr="00125D20">
                <w:rPr>
                  <w:rFonts w:cstheme="minorHAnsi"/>
                  <w:sz w:val="16"/>
                  <w:szCs w:val="16"/>
                </w:rPr>
                <w:t>5.93</w:t>
              </w:r>
            </w:ins>
          </w:p>
        </w:tc>
        <w:tc>
          <w:tcPr>
            <w:tcW w:w="594" w:type="dxa"/>
            <w:noWrap/>
            <w:vAlign w:val="center"/>
            <w:hideMark/>
          </w:tcPr>
          <w:p w14:paraId="238512D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5" w:author="Utku B. Demir" w:date="2022-04-21T13:47:00Z"/>
                <w:rFonts w:cstheme="minorHAnsi"/>
                <w:sz w:val="18"/>
                <w:szCs w:val="18"/>
              </w:rPr>
            </w:pPr>
            <w:ins w:id="1906"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43300AA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7" w:author="Utku B. Demir" w:date="2022-04-21T13:47:00Z"/>
                <w:rFonts w:cstheme="minorHAnsi"/>
                <w:sz w:val="16"/>
                <w:szCs w:val="16"/>
              </w:rPr>
            </w:pPr>
            <w:ins w:id="1908" w:author="Utku B. Demir" w:date="2022-04-21T13:47:00Z">
              <w:r w:rsidRPr="00125D20">
                <w:rPr>
                  <w:rFonts w:cstheme="minorHAnsi"/>
                  <w:sz w:val="16"/>
                  <w:szCs w:val="16"/>
                </w:rPr>
                <w:t>6.34</w:t>
              </w:r>
            </w:ins>
          </w:p>
        </w:tc>
        <w:tc>
          <w:tcPr>
            <w:tcW w:w="594" w:type="dxa"/>
            <w:noWrap/>
            <w:vAlign w:val="center"/>
            <w:hideMark/>
          </w:tcPr>
          <w:p w14:paraId="2515BF5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9" w:author="Utku B. Demir" w:date="2022-04-21T13:47:00Z"/>
                <w:rFonts w:cstheme="minorHAnsi"/>
                <w:sz w:val="18"/>
                <w:szCs w:val="18"/>
              </w:rPr>
            </w:pPr>
            <w:ins w:id="1910" w:author="Utku B. Demir" w:date="2022-04-21T13:47:00Z">
              <w:r w:rsidRPr="00125D20">
                <w:rPr>
                  <w:rFonts w:cstheme="minorHAnsi"/>
                  <w:sz w:val="18"/>
                  <w:szCs w:val="18"/>
                </w:rPr>
                <w:t>25</w:t>
              </w:r>
            </w:ins>
          </w:p>
        </w:tc>
        <w:tc>
          <w:tcPr>
            <w:tcW w:w="594" w:type="dxa"/>
            <w:shd w:val="clear" w:color="auto" w:fill="D9D9D9" w:themeFill="background1" w:themeFillShade="D9"/>
            <w:noWrap/>
            <w:vAlign w:val="center"/>
            <w:hideMark/>
          </w:tcPr>
          <w:p w14:paraId="4E5A9DE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1" w:author="Utku B. Demir" w:date="2022-04-21T13:47:00Z"/>
                <w:rFonts w:cstheme="minorHAnsi"/>
                <w:sz w:val="16"/>
                <w:szCs w:val="16"/>
              </w:rPr>
            </w:pPr>
            <w:ins w:id="1912" w:author="Utku B. Demir" w:date="2022-04-21T13:47:00Z">
              <w:r w:rsidRPr="00125D20">
                <w:rPr>
                  <w:rFonts w:cstheme="minorHAnsi"/>
                  <w:sz w:val="16"/>
                  <w:szCs w:val="16"/>
                </w:rPr>
                <w:t>7.06</w:t>
              </w:r>
            </w:ins>
          </w:p>
        </w:tc>
        <w:tc>
          <w:tcPr>
            <w:tcW w:w="594" w:type="dxa"/>
            <w:noWrap/>
            <w:vAlign w:val="center"/>
            <w:hideMark/>
          </w:tcPr>
          <w:p w14:paraId="0567DE2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3" w:author="Utku B. Demir" w:date="2022-04-21T13:47:00Z"/>
                <w:rFonts w:cstheme="minorHAnsi"/>
                <w:sz w:val="18"/>
                <w:szCs w:val="18"/>
              </w:rPr>
            </w:pPr>
            <w:ins w:id="1914"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7CC2BCC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5" w:author="Utku B. Demir" w:date="2022-04-21T13:47:00Z"/>
                <w:rFonts w:cstheme="minorHAnsi"/>
                <w:sz w:val="16"/>
                <w:szCs w:val="16"/>
              </w:rPr>
            </w:pPr>
            <w:ins w:id="1916" w:author="Utku B. Demir" w:date="2022-04-21T13:47:00Z">
              <w:r w:rsidRPr="00125D20">
                <w:rPr>
                  <w:rFonts w:cstheme="minorHAnsi"/>
                  <w:sz w:val="16"/>
                  <w:szCs w:val="16"/>
                </w:rPr>
                <w:t>2.24</w:t>
              </w:r>
            </w:ins>
          </w:p>
        </w:tc>
      </w:tr>
      <w:tr w:rsidR="004775CB" w:rsidRPr="00125D20" w14:paraId="09FCDD84" w14:textId="77777777" w:rsidTr="008C2B12">
        <w:trPr>
          <w:cnfStyle w:val="000000100000" w:firstRow="0" w:lastRow="0" w:firstColumn="0" w:lastColumn="0" w:oddVBand="0" w:evenVBand="0" w:oddHBand="1" w:evenHBand="0" w:firstRowFirstColumn="0" w:firstRowLastColumn="0" w:lastRowFirstColumn="0" w:lastRowLastColumn="0"/>
          <w:trHeight w:val="276"/>
          <w:ins w:id="1917"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8D57776" w14:textId="77777777" w:rsidR="004775CB" w:rsidRPr="00125D20" w:rsidRDefault="004775CB" w:rsidP="008C2B12">
            <w:pPr>
              <w:pStyle w:val="BodyText"/>
              <w:spacing w:beforeLines="20" w:before="48" w:afterLines="20" w:after="48"/>
              <w:jc w:val="center"/>
              <w:rPr>
                <w:ins w:id="1918" w:author="Utku B. Demir" w:date="2022-04-21T13:47:00Z"/>
                <w:sz w:val="22"/>
                <w:szCs w:val="22"/>
              </w:rPr>
            </w:pPr>
            <w:ins w:id="1919" w:author="Utku B. Demir" w:date="2022-04-21T13:47:00Z">
              <w:r w:rsidRPr="00125D20">
                <w:rPr>
                  <w:sz w:val="22"/>
                  <w:szCs w:val="22"/>
                </w:rPr>
                <w:t>3</w:t>
              </w:r>
            </w:ins>
          </w:p>
        </w:tc>
        <w:tc>
          <w:tcPr>
            <w:tcW w:w="594" w:type="dxa"/>
            <w:noWrap/>
            <w:vAlign w:val="center"/>
            <w:hideMark/>
          </w:tcPr>
          <w:p w14:paraId="1054C43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0" w:author="Utku B. Demir" w:date="2022-04-21T13:47:00Z"/>
                <w:rFonts w:cstheme="minorHAnsi"/>
                <w:sz w:val="18"/>
                <w:szCs w:val="18"/>
              </w:rPr>
            </w:pPr>
            <w:ins w:id="1921" w:author="Utku B. Demir" w:date="2022-04-21T13:47:00Z">
              <w:r w:rsidRPr="00125D20">
                <w:rPr>
                  <w:rFonts w:cstheme="minorHAnsi"/>
                  <w:sz w:val="18"/>
                  <w:szCs w:val="18"/>
                </w:rPr>
                <w:t>33</w:t>
              </w:r>
            </w:ins>
          </w:p>
        </w:tc>
        <w:tc>
          <w:tcPr>
            <w:tcW w:w="594" w:type="dxa"/>
            <w:shd w:val="clear" w:color="auto" w:fill="D9D9D9" w:themeFill="background1" w:themeFillShade="D9"/>
            <w:noWrap/>
            <w:vAlign w:val="center"/>
            <w:hideMark/>
          </w:tcPr>
          <w:p w14:paraId="1EF8E78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2" w:author="Utku B. Demir" w:date="2022-04-21T13:47:00Z"/>
                <w:rFonts w:cstheme="minorHAnsi"/>
                <w:sz w:val="16"/>
                <w:szCs w:val="16"/>
              </w:rPr>
            </w:pPr>
            <w:ins w:id="1923" w:author="Utku B. Demir" w:date="2022-04-21T13:47:00Z">
              <w:r w:rsidRPr="00125D20">
                <w:rPr>
                  <w:rFonts w:cstheme="minorHAnsi"/>
                  <w:sz w:val="16"/>
                  <w:szCs w:val="16"/>
                </w:rPr>
                <w:t>9.30</w:t>
              </w:r>
            </w:ins>
          </w:p>
        </w:tc>
        <w:tc>
          <w:tcPr>
            <w:tcW w:w="594" w:type="dxa"/>
            <w:noWrap/>
            <w:vAlign w:val="center"/>
            <w:hideMark/>
          </w:tcPr>
          <w:p w14:paraId="4DD6BC3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4" w:author="Utku B. Demir" w:date="2022-04-21T13:47:00Z"/>
                <w:rFonts w:cstheme="minorHAnsi"/>
                <w:sz w:val="18"/>
                <w:szCs w:val="18"/>
              </w:rPr>
            </w:pPr>
            <w:ins w:id="1925"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41FFA78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6" w:author="Utku B. Demir" w:date="2022-04-21T13:47:00Z"/>
                <w:rFonts w:cstheme="minorHAnsi"/>
                <w:sz w:val="16"/>
                <w:szCs w:val="16"/>
              </w:rPr>
            </w:pPr>
            <w:ins w:id="1927" w:author="Utku B. Demir" w:date="2022-04-21T13:47:00Z">
              <w:r w:rsidRPr="00125D20">
                <w:rPr>
                  <w:rFonts w:cstheme="minorHAnsi"/>
                  <w:sz w:val="16"/>
                  <w:szCs w:val="16"/>
                </w:rPr>
                <w:t>7.67</w:t>
              </w:r>
            </w:ins>
          </w:p>
        </w:tc>
        <w:tc>
          <w:tcPr>
            <w:tcW w:w="594" w:type="dxa"/>
            <w:noWrap/>
            <w:vAlign w:val="center"/>
            <w:hideMark/>
          </w:tcPr>
          <w:p w14:paraId="07CBCC0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8" w:author="Utku B. Demir" w:date="2022-04-21T13:47:00Z"/>
                <w:rFonts w:cstheme="minorHAnsi"/>
                <w:sz w:val="18"/>
                <w:szCs w:val="18"/>
              </w:rPr>
            </w:pPr>
            <w:ins w:id="1929"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305FE3EB"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0" w:author="Utku B. Demir" w:date="2022-04-21T13:47:00Z"/>
                <w:rFonts w:cstheme="minorHAnsi"/>
                <w:sz w:val="16"/>
                <w:szCs w:val="16"/>
              </w:rPr>
            </w:pPr>
            <w:ins w:id="1931" w:author="Utku B. Demir" w:date="2022-04-21T13:47:00Z">
              <w:r w:rsidRPr="00125D20">
                <w:rPr>
                  <w:rFonts w:cstheme="minorHAnsi"/>
                  <w:sz w:val="16"/>
                  <w:szCs w:val="16"/>
                </w:rPr>
                <w:t>3.68</w:t>
              </w:r>
            </w:ins>
          </w:p>
        </w:tc>
        <w:tc>
          <w:tcPr>
            <w:tcW w:w="594" w:type="dxa"/>
            <w:noWrap/>
            <w:vAlign w:val="center"/>
            <w:hideMark/>
          </w:tcPr>
          <w:p w14:paraId="69B7760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2" w:author="Utku B. Demir" w:date="2022-04-21T13:47:00Z"/>
                <w:rFonts w:cstheme="minorHAnsi"/>
                <w:sz w:val="18"/>
                <w:szCs w:val="18"/>
              </w:rPr>
            </w:pPr>
            <w:ins w:id="1933"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3E36D0B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4" w:author="Utku B. Demir" w:date="2022-04-21T13:47:00Z"/>
                <w:rFonts w:cstheme="minorHAnsi"/>
                <w:sz w:val="16"/>
                <w:szCs w:val="16"/>
              </w:rPr>
            </w:pPr>
            <w:ins w:id="1935" w:author="Utku B. Demir" w:date="2022-04-21T13:47:00Z">
              <w:r w:rsidRPr="00125D20">
                <w:rPr>
                  <w:rFonts w:cstheme="minorHAnsi"/>
                  <w:sz w:val="16"/>
                  <w:szCs w:val="16"/>
                </w:rPr>
                <w:t>6.21</w:t>
              </w:r>
            </w:ins>
          </w:p>
        </w:tc>
        <w:tc>
          <w:tcPr>
            <w:tcW w:w="594" w:type="dxa"/>
            <w:noWrap/>
            <w:vAlign w:val="center"/>
            <w:hideMark/>
          </w:tcPr>
          <w:p w14:paraId="57F1D9D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6" w:author="Utku B. Demir" w:date="2022-04-21T13:47:00Z"/>
                <w:rFonts w:cstheme="minorHAnsi"/>
                <w:sz w:val="18"/>
                <w:szCs w:val="18"/>
              </w:rPr>
            </w:pPr>
            <w:ins w:id="1937" w:author="Utku B. Demir" w:date="2022-04-21T13:47:00Z">
              <w:r w:rsidRPr="00125D20">
                <w:rPr>
                  <w:rFonts w:cstheme="minorHAnsi"/>
                  <w:sz w:val="18"/>
                  <w:szCs w:val="18"/>
                </w:rPr>
                <w:t>16</w:t>
              </w:r>
            </w:ins>
          </w:p>
        </w:tc>
        <w:tc>
          <w:tcPr>
            <w:tcW w:w="594" w:type="dxa"/>
            <w:shd w:val="clear" w:color="auto" w:fill="D9D9D9" w:themeFill="background1" w:themeFillShade="D9"/>
            <w:noWrap/>
            <w:vAlign w:val="center"/>
            <w:hideMark/>
          </w:tcPr>
          <w:p w14:paraId="743EF36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8" w:author="Utku B. Demir" w:date="2022-04-21T13:47:00Z"/>
                <w:rFonts w:cstheme="minorHAnsi"/>
                <w:sz w:val="16"/>
                <w:szCs w:val="16"/>
              </w:rPr>
            </w:pPr>
            <w:ins w:id="1939" w:author="Utku B. Demir" w:date="2022-04-21T13:47:00Z">
              <w:r w:rsidRPr="00125D20">
                <w:rPr>
                  <w:rFonts w:cstheme="minorHAnsi"/>
                  <w:sz w:val="16"/>
                  <w:szCs w:val="16"/>
                </w:rPr>
                <w:t>4.61</w:t>
              </w:r>
            </w:ins>
          </w:p>
        </w:tc>
        <w:tc>
          <w:tcPr>
            <w:tcW w:w="594" w:type="dxa"/>
            <w:noWrap/>
            <w:vAlign w:val="center"/>
            <w:hideMark/>
          </w:tcPr>
          <w:p w14:paraId="2E0BCE1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0" w:author="Utku B. Demir" w:date="2022-04-21T13:47:00Z"/>
                <w:rFonts w:cstheme="minorHAnsi"/>
                <w:sz w:val="18"/>
                <w:szCs w:val="18"/>
              </w:rPr>
            </w:pPr>
            <w:ins w:id="1941"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15EF34B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2" w:author="Utku B. Demir" w:date="2022-04-21T13:47:00Z"/>
                <w:rFonts w:cstheme="minorHAnsi"/>
                <w:sz w:val="16"/>
                <w:szCs w:val="16"/>
              </w:rPr>
            </w:pPr>
            <w:ins w:id="1943" w:author="Utku B. Demir" w:date="2022-04-21T13:47:00Z">
              <w:r w:rsidRPr="00125D20">
                <w:rPr>
                  <w:rFonts w:cstheme="minorHAnsi"/>
                  <w:sz w:val="16"/>
                  <w:szCs w:val="16"/>
                </w:rPr>
                <w:t>6.21</w:t>
              </w:r>
            </w:ins>
          </w:p>
        </w:tc>
        <w:tc>
          <w:tcPr>
            <w:tcW w:w="594" w:type="dxa"/>
            <w:noWrap/>
            <w:vAlign w:val="center"/>
            <w:hideMark/>
          </w:tcPr>
          <w:p w14:paraId="14C6CFF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4" w:author="Utku B. Demir" w:date="2022-04-21T13:47:00Z"/>
                <w:rFonts w:cstheme="minorHAnsi"/>
                <w:sz w:val="18"/>
                <w:szCs w:val="18"/>
              </w:rPr>
            </w:pPr>
            <w:ins w:id="1945"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2A25DF8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6" w:author="Utku B. Demir" w:date="2022-04-21T13:47:00Z"/>
                <w:rFonts w:cstheme="minorHAnsi"/>
                <w:sz w:val="16"/>
                <w:szCs w:val="16"/>
              </w:rPr>
            </w:pPr>
            <w:ins w:id="1947" w:author="Utku B. Demir" w:date="2022-04-21T13:47:00Z">
              <w:r w:rsidRPr="00125D20">
                <w:rPr>
                  <w:rFonts w:cstheme="minorHAnsi"/>
                  <w:sz w:val="16"/>
                  <w:szCs w:val="16"/>
                </w:rPr>
                <w:t>2.24</w:t>
              </w:r>
            </w:ins>
          </w:p>
        </w:tc>
      </w:tr>
      <w:tr w:rsidR="004775CB" w:rsidRPr="00125D20" w14:paraId="13BDE44C" w14:textId="77777777" w:rsidTr="008C2B12">
        <w:trPr>
          <w:trHeight w:val="276"/>
          <w:ins w:id="1948"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4CACF85" w14:textId="77777777" w:rsidR="004775CB" w:rsidRPr="00125D20" w:rsidRDefault="004775CB" w:rsidP="008C2B12">
            <w:pPr>
              <w:pStyle w:val="BodyText"/>
              <w:spacing w:beforeLines="20" w:before="48" w:afterLines="20" w:after="48"/>
              <w:jc w:val="center"/>
              <w:rPr>
                <w:ins w:id="1949" w:author="Utku B. Demir" w:date="2022-04-21T13:47:00Z"/>
                <w:sz w:val="22"/>
                <w:szCs w:val="22"/>
              </w:rPr>
            </w:pPr>
            <w:ins w:id="1950" w:author="Utku B. Demir" w:date="2022-04-21T13:47:00Z">
              <w:r w:rsidRPr="00125D20">
                <w:rPr>
                  <w:sz w:val="22"/>
                  <w:szCs w:val="22"/>
                </w:rPr>
                <w:t>4</w:t>
              </w:r>
            </w:ins>
          </w:p>
        </w:tc>
        <w:tc>
          <w:tcPr>
            <w:tcW w:w="594" w:type="dxa"/>
            <w:noWrap/>
            <w:vAlign w:val="center"/>
            <w:hideMark/>
          </w:tcPr>
          <w:p w14:paraId="3387EE7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1" w:author="Utku B. Demir" w:date="2022-04-21T13:47:00Z"/>
                <w:rFonts w:cstheme="minorHAnsi"/>
                <w:sz w:val="18"/>
                <w:szCs w:val="18"/>
              </w:rPr>
            </w:pPr>
            <w:ins w:id="1952" w:author="Utku B. Demir" w:date="2022-04-21T13:47:00Z">
              <w:r w:rsidRPr="00125D20">
                <w:rPr>
                  <w:rFonts w:cstheme="minorHAnsi"/>
                  <w:sz w:val="18"/>
                  <w:szCs w:val="18"/>
                </w:rPr>
                <w:t>15</w:t>
              </w:r>
            </w:ins>
          </w:p>
        </w:tc>
        <w:tc>
          <w:tcPr>
            <w:tcW w:w="594" w:type="dxa"/>
            <w:shd w:val="clear" w:color="auto" w:fill="D9D9D9" w:themeFill="background1" w:themeFillShade="D9"/>
            <w:noWrap/>
            <w:vAlign w:val="center"/>
            <w:hideMark/>
          </w:tcPr>
          <w:p w14:paraId="00D5351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3" w:author="Utku B. Demir" w:date="2022-04-21T13:47:00Z"/>
                <w:rFonts w:cstheme="minorHAnsi"/>
                <w:sz w:val="16"/>
                <w:szCs w:val="16"/>
              </w:rPr>
            </w:pPr>
            <w:ins w:id="1954" w:author="Utku B. Demir" w:date="2022-04-21T13:47:00Z">
              <w:r w:rsidRPr="00125D20">
                <w:rPr>
                  <w:rFonts w:cstheme="minorHAnsi"/>
                  <w:sz w:val="16"/>
                  <w:szCs w:val="16"/>
                </w:rPr>
                <w:t>4.23</w:t>
              </w:r>
            </w:ins>
          </w:p>
        </w:tc>
        <w:tc>
          <w:tcPr>
            <w:tcW w:w="594" w:type="dxa"/>
            <w:noWrap/>
            <w:vAlign w:val="center"/>
            <w:hideMark/>
          </w:tcPr>
          <w:p w14:paraId="0E615FC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5" w:author="Utku B. Demir" w:date="2022-04-21T13:47:00Z"/>
                <w:rFonts w:cstheme="minorHAnsi"/>
                <w:sz w:val="18"/>
                <w:szCs w:val="18"/>
              </w:rPr>
            </w:pPr>
            <w:ins w:id="1956"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48A3711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7" w:author="Utku B. Demir" w:date="2022-04-21T13:47:00Z"/>
                <w:rFonts w:cstheme="minorHAnsi"/>
                <w:sz w:val="16"/>
                <w:szCs w:val="16"/>
              </w:rPr>
            </w:pPr>
            <w:ins w:id="1958" w:author="Utku B. Demir" w:date="2022-04-21T13:47:00Z">
              <w:r w:rsidRPr="00125D20">
                <w:rPr>
                  <w:rFonts w:cstheme="minorHAnsi"/>
                  <w:sz w:val="16"/>
                  <w:szCs w:val="16"/>
                </w:rPr>
                <w:t>3.69</w:t>
              </w:r>
            </w:ins>
          </w:p>
        </w:tc>
        <w:tc>
          <w:tcPr>
            <w:tcW w:w="594" w:type="dxa"/>
            <w:noWrap/>
            <w:vAlign w:val="center"/>
            <w:hideMark/>
          </w:tcPr>
          <w:p w14:paraId="4137507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9" w:author="Utku B. Demir" w:date="2022-04-21T13:47:00Z"/>
                <w:rFonts w:cstheme="minorHAnsi"/>
                <w:sz w:val="18"/>
                <w:szCs w:val="18"/>
              </w:rPr>
            </w:pPr>
            <w:ins w:id="1960"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0217E9F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1" w:author="Utku B. Demir" w:date="2022-04-21T13:47:00Z"/>
                <w:rFonts w:cstheme="minorHAnsi"/>
                <w:sz w:val="16"/>
                <w:szCs w:val="16"/>
              </w:rPr>
            </w:pPr>
            <w:ins w:id="1962" w:author="Utku B. Demir" w:date="2022-04-21T13:47:00Z">
              <w:r w:rsidRPr="00125D20">
                <w:rPr>
                  <w:rFonts w:cstheme="minorHAnsi"/>
                  <w:sz w:val="16"/>
                  <w:szCs w:val="16"/>
                </w:rPr>
                <w:t>2.27</w:t>
              </w:r>
            </w:ins>
          </w:p>
        </w:tc>
        <w:tc>
          <w:tcPr>
            <w:tcW w:w="594" w:type="dxa"/>
            <w:noWrap/>
            <w:vAlign w:val="center"/>
            <w:hideMark/>
          </w:tcPr>
          <w:p w14:paraId="6A77435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3" w:author="Utku B. Demir" w:date="2022-04-21T13:47:00Z"/>
                <w:rFonts w:cstheme="minorHAnsi"/>
                <w:sz w:val="18"/>
                <w:szCs w:val="18"/>
              </w:rPr>
            </w:pPr>
            <w:ins w:id="1964"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7C5ED9D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5" w:author="Utku B. Demir" w:date="2022-04-21T13:47:00Z"/>
                <w:rFonts w:cstheme="minorHAnsi"/>
                <w:sz w:val="16"/>
                <w:szCs w:val="16"/>
              </w:rPr>
            </w:pPr>
            <w:ins w:id="1966" w:author="Utku B. Demir" w:date="2022-04-21T13:47:00Z">
              <w:r w:rsidRPr="00125D20">
                <w:rPr>
                  <w:rFonts w:cstheme="minorHAnsi"/>
                  <w:sz w:val="16"/>
                  <w:szCs w:val="16"/>
                </w:rPr>
                <w:t>3.67</w:t>
              </w:r>
            </w:ins>
          </w:p>
        </w:tc>
        <w:tc>
          <w:tcPr>
            <w:tcW w:w="594" w:type="dxa"/>
            <w:noWrap/>
            <w:vAlign w:val="center"/>
            <w:hideMark/>
          </w:tcPr>
          <w:p w14:paraId="5DD8D6C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7" w:author="Utku B. Demir" w:date="2022-04-21T13:47:00Z"/>
                <w:rFonts w:cstheme="minorHAnsi"/>
                <w:sz w:val="18"/>
                <w:szCs w:val="18"/>
              </w:rPr>
            </w:pPr>
            <w:ins w:id="1968" w:author="Utku B. Demir" w:date="2022-04-21T13:47:00Z">
              <w:r w:rsidRPr="00125D20">
                <w:rPr>
                  <w:rFonts w:cstheme="minorHAnsi"/>
                  <w:sz w:val="18"/>
                  <w:szCs w:val="18"/>
                </w:rPr>
                <w:t>7</w:t>
              </w:r>
            </w:ins>
          </w:p>
        </w:tc>
        <w:tc>
          <w:tcPr>
            <w:tcW w:w="594" w:type="dxa"/>
            <w:shd w:val="clear" w:color="auto" w:fill="D9D9D9" w:themeFill="background1" w:themeFillShade="D9"/>
            <w:noWrap/>
            <w:vAlign w:val="center"/>
            <w:hideMark/>
          </w:tcPr>
          <w:p w14:paraId="62B4E59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9" w:author="Utku B. Demir" w:date="2022-04-21T13:47:00Z"/>
                <w:rFonts w:cstheme="minorHAnsi"/>
                <w:sz w:val="16"/>
                <w:szCs w:val="16"/>
              </w:rPr>
            </w:pPr>
            <w:ins w:id="1970" w:author="Utku B. Demir" w:date="2022-04-21T13:47:00Z">
              <w:r w:rsidRPr="00125D20">
                <w:rPr>
                  <w:rFonts w:cstheme="minorHAnsi"/>
                  <w:sz w:val="16"/>
                  <w:szCs w:val="16"/>
                </w:rPr>
                <w:t>2.02</w:t>
              </w:r>
            </w:ins>
          </w:p>
        </w:tc>
        <w:tc>
          <w:tcPr>
            <w:tcW w:w="594" w:type="dxa"/>
            <w:noWrap/>
            <w:vAlign w:val="center"/>
            <w:hideMark/>
          </w:tcPr>
          <w:p w14:paraId="50D996E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1" w:author="Utku B. Demir" w:date="2022-04-21T13:47:00Z"/>
                <w:rFonts w:cstheme="minorHAnsi"/>
                <w:sz w:val="18"/>
                <w:szCs w:val="18"/>
              </w:rPr>
            </w:pPr>
            <w:ins w:id="1972"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467EA76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3" w:author="Utku B. Demir" w:date="2022-04-21T13:47:00Z"/>
                <w:rFonts w:cstheme="minorHAnsi"/>
                <w:sz w:val="16"/>
                <w:szCs w:val="16"/>
              </w:rPr>
            </w:pPr>
            <w:ins w:id="1974" w:author="Utku B. Demir" w:date="2022-04-21T13:47:00Z">
              <w:r w:rsidRPr="00125D20">
                <w:rPr>
                  <w:rFonts w:cstheme="minorHAnsi"/>
                  <w:sz w:val="16"/>
                  <w:szCs w:val="16"/>
                </w:rPr>
                <w:t>3.11</w:t>
              </w:r>
            </w:ins>
          </w:p>
        </w:tc>
        <w:tc>
          <w:tcPr>
            <w:tcW w:w="594" w:type="dxa"/>
            <w:noWrap/>
            <w:vAlign w:val="center"/>
            <w:hideMark/>
          </w:tcPr>
          <w:p w14:paraId="03E82C6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5" w:author="Utku B. Demir" w:date="2022-04-21T13:47:00Z"/>
                <w:rFonts w:cstheme="minorHAnsi"/>
                <w:sz w:val="18"/>
                <w:szCs w:val="18"/>
              </w:rPr>
            </w:pPr>
            <w:ins w:id="1976"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7CFD128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7" w:author="Utku B. Demir" w:date="2022-04-21T13:47:00Z"/>
                <w:rFonts w:cstheme="minorHAnsi"/>
                <w:sz w:val="16"/>
                <w:szCs w:val="16"/>
              </w:rPr>
            </w:pPr>
            <w:ins w:id="1978" w:author="Utku B. Demir" w:date="2022-04-21T13:47:00Z">
              <w:r w:rsidRPr="00125D20">
                <w:rPr>
                  <w:rFonts w:cstheme="minorHAnsi"/>
                  <w:sz w:val="16"/>
                  <w:szCs w:val="16"/>
                </w:rPr>
                <w:t>2.80</w:t>
              </w:r>
            </w:ins>
          </w:p>
        </w:tc>
      </w:tr>
      <w:tr w:rsidR="004775CB" w:rsidRPr="00125D20" w14:paraId="52D7DBE6" w14:textId="77777777" w:rsidTr="008C2B12">
        <w:trPr>
          <w:cnfStyle w:val="000000100000" w:firstRow="0" w:lastRow="0" w:firstColumn="0" w:lastColumn="0" w:oddVBand="0" w:evenVBand="0" w:oddHBand="1" w:evenHBand="0" w:firstRowFirstColumn="0" w:firstRowLastColumn="0" w:lastRowFirstColumn="0" w:lastRowLastColumn="0"/>
          <w:trHeight w:val="276"/>
          <w:ins w:id="1979"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6EC0442" w14:textId="77777777" w:rsidR="004775CB" w:rsidRPr="00125D20" w:rsidRDefault="004775CB" w:rsidP="008C2B12">
            <w:pPr>
              <w:pStyle w:val="BodyText"/>
              <w:spacing w:beforeLines="20" w:before="48" w:afterLines="20" w:after="48"/>
              <w:jc w:val="center"/>
              <w:rPr>
                <w:ins w:id="1980" w:author="Utku B. Demir" w:date="2022-04-21T13:47:00Z"/>
                <w:sz w:val="22"/>
                <w:szCs w:val="22"/>
              </w:rPr>
            </w:pPr>
            <w:ins w:id="1981" w:author="Utku B. Demir" w:date="2022-04-21T13:47:00Z">
              <w:r w:rsidRPr="00125D20">
                <w:rPr>
                  <w:sz w:val="22"/>
                  <w:szCs w:val="22"/>
                </w:rPr>
                <w:t>5</w:t>
              </w:r>
            </w:ins>
          </w:p>
        </w:tc>
        <w:tc>
          <w:tcPr>
            <w:tcW w:w="594" w:type="dxa"/>
            <w:noWrap/>
            <w:vAlign w:val="center"/>
            <w:hideMark/>
          </w:tcPr>
          <w:p w14:paraId="576C513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2" w:author="Utku B. Demir" w:date="2022-04-21T13:47:00Z"/>
                <w:rFonts w:cstheme="minorHAnsi"/>
                <w:sz w:val="18"/>
                <w:szCs w:val="18"/>
              </w:rPr>
            </w:pPr>
            <w:ins w:id="1983" w:author="Utku B. Demir" w:date="2022-04-21T13:47:00Z">
              <w:r w:rsidRPr="00125D20">
                <w:rPr>
                  <w:rFonts w:cstheme="minorHAnsi"/>
                  <w:sz w:val="18"/>
                  <w:szCs w:val="18"/>
                </w:rPr>
                <w:t>40</w:t>
              </w:r>
            </w:ins>
          </w:p>
        </w:tc>
        <w:tc>
          <w:tcPr>
            <w:tcW w:w="594" w:type="dxa"/>
            <w:shd w:val="clear" w:color="auto" w:fill="D9D9D9" w:themeFill="background1" w:themeFillShade="D9"/>
            <w:noWrap/>
            <w:vAlign w:val="center"/>
            <w:hideMark/>
          </w:tcPr>
          <w:p w14:paraId="71745A8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4" w:author="Utku B. Demir" w:date="2022-04-21T13:47:00Z"/>
                <w:rFonts w:cstheme="minorHAnsi"/>
                <w:sz w:val="16"/>
                <w:szCs w:val="16"/>
              </w:rPr>
            </w:pPr>
            <w:ins w:id="1985" w:author="Utku B. Demir" w:date="2022-04-21T13:47:00Z">
              <w:r w:rsidRPr="00125D20">
                <w:rPr>
                  <w:rFonts w:cstheme="minorHAnsi"/>
                  <w:sz w:val="16"/>
                  <w:szCs w:val="16"/>
                </w:rPr>
                <w:t>11.27</w:t>
              </w:r>
            </w:ins>
          </w:p>
        </w:tc>
        <w:tc>
          <w:tcPr>
            <w:tcW w:w="594" w:type="dxa"/>
            <w:noWrap/>
            <w:vAlign w:val="center"/>
            <w:hideMark/>
          </w:tcPr>
          <w:p w14:paraId="17C306E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6" w:author="Utku B. Demir" w:date="2022-04-21T13:47:00Z"/>
                <w:rFonts w:cstheme="minorHAnsi"/>
                <w:sz w:val="18"/>
                <w:szCs w:val="18"/>
              </w:rPr>
            </w:pPr>
            <w:ins w:id="1987" w:author="Utku B. Demir" w:date="2022-04-21T13:47:00Z">
              <w:r w:rsidRPr="00125D20">
                <w:rPr>
                  <w:rFonts w:cstheme="minorHAnsi"/>
                  <w:sz w:val="18"/>
                  <w:szCs w:val="18"/>
                </w:rPr>
                <w:t>24</w:t>
              </w:r>
            </w:ins>
          </w:p>
        </w:tc>
        <w:tc>
          <w:tcPr>
            <w:tcW w:w="594" w:type="dxa"/>
            <w:shd w:val="clear" w:color="auto" w:fill="D9D9D9" w:themeFill="background1" w:themeFillShade="D9"/>
            <w:noWrap/>
            <w:vAlign w:val="center"/>
            <w:hideMark/>
          </w:tcPr>
          <w:p w14:paraId="2FEC959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8" w:author="Utku B. Demir" w:date="2022-04-21T13:47:00Z"/>
                <w:rFonts w:cstheme="minorHAnsi"/>
                <w:sz w:val="16"/>
                <w:szCs w:val="16"/>
              </w:rPr>
            </w:pPr>
            <w:ins w:id="1989" w:author="Utku B. Demir" w:date="2022-04-21T13:47:00Z">
              <w:r w:rsidRPr="00125D20">
                <w:rPr>
                  <w:rFonts w:cstheme="minorHAnsi"/>
                  <w:sz w:val="16"/>
                  <w:szCs w:val="16"/>
                </w:rPr>
                <w:t>6.82</w:t>
              </w:r>
            </w:ins>
          </w:p>
        </w:tc>
        <w:tc>
          <w:tcPr>
            <w:tcW w:w="594" w:type="dxa"/>
            <w:noWrap/>
            <w:vAlign w:val="center"/>
            <w:hideMark/>
          </w:tcPr>
          <w:p w14:paraId="2232F11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0" w:author="Utku B. Demir" w:date="2022-04-21T13:47:00Z"/>
                <w:rFonts w:cstheme="minorHAnsi"/>
                <w:sz w:val="18"/>
                <w:szCs w:val="18"/>
              </w:rPr>
            </w:pPr>
            <w:ins w:id="1991"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175793D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2" w:author="Utku B. Demir" w:date="2022-04-21T13:47:00Z"/>
                <w:rFonts w:cstheme="minorHAnsi"/>
                <w:sz w:val="16"/>
                <w:szCs w:val="16"/>
              </w:rPr>
            </w:pPr>
            <w:ins w:id="1993" w:author="Utku B. Demir" w:date="2022-04-21T13:47:00Z">
              <w:r w:rsidRPr="00125D20">
                <w:rPr>
                  <w:rFonts w:cstheme="minorHAnsi"/>
                  <w:sz w:val="16"/>
                  <w:szCs w:val="16"/>
                </w:rPr>
                <w:t>3.68</w:t>
              </w:r>
            </w:ins>
          </w:p>
        </w:tc>
        <w:tc>
          <w:tcPr>
            <w:tcW w:w="594" w:type="dxa"/>
            <w:noWrap/>
            <w:vAlign w:val="center"/>
            <w:hideMark/>
          </w:tcPr>
          <w:p w14:paraId="15CE5C9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4" w:author="Utku B. Demir" w:date="2022-04-21T13:47:00Z"/>
                <w:rFonts w:cstheme="minorHAnsi"/>
                <w:sz w:val="18"/>
                <w:szCs w:val="18"/>
              </w:rPr>
            </w:pPr>
            <w:ins w:id="1995" w:author="Utku B. Demir" w:date="2022-04-21T13:47:00Z">
              <w:r w:rsidRPr="00125D20">
                <w:rPr>
                  <w:rFonts w:cstheme="minorHAnsi"/>
                  <w:sz w:val="18"/>
                  <w:szCs w:val="18"/>
                </w:rPr>
                <w:t>12</w:t>
              </w:r>
            </w:ins>
          </w:p>
        </w:tc>
        <w:tc>
          <w:tcPr>
            <w:tcW w:w="594" w:type="dxa"/>
            <w:shd w:val="clear" w:color="auto" w:fill="D9D9D9" w:themeFill="background1" w:themeFillShade="D9"/>
            <w:noWrap/>
            <w:vAlign w:val="center"/>
            <w:hideMark/>
          </w:tcPr>
          <w:p w14:paraId="28C2F86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6" w:author="Utku B. Demir" w:date="2022-04-21T13:47:00Z"/>
                <w:rFonts w:cstheme="minorHAnsi"/>
                <w:sz w:val="16"/>
                <w:szCs w:val="16"/>
              </w:rPr>
            </w:pPr>
            <w:ins w:id="1997" w:author="Utku B. Demir" w:date="2022-04-21T13:47:00Z">
              <w:r w:rsidRPr="00125D20">
                <w:rPr>
                  <w:rFonts w:cstheme="minorHAnsi"/>
                  <w:sz w:val="16"/>
                  <w:szCs w:val="16"/>
                </w:rPr>
                <w:t>3.39</w:t>
              </w:r>
            </w:ins>
          </w:p>
        </w:tc>
        <w:tc>
          <w:tcPr>
            <w:tcW w:w="594" w:type="dxa"/>
            <w:noWrap/>
            <w:vAlign w:val="center"/>
            <w:hideMark/>
          </w:tcPr>
          <w:p w14:paraId="5ABF6DD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8" w:author="Utku B. Demir" w:date="2022-04-21T13:47:00Z"/>
                <w:rFonts w:cstheme="minorHAnsi"/>
                <w:sz w:val="18"/>
                <w:szCs w:val="18"/>
              </w:rPr>
            </w:pPr>
            <w:ins w:id="1999"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7CE4B6D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0" w:author="Utku B. Demir" w:date="2022-04-21T13:47:00Z"/>
                <w:rFonts w:cstheme="minorHAnsi"/>
                <w:sz w:val="16"/>
                <w:szCs w:val="16"/>
              </w:rPr>
            </w:pPr>
            <w:ins w:id="2001" w:author="Utku B. Demir" w:date="2022-04-21T13:47:00Z">
              <w:r w:rsidRPr="00125D20">
                <w:rPr>
                  <w:rFonts w:cstheme="minorHAnsi"/>
                  <w:sz w:val="16"/>
                  <w:szCs w:val="16"/>
                </w:rPr>
                <w:t>2.88</w:t>
              </w:r>
            </w:ins>
          </w:p>
        </w:tc>
        <w:tc>
          <w:tcPr>
            <w:tcW w:w="594" w:type="dxa"/>
            <w:noWrap/>
            <w:vAlign w:val="center"/>
            <w:hideMark/>
          </w:tcPr>
          <w:p w14:paraId="6D46BCE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2" w:author="Utku B. Demir" w:date="2022-04-21T13:47:00Z"/>
                <w:rFonts w:cstheme="minorHAnsi"/>
                <w:sz w:val="18"/>
                <w:szCs w:val="18"/>
              </w:rPr>
            </w:pPr>
            <w:ins w:id="2003" w:author="Utku B. Demir" w:date="2022-04-21T13:47:00Z">
              <w:r w:rsidRPr="00125D20">
                <w:rPr>
                  <w:rFonts w:cstheme="minorHAnsi"/>
                  <w:sz w:val="18"/>
                  <w:szCs w:val="18"/>
                </w:rPr>
                <w:t>20</w:t>
              </w:r>
            </w:ins>
          </w:p>
        </w:tc>
        <w:tc>
          <w:tcPr>
            <w:tcW w:w="594" w:type="dxa"/>
            <w:shd w:val="clear" w:color="auto" w:fill="D9D9D9" w:themeFill="background1" w:themeFillShade="D9"/>
            <w:noWrap/>
            <w:vAlign w:val="center"/>
            <w:hideMark/>
          </w:tcPr>
          <w:p w14:paraId="4DCACF1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4" w:author="Utku B. Demir" w:date="2022-04-21T13:47:00Z"/>
                <w:rFonts w:cstheme="minorHAnsi"/>
                <w:sz w:val="16"/>
                <w:szCs w:val="16"/>
              </w:rPr>
            </w:pPr>
            <w:ins w:id="2005" w:author="Utku B. Demir" w:date="2022-04-21T13:47:00Z">
              <w:r w:rsidRPr="00125D20">
                <w:rPr>
                  <w:rFonts w:cstheme="minorHAnsi"/>
                  <w:sz w:val="16"/>
                  <w:szCs w:val="16"/>
                </w:rPr>
                <w:t>5.65</w:t>
              </w:r>
            </w:ins>
          </w:p>
        </w:tc>
        <w:tc>
          <w:tcPr>
            <w:tcW w:w="594" w:type="dxa"/>
            <w:noWrap/>
            <w:vAlign w:val="center"/>
            <w:hideMark/>
          </w:tcPr>
          <w:p w14:paraId="7877EDC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6" w:author="Utku B. Demir" w:date="2022-04-21T13:47:00Z"/>
                <w:rFonts w:cstheme="minorHAnsi"/>
                <w:sz w:val="18"/>
                <w:szCs w:val="18"/>
              </w:rPr>
            </w:pPr>
            <w:ins w:id="2007"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2BEA33F4"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8" w:author="Utku B. Demir" w:date="2022-04-21T13:47:00Z"/>
                <w:rFonts w:cstheme="minorHAnsi"/>
                <w:sz w:val="16"/>
                <w:szCs w:val="16"/>
              </w:rPr>
            </w:pPr>
            <w:ins w:id="2009" w:author="Utku B. Demir" w:date="2022-04-21T13:47:00Z">
              <w:r w:rsidRPr="00125D20">
                <w:rPr>
                  <w:rFonts w:cstheme="minorHAnsi"/>
                  <w:sz w:val="16"/>
                  <w:szCs w:val="16"/>
                </w:rPr>
                <w:t>7.56</w:t>
              </w:r>
            </w:ins>
          </w:p>
        </w:tc>
      </w:tr>
      <w:tr w:rsidR="004775CB" w:rsidRPr="00125D20" w14:paraId="031C4609" w14:textId="77777777" w:rsidTr="008C2B12">
        <w:trPr>
          <w:trHeight w:val="276"/>
          <w:ins w:id="2010"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E1BF29A" w14:textId="77777777" w:rsidR="004775CB" w:rsidRPr="00125D20" w:rsidRDefault="004775CB" w:rsidP="008C2B12">
            <w:pPr>
              <w:pStyle w:val="BodyText"/>
              <w:spacing w:beforeLines="20" w:before="48" w:afterLines="20" w:after="48"/>
              <w:jc w:val="center"/>
              <w:rPr>
                <w:ins w:id="2011" w:author="Utku B. Demir" w:date="2022-04-21T13:47:00Z"/>
                <w:sz w:val="22"/>
                <w:szCs w:val="22"/>
              </w:rPr>
            </w:pPr>
            <w:ins w:id="2012" w:author="Utku B. Demir" w:date="2022-04-21T13:47:00Z">
              <w:r w:rsidRPr="00125D20">
                <w:rPr>
                  <w:sz w:val="22"/>
                  <w:szCs w:val="22"/>
                </w:rPr>
                <w:t>6</w:t>
              </w:r>
            </w:ins>
          </w:p>
        </w:tc>
        <w:tc>
          <w:tcPr>
            <w:tcW w:w="594" w:type="dxa"/>
            <w:noWrap/>
            <w:vAlign w:val="center"/>
            <w:hideMark/>
          </w:tcPr>
          <w:p w14:paraId="5136D4F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3" w:author="Utku B. Demir" w:date="2022-04-21T13:47:00Z"/>
                <w:rFonts w:cstheme="minorHAnsi"/>
                <w:sz w:val="18"/>
                <w:szCs w:val="18"/>
              </w:rPr>
            </w:pPr>
            <w:ins w:id="2014"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3F93D09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5" w:author="Utku B. Demir" w:date="2022-04-21T13:47:00Z"/>
                <w:rFonts w:cstheme="minorHAnsi"/>
                <w:sz w:val="16"/>
                <w:szCs w:val="16"/>
              </w:rPr>
            </w:pPr>
            <w:ins w:id="2016" w:author="Utku B. Demir" w:date="2022-04-21T13:47:00Z">
              <w:r w:rsidRPr="00125D20">
                <w:rPr>
                  <w:rFonts w:cstheme="minorHAnsi"/>
                  <w:sz w:val="16"/>
                  <w:szCs w:val="16"/>
                </w:rPr>
                <w:t>5.92</w:t>
              </w:r>
            </w:ins>
          </w:p>
        </w:tc>
        <w:tc>
          <w:tcPr>
            <w:tcW w:w="594" w:type="dxa"/>
            <w:noWrap/>
            <w:vAlign w:val="center"/>
            <w:hideMark/>
          </w:tcPr>
          <w:p w14:paraId="24B6A6D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7" w:author="Utku B. Demir" w:date="2022-04-21T13:47:00Z"/>
                <w:rFonts w:cstheme="minorHAnsi"/>
                <w:sz w:val="18"/>
                <w:szCs w:val="18"/>
              </w:rPr>
            </w:pPr>
            <w:ins w:id="2018"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0E2B92D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9" w:author="Utku B. Demir" w:date="2022-04-21T13:47:00Z"/>
                <w:rFonts w:cstheme="minorHAnsi"/>
                <w:sz w:val="16"/>
                <w:szCs w:val="16"/>
              </w:rPr>
            </w:pPr>
            <w:ins w:id="2020" w:author="Utku B. Demir" w:date="2022-04-21T13:47:00Z">
              <w:r w:rsidRPr="00125D20">
                <w:rPr>
                  <w:rFonts w:cstheme="minorHAnsi"/>
                  <w:sz w:val="16"/>
                  <w:szCs w:val="16"/>
                </w:rPr>
                <w:t>1.14</w:t>
              </w:r>
            </w:ins>
          </w:p>
        </w:tc>
        <w:tc>
          <w:tcPr>
            <w:tcW w:w="594" w:type="dxa"/>
            <w:noWrap/>
            <w:vAlign w:val="center"/>
            <w:hideMark/>
          </w:tcPr>
          <w:p w14:paraId="38AC60C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1" w:author="Utku B. Demir" w:date="2022-04-21T13:47:00Z"/>
                <w:rFonts w:cstheme="minorHAnsi"/>
                <w:sz w:val="18"/>
                <w:szCs w:val="18"/>
              </w:rPr>
            </w:pPr>
            <w:ins w:id="2022"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480967A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3" w:author="Utku B. Demir" w:date="2022-04-21T13:47:00Z"/>
                <w:rFonts w:cstheme="minorHAnsi"/>
                <w:sz w:val="16"/>
                <w:szCs w:val="16"/>
              </w:rPr>
            </w:pPr>
            <w:ins w:id="2024" w:author="Utku B. Demir" w:date="2022-04-21T13:47:00Z">
              <w:r w:rsidRPr="00125D20">
                <w:rPr>
                  <w:rFonts w:cstheme="minorHAnsi"/>
                  <w:sz w:val="16"/>
                  <w:szCs w:val="16"/>
                </w:rPr>
                <w:t>2.83</w:t>
              </w:r>
            </w:ins>
          </w:p>
        </w:tc>
        <w:tc>
          <w:tcPr>
            <w:tcW w:w="594" w:type="dxa"/>
            <w:noWrap/>
            <w:vAlign w:val="center"/>
            <w:hideMark/>
          </w:tcPr>
          <w:p w14:paraId="2BD9E50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5" w:author="Utku B. Demir" w:date="2022-04-21T13:47:00Z"/>
                <w:rFonts w:cstheme="minorHAnsi"/>
                <w:sz w:val="18"/>
                <w:szCs w:val="18"/>
              </w:rPr>
            </w:pPr>
            <w:ins w:id="2026"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61333CD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7" w:author="Utku B. Demir" w:date="2022-04-21T13:47:00Z"/>
                <w:rFonts w:cstheme="minorHAnsi"/>
                <w:sz w:val="16"/>
                <w:szCs w:val="16"/>
              </w:rPr>
            </w:pPr>
            <w:ins w:id="2028" w:author="Utku B. Demir" w:date="2022-04-21T13:47:00Z">
              <w:r w:rsidRPr="00125D20">
                <w:rPr>
                  <w:rFonts w:cstheme="minorHAnsi"/>
                  <w:sz w:val="16"/>
                  <w:szCs w:val="16"/>
                </w:rPr>
                <w:t>3.11</w:t>
              </w:r>
            </w:ins>
          </w:p>
        </w:tc>
        <w:tc>
          <w:tcPr>
            <w:tcW w:w="594" w:type="dxa"/>
            <w:noWrap/>
            <w:vAlign w:val="center"/>
            <w:hideMark/>
          </w:tcPr>
          <w:p w14:paraId="05B0F58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9" w:author="Utku B. Demir" w:date="2022-04-21T13:47:00Z"/>
                <w:rFonts w:cstheme="minorHAnsi"/>
                <w:sz w:val="18"/>
                <w:szCs w:val="18"/>
              </w:rPr>
            </w:pPr>
            <w:ins w:id="2030"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70C7AFC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1" w:author="Utku B. Demir" w:date="2022-04-21T13:47:00Z"/>
                <w:rFonts w:cstheme="minorHAnsi"/>
                <w:sz w:val="16"/>
                <w:szCs w:val="16"/>
              </w:rPr>
            </w:pPr>
            <w:ins w:id="2032" w:author="Utku B. Demir" w:date="2022-04-21T13:47:00Z">
              <w:r w:rsidRPr="00125D20">
                <w:rPr>
                  <w:rFonts w:cstheme="minorHAnsi"/>
                  <w:sz w:val="16"/>
                  <w:szCs w:val="16"/>
                </w:rPr>
                <w:t>1.15</w:t>
              </w:r>
            </w:ins>
          </w:p>
        </w:tc>
        <w:tc>
          <w:tcPr>
            <w:tcW w:w="594" w:type="dxa"/>
            <w:noWrap/>
            <w:vAlign w:val="center"/>
            <w:hideMark/>
          </w:tcPr>
          <w:p w14:paraId="37AE610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3" w:author="Utku B. Demir" w:date="2022-04-21T13:47:00Z"/>
                <w:rFonts w:cstheme="minorHAnsi"/>
                <w:sz w:val="18"/>
                <w:szCs w:val="18"/>
              </w:rPr>
            </w:pPr>
            <w:ins w:id="2034"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37CDCC6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5" w:author="Utku B. Demir" w:date="2022-04-21T13:47:00Z"/>
                <w:rFonts w:cstheme="minorHAnsi"/>
                <w:sz w:val="16"/>
                <w:szCs w:val="16"/>
              </w:rPr>
            </w:pPr>
            <w:ins w:id="2036" w:author="Utku B. Demir" w:date="2022-04-21T13:47:00Z">
              <w:r w:rsidRPr="00125D20">
                <w:rPr>
                  <w:rFonts w:cstheme="minorHAnsi"/>
                  <w:sz w:val="16"/>
                  <w:szCs w:val="16"/>
                </w:rPr>
                <w:t>1.69</w:t>
              </w:r>
            </w:ins>
          </w:p>
        </w:tc>
        <w:tc>
          <w:tcPr>
            <w:tcW w:w="594" w:type="dxa"/>
            <w:noWrap/>
            <w:vAlign w:val="center"/>
            <w:hideMark/>
          </w:tcPr>
          <w:p w14:paraId="6D28148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7" w:author="Utku B. Demir" w:date="2022-04-21T13:47:00Z"/>
                <w:rFonts w:cstheme="minorHAnsi"/>
                <w:sz w:val="18"/>
                <w:szCs w:val="18"/>
              </w:rPr>
            </w:pPr>
            <w:ins w:id="2038" w:author="Utku B. Demir" w:date="2022-04-21T13:47:00Z">
              <w:r w:rsidRPr="00125D20">
                <w:rPr>
                  <w:rFonts w:cstheme="minorHAnsi"/>
                  <w:sz w:val="18"/>
                  <w:szCs w:val="18"/>
                </w:rPr>
                <w:t>16</w:t>
              </w:r>
            </w:ins>
          </w:p>
        </w:tc>
        <w:tc>
          <w:tcPr>
            <w:tcW w:w="594" w:type="dxa"/>
            <w:shd w:val="clear" w:color="auto" w:fill="D9D9D9" w:themeFill="background1" w:themeFillShade="D9"/>
            <w:noWrap/>
            <w:vAlign w:val="center"/>
            <w:hideMark/>
          </w:tcPr>
          <w:p w14:paraId="35A7D82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9" w:author="Utku B. Demir" w:date="2022-04-21T13:47:00Z"/>
                <w:rFonts w:cstheme="minorHAnsi"/>
                <w:sz w:val="16"/>
                <w:szCs w:val="16"/>
              </w:rPr>
            </w:pPr>
            <w:ins w:id="2040" w:author="Utku B. Demir" w:date="2022-04-21T13:47:00Z">
              <w:r w:rsidRPr="00125D20">
                <w:rPr>
                  <w:rFonts w:cstheme="minorHAnsi"/>
                  <w:sz w:val="16"/>
                  <w:szCs w:val="16"/>
                </w:rPr>
                <w:t>4.48</w:t>
              </w:r>
            </w:ins>
          </w:p>
        </w:tc>
      </w:tr>
      <w:tr w:rsidR="004775CB" w:rsidRPr="00125D20" w14:paraId="5D60F78E" w14:textId="77777777" w:rsidTr="008C2B12">
        <w:trPr>
          <w:cnfStyle w:val="000000100000" w:firstRow="0" w:lastRow="0" w:firstColumn="0" w:lastColumn="0" w:oddVBand="0" w:evenVBand="0" w:oddHBand="1" w:evenHBand="0" w:firstRowFirstColumn="0" w:firstRowLastColumn="0" w:lastRowFirstColumn="0" w:lastRowLastColumn="0"/>
          <w:trHeight w:val="276"/>
          <w:ins w:id="2041"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EB77007" w14:textId="77777777" w:rsidR="004775CB" w:rsidRPr="00125D20" w:rsidRDefault="004775CB" w:rsidP="008C2B12">
            <w:pPr>
              <w:pStyle w:val="BodyText"/>
              <w:spacing w:beforeLines="20" w:before="48" w:afterLines="20" w:after="48"/>
              <w:jc w:val="center"/>
              <w:rPr>
                <w:ins w:id="2042" w:author="Utku B. Demir" w:date="2022-04-21T13:47:00Z"/>
                <w:sz w:val="22"/>
                <w:szCs w:val="22"/>
              </w:rPr>
            </w:pPr>
            <w:ins w:id="2043" w:author="Utku B. Demir" w:date="2022-04-21T13:47:00Z">
              <w:r w:rsidRPr="00125D20">
                <w:rPr>
                  <w:sz w:val="22"/>
                  <w:szCs w:val="22"/>
                </w:rPr>
                <w:t>7</w:t>
              </w:r>
            </w:ins>
          </w:p>
        </w:tc>
        <w:tc>
          <w:tcPr>
            <w:tcW w:w="594" w:type="dxa"/>
            <w:noWrap/>
            <w:vAlign w:val="center"/>
            <w:hideMark/>
          </w:tcPr>
          <w:p w14:paraId="0E51B58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44" w:author="Utku B. Demir" w:date="2022-04-21T13:47:00Z"/>
                <w:rFonts w:cstheme="minorHAnsi"/>
                <w:sz w:val="18"/>
                <w:szCs w:val="18"/>
              </w:rPr>
            </w:pPr>
            <w:ins w:id="2045"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6FAEE07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46" w:author="Utku B. Demir" w:date="2022-04-21T13:47:00Z"/>
                <w:rFonts w:cstheme="minorHAnsi"/>
                <w:sz w:val="16"/>
                <w:szCs w:val="16"/>
              </w:rPr>
            </w:pPr>
            <w:ins w:id="2047" w:author="Utku B. Demir" w:date="2022-04-21T13:47:00Z">
              <w:r w:rsidRPr="00125D20">
                <w:rPr>
                  <w:rFonts w:cstheme="minorHAnsi"/>
                  <w:sz w:val="16"/>
                  <w:szCs w:val="16"/>
                </w:rPr>
                <w:t>5.92</w:t>
              </w:r>
            </w:ins>
          </w:p>
        </w:tc>
        <w:tc>
          <w:tcPr>
            <w:tcW w:w="594" w:type="dxa"/>
            <w:noWrap/>
            <w:vAlign w:val="center"/>
            <w:hideMark/>
          </w:tcPr>
          <w:p w14:paraId="22E684A2"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48" w:author="Utku B. Demir" w:date="2022-04-21T13:47:00Z"/>
                <w:rFonts w:cstheme="minorHAnsi"/>
                <w:sz w:val="18"/>
                <w:szCs w:val="18"/>
              </w:rPr>
            </w:pPr>
            <w:ins w:id="2049"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007B0C4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0" w:author="Utku B. Demir" w:date="2022-04-21T13:47:00Z"/>
                <w:rFonts w:cstheme="minorHAnsi"/>
                <w:sz w:val="16"/>
                <w:szCs w:val="16"/>
              </w:rPr>
            </w:pPr>
            <w:ins w:id="2051" w:author="Utku B. Demir" w:date="2022-04-21T13:47:00Z">
              <w:r w:rsidRPr="00125D20">
                <w:rPr>
                  <w:rFonts w:cstheme="minorHAnsi"/>
                  <w:sz w:val="16"/>
                  <w:szCs w:val="16"/>
                </w:rPr>
                <w:t>2.56</w:t>
              </w:r>
            </w:ins>
          </w:p>
        </w:tc>
        <w:tc>
          <w:tcPr>
            <w:tcW w:w="594" w:type="dxa"/>
            <w:noWrap/>
            <w:vAlign w:val="center"/>
            <w:hideMark/>
          </w:tcPr>
          <w:p w14:paraId="0B93AA7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2" w:author="Utku B. Demir" w:date="2022-04-21T13:47:00Z"/>
                <w:rFonts w:cstheme="minorHAnsi"/>
                <w:sz w:val="18"/>
                <w:szCs w:val="18"/>
              </w:rPr>
            </w:pPr>
            <w:ins w:id="2053"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3AFF251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4" w:author="Utku B. Demir" w:date="2022-04-21T13:47:00Z"/>
                <w:rFonts w:cstheme="minorHAnsi"/>
                <w:sz w:val="16"/>
                <w:szCs w:val="16"/>
              </w:rPr>
            </w:pPr>
            <w:ins w:id="2055" w:author="Utku B. Demir" w:date="2022-04-21T13:47:00Z">
              <w:r w:rsidRPr="00125D20">
                <w:rPr>
                  <w:rFonts w:cstheme="minorHAnsi"/>
                  <w:sz w:val="16"/>
                  <w:szCs w:val="16"/>
                </w:rPr>
                <w:t>3.12</w:t>
              </w:r>
            </w:ins>
          </w:p>
        </w:tc>
        <w:tc>
          <w:tcPr>
            <w:tcW w:w="594" w:type="dxa"/>
            <w:noWrap/>
            <w:vAlign w:val="center"/>
            <w:hideMark/>
          </w:tcPr>
          <w:p w14:paraId="693EDFD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6" w:author="Utku B. Demir" w:date="2022-04-21T13:47:00Z"/>
                <w:rFonts w:cstheme="minorHAnsi"/>
                <w:sz w:val="18"/>
                <w:szCs w:val="18"/>
              </w:rPr>
            </w:pPr>
            <w:ins w:id="2057" w:author="Utku B. Demir" w:date="2022-04-21T13:47:00Z">
              <w:r w:rsidRPr="00125D20">
                <w:rPr>
                  <w:rFonts w:cstheme="minorHAnsi"/>
                  <w:sz w:val="18"/>
                  <w:szCs w:val="18"/>
                </w:rPr>
                <w:t>14</w:t>
              </w:r>
            </w:ins>
          </w:p>
        </w:tc>
        <w:tc>
          <w:tcPr>
            <w:tcW w:w="594" w:type="dxa"/>
            <w:shd w:val="clear" w:color="auto" w:fill="D9D9D9" w:themeFill="background1" w:themeFillShade="D9"/>
            <w:noWrap/>
            <w:vAlign w:val="center"/>
            <w:hideMark/>
          </w:tcPr>
          <w:p w14:paraId="2C1E6CF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8" w:author="Utku B. Demir" w:date="2022-04-21T13:47:00Z"/>
                <w:rFonts w:cstheme="minorHAnsi"/>
                <w:sz w:val="16"/>
                <w:szCs w:val="16"/>
              </w:rPr>
            </w:pPr>
            <w:ins w:id="2059" w:author="Utku B. Demir" w:date="2022-04-21T13:47:00Z">
              <w:r w:rsidRPr="00125D20">
                <w:rPr>
                  <w:rFonts w:cstheme="minorHAnsi"/>
                  <w:sz w:val="16"/>
                  <w:szCs w:val="16"/>
                </w:rPr>
                <w:t>3.95</w:t>
              </w:r>
            </w:ins>
          </w:p>
        </w:tc>
        <w:tc>
          <w:tcPr>
            <w:tcW w:w="594" w:type="dxa"/>
            <w:noWrap/>
            <w:vAlign w:val="center"/>
            <w:hideMark/>
          </w:tcPr>
          <w:p w14:paraId="2647E1A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0" w:author="Utku B. Demir" w:date="2022-04-21T13:47:00Z"/>
                <w:rFonts w:cstheme="minorHAnsi"/>
                <w:sz w:val="18"/>
                <w:szCs w:val="18"/>
              </w:rPr>
            </w:pPr>
            <w:ins w:id="2061"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2EA7AE6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2" w:author="Utku B. Demir" w:date="2022-04-21T13:47:00Z"/>
                <w:rFonts w:cstheme="minorHAnsi"/>
                <w:sz w:val="16"/>
                <w:szCs w:val="16"/>
              </w:rPr>
            </w:pPr>
            <w:ins w:id="2063" w:author="Utku B. Demir" w:date="2022-04-21T13:47:00Z">
              <w:r w:rsidRPr="00125D20">
                <w:rPr>
                  <w:rFonts w:cstheme="minorHAnsi"/>
                  <w:sz w:val="16"/>
                  <w:szCs w:val="16"/>
                </w:rPr>
                <w:t>2.59</w:t>
              </w:r>
            </w:ins>
          </w:p>
        </w:tc>
        <w:tc>
          <w:tcPr>
            <w:tcW w:w="594" w:type="dxa"/>
            <w:noWrap/>
            <w:vAlign w:val="center"/>
            <w:hideMark/>
          </w:tcPr>
          <w:p w14:paraId="71DAD29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4" w:author="Utku B. Demir" w:date="2022-04-21T13:47:00Z"/>
                <w:rFonts w:cstheme="minorHAnsi"/>
                <w:sz w:val="18"/>
                <w:szCs w:val="18"/>
              </w:rPr>
            </w:pPr>
            <w:ins w:id="2065"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72CD48D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6" w:author="Utku B. Demir" w:date="2022-04-21T13:47:00Z"/>
                <w:rFonts w:cstheme="minorHAnsi"/>
                <w:sz w:val="16"/>
                <w:szCs w:val="16"/>
              </w:rPr>
            </w:pPr>
            <w:ins w:id="2067" w:author="Utku B. Demir" w:date="2022-04-21T13:47:00Z">
              <w:r w:rsidRPr="00125D20">
                <w:rPr>
                  <w:rFonts w:cstheme="minorHAnsi"/>
                  <w:sz w:val="16"/>
                  <w:szCs w:val="16"/>
                </w:rPr>
                <w:t>6.21</w:t>
              </w:r>
            </w:ins>
          </w:p>
        </w:tc>
        <w:tc>
          <w:tcPr>
            <w:tcW w:w="594" w:type="dxa"/>
            <w:noWrap/>
            <w:vAlign w:val="center"/>
            <w:hideMark/>
          </w:tcPr>
          <w:p w14:paraId="4870284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8" w:author="Utku B. Demir" w:date="2022-04-21T13:47:00Z"/>
                <w:rFonts w:cstheme="minorHAnsi"/>
                <w:sz w:val="18"/>
                <w:szCs w:val="18"/>
              </w:rPr>
            </w:pPr>
            <w:ins w:id="2069" w:author="Utku B. Demir" w:date="2022-04-21T13:47:00Z">
              <w:r w:rsidRPr="00125D20">
                <w:rPr>
                  <w:rFonts w:cstheme="minorHAnsi"/>
                  <w:sz w:val="18"/>
                  <w:szCs w:val="18"/>
                </w:rPr>
                <w:t>46</w:t>
              </w:r>
            </w:ins>
          </w:p>
        </w:tc>
        <w:tc>
          <w:tcPr>
            <w:tcW w:w="594" w:type="dxa"/>
            <w:shd w:val="clear" w:color="auto" w:fill="D9D9D9" w:themeFill="background1" w:themeFillShade="D9"/>
            <w:noWrap/>
            <w:vAlign w:val="center"/>
            <w:hideMark/>
          </w:tcPr>
          <w:p w14:paraId="11C5692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0" w:author="Utku B. Demir" w:date="2022-04-21T13:47:00Z"/>
                <w:rFonts w:cstheme="minorHAnsi"/>
                <w:sz w:val="16"/>
                <w:szCs w:val="16"/>
              </w:rPr>
            </w:pPr>
            <w:ins w:id="2071" w:author="Utku B. Demir" w:date="2022-04-21T13:47:00Z">
              <w:r w:rsidRPr="00125D20">
                <w:rPr>
                  <w:rFonts w:cstheme="minorHAnsi"/>
                  <w:sz w:val="16"/>
                  <w:szCs w:val="16"/>
                </w:rPr>
                <w:t>12.89</w:t>
              </w:r>
            </w:ins>
          </w:p>
        </w:tc>
      </w:tr>
      <w:tr w:rsidR="004775CB" w:rsidRPr="00125D20" w14:paraId="48647A0B" w14:textId="77777777" w:rsidTr="008C2B12">
        <w:trPr>
          <w:trHeight w:val="276"/>
          <w:ins w:id="2072"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C05E75D" w14:textId="77777777" w:rsidR="004775CB" w:rsidRPr="00125D20" w:rsidRDefault="004775CB" w:rsidP="008C2B12">
            <w:pPr>
              <w:pStyle w:val="BodyText"/>
              <w:spacing w:beforeLines="20" w:before="48" w:afterLines="20" w:after="48"/>
              <w:jc w:val="center"/>
              <w:rPr>
                <w:ins w:id="2073" w:author="Utku B. Demir" w:date="2022-04-21T13:47:00Z"/>
                <w:sz w:val="22"/>
                <w:szCs w:val="22"/>
              </w:rPr>
            </w:pPr>
            <w:ins w:id="2074" w:author="Utku B. Demir" w:date="2022-04-21T13:47:00Z">
              <w:r w:rsidRPr="00125D20">
                <w:rPr>
                  <w:sz w:val="22"/>
                  <w:szCs w:val="22"/>
                </w:rPr>
                <w:t>8</w:t>
              </w:r>
            </w:ins>
          </w:p>
        </w:tc>
        <w:tc>
          <w:tcPr>
            <w:tcW w:w="594" w:type="dxa"/>
            <w:noWrap/>
            <w:vAlign w:val="center"/>
            <w:hideMark/>
          </w:tcPr>
          <w:p w14:paraId="3989C06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75" w:author="Utku B. Demir" w:date="2022-04-21T13:47:00Z"/>
                <w:rFonts w:cstheme="minorHAnsi"/>
                <w:sz w:val="18"/>
                <w:szCs w:val="18"/>
              </w:rPr>
            </w:pPr>
            <w:ins w:id="2076"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74A67B7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77" w:author="Utku B. Demir" w:date="2022-04-21T13:47:00Z"/>
                <w:rFonts w:cstheme="minorHAnsi"/>
                <w:sz w:val="16"/>
                <w:szCs w:val="16"/>
              </w:rPr>
            </w:pPr>
            <w:ins w:id="2078" w:author="Utku B. Demir" w:date="2022-04-21T13:47:00Z">
              <w:r w:rsidRPr="00125D20">
                <w:rPr>
                  <w:rFonts w:cstheme="minorHAnsi"/>
                  <w:sz w:val="16"/>
                  <w:szCs w:val="16"/>
                </w:rPr>
                <w:t>6.20</w:t>
              </w:r>
            </w:ins>
          </w:p>
        </w:tc>
        <w:tc>
          <w:tcPr>
            <w:tcW w:w="594" w:type="dxa"/>
            <w:noWrap/>
            <w:vAlign w:val="center"/>
            <w:hideMark/>
          </w:tcPr>
          <w:p w14:paraId="31DC6F5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79" w:author="Utku B. Demir" w:date="2022-04-21T13:47:00Z"/>
                <w:rFonts w:cstheme="minorHAnsi"/>
                <w:sz w:val="18"/>
                <w:szCs w:val="18"/>
              </w:rPr>
            </w:pPr>
            <w:ins w:id="2080"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70A7F2B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1" w:author="Utku B. Demir" w:date="2022-04-21T13:47:00Z"/>
                <w:rFonts w:cstheme="minorHAnsi"/>
                <w:sz w:val="16"/>
                <w:szCs w:val="16"/>
              </w:rPr>
            </w:pPr>
            <w:ins w:id="2082" w:author="Utku B. Demir" w:date="2022-04-21T13:47:00Z">
              <w:r w:rsidRPr="00125D20">
                <w:rPr>
                  <w:rFonts w:cstheme="minorHAnsi"/>
                  <w:sz w:val="16"/>
                  <w:szCs w:val="16"/>
                </w:rPr>
                <w:t>3.13</w:t>
              </w:r>
            </w:ins>
          </w:p>
        </w:tc>
        <w:tc>
          <w:tcPr>
            <w:tcW w:w="594" w:type="dxa"/>
            <w:noWrap/>
            <w:vAlign w:val="center"/>
            <w:hideMark/>
          </w:tcPr>
          <w:p w14:paraId="7616F9F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3" w:author="Utku B. Demir" w:date="2022-04-21T13:47:00Z"/>
                <w:rFonts w:cstheme="minorHAnsi"/>
                <w:sz w:val="18"/>
                <w:szCs w:val="18"/>
              </w:rPr>
            </w:pPr>
            <w:ins w:id="2084"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6A81895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5" w:author="Utku B. Demir" w:date="2022-04-21T13:47:00Z"/>
                <w:rFonts w:cstheme="minorHAnsi"/>
                <w:sz w:val="16"/>
                <w:szCs w:val="16"/>
              </w:rPr>
            </w:pPr>
            <w:ins w:id="2086" w:author="Utku B. Demir" w:date="2022-04-21T13:47:00Z">
              <w:r w:rsidRPr="00125D20">
                <w:rPr>
                  <w:rFonts w:cstheme="minorHAnsi"/>
                  <w:sz w:val="16"/>
                  <w:szCs w:val="16"/>
                </w:rPr>
                <w:t>2.83</w:t>
              </w:r>
            </w:ins>
          </w:p>
        </w:tc>
        <w:tc>
          <w:tcPr>
            <w:tcW w:w="594" w:type="dxa"/>
            <w:noWrap/>
            <w:vAlign w:val="center"/>
            <w:hideMark/>
          </w:tcPr>
          <w:p w14:paraId="067FE45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7" w:author="Utku B. Demir" w:date="2022-04-21T13:47:00Z"/>
                <w:rFonts w:cstheme="minorHAnsi"/>
                <w:sz w:val="18"/>
                <w:szCs w:val="18"/>
              </w:rPr>
            </w:pPr>
            <w:ins w:id="2088" w:author="Utku B. Demir" w:date="2022-04-21T13:47:00Z">
              <w:r w:rsidRPr="00125D20">
                <w:rPr>
                  <w:rFonts w:cstheme="minorHAnsi"/>
                  <w:sz w:val="18"/>
                  <w:szCs w:val="18"/>
                </w:rPr>
                <w:t>14</w:t>
              </w:r>
            </w:ins>
          </w:p>
        </w:tc>
        <w:tc>
          <w:tcPr>
            <w:tcW w:w="594" w:type="dxa"/>
            <w:shd w:val="clear" w:color="auto" w:fill="D9D9D9" w:themeFill="background1" w:themeFillShade="D9"/>
            <w:noWrap/>
            <w:vAlign w:val="center"/>
            <w:hideMark/>
          </w:tcPr>
          <w:p w14:paraId="7367CDD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9" w:author="Utku B. Demir" w:date="2022-04-21T13:47:00Z"/>
                <w:rFonts w:cstheme="minorHAnsi"/>
                <w:sz w:val="16"/>
                <w:szCs w:val="16"/>
              </w:rPr>
            </w:pPr>
            <w:ins w:id="2090" w:author="Utku B. Demir" w:date="2022-04-21T13:47:00Z">
              <w:r w:rsidRPr="00125D20">
                <w:rPr>
                  <w:rFonts w:cstheme="minorHAnsi"/>
                  <w:sz w:val="16"/>
                  <w:szCs w:val="16"/>
                </w:rPr>
                <w:t>3.95</w:t>
              </w:r>
            </w:ins>
          </w:p>
        </w:tc>
        <w:tc>
          <w:tcPr>
            <w:tcW w:w="594" w:type="dxa"/>
            <w:noWrap/>
            <w:vAlign w:val="center"/>
            <w:hideMark/>
          </w:tcPr>
          <w:p w14:paraId="7050DB6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1" w:author="Utku B. Demir" w:date="2022-04-21T13:47:00Z"/>
                <w:rFonts w:cstheme="minorHAnsi"/>
                <w:sz w:val="18"/>
                <w:szCs w:val="18"/>
              </w:rPr>
            </w:pPr>
            <w:ins w:id="2092"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68FE6CC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3" w:author="Utku B. Demir" w:date="2022-04-21T13:47:00Z"/>
                <w:rFonts w:cstheme="minorHAnsi"/>
                <w:sz w:val="16"/>
                <w:szCs w:val="16"/>
              </w:rPr>
            </w:pPr>
            <w:ins w:id="2094" w:author="Utku B. Demir" w:date="2022-04-21T13:47:00Z">
              <w:r w:rsidRPr="00125D20">
                <w:rPr>
                  <w:rFonts w:cstheme="minorHAnsi"/>
                  <w:sz w:val="16"/>
                  <w:szCs w:val="16"/>
                </w:rPr>
                <w:t>0.86</w:t>
              </w:r>
            </w:ins>
          </w:p>
        </w:tc>
        <w:tc>
          <w:tcPr>
            <w:tcW w:w="594" w:type="dxa"/>
            <w:noWrap/>
            <w:vAlign w:val="center"/>
            <w:hideMark/>
          </w:tcPr>
          <w:p w14:paraId="039F6D6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5" w:author="Utku B. Demir" w:date="2022-04-21T13:47:00Z"/>
                <w:rFonts w:cstheme="minorHAnsi"/>
                <w:sz w:val="18"/>
                <w:szCs w:val="18"/>
              </w:rPr>
            </w:pPr>
            <w:ins w:id="2096" w:author="Utku B. Demir" w:date="2022-04-21T13:47:00Z">
              <w:r w:rsidRPr="00125D20">
                <w:rPr>
                  <w:rFonts w:cstheme="minorHAnsi"/>
                  <w:sz w:val="18"/>
                  <w:szCs w:val="18"/>
                </w:rPr>
                <w:t>19</w:t>
              </w:r>
            </w:ins>
          </w:p>
        </w:tc>
        <w:tc>
          <w:tcPr>
            <w:tcW w:w="594" w:type="dxa"/>
            <w:shd w:val="clear" w:color="auto" w:fill="D9D9D9" w:themeFill="background1" w:themeFillShade="D9"/>
            <w:noWrap/>
            <w:vAlign w:val="center"/>
            <w:hideMark/>
          </w:tcPr>
          <w:p w14:paraId="1634C5D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7" w:author="Utku B. Demir" w:date="2022-04-21T13:47:00Z"/>
                <w:rFonts w:cstheme="minorHAnsi"/>
                <w:sz w:val="16"/>
                <w:szCs w:val="16"/>
              </w:rPr>
            </w:pPr>
            <w:ins w:id="2098" w:author="Utku B. Demir" w:date="2022-04-21T13:47:00Z">
              <w:r w:rsidRPr="00125D20">
                <w:rPr>
                  <w:rFonts w:cstheme="minorHAnsi"/>
                  <w:sz w:val="16"/>
                  <w:szCs w:val="16"/>
                </w:rPr>
                <w:t>5.37</w:t>
              </w:r>
            </w:ins>
          </w:p>
        </w:tc>
        <w:tc>
          <w:tcPr>
            <w:tcW w:w="594" w:type="dxa"/>
            <w:noWrap/>
            <w:vAlign w:val="center"/>
            <w:hideMark/>
          </w:tcPr>
          <w:p w14:paraId="019760A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9" w:author="Utku B. Demir" w:date="2022-04-21T13:47:00Z"/>
                <w:rFonts w:cstheme="minorHAnsi"/>
                <w:sz w:val="18"/>
                <w:szCs w:val="18"/>
              </w:rPr>
            </w:pPr>
            <w:ins w:id="2100" w:author="Utku B. Demir" w:date="2022-04-21T13:47:00Z">
              <w:r w:rsidRPr="00125D20">
                <w:rPr>
                  <w:rFonts w:cstheme="minorHAnsi"/>
                  <w:sz w:val="18"/>
                  <w:szCs w:val="18"/>
                </w:rPr>
                <w:t>59</w:t>
              </w:r>
            </w:ins>
          </w:p>
        </w:tc>
        <w:tc>
          <w:tcPr>
            <w:tcW w:w="594" w:type="dxa"/>
            <w:shd w:val="clear" w:color="auto" w:fill="D9D9D9" w:themeFill="background1" w:themeFillShade="D9"/>
            <w:noWrap/>
            <w:vAlign w:val="center"/>
            <w:hideMark/>
          </w:tcPr>
          <w:p w14:paraId="2764282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1" w:author="Utku B. Demir" w:date="2022-04-21T13:47:00Z"/>
                <w:rFonts w:cstheme="minorHAnsi"/>
                <w:sz w:val="16"/>
                <w:szCs w:val="16"/>
              </w:rPr>
            </w:pPr>
            <w:ins w:id="2102" w:author="Utku B. Demir" w:date="2022-04-21T13:47:00Z">
              <w:r w:rsidRPr="00125D20">
                <w:rPr>
                  <w:rFonts w:cstheme="minorHAnsi"/>
                  <w:sz w:val="16"/>
                  <w:szCs w:val="16"/>
                </w:rPr>
                <w:t>16.53</w:t>
              </w:r>
            </w:ins>
          </w:p>
        </w:tc>
      </w:tr>
      <w:tr w:rsidR="004775CB" w:rsidRPr="00125D20" w14:paraId="7461DAA1" w14:textId="77777777" w:rsidTr="008C2B12">
        <w:trPr>
          <w:cnfStyle w:val="000000100000" w:firstRow="0" w:lastRow="0" w:firstColumn="0" w:lastColumn="0" w:oddVBand="0" w:evenVBand="0" w:oddHBand="1" w:evenHBand="0" w:firstRowFirstColumn="0" w:firstRowLastColumn="0" w:lastRowFirstColumn="0" w:lastRowLastColumn="0"/>
          <w:trHeight w:val="276"/>
          <w:ins w:id="2103"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1AAC73B" w14:textId="77777777" w:rsidR="004775CB" w:rsidRPr="00125D20" w:rsidRDefault="004775CB" w:rsidP="008C2B12">
            <w:pPr>
              <w:pStyle w:val="BodyText"/>
              <w:spacing w:beforeLines="20" w:before="48" w:afterLines="20" w:after="48"/>
              <w:jc w:val="center"/>
              <w:rPr>
                <w:ins w:id="2104" w:author="Utku B. Demir" w:date="2022-04-21T13:47:00Z"/>
                <w:sz w:val="22"/>
                <w:szCs w:val="22"/>
              </w:rPr>
            </w:pPr>
            <w:ins w:id="2105" w:author="Utku B. Demir" w:date="2022-04-21T13:47:00Z">
              <w:r w:rsidRPr="00125D20">
                <w:rPr>
                  <w:sz w:val="22"/>
                  <w:szCs w:val="22"/>
                </w:rPr>
                <w:t>9</w:t>
              </w:r>
            </w:ins>
          </w:p>
        </w:tc>
        <w:tc>
          <w:tcPr>
            <w:tcW w:w="594" w:type="dxa"/>
            <w:noWrap/>
            <w:vAlign w:val="center"/>
            <w:hideMark/>
          </w:tcPr>
          <w:p w14:paraId="1FAA12A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06" w:author="Utku B. Demir" w:date="2022-04-21T13:47:00Z"/>
                <w:rFonts w:cstheme="minorHAnsi"/>
                <w:sz w:val="18"/>
                <w:szCs w:val="18"/>
              </w:rPr>
            </w:pPr>
            <w:ins w:id="2107"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5A9B546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08" w:author="Utku B. Demir" w:date="2022-04-21T13:47:00Z"/>
                <w:rFonts w:cstheme="minorHAnsi"/>
                <w:sz w:val="16"/>
                <w:szCs w:val="16"/>
              </w:rPr>
            </w:pPr>
            <w:ins w:id="2109" w:author="Utku B. Demir" w:date="2022-04-21T13:47:00Z">
              <w:r w:rsidRPr="00125D20">
                <w:rPr>
                  <w:rFonts w:cstheme="minorHAnsi"/>
                  <w:sz w:val="16"/>
                  <w:szCs w:val="16"/>
                </w:rPr>
                <w:t>1.41</w:t>
              </w:r>
            </w:ins>
          </w:p>
        </w:tc>
        <w:tc>
          <w:tcPr>
            <w:tcW w:w="594" w:type="dxa"/>
            <w:noWrap/>
            <w:vAlign w:val="center"/>
            <w:hideMark/>
          </w:tcPr>
          <w:p w14:paraId="1402FB2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0" w:author="Utku B. Demir" w:date="2022-04-21T13:47:00Z"/>
                <w:rFonts w:cstheme="minorHAnsi"/>
                <w:sz w:val="18"/>
                <w:szCs w:val="18"/>
              </w:rPr>
            </w:pPr>
            <w:ins w:id="2111"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5169859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2" w:author="Utku B. Demir" w:date="2022-04-21T13:47:00Z"/>
                <w:rFonts w:cstheme="minorHAnsi"/>
                <w:sz w:val="16"/>
                <w:szCs w:val="16"/>
              </w:rPr>
            </w:pPr>
            <w:ins w:id="2113" w:author="Utku B. Demir" w:date="2022-04-21T13:47:00Z">
              <w:r w:rsidRPr="00125D20">
                <w:rPr>
                  <w:rFonts w:cstheme="minorHAnsi"/>
                  <w:sz w:val="16"/>
                  <w:szCs w:val="16"/>
                </w:rPr>
                <w:t>1.70</w:t>
              </w:r>
            </w:ins>
          </w:p>
        </w:tc>
        <w:tc>
          <w:tcPr>
            <w:tcW w:w="594" w:type="dxa"/>
            <w:noWrap/>
            <w:vAlign w:val="center"/>
            <w:hideMark/>
          </w:tcPr>
          <w:p w14:paraId="5836F92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4" w:author="Utku B. Demir" w:date="2022-04-21T13:47:00Z"/>
                <w:rFonts w:cstheme="minorHAnsi"/>
                <w:sz w:val="18"/>
                <w:szCs w:val="18"/>
              </w:rPr>
            </w:pPr>
            <w:ins w:id="2115"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50020ED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6" w:author="Utku B. Demir" w:date="2022-04-21T13:47:00Z"/>
                <w:rFonts w:cstheme="minorHAnsi"/>
                <w:sz w:val="16"/>
                <w:szCs w:val="16"/>
              </w:rPr>
            </w:pPr>
            <w:ins w:id="2117" w:author="Utku B. Demir" w:date="2022-04-21T13:47:00Z">
              <w:r w:rsidRPr="00125D20">
                <w:rPr>
                  <w:rFonts w:cstheme="minorHAnsi"/>
                  <w:sz w:val="16"/>
                  <w:szCs w:val="16"/>
                </w:rPr>
                <w:t>1.13</w:t>
              </w:r>
            </w:ins>
          </w:p>
        </w:tc>
        <w:tc>
          <w:tcPr>
            <w:tcW w:w="594" w:type="dxa"/>
            <w:noWrap/>
            <w:vAlign w:val="center"/>
            <w:hideMark/>
          </w:tcPr>
          <w:p w14:paraId="79FFF94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8" w:author="Utku B. Demir" w:date="2022-04-21T13:47:00Z"/>
                <w:rFonts w:cstheme="minorHAnsi"/>
                <w:sz w:val="18"/>
                <w:szCs w:val="18"/>
              </w:rPr>
            </w:pPr>
            <w:ins w:id="2119"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6C0A712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0" w:author="Utku B. Demir" w:date="2022-04-21T13:47:00Z"/>
                <w:rFonts w:cstheme="minorHAnsi"/>
                <w:sz w:val="16"/>
                <w:szCs w:val="16"/>
              </w:rPr>
            </w:pPr>
            <w:ins w:id="2121" w:author="Utku B. Demir" w:date="2022-04-21T13:47:00Z">
              <w:r w:rsidRPr="00125D20">
                <w:rPr>
                  <w:rFonts w:cstheme="minorHAnsi"/>
                  <w:sz w:val="16"/>
                  <w:szCs w:val="16"/>
                </w:rPr>
                <w:t>1.69</w:t>
              </w:r>
            </w:ins>
          </w:p>
        </w:tc>
        <w:tc>
          <w:tcPr>
            <w:tcW w:w="594" w:type="dxa"/>
            <w:noWrap/>
            <w:vAlign w:val="center"/>
            <w:hideMark/>
          </w:tcPr>
          <w:p w14:paraId="67A3E212"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2" w:author="Utku B. Demir" w:date="2022-04-21T13:47:00Z"/>
                <w:rFonts w:cstheme="minorHAnsi"/>
                <w:sz w:val="18"/>
                <w:szCs w:val="18"/>
              </w:rPr>
            </w:pPr>
            <w:ins w:id="2123"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1524C4F4"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4" w:author="Utku B. Demir" w:date="2022-04-21T13:47:00Z"/>
                <w:rFonts w:cstheme="minorHAnsi"/>
                <w:sz w:val="16"/>
                <w:szCs w:val="16"/>
              </w:rPr>
            </w:pPr>
            <w:ins w:id="2125" w:author="Utku B. Demir" w:date="2022-04-21T13:47:00Z">
              <w:r w:rsidRPr="00125D20">
                <w:rPr>
                  <w:rFonts w:cstheme="minorHAnsi"/>
                  <w:sz w:val="16"/>
                  <w:szCs w:val="16"/>
                </w:rPr>
                <w:t>0.86</w:t>
              </w:r>
            </w:ins>
          </w:p>
        </w:tc>
        <w:tc>
          <w:tcPr>
            <w:tcW w:w="594" w:type="dxa"/>
            <w:noWrap/>
            <w:vAlign w:val="center"/>
            <w:hideMark/>
          </w:tcPr>
          <w:p w14:paraId="3EA4742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6" w:author="Utku B. Demir" w:date="2022-04-21T13:47:00Z"/>
                <w:rFonts w:cstheme="minorHAnsi"/>
                <w:sz w:val="18"/>
                <w:szCs w:val="18"/>
              </w:rPr>
            </w:pPr>
            <w:ins w:id="2127"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46088F6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8" w:author="Utku B. Demir" w:date="2022-04-21T13:47:00Z"/>
                <w:rFonts w:cstheme="minorHAnsi"/>
                <w:sz w:val="16"/>
                <w:szCs w:val="16"/>
              </w:rPr>
            </w:pPr>
            <w:ins w:id="2129" w:author="Utku B. Demir" w:date="2022-04-21T13:47:00Z">
              <w:r w:rsidRPr="00125D20">
                <w:rPr>
                  <w:rFonts w:cstheme="minorHAnsi"/>
                  <w:sz w:val="16"/>
                  <w:szCs w:val="16"/>
                </w:rPr>
                <w:t>1.41</w:t>
              </w:r>
            </w:ins>
          </w:p>
        </w:tc>
        <w:tc>
          <w:tcPr>
            <w:tcW w:w="594" w:type="dxa"/>
            <w:noWrap/>
            <w:vAlign w:val="center"/>
            <w:hideMark/>
          </w:tcPr>
          <w:p w14:paraId="5173163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0" w:author="Utku B. Demir" w:date="2022-04-21T13:47:00Z"/>
                <w:rFonts w:cstheme="minorHAnsi"/>
                <w:sz w:val="18"/>
                <w:szCs w:val="18"/>
              </w:rPr>
            </w:pPr>
            <w:ins w:id="2131" w:author="Utku B. Demir" w:date="2022-04-21T13:47:00Z">
              <w:r w:rsidRPr="00125D20">
                <w:rPr>
                  <w:rFonts w:cstheme="minorHAnsi"/>
                  <w:sz w:val="18"/>
                  <w:szCs w:val="18"/>
                </w:rPr>
                <w:t>41</w:t>
              </w:r>
            </w:ins>
          </w:p>
        </w:tc>
        <w:tc>
          <w:tcPr>
            <w:tcW w:w="594" w:type="dxa"/>
            <w:shd w:val="clear" w:color="auto" w:fill="D9D9D9" w:themeFill="background1" w:themeFillShade="D9"/>
            <w:noWrap/>
            <w:vAlign w:val="center"/>
            <w:hideMark/>
          </w:tcPr>
          <w:p w14:paraId="4728697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2" w:author="Utku B. Demir" w:date="2022-04-21T13:47:00Z"/>
                <w:rFonts w:cstheme="minorHAnsi"/>
                <w:sz w:val="16"/>
                <w:szCs w:val="16"/>
              </w:rPr>
            </w:pPr>
            <w:ins w:id="2133" w:author="Utku B. Demir" w:date="2022-04-21T13:47:00Z">
              <w:r w:rsidRPr="00125D20">
                <w:rPr>
                  <w:rFonts w:cstheme="minorHAnsi"/>
                  <w:sz w:val="16"/>
                  <w:szCs w:val="16"/>
                </w:rPr>
                <w:t>11.48</w:t>
              </w:r>
            </w:ins>
          </w:p>
        </w:tc>
      </w:tr>
      <w:tr w:rsidR="004775CB" w:rsidRPr="00125D20" w14:paraId="15AF42C4" w14:textId="77777777" w:rsidTr="008C2B12">
        <w:trPr>
          <w:trHeight w:val="276"/>
          <w:ins w:id="2134"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90D56BC" w14:textId="77777777" w:rsidR="004775CB" w:rsidRPr="00125D20" w:rsidRDefault="004775CB" w:rsidP="008C2B12">
            <w:pPr>
              <w:pStyle w:val="BodyText"/>
              <w:spacing w:beforeLines="20" w:before="48" w:afterLines="20" w:after="48"/>
              <w:jc w:val="center"/>
              <w:rPr>
                <w:ins w:id="2135" w:author="Utku B. Demir" w:date="2022-04-21T13:47:00Z"/>
                <w:sz w:val="22"/>
                <w:szCs w:val="22"/>
              </w:rPr>
            </w:pPr>
            <w:ins w:id="2136" w:author="Utku B. Demir" w:date="2022-04-21T13:47:00Z">
              <w:r w:rsidRPr="00125D20">
                <w:rPr>
                  <w:sz w:val="22"/>
                  <w:szCs w:val="22"/>
                </w:rPr>
                <w:t>10</w:t>
              </w:r>
            </w:ins>
          </w:p>
        </w:tc>
        <w:tc>
          <w:tcPr>
            <w:tcW w:w="594" w:type="dxa"/>
            <w:noWrap/>
            <w:vAlign w:val="center"/>
            <w:hideMark/>
          </w:tcPr>
          <w:p w14:paraId="3FC55B1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37" w:author="Utku B. Demir" w:date="2022-04-21T13:47:00Z"/>
                <w:rFonts w:cstheme="minorHAnsi"/>
                <w:sz w:val="18"/>
                <w:szCs w:val="18"/>
              </w:rPr>
            </w:pPr>
            <w:ins w:id="2138" w:author="Utku B. Demir" w:date="2022-04-21T13:47:00Z">
              <w:r w:rsidRPr="00125D20">
                <w:rPr>
                  <w:rFonts w:cstheme="minorHAnsi"/>
                  <w:sz w:val="18"/>
                  <w:szCs w:val="18"/>
                </w:rPr>
                <w:t>17</w:t>
              </w:r>
            </w:ins>
          </w:p>
        </w:tc>
        <w:tc>
          <w:tcPr>
            <w:tcW w:w="594" w:type="dxa"/>
            <w:shd w:val="clear" w:color="auto" w:fill="D9D9D9" w:themeFill="background1" w:themeFillShade="D9"/>
            <w:noWrap/>
            <w:vAlign w:val="center"/>
            <w:hideMark/>
          </w:tcPr>
          <w:p w14:paraId="11435CD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39" w:author="Utku B. Demir" w:date="2022-04-21T13:47:00Z"/>
                <w:rFonts w:cstheme="minorHAnsi"/>
                <w:sz w:val="16"/>
                <w:szCs w:val="16"/>
              </w:rPr>
            </w:pPr>
            <w:ins w:id="2140" w:author="Utku B. Demir" w:date="2022-04-21T13:47:00Z">
              <w:r w:rsidRPr="00125D20">
                <w:rPr>
                  <w:rFonts w:cstheme="minorHAnsi"/>
                  <w:sz w:val="16"/>
                  <w:szCs w:val="16"/>
                </w:rPr>
                <w:t>4.79</w:t>
              </w:r>
            </w:ins>
          </w:p>
        </w:tc>
        <w:tc>
          <w:tcPr>
            <w:tcW w:w="594" w:type="dxa"/>
            <w:noWrap/>
            <w:vAlign w:val="center"/>
            <w:hideMark/>
          </w:tcPr>
          <w:p w14:paraId="604C75E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1" w:author="Utku B. Demir" w:date="2022-04-21T13:47:00Z"/>
                <w:rFonts w:cstheme="minorHAnsi"/>
                <w:sz w:val="18"/>
                <w:szCs w:val="18"/>
              </w:rPr>
            </w:pPr>
            <w:ins w:id="2142"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7053C65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3" w:author="Utku B. Demir" w:date="2022-04-21T13:47:00Z"/>
                <w:rFonts w:cstheme="minorHAnsi"/>
                <w:sz w:val="16"/>
                <w:szCs w:val="16"/>
              </w:rPr>
            </w:pPr>
            <w:ins w:id="2144" w:author="Utku B. Demir" w:date="2022-04-21T13:47:00Z">
              <w:r w:rsidRPr="00125D20">
                <w:rPr>
                  <w:rFonts w:cstheme="minorHAnsi"/>
                  <w:sz w:val="16"/>
                  <w:szCs w:val="16"/>
                </w:rPr>
                <w:t>3.69</w:t>
              </w:r>
            </w:ins>
          </w:p>
        </w:tc>
        <w:tc>
          <w:tcPr>
            <w:tcW w:w="594" w:type="dxa"/>
            <w:noWrap/>
            <w:vAlign w:val="center"/>
            <w:hideMark/>
          </w:tcPr>
          <w:p w14:paraId="58EC732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5" w:author="Utku B. Demir" w:date="2022-04-21T13:47:00Z"/>
                <w:rFonts w:cstheme="minorHAnsi"/>
                <w:sz w:val="18"/>
                <w:szCs w:val="18"/>
              </w:rPr>
            </w:pPr>
            <w:ins w:id="2146" w:author="Utku B. Demir" w:date="2022-04-21T13:47:00Z">
              <w:r w:rsidRPr="00125D20">
                <w:rPr>
                  <w:rFonts w:cstheme="minorHAnsi"/>
                  <w:sz w:val="18"/>
                  <w:szCs w:val="18"/>
                </w:rPr>
                <w:t>7</w:t>
              </w:r>
            </w:ins>
          </w:p>
        </w:tc>
        <w:tc>
          <w:tcPr>
            <w:tcW w:w="594" w:type="dxa"/>
            <w:shd w:val="clear" w:color="auto" w:fill="D9D9D9" w:themeFill="background1" w:themeFillShade="D9"/>
            <w:noWrap/>
            <w:vAlign w:val="center"/>
            <w:hideMark/>
          </w:tcPr>
          <w:p w14:paraId="020BB6D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7" w:author="Utku B. Demir" w:date="2022-04-21T13:47:00Z"/>
                <w:rFonts w:cstheme="minorHAnsi"/>
                <w:sz w:val="16"/>
                <w:szCs w:val="16"/>
              </w:rPr>
            </w:pPr>
            <w:ins w:id="2148" w:author="Utku B. Demir" w:date="2022-04-21T13:47:00Z">
              <w:r w:rsidRPr="00125D20">
                <w:rPr>
                  <w:rFonts w:cstheme="minorHAnsi"/>
                  <w:sz w:val="16"/>
                  <w:szCs w:val="16"/>
                </w:rPr>
                <w:t>1.98</w:t>
              </w:r>
            </w:ins>
          </w:p>
        </w:tc>
        <w:tc>
          <w:tcPr>
            <w:tcW w:w="594" w:type="dxa"/>
            <w:noWrap/>
            <w:vAlign w:val="center"/>
            <w:hideMark/>
          </w:tcPr>
          <w:p w14:paraId="1672AEC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9" w:author="Utku B. Demir" w:date="2022-04-21T13:47:00Z"/>
                <w:rFonts w:cstheme="minorHAnsi"/>
                <w:sz w:val="18"/>
                <w:szCs w:val="18"/>
              </w:rPr>
            </w:pPr>
            <w:ins w:id="2150"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48A8ADA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1" w:author="Utku B. Demir" w:date="2022-04-21T13:47:00Z"/>
                <w:rFonts w:cstheme="minorHAnsi"/>
                <w:sz w:val="16"/>
                <w:szCs w:val="16"/>
              </w:rPr>
            </w:pPr>
            <w:ins w:id="2152" w:author="Utku B. Demir" w:date="2022-04-21T13:47:00Z">
              <w:r w:rsidRPr="00125D20">
                <w:rPr>
                  <w:rFonts w:cstheme="minorHAnsi"/>
                  <w:sz w:val="16"/>
                  <w:szCs w:val="16"/>
                </w:rPr>
                <w:t>2.54</w:t>
              </w:r>
            </w:ins>
          </w:p>
        </w:tc>
        <w:tc>
          <w:tcPr>
            <w:tcW w:w="594" w:type="dxa"/>
            <w:noWrap/>
            <w:vAlign w:val="center"/>
            <w:hideMark/>
          </w:tcPr>
          <w:p w14:paraId="0A1A3BC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3" w:author="Utku B. Demir" w:date="2022-04-21T13:47:00Z"/>
                <w:rFonts w:cstheme="minorHAnsi"/>
                <w:sz w:val="18"/>
                <w:szCs w:val="18"/>
              </w:rPr>
            </w:pPr>
            <w:ins w:id="2154"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2B741AE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5" w:author="Utku B. Demir" w:date="2022-04-21T13:47:00Z"/>
                <w:rFonts w:cstheme="minorHAnsi"/>
                <w:sz w:val="16"/>
                <w:szCs w:val="16"/>
              </w:rPr>
            </w:pPr>
            <w:ins w:id="2156" w:author="Utku B. Demir" w:date="2022-04-21T13:47:00Z">
              <w:r w:rsidRPr="00125D20">
                <w:rPr>
                  <w:rFonts w:cstheme="minorHAnsi"/>
                  <w:sz w:val="16"/>
                  <w:szCs w:val="16"/>
                </w:rPr>
                <w:t>1.44</w:t>
              </w:r>
            </w:ins>
          </w:p>
        </w:tc>
        <w:tc>
          <w:tcPr>
            <w:tcW w:w="594" w:type="dxa"/>
            <w:noWrap/>
            <w:vAlign w:val="center"/>
            <w:hideMark/>
          </w:tcPr>
          <w:p w14:paraId="2039196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7" w:author="Utku B. Demir" w:date="2022-04-21T13:47:00Z"/>
                <w:rFonts w:cstheme="minorHAnsi"/>
                <w:sz w:val="18"/>
                <w:szCs w:val="18"/>
              </w:rPr>
            </w:pPr>
            <w:ins w:id="2158"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4990B6E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9" w:author="Utku B. Demir" w:date="2022-04-21T13:47:00Z"/>
                <w:rFonts w:cstheme="minorHAnsi"/>
                <w:sz w:val="16"/>
                <w:szCs w:val="16"/>
              </w:rPr>
            </w:pPr>
            <w:ins w:id="2160" w:author="Utku B. Demir" w:date="2022-04-21T13:47:00Z">
              <w:r w:rsidRPr="00125D20">
                <w:rPr>
                  <w:rFonts w:cstheme="minorHAnsi"/>
                  <w:sz w:val="16"/>
                  <w:szCs w:val="16"/>
                </w:rPr>
                <w:t>3.67</w:t>
              </w:r>
            </w:ins>
          </w:p>
        </w:tc>
        <w:tc>
          <w:tcPr>
            <w:tcW w:w="594" w:type="dxa"/>
            <w:noWrap/>
            <w:vAlign w:val="center"/>
            <w:hideMark/>
          </w:tcPr>
          <w:p w14:paraId="4FC562A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1" w:author="Utku B. Demir" w:date="2022-04-21T13:47:00Z"/>
                <w:rFonts w:cstheme="minorHAnsi"/>
                <w:sz w:val="18"/>
                <w:szCs w:val="18"/>
              </w:rPr>
            </w:pPr>
            <w:ins w:id="2162" w:author="Utku B. Demir" w:date="2022-04-21T13:47:00Z">
              <w:r w:rsidRPr="00125D20">
                <w:rPr>
                  <w:rFonts w:cstheme="minorHAnsi"/>
                  <w:sz w:val="18"/>
                  <w:szCs w:val="18"/>
                </w:rPr>
                <w:t>110</w:t>
              </w:r>
            </w:ins>
          </w:p>
        </w:tc>
        <w:tc>
          <w:tcPr>
            <w:tcW w:w="594" w:type="dxa"/>
            <w:shd w:val="clear" w:color="auto" w:fill="D9D9D9" w:themeFill="background1" w:themeFillShade="D9"/>
            <w:noWrap/>
            <w:vAlign w:val="center"/>
            <w:hideMark/>
          </w:tcPr>
          <w:p w14:paraId="62669D5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3" w:author="Utku B. Demir" w:date="2022-04-21T13:47:00Z"/>
                <w:rFonts w:cstheme="minorHAnsi"/>
                <w:sz w:val="16"/>
                <w:szCs w:val="16"/>
              </w:rPr>
            </w:pPr>
            <w:ins w:id="2164" w:author="Utku B. Demir" w:date="2022-04-21T13:47:00Z">
              <w:r w:rsidRPr="00125D20">
                <w:rPr>
                  <w:rFonts w:cstheme="minorHAnsi"/>
                  <w:sz w:val="16"/>
                  <w:szCs w:val="16"/>
                </w:rPr>
                <w:t>30.81</w:t>
              </w:r>
            </w:ins>
          </w:p>
        </w:tc>
      </w:tr>
    </w:tbl>
    <w:p w14:paraId="7FA10E19" w14:textId="003139AA" w:rsidR="004775CB" w:rsidRDefault="004775CB" w:rsidP="004775CB">
      <w:pPr>
        <w:pStyle w:val="BodyText"/>
        <w:rPr>
          <w:ins w:id="2165" w:author="Utku B. Demir" w:date="2022-04-28T03:36:00Z"/>
        </w:rPr>
      </w:pPr>
    </w:p>
    <w:p w14:paraId="28D36B90" w14:textId="77777777" w:rsidR="00F618A8" w:rsidRDefault="00F618A8" w:rsidP="00F618A8">
      <w:pPr>
        <w:pStyle w:val="BodyText"/>
        <w:keepNext/>
        <w:rPr>
          <w:ins w:id="2166" w:author="Utku B. Demir" w:date="2022-04-28T03:36:00Z"/>
        </w:rPr>
      </w:pPr>
    </w:p>
    <w:p w14:paraId="5B36908F" w14:textId="3939587B" w:rsidR="00137C8B" w:rsidRDefault="00137C8B" w:rsidP="00137C8B">
      <w:pPr>
        <w:pStyle w:val="Caption"/>
        <w:keepNext/>
        <w:rPr>
          <w:ins w:id="2167" w:author="Utku B. Demir" w:date="2022-04-28T03:38:00Z"/>
        </w:rPr>
        <w:pPrChange w:id="2168" w:author="Utku B. Demir" w:date="2022-04-28T03:38:00Z">
          <w:pPr>
            <w:pStyle w:val="Caption"/>
          </w:pPr>
        </w:pPrChange>
      </w:pPr>
      <w:ins w:id="2169" w:author="Utku B. Demir" w:date="2022-04-28T03:38:00Z">
        <w:r>
          <w:t xml:space="preserve">Figure </w:t>
        </w:r>
        <w:r>
          <w:fldChar w:fldCharType="begin"/>
        </w:r>
        <w:r>
          <w:instrText xml:space="preserve"> SEQ Figure \* ARABIC </w:instrText>
        </w:r>
      </w:ins>
      <w:r>
        <w:fldChar w:fldCharType="separate"/>
      </w:r>
      <w:ins w:id="2170" w:author="Utku B. Demir" w:date="2022-04-28T03:38:00Z">
        <w:r>
          <w:rPr>
            <w:noProof/>
          </w:rPr>
          <w:t>19</w:t>
        </w:r>
        <w:r>
          <w:fldChar w:fldCharType="end"/>
        </w:r>
        <w:r>
          <w:t>: Effects on the targeted social groups</w:t>
        </w:r>
      </w:ins>
    </w:p>
    <w:p w14:paraId="51D22F7B" w14:textId="77777777" w:rsidR="00F618A8" w:rsidRDefault="00F618A8" w:rsidP="00F618A8">
      <w:pPr>
        <w:pStyle w:val="BodyText"/>
        <w:keepNext/>
        <w:rPr>
          <w:ins w:id="2171" w:author="Utku B. Demir" w:date="2022-04-28T03:36:00Z"/>
        </w:rPr>
      </w:pPr>
      <w:commentRangeStart w:id="2172"/>
      <w:commentRangeStart w:id="2173"/>
      <w:ins w:id="2174" w:author="Utku B. Demir" w:date="2022-04-28T03:36:00Z">
        <w:r>
          <w:rPr>
            <w:noProof/>
          </w:rPr>
          <w:drawing>
            <wp:inline distT="0" distB="0" distL="0" distR="0" wp14:anchorId="0774560E" wp14:editId="15161ECC">
              <wp:extent cx="5760720" cy="3555365"/>
              <wp:effectExtent l="0" t="0" r="5080" b="63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commentRangeEnd w:id="2172"/>
      <w:ins w:id="2175" w:author="Utku B. Demir" w:date="2022-04-28T03:37:00Z">
        <w:r w:rsidR="00137C8B">
          <w:rPr>
            <w:rStyle w:val="CommentReference"/>
            <w:lang w:val="en-GB"/>
          </w:rPr>
          <w:commentReference w:id="2172"/>
        </w:r>
      </w:ins>
      <w:commentRangeEnd w:id="2173"/>
      <w:ins w:id="2176" w:author="Utku B. Demir" w:date="2022-04-28T03:38:00Z">
        <w:r w:rsidR="00EB22DC">
          <w:rPr>
            <w:rStyle w:val="CommentReference"/>
            <w:lang w:val="en-GB"/>
          </w:rPr>
          <w:commentReference w:id="2173"/>
        </w:r>
      </w:ins>
    </w:p>
    <w:p w14:paraId="7B7DCE60" w14:textId="77777777" w:rsidR="00F618A8" w:rsidRDefault="00F618A8" w:rsidP="004775CB">
      <w:pPr>
        <w:pStyle w:val="BodyText"/>
        <w:rPr>
          <w:ins w:id="2177" w:author="Utku B. Demir" w:date="2022-04-21T13:47:00Z"/>
        </w:rPr>
      </w:pPr>
    </w:p>
    <w:p w14:paraId="0ADD6BD4" w14:textId="77777777" w:rsidR="004775CB" w:rsidRPr="00125D20" w:rsidRDefault="004775CB" w:rsidP="0052688F">
      <w:pPr>
        <w:rPr>
          <w:ins w:id="2178" w:author="Utku B. Demir" w:date="2022-04-21T13:47:00Z"/>
        </w:rPr>
      </w:pPr>
      <w:bookmarkStart w:id="2179" w:name="_Toc100567191"/>
      <w:ins w:id="2180" w:author="Utku B. Demir" w:date="2022-04-21T13:47:00Z">
        <w:r w:rsidRPr="00125D20">
          <w:t>Uptake by decision-makers</w:t>
        </w:r>
        <w:bookmarkEnd w:id="2179"/>
      </w:ins>
    </w:p>
    <w:p w14:paraId="6B7E485B" w14:textId="77777777" w:rsidR="004775CB" w:rsidRPr="00125D20" w:rsidRDefault="004775CB" w:rsidP="004775CB">
      <w:pPr>
        <w:pStyle w:val="BodyText"/>
        <w:jc w:val="both"/>
        <w:rPr>
          <w:ins w:id="2181" w:author="Utku B. Demir" w:date="2022-04-21T13:47:00Z"/>
        </w:rPr>
      </w:pPr>
      <w:ins w:id="2182" w:author="Utku B. Demir" w:date="2022-04-21T13:47:00Z">
        <w:r w:rsidRPr="00125D20">
          <w:t>The uptake of the project results by decision-makers is one of the indicators of project outcomes. The survey was designed to explore this aspect using two different questions, which were mainly aimed to measure how far the project results have been adopted by the authorities and what was the nature of the uptake.</w:t>
        </w:r>
      </w:ins>
    </w:p>
    <w:p w14:paraId="66AAA891" w14:textId="77777777" w:rsidR="004775CB" w:rsidRPr="00125D20" w:rsidRDefault="004775CB" w:rsidP="004775CB">
      <w:pPr>
        <w:pStyle w:val="BodyText"/>
        <w:jc w:val="both"/>
        <w:rPr>
          <w:ins w:id="2183" w:author="Utku B. Demir" w:date="2022-04-21T13:47:00Z"/>
        </w:rPr>
      </w:pPr>
    </w:p>
    <w:p w14:paraId="3C11B6E4" w14:textId="77777777" w:rsidR="004775CB" w:rsidRPr="00125D20" w:rsidRDefault="004775CB" w:rsidP="004775CB">
      <w:pPr>
        <w:pStyle w:val="BodyText"/>
        <w:rPr>
          <w:ins w:id="2184" w:author="Utku B. Demir" w:date="2022-04-21T13:47:00Z"/>
        </w:rPr>
      </w:pPr>
    </w:p>
    <w:p w14:paraId="0EA2181B" w14:textId="71B7F310" w:rsidR="004775CB" w:rsidRDefault="004775CB" w:rsidP="004775CB">
      <w:pPr>
        <w:pStyle w:val="Caption"/>
        <w:rPr>
          <w:ins w:id="2185" w:author="Utku B. Demir" w:date="2022-04-21T13:47:00Z"/>
        </w:rPr>
      </w:pPr>
      <w:bookmarkStart w:id="2186" w:name="_Toc100567223"/>
      <w:ins w:id="2187"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188" w:author="Utku B. Demir" w:date="2022-04-28T03:38:00Z">
        <w:r w:rsidR="00137C8B">
          <w:rPr>
            <w:noProof/>
          </w:rPr>
          <w:t>20</w:t>
        </w:r>
      </w:ins>
      <w:ins w:id="2189" w:author="Utku B. Demir" w:date="2022-04-21T13:47:00Z">
        <w:r w:rsidRPr="00125D20">
          <w:fldChar w:fldCharType="end"/>
        </w:r>
        <w:r w:rsidRPr="00125D20">
          <w:t xml:space="preserve">: Uptake of project results by </w:t>
        </w:r>
        <w:proofErr w:type="gramStart"/>
        <w:r w:rsidRPr="00125D20">
          <w:t>policy-makers</w:t>
        </w:r>
        <w:bookmarkEnd w:id="2186"/>
        <w:proofErr w:type="gramEnd"/>
      </w:ins>
    </w:p>
    <w:p w14:paraId="7B837E06" w14:textId="77777777" w:rsidR="004775CB" w:rsidRPr="00125D20" w:rsidRDefault="004775CB" w:rsidP="004775CB">
      <w:pPr>
        <w:pStyle w:val="Caption"/>
        <w:rPr>
          <w:ins w:id="2190" w:author="Utku B. Demir" w:date="2022-04-21T13:47:00Z"/>
        </w:rPr>
      </w:pPr>
      <w:ins w:id="2191" w:author="Utku B. Demir" w:date="2022-04-21T13:47:00Z">
        <w:r w:rsidRPr="00125D20">
          <w:rPr>
            <w:noProof/>
            <w:lang w:val="de-AT" w:eastAsia="de-AT"/>
          </w:rPr>
          <w:lastRenderedPageBreak/>
          <w:drawing>
            <wp:inline distT="0" distB="0" distL="0" distR="0" wp14:anchorId="3C2B746E" wp14:editId="6A1E76BA">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731510" cy="3275330"/>
                      </a:xfrm>
                      <a:prstGeom prst="rect">
                        <a:avLst/>
                      </a:prstGeom>
                    </pic:spPr>
                  </pic:pic>
                </a:graphicData>
              </a:graphic>
            </wp:inline>
          </w:drawing>
        </w:r>
      </w:ins>
    </w:p>
    <w:p w14:paraId="7E86B18C" w14:textId="77777777" w:rsidR="004775CB" w:rsidRDefault="004775CB" w:rsidP="004775CB">
      <w:pPr>
        <w:pStyle w:val="BodyText"/>
        <w:jc w:val="both"/>
        <w:rPr>
          <w:ins w:id="2192" w:author="Utku B. Demir" w:date="2022-04-21T13:47:00Z"/>
        </w:rPr>
      </w:pPr>
    </w:p>
    <w:p w14:paraId="1056545A" w14:textId="77777777" w:rsidR="004775CB" w:rsidRPr="00125D20" w:rsidRDefault="004775CB" w:rsidP="004775CB">
      <w:pPr>
        <w:pStyle w:val="BodyText"/>
        <w:jc w:val="both"/>
        <w:rPr>
          <w:ins w:id="2193" w:author="Utku B. Demir" w:date="2022-04-21T13:47:00Z"/>
        </w:rPr>
      </w:pPr>
    </w:p>
    <w:p w14:paraId="5AEECA59" w14:textId="77777777" w:rsidR="004775CB" w:rsidRPr="00125D20" w:rsidRDefault="004775CB" w:rsidP="004775CB">
      <w:pPr>
        <w:pStyle w:val="BodyText"/>
        <w:jc w:val="both"/>
        <w:rPr>
          <w:ins w:id="2194" w:author="Utku B. Demir" w:date="2022-04-21T13:47:00Z"/>
        </w:rPr>
      </w:pPr>
      <w:ins w:id="2195" w:author="Utku B. Demir" w:date="2022-04-21T13:47:00Z">
        <w:r w:rsidRPr="00125D20">
          <w:t xml:space="preserve">Approximately 20 % of the respondents rated the </w:t>
        </w:r>
        <w:r w:rsidRPr="00125D20">
          <w:rPr>
            <w:i/>
            <w:iCs/>
          </w:rPr>
          <w:t>uptake of the project results by decision-makers</w:t>
        </w:r>
        <w:r w:rsidRPr="00125D20">
          <w:t xml:space="preserve"> moderate to high (see </w:t>
        </w:r>
        <w:r w:rsidRPr="00125D20">
          <w:fldChar w:fldCharType="begin"/>
        </w:r>
        <w:r w:rsidRPr="00125D20">
          <w:instrText xml:space="preserve"> REF _Ref100043484 \h </w:instrText>
        </w:r>
      </w:ins>
      <w:ins w:id="2196" w:author="Utku B. Demir" w:date="2022-04-21T13:47:00Z">
        <w:r w:rsidRPr="00125D20">
          <w:fldChar w:fldCharType="separate"/>
        </w:r>
        <w:r w:rsidRPr="00125D20">
          <w:t xml:space="preserve">Table </w:t>
        </w:r>
        <w:r>
          <w:rPr>
            <w:noProof/>
          </w:rPr>
          <w:t>3</w:t>
        </w:r>
        <w:r w:rsidRPr="00125D20">
          <w:fldChar w:fldCharType="end"/>
        </w:r>
        <w:r w:rsidRPr="00125D20">
          <w:t>). However, an overwhelming majority of the respondents reported that there was little to no uptake of the project results by policy-makers, public administration, or governmental agencies.</w:t>
        </w:r>
      </w:ins>
    </w:p>
    <w:p w14:paraId="15D5A761" w14:textId="77777777" w:rsidR="004775CB" w:rsidRPr="00125D20" w:rsidRDefault="004775CB" w:rsidP="004775CB">
      <w:pPr>
        <w:pStyle w:val="BodyText"/>
        <w:rPr>
          <w:ins w:id="2197" w:author="Utku B. Demir" w:date="2022-04-21T13:47:00Z"/>
        </w:rPr>
      </w:pPr>
    </w:p>
    <w:p w14:paraId="4082EF0F" w14:textId="77777777" w:rsidR="004775CB" w:rsidRPr="00125D20" w:rsidRDefault="004775CB" w:rsidP="004775CB">
      <w:pPr>
        <w:pStyle w:val="BodyText"/>
        <w:rPr>
          <w:ins w:id="2198" w:author="Utku B. Demir" w:date="2022-04-21T13:47:00Z"/>
        </w:rPr>
      </w:pPr>
    </w:p>
    <w:p w14:paraId="7A19DC7A" w14:textId="77777777" w:rsidR="004775CB" w:rsidRPr="00125D20" w:rsidRDefault="004775CB" w:rsidP="004775CB">
      <w:pPr>
        <w:pStyle w:val="BodyText"/>
        <w:rPr>
          <w:ins w:id="2199" w:author="Utku B. Demir" w:date="2022-04-21T13:47:00Z"/>
        </w:rPr>
      </w:pPr>
    </w:p>
    <w:p w14:paraId="4D2C1FD8" w14:textId="77777777" w:rsidR="004775CB" w:rsidRPr="00125D20" w:rsidRDefault="004775CB" w:rsidP="004775CB">
      <w:pPr>
        <w:pStyle w:val="Caption"/>
        <w:keepNext/>
        <w:rPr>
          <w:ins w:id="2200" w:author="Utku B. Demir" w:date="2022-04-21T13:47:00Z"/>
        </w:rPr>
      </w:pPr>
      <w:bookmarkStart w:id="2201" w:name="_Ref100043484"/>
      <w:bookmarkStart w:id="2202" w:name="_Toc100567254"/>
      <w:ins w:id="2203"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3</w:t>
        </w:r>
        <w:r w:rsidRPr="00125D20">
          <w:fldChar w:fldCharType="end"/>
        </w:r>
        <w:bookmarkEnd w:id="2201"/>
        <w:r w:rsidRPr="00125D20">
          <w:t>: Uptake of project results by policy-makers</w:t>
        </w:r>
        <w:bookmarkEnd w:id="2202"/>
      </w:ins>
    </w:p>
    <w:tbl>
      <w:tblPr>
        <w:tblStyle w:val="ListTable3"/>
        <w:tblW w:w="0" w:type="auto"/>
        <w:jc w:val="center"/>
        <w:tblLook w:val="04A0" w:firstRow="1" w:lastRow="0" w:firstColumn="1" w:lastColumn="0" w:noHBand="0" w:noVBand="1"/>
      </w:tblPr>
      <w:tblGrid>
        <w:gridCol w:w="1940"/>
        <w:gridCol w:w="653"/>
        <w:gridCol w:w="1227"/>
      </w:tblGrid>
      <w:tr w:rsidR="004775CB" w:rsidRPr="00125D20" w14:paraId="5384E425" w14:textId="77777777" w:rsidTr="008C2B12">
        <w:trPr>
          <w:cnfStyle w:val="100000000000" w:firstRow="1" w:lastRow="0" w:firstColumn="0" w:lastColumn="0" w:oddVBand="0" w:evenVBand="0" w:oddHBand="0" w:evenHBand="0" w:firstRowFirstColumn="0" w:firstRowLastColumn="0" w:lastRowFirstColumn="0" w:lastRowLastColumn="0"/>
          <w:trHeight w:val="276"/>
          <w:jc w:val="center"/>
          <w:ins w:id="2204" w:author="Utku B. Demir" w:date="2022-04-21T13:47:00Z"/>
        </w:trPr>
        <w:tc>
          <w:tcPr>
            <w:cnfStyle w:val="001000000100" w:firstRow="0" w:lastRow="0" w:firstColumn="1" w:lastColumn="0" w:oddVBand="0" w:evenVBand="0" w:oddHBand="0" w:evenHBand="0" w:firstRowFirstColumn="1" w:firstRowLastColumn="0" w:lastRowFirstColumn="0" w:lastRowLastColumn="0"/>
            <w:tcW w:w="1940" w:type="dxa"/>
            <w:noWrap/>
            <w:vAlign w:val="bottom"/>
            <w:hideMark/>
          </w:tcPr>
          <w:p w14:paraId="30CE6E1F" w14:textId="77777777" w:rsidR="004775CB" w:rsidRPr="00125D20" w:rsidRDefault="004775CB" w:rsidP="008C2B12">
            <w:pPr>
              <w:pStyle w:val="BodyText"/>
              <w:spacing w:before="100" w:beforeAutospacing="1" w:after="60"/>
              <w:rPr>
                <w:ins w:id="2205" w:author="Utku B. Demir" w:date="2022-04-21T13:47:00Z"/>
              </w:rPr>
            </w:pPr>
          </w:p>
        </w:tc>
        <w:tc>
          <w:tcPr>
            <w:tcW w:w="1880" w:type="dxa"/>
            <w:gridSpan w:val="2"/>
            <w:noWrap/>
            <w:vAlign w:val="bottom"/>
            <w:hideMark/>
          </w:tcPr>
          <w:p w14:paraId="7A636E21" w14:textId="77777777" w:rsidR="004775CB" w:rsidRPr="00125D20" w:rsidRDefault="004775CB" w:rsidP="008C2B12">
            <w:pPr>
              <w:pStyle w:val="BodyText"/>
              <w:spacing w:before="100" w:beforeAutospacing="1" w:after="60"/>
              <w:cnfStyle w:val="100000000000" w:firstRow="1" w:lastRow="0" w:firstColumn="0" w:lastColumn="0" w:oddVBand="0" w:evenVBand="0" w:oddHBand="0" w:evenHBand="0" w:firstRowFirstColumn="0" w:firstRowLastColumn="0" w:lastRowFirstColumn="0" w:lastRowLastColumn="0"/>
              <w:rPr>
                <w:ins w:id="2206" w:author="Utku B. Demir" w:date="2022-04-21T13:47:00Z"/>
              </w:rPr>
            </w:pPr>
            <w:ins w:id="2207" w:author="Utku B. Demir" w:date="2022-04-21T13:47:00Z">
              <w:r w:rsidRPr="00125D20">
                <w:t>adopted by policy (n=296)</w:t>
              </w:r>
            </w:ins>
          </w:p>
        </w:tc>
      </w:tr>
      <w:tr w:rsidR="004775CB" w:rsidRPr="00125D20" w14:paraId="1D40780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08"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313888" w14:textId="77777777" w:rsidR="004775CB" w:rsidRPr="00125D20" w:rsidRDefault="004775CB" w:rsidP="008C2B12">
            <w:pPr>
              <w:pStyle w:val="BodyText"/>
              <w:spacing w:before="100" w:beforeAutospacing="1" w:after="100" w:afterAutospacing="1"/>
              <w:rPr>
                <w:ins w:id="2209" w:author="Utku B. Demir" w:date="2022-04-21T13:47:00Z"/>
              </w:rPr>
            </w:pPr>
            <w:ins w:id="2210" w:author="Utku B. Demir" w:date="2022-04-21T13:47:00Z">
              <w:r w:rsidRPr="00125D20">
                <w:t>response</w:t>
              </w:r>
            </w:ins>
          </w:p>
        </w:tc>
        <w:tc>
          <w:tcPr>
            <w:tcW w:w="653" w:type="dxa"/>
            <w:noWrap/>
            <w:vAlign w:val="center"/>
            <w:hideMark/>
          </w:tcPr>
          <w:p w14:paraId="7752921E"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11" w:author="Utku B. Demir" w:date="2022-04-21T13:47:00Z"/>
              </w:rPr>
            </w:pPr>
            <w:ins w:id="2212" w:author="Utku B. Demir" w:date="2022-04-21T13:47:00Z">
              <w:r w:rsidRPr="00125D20">
                <w:t>abs</w:t>
              </w:r>
            </w:ins>
          </w:p>
        </w:tc>
        <w:tc>
          <w:tcPr>
            <w:tcW w:w="1227" w:type="dxa"/>
            <w:shd w:val="clear" w:color="auto" w:fill="E7E6E6" w:themeFill="background2"/>
            <w:noWrap/>
            <w:vAlign w:val="center"/>
            <w:hideMark/>
          </w:tcPr>
          <w:p w14:paraId="35BC8B80"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13" w:author="Utku B. Demir" w:date="2022-04-21T13:47:00Z"/>
              </w:rPr>
            </w:pPr>
            <w:ins w:id="2214" w:author="Utku B. Demir" w:date="2022-04-21T13:47:00Z">
              <w:r w:rsidRPr="00125D20">
                <w:t>%</w:t>
              </w:r>
            </w:ins>
          </w:p>
        </w:tc>
      </w:tr>
      <w:tr w:rsidR="004775CB" w:rsidRPr="00125D20" w14:paraId="6EAB2E73" w14:textId="77777777" w:rsidTr="008C2B12">
        <w:trPr>
          <w:trHeight w:val="276"/>
          <w:jc w:val="center"/>
          <w:ins w:id="2215"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D4A80A9" w14:textId="77777777" w:rsidR="004775CB" w:rsidRPr="00125D20" w:rsidRDefault="004775CB" w:rsidP="008C2B12">
            <w:pPr>
              <w:pStyle w:val="BodyText"/>
              <w:spacing w:before="100" w:beforeAutospacing="1" w:after="100" w:afterAutospacing="1"/>
              <w:jc w:val="center"/>
              <w:rPr>
                <w:ins w:id="2216" w:author="Utku B. Demir" w:date="2022-04-21T13:47:00Z"/>
              </w:rPr>
            </w:pPr>
            <w:ins w:id="2217" w:author="Utku B. Demir" w:date="2022-04-21T13:47:00Z">
              <w:r w:rsidRPr="00125D20">
                <w:t>0</w:t>
              </w:r>
            </w:ins>
          </w:p>
        </w:tc>
        <w:tc>
          <w:tcPr>
            <w:tcW w:w="653" w:type="dxa"/>
            <w:noWrap/>
            <w:vAlign w:val="center"/>
            <w:hideMark/>
          </w:tcPr>
          <w:p w14:paraId="3E36A97D"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18" w:author="Utku B. Demir" w:date="2022-04-21T13:47:00Z"/>
                <w:sz w:val="22"/>
                <w:szCs w:val="22"/>
              </w:rPr>
            </w:pPr>
            <w:ins w:id="2219" w:author="Utku B. Demir" w:date="2022-04-21T13:47:00Z">
              <w:r w:rsidRPr="002F5BBC">
                <w:rPr>
                  <w:sz w:val="22"/>
                  <w:szCs w:val="22"/>
                </w:rPr>
                <w:t>153</w:t>
              </w:r>
            </w:ins>
          </w:p>
        </w:tc>
        <w:tc>
          <w:tcPr>
            <w:tcW w:w="1227" w:type="dxa"/>
            <w:shd w:val="clear" w:color="auto" w:fill="E7E6E6" w:themeFill="background2"/>
            <w:noWrap/>
            <w:vAlign w:val="center"/>
            <w:hideMark/>
          </w:tcPr>
          <w:p w14:paraId="5210EEEF"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20" w:author="Utku B. Demir" w:date="2022-04-21T13:47:00Z"/>
                <w:sz w:val="20"/>
                <w:szCs w:val="20"/>
              </w:rPr>
            </w:pPr>
            <w:ins w:id="2221" w:author="Utku B. Demir" w:date="2022-04-21T13:47:00Z">
              <w:r w:rsidRPr="002F5BBC">
                <w:rPr>
                  <w:sz w:val="20"/>
                  <w:szCs w:val="20"/>
                </w:rPr>
                <w:t>51.69%</w:t>
              </w:r>
            </w:ins>
          </w:p>
        </w:tc>
      </w:tr>
      <w:tr w:rsidR="004775CB" w:rsidRPr="00125D20" w14:paraId="4E95FF2A"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22"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821D3A2" w14:textId="77777777" w:rsidR="004775CB" w:rsidRPr="00125D20" w:rsidRDefault="004775CB" w:rsidP="008C2B12">
            <w:pPr>
              <w:pStyle w:val="BodyText"/>
              <w:spacing w:before="100" w:beforeAutospacing="1" w:after="100" w:afterAutospacing="1"/>
              <w:jc w:val="center"/>
              <w:rPr>
                <w:ins w:id="2223" w:author="Utku B. Demir" w:date="2022-04-21T13:47:00Z"/>
              </w:rPr>
            </w:pPr>
            <w:ins w:id="2224" w:author="Utku B. Demir" w:date="2022-04-21T13:47:00Z">
              <w:r w:rsidRPr="00125D20">
                <w:t>1</w:t>
              </w:r>
            </w:ins>
          </w:p>
        </w:tc>
        <w:tc>
          <w:tcPr>
            <w:tcW w:w="653" w:type="dxa"/>
            <w:noWrap/>
            <w:vAlign w:val="center"/>
            <w:hideMark/>
          </w:tcPr>
          <w:p w14:paraId="04C0D063"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25" w:author="Utku B. Demir" w:date="2022-04-21T13:47:00Z"/>
                <w:sz w:val="22"/>
                <w:szCs w:val="22"/>
              </w:rPr>
            </w:pPr>
            <w:ins w:id="2226" w:author="Utku B. Demir" w:date="2022-04-21T13:47:00Z">
              <w:r w:rsidRPr="002F5BBC">
                <w:rPr>
                  <w:sz w:val="22"/>
                  <w:szCs w:val="22"/>
                </w:rPr>
                <w:t>22</w:t>
              </w:r>
            </w:ins>
          </w:p>
        </w:tc>
        <w:tc>
          <w:tcPr>
            <w:tcW w:w="1227" w:type="dxa"/>
            <w:shd w:val="clear" w:color="auto" w:fill="E7E6E6" w:themeFill="background2"/>
            <w:noWrap/>
            <w:vAlign w:val="center"/>
            <w:hideMark/>
          </w:tcPr>
          <w:p w14:paraId="740713F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27" w:author="Utku B. Demir" w:date="2022-04-21T13:47:00Z"/>
                <w:sz w:val="20"/>
                <w:szCs w:val="20"/>
              </w:rPr>
            </w:pPr>
            <w:ins w:id="2228" w:author="Utku B. Demir" w:date="2022-04-21T13:47:00Z">
              <w:r w:rsidRPr="002F5BBC">
                <w:rPr>
                  <w:sz w:val="20"/>
                  <w:szCs w:val="20"/>
                </w:rPr>
                <w:t>7.43%</w:t>
              </w:r>
            </w:ins>
          </w:p>
        </w:tc>
      </w:tr>
      <w:tr w:rsidR="004775CB" w:rsidRPr="00125D20" w14:paraId="588EBAB9" w14:textId="77777777" w:rsidTr="008C2B12">
        <w:trPr>
          <w:trHeight w:val="276"/>
          <w:jc w:val="center"/>
          <w:ins w:id="2229"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B6AC1A7" w14:textId="77777777" w:rsidR="004775CB" w:rsidRPr="00125D20" w:rsidRDefault="004775CB" w:rsidP="008C2B12">
            <w:pPr>
              <w:pStyle w:val="BodyText"/>
              <w:spacing w:before="100" w:beforeAutospacing="1" w:after="100" w:afterAutospacing="1"/>
              <w:jc w:val="center"/>
              <w:rPr>
                <w:ins w:id="2230" w:author="Utku B. Demir" w:date="2022-04-21T13:47:00Z"/>
              </w:rPr>
            </w:pPr>
            <w:ins w:id="2231" w:author="Utku B. Demir" w:date="2022-04-21T13:47:00Z">
              <w:r w:rsidRPr="00125D20">
                <w:t>2</w:t>
              </w:r>
            </w:ins>
          </w:p>
        </w:tc>
        <w:tc>
          <w:tcPr>
            <w:tcW w:w="653" w:type="dxa"/>
            <w:noWrap/>
            <w:vAlign w:val="center"/>
            <w:hideMark/>
          </w:tcPr>
          <w:p w14:paraId="799403DF"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32" w:author="Utku B. Demir" w:date="2022-04-21T13:47:00Z"/>
                <w:sz w:val="22"/>
                <w:szCs w:val="22"/>
              </w:rPr>
            </w:pPr>
            <w:ins w:id="2233" w:author="Utku B. Demir" w:date="2022-04-21T13:47:00Z">
              <w:r w:rsidRPr="002F5BBC">
                <w:rPr>
                  <w:sz w:val="22"/>
                  <w:szCs w:val="22"/>
                </w:rPr>
                <w:t>42</w:t>
              </w:r>
            </w:ins>
          </w:p>
        </w:tc>
        <w:tc>
          <w:tcPr>
            <w:tcW w:w="1227" w:type="dxa"/>
            <w:shd w:val="clear" w:color="auto" w:fill="E7E6E6" w:themeFill="background2"/>
            <w:noWrap/>
            <w:vAlign w:val="center"/>
            <w:hideMark/>
          </w:tcPr>
          <w:p w14:paraId="3E658AE8"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34" w:author="Utku B. Demir" w:date="2022-04-21T13:47:00Z"/>
                <w:sz w:val="20"/>
                <w:szCs w:val="20"/>
              </w:rPr>
            </w:pPr>
            <w:ins w:id="2235" w:author="Utku B. Demir" w:date="2022-04-21T13:47:00Z">
              <w:r w:rsidRPr="002F5BBC">
                <w:rPr>
                  <w:sz w:val="20"/>
                  <w:szCs w:val="20"/>
                </w:rPr>
                <w:t>14.19%</w:t>
              </w:r>
            </w:ins>
          </w:p>
        </w:tc>
      </w:tr>
      <w:tr w:rsidR="004775CB" w:rsidRPr="00125D20" w14:paraId="7A51EE4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36"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69E403E" w14:textId="77777777" w:rsidR="004775CB" w:rsidRPr="00125D20" w:rsidRDefault="004775CB" w:rsidP="008C2B12">
            <w:pPr>
              <w:pStyle w:val="BodyText"/>
              <w:spacing w:before="100" w:beforeAutospacing="1" w:after="100" w:afterAutospacing="1"/>
              <w:jc w:val="center"/>
              <w:rPr>
                <w:ins w:id="2237" w:author="Utku B. Demir" w:date="2022-04-21T13:47:00Z"/>
              </w:rPr>
            </w:pPr>
            <w:ins w:id="2238" w:author="Utku B. Demir" w:date="2022-04-21T13:47:00Z">
              <w:r w:rsidRPr="00125D20">
                <w:t>3</w:t>
              </w:r>
            </w:ins>
          </w:p>
        </w:tc>
        <w:tc>
          <w:tcPr>
            <w:tcW w:w="653" w:type="dxa"/>
            <w:noWrap/>
            <w:vAlign w:val="center"/>
            <w:hideMark/>
          </w:tcPr>
          <w:p w14:paraId="30138016"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39" w:author="Utku B. Demir" w:date="2022-04-21T13:47:00Z"/>
                <w:sz w:val="22"/>
                <w:szCs w:val="22"/>
              </w:rPr>
            </w:pPr>
            <w:ins w:id="2240" w:author="Utku B. Demir" w:date="2022-04-21T13:47:00Z">
              <w:r w:rsidRPr="002F5BBC">
                <w:rPr>
                  <w:sz w:val="22"/>
                  <w:szCs w:val="22"/>
                </w:rPr>
                <w:t>17</w:t>
              </w:r>
            </w:ins>
          </w:p>
        </w:tc>
        <w:tc>
          <w:tcPr>
            <w:tcW w:w="1227" w:type="dxa"/>
            <w:shd w:val="clear" w:color="auto" w:fill="E7E6E6" w:themeFill="background2"/>
            <w:noWrap/>
            <w:vAlign w:val="center"/>
            <w:hideMark/>
          </w:tcPr>
          <w:p w14:paraId="7725A5AE"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41" w:author="Utku B. Demir" w:date="2022-04-21T13:47:00Z"/>
                <w:sz w:val="20"/>
                <w:szCs w:val="20"/>
              </w:rPr>
            </w:pPr>
            <w:ins w:id="2242" w:author="Utku B. Demir" w:date="2022-04-21T13:47:00Z">
              <w:r w:rsidRPr="002F5BBC">
                <w:rPr>
                  <w:sz w:val="20"/>
                  <w:szCs w:val="20"/>
                </w:rPr>
                <w:t>5.74%</w:t>
              </w:r>
            </w:ins>
          </w:p>
        </w:tc>
      </w:tr>
      <w:tr w:rsidR="004775CB" w:rsidRPr="00125D20" w14:paraId="7A3ECB45" w14:textId="77777777" w:rsidTr="008C2B12">
        <w:trPr>
          <w:trHeight w:val="276"/>
          <w:jc w:val="center"/>
          <w:ins w:id="2243"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4302E55" w14:textId="77777777" w:rsidR="004775CB" w:rsidRPr="00125D20" w:rsidRDefault="004775CB" w:rsidP="008C2B12">
            <w:pPr>
              <w:pStyle w:val="BodyText"/>
              <w:spacing w:before="100" w:beforeAutospacing="1" w:after="100" w:afterAutospacing="1"/>
              <w:jc w:val="center"/>
              <w:rPr>
                <w:ins w:id="2244" w:author="Utku B. Demir" w:date="2022-04-21T13:47:00Z"/>
              </w:rPr>
            </w:pPr>
            <w:ins w:id="2245" w:author="Utku B. Demir" w:date="2022-04-21T13:47:00Z">
              <w:r w:rsidRPr="00125D20">
                <w:t>4</w:t>
              </w:r>
            </w:ins>
          </w:p>
        </w:tc>
        <w:tc>
          <w:tcPr>
            <w:tcW w:w="653" w:type="dxa"/>
            <w:noWrap/>
            <w:vAlign w:val="center"/>
            <w:hideMark/>
          </w:tcPr>
          <w:p w14:paraId="376E406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46" w:author="Utku B. Demir" w:date="2022-04-21T13:47:00Z"/>
                <w:sz w:val="22"/>
                <w:szCs w:val="22"/>
              </w:rPr>
            </w:pPr>
            <w:ins w:id="2247" w:author="Utku B. Demir" w:date="2022-04-21T13:47:00Z">
              <w:r w:rsidRPr="002F5BBC">
                <w:rPr>
                  <w:sz w:val="22"/>
                  <w:szCs w:val="22"/>
                </w:rPr>
                <w:t>9</w:t>
              </w:r>
            </w:ins>
          </w:p>
        </w:tc>
        <w:tc>
          <w:tcPr>
            <w:tcW w:w="1227" w:type="dxa"/>
            <w:shd w:val="clear" w:color="auto" w:fill="E7E6E6" w:themeFill="background2"/>
            <w:noWrap/>
            <w:vAlign w:val="center"/>
            <w:hideMark/>
          </w:tcPr>
          <w:p w14:paraId="1BAA95BA"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48" w:author="Utku B. Demir" w:date="2022-04-21T13:47:00Z"/>
                <w:sz w:val="20"/>
                <w:szCs w:val="20"/>
              </w:rPr>
            </w:pPr>
            <w:ins w:id="2249" w:author="Utku B. Demir" w:date="2022-04-21T13:47:00Z">
              <w:r w:rsidRPr="002F5BBC">
                <w:rPr>
                  <w:sz w:val="20"/>
                  <w:szCs w:val="20"/>
                </w:rPr>
                <w:t>3.04%</w:t>
              </w:r>
            </w:ins>
          </w:p>
        </w:tc>
      </w:tr>
      <w:tr w:rsidR="004775CB" w:rsidRPr="00125D20" w14:paraId="563AECE2"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50"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60919F0" w14:textId="77777777" w:rsidR="004775CB" w:rsidRPr="00125D20" w:rsidRDefault="004775CB" w:rsidP="008C2B12">
            <w:pPr>
              <w:pStyle w:val="BodyText"/>
              <w:spacing w:before="100" w:beforeAutospacing="1" w:after="100" w:afterAutospacing="1"/>
              <w:jc w:val="center"/>
              <w:rPr>
                <w:ins w:id="2251" w:author="Utku B. Demir" w:date="2022-04-21T13:47:00Z"/>
              </w:rPr>
            </w:pPr>
            <w:ins w:id="2252" w:author="Utku B. Demir" w:date="2022-04-21T13:47:00Z">
              <w:r w:rsidRPr="00125D20">
                <w:t>5</w:t>
              </w:r>
            </w:ins>
          </w:p>
        </w:tc>
        <w:tc>
          <w:tcPr>
            <w:tcW w:w="653" w:type="dxa"/>
            <w:noWrap/>
            <w:vAlign w:val="center"/>
            <w:hideMark/>
          </w:tcPr>
          <w:p w14:paraId="36350067"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53" w:author="Utku B. Demir" w:date="2022-04-21T13:47:00Z"/>
                <w:sz w:val="22"/>
                <w:szCs w:val="22"/>
              </w:rPr>
            </w:pPr>
            <w:ins w:id="2254" w:author="Utku B. Demir" w:date="2022-04-21T13:47:00Z">
              <w:r w:rsidRPr="002F5BBC">
                <w:rPr>
                  <w:sz w:val="22"/>
                  <w:szCs w:val="22"/>
                </w:rPr>
                <w:t>15</w:t>
              </w:r>
            </w:ins>
          </w:p>
        </w:tc>
        <w:tc>
          <w:tcPr>
            <w:tcW w:w="1227" w:type="dxa"/>
            <w:shd w:val="clear" w:color="auto" w:fill="E7E6E6" w:themeFill="background2"/>
            <w:noWrap/>
            <w:vAlign w:val="center"/>
            <w:hideMark/>
          </w:tcPr>
          <w:p w14:paraId="2A5D3EB2"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55" w:author="Utku B. Demir" w:date="2022-04-21T13:47:00Z"/>
                <w:sz w:val="20"/>
                <w:szCs w:val="20"/>
              </w:rPr>
            </w:pPr>
            <w:ins w:id="2256" w:author="Utku B. Demir" w:date="2022-04-21T13:47:00Z">
              <w:r w:rsidRPr="002F5BBC">
                <w:rPr>
                  <w:sz w:val="20"/>
                  <w:szCs w:val="20"/>
                </w:rPr>
                <w:t>5.07%</w:t>
              </w:r>
            </w:ins>
          </w:p>
        </w:tc>
      </w:tr>
      <w:tr w:rsidR="004775CB" w:rsidRPr="00125D20" w14:paraId="440E654C" w14:textId="77777777" w:rsidTr="008C2B12">
        <w:trPr>
          <w:trHeight w:val="276"/>
          <w:jc w:val="center"/>
          <w:ins w:id="2257"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D9E791D" w14:textId="77777777" w:rsidR="004775CB" w:rsidRPr="00125D20" w:rsidRDefault="004775CB" w:rsidP="008C2B12">
            <w:pPr>
              <w:pStyle w:val="BodyText"/>
              <w:spacing w:before="100" w:beforeAutospacing="1" w:after="100" w:afterAutospacing="1"/>
              <w:jc w:val="center"/>
              <w:rPr>
                <w:ins w:id="2258" w:author="Utku B. Demir" w:date="2022-04-21T13:47:00Z"/>
              </w:rPr>
            </w:pPr>
            <w:ins w:id="2259" w:author="Utku B. Demir" w:date="2022-04-21T13:47:00Z">
              <w:r w:rsidRPr="00125D20">
                <w:t>6</w:t>
              </w:r>
            </w:ins>
          </w:p>
        </w:tc>
        <w:tc>
          <w:tcPr>
            <w:tcW w:w="653" w:type="dxa"/>
            <w:noWrap/>
            <w:vAlign w:val="center"/>
            <w:hideMark/>
          </w:tcPr>
          <w:p w14:paraId="33990D4D"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60" w:author="Utku B. Demir" w:date="2022-04-21T13:47:00Z"/>
                <w:sz w:val="22"/>
                <w:szCs w:val="22"/>
              </w:rPr>
            </w:pPr>
            <w:ins w:id="2261" w:author="Utku B. Demir" w:date="2022-04-21T13:47:00Z">
              <w:r w:rsidRPr="002F5BBC">
                <w:rPr>
                  <w:sz w:val="22"/>
                  <w:szCs w:val="22"/>
                </w:rPr>
                <w:t>10</w:t>
              </w:r>
            </w:ins>
          </w:p>
        </w:tc>
        <w:tc>
          <w:tcPr>
            <w:tcW w:w="1227" w:type="dxa"/>
            <w:shd w:val="clear" w:color="auto" w:fill="E7E6E6" w:themeFill="background2"/>
            <w:noWrap/>
            <w:vAlign w:val="center"/>
            <w:hideMark/>
          </w:tcPr>
          <w:p w14:paraId="11A00C8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62" w:author="Utku B. Demir" w:date="2022-04-21T13:47:00Z"/>
                <w:sz w:val="20"/>
                <w:szCs w:val="20"/>
              </w:rPr>
            </w:pPr>
            <w:ins w:id="2263" w:author="Utku B. Demir" w:date="2022-04-21T13:47:00Z">
              <w:r w:rsidRPr="002F5BBC">
                <w:rPr>
                  <w:sz w:val="20"/>
                  <w:szCs w:val="20"/>
                </w:rPr>
                <w:t>3.38%</w:t>
              </w:r>
            </w:ins>
          </w:p>
        </w:tc>
      </w:tr>
      <w:tr w:rsidR="004775CB" w:rsidRPr="00125D20" w14:paraId="4A738AD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64"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750F9E9" w14:textId="77777777" w:rsidR="004775CB" w:rsidRPr="00125D20" w:rsidRDefault="004775CB" w:rsidP="008C2B12">
            <w:pPr>
              <w:pStyle w:val="BodyText"/>
              <w:spacing w:before="100" w:beforeAutospacing="1" w:after="100" w:afterAutospacing="1"/>
              <w:jc w:val="center"/>
              <w:rPr>
                <w:ins w:id="2265" w:author="Utku B. Demir" w:date="2022-04-21T13:47:00Z"/>
              </w:rPr>
            </w:pPr>
            <w:ins w:id="2266" w:author="Utku B. Demir" w:date="2022-04-21T13:47:00Z">
              <w:r w:rsidRPr="00125D20">
                <w:t>7</w:t>
              </w:r>
            </w:ins>
          </w:p>
        </w:tc>
        <w:tc>
          <w:tcPr>
            <w:tcW w:w="653" w:type="dxa"/>
            <w:noWrap/>
            <w:vAlign w:val="center"/>
            <w:hideMark/>
          </w:tcPr>
          <w:p w14:paraId="78904FA9"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67" w:author="Utku B. Demir" w:date="2022-04-21T13:47:00Z"/>
                <w:sz w:val="22"/>
                <w:szCs w:val="22"/>
              </w:rPr>
            </w:pPr>
            <w:ins w:id="2268" w:author="Utku B. Demir" w:date="2022-04-21T13:47:00Z">
              <w:r w:rsidRPr="002F5BBC">
                <w:rPr>
                  <w:sz w:val="22"/>
                  <w:szCs w:val="22"/>
                </w:rPr>
                <w:t>9</w:t>
              </w:r>
            </w:ins>
          </w:p>
        </w:tc>
        <w:tc>
          <w:tcPr>
            <w:tcW w:w="1227" w:type="dxa"/>
            <w:shd w:val="clear" w:color="auto" w:fill="E7E6E6" w:themeFill="background2"/>
            <w:noWrap/>
            <w:vAlign w:val="center"/>
            <w:hideMark/>
          </w:tcPr>
          <w:p w14:paraId="534CF583"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69" w:author="Utku B. Demir" w:date="2022-04-21T13:47:00Z"/>
                <w:sz w:val="20"/>
                <w:szCs w:val="20"/>
              </w:rPr>
            </w:pPr>
            <w:ins w:id="2270" w:author="Utku B. Demir" w:date="2022-04-21T13:47:00Z">
              <w:r w:rsidRPr="002F5BBC">
                <w:rPr>
                  <w:sz w:val="20"/>
                  <w:szCs w:val="20"/>
                </w:rPr>
                <w:t>3.04%</w:t>
              </w:r>
            </w:ins>
          </w:p>
        </w:tc>
      </w:tr>
      <w:tr w:rsidR="004775CB" w:rsidRPr="00125D20" w14:paraId="6D0EAD59" w14:textId="77777777" w:rsidTr="008C2B12">
        <w:trPr>
          <w:trHeight w:val="276"/>
          <w:jc w:val="center"/>
          <w:ins w:id="2271"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DA140CD" w14:textId="77777777" w:rsidR="004775CB" w:rsidRPr="00125D20" w:rsidRDefault="004775CB" w:rsidP="008C2B12">
            <w:pPr>
              <w:pStyle w:val="BodyText"/>
              <w:spacing w:before="100" w:beforeAutospacing="1" w:after="100" w:afterAutospacing="1"/>
              <w:jc w:val="center"/>
              <w:rPr>
                <w:ins w:id="2272" w:author="Utku B. Demir" w:date="2022-04-21T13:47:00Z"/>
              </w:rPr>
            </w:pPr>
            <w:ins w:id="2273" w:author="Utku B. Demir" w:date="2022-04-21T13:47:00Z">
              <w:r w:rsidRPr="00125D20">
                <w:t>8</w:t>
              </w:r>
            </w:ins>
          </w:p>
        </w:tc>
        <w:tc>
          <w:tcPr>
            <w:tcW w:w="653" w:type="dxa"/>
            <w:noWrap/>
            <w:vAlign w:val="center"/>
            <w:hideMark/>
          </w:tcPr>
          <w:p w14:paraId="3E3FE040"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74" w:author="Utku B. Demir" w:date="2022-04-21T13:47:00Z"/>
                <w:sz w:val="22"/>
                <w:szCs w:val="22"/>
              </w:rPr>
            </w:pPr>
            <w:ins w:id="2275" w:author="Utku B. Demir" w:date="2022-04-21T13:47:00Z">
              <w:r w:rsidRPr="002F5BBC">
                <w:rPr>
                  <w:sz w:val="22"/>
                  <w:szCs w:val="22"/>
                </w:rPr>
                <w:t>12</w:t>
              </w:r>
            </w:ins>
          </w:p>
        </w:tc>
        <w:tc>
          <w:tcPr>
            <w:tcW w:w="1227" w:type="dxa"/>
            <w:shd w:val="clear" w:color="auto" w:fill="E7E6E6" w:themeFill="background2"/>
            <w:noWrap/>
            <w:vAlign w:val="center"/>
            <w:hideMark/>
          </w:tcPr>
          <w:p w14:paraId="338AC0A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76" w:author="Utku B. Demir" w:date="2022-04-21T13:47:00Z"/>
                <w:sz w:val="20"/>
                <w:szCs w:val="20"/>
              </w:rPr>
            </w:pPr>
            <w:ins w:id="2277" w:author="Utku B. Demir" w:date="2022-04-21T13:47:00Z">
              <w:r w:rsidRPr="002F5BBC">
                <w:rPr>
                  <w:sz w:val="20"/>
                  <w:szCs w:val="20"/>
                </w:rPr>
                <w:t>4.05%</w:t>
              </w:r>
            </w:ins>
          </w:p>
        </w:tc>
      </w:tr>
      <w:tr w:rsidR="004775CB" w:rsidRPr="00125D20" w14:paraId="6820029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78"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71D1CE0" w14:textId="77777777" w:rsidR="004775CB" w:rsidRPr="00125D20" w:rsidRDefault="004775CB" w:rsidP="008C2B12">
            <w:pPr>
              <w:pStyle w:val="BodyText"/>
              <w:spacing w:before="100" w:beforeAutospacing="1" w:after="100" w:afterAutospacing="1"/>
              <w:jc w:val="center"/>
              <w:rPr>
                <w:ins w:id="2279" w:author="Utku B. Demir" w:date="2022-04-21T13:47:00Z"/>
              </w:rPr>
            </w:pPr>
            <w:ins w:id="2280" w:author="Utku B. Demir" w:date="2022-04-21T13:47:00Z">
              <w:r w:rsidRPr="00125D20">
                <w:lastRenderedPageBreak/>
                <w:t>9</w:t>
              </w:r>
            </w:ins>
          </w:p>
        </w:tc>
        <w:tc>
          <w:tcPr>
            <w:tcW w:w="653" w:type="dxa"/>
            <w:noWrap/>
            <w:vAlign w:val="center"/>
            <w:hideMark/>
          </w:tcPr>
          <w:p w14:paraId="62E9ACCB"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81" w:author="Utku B. Demir" w:date="2022-04-21T13:47:00Z"/>
                <w:sz w:val="22"/>
                <w:szCs w:val="22"/>
              </w:rPr>
            </w:pPr>
            <w:ins w:id="2282" w:author="Utku B. Demir" w:date="2022-04-21T13:47:00Z">
              <w:r w:rsidRPr="002F5BBC">
                <w:rPr>
                  <w:sz w:val="22"/>
                  <w:szCs w:val="22"/>
                </w:rPr>
                <w:t>2</w:t>
              </w:r>
            </w:ins>
          </w:p>
        </w:tc>
        <w:tc>
          <w:tcPr>
            <w:tcW w:w="1227" w:type="dxa"/>
            <w:shd w:val="clear" w:color="auto" w:fill="E7E6E6" w:themeFill="background2"/>
            <w:noWrap/>
            <w:vAlign w:val="center"/>
            <w:hideMark/>
          </w:tcPr>
          <w:p w14:paraId="3996C56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83" w:author="Utku B. Demir" w:date="2022-04-21T13:47:00Z"/>
                <w:sz w:val="20"/>
                <w:szCs w:val="20"/>
              </w:rPr>
            </w:pPr>
            <w:ins w:id="2284" w:author="Utku B. Demir" w:date="2022-04-21T13:47:00Z">
              <w:r w:rsidRPr="002F5BBC">
                <w:rPr>
                  <w:sz w:val="20"/>
                  <w:szCs w:val="20"/>
                </w:rPr>
                <w:t>0.68%</w:t>
              </w:r>
            </w:ins>
          </w:p>
        </w:tc>
      </w:tr>
      <w:tr w:rsidR="004775CB" w:rsidRPr="00125D20" w14:paraId="7A6AA93F" w14:textId="77777777" w:rsidTr="008C2B12">
        <w:trPr>
          <w:trHeight w:val="276"/>
          <w:jc w:val="center"/>
          <w:ins w:id="2285"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F0F6213" w14:textId="77777777" w:rsidR="004775CB" w:rsidRPr="00125D20" w:rsidRDefault="004775CB" w:rsidP="008C2B12">
            <w:pPr>
              <w:pStyle w:val="BodyText"/>
              <w:spacing w:before="100" w:beforeAutospacing="1" w:after="100" w:afterAutospacing="1"/>
              <w:jc w:val="center"/>
              <w:rPr>
                <w:ins w:id="2286" w:author="Utku B. Demir" w:date="2022-04-21T13:47:00Z"/>
              </w:rPr>
            </w:pPr>
            <w:ins w:id="2287" w:author="Utku B. Demir" w:date="2022-04-21T13:47:00Z">
              <w:r w:rsidRPr="00125D20">
                <w:t>10</w:t>
              </w:r>
            </w:ins>
          </w:p>
        </w:tc>
        <w:tc>
          <w:tcPr>
            <w:tcW w:w="653" w:type="dxa"/>
            <w:noWrap/>
            <w:vAlign w:val="center"/>
            <w:hideMark/>
          </w:tcPr>
          <w:p w14:paraId="7C322DD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88" w:author="Utku B. Demir" w:date="2022-04-21T13:47:00Z"/>
                <w:sz w:val="22"/>
                <w:szCs w:val="22"/>
              </w:rPr>
            </w:pPr>
            <w:ins w:id="2289" w:author="Utku B. Demir" w:date="2022-04-21T13:47:00Z">
              <w:r w:rsidRPr="002F5BBC">
                <w:rPr>
                  <w:sz w:val="22"/>
                  <w:szCs w:val="22"/>
                </w:rPr>
                <w:t>5</w:t>
              </w:r>
            </w:ins>
          </w:p>
        </w:tc>
        <w:tc>
          <w:tcPr>
            <w:tcW w:w="1227" w:type="dxa"/>
            <w:shd w:val="clear" w:color="auto" w:fill="E7E6E6" w:themeFill="background2"/>
            <w:noWrap/>
            <w:vAlign w:val="center"/>
            <w:hideMark/>
          </w:tcPr>
          <w:p w14:paraId="2C169BFB"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90" w:author="Utku B. Demir" w:date="2022-04-21T13:47:00Z"/>
                <w:sz w:val="20"/>
                <w:szCs w:val="20"/>
              </w:rPr>
            </w:pPr>
            <w:ins w:id="2291" w:author="Utku B. Demir" w:date="2022-04-21T13:47:00Z">
              <w:r w:rsidRPr="002F5BBC">
                <w:rPr>
                  <w:sz w:val="20"/>
                  <w:szCs w:val="20"/>
                </w:rPr>
                <w:t>1.69%</w:t>
              </w:r>
            </w:ins>
          </w:p>
        </w:tc>
      </w:tr>
      <w:tr w:rsidR="004775CB" w:rsidRPr="00125D20" w14:paraId="463629AF"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92"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8EBD783" w14:textId="77777777" w:rsidR="004775CB" w:rsidRPr="00125D20" w:rsidRDefault="004775CB" w:rsidP="008C2B12">
            <w:pPr>
              <w:pStyle w:val="BodyText"/>
              <w:spacing w:before="100" w:beforeAutospacing="1" w:after="100" w:afterAutospacing="1"/>
              <w:rPr>
                <w:ins w:id="2293" w:author="Utku B. Demir" w:date="2022-04-21T13:47:00Z"/>
                <w:i/>
                <w:iCs/>
              </w:rPr>
            </w:pPr>
            <w:ins w:id="2294" w:author="Utku B. Demir" w:date="2022-04-21T13:47:00Z">
              <w:r w:rsidRPr="00125D20">
                <w:rPr>
                  <w:i/>
                  <w:iCs/>
                </w:rPr>
                <w:t>not applicable</w:t>
              </w:r>
            </w:ins>
          </w:p>
        </w:tc>
        <w:tc>
          <w:tcPr>
            <w:tcW w:w="653" w:type="dxa"/>
            <w:noWrap/>
            <w:vAlign w:val="center"/>
            <w:hideMark/>
          </w:tcPr>
          <w:p w14:paraId="3AB79FB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95" w:author="Utku B. Demir" w:date="2022-04-21T13:47:00Z"/>
                <w:i/>
                <w:iCs/>
                <w:sz w:val="22"/>
                <w:szCs w:val="22"/>
              </w:rPr>
            </w:pPr>
            <w:ins w:id="2296" w:author="Utku B. Demir" w:date="2022-04-21T13:47:00Z">
              <w:r w:rsidRPr="002F5BBC">
                <w:rPr>
                  <w:i/>
                  <w:iCs/>
                  <w:sz w:val="22"/>
                  <w:szCs w:val="22"/>
                </w:rPr>
                <w:t>57</w:t>
              </w:r>
            </w:ins>
          </w:p>
        </w:tc>
        <w:tc>
          <w:tcPr>
            <w:tcW w:w="1227" w:type="dxa"/>
            <w:noWrap/>
            <w:vAlign w:val="center"/>
            <w:hideMark/>
          </w:tcPr>
          <w:p w14:paraId="31773B99"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97" w:author="Utku B. Demir" w:date="2022-04-21T13:47:00Z"/>
                <w:i/>
                <w:iCs/>
              </w:rPr>
            </w:pPr>
          </w:p>
        </w:tc>
      </w:tr>
      <w:tr w:rsidR="004775CB" w:rsidRPr="00125D20" w14:paraId="7F2D2C49" w14:textId="77777777" w:rsidTr="008C2B12">
        <w:trPr>
          <w:trHeight w:val="276"/>
          <w:jc w:val="center"/>
          <w:ins w:id="2298"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hideMark/>
          </w:tcPr>
          <w:p w14:paraId="26E9F4E5" w14:textId="77777777" w:rsidR="004775CB" w:rsidRPr="00125D20" w:rsidRDefault="004775CB" w:rsidP="008C2B12">
            <w:pPr>
              <w:pStyle w:val="BodyText"/>
              <w:spacing w:before="100" w:beforeAutospacing="1" w:after="100" w:afterAutospacing="1"/>
              <w:rPr>
                <w:ins w:id="2299" w:author="Utku B. Demir" w:date="2022-04-21T13:47:00Z"/>
                <w:i/>
                <w:iCs/>
              </w:rPr>
            </w:pPr>
            <w:ins w:id="2300" w:author="Utku B. Demir" w:date="2022-04-21T13:47:00Z">
              <w:r w:rsidRPr="00125D20">
                <w:rPr>
                  <w:i/>
                  <w:iCs/>
                </w:rPr>
                <w:t>no response</w:t>
              </w:r>
            </w:ins>
          </w:p>
        </w:tc>
        <w:tc>
          <w:tcPr>
            <w:tcW w:w="653" w:type="dxa"/>
            <w:noWrap/>
            <w:vAlign w:val="center"/>
            <w:hideMark/>
          </w:tcPr>
          <w:p w14:paraId="7864B241"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01" w:author="Utku B. Demir" w:date="2022-04-21T13:47:00Z"/>
                <w:i/>
                <w:iCs/>
                <w:sz w:val="22"/>
                <w:szCs w:val="22"/>
              </w:rPr>
            </w:pPr>
            <w:ins w:id="2302" w:author="Utku B. Demir" w:date="2022-04-21T13:47:00Z">
              <w:r w:rsidRPr="002F5BBC">
                <w:rPr>
                  <w:i/>
                  <w:iCs/>
                  <w:sz w:val="22"/>
                  <w:szCs w:val="22"/>
                </w:rPr>
                <w:t>8</w:t>
              </w:r>
            </w:ins>
          </w:p>
        </w:tc>
        <w:tc>
          <w:tcPr>
            <w:tcW w:w="1227" w:type="dxa"/>
            <w:noWrap/>
            <w:vAlign w:val="center"/>
            <w:hideMark/>
          </w:tcPr>
          <w:p w14:paraId="4A17693D" w14:textId="77777777" w:rsidR="004775CB" w:rsidRPr="00125D20"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03" w:author="Utku B. Demir" w:date="2022-04-21T13:47:00Z"/>
                <w:i/>
                <w:iCs/>
              </w:rPr>
            </w:pPr>
          </w:p>
        </w:tc>
      </w:tr>
    </w:tbl>
    <w:p w14:paraId="0308F8A4" w14:textId="77777777" w:rsidR="004775CB" w:rsidRPr="00125D20" w:rsidRDefault="004775CB" w:rsidP="004775CB">
      <w:pPr>
        <w:pStyle w:val="BodyText"/>
        <w:rPr>
          <w:ins w:id="2304" w:author="Utku B. Demir" w:date="2022-04-21T13:47:00Z"/>
        </w:rPr>
      </w:pPr>
    </w:p>
    <w:p w14:paraId="0A375278" w14:textId="77777777" w:rsidR="004775CB" w:rsidRPr="00125D20" w:rsidRDefault="004775CB" w:rsidP="004775CB">
      <w:pPr>
        <w:pStyle w:val="BodyText"/>
        <w:rPr>
          <w:ins w:id="2305" w:author="Utku B. Demir" w:date="2022-04-21T13:47:00Z"/>
        </w:rPr>
      </w:pPr>
    </w:p>
    <w:p w14:paraId="0763837E" w14:textId="77777777" w:rsidR="004775CB" w:rsidRPr="00125D20" w:rsidRDefault="004775CB" w:rsidP="004775CB">
      <w:pPr>
        <w:pStyle w:val="BodyText"/>
        <w:keepNext/>
        <w:rPr>
          <w:ins w:id="2306" w:author="Utku B. Demir" w:date="2022-04-21T13:47:00Z"/>
        </w:rPr>
      </w:pPr>
    </w:p>
    <w:p w14:paraId="0FB81E3B" w14:textId="4AD4ABA1" w:rsidR="004775CB" w:rsidRDefault="004775CB" w:rsidP="004775CB">
      <w:pPr>
        <w:pStyle w:val="Caption"/>
        <w:keepNext/>
        <w:keepLines/>
        <w:rPr>
          <w:ins w:id="2307" w:author="Utku B. Demir" w:date="2022-04-21T13:47:00Z"/>
        </w:rPr>
      </w:pPr>
      <w:bookmarkStart w:id="2308" w:name="_Ref100043797"/>
      <w:bookmarkStart w:id="2309" w:name="_Toc100567224"/>
      <w:ins w:id="2310"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311" w:author="Utku B. Demir" w:date="2022-04-28T03:38:00Z">
        <w:r w:rsidR="00137C8B">
          <w:rPr>
            <w:noProof/>
          </w:rPr>
          <w:t>21</w:t>
        </w:r>
      </w:ins>
      <w:ins w:id="2312" w:author="Utku B. Demir" w:date="2022-04-21T13:47:00Z">
        <w:r w:rsidRPr="00125D20">
          <w:fldChar w:fldCharType="end"/>
        </w:r>
        <w:bookmarkEnd w:id="2308"/>
        <w:r w:rsidRPr="00125D20">
          <w:t xml:space="preserve">: Kind of uptake of project results by </w:t>
        </w:r>
        <w:proofErr w:type="gramStart"/>
        <w:r w:rsidRPr="00125D20">
          <w:t>policy-makers</w:t>
        </w:r>
        <w:bookmarkEnd w:id="2309"/>
        <w:proofErr w:type="gramEnd"/>
      </w:ins>
    </w:p>
    <w:p w14:paraId="256C8120" w14:textId="77777777" w:rsidR="004775CB" w:rsidRPr="00125D20" w:rsidRDefault="004775CB" w:rsidP="004775CB">
      <w:pPr>
        <w:pStyle w:val="Caption"/>
        <w:rPr>
          <w:ins w:id="2313" w:author="Utku B. Demir" w:date="2022-04-21T13:47:00Z"/>
        </w:rPr>
      </w:pPr>
      <w:ins w:id="2314" w:author="Utku B. Demir" w:date="2022-04-21T13:47:00Z">
        <w:r w:rsidRPr="00125D20">
          <w:rPr>
            <w:i w:val="0"/>
            <w:iCs w:val="0"/>
            <w:noProof/>
            <w:color w:val="auto"/>
            <w:sz w:val="16"/>
            <w:szCs w:val="16"/>
            <w:lang w:val="de-AT" w:eastAsia="de-AT"/>
          </w:rPr>
          <w:drawing>
            <wp:inline distT="0" distB="0" distL="0" distR="0" wp14:anchorId="2DBDA473" wp14:editId="5F5A9250">
              <wp:extent cx="5731510" cy="327533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731510" cy="3275330"/>
                      </a:xfrm>
                      <a:prstGeom prst="rect">
                        <a:avLst/>
                      </a:prstGeom>
                    </pic:spPr>
                  </pic:pic>
                </a:graphicData>
              </a:graphic>
            </wp:inline>
          </w:drawing>
        </w:r>
      </w:ins>
    </w:p>
    <w:p w14:paraId="15D2BA86" w14:textId="6765EA40" w:rsidR="00F618A8" w:rsidRPr="00125D20" w:rsidRDefault="004775CB" w:rsidP="004775CB">
      <w:pPr>
        <w:pStyle w:val="BodyText"/>
        <w:jc w:val="both"/>
        <w:rPr>
          <w:ins w:id="2315" w:author="Utku B. Demir" w:date="2022-04-21T13:47:00Z"/>
        </w:rPr>
      </w:pPr>
      <w:ins w:id="2316" w:author="Utku B. Demir" w:date="2022-04-21T13:47:00Z">
        <w:r w:rsidRPr="00125D20">
          <w:t>The nature of the policy uptake indicates what kind of a change the uptake by policymakers and public administration caused. Nine respondents claim that the results of their projects changed/influenced laws and regulations, 22 respondents note that the results changed specific agenda-settings and 31 reported about changed policies (</w:t>
        </w:r>
        <w:proofErr w:type="spellStart"/>
        <w:r w:rsidRPr="00125D20">
          <w:t>i</w:t>
        </w:r>
        <w:proofErr w:type="spellEnd"/>
        <w:r w:rsidRPr="00125D20">
          <w:t xml:space="preserve">. e. changes in policy measures) (see </w:t>
        </w:r>
        <w:r w:rsidRPr="00125D20">
          <w:fldChar w:fldCharType="begin"/>
        </w:r>
        <w:r w:rsidRPr="00125D20">
          <w:instrText xml:space="preserve"> REF _Ref100043797 \h </w:instrText>
        </w:r>
      </w:ins>
      <w:ins w:id="2317" w:author="Utku B. Demir" w:date="2022-04-21T13:47:00Z">
        <w:r w:rsidRPr="00125D20">
          <w:fldChar w:fldCharType="separate"/>
        </w:r>
        <w:r w:rsidRPr="00125D20">
          <w:t xml:space="preserve">Figure </w:t>
        </w:r>
        <w:r>
          <w:rPr>
            <w:noProof/>
          </w:rPr>
          <w:t>4</w:t>
        </w:r>
        <w:r w:rsidRPr="00125D20">
          <w:fldChar w:fldCharType="end"/>
        </w:r>
        <w:r w:rsidRPr="00125D20">
          <w:t>). This means that 17 % of the SNSF funded projects had an impact on policy or public administration, mostly in the way how policies or policy measures are designed and implemented.</w:t>
        </w:r>
      </w:ins>
    </w:p>
    <w:p w14:paraId="46F054E4" w14:textId="77777777" w:rsidR="004775CB" w:rsidRPr="00125D20" w:rsidRDefault="004775CB" w:rsidP="004775CB">
      <w:pPr>
        <w:pStyle w:val="BodyText"/>
        <w:rPr>
          <w:ins w:id="2318" w:author="Utku B. Demir" w:date="2022-04-21T13:47:00Z"/>
        </w:rPr>
      </w:pPr>
    </w:p>
    <w:p w14:paraId="0CF58F44" w14:textId="77777777" w:rsidR="004775CB" w:rsidRPr="00125D20" w:rsidRDefault="004775CB" w:rsidP="004775CB">
      <w:pPr>
        <w:pStyle w:val="Caption"/>
        <w:keepNext/>
        <w:rPr>
          <w:ins w:id="2319" w:author="Utku B. Demir" w:date="2022-04-21T13:47:00Z"/>
        </w:rPr>
      </w:pPr>
      <w:bookmarkStart w:id="2320" w:name="_Ref100043508"/>
      <w:bookmarkStart w:id="2321" w:name="_Toc100567255"/>
      <w:ins w:id="2322"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4</w:t>
        </w:r>
        <w:r w:rsidRPr="00125D20">
          <w:fldChar w:fldCharType="end"/>
        </w:r>
        <w:bookmarkEnd w:id="2320"/>
        <w:r w:rsidRPr="00125D20">
          <w:t>: Kind of uptake of project results by policy-makers</w:t>
        </w:r>
        <w:bookmarkEnd w:id="2321"/>
      </w:ins>
    </w:p>
    <w:tbl>
      <w:tblPr>
        <w:tblStyle w:val="ListTable3"/>
        <w:tblW w:w="0" w:type="auto"/>
        <w:jc w:val="center"/>
        <w:tblLayout w:type="fixed"/>
        <w:tblLook w:val="04A0" w:firstRow="1" w:lastRow="0" w:firstColumn="1" w:lastColumn="0" w:noHBand="0" w:noVBand="1"/>
      </w:tblPr>
      <w:tblGrid>
        <w:gridCol w:w="3539"/>
        <w:gridCol w:w="2268"/>
        <w:gridCol w:w="2268"/>
      </w:tblGrid>
      <w:tr w:rsidR="004775CB" w:rsidRPr="00125D20" w14:paraId="34EB10C9" w14:textId="77777777" w:rsidTr="008C2B12">
        <w:trPr>
          <w:cnfStyle w:val="100000000000" w:firstRow="1" w:lastRow="0" w:firstColumn="0" w:lastColumn="0" w:oddVBand="0" w:evenVBand="0" w:oddHBand="0" w:evenHBand="0" w:firstRowFirstColumn="0" w:firstRowLastColumn="0" w:lastRowFirstColumn="0" w:lastRowLastColumn="0"/>
          <w:trHeight w:val="276"/>
          <w:jc w:val="center"/>
          <w:ins w:id="2323" w:author="Utku B. Demir" w:date="2022-04-21T13:47:00Z"/>
        </w:trPr>
        <w:tc>
          <w:tcPr>
            <w:cnfStyle w:val="001000000100" w:firstRow="0" w:lastRow="0" w:firstColumn="1" w:lastColumn="0" w:oddVBand="0" w:evenVBand="0" w:oddHBand="0" w:evenHBand="0" w:firstRowFirstColumn="1" w:firstRowLastColumn="0" w:lastRowFirstColumn="0" w:lastRowLastColumn="0"/>
            <w:tcW w:w="3539" w:type="dxa"/>
            <w:noWrap/>
            <w:hideMark/>
          </w:tcPr>
          <w:p w14:paraId="4385CE6A" w14:textId="77777777" w:rsidR="004775CB" w:rsidRPr="00125D20" w:rsidRDefault="004775CB" w:rsidP="008C2B12">
            <w:pPr>
              <w:pStyle w:val="BodyText"/>
              <w:spacing w:after="0"/>
              <w:rPr>
                <w:ins w:id="2324" w:author="Utku B. Demir" w:date="2022-04-21T13:47:00Z"/>
              </w:rPr>
            </w:pPr>
          </w:p>
        </w:tc>
        <w:tc>
          <w:tcPr>
            <w:tcW w:w="4536" w:type="dxa"/>
            <w:gridSpan w:val="2"/>
            <w:noWrap/>
            <w:hideMark/>
          </w:tcPr>
          <w:p w14:paraId="7F4C8083" w14:textId="77777777" w:rsidR="004775CB" w:rsidRPr="00125D20" w:rsidRDefault="004775CB" w:rsidP="008C2B12">
            <w:pPr>
              <w:pStyle w:val="BodyText"/>
              <w:spacing w:after="0"/>
              <w:cnfStyle w:val="100000000000" w:firstRow="1" w:lastRow="0" w:firstColumn="0" w:lastColumn="0" w:oddVBand="0" w:evenVBand="0" w:oddHBand="0" w:evenHBand="0" w:firstRowFirstColumn="0" w:firstRowLastColumn="0" w:lastRowFirstColumn="0" w:lastRowLastColumn="0"/>
              <w:rPr>
                <w:ins w:id="2325" w:author="Utku B. Demir" w:date="2022-04-21T13:47:00Z"/>
              </w:rPr>
            </w:pPr>
            <w:ins w:id="2326" w:author="Utku B. Demir" w:date="2022-04-21T13:47:00Z">
              <w:r w:rsidRPr="00125D20">
                <w:t>Nature of uptake by policy-makers (n=62)</w:t>
              </w:r>
            </w:ins>
          </w:p>
        </w:tc>
      </w:tr>
      <w:tr w:rsidR="004775CB" w:rsidRPr="00125D20" w14:paraId="352499A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27"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bottom"/>
            <w:hideMark/>
          </w:tcPr>
          <w:p w14:paraId="38EFB7C7" w14:textId="77777777" w:rsidR="004775CB" w:rsidRPr="00125D20" w:rsidRDefault="004775CB" w:rsidP="008C2B12">
            <w:pPr>
              <w:pStyle w:val="BodyText"/>
              <w:spacing w:afterLines="60" w:after="144"/>
              <w:rPr>
                <w:ins w:id="2328" w:author="Utku B. Demir" w:date="2022-04-21T13:47:00Z"/>
              </w:rPr>
            </w:pPr>
            <w:ins w:id="2329" w:author="Utku B. Demir" w:date="2022-04-21T13:47:00Z">
              <w:r w:rsidRPr="00125D20">
                <w:t>response</w:t>
              </w:r>
            </w:ins>
          </w:p>
        </w:tc>
        <w:tc>
          <w:tcPr>
            <w:tcW w:w="2268" w:type="dxa"/>
            <w:noWrap/>
            <w:vAlign w:val="bottom"/>
            <w:hideMark/>
          </w:tcPr>
          <w:p w14:paraId="5F6A0F14"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30" w:author="Utku B. Demir" w:date="2022-04-21T13:47:00Z"/>
                <w:b/>
                <w:bCs/>
              </w:rPr>
            </w:pPr>
            <w:ins w:id="2331" w:author="Utku B. Demir" w:date="2022-04-21T13:47:00Z">
              <w:r w:rsidRPr="00125D20">
                <w:rPr>
                  <w:b/>
                  <w:bCs/>
                </w:rPr>
                <w:t>abs</w:t>
              </w:r>
            </w:ins>
          </w:p>
        </w:tc>
        <w:tc>
          <w:tcPr>
            <w:tcW w:w="2268" w:type="dxa"/>
            <w:shd w:val="clear" w:color="auto" w:fill="E7E6E6" w:themeFill="background2"/>
            <w:noWrap/>
            <w:vAlign w:val="bottom"/>
            <w:hideMark/>
          </w:tcPr>
          <w:p w14:paraId="02D15E8B"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32" w:author="Utku B. Demir" w:date="2022-04-21T13:47:00Z"/>
                <w:b/>
                <w:bCs/>
              </w:rPr>
            </w:pPr>
            <w:ins w:id="2333" w:author="Utku B. Demir" w:date="2022-04-21T13:47:00Z">
              <w:r w:rsidRPr="00125D20">
                <w:rPr>
                  <w:b/>
                  <w:bCs/>
                </w:rPr>
                <w:t>%</w:t>
              </w:r>
            </w:ins>
          </w:p>
        </w:tc>
      </w:tr>
      <w:tr w:rsidR="004775CB" w:rsidRPr="00125D20" w14:paraId="1312856C" w14:textId="77777777" w:rsidTr="008C2B12">
        <w:trPr>
          <w:trHeight w:val="276"/>
          <w:jc w:val="center"/>
          <w:ins w:id="2334"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827FE2D" w14:textId="77777777" w:rsidR="004775CB" w:rsidRPr="00125D20" w:rsidRDefault="004775CB" w:rsidP="008C2B12">
            <w:pPr>
              <w:pStyle w:val="BodyText"/>
              <w:spacing w:afterLines="60" w:after="144"/>
              <w:rPr>
                <w:ins w:id="2335" w:author="Utku B. Demir" w:date="2022-04-21T13:47:00Z"/>
              </w:rPr>
            </w:pPr>
            <w:ins w:id="2336" w:author="Utku B. Demir" w:date="2022-04-21T13:47:00Z">
              <w:r w:rsidRPr="00125D20">
                <w:t>Changed policy (measures)</w:t>
              </w:r>
            </w:ins>
          </w:p>
        </w:tc>
        <w:tc>
          <w:tcPr>
            <w:tcW w:w="2268" w:type="dxa"/>
            <w:noWrap/>
            <w:vAlign w:val="center"/>
            <w:hideMark/>
          </w:tcPr>
          <w:p w14:paraId="114EF904"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37" w:author="Utku B. Demir" w:date="2022-04-21T13:47:00Z"/>
                <w:sz w:val="22"/>
                <w:szCs w:val="22"/>
              </w:rPr>
            </w:pPr>
            <w:ins w:id="2338" w:author="Utku B. Demir" w:date="2022-04-21T13:47:00Z">
              <w:r w:rsidRPr="002F5BBC">
                <w:rPr>
                  <w:sz w:val="22"/>
                  <w:szCs w:val="22"/>
                </w:rPr>
                <w:t>31</w:t>
              </w:r>
            </w:ins>
          </w:p>
        </w:tc>
        <w:tc>
          <w:tcPr>
            <w:tcW w:w="2268" w:type="dxa"/>
            <w:shd w:val="clear" w:color="auto" w:fill="E7E6E6" w:themeFill="background2"/>
            <w:noWrap/>
            <w:vAlign w:val="center"/>
            <w:hideMark/>
          </w:tcPr>
          <w:p w14:paraId="1DB3BAD0"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39" w:author="Utku B. Demir" w:date="2022-04-21T13:47:00Z"/>
                <w:sz w:val="20"/>
                <w:szCs w:val="20"/>
              </w:rPr>
            </w:pPr>
            <w:ins w:id="2340" w:author="Utku B. Demir" w:date="2022-04-21T13:47:00Z">
              <w:r w:rsidRPr="002F5BBC">
                <w:rPr>
                  <w:sz w:val="20"/>
                  <w:szCs w:val="20"/>
                </w:rPr>
                <w:t>34.83%</w:t>
              </w:r>
            </w:ins>
          </w:p>
        </w:tc>
      </w:tr>
      <w:tr w:rsidR="004775CB" w:rsidRPr="00125D20" w14:paraId="3F02723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41"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48953B21" w14:textId="77777777" w:rsidR="004775CB" w:rsidRPr="00125D20" w:rsidRDefault="004775CB" w:rsidP="008C2B12">
            <w:pPr>
              <w:pStyle w:val="BodyText"/>
              <w:spacing w:afterLines="60" w:after="144"/>
              <w:rPr>
                <w:ins w:id="2342" w:author="Utku B. Demir" w:date="2022-04-21T13:47:00Z"/>
              </w:rPr>
            </w:pPr>
            <w:ins w:id="2343" w:author="Utku B. Demir" w:date="2022-04-21T13:47:00Z">
              <w:r w:rsidRPr="00125D20">
                <w:t>Changed agenda-setting</w:t>
              </w:r>
            </w:ins>
          </w:p>
        </w:tc>
        <w:tc>
          <w:tcPr>
            <w:tcW w:w="2268" w:type="dxa"/>
            <w:noWrap/>
            <w:vAlign w:val="center"/>
            <w:hideMark/>
          </w:tcPr>
          <w:p w14:paraId="200A31FD"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44" w:author="Utku B. Demir" w:date="2022-04-21T13:47:00Z"/>
                <w:sz w:val="22"/>
                <w:szCs w:val="22"/>
              </w:rPr>
            </w:pPr>
            <w:ins w:id="2345" w:author="Utku B. Demir" w:date="2022-04-21T13:47:00Z">
              <w:r w:rsidRPr="002F5BBC">
                <w:rPr>
                  <w:sz w:val="22"/>
                  <w:szCs w:val="22"/>
                </w:rPr>
                <w:t>22</w:t>
              </w:r>
            </w:ins>
          </w:p>
        </w:tc>
        <w:tc>
          <w:tcPr>
            <w:tcW w:w="2268" w:type="dxa"/>
            <w:shd w:val="clear" w:color="auto" w:fill="E7E6E6" w:themeFill="background2"/>
            <w:noWrap/>
            <w:vAlign w:val="center"/>
            <w:hideMark/>
          </w:tcPr>
          <w:p w14:paraId="422C77F3"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46" w:author="Utku B. Demir" w:date="2022-04-21T13:47:00Z"/>
                <w:sz w:val="20"/>
                <w:szCs w:val="20"/>
              </w:rPr>
            </w:pPr>
            <w:ins w:id="2347" w:author="Utku B. Demir" w:date="2022-04-21T13:47:00Z">
              <w:r w:rsidRPr="002F5BBC">
                <w:rPr>
                  <w:sz w:val="20"/>
                  <w:szCs w:val="20"/>
                </w:rPr>
                <w:t>24.72%</w:t>
              </w:r>
            </w:ins>
          </w:p>
        </w:tc>
      </w:tr>
      <w:tr w:rsidR="004775CB" w:rsidRPr="00125D20" w14:paraId="613274B9" w14:textId="77777777" w:rsidTr="008C2B12">
        <w:trPr>
          <w:trHeight w:val="276"/>
          <w:jc w:val="center"/>
          <w:ins w:id="2348"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BE509D0" w14:textId="77777777" w:rsidR="004775CB" w:rsidRPr="00125D20" w:rsidRDefault="004775CB" w:rsidP="008C2B12">
            <w:pPr>
              <w:pStyle w:val="BodyText"/>
              <w:spacing w:afterLines="60" w:after="144"/>
              <w:rPr>
                <w:ins w:id="2349" w:author="Utku B. Demir" w:date="2022-04-21T13:47:00Z"/>
              </w:rPr>
            </w:pPr>
            <w:ins w:id="2350" w:author="Utku B. Demir" w:date="2022-04-21T13:47:00Z">
              <w:r w:rsidRPr="00125D20">
                <w:t>Changed regulation or law</w:t>
              </w:r>
            </w:ins>
          </w:p>
        </w:tc>
        <w:tc>
          <w:tcPr>
            <w:tcW w:w="2268" w:type="dxa"/>
            <w:noWrap/>
            <w:vAlign w:val="center"/>
            <w:hideMark/>
          </w:tcPr>
          <w:p w14:paraId="7CB65C3B"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51" w:author="Utku B. Demir" w:date="2022-04-21T13:47:00Z"/>
                <w:sz w:val="22"/>
                <w:szCs w:val="22"/>
              </w:rPr>
            </w:pPr>
            <w:ins w:id="2352" w:author="Utku B. Demir" w:date="2022-04-21T13:47:00Z">
              <w:r w:rsidRPr="002F5BBC">
                <w:rPr>
                  <w:sz w:val="22"/>
                  <w:szCs w:val="22"/>
                </w:rPr>
                <w:t>9</w:t>
              </w:r>
            </w:ins>
          </w:p>
        </w:tc>
        <w:tc>
          <w:tcPr>
            <w:tcW w:w="2268" w:type="dxa"/>
            <w:shd w:val="clear" w:color="auto" w:fill="E7E6E6" w:themeFill="background2"/>
            <w:noWrap/>
            <w:vAlign w:val="center"/>
            <w:hideMark/>
          </w:tcPr>
          <w:p w14:paraId="7AFD444F"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53" w:author="Utku B. Demir" w:date="2022-04-21T13:47:00Z"/>
                <w:sz w:val="20"/>
                <w:szCs w:val="20"/>
              </w:rPr>
            </w:pPr>
            <w:ins w:id="2354" w:author="Utku B. Demir" w:date="2022-04-21T13:47:00Z">
              <w:r w:rsidRPr="002F5BBC">
                <w:rPr>
                  <w:sz w:val="20"/>
                  <w:szCs w:val="20"/>
                </w:rPr>
                <w:t>10.11%</w:t>
              </w:r>
            </w:ins>
          </w:p>
        </w:tc>
      </w:tr>
      <w:tr w:rsidR="004775CB" w:rsidRPr="00125D20" w14:paraId="222DF145"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55"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67B4B7F1" w14:textId="77777777" w:rsidR="004775CB" w:rsidRPr="00125D20" w:rsidRDefault="004775CB" w:rsidP="008C2B12">
            <w:pPr>
              <w:pStyle w:val="BodyText"/>
              <w:spacing w:afterLines="60" w:after="144"/>
              <w:rPr>
                <w:ins w:id="2356" w:author="Utku B. Demir" w:date="2022-04-21T13:47:00Z"/>
                <w:i/>
                <w:iCs/>
              </w:rPr>
            </w:pPr>
            <w:ins w:id="2357" w:author="Utku B. Demir" w:date="2022-04-21T13:47:00Z">
              <w:r w:rsidRPr="00125D20">
                <w:rPr>
                  <w:i/>
                  <w:iCs/>
                </w:rPr>
                <w:lastRenderedPageBreak/>
                <w:t>Other</w:t>
              </w:r>
            </w:ins>
          </w:p>
        </w:tc>
        <w:tc>
          <w:tcPr>
            <w:tcW w:w="2268" w:type="dxa"/>
            <w:noWrap/>
            <w:vAlign w:val="center"/>
            <w:hideMark/>
          </w:tcPr>
          <w:p w14:paraId="1B01977B"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58" w:author="Utku B. Demir" w:date="2022-04-21T13:47:00Z"/>
                <w:i/>
                <w:iCs/>
                <w:sz w:val="22"/>
                <w:szCs w:val="22"/>
              </w:rPr>
            </w:pPr>
            <w:ins w:id="2359" w:author="Utku B. Demir" w:date="2022-04-21T13:47:00Z">
              <w:r w:rsidRPr="002F5BBC">
                <w:rPr>
                  <w:i/>
                  <w:iCs/>
                  <w:sz w:val="22"/>
                  <w:szCs w:val="22"/>
                </w:rPr>
                <w:t>27</w:t>
              </w:r>
            </w:ins>
          </w:p>
        </w:tc>
        <w:tc>
          <w:tcPr>
            <w:tcW w:w="2268" w:type="dxa"/>
            <w:noWrap/>
            <w:vAlign w:val="center"/>
            <w:hideMark/>
          </w:tcPr>
          <w:p w14:paraId="271D17FC"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60" w:author="Utku B. Demir" w:date="2022-04-21T13:47:00Z"/>
                <w:i/>
                <w:iCs/>
              </w:rPr>
            </w:pPr>
          </w:p>
        </w:tc>
      </w:tr>
    </w:tbl>
    <w:p w14:paraId="578DABEC" w14:textId="77777777" w:rsidR="004775CB" w:rsidRPr="00125D20" w:rsidRDefault="004775CB" w:rsidP="004775CB">
      <w:pPr>
        <w:pStyle w:val="BodyText"/>
        <w:rPr>
          <w:ins w:id="2361" w:author="Utku B. Demir" w:date="2022-04-21T13:47:00Z"/>
        </w:rPr>
      </w:pPr>
    </w:p>
    <w:p w14:paraId="71095DFD" w14:textId="77777777" w:rsidR="004775CB" w:rsidRPr="00125D20" w:rsidRDefault="004775CB" w:rsidP="0052688F">
      <w:pPr>
        <w:rPr>
          <w:ins w:id="2362" w:author="Utku B. Demir" w:date="2022-04-21T13:47:00Z"/>
        </w:rPr>
      </w:pPr>
      <w:bookmarkStart w:id="2363" w:name="_Toc100567192"/>
      <w:ins w:id="2364" w:author="Utku B. Demir" w:date="2022-04-21T13:47:00Z">
        <w:r w:rsidRPr="00125D20">
          <w:t>Impact statements</w:t>
        </w:r>
        <w:bookmarkEnd w:id="2363"/>
      </w:ins>
    </w:p>
    <w:p w14:paraId="0F67AA46" w14:textId="77777777" w:rsidR="004775CB" w:rsidRPr="00125D20" w:rsidRDefault="004775CB" w:rsidP="004775CB">
      <w:pPr>
        <w:rPr>
          <w:ins w:id="2365" w:author="Utku B. Demir" w:date="2022-04-21T13:47:00Z"/>
        </w:rPr>
      </w:pPr>
    </w:p>
    <w:p w14:paraId="16FC008C" w14:textId="626B8044" w:rsidR="004775CB" w:rsidRPr="00125D20" w:rsidRDefault="004775CB" w:rsidP="004775CB">
      <w:pPr>
        <w:pStyle w:val="Caption"/>
        <w:keepNext/>
        <w:rPr>
          <w:ins w:id="2366" w:author="Utku B. Demir" w:date="2022-04-21T13:47:00Z"/>
        </w:rPr>
      </w:pPr>
      <w:bookmarkStart w:id="2367" w:name="_Ref100043747"/>
      <w:bookmarkStart w:id="2368" w:name="_Toc100567225"/>
      <w:ins w:id="2369"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370" w:author="Utku B. Demir" w:date="2022-04-28T03:38:00Z">
        <w:r w:rsidR="00137C8B">
          <w:rPr>
            <w:noProof/>
          </w:rPr>
          <w:t>22</w:t>
        </w:r>
      </w:ins>
      <w:ins w:id="2371" w:author="Utku B. Demir" w:date="2022-04-21T13:47:00Z">
        <w:r w:rsidRPr="00125D20">
          <w:fldChar w:fldCharType="end"/>
        </w:r>
        <w:bookmarkEnd w:id="2367"/>
        <w:r w:rsidRPr="00125D20">
          <w:t>: Impact statements – change affected through the funded research project</w:t>
        </w:r>
        <w:bookmarkEnd w:id="2368"/>
      </w:ins>
    </w:p>
    <w:p w14:paraId="5CADA86A" w14:textId="77777777" w:rsidR="004775CB" w:rsidRPr="00125D20" w:rsidRDefault="004775CB" w:rsidP="004775CB">
      <w:pPr>
        <w:pStyle w:val="BodyText"/>
        <w:rPr>
          <w:ins w:id="2372" w:author="Utku B. Demir" w:date="2022-04-21T13:47:00Z"/>
        </w:rPr>
      </w:pPr>
      <w:ins w:id="2373" w:author="Utku B. Demir" w:date="2022-04-21T13:47:00Z">
        <w:r w:rsidRPr="00125D20">
          <w:rPr>
            <w:noProof/>
            <w:lang w:val="de-AT" w:eastAsia="de-AT"/>
          </w:rPr>
          <w:drawing>
            <wp:inline distT="0" distB="0" distL="0" distR="0" wp14:anchorId="30ABEC4B" wp14:editId="4E94BBEF">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731510" cy="2865755"/>
                      </a:xfrm>
                      <a:prstGeom prst="rect">
                        <a:avLst/>
                      </a:prstGeom>
                    </pic:spPr>
                  </pic:pic>
                </a:graphicData>
              </a:graphic>
            </wp:inline>
          </w:drawing>
        </w:r>
      </w:ins>
    </w:p>
    <w:p w14:paraId="0D22D522" w14:textId="77777777" w:rsidR="004775CB" w:rsidRPr="00125D20" w:rsidRDefault="004775CB" w:rsidP="004775CB">
      <w:pPr>
        <w:pStyle w:val="BodyText"/>
        <w:jc w:val="both"/>
        <w:rPr>
          <w:ins w:id="2374" w:author="Utku B. Demir" w:date="2022-04-21T13:47:00Z"/>
        </w:rPr>
      </w:pPr>
    </w:p>
    <w:p w14:paraId="0C573F0A" w14:textId="77777777" w:rsidR="004775CB" w:rsidRPr="00125D20" w:rsidRDefault="004775CB" w:rsidP="004775CB">
      <w:pPr>
        <w:pStyle w:val="BodyText"/>
        <w:jc w:val="both"/>
        <w:rPr>
          <w:ins w:id="2375" w:author="Utku B. Demir" w:date="2022-04-21T13:47:00Z"/>
        </w:rPr>
      </w:pPr>
      <w:ins w:id="2376" w:author="Utku B. Demir" w:date="2022-04-21T13:47:00Z">
        <w:r w:rsidRPr="00125D20">
          <w:t xml:space="preserve">The last question in the outcome orientation section of the survey focused on impact statements and how the impacts of the </w:t>
        </w:r>
        <w:proofErr w:type="spellStart"/>
        <w:r w:rsidRPr="00125D20">
          <w:t>scrutinised</w:t>
        </w:r>
        <w:proofErr w:type="spellEnd"/>
        <w:r w:rsidRPr="00125D20">
          <w:t xml:space="preserve"> SNSF-funded projects corresponded to these statements. The statements are chosen to address SI-relevant aspects directly.</w:t>
        </w:r>
      </w:ins>
    </w:p>
    <w:p w14:paraId="0A1A1344" w14:textId="77777777" w:rsidR="004775CB" w:rsidRPr="00125D20" w:rsidRDefault="004775CB" w:rsidP="004775CB">
      <w:pPr>
        <w:pStyle w:val="BodyText"/>
        <w:jc w:val="both"/>
        <w:rPr>
          <w:ins w:id="2377" w:author="Utku B. Demir" w:date="2022-04-21T13:47:00Z"/>
        </w:rPr>
      </w:pPr>
      <w:ins w:id="2378" w:author="Utku B. Demir" w:date="2022-04-21T13:47:00Z">
        <w:r w:rsidRPr="00125D20">
          <w:t xml:space="preserve">The academic dimension was by far the highest-rated statement among the survey respondents (see </w:t>
        </w:r>
        <w:r w:rsidRPr="00125D20">
          <w:fldChar w:fldCharType="begin"/>
        </w:r>
        <w:r w:rsidRPr="00125D20">
          <w:instrText xml:space="preserve"> REF _Ref100043747 \h </w:instrText>
        </w:r>
      </w:ins>
      <w:ins w:id="2379" w:author="Utku B. Demir" w:date="2022-04-21T13:47:00Z">
        <w:r w:rsidRPr="00125D20">
          <w:fldChar w:fldCharType="separate"/>
        </w:r>
        <w:r w:rsidRPr="00125D20">
          <w:t xml:space="preserve">Figure </w:t>
        </w:r>
        <w:r>
          <w:rPr>
            <w:noProof/>
          </w:rPr>
          <w:t>5</w:t>
        </w:r>
        <w:r w:rsidRPr="00125D20">
          <w:fldChar w:fldCharType="end"/>
        </w:r>
        <w:r w:rsidRPr="00125D20">
          <w:t xml:space="preserve">), 53 % of the respondents rated the statement </w:t>
        </w:r>
        <w:r w:rsidRPr="00125D20">
          <w:rPr>
            <w:i/>
            <w:iCs/>
          </w:rPr>
          <w:t xml:space="preserve">the </w:t>
        </w:r>
        <w:proofErr w:type="spellStart"/>
        <w:r w:rsidRPr="00125D20">
          <w:rPr>
            <w:i/>
            <w:iCs/>
          </w:rPr>
          <w:t>scrutinised</w:t>
        </w:r>
        <w:proofErr w:type="spellEnd"/>
        <w:r w:rsidRPr="00125D20">
          <w:rPr>
            <w:i/>
            <w:iCs/>
          </w:rPr>
          <w:t xml:space="preserve"> issue was not (widely) addressed in academia before</w:t>
        </w:r>
        <w:r w:rsidRPr="00125D20">
          <w:t xml:space="preserve"> 7 or higher on a scale from 0 to 10 (cf. </w:t>
        </w:r>
        <w:r w:rsidRPr="00125D20">
          <w:fldChar w:fldCharType="begin"/>
        </w:r>
        <w:r w:rsidRPr="00125D20">
          <w:instrText xml:space="preserve"> REF _Ref100043523 \h </w:instrText>
        </w:r>
      </w:ins>
      <w:ins w:id="2380" w:author="Utku B. Demir" w:date="2022-04-21T13:47:00Z">
        <w:r w:rsidRPr="00125D20">
          <w:fldChar w:fldCharType="separate"/>
        </w:r>
        <w:r w:rsidRPr="00125D20">
          <w:t xml:space="preserve">Table </w:t>
        </w:r>
        <w:r>
          <w:rPr>
            <w:noProof/>
          </w:rPr>
          <w:t>5</w:t>
        </w:r>
        <w:r w:rsidRPr="00125D20">
          <w:fldChar w:fldCharType="end"/>
        </w:r>
        <w:r w:rsidRPr="00125D20">
          <w:t>).</w:t>
        </w:r>
      </w:ins>
    </w:p>
    <w:p w14:paraId="2561C6C3" w14:textId="77777777" w:rsidR="004775CB" w:rsidRPr="00125D20" w:rsidRDefault="004775CB" w:rsidP="004775CB">
      <w:pPr>
        <w:pStyle w:val="BodyText"/>
        <w:jc w:val="both"/>
        <w:rPr>
          <w:ins w:id="2381" w:author="Utku B. Demir" w:date="2022-04-21T13:47:00Z"/>
        </w:rPr>
      </w:pPr>
      <w:ins w:id="2382" w:author="Utku B. Demir" w:date="2022-04-21T13:47:00Z">
        <w:r w:rsidRPr="00125D20">
          <w:t xml:space="preserve">This result is followed by a similar statement </w:t>
        </w:r>
        <w:r w:rsidRPr="00125D20">
          <w:rPr>
            <w:i/>
            <w:iCs/>
          </w:rPr>
          <w:t xml:space="preserve">the project results addressed an issue that was not (widely) known before </w:t>
        </w:r>
        <w:r w:rsidRPr="00125D20">
          <w:t>which was specifically directed to the novelty of the issue for the public, 30 % of the respondents rated this statement 7 or higher.</w:t>
        </w:r>
      </w:ins>
    </w:p>
    <w:p w14:paraId="3312DD04" w14:textId="77777777" w:rsidR="004775CB" w:rsidRPr="00125D20" w:rsidRDefault="004775CB" w:rsidP="004775CB">
      <w:pPr>
        <w:pStyle w:val="BodyText"/>
        <w:jc w:val="both"/>
        <w:rPr>
          <w:ins w:id="2383" w:author="Utku B. Demir" w:date="2022-04-21T13:47:00Z"/>
        </w:rPr>
      </w:pPr>
      <w:ins w:id="2384" w:author="Utku B. Demir" w:date="2022-04-21T13:47:00Z">
        <w:r w:rsidRPr="00125D20">
          <w:t xml:space="preserve">The statement that </w:t>
        </w:r>
        <w:r w:rsidRPr="00125D20">
          <w:rPr>
            <w:i/>
            <w:iCs/>
          </w:rPr>
          <w:t>the project generated a deeper/better understanding of the social issue</w:t>
        </w:r>
        <w:r w:rsidRPr="00125D20">
          <w:t xml:space="preserve"> was rated similarly by the respondents. It is striking that as many as 10 % and 9 %, respectively, of the SNSF-funded projects contributed to an </w:t>
        </w:r>
        <w:r w:rsidRPr="00125D20">
          <w:rPr>
            <w:i/>
            <w:iCs/>
          </w:rPr>
          <w:t>emancipatory impact</w:t>
        </w:r>
        <w:r w:rsidRPr="00125D20">
          <w:t xml:space="preserve"> or the </w:t>
        </w:r>
        <w:r w:rsidRPr="00125D20">
          <w:rPr>
            <w:i/>
            <w:iCs/>
          </w:rPr>
          <w:t>mitigation of a social issue</w:t>
        </w:r>
        <w:r w:rsidRPr="00125D20">
          <w:t>.</w:t>
        </w:r>
      </w:ins>
    </w:p>
    <w:p w14:paraId="75B5A270" w14:textId="77777777" w:rsidR="004775CB" w:rsidRPr="00125D20" w:rsidRDefault="004775CB" w:rsidP="004775CB">
      <w:pPr>
        <w:pStyle w:val="BodyText"/>
        <w:rPr>
          <w:ins w:id="2385" w:author="Utku B. Demir" w:date="2022-04-21T13:47:00Z"/>
        </w:rPr>
      </w:pPr>
    </w:p>
    <w:p w14:paraId="5425A789" w14:textId="77777777" w:rsidR="004775CB" w:rsidRPr="00125D20" w:rsidRDefault="004775CB" w:rsidP="004775CB">
      <w:pPr>
        <w:pStyle w:val="Caption"/>
        <w:keepNext/>
        <w:rPr>
          <w:ins w:id="2386" w:author="Utku B. Demir" w:date="2022-04-21T13:47:00Z"/>
        </w:rPr>
      </w:pPr>
      <w:bookmarkStart w:id="2387" w:name="_Ref100043523"/>
      <w:bookmarkStart w:id="2388" w:name="_Toc100567256"/>
      <w:ins w:id="2389"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5</w:t>
        </w:r>
        <w:r w:rsidRPr="00125D20">
          <w:fldChar w:fldCharType="end"/>
        </w:r>
        <w:bookmarkEnd w:id="2387"/>
        <w:r w:rsidRPr="00125D20">
          <w:t>: Impact statements – change affected through the funded research project</w:t>
        </w:r>
        <w:bookmarkEnd w:id="2388"/>
      </w:ins>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4775CB" w:rsidRPr="00125D20" w14:paraId="09F9EA35" w14:textId="77777777" w:rsidTr="008C2B12">
        <w:trPr>
          <w:cnfStyle w:val="100000000000" w:firstRow="1" w:lastRow="0" w:firstColumn="0" w:lastColumn="0" w:oddVBand="0" w:evenVBand="0" w:oddHBand="0" w:evenHBand="0" w:firstRowFirstColumn="0" w:firstRowLastColumn="0" w:lastRowFirstColumn="0" w:lastRowLastColumn="0"/>
          <w:trHeight w:val="276"/>
          <w:ins w:id="2390" w:author="Utku B. Demir" w:date="2022-04-21T13:47:00Z"/>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43990E8F" w14:textId="77777777" w:rsidR="004775CB" w:rsidRPr="00125D20" w:rsidRDefault="004775CB" w:rsidP="008C2B12">
            <w:pPr>
              <w:pStyle w:val="BodyText"/>
              <w:jc w:val="center"/>
              <w:rPr>
                <w:ins w:id="2391" w:author="Utku B. Demir" w:date="2022-04-21T13:47:00Z"/>
              </w:rP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61D04AFB"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2" w:author="Utku B. Demir" w:date="2022-04-21T13:47:00Z"/>
              </w:rPr>
            </w:pPr>
            <w:ins w:id="2393" w:author="Utku B. Demir" w:date="2022-04-21T13:47:00Z">
              <w:r w:rsidRPr="00125D20">
                <w:t xml:space="preserve">capacity to tackle similar </w:t>
              </w:r>
              <w:r w:rsidRPr="00125D20">
                <w:lastRenderedPageBreak/>
                <w:t xml:space="preserve">issues </w:t>
              </w:r>
              <w:r w:rsidRPr="00125D20">
                <w:rPr>
                  <w:b w:val="0"/>
                  <w:bCs w:val="0"/>
                  <w:sz w:val="20"/>
                  <w:szCs w:val="20"/>
                </w:rPr>
                <w:t>(n=290)</w:t>
              </w:r>
            </w:ins>
          </w:p>
        </w:tc>
        <w:tc>
          <w:tcPr>
            <w:tcW w:w="1365" w:type="dxa"/>
            <w:gridSpan w:val="2"/>
            <w:tcBorders>
              <w:left w:val="single" w:sz="4" w:space="0" w:color="FFFFFF" w:themeColor="background1"/>
              <w:right w:val="single" w:sz="4" w:space="0" w:color="FFFFFF" w:themeColor="background1"/>
            </w:tcBorders>
            <w:noWrap/>
            <w:vAlign w:val="bottom"/>
            <w:hideMark/>
          </w:tcPr>
          <w:p w14:paraId="0ED96085"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4" w:author="Utku B. Demir" w:date="2022-04-21T13:47:00Z"/>
              </w:rPr>
            </w:pPr>
            <w:ins w:id="2395" w:author="Utku B. Demir" w:date="2022-04-21T13:47:00Z">
              <w:r w:rsidRPr="00125D20">
                <w:lastRenderedPageBreak/>
                <w:t>Emancipa</w:t>
              </w:r>
              <w:r w:rsidRPr="00125D20">
                <w:softHyphen/>
                <w:t>tion</w:t>
              </w:r>
              <w:r w:rsidRPr="00125D20">
                <w:br/>
              </w:r>
              <w:r w:rsidRPr="00125D20">
                <w:rPr>
                  <w:b w:val="0"/>
                  <w:bCs w:val="0"/>
                  <w:sz w:val="20"/>
                  <w:szCs w:val="20"/>
                </w:rPr>
                <w:t>(n=273)</w:t>
              </w:r>
            </w:ins>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44587FEB"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6" w:author="Utku B. Demir" w:date="2022-04-21T13:47:00Z"/>
              </w:rPr>
            </w:pPr>
            <w:ins w:id="2397" w:author="Utku B. Demir" w:date="2022-04-21T13:47:00Z">
              <w:r w:rsidRPr="00125D20">
                <w:t>deeper/</w:t>
              </w:r>
              <w:r w:rsidRPr="00125D20">
                <w:br/>
                <w:t xml:space="preserve">better </w:t>
              </w:r>
              <w:r w:rsidRPr="00125D20">
                <w:lastRenderedPageBreak/>
                <w:t>understan</w:t>
              </w:r>
              <w:r w:rsidRPr="00125D20">
                <w:softHyphen/>
                <w:t xml:space="preserve">ding of a specific social issue </w:t>
              </w:r>
              <w:r w:rsidRPr="00125D20">
                <w:rPr>
                  <w:b w:val="0"/>
                  <w:bCs w:val="0"/>
                  <w:sz w:val="20"/>
                  <w:szCs w:val="20"/>
                </w:rPr>
                <w:t>(n=286)</w:t>
              </w:r>
            </w:ins>
          </w:p>
        </w:tc>
        <w:tc>
          <w:tcPr>
            <w:tcW w:w="1365" w:type="dxa"/>
            <w:gridSpan w:val="2"/>
            <w:tcBorders>
              <w:left w:val="single" w:sz="4" w:space="0" w:color="FFFFFF" w:themeColor="background1"/>
              <w:right w:val="single" w:sz="4" w:space="0" w:color="FFFFFF" w:themeColor="background1"/>
            </w:tcBorders>
            <w:noWrap/>
            <w:vAlign w:val="bottom"/>
            <w:hideMark/>
          </w:tcPr>
          <w:p w14:paraId="12303DA7"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8" w:author="Utku B. Demir" w:date="2022-04-21T13:47:00Z"/>
              </w:rPr>
            </w:pPr>
            <w:ins w:id="2399" w:author="Utku B. Demir" w:date="2022-04-21T13:47:00Z">
              <w:r w:rsidRPr="00125D20">
                <w:lastRenderedPageBreak/>
                <w:t xml:space="preserve">mitigation of a social </w:t>
              </w:r>
              <w:r w:rsidRPr="00125D20">
                <w:lastRenderedPageBreak/>
                <w:t xml:space="preserve">issue </w:t>
              </w:r>
              <w:r w:rsidRPr="00125D20">
                <w:rPr>
                  <w:b w:val="0"/>
                  <w:bCs w:val="0"/>
                  <w:sz w:val="20"/>
                  <w:szCs w:val="20"/>
                </w:rPr>
                <w:t>(n=272)</w:t>
              </w:r>
            </w:ins>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5FB9FCFE"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00" w:author="Utku B. Demir" w:date="2022-04-21T13:47:00Z"/>
              </w:rPr>
            </w:pPr>
            <w:ins w:id="2401" w:author="Utku B. Demir" w:date="2022-04-21T13:47:00Z">
              <w:r w:rsidRPr="00125D20">
                <w:lastRenderedPageBreak/>
                <w:t xml:space="preserve">issue not (widely) known in </w:t>
              </w:r>
              <w:r w:rsidRPr="00125D20">
                <w:lastRenderedPageBreak/>
                <w:t xml:space="preserve">the society </w:t>
              </w:r>
              <w:r w:rsidRPr="00125D20">
                <w:rPr>
                  <w:b w:val="0"/>
                  <w:bCs w:val="0"/>
                  <w:sz w:val="20"/>
                  <w:szCs w:val="20"/>
                </w:rPr>
                <w:t>(n=302)</w:t>
              </w:r>
            </w:ins>
          </w:p>
        </w:tc>
        <w:tc>
          <w:tcPr>
            <w:tcW w:w="1365" w:type="dxa"/>
            <w:gridSpan w:val="2"/>
            <w:tcBorders>
              <w:left w:val="single" w:sz="4" w:space="0" w:color="FFFFFF" w:themeColor="background1"/>
            </w:tcBorders>
            <w:noWrap/>
            <w:vAlign w:val="bottom"/>
            <w:hideMark/>
          </w:tcPr>
          <w:p w14:paraId="7D2B877E"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02" w:author="Utku B. Demir" w:date="2022-04-21T13:47:00Z"/>
              </w:rPr>
            </w:pPr>
            <w:ins w:id="2403" w:author="Utku B. Demir" w:date="2022-04-21T13:47:00Z">
              <w:r w:rsidRPr="00125D20">
                <w:lastRenderedPageBreak/>
                <w:t xml:space="preserve">issue not (widely) addressed </w:t>
              </w:r>
              <w:r w:rsidRPr="00125D20">
                <w:lastRenderedPageBreak/>
                <w:t xml:space="preserve">in academia </w:t>
              </w:r>
              <w:r w:rsidRPr="00125D20">
                <w:rPr>
                  <w:b w:val="0"/>
                  <w:bCs w:val="0"/>
                  <w:sz w:val="20"/>
                  <w:szCs w:val="20"/>
                </w:rPr>
                <w:t>(n=328)</w:t>
              </w:r>
            </w:ins>
          </w:p>
        </w:tc>
      </w:tr>
      <w:tr w:rsidR="00FD3505" w:rsidRPr="00125D20" w14:paraId="20F6E1E5" w14:textId="77777777" w:rsidTr="008C2B12">
        <w:trPr>
          <w:cnfStyle w:val="000000100000" w:firstRow="0" w:lastRow="0" w:firstColumn="0" w:lastColumn="0" w:oddVBand="0" w:evenVBand="0" w:oddHBand="1" w:evenHBand="0" w:firstRowFirstColumn="0" w:firstRowLastColumn="0" w:lastRowFirstColumn="0" w:lastRowLastColumn="0"/>
          <w:trHeight w:val="276"/>
          <w:ins w:id="2404"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539AA96D" w14:textId="77777777" w:rsidR="004775CB" w:rsidRPr="00125D20" w:rsidRDefault="004775CB" w:rsidP="008C2B12">
            <w:pPr>
              <w:pStyle w:val="BodyText"/>
              <w:spacing w:after="0"/>
              <w:jc w:val="center"/>
              <w:rPr>
                <w:ins w:id="2405" w:author="Utku B. Demir" w:date="2022-04-21T13:47:00Z"/>
                <w:sz w:val="22"/>
                <w:szCs w:val="22"/>
              </w:rPr>
            </w:pPr>
            <w:ins w:id="2406" w:author="Utku B. Demir" w:date="2022-04-21T13:47:00Z">
              <w:r w:rsidRPr="00125D20">
                <w:rPr>
                  <w:sz w:val="22"/>
                  <w:szCs w:val="22"/>
                </w:rPr>
                <w:t>response</w:t>
              </w:r>
            </w:ins>
          </w:p>
        </w:tc>
        <w:tc>
          <w:tcPr>
            <w:tcW w:w="682" w:type="dxa"/>
            <w:tcBorders>
              <w:top w:val="nil"/>
              <w:left w:val="single" w:sz="4" w:space="0" w:color="000000" w:themeColor="text1"/>
            </w:tcBorders>
            <w:noWrap/>
            <w:vAlign w:val="bottom"/>
            <w:hideMark/>
          </w:tcPr>
          <w:p w14:paraId="6F62A0F2"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07" w:author="Utku B. Demir" w:date="2022-04-21T13:47:00Z"/>
                <w:b/>
                <w:bCs/>
                <w:sz w:val="22"/>
                <w:szCs w:val="22"/>
              </w:rPr>
            </w:pPr>
            <w:ins w:id="2408"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35C568C3"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09" w:author="Utku B. Demir" w:date="2022-04-21T13:47:00Z"/>
                <w:b/>
                <w:bCs/>
                <w:sz w:val="18"/>
                <w:szCs w:val="18"/>
              </w:rPr>
            </w:pPr>
            <w:ins w:id="2410"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7150DCA0"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1" w:author="Utku B. Demir" w:date="2022-04-21T13:47:00Z"/>
                <w:b/>
                <w:bCs/>
                <w:sz w:val="22"/>
                <w:szCs w:val="22"/>
              </w:rPr>
            </w:pPr>
            <w:ins w:id="2412" w:author="Utku B. Demir" w:date="2022-04-21T13:47:00Z">
              <w:r w:rsidRPr="00125D20">
                <w:rPr>
                  <w:b/>
                  <w:bCs/>
                  <w:sz w:val="22"/>
                  <w:szCs w:val="22"/>
                </w:rPr>
                <w:t>abs</w:t>
              </w:r>
            </w:ins>
          </w:p>
        </w:tc>
        <w:tc>
          <w:tcPr>
            <w:tcW w:w="683" w:type="dxa"/>
            <w:tcBorders>
              <w:right w:val="single" w:sz="4" w:space="0" w:color="000000" w:themeColor="text1"/>
            </w:tcBorders>
            <w:shd w:val="clear" w:color="auto" w:fill="E7E6E6" w:themeFill="background2"/>
            <w:noWrap/>
            <w:vAlign w:val="bottom"/>
            <w:hideMark/>
          </w:tcPr>
          <w:p w14:paraId="462CD385"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3" w:author="Utku B. Demir" w:date="2022-04-21T13:47:00Z"/>
                <w:b/>
                <w:bCs/>
                <w:sz w:val="18"/>
                <w:szCs w:val="18"/>
              </w:rPr>
            </w:pPr>
            <w:ins w:id="2414" w:author="Utku B. Demir" w:date="2022-04-21T13:47:00Z">
              <w:r w:rsidRPr="00125D20">
                <w:rPr>
                  <w:b/>
                  <w:bCs/>
                  <w:sz w:val="18"/>
                  <w:szCs w:val="18"/>
                </w:rPr>
                <w:t>%</w:t>
              </w:r>
            </w:ins>
          </w:p>
        </w:tc>
        <w:tc>
          <w:tcPr>
            <w:tcW w:w="682" w:type="dxa"/>
            <w:tcBorders>
              <w:top w:val="nil"/>
              <w:left w:val="single" w:sz="4" w:space="0" w:color="000000" w:themeColor="text1"/>
            </w:tcBorders>
            <w:noWrap/>
            <w:vAlign w:val="bottom"/>
            <w:hideMark/>
          </w:tcPr>
          <w:p w14:paraId="40BB76A6"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5" w:author="Utku B. Demir" w:date="2022-04-21T13:47:00Z"/>
                <w:b/>
                <w:bCs/>
                <w:sz w:val="22"/>
                <w:szCs w:val="22"/>
              </w:rPr>
            </w:pPr>
            <w:ins w:id="2416"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72C39645"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7" w:author="Utku B. Demir" w:date="2022-04-21T13:47:00Z"/>
                <w:b/>
                <w:bCs/>
                <w:sz w:val="18"/>
                <w:szCs w:val="18"/>
              </w:rPr>
            </w:pPr>
            <w:ins w:id="2418"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5468B858"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9" w:author="Utku B. Demir" w:date="2022-04-21T13:47:00Z"/>
                <w:b/>
                <w:bCs/>
                <w:sz w:val="22"/>
                <w:szCs w:val="22"/>
              </w:rPr>
            </w:pPr>
            <w:ins w:id="2420" w:author="Utku B. Demir" w:date="2022-04-21T13:47:00Z">
              <w:r w:rsidRPr="00125D20">
                <w:rPr>
                  <w:b/>
                  <w:bCs/>
                  <w:sz w:val="22"/>
                  <w:szCs w:val="22"/>
                </w:rPr>
                <w:t>abs</w:t>
              </w:r>
            </w:ins>
          </w:p>
        </w:tc>
        <w:tc>
          <w:tcPr>
            <w:tcW w:w="683" w:type="dxa"/>
            <w:tcBorders>
              <w:right w:val="single" w:sz="4" w:space="0" w:color="000000" w:themeColor="text1"/>
            </w:tcBorders>
            <w:shd w:val="clear" w:color="auto" w:fill="E7E6E6" w:themeFill="background2"/>
            <w:noWrap/>
            <w:vAlign w:val="bottom"/>
            <w:hideMark/>
          </w:tcPr>
          <w:p w14:paraId="5074FBBB"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1" w:author="Utku B. Demir" w:date="2022-04-21T13:47:00Z"/>
                <w:b/>
                <w:bCs/>
                <w:sz w:val="18"/>
                <w:szCs w:val="18"/>
              </w:rPr>
            </w:pPr>
            <w:ins w:id="2422" w:author="Utku B. Demir" w:date="2022-04-21T13:47:00Z">
              <w:r w:rsidRPr="00125D20">
                <w:rPr>
                  <w:b/>
                  <w:bCs/>
                  <w:sz w:val="18"/>
                  <w:szCs w:val="18"/>
                </w:rPr>
                <w:t>%</w:t>
              </w:r>
            </w:ins>
          </w:p>
        </w:tc>
        <w:tc>
          <w:tcPr>
            <w:tcW w:w="682" w:type="dxa"/>
            <w:tcBorders>
              <w:top w:val="nil"/>
              <w:left w:val="single" w:sz="4" w:space="0" w:color="000000" w:themeColor="text1"/>
            </w:tcBorders>
            <w:noWrap/>
            <w:vAlign w:val="bottom"/>
            <w:hideMark/>
          </w:tcPr>
          <w:p w14:paraId="32EA2720"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3" w:author="Utku B. Demir" w:date="2022-04-21T13:47:00Z"/>
                <w:b/>
                <w:bCs/>
                <w:sz w:val="22"/>
                <w:szCs w:val="22"/>
              </w:rPr>
            </w:pPr>
            <w:ins w:id="2424"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5BEBC992"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5" w:author="Utku B. Demir" w:date="2022-04-21T13:47:00Z"/>
                <w:b/>
                <w:bCs/>
                <w:sz w:val="18"/>
                <w:szCs w:val="18"/>
              </w:rPr>
            </w:pPr>
            <w:ins w:id="2426"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7FA0C2CC"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7" w:author="Utku B. Demir" w:date="2022-04-21T13:47:00Z"/>
                <w:b/>
                <w:bCs/>
                <w:sz w:val="22"/>
                <w:szCs w:val="22"/>
              </w:rPr>
            </w:pPr>
            <w:ins w:id="2428" w:author="Utku B. Demir" w:date="2022-04-21T13:47:00Z">
              <w:r w:rsidRPr="00125D20">
                <w:rPr>
                  <w:b/>
                  <w:bCs/>
                  <w:sz w:val="22"/>
                  <w:szCs w:val="22"/>
                </w:rPr>
                <w:t>abs</w:t>
              </w:r>
            </w:ins>
          </w:p>
        </w:tc>
        <w:tc>
          <w:tcPr>
            <w:tcW w:w="683" w:type="dxa"/>
            <w:shd w:val="clear" w:color="auto" w:fill="E7E6E6" w:themeFill="background2"/>
            <w:noWrap/>
            <w:vAlign w:val="bottom"/>
            <w:hideMark/>
          </w:tcPr>
          <w:p w14:paraId="555E075E"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9" w:author="Utku B. Demir" w:date="2022-04-21T13:47:00Z"/>
                <w:b/>
                <w:bCs/>
                <w:sz w:val="18"/>
                <w:szCs w:val="18"/>
              </w:rPr>
            </w:pPr>
            <w:ins w:id="2430" w:author="Utku B. Demir" w:date="2022-04-21T13:47:00Z">
              <w:r w:rsidRPr="00125D20">
                <w:rPr>
                  <w:b/>
                  <w:bCs/>
                  <w:sz w:val="18"/>
                  <w:szCs w:val="18"/>
                </w:rPr>
                <w:t>%</w:t>
              </w:r>
            </w:ins>
          </w:p>
        </w:tc>
      </w:tr>
      <w:tr w:rsidR="004775CB" w:rsidRPr="00125D20" w14:paraId="399F0B40" w14:textId="77777777" w:rsidTr="008C2B12">
        <w:trPr>
          <w:trHeight w:val="567"/>
          <w:ins w:id="2431"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1D4EDAC7" w14:textId="77777777" w:rsidR="004775CB" w:rsidRPr="00125D20" w:rsidRDefault="004775CB" w:rsidP="008C2B12">
            <w:pPr>
              <w:pStyle w:val="BodyText"/>
              <w:spacing w:beforeLines="20" w:before="48" w:afterLines="20" w:after="48"/>
              <w:jc w:val="center"/>
              <w:rPr>
                <w:ins w:id="2432" w:author="Utku B. Demir" w:date="2022-04-21T13:47:00Z"/>
                <w:sz w:val="22"/>
                <w:szCs w:val="22"/>
              </w:rPr>
            </w:pPr>
            <w:ins w:id="2433" w:author="Utku B. Demir" w:date="2022-04-21T13:47:00Z">
              <w:r w:rsidRPr="00125D20">
                <w:rPr>
                  <w:sz w:val="22"/>
                  <w:szCs w:val="22"/>
                </w:rPr>
                <w:t>0</w:t>
              </w:r>
            </w:ins>
          </w:p>
        </w:tc>
        <w:tc>
          <w:tcPr>
            <w:tcW w:w="682" w:type="dxa"/>
            <w:tcBorders>
              <w:left w:val="single" w:sz="4" w:space="0" w:color="000000" w:themeColor="text1"/>
            </w:tcBorders>
            <w:noWrap/>
            <w:vAlign w:val="center"/>
            <w:hideMark/>
          </w:tcPr>
          <w:p w14:paraId="752BB5A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34" w:author="Utku B. Demir" w:date="2022-04-21T13:47:00Z"/>
                <w:rFonts w:cstheme="minorHAnsi"/>
                <w:sz w:val="22"/>
                <w:szCs w:val="22"/>
              </w:rPr>
            </w:pPr>
            <w:ins w:id="2435" w:author="Utku B. Demir" w:date="2022-04-21T13:47:00Z">
              <w:r w:rsidRPr="00125D20">
                <w:rPr>
                  <w:rFonts w:cstheme="minorHAnsi"/>
                  <w:sz w:val="22"/>
                  <w:szCs w:val="22"/>
                </w:rPr>
                <w:t>105</w:t>
              </w:r>
            </w:ins>
          </w:p>
        </w:tc>
        <w:tc>
          <w:tcPr>
            <w:tcW w:w="682" w:type="dxa"/>
            <w:tcBorders>
              <w:right w:val="single" w:sz="4" w:space="0" w:color="000000" w:themeColor="text1"/>
            </w:tcBorders>
            <w:shd w:val="clear" w:color="auto" w:fill="E7E6E6" w:themeFill="background2"/>
            <w:noWrap/>
            <w:vAlign w:val="center"/>
            <w:hideMark/>
          </w:tcPr>
          <w:p w14:paraId="28E555D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36" w:author="Utku B. Demir" w:date="2022-04-21T13:47:00Z"/>
                <w:rFonts w:cstheme="minorHAnsi"/>
                <w:sz w:val="18"/>
                <w:szCs w:val="18"/>
              </w:rPr>
            </w:pPr>
            <w:ins w:id="2437" w:author="Utku B. Demir" w:date="2022-04-21T13:47:00Z">
              <w:r w:rsidRPr="00125D20">
                <w:rPr>
                  <w:rFonts w:cstheme="minorHAnsi"/>
                  <w:sz w:val="18"/>
                  <w:szCs w:val="18"/>
                </w:rPr>
                <w:t>36.21</w:t>
              </w:r>
            </w:ins>
          </w:p>
        </w:tc>
        <w:tc>
          <w:tcPr>
            <w:tcW w:w="682" w:type="dxa"/>
            <w:tcBorders>
              <w:left w:val="single" w:sz="4" w:space="0" w:color="000000" w:themeColor="text1"/>
            </w:tcBorders>
            <w:noWrap/>
            <w:vAlign w:val="center"/>
            <w:hideMark/>
          </w:tcPr>
          <w:p w14:paraId="011BB2C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38" w:author="Utku B. Demir" w:date="2022-04-21T13:47:00Z"/>
                <w:rFonts w:cstheme="minorHAnsi"/>
                <w:sz w:val="22"/>
                <w:szCs w:val="22"/>
              </w:rPr>
            </w:pPr>
            <w:ins w:id="2439" w:author="Utku B. Demir" w:date="2022-04-21T13:47:00Z">
              <w:r w:rsidRPr="00125D20">
                <w:rPr>
                  <w:rFonts w:cstheme="minorHAnsi"/>
                  <w:sz w:val="22"/>
                  <w:szCs w:val="22"/>
                </w:rPr>
                <w:t>142</w:t>
              </w:r>
            </w:ins>
          </w:p>
        </w:tc>
        <w:tc>
          <w:tcPr>
            <w:tcW w:w="683" w:type="dxa"/>
            <w:tcBorders>
              <w:right w:val="single" w:sz="4" w:space="0" w:color="000000" w:themeColor="text1"/>
            </w:tcBorders>
            <w:shd w:val="clear" w:color="auto" w:fill="E7E6E6" w:themeFill="background2"/>
            <w:noWrap/>
            <w:vAlign w:val="center"/>
            <w:hideMark/>
          </w:tcPr>
          <w:p w14:paraId="1EA5B48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0" w:author="Utku B. Demir" w:date="2022-04-21T13:47:00Z"/>
                <w:rFonts w:cstheme="minorHAnsi"/>
                <w:sz w:val="18"/>
                <w:szCs w:val="18"/>
              </w:rPr>
            </w:pPr>
            <w:ins w:id="2441" w:author="Utku B. Demir" w:date="2022-04-21T13:47:00Z">
              <w:r w:rsidRPr="00125D20">
                <w:rPr>
                  <w:rFonts w:cstheme="minorHAnsi"/>
                  <w:sz w:val="18"/>
                  <w:szCs w:val="18"/>
                </w:rPr>
                <w:t>52.01</w:t>
              </w:r>
            </w:ins>
          </w:p>
        </w:tc>
        <w:tc>
          <w:tcPr>
            <w:tcW w:w="682" w:type="dxa"/>
            <w:tcBorders>
              <w:left w:val="single" w:sz="4" w:space="0" w:color="000000" w:themeColor="text1"/>
            </w:tcBorders>
            <w:noWrap/>
            <w:vAlign w:val="center"/>
            <w:hideMark/>
          </w:tcPr>
          <w:p w14:paraId="560ADEF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2" w:author="Utku B. Demir" w:date="2022-04-21T13:47:00Z"/>
                <w:rFonts w:cstheme="minorHAnsi"/>
                <w:sz w:val="22"/>
                <w:szCs w:val="22"/>
              </w:rPr>
            </w:pPr>
            <w:ins w:id="2443" w:author="Utku B. Demir" w:date="2022-04-21T13:47:00Z">
              <w:r w:rsidRPr="00125D20">
                <w:rPr>
                  <w:rFonts w:cstheme="minorHAnsi"/>
                  <w:sz w:val="22"/>
                  <w:szCs w:val="22"/>
                </w:rPr>
                <w:t>117</w:t>
              </w:r>
            </w:ins>
          </w:p>
        </w:tc>
        <w:tc>
          <w:tcPr>
            <w:tcW w:w="682" w:type="dxa"/>
            <w:tcBorders>
              <w:right w:val="single" w:sz="4" w:space="0" w:color="000000" w:themeColor="text1"/>
            </w:tcBorders>
            <w:shd w:val="clear" w:color="auto" w:fill="E7E6E6" w:themeFill="background2"/>
            <w:noWrap/>
            <w:vAlign w:val="center"/>
            <w:hideMark/>
          </w:tcPr>
          <w:p w14:paraId="7A191CE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4" w:author="Utku B. Demir" w:date="2022-04-21T13:47:00Z"/>
                <w:rFonts w:cstheme="minorHAnsi"/>
                <w:sz w:val="18"/>
                <w:szCs w:val="18"/>
              </w:rPr>
            </w:pPr>
            <w:ins w:id="2445" w:author="Utku B. Demir" w:date="2022-04-21T13:47:00Z">
              <w:r w:rsidRPr="00125D20">
                <w:rPr>
                  <w:rFonts w:cstheme="minorHAnsi"/>
                  <w:sz w:val="18"/>
                  <w:szCs w:val="18"/>
                </w:rPr>
                <w:t>40.91</w:t>
              </w:r>
            </w:ins>
          </w:p>
        </w:tc>
        <w:tc>
          <w:tcPr>
            <w:tcW w:w="682" w:type="dxa"/>
            <w:tcBorders>
              <w:left w:val="single" w:sz="4" w:space="0" w:color="000000" w:themeColor="text1"/>
            </w:tcBorders>
            <w:noWrap/>
            <w:vAlign w:val="center"/>
            <w:hideMark/>
          </w:tcPr>
          <w:p w14:paraId="3076F102"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6" w:author="Utku B. Demir" w:date="2022-04-21T13:47:00Z"/>
                <w:rFonts w:cstheme="minorHAnsi"/>
                <w:sz w:val="22"/>
                <w:szCs w:val="22"/>
              </w:rPr>
            </w:pPr>
            <w:ins w:id="2447" w:author="Utku B. Demir" w:date="2022-04-21T13:47:00Z">
              <w:r w:rsidRPr="00125D20">
                <w:rPr>
                  <w:rFonts w:cstheme="minorHAnsi"/>
                  <w:sz w:val="22"/>
                  <w:szCs w:val="22"/>
                </w:rPr>
                <w:t>155</w:t>
              </w:r>
            </w:ins>
          </w:p>
        </w:tc>
        <w:tc>
          <w:tcPr>
            <w:tcW w:w="683" w:type="dxa"/>
            <w:tcBorders>
              <w:right w:val="single" w:sz="4" w:space="0" w:color="000000" w:themeColor="text1"/>
            </w:tcBorders>
            <w:shd w:val="clear" w:color="auto" w:fill="E7E6E6" w:themeFill="background2"/>
            <w:noWrap/>
            <w:vAlign w:val="center"/>
            <w:hideMark/>
          </w:tcPr>
          <w:p w14:paraId="5E08B5F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8" w:author="Utku B. Demir" w:date="2022-04-21T13:47:00Z"/>
                <w:rFonts w:cstheme="minorHAnsi"/>
                <w:sz w:val="18"/>
                <w:szCs w:val="18"/>
              </w:rPr>
            </w:pPr>
            <w:ins w:id="2449" w:author="Utku B. Demir" w:date="2022-04-21T13:47:00Z">
              <w:r w:rsidRPr="00125D20">
                <w:rPr>
                  <w:rFonts w:cstheme="minorHAnsi"/>
                  <w:sz w:val="18"/>
                  <w:szCs w:val="18"/>
                </w:rPr>
                <w:t>56.99</w:t>
              </w:r>
            </w:ins>
          </w:p>
        </w:tc>
        <w:tc>
          <w:tcPr>
            <w:tcW w:w="682" w:type="dxa"/>
            <w:tcBorders>
              <w:left w:val="single" w:sz="4" w:space="0" w:color="000000" w:themeColor="text1"/>
            </w:tcBorders>
            <w:noWrap/>
            <w:vAlign w:val="center"/>
            <w:hideMark/>
          </w:tcPr>
          <w:p w14:paraId="0F398F3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0" w:author="Utku B. Demir" w:date="2022-04-21T13:47:00Z"/>
                <w:rFonts w:cstheme="minorHAnsi"/>
                <w:sz w:val="22"/>
                <w:szCs w:val="22"/>
              </w:rPr>
            </w:pPr>
            <w:ins w:id="2451" w:author="Utku B. Demir" w:date="2022-04-21T13:47:00Z">
              <w:r w:rsidRPr="00125D20">
                <w:rPr>
                  <w:rFonts w:cstheme="minorHAnsi"/>
                  <w:sz w:val="22"/>
                  <w:szCs w:val="22"/>
                </w:rPr>
                <w:t>102</w:t>
              </w:r>
            </w:ins>
          </w:p>
        </w:tc>
        <w:tc>
          <w:tcPr>
            <w:tcW w:w="682" w:type="dxa"/>
            <w:tcBorders>
              <w:right w:val="single" w:sz="4" w:space="0" w:color="000000" w:themeColor="text1"/>
            </w:tcBorders>
            <w:shd w:val="clear" w:color="auto" w:fill="E7E6E6" w:themeFill="background2"/>
            <w:noWrap/>
            <w:vAlign w:val="center"/>
            <w:hideMark/>
          </w:tcPr>
          <w:p w14:paraId="2E37D33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2" w:author="Utku B. Demir" w:date="2022-04-21T13:47:00Z"/>
                <w:rFonts w:cstheme="minorHAnsi"/>
                <w:sz w:val="18"/>
                <w:szCs w:val="18"/>
              </w:rPr>
            </w:pPr>
            <w:ins w:id="2453" w:author="Utku B. Demir" w:date="2022-04-21T13:47:00Z">
              <w:r w:rsidRPr="00125D20">
                <w:rPr>
                  <w:rFonts w:cstheme="minorHAnsi"/>
                  <w:sz w:val="18"/>
                  <w:szCs w:val="18"/>
                </w:rPr>
                <w:t>33.77</w:t>
              </w:r>
            </w:ins>
          </w:p>
        </w:tc>
        <w:tc>
          <w:tcPr>
            <w:tcW w:w="682" w:type="dxa"/>
            <w:tcBorders>
              <w:left w:val="single" w:sz="4" w:space="0" w:color="000000" w:themeColor="text1"/>
            </w:tcBorders>
            <w:noWrap/>
            <w:vAlign w:val="center"/>
            <w:hideMark/>
          </w:tcPr>
          <w:p w14:paraId="2EAF0BE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4" w:author="Utku B. Demir" w:date="2022-04-21T13:47:00Z"/>
                <w:rFonts w:cstheme="minorHAnsi"/>
                <w:sz w:val="22"/>
                <w:szCs w:val="22"/>
              </w:rPr>
            </w:pPr>
            <w:ins w:id="2455" w:author="Utku B. Demir" w:date="2022-04-21T13:47:00Z">
              <w:r w:rsidRPr="00125D20">
                <w:rPr>
                  <w:rFonts w:cstheme="minorHAnsi"/>
                  <w:sz w:val="22"/>
                  <w:szCs w:val="22"/>
                </w:rPr>
                <w:t>62</w:t>
              </w:r>
            </w:ins>
          </w:p>
        </w:tc>
        <w:tc>
          <w:tcPr>
            <w:tcW w:w="683" w:type="dxa"/>
            <w:shd w:val="clear" w:color="auto" w:fill="E7E6E6" w:themeFill="background2"/>
            <w:noWrap/>
            <w:vAlign w:val="center"/>
            <w:hideMark/>
          </w:tcPr>
          <w:p w14:paraId="0C692A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6" w:author="Utku B. Demir" w:date="2022-04-21T13:47:00Z"/>
                <w:rFonts w:cstheme="minorHAnsi"/>
                <w:sz w:val="18"/>
                <w:szCs w:val="18"/>
              </w:rPr>
            </w:pPr>
            <w:ins w:id="2457" w:author="Utku B. Demir" w:date="2022-04-21T13:47:00Z">
              <w:r w:rsidRPr="00125D20">
                <w:rPr>
                  <w:rFonts w:cstheme="minorHAnsi"/>
                  <w:sz w:val="18"/>
                  <w:szCs w:val="18"/>
                </w:rPr>
                <w:t>18.90</w:t>
              </w:r>
            </w:ins>
          </w:p>
        </w:tc>
      </w:tr>
      <w:tr w:rsidR="004775CB" w:rsidRPr="00125D20" w14:paraId="2C88F50D" w14:textId="77777777" w:rsidTr="008C2B12">
        <w:trPr>
          <w:cnfStyle w:val="000000100000" w:firstRow="0" w:lastRow="0" w:firstColumn="0" w:lastColumn="0" w:oddVBand="0" w:evenVBand="0" w:oddHBand="1" w:evenHBand="0" w:firstRowFirstColumn="0" w:firstRowLastColumn="0" w:lastRowFirstColumn="0" w:lastRowLastColumn="0"/>
          <w:trHeight w:val="567"/>
          <w:ins w:id="2458"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57F665A" w14:textId="77777777" w:rsidR="004775CB" w:rsidRPr="00125D20" w:rsidRDefault="004775CB" w:rsidP="008C2B12">
            <w:pPr>
              <w:pStyle w:val="BodyText"/>
              <w:spacing w:beforeLines="20" w:before="48" w:afterLines="20" w:after="48"/>
              <w:jc w:val="center"/>
              <w:rPr>
                <w:ins w:id="2459" w:author="Utku B. Demir" w:date="2022-04-21T13:47:00Z"/>
                <w:sz w:val="22"/>
                <w:szCs w:val="22"/>
              </w:rPr>
            </w:pPr>
            <w:ins w:id="2460" w:author="Utku B. Demir" w:date="2022-04-21T13:47:00Z">
              <w:r w:rsidRPr="00125D20">
                <w:rPr>
                  <w:sz w:val="22"/>
                  <w:szCs w:val="22"/>
                </w:rPr>
                <w:t>1</w:t>
              </w:r>
            </w:ins>
          </w:p>
        </w:tc>
        <w:tc>
          <w:tcPr>
            <w:tcW w:w="682" w:type="dxa"/>
            <w:tcBorders>
              <w:left w:val="single" w:sz="4" w:space="0" w:color="000000" w:themeColor="text1"/>
            </w:tcBorders>
            <w:noWrap/>
            <w:vAlign w:val="center"/>
            <w:hideMark/>
          </w:tcPr>
          <w:p w14:paraId="238644D7"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1" w:author="Utku B. Demir" w:date="2022-04-21T13:47:00Z"/>
                <w:rFonts w:cstheme="minorHAnsi"/>
                <w:sz w:val="22"/>
                <w:szCs w:val="22"/>
              </w:rPr>
            </w:pPr>
            <w:ins w:id="2462"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710BC425"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3" w:author="Utku B. Demir" w:date="2022-04-21T13:47:00Z"/>
                <w:rFonts w:cstheme="minorHAnsi"/>
                <w:sz w:val="18"/>
                <w:szCs w:val="18"/>
              </w:rPr>
            </w:pPr>
            <w:ins w:id="2464" w:author="Utku B. Demir" w:date="2022-04-21T13:47:00Z">
              <w:r w:rsidRPr="00125D20">
                <w:rPr>
                  <w:rFonts w:cstheme="minorHAnsi"/>
                  <w:sz w:val="18"/>
                  <w:szCs w:val="18"/>
                </w:rPr>
                <w:t>7.59</w:t>
              </w:r>
            </w:ins>
          </w:p>
        </w:tc>
        <w:tc>
          <w:tcPr>
            <w:tcW w:w="682" w:type="dxa"/>
            <w:tcBorders>
              <w:left w:val="single" w:sz="4" w:space="0" w:color="000000" w:themeColor="text1"/>
            </w:tcBorders>
            <w:noWrap/>
            <w:vAlign w:val="center"/>
            <w:hideMark/>
          </w:tcPr>
          <w:p w14:paraId="6B70A9B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5" w:author="Utku B. Demir" w:date="2022-04-21T13:47:00Z"/>
                <w:rFonts w:cstheme="minorHAnsi"/>
                <w:sz w:val="22"/>
                <w:szCs w:val="22"/>
              </w:rPr>
            </w:pPr>
            <w:ins w:id="2466" w:author="Utku B. Demir" w:date="2022-04-21T13:47:00Z">
              <w:r w:rsidRPr="00125D20">
                <w:rPr>
                  <w:rFonts w:cstheme="minorHAnsi"/>
                  <w:sz w:val="22"/>
                  <w:szCs w:val="22"/>
                </w:rPr>
                <w:t>22</w:t>
              </w:r>
            </w:ins>
          </w:p>
        </w:tc>
        <w:tc>
          <w:tcPr>
            <w:tcW w:w="683" w:type="dxa"/>
            <w:tcBorders>
              <w:right w:val="single" w:sz="4" w:space="0" w:color="000000" w:themeColor="text1"/>
            </w:tcBorders>
            <w:shd w:val="clear" w:color="auto" w:fill="E7E6E6" w:themeFill="background2"/>
            <w:noWrap/>
            <w:vAlign w:val="center"/>
            <w:hideMark/>
          </w:tcPr>
          <w:p w14:paraId="5C2AB4A7"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7" w:author="Utku B. Demir" w:date="2022-04-21T13:47:00Z"/>
                <w:rFonts w:cstheme="minorHAnsi"/>
                <w:sz w:val="18"/>
                <w:szCs w:val="18"/>
              </w:rPr>
            </w:pPr>
            <w:ins w:id="2468" w:author="Utku B. Demir" w:date="2022-04-21T13:47:00Z">
              <w:r w:rsidRPr="00125D20">
                <w:rPr>
                  <w:rFonts w:cstheme="minorHAnsi"/>
                  <w:sz w:val="18"/>
                  <w:szCs w:val="18"/>
                </w:rPr>
                <w:t>8.06</w:t>
              </w:r>
            </w:ins>
          </w:p>
        </w:tc>
        <w:tc>
          <w:tcPr>
            <w:tcW w:w="682" w:type="dxa"/>
            <w:tcBorders>
              <w:left w:val="single" w:sz="4" w:space="0" w:color="000000" w:themeColor="text1"/>
            </w:tcBorders>
            <w:noWrap/>
            <w:vAlign w:val="center"/>
            <w:hideMark/>
          </w:tcPr>
          <w:p w14:paraId="6D616446"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9" w:author="Utku B. Demir" w:date="2022-04-21T13:47:00Z"/>
                <w:rFonts w:cstheme="minorHAnsi"/>
                <w:sz w:val="22"/>
                <w:szCs w:val="22"/>
              </w:rPr>
            </w:pPr>
            <w:ins w:id="2470"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4C50CA1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1" w:author="Utku B. Demir" w:date="2022-04-21T13:47:00Z"/>
                <w:rFonts w:cstheme="minorHAnsi"/>
                <w:sz w:val="18"/>
                <w:szCs w:val="18"/>
              </w:rPr>
            </w:pPr>
            <w:ins w:id="2472" w:author="Utku B. Demir" w:date="2022-04-21T13:47:00Z">
              <w:r w:rsidRPr="00125D20">
                <w:rPr>
                  <w:rFonts w:cstheme="minorHAnsi"/>
                  <w:sz w:val="18"/>
                  <w:szCs w:val="18"/>
                </w:rPr>
                <w:t>7.69</w:t>
              </w:r>
            </w:ins>
          </w:p>
        </w:tc>
        <w:tc>
          <w:tcPr>
            <w:tcW w:w="682" w:type="dxa"/>
            <w:tcBorders>
              <w:left w:val="single" w:sz="4" w:space="0" w:color="000000" w:themeColor="text1"/>
            </w:tcBorders>
            <w:noWrap/>
            <w:vAlign w:val="center"/>
            <w:hideMark/>
          </w:tcPr>
          <w:p w14:paraId="5264B2B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3" w:author="Utku B. Demir" w:date="2022-04-21T13:47:00Z"/>
                <w:rFonts w:cstheme="minorHAnsi"/>
                <w:sz w:val="22"/>
                <w:szCs w:val="22"/>
              </w:rPr>
            </w:pPr>
            <w:ins w:id="2474" w:author="Utku B. Demir" w:date="2022-04-21T13:47:00Z">
              <w:r w:rsidRPr="00125D20">
                <w:rPr>
                  <w:rFonts w:cstheme="minorHAnsi"/>
                  <w:sz w:val="22"/>
                  <w:szCs w:val="22"/>
                </w:rPr>
                <w:t>28</w:t>
              </w:r>
            </w:ins>
          </w:p>
        </w:tc>
        <w:tc>
          <w:tcPr>
            <w:tcW w:w="683" w:type="dxa"/>
            <w:tcBorders>
              <w:right w:val="single" w:sz="4" w:space="0" w:color="000000" w:themeColor="text1"/>
            </w:tcBorders>
            <w:shd w:val="clear" w:color="auto" w:fill="E7E6E6" w:themeFill="background2"/>
            <w:noWrap/>
            <w:vAlign w:val="center"/>
            <w:hideMark/>
          </w:tcPr>
          <w:p w14:paraId="7C29B7D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5" w:author="Utku B. Demir" w:date="2022-04-21T13:47:00Z"/>
                <w:rFonts w:cstheme="minorHAnsi"/>
                <w:sz w:val="18"/>
                <w:szCs w:val="18"/>
              </w:rPr>
            </w:pPr>
            <w:ins w:id="2476" w:author="Utku B. Demir" w:date="2022-04-21T13:47:00Z">
              <w:r w:rsidRPr="00125D20">
                <w:rPr>
                  <w:rFonts w:cstheme="minorHAnsi"/>
                  <w:sz w:val="18"/>
                  <w:szCs w:val="18"/>
                </w:rPr>
                <w:t>10.29</w:t>
              </w:r>
            </w:ins>
          </w:p>
        </w:tc>
        <w:tc>
          <w:tcPr>
            <w:tcW w:w="682" w:type="dxa"/>
            <w:tcBorders>
              <w:left w:val="single" w:sz="4" w:space="0" w:color="000000" w:themeColor="text1"/>
            </w:tcBorders>
            <w:noWrap/>
            <w:vAlign w:val="center"/>
            <w:hideMark/>
          </w:tcPr>
          <w:p w14:paraId="677F131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7" w:author="Utku B. Demir" w:date="2022-04-21T13:47:00Z"/>
                <w:rFonts w:cstheme="minorHAnsi"/>
                <w:sz w:val="22"/>
                <w:szCs w:val="22"/>
              </w:rPr>
            </w:pPr>
            <w:ins w:id="2478"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110B4A2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9" w:author="Utku B. Demir" w:date="2022-04-21T13:47:00Z"/>
                <w:rFonts w:cstheme="minorHAnsi"/>
                <w:sz w:val="18"/>
                <w:szCs w:val="18"/>
              </w:rPr>
            </w:pPr>
            <w:ins w:id="2480" w:author="Utku B. Demir" w:date="2022-04-21T13:47:00Z">
              <w:r w:rsidRPr="00125D20">
                <w:rPr>
                  <w:rFonts w:cstheme="minorHAnsi"/>
                  <w:sz w:val="18"/>
                  <w:szCs w:val="18"/>
                </w:rPr>
                <w:t>5.63</w:t>
              </w:r>
            </w:ins>
          </w:p>
        </w:tc>
        <w:tc>
          <w:tcPr>
            <w:tcW w:w="682" w:type="dxa"/>
            <w:tcBorders>
              <w:left w:val="single" w:sz="4" w:space="0" w:color="000000" w:themeColor="text1"/>
            </w:tcBorders>
            <w:noWrap/>
            <w:vAlign w:val="center"/>
            <w:hideMark/>
          </w:tcPr>
          <w:p w14:paraId="7929290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81" w:author="Utku B. Demir" w:date="2022-04-21T13:47:00Z"/>
                <w:rFonts w:cstheme="minorHAnsi"/>
                <w:sz w:val="22"/>
                <w:szCs w:val="22"/>
              </w:rPr>
            </w:pPr>
            <w:ins w:id="2482" w:author="Utku B. Demir" w:date="2022-04-21T13:47:00Z">
              <w:r w:rsidRPr="00125D20">
                <w:rPr>
                  <w:rFonts w:cstheme="minorHAnsi"/>
                  <w:sz w:val="22"/>
                  <w:szCs w:val="22"/>
                </w:rPr>
                <w:t>10</w:t>
              </w:r>
            </w:ins>
          </w:p>
        </w:tc>
        <w:tc>
          <w:tcPr>
            <w:tcW w:w="683" w:type="dxa"/>
            <w:shd w:val="clear" w:color="auto" w:fill="E7E6E6" w:themeFill="background2"/>
            <w:noWrap/>
            <w:vAlign w:val="center"/>
            <w:hideMark/>
          </w:tcPr>
          <w:p w14:paraId="3B18412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83" w:author="Utku B. Demir" w:date="2022-04-21T13:47:00Z"/>
                <w:rFonts w:cstheme="minorHAnsi"/>
                <w:sz w:val="18"/>
                <w:szCs w:val="18"/>
              </w:rPr>
            </w:pPr>
            <w:ins w:id="2484" w:author="Utku B. Demir" w:date="2022-04-21T13:47:00Z">
              <w:r w:rsidRPr="00125D20">
                <w:rPr>
                  <w:rFonts w:cstheme="minorHAnsi"/>
                  <w:sz w:val="18"/>
                  <w:szCs w:val="18"/>
                </w:rPr>
                <w:t>3.05</w:t>
              </w:r>
            </w:ins>
          </w:p>
        </w:tc>
      </w:tr>
      <w:tr w:rsidR="004775CB" w:rsidRPr="00125D20" w14:paraId="32ED5AE5" w14:textId="77777777" w:rsidTr="008C2B12">
        <w:trPr>
          <w:trHeight w:val="567"/>
          <w:ins w:id="2485"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1D2DB2D1" w14:textId="77777777" w:rsidR="004775CB" w:rsidRPr="00125D20" w:rsidRDefault="004775CB" w:rsidP="008C2B12">
            <w:pPr>
              <w:pStyle w:val="BodyText"/>
              <w:spacing w:beforeLines="20" w:before="48" w:afterLines="20" w:after="48"/>
              <w:jc w:val="center"/>
              <w:rPr>
                <w:ins w:id="2486" w:author="Utku B. Demir" w:date="2022-04-21T13:47:00Z"/>
                <w:sz w:val="22"/>
                <w:szCs w:val="22"/>
              </w:rPr>
            </w:pPr>
            <w:ins w:id="2487" w:author="Utku B. Demir" w:date="2022-04-21T13:47:00Z">
              <w:r w:rsidRPr="00125D20">
                <w:rPr>
                  <w:sz w:val="22"/>
                  <w:szCs w:val="22"/>
                </w:rPr>
                <w:t>2</w:t>
              </w:r>
            </w:ins>
          </w:p>
        </w:tc>
        <w:tc>
          <w:tcPr>
            <w:tcW w:w="682" w:type="dxa"/>
            <w:tcBorders>
              <w:left w:val="single" w:sz="4" w:space="0" w:color="000000" w:themeColor="text1"/>
            </w:tcBorders>
            <w:noWrap/>
            <w:vAlign w:val="center"/>
            <w:hideMark/>
          </w:tcPr>
          <w:p w14:paraId="7D31AD2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88" w:author="Utku B. Demir" w:date="2022-04-21T13:47:00Z"/>
                <w:rFonts w:cstheme="minorHAnsi"/>
                <w:sz w:val="22"/>
                <w:szCs w:val="22"/>
              </w:rPr>
            </w:pPr>
            <w:ins w:id="2489" w:author="Utku B. Demir" w:date="2022-04-21T13:47:00Z">
              <w:r w:rsidRPr="00125D20">
                <w:rPr>
                  <w:rFonts w:cstheme="minorHAnsi"/>
                  <w:sz w:val="22"/>
                  <w:szCs w:val="22"/>
                </w:rPr>
                <w:t>26</w:t>
              </w:r>
            </w:ins>
          </w:p>
        </w:tc>
        <w:tc>
          <w:tcPr>
            <w:tcW w:w="682" w:type="dxa"/>
            <w:tcBorders>
              <w:right w:val="single" w:sz="4" w:space="0" w:color="000000" w:themeColor="text1"/>
            </w:tcBorders>
            <w:shd w:val="clear" w:color="auto" w:fill="E7E6E6" w:themeFill="background2"/>
            <w:noWrap/>
            <w:vAlign w:val="center"/>
            <w:hideMark/>
          </w:tcPr>
          <w:p w14:paraId="75CC97F7"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0" w:author="Utku B. Demir" w:date="2022-04-21T13:47:00Z"/>
                <w:rFonts w:cstheme="minorHAnsi"/>
                <w:sz w:val="18"/>
                <w:szCs w:val="18"/>
              </w:rPr>
            </w:pPr>
            <w:ins w:id="2491" w:author="Utku B. Demir" w:date="2022-04-21T13:47:00Z">
              <w:r w:rsidRPr="00125D20">
                <w:rPr>
                  <w:rFonts w:cstheme="minorHAnsi"/>
                  <w:sz w:val="18"/>
                  <w:szCs w:val="18"/>
                </w:rPr>
                <w:t>8.97</w:t>
              </w:r>
            </w:ins>
          </w:p>
        </w:tc>
        <w:tc>
          <w:tcPr>
            <w:tcW w:w="682" w:type="dxa"/>
            <w:tcBorders>
              <w:left w:val="single" w:sz="4" w:space="0" w:color="000000" w:themeColor="text1"/>
            </w:tcBorders>
            <w:noWrap/>
            <w:vAlign w:val="center"/>
            <w:hideMark/>
          </w:tcPr>
          <w:p w14:paraId="44EEE70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2" w:author="Utku B. Demir" w:date="2022-04-21T13:47:00Z"/>
                <w:rFonts w:cstheme="minorHAnsi"/>
                <w:sz w:val="22"/>
                <w:szCs w:val="22"/>
              </w:rPr>
            </w:pPr>
            <w:ins w:id="2493" w:author="Utku B. Demir" w:date="2022-04-21T13:47:00Z">
              <w:r w:rsidRPr="00125D20">
                <w:rPr>
                  <w:rFonts w:cstheme="minorHAnsi"/>
                  <w:sz w:val="22"/>
                  <w:szCs w:val="22"/>
                </w:rPr>
                <w:t>26</w:t>
              </w:r>
            </w:ins>
          </w:p>
        </w:tc>
        <w:tc>
          <w:tcPr>
            <w:tcW w:w="683" w:type="dxa"/>
            <w:tcBorders>
              <w:right w:val="single" w:sz="4" w:space="0" w:color="000000" w:themeColor="text1"/>
            </w:tcBorders>
            <w:shd w:val="clear" w:color="auto" w:fill="E7E6E6" w:themeFill="background2"/>
            <w:noWrap/>
            <w:vAlign w:val="center"/>
            <w:hideMark/>
          </w:tcPr>
          <w:p w14:paraId="1C21BA9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4" w:author="Utku B. Demir" w:date="2022-04-21T13:47:00Z"/>
                <w:rFonts w:cstheme="minorHAnsi"/>
                <w:sz w:val="18"/>
                <w:szCs w:val="18"/>
              </w:rPr>
            </w:pPr>
            <w:ins w:id="2495" w:author="Utku B. Demir" w:date="2022-04-21T13:47:00Z">
              <w:r w:rsidRPr="00125D20">
                <w:rPr>
                  <w:rFonts w:cstheme="minorHAnsi"/>
                  <w:sz w:val="18"/>
                  <w:szCs w:val="18"/>
                </w:rPr>
                <w:t>9.52</w:t>
              </w:r>
            </w:ins>
          </w:p>
        </w:tc>
        <w:tc>
          <w:tcPr>
            <w:tcW w:w="682" w:type="dxa"/>
            <w:tcBorders>
              <w:left w:val="single" w:sz="4" w:space="0" w:color="000000" w:themeColor="text1"/>
            </w:tcBorders>
            <w:noWrap/>
            <w:vAlign w:val="center"/>
            <w:hideMark/>
          </w:tcPr>
          <w:p w14:paraId="5500959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6" w:author="Utku B. Demir" w:date="2022-04-21T13:47:00Z"/>
                <w:rFonts w:cstheme="minorHAnsi"/>
                <w:sz w:val="22"/>
                <w:szCs w:val="22"/>
              </w:rPr>
            </w:pPr>
            <w:ins w:id="2497" w:author="Utku B. Demir" w:date="2022-04-21T13:47:00Z">
              <w:r w:rsidRPr="00125D20">
                <w:rPr>
                  <w:rFonts w:cstheme="minorHAnsi"/>
                  <w:sz w:val="22"/>
                  <w:szCs w:val="22"/>
                </w:rPr>
                <w:t>10</w:t>
              </w:r>
            </w:ins>
          </w:p>
        </w:tc>
        <w:tc>
          <w:tcPr>
            <w:tcW w:w="682" w:type="dxa"/>
            <w:tcBorders>
              <w:right w:val="single" w:sz="4" w:space="0" w:color="000000" w:themeColor="text1"/>
            </w:tcBorders>
            <w:shd w:val="clear" w:color="auto" w:fill="E7E6E6" w:themeFill="background2"/>
            <w:noWrap/>
            <w:vAlign w:val="center"/>
            <w:hideMark/>
          </w:tcPr>
          <w:p w14:paraId="12778E1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8" w:author="Utku B. Demir" w:date="2022-04-21T13:47:00Z"/>
                <w:rFonts w:cstheme="minorHAnsi"/>
                <w:sz w:val="18"/>
                <w:szCs w:val="18"/>
              </w:rPr>
            </w:pPr>
            <w:ins w:id="2499" w:author="Utku B. Demir" w:date="2022-04-21T13:47:00Z">
              <w:r w:rsidRPr="00125D20">
                <w:rPr>
                  <w:rFonts w:cstheme="minorHAnsi"/>
                  <w:sz w:val="18"/>
                  <w:szCs w:val="18"/>
                </w:rPr>
                <w:t>3.50</w:t>
              </w:r>
            </w:ins>
          </w:p>
        </w:tc>
        <w:tc>
          <w:tcPr>
            <w:tcW w:w="682" w:type="dxa"/>
            <w:tcBorders>
              <w:left w:val="single" w:sz="4" w:space="0" w:color="000000" w:themeColor="text1"/>
            </w:tcBorders>
            <w:noWrap/>
            <w:vAlign w:val="center"/>
            <w:hideMark/>
          </w:tcPr>
          <w:p w14:paraId="0F91A4E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0" w:author="Utku B. Demir" w:date="2022-04-21T13:47:00Z"/>
                <w:rFonts w:cstheme="minorHAnsi"/>
                <w:sz w:val="22"/>
                <w:szCs w:val="22"/>
              </w:rPr>
            </w:pPr>
            <w:ins w:id="2501" w:author="Utku B. Demir" w:date="2022-04-21T13:47:00Z">
              <w:r w:rsidRPr="00125D20">
                <w:rPr>
                  <w:rFonts w:cstheme="minorHAnsi"/>
                  <w:sz w:val="22"/>
                  <w:szCs w:val="22"/>
                </w:rPr>
                <w:t>17</w:t>
              </w:r>
            </w:ins>
          </w:p>
        </w:tc>
        <w:tc>
          <w:tcPr>
            <w:tcW w:w="683" w:type="dxa"/>
            <w:tcBorders>
              <w:right w:val="single" w:sz="4" w:space="0" w:color="000000" w:themeColor="text1"/>
            </w:tcBorders>
            <w:shd w:val="clear" w:color="auto" w:fill="E7E6E6" w:themeFill="background2"/>
            <w:noWrap/>
            <w:vAlign w:val="center"/>
            <w:hideMark/>
          </w:tcPr>
          <w:p w14:paraId="616EED87"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2" w:author="Utku B. Demir" w:date="2022-04-21T13:47:00Z"/>
                <w:rFonts w:cstheme="minorHAnsi"/>
                <w:sz w:val="18"/>
                <w:szCs w:val="18"/>
              </w:rPr>
            </w:pPr>
            <w:ins w:id="2503" w:author="Utku B. Demir" w:date="2022-04-21T13:47:00Z">
              <w:r w:rsidRPr="00125D20">
                <w:rPr>
                  <w:rFonts w:cstheme="minorHAnsi"/>
                  <w:sz w:val="18"/>
                  <w:szCs w:val="18"/>
                </w:rPr>
                <w:t>6.25</w:t>
              </w:r>
            </w:ins>
          </w:p>
        </w:tc>
        <w:tc>
          <w:tcPr>
            <w:tcW w:w="682" w:type="dxa"/>
            <w:tcBorders>
              <w:left w:val="single" w:sz="4" w:space="0" w:color="000000" w:themeColor="text1"/>
            </w:tcBorders>
            <w:noWrap/>
            <w:vAlign w:val="center"/>
            <w:hideMark/>
          </w:tcPr>
          <w:p w14:paraId="779B512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4" w:author="Utku B. Demir" w:date="2022-04-21T13:47:00Z"/>
                <w:rFonts w:cstheme="minorHAnsi"/>
                <w:sz w:val="22"/>
                <w:szCs w:val="22"/>
              </w:rPr>
            </w:pPr>
            <w:ins w:id="2505" w:author="Utku B. Demir" w:date="2022-04-21T13:47:00Z">
              <w:r w:rsidRPr="00125D20">
                <w:rPr>
                  <w:rFonts w:cstheme="minorHAnsi"/>
                  <w:sz w:val="22"/>
                  <w:szCs w:val="22"/>
                </w:rPr>
                <w:t>13</w:t>
              </w:r>
            </w:ins>
          </w:p>
        </w:tc>
        <w:tc>
          <w:tcPr>
            <w:tcW w:w="682" w:type="dxa"/>
            <w:tcBorders>
              <w:right w:val="single" w:sz="4" w:space="0" w:color="000000" w:themeColor="text1"/>
            </w:tcBorders>
            <w:shd w:val="clear" w:color="auto" w:fill="E7E6E6" w:themeFill="background2"/>
            <w:noWrap/>
            <w:vAlign w:val="center"/>
            <w:hideMark/>
          </w:tcPr>
          <w:p w14:paraId="1C85EBD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6" w:author="Utku B. Demir" w:date="2022-04-21T13:47:00Z"/>
                <w:rFonts w:cstheme="minorHAnsi"/>
                <w:sz w:val="18"/>
                <w:szCs w:val="18"/>
              </w:rPr>
            </w:pPr>
            <w:ins w:id="2507" w:author="Utku B. Demir" w:date="2022-04-21T13:47:00Z">
              <w:r w:rsidRPr="00125D20">
                <w:rPr>
                  <w:rFonts w:cstheme="minorHAnsi"/>
                  <w:sz w:val="18"/>
                  <w:szCs w:val="18"/>
                </w:rPr>
                <w:t>4.30</w:t>
              </w:r>
            </w:ins>
          </w:p>
        </w:tc>
        <w:tc>
          <w:tcPr>
            <w:tcW w:w="682" w:type="dxa"/>
            <w:tcBorders>
              <w:left w:val="single" w:sz="4" w:space="0" w:color="000000" w:themeColor="text1"/>
            </w:tcBorders>
            <w:noWrap/>
            <w:vAlign w:val="center"/>
            <w:hideMark/>
          </w:tcPr>
          <w:p w14:paraId="58B63FE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8" w:author="Utku B. Demir" w:date="2022-04-21T13:47:00Z"/>
                <w:rFonts w:cstheme="minorHAnsi"/>
                <w:sz w:val="22"/>
                <w:szCs w:val="22"/>
              </w:rPr>
            </w:pPr>
            <w:ins w:id="2509" w:author="Utku B. Demir" w:date="2022-04-21T13:47:00Z">
              <w:r w:rsidRPr="00125D20">
                <w:rPr>
                  <w:rFonts w:cstheme="minorHAnsi"/>
                  <w:sz w:val="22"/>
                  <w:szCs w:val="22"/>
                </w:rPr>
                <w:t>8</w:t>
              </w:r>
            </w:ins>
          </w:p>
        </w:tc>
        <w:tc>
          <w:tcPr>
            <w:tcW w:w="683" w:type="dxa"/>
            <w:shd w:val="clear" w:color="auto" w:fill="E7E6E6" w:themeFill="background2"/>
            <w:noWrap/>
            <w:vAlign w:val="center"/>
            <w:hideMark/>
          </w:tcPr>
          <w:p w14:paraId="62BE206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10" w:author="Utku B. Demir" w:date="2022-04-21T13:47:00Z"/>
                <w:rFonts w:cstheme="minorHAnsi"/>
                <w:sz w:val="18"/>
                <w:szCs w:val="18"/>
              </w:rPr>
            </w:pPr>
            <w:ins w:id="2511" w:author="Utku B. Demir" w:date="2022-04-21T13:47:00Z">
              <w:r w:rsidRPr="00125D20">
                <w:rPr>
                  <w:rFonts w:cstheme="minorHAnsi"/>
                  <w:sz w:val="18"/>
                  <w:szCs w:val="18"/>
                </w:rPr>
                <w:t>2.44</w:t>
              </w:r>
            </w:ins>
          </w:p>
        </w:tc>
      </w:tr>
      <w:tr w:rsidR="004775CB" w:rsidRPr="00125D20" w14:paraId="66D03551" w14:textId="77777777" w:rsidTr="008C2B12">
        <w:trPr>
          <w:cnfStyle w:val="000000100000" w:firstRow="0" w:lastRow="0" w:firstColumn="0" w:lastColumn="0" w:oddVBand="0" w:evenVBand="0" w:oddHBand="1" w:evenHBand="0" w:firstRowFirstColumn="0" w:firstRowLastColumn="0" w:lastRowFirstColumn="0" w:lastRowLastColumn="0"/>
          <w:trHeight w:val="567"/>
          <w:ins w:id="2512"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56C4D05E" w14:textId="77777777" w:rsidR="004775CB" w:rsidRPr="00125D20" w:rsidRDefault="004775CB" w:rsidP="008C2B12">
            <w:pPr>
              <w:pStyle w:val="BodyText"/>
              <w:spacing w:beforeLines="20" w:before="48" w:afterLines="20" w:after="48"/>
              <w:jc w:val="center"/>
              <w:rPr>
                <w:ins w:id="2513" w:author="Utku B. Demir" w:date="2022-04-21T13:47:00Z"/>
                <w:sz w:val="22"/>
                <w:szCs w:val="22"/>
              </w:rPr>
            </w:pPr>
            <w:ins w:id="2514" w:author="Utku B. Demir" w:date="2022-04-21T13:47:00Z">
              <w:r w:rsidRPr="00125D20">
                <w:rPr>
                  <w:sz w:val="22"/>
                  <w:szCs w:val="22"/>
                </w:rPr>
                <w:t>3</w:t>
              </w:r>
            </w:ins>
          </w:p>
        </w:tc>
        <w:tc>
          <w:tcPr>
            <w:tcW w:w="682" w:type="dxa"/>
            <w:tcBorders>
              <w:left w:val="single" w:sz="4" w:space="0" w:color="000000" w:themeColor="text1"/>
            </w:tcBorders>
            <w:noWrap/>
            <w:vAlign w:val="center"/>
            <w:hideMark/>
          </w:tcPr>
          <w:p w14:paraId="577A83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15" w:author="Utku B. Demir" w:date="2022-04-21T13:47:00Z"/>
                <w:rFonts w:cstheme="minorHAnsi"/>
                <w:sz w:val="22"/>
                <w:szCs w:val="22"/>
              </w:rPr>
            </w:pPr>
            <w:ins w:id="2516"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121118A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17" w:author="Utku B. Demir" w:date="2022-04-21T13:47:00Z"/>
                <w:rFonts w:cstheme="minorHAnsi"/>
                <w:sz w:val="18"/>
                <w:szCs w:val="18"/>
              </w:rPr>
            </w:pPr>
            <w:ins w:id="2518" w:author="Utku B. Demir" w:date="2022-04-21T13:47:00Z">
              <w:r w:rsidRPr="00125D20">
                <w:rPr>
                  <w:rFonts w:cstheme="minorHAnsi"/>
                  <w:sz w:val="18"/>
                  <w:szCs w:val="18"/>
                </w:rPr>
                <w:t>7.5%</w:t>
              </w:r>
            </w:ins>
          </w:p>
        </w:tc>
        <w:tc>
          <w:tcPr>
            <w:tcW w:w="682" w:type="dxa"/>
            <w:tcBorders>
              <w:left w:val="single" w:sz="4" w:space="0" w:color="000000" w:themeColor="text1"/>
            </w:tcBorders>
            <w:noWrap/>
            <w:vAlign w:val="center"/>
            <w:hideMark/>
          </w:tcPr>
          <w:p w14:paraId="34EADA7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19" w:author="Utku B. Demir" w:date="2022-04-21T13:47:00Z"/>
                <w:rFonts w:cstheme="minorHAnsi"/>
                <w:sz w:val="22"/>
                <w:szCs w:val="22"/>
              </w:rPr>
            </w:pPr>
            <w:ins w:id="2520" w:author="Utku B. Demir" w:date="2022-04-21T13:47:00Z">
              <w:r w:rsidRPr="00125D20">
                <w:rPr>
                  <w:rFonts w:cstheme="minorHAnsi"/>
                  <w:sz w:val="22"/>
                  <w:szCs w:val="22"/>
                </w:rPr>
                <w:t>20</w:t>
              </w:r>
            </w:ins>
          </w:p>
        </w:tc>
        <w:tc>
          <w:tcPr>
            <w:tcW w:w="683" w:type="dxa"/>
            <w:tcBorders>
              <w:right w:val="single" w:sz="4" w:space="0" w:color="000000" w:themeColor="text1"/>
            </w:tcBorders>
            <w:shd w:val="clear" w:color="auto" w:fill="E7E6E6" w:themeFill="background2"/>
            <w:noWrap/>
            <w:vAlign w:val="center"/>
            <w:hideMark/>
          </w:tcPr>
          <w:p w14:paraId="30CCCCD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1" w:author="Utku B. Demir" w:date="2022-04-21T13:47:00Z"/>
                <w:rFonts w:cstheme="minorHAnsi"/>
                <w:sz w:val="18"/>
                <w:szCs w:val="18"/>
              </w:rPr>
            </w:pPr>
            <w:ins w:id="2522" w:author="Utku B. Demir" w:date="2022-04-21T13:47:00Z">
              <w:r w:rsidRPr="00125D20">
                <w:rPr>
                  <w:rFonts w:cstheme="minorHAnsi"/>
                  <w:sz w:val="18"/>
                  <w:szCs w:val="18"/>
                </w:rPr>
                <w:t>7.33</w:t>
              </w:r>
            </w:ins>
          </w:p>
        </w:tc>
        <w:tc>
          <w:tcPr>
            <w:tcW w:w="682" w:type="dxa"/>
            <w:tcBorders>
              <w:left w:val="single" w:sz="4" w:space="0" w:color="000000" w:themeColor="text1"/>
            </w:tcBorders>
            <w:noWrap/>
            <w:vAlign w:val="center"/>
            <w:hideMark/>
          </w:tcPr>
          <w:p w14:paraId="3BDC4A3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3" w:author="Utku B. Demir" w:date="2022-04-21T13:47:00Z"/>
                <w:rFonts w:cstheme="minorHAnsi"/>
                <w:sz w:val="22"/>
                <w:szCs w:val="22"/>
              </w:rPr>
            </w:pPr>
            <w:ins w:id="2524"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0D1843E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5" w:author="Utku B. Demir" w:date="2022-04-21T13:47:00Z"/>
                <w:rFonts w:cstheme="minorHAnsi"/>
                <w:sz w:val="18"/>
                <w:szCs w:val="18"/>
              </w:rPr>
            </w:pPr>
            <w:ins w:id="2526" w:author="Utku B. Demir" w:date="2022-04-21T13:47:00Z">
              <w:r w:rsidRPr="00125D20">
                <w:rPr>
                  <w:rFonts w:cstheme="minorHAnsi"/>
                  <w:sz w:val="18"/>
                  <w:szCs w:val="18"/>
                </w:rPr>
                <w:t>6.64</w:t>
              </w:r>
            </w:ins>
          </w:p>
        </w:tc>
        <w:tc>
          <w:tcPr>
            <w:tcW w:w="682" w:type="dxa"/>
            <w:tcBorders>
              <w:left w:val="single" w:sz="4" w:space="0" w:color="000000" w:themeColor="text1"/>
            </w:tcBorders>
            <w:noWrap/>
            <w:vAlign w:val="center"/>
            <w:hideMark/>
          </w:tcPr>
          <w:p w14:paraId="76F29F0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7" w:author="Utku B. Demir" w:date="2022-04-21T13:47:00Z"/>
                <w:rFonts w:cstheme="minorHAnsi"/>
                <w:sz w:val="22"/>
                <w:szCs w:val="22"/>
              </w:rPr>
            </w:pPr>
            <w:ins w:id="2528" w:author="Utku B. Demir" w:date="2022-04-21T13:47:00Z">
              <w:r w:rsidRPr="00125D20">
                <w:rPr>
                  <w:rFonts w:cstheme="minorHAnsi"/>
                  <w:sz w:val="22"/>
                  <w:szCs w:val="22"/>
                </w:rPr>
                <w:t>16</w:t>
              </w:r>
            </w:ins>
          </w:p>
        </w:tc>
        <w:tc>
          <w:tcPr>
            <w:tcW w:w="683" w:type="dxa"/>
            <w:tcBorders>
              <w:right w:val="single" w:sz="4" w:space="0" w:color="000000" w:themeColor="text1"/>
            </w:tcBorders>
            <w:shd w:val="clear" w:color="auto" w:fill="E7E6E6" w:themeFill="background2"/>
            <w:noWrap/>
            <w:vAlign w:val="center"/>
            <w:hideMark/>
          </w:tcPr>
          <w:p w14:paraId="54CCD29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9" w:author="Utku B. Demir" w:date="2022-04-21T13:47:00Z"/>
                <w:rFonts w:cstheme="minorHAnsi"/>
                <w:sz w:val="18"/>
                <w:szCs w:val="18"/>
              </w:rPr>
            </w:pPr>
            <w:ins w:id="2530" w:author="Utku B. Demir" w:date="2022-04-21T13:47:00Z">
              <w:r w:rsidRPr="00125D20">
                <w:rPr>
                  <w:rFonts w:cstheme="minorHAnsi"/>
                  <w:sz w:val="18"/>
                  <w:szCs w:val="18"/>
                </w:rPr>
                <w:t>5.88</w:t>
              </w:r>
            </w:ins>
          </w:p>
        </w:tc>
        <w:tc>
          <w:tcPr>
            <w:tcW w:w="682" w:type="dxa"/>
            <w:tcBorders>
              <w:left w:val="single" w:sz="4" w:space="0" w:color="000000" w:themeColor="text1"/>
            </w:tcBorders>
            <w:noWrap/>
            <w:vAlign w:val="center"/>
            <w:hideMark/>
          </w:tcPr>
          <w:p w14:paraId="50B9056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1" w:author="Utku B. Demir" w:date="2022-04-21T13:47:00Z"/>
                <w:rFonts w:cstheme="minorHAnsi"/>
                <w:sz w:val="22"/>
                <w:szCs w:val="22"/>
              </w:rPr>
            </w:pPr>
            <w:ins w:id="2532" w:author="Utku B. Demir" w:date="2022-04-21T13:47:00Z">
              <w:r w:rsidRPr="00125D20">
                <w:rPr>
                  <w:rFonts w:cstheme="minorHAnsi"/>
                  <w:sz w:val="22"/>
                  <w:szCs w:val="22"/>
                </w:rPr>
                <w:t>26</w:t>
              </w:r>
            </w:ins>
          </w:p>
        </w:tc>
        <w:tc>
          <w:tcPr>
            <w:tcW w:w="682" w:type="dxa"/>
            <w:tcBorders>
              <w:right w:val="single" w:sz="4" w:space="0" w:color="000000" w:themeColor="text1"/>
            </w:tcBorders>
            <w:shd w:val="clear" w:color="auto" w:fill="E7E6E6" w:themeFill="background2"/>
            <w:noWrap/>
            <w:vAlign w:val="center"/>
            <w:hideMark/>
          </w:tcPr>
          <w:p w14:paraId="651088D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3" w:author="Utku B. Demir" w:date="2022-04-21T13:47:00Z"/>
                <w:rFonts w:cstheme="minorHAnsi"/>
                <w:sz w:val="18"/>
                <w:szCs w:val="18"/>
              </w:rPr>
            </w:pPr>
            <w:ins w:id="2534" w:author="Utku B. Demir" w:date="2022-04-21T13:47:00Z">
              <w:r w:rsidRPr="00125D20">
                <w:rPr>
                  <w:rFonts w:cstheme="minorHAnsi"/>
                  <w:sz w:val="18"/>
                  <w:szCs w:val="18"/>
                </w:rPr>
                <w:t>8.61</w:t>
              </w:r>
            </w:ins>
          </w:p>
        </w:tc>
        <w:tc>
          <w:tcPr>
            <w:tcW w:w="682" w:type="dxa"/>
            <w:tcBorders>
              <w:left w:val="single" w:sz="4" w:space="0" w:color="000000" w:themeColor="text1"/>
            </w:tcBorders>
            <w:noWrap/>
            <w:vAlign w:val="center"/>
            <w:hideMark/>
          </w:tcPr>
          <w:p w14:paraId="465DC2A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5" w:author="Utku B. Demir" w:date="2022-04-21T13:47:00Z"/>
                <w:rFonts w:cstheme="minorHAnsi"/>
                <w:sz w:val="22"/>
                <w:szCs w:val="22"/>
              </w:rPr>
            </w:pPr>
            <w:ins w:id="2536" w:author="Utku B. Demir" w:date="2022-04-21T13:47:00Z">
              <w:r w:rsidRPr="00125D20">
                <w:rPr>
                  <w:rFonts w:cstheme="minorHAnsi"/>
                  <w:sz w:val="22"/>
                  <w:szCs w:val="22"/>
                </w:rPr>
                <w:t>15</w:t>
              </w:r>
            </w:ins>
          </w:p>
        </w:tc>
        <w:tc>
          <w:tcPr>
            <w:tcW w:w="683" w:type="dxa"/>
            <w:shd w:val="clear" w:color="auto" w:fill="E7E6E6" w:themeFill="background2"/>
            <w:noWrap/>
            <w:vAlign w:val="center"/>
            <w:hideMark/>
          </w:tcPr>
          <w:p w14:paraId="160206E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7" w:author="Utku B. Demir" w:date="2022-04-21T13:47:00Z"/>
                <w:rFonts w:cstheme="minorHAnsi"/>
                <w:sz w:val="18"/>
                <w:szCs w:val="18"/>
              </w:rPr>
            </w:pPr>
            <w:ins w:id="2538" w:author="Utku B. Demir" w:date="2022-04-21T13:47:00Z">
              <w:r w:rsidRPr="00125D20">
                <w:rPr>
                  <w:rFonts w:cstheme="minorHAnsi"/>
                  <w:sz w:val="18"/>
                  <w:szCs w:val="18"/>
                </w:rPr>
                <w:t>4.57</w:t>
              </w:r>
            </w:ins>
          </w:p>
        </w:tc>
      </w:tr>
      <w:tr w:rsidR="004775CB" w:rsidRPr="00125D20" w14:paraId="116C26E7" w14:textId="77777777" w:rsidTr="008C2B12">
        <w:trPr>
          <w:trHeight w:val="567"/>
          <w:ins w:id="2539"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5C9A5D5C" w14:textId="77777777" w:rsidR="004775CB" w:rsidRPr="00125D20" w:rsidRDefault="004775CB" w:rsidP="008C2B12">
            <w:pPr>
              <w:pStyle w:val="BodyText"/>
              <w:spacing w:beforeLines="20" w:before="48" w:afterLines="20" w:after="48"/>
              <w:jc w:val="center"/>
              <w:rPr>
                <w:ins w:id="2540" w:author="Utku B. Demir" w:date="2022-04-21T13:47:00Z"/>
                <w:sz w:val="22"/>
                <w:szCs w:val="22"/>
              </w:rPr>
            </w:pPr>
            <w:ins w:id="2541" w:author="Utku B. Demir" w:date="2022-04-21T13:47:00Z">
              <w:r w:rsidRPr="00125D20">
                <w:rPr>
                  <w:sz w:val="22"/>
                  <w:szCs w:val="22"/>
                </w:rPr>
                <w:t>4</w:t>
              </w:r>
            </w:ins>
          </w:p>
        </w:tc>
        <w:tc>
          <w:tcPr>
            <w:tcW w:w="682" w:type="dxa"/>
            <w:tcBorders>
              <w:left w:val="single" w:sz="4" w:space="0" w:color="000000" w:themeColor="text1"/>
            </w:tcBorders>
            <w:noWrap/>
            <w:vAlign w:val="center"/>
            <w:hideMark/>
          </w:tcPr>
          <w:p w14:paraId="28FC72B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2" w:author="Utku B. Demir" w:date="2022-04-21T13:47:00Z"/>
                <w:rFonts w:cstheme="minorHAnsi"/>
                <w:sz w:val="22"/>
                <w:szCs w:val="22"/>
              </w:rPr>
            </w:pPr>
            <w:ins w:id="2543" w:author="Utku B. Demir" w:date="2022-04-21T13:47:00Z">
              <w:r w:rsidRPr="00125D20">
                <w:rPr>
                  <w:rFonts w:cstheme="minorHAnsi"/>
                  <w:sz w:val="22"/>
                  <w:szCs w:val="22"/>
                </w:rPr>
                <w:t>18</w:t>
              </w:r>
            </w:ins>
          </w:p>
        </w:tc>
        <w:tc>
          <w:tcPr>
            <w:tcW w:w="682" w:type="dxa"/>
            <w:tcBorders>
              <w:right w:val="single" w:sz="4" w:space="0" w:color="000000" w:themeColor="text1"/>
            </w:tcBorders>
            <w:shd w:val="clear" w:color="auto" w:fill="E7E6E6" w:themeFill="background2"/>
            <w:noWrap/>
            <w:vAlign w:val="center"/>
            <w:hideMark/>
          </w:tcPr>
          <w:p w14:paraId="77C94C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4" w:author="Utku B. Demir" w:date="2022-04-21T13:47:00Z"/>
                <w:rFonts w:cstheme="minorHAnsi"/>
                <w:sz w:val="18"/>
                <w:szCs w:val="18"/>
              </w:rPr>
            </w:pPr>
            <w:ins w:id="2545" w:author="Utku B. Demir" w:date="2022-04-21T13:47:00Z">
              <w:r w:rsidRPr="00125D20">
                <w:rPr>
                  <w:rFonts w:cstheme="minorHAnsi"/>
                  <w:sz w:val="18"/>
                  <w:szCs w:val="18"/>
                </w:rPr>
                <w:t>6.21</w:t>
              </w:r>
            </w:ins>
          </w:p>
        </w:tc>
        <w:tc>
          <w:tcPr>
            <w:tcW w:w="682" w:type="dxa"/>
            <w:tcBorders>
              <w:left w:val="single" w:sz="4" w:space="0" w:color="000000" w:themeColor="text1"/>
            </w:tcBorders>
            <w:noWrap/>
            <w:vAlign w:val="center"/>
            <w:hideMark/>
          </w:tcPr>
          <w:p w14:paraId="0097971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6" w:author="Utku B. Demir" w:date="2022-04-21T13:47:00Z"/>
                <w:rFonts w:cstheme="minorHAnsi"/>
                <w:sz w:val="22"/>
                <w:szCs w:val="22"/>
              </w:rPr>
            </w:pPr>
            <w:ins w:id="2547" w:author="Utku B. Demir" w:date="2022-04-21T13:47:00Z">
              <w:r w:rsidRPr="00125D20">
                <w:rPr>
                  <w:rFonts w:cstheme="minorHAnsi"/>
                  <w:sz w:val="22"/>
                  <w:szCs w:val="22"/>
                </w:rPr>
                <w:t>11</w:t>
              </w:r>
            </w:ins>
          </w:p>
        </w:tc>
        <w:tc>
          <w:tcPr>
            <w:tcW w:w="683" w:type="dxa"/>
            <w:tcBorders>
              <w:right w:val="single" w:sz="4" w:space="0" w:color="000000" w:themeColor="text1"/>
            </w:tcBorders>
            <w:shd w:val="clear" w:color="auto" w:fill="E7E6E6" w:themeFill="background2"/>
            <w:noWrap/>
            <w:vAlign w:val="center"/>
            <w:hideMark/>
          </w:tcPr>
          <w:p w14:paraId="528BA26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8" w:author="Utku B. Demir" w:date="2022-04-21T13:47:00Z"/>
                <w:rFonts w:cstheme="minorHAnsi"/>
                <w:sz w:val="18"/>
                <w:szCs w:val="18"/>
              </w:rPr>
            </w:pPr>
            <w:ins w:id="2549" w:author="Utku B. Demir" w:date="2022-04-21T13:47:00Z">
              <w:r w:rsidRPr="00125D20">
                <w:rPr>
                  <w:rFonts w:cstheme="minorHAnsi"/>
                  <w:sz w:val="18"/>
                  <w:szCs w:val="18"/>
                </w:rPr>
                <w:t>4.03</w:t>
              </w:r>
            </w:ins>
          </w:p>
        </w:tc>
        <w:tc>
          <w:tcPr>
            <w:tcW w:w="682" w:type="dxa"/>
            <w:tcBorders>
              <w:left w:val="single" w:sz="4" w:space="0" w:color="000000" w:themeColor="text1"/>
            </w:tcBorders>
            <w:noWrap/>
            <w:vAlign w:val="center"/>
            <w:hideMark/>
          </w:tcPr>
          <w:p w14:paraId="51E2E00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0" w:author="Utku B. Demir" w:date="2022-04-21T13:47:00Z"/>
                <w:rFonts w:cstheme="minorHAnsi"/>
                <w:sz w:val="22"/>
                <w:szCs w:val="22"/>
              </w:rPr>
            </w:pPr>
            <w:ins w:id="2551" w:author="Utku B. Demir" w:date="2022-04-21T13:47:00Z">
              <w:r w:rsidRPr="00125D20">
                <w:rPr>
                  <w:rFonts w:cstheme="minorHAnsi"/>
                  <w:sz w:val="22"/>
                  <w:szCs w:val="22"/>
                </w:rPr>
                <w:t>12</w:t>
              </w:r>
            </w:ins>
          </w:p>
        </w:tc>
        <w:tc>
          <w:tcPr>
            <w:tcW w:w="682" w:type="dxa"/>
            <w:tcBorders>
              <w:right w:val="single" w:sz="4" w:space="0" w:color="000000" w:themeColor="text1"/>
            </w:tcBorders>
            <w:shd w:val="clear" w:color="auto" w:fill="E7E6E6" w:themeFill="background2"/>
            <w:noWrap/>
            <w:vAlign w:val="center"/>
            <w:hideMark/>
          </w:tcPr>
          <w:p w14:paraId="07B8525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2" w:author="Utku B. Demir" w:date="2022-04-21T13:47:00Z"/>
                <w:rFonts w:cstheme="minorHAnsi"/>
                <w:sz w:val="18"/>
                <w:szCs w:val="18"/>
              </w:rPr>
            </w:pPr>
            <w:ins w:id="2553" w:author="Utku B. Demir" w:date="2022-04-21T13:47:00Z">
              <w:r w:rsidRPr="00125D20">
                <w:rPr>
                  <w:rFonts w:cstheme="minorHAnsi"/>
                  <w:sz w:val="18"/>
                  <w:szCs w:val="18"/>
                </w:rPr>
                <w:t>4.20</w:t>
              </w:r>
            </w:ins>
          </w:p>
        </w:tc>
        <w:tc>
          <w:tcPr>
            <w:tcW w:w="682" w:type="dxa"/>
            <w:tcBorders>
              <w:left w:val="single" w:sz="4" w:space="0" w:color="000000" w:themeColor="text1"/>
            </w:tcBorders>
            <w:noWrap/>
            <w:vAlign w:val="center"/>
            <w:hideMark/>
          </w:tcPr>
          <w:p w14:paraId="453BB47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4" w:author="Utku B. Demir" w:date="2022-04-21T13:47:00Z"/>
                <w:rFonts w:cstheme="minorHAnsi"/>
                <w:sz w:val="22"/>
                <w:szCs w:val="22"/>
              </w:rPr>
            </w:pPr>
            <w:ins w:id="2555" w:author="Utku B. Demir" w:date="2022-04-21T13:47:00Z">
              <w:r w:rsidRPr="00125D20">
                <w:rPr>
                  <w:rFonts w:cstheme="minorHAnsi"/>
                  <w:sz w:val="22"/>
                  <w:szCs w:val="22"/>
                </w:rPr>
                <w:t>8</w:t>
              </w:r>
            </w:ins>
          </w:p>
        </w:tc>
        <w:tc>
          <w:tcPr>
            <w:tcW w:w="683" w:type="dxa"/>
            <w:tcBorders>
              <w:right w:val="single" w:sz="4" w:space="0" w:color="000000" w:themeColor="text1"/>
            </w:tcBorders>
            <w:shd w:val="clear" w:color="auto" w:fill="E7E6E6" w:themeFill="background2"/>
            <w:noWrap/>
            <w:vAlign w:val="center"/>
            <w:hideMark/>
          </w:tcPr>
          <w:p w14:paraId="1E87F3E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6" w:author="Utku B. Demir" w:date="2022-04-21T13:47:00Z"/>
                <w:rFonts w:cstheme="minorHAnsi"/>
                <w:sz w:val="18"/>
                <w:szCs w:val="18"/>
              </w:rPr>
            </w:pPr>
            <w:ins w:id="2557" w:author="Utku B. Demir" w:date="2022-04-21T13:47:00Z">
              <w:r w:rsidRPr="00125D20">
                <w:rPr>
                  <w:rFonts w:cstheme="minorHAnsi"/>
                  <w:sz w:val="18"/>
                  <w:szCs w:val="18"/>
                </w:rPr>
                <w:t>2.94</w:t>
              </w:r>
            </w:ins>
          </w:p>
        </w:tc>
        <w:tc>
          <w:tcPr>
            <w:tcW w:w="682" w:type="dxa"/>
            <w:tcBorders>
              <w:left w:val="single" w:sz="4" w:space="0" w:color="000000" w:themeColor="text1"/>
            </w:tcBorders>
            <w:noWrap/>
            <w:vAlign w:val="center"/>
            <w:hideMark/>
          </w:tcPr>
          <w:p w14:paraId="60A5C71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8" w:author="Utku B. Demir" w:date="2022-04-21T13:47:00Z"/>
                <w:rFonts w:cstheme="minorHAnsi"/>
                <w:sz w:val="22"/>
                <w:szCs w:val="22"/>
              </w:rPr>
            </w:pPr>
            <w:ins w:id="2559"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52D421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0" w:author="Utku B. Demir" w:date="2022-04-21T13:47:00Z"/>
                <w:rFonts w:cstheme="minorHAnsi"/>
                <w:sz w:val="18"/>
                <w:szCs w:val="18"/>
              </w:rPr>
            </w:pPr>
            <w:ins w:id="2561" w:author="Utku B. Demir" w:date="2022-04-21T13:47:00Z">
              <w:r w:rsidRPr="00125D20">
                <w:rPr>
                  <w:rFonts w:cstheme="minorHAnsi"/>
                  <w:sz w:val="18"/>
                  <w:szCs w:val="18"/>
                </w:rPr>
                <w:t>5.63</w:t>
              </w:r>
            </w:ins>
          </w:p>
        </w:tc>
        <w:tc>
          <w:tcPr>
            <w:tcW w:w="682" w:type="dxa"/>
            <w:tcBorders>
              <w:left w:val="single" w:sz="4" w:space="0" w:color="000000" w:themeColor="text1"/>
            </w:tcBorders>
            <w:noWrap/>
            <w:vAlign w:val="center"/>
            <w:hideMark/>
          </w:tcPr>
          <w:p w14:paraId="2F24DB7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2" w:author="Utku B. Demir" w:date="2022-04-21T13:47:00Z"/>
                <w:rFonts w:cstheme="minorHAnsi"/>
                <w:sz w:val="22"/>
                <w:szCs w:val="22"/>
              </w:rPr>
            </w:pPr>
            <w:ins w:id="2563" w:author="Utku B. Demir" w:date="2022-04-21T13:47:00Z">
              <w:r w:rsidRPr="00125D20">
                <w:rPr>
                  <w:rFonts w:cstheme="minorHAnsi"/>
                  <w:sz w:val="22"/>
                  <w:szCs w:val="22"/>
                </w:rPr>
                <w:t>16</w:t>
              </w:r>
            </w:ins>
          </w:p>
        </w:tc>
        <w:tc>
          <w:tcPr>
            <w:tcW w:w="683" w:type="dxa"/>
            <w:shd w:val="clear" w:color="auto" w:fill="E7E6E6" w:themeFill="background2"/>
            <w:noWrap/>
            <w:vAlign w:val="center"/>
            <w:hideMark/>
          </w:tcPr>
          <w:p w14:paraId="3403D0C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4" w:author="Utku B. Demir" w:date="2022-04-21T13:47:00Z"/>
                <w:rFonts w:cstheme="minorHAnsi"/>
                <w:sz w:val="18"/>
                <w:szCs w:val="18"/>
              </w:rPr>
            </w:pPr>
            <w:ins w:id="2565" w:author="Utku B. Demir" w:date="2022-04-21T13:47:00Z">
              <w:r w:rsidRPr="00125D20">
                <w:rPr>
                  <w:rFonts w:cstheme="minorHAnsi"/>
                  <w:sz w:val="18"/>
                  <w:szCs w:val="18"/>
                </w:rPr>
                <w:t>4.88</w:t>
              </w:r>
            </w:ins>
          </w:p>
        </w:tc>
      </w:tr>
      <w:tr w:rsidR="004775CB" w:rsidRPr="00125D20" w14:paraId="2BFA4A81" w14:textId="77777777" w:rsidTr="008C2B12">
        <w:trPr>
          <w:cnfStyle w:val="000000100000" w:firstRow="0" w:lastRow="0" w:firstColumn="0" w:lastColumn="0" w:oddVBand="0" w:evenVBand="0" w:oddHBand="1" w:evenHBand="0" w:firstRowFirstColumn="0" w:firstRowLastColumn="0" w:lastRowFirstColumn="0" w:lastRowLastColumn="0"/>
          <w:trHeight w:val="567"/>
          <w:ins w:id="2566"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7D1D1487" w14:textId="77777777" w:rsidR="004775CB" w:rsidRPr="00125D20" w:rsidRDefault="004775CB" w:rsidP="008C2B12">
            <w:pPr>
              <w:pStyle w:val="BodyText"/>
              <w:spacing w:beforeLines="20" w:before="48" w:afterLines="20" w:after="48"/>
              <w:jc w:val="center"/>
              <w:rPr>
                <w:ins w:id="2567" w:author="Utku B. Demir" w:date="2022-04-21T13:47:00Z"/>
                <w:sz w:val="22"/>
                <w:szCs w:val="22"/>
              </w:rPr>
            </w:pPr>
            <w:ins w:id="2568" w:author="Utku B. Demir" w:date="2022-04-21T13:47:00Z">
              <w:r w:rsidRPr="00125D20">
                <w:rPr>
                  <w:sz w:val="22"/>
                  <w:szCs w:val="22"/>
                </w:rPr>
                <w:t>5</w:t>
              </w:r>
            </w:ins>
          </w:p>
        </w:tc>
        <w:tc>
          <w:tcPr>
            <w:tcW w:w="682" w:type="dxa"/>
            <w:tcBorders>
              <w:left w:val="single" w:sz="4" w:space="0" w:color="000000" w:themeColor="text1"/>
            </w:tcBorders>
            <w:noWrap/>
            <w:vAlign w:val="center"/>
            <w:hideMark/>
          </w:tcPr>
          <w:p w14:paraId="5FA96A1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69" w:author="Utku B. Demir" w:date="2022-04-21T13:47:00Z"/>
                <w:rFonts w:cstheme="minorHAnsi"/>
                <w:sz w:val="22"/>
                <w:szCs w:val="22"/>
              </w:rPr>
            </w:pPr>
            <w:ins w:id="2570"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0158CA1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1" w:author="Utku B. Demir" w:date="2022-04-21T13:47:00Z"/>
                <w:rFonts w:cstheme="minorHAnsi"/>
                <w:sz w:val="18"/>
                <w:szCs w:val="18"/>
              </w:rPr>
            </w:pPr>
            <w:ins w:id="2572" w:author="Utku B. Demir" w:date="2022-04-21T13:47:00Z">
              <w:r w:rsidRPr="00125D20">
                <w:rPr>
                  <w:rFonts w:cstheme="minorHAnsi"/>
                  <w:sz w:val="18"/>
                  <w:szCs w:val="18"/>
                </w:rPr>
                <w:t>6.55</w:t>
              </w:r>
            </w:ins>
          </w:p>
        </w:tc>
        <w:tc>
          <w:tcPr>
            <w:tcW w:w="682" w:type="dxa"/>
            <w:tcBorders>
              <w:left w:val="single" w:sz="4" w:space="0" w:color="000000" w:themeColor="text1"/>
            </w:tcBorders>
            <w:noWrap/>
            <w:vAlign w:val="center"/>
            <w:hideMark/>
          </w:tcPr>
          <w:p w14:paraId="464E330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3" w:author="Utku B. Demir" w:date="2022-04-21T13:47:00Z"/>
                <w:rFonts w:cstheme="minorHAnsi"/>
                <w:sz w:val="22"/>
                <w:szCs w:val="22"/>
              </w:rPr>
            </w:pPr>
            <w:ins w:id="2574" w:author="Utku B. Demir" w:date="2022-04-21T13:47:00Z">
              <w:r w:rsidRPr="00125D20">
                <w:rPr>
                  <w:rFonts w:cstheme="minorHAnsi"/>
                  <w:sz w:val="22"/>
                  <w:szCs w:val="22"/>
                </w:rPr>
                <w:t>15</w:t>
              </w:r>
            </w:ins>
          </w:p>
        </w:tc>
        <w:tc>
          <w:tcPr>
            <w:tcW w:w="683" w:type="dxa"/>
            <w:tcBorders>
              <w:right w:val="single" w:sz="4" w:space="0" w:color="000000" w:themeColor="text1"/>
            </w:tcBorders>
            <w:shd w:val="clear" w:color="auto" w:fill="E7E6E6" w:themeFill="background2"/>
            <w:noWrap/>
            <w:vAlign w:val="center"/>
            <w:hideMark/>
          </w:tcPr>
          <w:p w14:paraId="4109008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5" w:author="Utku B. Demir" w:date="2022-04-21T13:47:00Z"/>
                <w:rFonts w:cstheme="minorHAnsi"/>
                <w:sz w:val="18"/>
                <w:szCs w:val="18"/>
              </w:rPr>
            </w:pPr>
            <w:ins w:id="2576" w:author="Utku B. Demir" w:date="2022-04-21T13:47:00Z">
              <w:r w:rsidRPr="00125D20">
                <w:rPr>
                  <w:rFonts w:cstheme="minorHAnsi"/>
                  <w:sz w:val="18"/>
                  <w:szCs w:val="18"/>
                </w:rPr>
                <w:t>5.49</w:t>
              </w:r>
            </w:ins>
          </w:p>
        </w:tc>
        <w:tc>
          <w:tcPr>
            <w:tcW w:w="682" w:type="dxa"/>
            <w:tcBorders>
              <w:left w:val="single" w:sz="4" w:space="0" w:color="000000" w:themeColor="text1"/>
            </w:tcBorders>
            <w:noWrap/>
            <w:vAlign w:val="center"/>
            <w:hideMark/>
          </w:tcPr>
          <w:p w14:paraId="1166A7B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7" w:author="Utku B. Demir" w:date="2022-04-21T13:47:00Z"/>
                <w:rFonts w:cstheme="minorHAnsi"/>
                <w:sz w:val="22"/>
                <w:szCs w:val="22"/>
              </w:rPr>
            </w:pPr>
            <w:ins w:id="2578" w:author="Utku B. Demir" w:date="2022-04-21T13:47:00Z">
              <w:r w:rsidRPr="00125D20">
                <w:rPr>
                  <w:rFonts w:cstheme="minorHAnsi"/>
                  <w:sz w:val="22"/>
                  <w:szCs w:val="22"/>
                </w:rPr>
                <w:t>9</w:t>
              </w:r>
            </w:ins>
          </w:p>
        </w:tc>
        <w:tc>
          <w:tcPr>
            <w:tcW w:w="682" w:type="dxa"/>
            <w:tcBorders>
              <w:right w:val="single" w:sz="4" w:space="0" w:color="000000" w:themeColor="text1"/>
            </w:tcBorders>
            <w:shd w:val="clear" w:color="auto" w:fill="E7E6E6" w:themeFill="background2"/>
            <w:noWrap/>
            <w:vAlign w:val="center"/>
            <w:hideMark/>
          </w:tcPr>
          <w:p w14:paraId="2A3DF64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9" w:author="Utku B. Demir" w:date="2022-04-21T13:47:00Z"/>
                <w:rFonts w:cstheme="minorHAnsi"/>
                <w:sz w:val="18"/>
                <w:szCs w:val="18"/>
              </w:rPr>
            </w:pPr>
            <w:ins w:id="2580" w:author="Utku B. Demir" w:date="2022-04-21T13:47:00Z">
              <w:r w:rsidRPr="00125D20">
                <w:rPr>
                  <w:rFonts w:cstheme="minorHAnsi"/>
                  <w:sz w:val="18"/>
                  <w:szCs w:val="18"/>
                </w:rPr>
                <w:t>3.15</w:t>
              </w:r>
            </w:ins>
          </w:p>
        </w:tc>
        <w:tc>
          <w:tcPr>
            <w:tcW w:w="682" w:type="dxa"/>
            <w:tcBorders>
              <w:left w:val="single" w:sz="4" w:space="0" w:color="000000" w:themeColor="text1"/>
            </w:tcBorders>
            <w:noWrap/>
            <w:vAlign w:val="center"/>
            <w:hideMark/>
          </w:tcPr>
          <w:p w14:paraId="261E8605"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1" w:author="Utku B. Demir" w:date="2022-04-21T13:47:00Z"/>
                <w:rFonts w:cstheme="minorHAnsi"/>
                <w:sz w:val="22"/>
                <w:szCs w:val="22"/>
              </w:rPr>
            </w:pPr>
            <w:ins w:id="2582" w:author="Utku B. Demir" w:date="2022-04-21T13:47:00Z">
              <w:r w:rsidRPr="00125D20">
                <w:rPr>
                  <w:rFonts w:cstheme="minorHAnsi"/>
                  <w:sz w:val="22"/>
                  <w:szCs w:val="22"/>
                </w:rPr>
                <w:t>16</w:t>
              </w:r>
            </w:ins>
          </w:p>
        </w:tc>
        <w:tc>
          <w:tcPr>
            <w:tcW w:w="683" w:type="dxa"/>
            <w:tcBorders>
              <w:right w:val="single" w:sz="4" w:space="0" w:color="000000" w:themeColor="text1"/>
            </w:tcBorders>
            <w:shd w:val="clear" w:color="auto" w:fill="E7E6E6" w:themeFill="background2"/>
            <w:noWrap/>
            <w:vAlign w:val="center"/>
            <w:hideMark/>
          </w:tcPr>
          <w:p w14:paraId="7C0841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3" w:author="Utku B. Demir" w:date="2022-04-21T13:47:00Z"/>
                <w:rFonts w:cstheme="minorHAnsi"/>
                <w:sz w:val="18"/>
                <w:szCs w:val="18"/>
              </w:rPr>
            </w:pPr>
            <w:ins w:id="2584" w:author="Utku B. Demir" w:date="2022-04-21T13:47:00Z">
              <w:r w:rsidRPr="00125D20">
                <w:rPr>
                  <w:rFonts w:cstheme="minorHAnsi"/>
                  <w:sz w:val="18"/>
                  <w:szCs w:val="18"/>
                </w:rPr>
                <w:t>5.88</w:t>
              </w:r>
            </w:ins>
          </w:p>
        </w:tc>
        <w:tc>
          <w:tcPr>
            <w:tcW w:w="682" w:type="dxa"/>
            <w:tcBorders>
              <w:left w:val="single" w:sz="4" w:space="0" w:color="000000" w:themeColor="text1"/>
            </w:tcBorders>
            <w:noWrap/>
            <w:vAlign w:val="center"/>
            <w:hideMark/>
          </w:tcPr>
          <w:p w14:paraId="63C334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5" w:author="Utku B. Demir" w:date="2022-04-21T13:47:00Z"/>
                <w:rFonts w:cstheme="minorHAnsi"/>
                <w:sz w:val="22"/>
                <w:szCs w:val="22"/>
              </w:rPr>
            </w:pPr>
            <w:ins w:id="2586"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52BF82E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7" w:author="Utku B. Demir" w:date="2022-04-21T13:47:00Z"/>
                <w:rFonts w:cstheme="minorHAnsi"/>
                <w:sz w:val="18"/>
                <w:szCs w:val="18"/>
              </w:rPr>
            </w:pPr>
            <w:ins w:id="2588" w:author="Utku B. Demir" w:date="2022-04-21T13:47:00Z">
              <w:r w:rsidRPr="00125D20">
                <w:rPr>
                  <w:rFonts w:cstheme="minorHAnsi"/>
                  <w:sz w:val="18"/>
                  <w:szCs w:val="18"/>
                </w:rPr>
                <w:t>6.29</w:t>
              </w:r>
            </w:ins>
          </w:p>
        </w:tc>
        <w:tc>
          <w:tcPr>
            <w:tcW w:w="682" w:type="dxa"/>
            <w:tcBorders>
              <w:left w:val="single" w:sz="4" w:space="0" w:color="000000" w:themeColor="text1"/>
            </w:tcBorders>
            <w:noWrap/>
            <w:vAlign w:val="center"/>
            <w:hideMark/>
          </w:tcPr>
          <w:p w14:paraId="180EC0E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9" w:author="Utku B. Demir" w:date="2022-04-21T13:47:00Z"/>
                <w:rFonts w:cstheme="minorHAnsi"/>
                <w:sz w:val="22"/>
                <w:szCs w:val="22"/>
              </w:rPr>
            </w:pPr>
            <w:ins w:id="2590" w:author="Utku B. Demir" w:date="2022-04-21T13:47:00Z">
              <w:r w:rsidRPr="00125D20">
                <w:rPr>
                  <w:rFonts w:cstheme="minorHAnsi"/>
                  <w:sz w:val="22"/>
                  <w:szCs w:val="22"/>
                </w:rPr>
                <w:t>25</w:t>
              </w:r>
            </w:ins>
          </w:p>
        </w:tc>
        <w:tc>
          <w:tcPr>
            <w:tcW w:w="683" w:type="dxa"/>
            <w:shd w:val="clear" w:color="auto" w:fill="E7E6E6" w:themeFill="background2"/>
            <w:noWrap/>
            <w:vAlign w:val="center"/>
            <w:hideMark/>
          </w:tcPr>
          <w:p w14:paraId="090BFD1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91" w:author="Utku B. Demir" w:date="2022-04-21T13:47:00Z"/>
                <w:rFonts w:cstheme="minorHAnsi"/>
                <w:sz w:val="18"/>
                <w:szCs w:val="18"/>
              </w:rPr>
            </w:pPr>
            <w:ins w:id="2592" w:author="Utku B. Demir" w:date="2022-04-21T13:47:00Z">
              <w:r w:rsidRPr="00125D20">
                <w:rPr>
                  <w:rFonts w:cstheme="minorHAnsi"/>
                  <w:sz w:val="18"/>
                  <w:szCs w:val="18"/>
                </w:rPr>
                <w:t>7.62</w:t>
              </w:r>
            </w:ins>
          </w:p>
        </w:tc>
      </w:tr>
      <w:tr w:rsidR="004775CB" w:rsidRPr="00125D20" w14:paraId="1199316F" w14:textId="77777777" w:rsidTr="008C2B12">
        <w:trPr>
          <w:trHeight w:val="567"/>
          <w:ins w:id="2593"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C091234" w14:textId="77777777" w:rsidR="004775CB" w:rsidRPr="00125D20" w:rsidRDefault="004775CB" w:rsidP="008C2B12">
            <w:pPr>
              <w:pStyle w:val="BodyText"/>
              <w:spacing w:beforeLines="20" w:before="48" w:afterLines="20" w:after="48"/>
              <w:jc w:val="center"/>
              <w:rPr>
                <w:ins w:id="2594" w:author="Utku B. Demir" w:date="2022-04-21T13:47:00Z"/>
                <w:sz w:val="22"/>
                <w:szCs w:val="22"/>
              </w:rPr>
            </w:pPr>
            <w:ins w:id="2595" w:author="Utku B. Demir" w:date="2022-04-21T13:47:00Z">
              <w:r w:rsidRPr="00125D20">
                <w:rPr>
                  <w:sz w:val="22"/>
                  <w:szCs w:val="22"/>
                </w:rPr>
                <w:t>6</w:t>
              </w:r>
            </w:ins>
          </w:p>
        </w:tc>
        <w:tc>
          <w:tcPr>
            <w:tcW w:w="682" w:type="dxa"/>
            <w:tcBorders>
              <w:left w:val="single" w:sz="4" w:space="0" w:color="000000" w:themeColor="text1"/>
            </w:tcBorders>
            <w:noWrap/>
            <w:vAlign w:val="center"/>
            <w:hideMark/>
          </w:tcPr>
          <w:p w14:paraId="430C187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96" w:author="Utku B. Demir" w:date="2022-04-21T13:47:00Z"/>
                <w:rFonts w:cstheme="minorHAnsi"/>
                <w:sz w:val="22"/>
                <w:szCs w:val="22"/>
              </w:rPr>
            </w:pPr>
            <w:ins w:id="2597" w:author="Utku B. Demir" w:date="2022-04-21T13:47:00Z">
              <w:r w:rsidRPr="00125D20">
                <w:rPr>
                  <w:rFonts w:cstheme="minorHAnsi"/>
                  <w:sz w:val="22"/>
                  <w:szCs w:val="22"/>
                </w:rPr>
                <w:t>15</w:t>
              </w:r>
            </w:ins>
          </w:p>
        </w:tc>
        <w:tc>
          <w:tcPr>
            <w:tcW w:w="682" w:type="dxa"/>
            <w:tcBorders>
              <w:right w:val="single" w:sz="4" w:space="0" w:color="000000" w:themeColor="text1"/>
            </w:tcBorders>
            <w:shd w:val="clear" w:color="auto" w:fill="E7E6E6" w:themeFill="background2"/>
            <w:noWrap/>
            <w:vAlign w:val="center"/>
            <w:hideMark/>
          </w:tcPr>
          <w:p w14:paraId="4213D40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98" w:author="Utku B. Demir" w:date="2022-04-21T13:47:00Z"/>
                <w:rFonts w:cstheme="minorHAnsi"/>
                <w:sz w:val="18"/>
                <w:szCs w:val="18"/>
              </w:rPr>
            </w:pPr>
            <w:ins w:id="2599" w:author="Utku B. Demir" w:date="2022-04-21T13:47:00Z">
              <w:r w:rsidRPr="00125D20">
                <w:rPr>
                  <w:rFonts w:cstheme="minorHAnsi"/>
                  <w:sz w:val="18"/>
                  <w:szCs w:val="18"/>
                </w:rPr>
                <w:t>5.17</w:t>
              </w:r>
            </w:ins>
          </w:p>
        </w:tc>
        <w:tc>
          <w:tcPr>
            <w:tcW w:w="682" w:type="dxa"/>
            <w:tcBorders>
              <w:left w:val="single" w:sz="4" w:space="0" w:color="000000" w:themeColor="text1"/>
            </w:tcBorders>
            <w:noWrap/>
            <w:vAlign w:val="center"/>
            <w:hideMark/>
          </w:tcPr>
          <w:p w14:paraId="0DB9732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0" w:author="Utku B. Demir" w:date="2022-04-21T13:47:00Z"/>
                <w:rFonts w:cstheme="minorHAnsi"/>
                <w:sz w:val="22"/>
                <w:szCs w:val="22"/>
              </w:rPr>
            </w:pPr>
            <w:ins w:id="2601" w:author="Utku B. Demir" w:date="2022-04-21T13:47:00Z">
              <w:r w:rsidRPr="00125D20">
                <w:rPr>
                  <w:rFonts w:cstheme="minorHAnsi"/>
                  <w:sz w:val="22"/>
                  <w:szCs w:val="22"/>
                </w:rPr>
                <w:t>9</w:t>
              </w:r>
            </w:ins>
          </w:p>
        </w:tc>
        <w:tc>
          <w:tcPr>
            <w:tcW w:w="683" w:type="dxa"/>
            <w:tcBorders>
              <w:right w:val="single" w:sz="4" w:space="0" w:color="000000" w:themeColor="text1"/>
            </w:tcBorders>
            <w:shd w:val="clear" w:color="auto" w:fill="E7E6E6" w:themeFill="background2"/>
            <w:noWrap/>
            <w:vAlign w:val="center"/>
            <w:hideMark/>
          </w:tcPr>
          <w:p w14:paraId="1E84310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2" w:author="Utku B. Demir" w:date="2022-04-21T13:47:00Z"/>
                <w:rFonts w:cstheme="minorHAnsi"/>
                <w:sz w:val="18"/>
                <w:szCs w:val="18"/>
              </w:rPr>
            </w:pPr>
            <w:ins w:id="2603" w:author="Utku B. Demir" w:date="2022-04-21T13:47:00Z">
              <w:r w:rsidRPr="00125D20">
                <w:rPr>
                  <w:rFonts w:cstheme="minorHAnsi"/>
                  <w:sz w:val="18"/>
                  <w:szCs w:val="18"/>
                </w:rPr>
                <w:t>3.30</w:t>
              </w:r>
            </w:ins>
          </w:p>
        </w:tc>
        <w:tc>
          <w:tcPr>
            <w:tcW w:w="682" w:type="dxa"/>
            <w:tcBorders>
              <w:left w:val="single" w:sz="4" w:space="0" w:color="000000" w:themeColor="text1"/>
            </w:tcBorders>
            <w:noWrap/>
            <w:vAlign w:val="center"/>
            <w:hideMark/>
          </w:tcPr>
          <w:p w14:paraId="5059D5C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4" w:author="Utku B. Demir" w:date="2022-04-21T13:47:00Z"/>
                <w:rFonts w:cstheme="minorHAnsi"/>
                <w:sz w:val="22"/>
                <w:szCs w:val="22"/>
              </w:rPr>
            </w:pPr>
            <w:ins w:id="2605" w:author="Utku B. Demir" w:date="2022-04-21T13:47:00Z">
              <w:r w:rsidRPr="00125D20">
                <w:rPr>
                  <w:rFonts w:cstheme="minorHAnsi"/>
                  <w:sz w:val="22"/>
                  <w:szCs w:val="22"/>
                </w:rPr>
                <w:t>12</w:t>
              </w:r>
            </w:ins>
          </w:p>
        </w:tc>
        <w:tc>
          <w:tcPr>
            <w:tcW w:w="682" w:type="dxa"/>
            <w:tcBorders>
              <w:right w:val="single" w:sz="4" w:space="0" w:color="000000" w:themeColor="text1"/>
            </w:tcBorders>
            <w:shd w:val="clear" w:color="auto" w:fill="E7E6E6" w:themeFill="background2"/>
            <w:noWrap/>
            <w:vAlign w:val="center"/>
            <w:hideMark/>
          </w:tcPr>
          <w:p w14:paraId="216AECE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6" w:author="Utku B. Demir" w:date="2022-04-21T13:47:00Z"/>
                <w:rFonts w:cstheme="minorHAnsi"/>
                <w:sz w:val="18"/>
                <w:szCs w:val="18"/>
              </w:rPr>
            </w:pPr>
            <w:ins w:id="2607" w:author="Utku B. Demir" w:date="2022-04-21T13:47:00Z">
              <w:r w:rsidRPr="00125D20">
                <w:rPr>
                  <w:rFonts w:cstheme="minorHAnsi"/>
                  <w:sz w:val="18"/>
                  <w:szCs w:val="18"/>
                </w:rPr>
                <w:t>4.20</w:t>
              </w:r>
            </w:ins>
          </w:p>
        </w:tc>
        <w:tc>
          <w:tcPr>
            <w:tcW w:w="682" w:type="dxa"/>
            <w:tcBorders>
              <w:left w:val="single" w:sz="4" w:space="0" w:color="000000" w:themeColor="text1"/>
            </w:tcBorders>
            <w:noWrap/>
            <w:vAlign w:val="center"/>
            <w:hideMark/>
          </w:tcPr>
          <w:p w14:paraId="1E0F9AA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8" w:author="Utku B. Demir" w:date="2022-04-21T13:47:00Z"/>
                <w:rFonts w:cstheme="minorHAnsi"/>
                <w:sz w:val="22"/>
                <w:szCs w:val="22"/>
              </w:rPr>
            </w:pPr>
            <w:ins w:id="2609" w:author="Utku B. Demir" w:date="2022-04-21T13:47:00Z">
              <w:r w:rsidRPr="00125D20">
                <w:rPr>
                  <w:rFonts w:cstheme="minorHAnsi"/>
                  <w:sz w:val="22"/>
                  <w:szCs w:val="22"/>
                </w:rPr>
                <w:t>8</w:t>
              </w:r>
            </w:ins>
          </w:p>
        </w:tc>
        <w:tc>
          <w:tcPr>
            <w:tcW w:w="683" w:type="dxa"/>
            <w:tcBorders>
              <w:right w:val="single" w:sz="4" w:space="0" w:color="000000" w:themeColor="text1"/>
            </w:tcBorders>
            <w:shd w:val="clear" w:color="auto" w:fill="E7E6E6" w:themeFill="background2"/>
            <w:noWrap/>
            <w:vAlign w:val="center"/>
            <w:hideMark/>
          </w:tcPr>
          <w:p w14:paraId="57AC199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0" w:author="Utku B. Demir" w:date="2022-04-21T13:47:00Z"/>
                <w:rFonts w:cstheme="minorHAnsi"/>
                <w:sz w:val="18"/>
                <w:szCs w:val="18"/>
              </w:rPr>
            </w:pPr>
            <w:ins w:id="2611" w:author="Utku B. Demir" w:date="2022-04-21T13:47:00Z">
              <w:r w:rsidRPr="00125D20">
                <w:rPr>
                  <w:rFonts w:cstheme="minorHAnsi"/>
                  <w:sz w:val="18"/>
                  <w:szCs w:val="18"/>
                </w:rPr>
                <w:t>2.94</w:t>
              </w:r>
            </w:ins>
          </w:p>
        </w:tc>
        <w:tc>
          <w:tcPr>
            <w:tcW w:w="682" w:type="dxa"/>
            <w:tcBorders>
              <w:left w:val="single" w:sz="4" w:space="0" w:color="000000" w:themeColor="text1"/>
            </w:tcBorders>
            <w:noWrap/>
            <w:vAlign w:val="center"/>
            <w:hideMark/>
          </w:tcPr>
          <w:p w14:paraId="005E561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2" w:author="Utku B. Demir" w:date="2022-04-21T13:47:00Z"/>
                <w:rFonts w:cstheme="minorHAnsi"/>
                <w:sz w:val="22"/>
                <w:szCs w:val="22"/>
              </w:rPr>
            </w:pPr>
            <w:ins w:id="2613" w:author="Utku B. Demir" w:date="2022-04-21T13:47:00Z">
              <w:r w:rsidRPr="00125D20">
                <w:rPr>
                  <w:rFonts w:cstheme="minorHAnsi"/>
                  <w:sz w:val="22"/>
                  <w:szCs w:val="22"/>
                </w:rPr>
                <w:t>16</w:t>
              </w:r>
            </w:ins>
          </w:p>
        </w:tc>
        <w:tc>
          <w:tcPr>
            <w:tcW w:w="682" w:type="dxa"/>
            <w:tcBorders>
              <w:right w:val="single" w:sz="4" w:space="0" w:color="000000" w:themeColor="text1"/>
            </w:tcBorders>
            <w:shd w:val="clear" w:color="auto" w:fill="E7E6E6" w:themeFill="background2"/>
            <w:noWrap/>
            <w:vAlign w:val="center"/>
            <w:hideMark/>
          </w:tcPr>
          <w:p w14:paraId="3E18F4C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4" w:author="Utku B. Demir" w:date="2022-04-21T13:47:00Z"/>
                <w:rFonts w:cstheme="minorHAnsi"/>
                <w:sz w:val="18"/>
                <w:szCs w:val="18"/>
              </w:rPr>
            </w:pPr>
            <w:ins w:id="2615" w:author="Utku B. Demir" w:date="2022-04-21T13:47:00Z">
              <w:r w:rsidRPr="00125D20">
                <w:rPr>
                  <w:rFonts w:cstheme="minorHAnsi"/>
                  <w:sz w:val="18"/>
                  <w:szCs w:val="18"/>
                </w:rPr>
                <w:t>5.30</w:t>
              </w:r>
            </w:ins>
          </w:p>
        </w:tc>
        <w:tc>
          <w:tcPr>
            <w:tcW w:w="682" w:type="dxa"/>
            <w:tcBorders>
              <w:left w:val="single" w:sz="4" w:space="0" w:color="000000" w:themeColor="text1"/>
            </w:tcBorders>
            <w:noWrap/>
            <w:vAlign w:val="center"/>
            <w:hideMark/>
          </w:tcPr>
          <w:p w14:paraId="5E73B3B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6" w:author="Utku B. Demir" w:date="2022-04-21T13:47:00Z"/>
                <w:rFonts w:cstheme="minorHAnsi"/>
                <w:sz w:val="22"/>
                <w:szCs w:val="22"/>
              </w:rPr>
            </w:pPr>
            <w:ins w:id="2617" w:author="Utku B. Demir" w:date="2022-04-21T13:47:00Z">
              <w:r w:rsidRPr="00125D20">
                <w:rPr>
                  <w:rFonts w:cstheme="minorHAnsi"/>
                  <w:sz w:val="22"/>
                  <w:szCs w:val="22"/>
                </w:rPr>
                <w:t>18</w:t>
              </w:r>
            </w:ins>
          </w:p>
        </w:tc>
        <w:tc>
          <w:tcPr>
            <w:tcW w:w="683" w:type="dxa"/>
            <w:shd w:val="clear" w:color="auto" w:fill="E7E6E6" w:themeFill="background2"/>
            <w:noWrap/>
            <w:vAlign w:val="center"/>
            <w:hideMark/>
          </w:tcPr>
          <w:p w14:paraId="17C23C8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8" w:author="Utku B. Demir" w:date="2022-04-21T13:47:00Z"/>
                <w:rFonts w:cstheme="minorHAnsi"/>
                <w:sz w:val="18"/>
                <w:szCs w:val="18"/>
              </w:rPr>
            </w:pPr>
            <w:ins w:id="2619" w:author="Utku B. Demir" w:date="2022-04-21T13:47:00Z">
              <w:r w:rsidRPr="00125D20">
                <w:rPr>
                  <w:rFonts w:cstheme="minorHAnsi"/>
                  <w:sz w:val="18"/>
                  <w:szCs w:val="18"/>
                </w:rPr>
                <w:t>5.49</w:t>
              </w:r>
            </w:ins>
          </w:p>
        </w:tc>
      </w:tr>
      <w:tr w:rsidR="004775CB" w:rsidRPr="00125D20" w14:paraId="7DB4206E" w14:textId="77777777" w:rsidTr="008C2B12">
        <w:trPr>
          <w:cnfStyle w:val="000000100000" w:firstRow="0" w:lastRow="0" w:firstColumn="0" w:lastColumn="0" w:oddVBand="0" w:evenVBand="0" w:oddHBand="1" w:evenHBand="0" w:firstRowFirstColumn="0" w:firstRowLastColumn="0" w:lastRowFirstColumn="0" w:lastRowLastColumn="0"/>
          <w:trHeight w:val="567"/>
          <w:ins w:id="2620"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0A24C0" w14:textId="77777777" w:rsidR="004775CB" w:rsidRPr="00125D20" w:rsidRDefault="004775CB" w:rsidP="008C2B12">
            <w:pPr>
              <w:pStyle w:val="BodyText"/>
              <w:spacing w:beforeLines="20" w:before="48" w:afterLines="20" w:after="48"/>
              <w:jc w:val="center"/>
              <w:rPr>
                <w:ins w:id="2621" w:author="Utku B. Demir" w:date="2022-04-21T13:47:00Z"/>
                <w:sz w:val="22"/>
                <w:szCs w:val="22"/>
              </w:rPr>
            </w:pPr>
            <w:ins w:id="2622" w:author="Utku B. Demir" w:date="2022-04-21T13:47:00Z">
              <w:r w:rsidRPr="00125D20">
                <w:rPr>
                  <w:sz w:val="22"/>
                  <w:szCs w:val="22"/>
                </w:rPr>
                <w:t>7</w:t>
              </w:r>
            </w:ins>
          </w:p>
        </w:tc>
        <w:tc>
          <w:tcPr>
            <w:tcW w:w="682" w:type="dxa"/>
            <w:tcBorders>
              <w:left w:val="single" w:sz="4" w:space="0" w:color="000000" w:themeColor="text1"/>
            </w:tcBorders>
            <w:noWrap/>
            <w:vAlign w:val="center"/>
            <w:hideMark/>
          </w:tcPr>
          <w:p w14:paraId="4930A0C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3" w:author="Utku B. Demir" w:date="2022-04-21T13:47:00Z"/>
                <w:rFonts w:cstheme="minorHAnsi"/>
                <w:sz w:val="22"/>
                <w:szCs w:val="22"/>
              </w:rPr>
            </w:pPr>
            <w:ins w:id="2624" w:author="Utku B. Demir" w:date="2022-04-21T13:47:00Z">
              <w:r w:rsidRPr="00125D20">
                <w:rPr>
                  <w:rFonts w:cstheme="minorHAnsi"/>
                  <w:sz w:val="22"/>
                  <w:szCs w:val="22"/>
                </w:rPr>
                <w:t>24</w:t>
              </w:r>
            </w:ins>
          </w:p>
        </w:tc>
        <w:tc>
          <w:tcPr>
            <w:tcW w:w="682" w:type="dxa"/>
            <w:tcBorders>
              <w:right w:val="single" w:sz="4" w:space="0" w:color="000000" w:themeColor="text1"/>
            </w:tcBorders>
            <w:shd w:val="clear" w:color="auto" w:fill="E7E6E6" w:themeFill="background2"/>
            <w:noWrap/>
            <w:vAlign w:val="center"/>
            <w:hideMark/>
          </w:tcPr>
          <w:p w14:paraId="6994F9F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5" w:author="Utku B. Demir" w:date="2022-04-21T13:47:00Z"/>
                <w:rFonts w:cstheme="minorHAnsi"/>
                <w:sz w:val="18"/>
                <w:szCs w:val="18"/>
              </w:rPr>
            </w:pPr>
            <w:ins w:id="2626" w:author="Utku B. Demir" w:date="2022-04-21T13:47:00Z">
              <w:r w:rsidRPr="00125D20">
                <w:rPr>
                  <w:rFonts w:cstheme="minorHAnsi"/>
                  <w:sz w:val="18"/>
                  <w:szCs w:val="18"/>
                </w:rPr>
                <w:t>8.28</w:t>
              </w:r>
            </w:ins>
          </w:p>
        </w:tc>
        <w:tc>
          <w:tcPr>
            <w:tcW w:w="682" w:type="dxa"/>
            <w:tcBorders>
              <w:left w:val="single" w:sz="4" w:space="0" w:color="000000" w:themeColor="text1"/>
            </w:tcBorders>
            <w:noWrap/>
            <w:vAlign w:val="center"/>
            <w:hideMark/>
          </w:tcPr>
          <w:p w14:paraId="134736E1"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7" w:author="Utku B. Demir" w:date="2022-04-21T13:47:00Z"/>
                <w:rFonts w:cstheme="minorHAnsi"/>
                <w:sz w:val="22"/>
                <w:szCs w:val="22"/>
              </w:rPr>
            </w:pPr>
            <w:ins w:id="2628" w:author="Utku B. Demir" w:date="2022-04-21T13:47:00Z">
              <w:r w:rsidRPr="00125D20">
                <w:rPr>
                  <w:rFonts w:cstheme="minorHAnsi"/>
                  <w:sz w:val="22"/>
                  <w:szCs w:val="22"/>
                </w:rPr>
                <w:t>10</w:t>
              </w:r>
            </w:ins>
          </w:p>
        </w:tc>
        <w:tc>
          <w:tcPr>
            <w:tcW w:w="683" w:type="dxa"/>
            <w:tcBorders>
              <w:right w:val="single" w:sz="4" w:space="0" w:color="000000" w:themeColor="text1"/>
            </w:tcBorders>
            <w:shd w:val="clear" w:color="auto" w:fill="E7E6E6" w:themeFill="background2"/>
            <w:noWrap/>
            <w:vAlign w:val="center"/>
            <w:hideMark/>
          </w:tcPr>
          <w:p w14:paraId="2E1112A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9" w:author="Utku B. Demir" w:date="2022-04-21T13:47:00Z"/>
                <w:rFonts w:cstheme="minorHAnsi"/>
                <w:sz w:val="18"/>
                <w:szCs w:val="18"/>
              </w:rPr>
            </w:pPr>
            <w:ins w:id="2630" w:author="Utku B. Demir" w:date="2022-04-21T13:47:00Z">
              <w:r w:rsidRPr="00125D20">
                <w:rPr>
                  <w:rFonts w:cstheme="minorHAnsi"/>
                  <w:sz w:val="18"/>
                  <w:szCs w:val="18"/>
                </w:rPr>
                <w:t>3.66</w:t>
              </w:r>
            </w:ins>
          </w:p>
        </w:tc>
        <w:tc>
          <w:tcPr>
            <w:tcW w:w="682" w:type="dxa"/>
            <w:tcBorders>
              <w:left w:val="single" w:sz="4" w:space="0" w:color="000000" w:themeColor="text1"/>
            </w:tcBorders>
            <w:noWrap/>
            <w:vAlign w:val="center"/>
            <w:hideMark/>
          </w:tcPr>
          <w:p w14:paraId="6005845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1" w:author="Utku B. Demir" w:date="2022-04-21T13:47:00Z"/>
                <w:rFonts w:cstheme="minorHAnsi"/>
                <w:sz w:val="22"/>
                <w:szCs w:val="22"/>
              </w:rPr>
            </w:pPr>
            <w:ins w:id="2632" w:author="Utku B. Demir" w:date="2022-04-21T13:47:00Z">
              <w:r w:rsidRPr="00125D20">
                <w:rPr>
                  <w:rFonts w:cstheme="minorHAnsi"/>
                  <w:sz w:val="22"/>
                  <w:szCs w:val="22"/>
                </w:rPr>
                <w:t>25</w:t>
              </w:r>
            </w:ins>
          </w:p>
        </w:tc>
        <w:tc>
          <w:tcPr>
            <w:tcW w:w="682" w:type="dxa"/>
            <w:tcBorders>
              <w:right w:val="single" w:sz="4" w:space="0" w:color="000000" w:themeColor="text1"/>
            </w:tcBorders>
            <w:shd w:val="clear" w:color="auto" w:fill="E7E6E6" w:themeFill="background2"/>
            <w:noWrap/>
            <w:vAlign w:val="center"/>
            <w:hideMark/>
          </w:tcPr>
          <w:p w14:paraId="4EB3824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3" w:author="Utku B. Demir" w:date="2022-04-21T13:47:00Z"/>
                <w:rFonts w:cstheme="minorHAnsi"/>
                <w:sz w:val="18"/>
                <w:szCs w:val="18"/>
              </w:rPr>
            </w:pPr>
            <w:ins w:id="2634" w:author="Utku B. Demir" w:date="2022-04-21T13:47:00Z">
              <w:r w:rsidRPr="00125D20">
                <w:rPr>
                  <w:rFonts w:cstheme="minorHAnsi"/>
                  <w:sz w:val="18"/>
                  <w:szCs w:val="18"/>
                </w:rPr>
                <w:t>8.74</w:t>
              </w:r>
            </w:ins>
          </w:p>
        </w:tc>
        <w:tc>
          <w:tcPr>
            <w:tcW w:w="682" w:type="dxa"/>
            <w:tcBorders>
              <w:left w:val="single" w:sz="4" w:space="0" w:color="000000" w:themeColor="text1"/>
            </w:tcBorders>
            <w:noWrap/>
            <w:vAlign w:val="center"/>
            <w:hideMark/>
          </w:tcPr>
          <w:p w14:paraId="5799DB3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5" w:author="Utku B. Demir" w:date="2022-04-21T13:47:00Z"/>
                <w:rFonts w:cstheme="minorHAnsi"/>
                <w:sz w:val="22"/>
                <w:szCs w:val="22"/>
              </w:rPr>
            </w:pPr>
            <w:ins w:id="2636"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447BF61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7" w:author="Utku B. Demir" w:date="2022-04-21T13:47:00Z"/>
                <w:rFonts w:cstheme="minorHAnsi"/>
                <w:sz w:val="18"/>
                <w:szCs w:val="18"/>
              </w:rPr>
            </w:pPr>
            <w:ins w:id="2638" w:author="Utku B. Demir" w:date="2022-04-21T13:47:00Z">
              <w:r w:rsidRPr="00125D20">
                <w:rPr>
                  <w:rFonts w:cstheme="minorHAnsi"/>
                  <w:sz w:val="18"/>
                  <w:szCs w:val="18"/>
                </w:rPr>
                <w:t>2.21</w:t>
              </w:r>
            </w:ins>
          </w:p>
        </w:tc>
        <w:tc>
          <w:tcPr>
            <w:tcW w:w="682" w:type="dxa"/>
            <w:tcBorders>
              <w:left w:val="single" w:sz="4" w:space="0" w:color="000000" w:themeColor="text1"/>
            </w:tcBorders>
            <w:noWrap/>
            <w:vAlign w:val="center"/>
            <w:hideMark/>
          </w:tcPr>
          <w:p w14:paraId="629CCF2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9" w:author="Utku B. Demir" w:date="2022-04-21T13:47:00Z"/>
                <w:rFonts w:cstheme="minorHAnsi"/>
                <w:sz w:val="22"/>
                <w:szCs w:val="22"/>
              </w:rPr>
            </w:pPr>
            <w:ins w:id="2640" w:author="Utku B. Demir" w:date="2022-04-21T13:47:00Z">
              <w:r w:rsidRPr="00125D20">
                <w:rPr>
                  <w:rFonts w:cstheme="minorHAnsi"/>
                  <w:sz w:val="22"/>
                  <w:szCs w:val="22"/>
                </w:rPr>
                <w:t>23</w:t>
              </w:r>
            </w:ins>
          </w:p>
        </w:tc>
        <w:tc>
          <w:tcPr>
            <w:tcW w:w="682" w:type="dxa"/>
            <w:tcBorders>
              <w:right w:val="single" w:sz="4" w:space="0" w:color="000000" w:themeColor="text1"/>
            </w:tcBorders>
            <w:shd w:val="clear" w:color="auto" w:fill="E7E6E6" w:themeFill="background2"/>
            <w:noWrap/>
            <w:vAlign w:val="center"/>
            <w:hideMark/>
          </w:tcPr>
          <w:p w14:paraId="34C33214"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41" w:author="Utku B. Demir" w:date="2022-04-21T13:47:00Z"/>
                <w:rFonts w:cstheme="minorHAnsi"/>
                <w:sz w:val="18"/>
                <w:szCs w:val="18"/>
              </w:rPr>
            </w:pPr>
            <w:ins w:id="2642" w:author="Utku B. Demir" w:date="2022-04-21T13:47:00Z">
              <w:r w:rsidRPr="00125D20">
                <w:rPr>
                  <w:rFonts w:cstheme="minorHAnsi"/>
                  <w:sz w:val="18"/>
                  <w:szCs w:val="18"/>
                </w:rPr>
                <w:t>7.62</w:t>
              </w:r>
            </w:ins>
          </w:p>
        </w:tc>
        <w:tc>
          <w:tcPr>
            <w:tcW w:w="682" w:type="dxa"/>
            <w:tcBorders>
              <w:left w:val="single" w:sz="4" w:space="0" w:color="000000" w:themeColor="text1"/>
            </w:tcBorders>
            <w:noWrap/>
            <w:vAlign w:val="center"/>
            <w:hideMark/>
          </w:tcPr>
          <w:p w14:paraId="3F65043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43" w:author="Utku B. Demir" w:date="2022-04-21T13:47:00Z"/>
                <w:rFonts w:cstheme="minorHAnsi"/>
                <w:sz w:val="22"/>
                <w:szCs w:val="22"/>
              </w:rPr>
            </w:pPr>
            <w:ins w:id="2644" w:author="Utku B. Demir" w:date="2022-04-21T13:47:00Z">
              <w:r w:rsidRPr="00125D20">
                <w:rPr>
                  <w:rFonts w:cstheme="minorHAnsi"/>
                  <w:sz w:val="22"/>
                  <w:szCs w:val="22"/>
                </w:rPr>
                <w:t>39</w:t>
              </w:r>
            </w:ins>
          </w:p>
        </w:tc>
        <w:tc>
          <w:tcPr>
            <w:tcW w:w="683" w:type="dxa"/>
            <w:shd w:val="clear" w:color="auto" w:fill="E7E6E6" w:themeFill="background2"/>
            <w:noWrap/>
            <w:vAlign w:val="center"/>
            <w:hideMark/>
          </w:tcPr>
          <w:p w14:paraId="2160128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45" w:author="Utku B. Demir" w:date="2022-04-21T13:47:00Z"/>
                <w:rFonts w:cstheme="minorHAnsi"/>
                <w:sz w:val="18"/>
                <w:szCs w:val="18"/>
              </w:rPr>
            </w:pPr>
            <w:ins w:id="2646" w:author="Utku B. Demir" w:date="2022-04-21T13:47:00Z">
              <w:r w:rsidRPr="00125D20">
                <w:rPr>
                  <w:rFonts w:cstheme="minorHAnsi"/>
                  <w:sz w:val="18"/>
                  <w:szCs w:val="18"/>
                </w:rPr>
                <w:t>11.89</w:t>
              </w:r>
            </w:ins>
          </w:p>
        </w:tc>
      </w:tr>
      <w:tr w:rsidR="004775CB" w:rsidRPr="00125D20" w14:paraId="6BEBA0A5" w14:textId="77777777" w:rsidTr="008C2B12">
        <w:trPr>
          <w:trHeight w:val="567"/>
          <w:ins w:id="2647"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24D162C" w14:textId="77777777" w:rsidR="004775CB" w:rsidRPr="00125D20" w:rsidRDefault="004775CB" w:rsidP="008C2B12">
            <w:pPr>
              <w:pStyle w:val="BodyText"/>
              <w:spacing w:beforeLines="20" w:before="48" w:afterLines="20" w:after="48"/>
              <w:jc w:val="center"/>
              <w:rPr>
                <w:ins w:id="2648" w:author="Utku B. Demir" w:date="2022-04-21T13:47:00Z"/>
                <w:sz w:val="22"/>
                <w:szCs w:val="22"/>
              </w:rPr>
            </w:pPr>
            <w:ins w:id="2649" w:author="Utku B. Demir" w:date="2022-04-21T13:47:00Z">
              <w:r w:rsidRPr="00125D20">
                <w:rPr>
                  <w:sz w:val="22"/>
                  <w:szCs w:val="22"/>
                </w:rPr>
                <w:t>8</w:t>
              </w:r>
            </w:ins>
          </w:p>
        </w:tc>
        <w:tc>
          <w:tcPr>
            <w:tcW w:w="682" w:type="dxa"/>
            <w:tcBorders>
              <w:left w:val="single" w:sz="4" w:space="0" w:color="000000" w:themeColor="text1"/>
            </w:tcBorders>
            <w:noWrap/>
            <w:vAlign w:val="center"/>
            <w:hideMark/>
          </w:tcPr>
          <w:p w14:paraId="6258535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0" w:author="Utku B. Demir" w:date="2022-04-21T13:47:00Z"/>
                <w:rFonts w:cstheme="minorHAnsi"/>
                <w:sz w:val="22"/>
                <w:szCs w:val="22"/>
              </w:rPr>
            </w:pPr>
            <w:ins w:id="2651" w:author="Utku B. Demir" w:date="2022-04-21T13:47:00Z">
              <w:r w:rsidRPr="00125D20">
                <w:rPr>
                  <w:rFonts w:cstheme="minorHAnsi"/>
                  <w:sz w:val="22"/>
                  <w:szCs w:val="22"/>
                </w:rPr>
                <w:t>18</w:t>
              </w:r>
            </w:ins>
          </w:p>
        </w:tc>
        <w:tc>
          <w:tcPr>
            <w:tcW w:w="682" w:type="dxa"/>
            <w:tcBorders>
              <w:right w:val="single" w:sz="4" w:space="0" w:color="000000" w:themeColor="text1"/>
            </w:tcBorders>
            <w:shd w:val="clear" w:color="auto" w:fill="E7E6E6" w:themeFill="background2"/>
            <w:noWrap/>
            <w:vAlign w:val="center"/>
            <w:hideMark/>
          </w:tcPr>
          <w:p w14:paraId="7182747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2" w:author="Utku B. Demir" w:date="2022-04-21T13:47:00Z"/>
                <w:rFonts w:cstheme="minorHAnsi"/>
                <w:sz w:val="18"/>
                <w:szCs w:val="18"/>
              </w:rPr>
            </w:pPr>
            <w:ins w:id="2653" w:author="Utku B. Demir" w:date="2022-04-21T13:47:00Z">
              <w:r w:rsidRPr="00125D20">
                <w:rPr>
                  <w:rFonts w:cstheme="minorHAnsi"/>
                  <w:sz w:val="18"/>
                  <w:szCs w:val="18"/>
                </w:rPr>
                <w:t>6.21</w:t>
              </w:r>
            </w:ins>
          </w:p>
        </w:tc>
        <w:tc>
          <w:tcPr>
            <w:tcW w:w="682" w:type="dxa"/>
            <w:tcBorders>
              <w:left w:val="single" w:sz="4" w:space="0" w:color="000000" w:themeColor="text1"/>
            </w:tcBorders>
            <w:noWrap/>
            <w:vAlign w:val="center"/>
            <w:hideMark/>
          </w:tcPr>
          <w:p w14:paraId="34BB091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4" w:author="Utku B. Demir" w:date="2022-04-21T13:47:00Z"/>
                <w:rFonts w:cstheme="minorHAnsi"/>
                <w:sz w:val="22"/>
                <w:szCs w:val="22"/>
              </w:rPr>
            </w:pPr>
            <w:ins w:id="2655"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0658ADF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6" w:author="Utku B. Demir" w:date="2022-04-21T13:47:00Z"/>
                <w:rFonts w:cstheme="minorHAnsi"/>
                <w:sz w:val="18"/>
                <w:szCs w:val="18"/>
              </w:rPr>
            </w:pPr>
            <w:ins w:id="2657" w:author="Utku B. Demir" w:date="2022-04-21T13:47:00Z">
              <w:r w:rsidRPr="00125D20">
                <w:rPr>
                  <w:rFonts w:cstheme="minorHAnsi"/>
                  <w:sz w:val="18"/>
                  <w:szCs w:val="18"/>
                </w:rPr>
                <w:t>2.20</w:t>
              </w:r>
            </w:ins>
          </w:p>
        </w:tc>
        <w:tc>
          <w:tcPr>
            <w:tcW w:w="682" w:type="dxa"/>
            <w:tcBorders>
              <w:left w:val="single" w:sz="4" w:space="0" w:color="000000" w:themeColor="text1"/>
            </w:tcBorders>
            <w:noWrap/>
            <w:vAlign w:val="center"/>
            <w:hideMark/>
          </w:tcPr>
          <w:p w14:paraId="1316CB2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8" w:author="Utku B. Demir" w:date="2022-04-21T13:47:00Z"/>
                <w:rFonts w:cstheme="minorHAnsi"/>
                <w:sz w:val="22"/>
                <w:szCs w:val="22"/>
              </w:rPr>
            </w:pPr>
            <w:ins w:id="2659" w:author="Utku B. Demir" w:date="2022-04-21T13:47:00Z">
              <w:r w:rsidRPr="00125D20">
                <w:rPr>
                  <w:rFonts w:cstheme="minorHAnsi"/>
                  <w:sz w:val="22"/>
                  <w:szCs w:val="22"/>
                </w:rPr>
                <w:t>23</w:t>
              </w:r>
            </w:ins>
          </w:p>
        </w:tc>
        <w:tc>
          <w:tcPr>
            <w:tcW w:w="682" w:type="dxa"/>
            <w:tcBorders>
              <w:right w:val="single" w:sz="4" w:space="0" w:color="000000" w:themeColor="text1"/>
            </w:tcBorders>
            <w:shd w:val="clear" w:color="auto" w:fill="E7E6E6" w:themeFill="background2"/>
            <w:noWrap/>
            <w:vAlign w:val="center"/>
            <w:hideMark/>
          </w:tcPr>
          <w:p w14:paraId="6C7D4D2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0" w:author="Utku B. Demir" w:date="2022-04-21T13:47:00Z"/>
                <w:rFonts w:cstheme="minorHAnsi"/>
                <w:sz w:val="18"/>
                <w:szCs w:val="18"/>
              </w:rPr>
            </w:pPr>
            <w:ins w:id="2661" w:author="Utku B. Demir" w:date="2022-04-21T13:47:00Z">
              <w:r w:rsidRPr="00125D20">
                <w:rPr>
                  <w:rFonts w:cstheme="minorHAnsi"/>
                  <w:sz w:val="18"/>
                  <w:szCs w:val="18"/>
                </w:rPr>
                <w:t>8.04</w:t>
              </w:r>
            </w:ins>
          </w:p>
        </w:tc>
        <w:tc>
          <w:tcPr>
            <w:tcW w:w="682" w:type="dxa"/>
            <w:tcBorders>
              <w:left w:val="single" w:sz="4" w:space="0" w:color="000000" w:themeColor="text1"/>
            </w:tcBorders>
            <w:noWrap/>
            <w:vAlign w:val="center"/>
            <w:hideMark/>
          </w:tcPr>
          <w:p w14:paraId="1E056F7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2" w:author="Utku B. Demir" w:date="2022-04-21T13:47:00Z"/>
                <w:rFonts w:cstheme="minorHAnsi"/>
                <w:sz w:val="22"/>
                <w:szCs w:val="22"/>
              </w:rPr>
            </w:pPr>
            <w:ins w:id="2663" w:author="Utku B. Demir" w:date="2022-04-21T13:47:00Z">
              <w:r w:rsidRPr="00125D20">
                <w:rPr>
                  <w:rFonts w:cstheme="minorHAnsi"/>
                  <w:sz w:val="22"/>
                  <w:szCs w:val="22"/>
                </w:rPr>
                <w:t>9</w:t>
              </w:r>
            </w:ins>
          </w:p>
        </w:tc>
        <w:tc>
          <w:tcPr>
            <w:tcW w:w="683" w:type="dxa"/>
            <w:tcBorders>
              <w:right w:val="single" w:sz="4" w:space="0" w:color="000000" w:themeColor="text1"/>
            </w:tcBorders>
            <w:shd w:val="clear" w:color="auto" w:fill="E7E6E6" w:themeFill="background2"/>
            <w:noWrap/>
            <w:vAlign w:val="center"/>
            <w:hideMark/>
          </w:tcPr>
          <w:p w14:paraId="5191043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4" w:author="Utku B. Demir" w:date="2022-04-21T13:47:00Z"/>
                <w:rFonts w:cstheme="minorHAnsi"/>
                <w:sz w:val="18"/>
                <w:szCs w:val="18"/>
              </w:rPr>
            </w:pPr>
            <w:ins w:id="2665" w:author="Utku B. Demir" w:date="2022-04-21T13:47:00Z">
              <w:r w:rsidRPr="00125D20">
                <w:rPr>
                  <w:rFonts w:cstheme="minorHAnsi"/>
                  <w:sz w:val="18"/>
                  <w:szCs w:val="18"/>
                </w:rPr>
                <w:t>3.31</w:t>
              </w:r>
            </w:ins>
          </w:p>
        </w:tc>
        <w:tc>
          <w:tcPr>
            <w:tcW w:w="682" w:type="dxa"/>
            <w:tcBorders>
              <w:left w:val="single" w:sz="4" w:space="0" w:color="000000" w:themeColor="text1"/>
            </w:tcBorders>
            <w:noWrap/>
            <w:vAlign w:val="center"/>
            <w:hideMark/>
          </w:tcPr>
          <w:p w14:paraId="435B745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6" w:author="Utku B. Demir" w:date="2022-04-21T13:47:00Z"/>
                <w:rFonts w:cstheme="minorHAnsi"/>
                <w:sz w:val="22"/>
                <w:szCs w:val="22"/>
              </w:rPr>
            </w:pPr>
            <w:ins w:id="2667" w:author="Utku B. Demir" w:date="2022-04-21T13:47:00Z">
              <w:r w:rsidRPr="00125D20">
                <w:rPr>
                  <w:rFonts w:cstheme="minorHAnsi"/>
                  <w:sz w:val="22"/>
                  <w:szCs w:val="22"/>
                </w:rPr>
                <w:t>24</w:t>
              </w:r>
            </w:ins>
          </w:p>
        </w:tc>
        <w:tc>
          <w:tcPr>
            <w:tcW w:w="682" w:type="dxa"/>
            <w:tcBorders>
              <w:right w:val="single" w:sz="4" w:space="0" w:color="000000" w:themeColor="text1"/>
            </w:tcBorders>
            <w:shd w:val="clear" w:color="auto" w:fill="E7E6E6" w:themeFill="background2"/>
            <w:noWrap/>
            <w:vAlign w:val="center"/>
            <w:hideMark/>
          </w:tcPr>
          <w:p w14:paraId="268C117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8" w:author="Utku B. Demir" w:date="2022-04-21T13:47:00Z"/>
                <w:rFonts w:cstheme="minorHAnsi"/>
                <w:sz w:val="18"/>
                <w:szCs w:val="18"/>
              </w:rPr>
            </w:pPr>
            <w:ins w:id="2669" w:author="Utku B. Demir" w:date="2022-04-21T13:47:00Z">
              <w:r w:rsidRPr="00125D20">
                <w:rPr>
                  <w:rFonts w:cstheme="minorHAnsi"/>
                  <w:sz w:val="18"/>
                  <w:szCs w:val="18"/>
                </w:rPr>
                <w:t>7.95</w:t>
              </w:r>
            </w:ins>
          </w:p>
        </w:tc>
        <w:tc>
          <w:tcPr>
            <w:tcW w:w="682" w:type="dxa"/>
            <w:tcBorders>
              <w:left w:val="single" w:sz="4" w:space="0" w:color="000000" w:themeColor="text1"/>
            </w:tcBorders>
            <w:noWrap/>
            <w:vAlign w:val="center"/>
            <w:hideMark/>
          </w:tcPr>
          <w:p w14:paraId="6685E6F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70" w:author="Utku B. Demir" w:date="2022-04-21T13:47:00Z"/>
                <w:rFonts w:cstheme="minorHAnsi"/>
                <w:sz w:val="22"/>
                <w:szCs w:val="22"/>
              </w:rPr>
            </w:pPr>
            <w:ins w:id="2671" w:author="Utku B. Demir" w:date="2022-04-21T13:47:00Z">
              <w:r w:rsidRPr="00125D20">
                <w:rPr>
                  <w:rFonts w:cstheme="minorHAnsi"/>
                  <w:sz w:val="22"/>
                  <w:szCs w:val="22"/>
                </w:rPr>
                <w:t>54</w:t>
              </w:r>
            </w:ins>
          </w:p>
        </w:tc>
        <w:tc>
          <w:tcPr>
            <w:tcW w:w="683" w:type="dxa"/>
            <w:shd w:val="clear" w:color="auto" w:fill="E7E6E6" w:themeFill="background2"/>
            <w:noWrap/>
            <w:vAlign w:val="center"/>
            <w:hideMark/>
          </w:tcPr>
          <w:p w14:paraId="39FAF73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72" w:author="Utku B. Demir" w:date="2022-04-21T13:47:00Z"/>
                <w:rFonts w:cstheme="minorHAnsi"/>
                <w:sz w:val="18"/>
                <w:szCs w:val="18"/>
              </w:rPr>
            </w:pPr>
            <w:ins w:id="2673" w:author="Utku B. Demir" w:date="2022-04-21T13:47:00Z">
              <w:r w:rsidRPr="00125D20">
                <w:rPr>
                  <w:rFonts w:cstheme="minorHAnsi"/>
                  <w:sz w:val="18"/>
                  <w:szCs w:val="18"/>
                </w:rPr>
                <w:t>16.46</w:t>
              </w:r>
            </w:ins>
          </w:p>
        </w:tc>
      </w:tr>
      <w:tr w:rsidR="004775CB" w:rsidRPr="00125D20" w14:paraId="1F2EFE3C" w14:textId="77777777" w:rsidTr="008C2B12">
        <w:trPr>
          <w:cnfStyle w:val="000000100000" w:firstRow="0" w:lastRow="0" w:firstColumn="0" w:lastColumn="0" w:oddVBand="0" w:evenVBand="0" w:oddHBand="1" w:evenHBand="0" w:firstRowFirstColumn="0" w:firstRowLastColumn="0" w:lastRowFirstColumn="0" w:lastRowLastColumn="0"/>
          <w:trHeight w:val="567"/>
          <w:ins w:id="2674"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97ED0B4" w14:textId="77777777" w:rsidR="004775CB" w:rsidRPr="00125D20" w:rsidRDefault="004775CB" w:rsidP="008C2B12">
            <w:pPr>
              <w:pStyle w:val="BodyText"/>
              <w:spacing w:beforeLines="20" w:before="48" w:afterLines="20" w:after="48"/>
              <w:jc w:val="center"/>
              <w:rPr>
                <w:ins w:id="2675" w:author="Utku B. Demir" w:date="2022-04-21T13:47:00Z"/>
                <w:sz w:val="22"/>
                <w:szCs w:val="22"/>
              </w:rPr>
            </w:pPr>
            <w:ins w:id="2676" w:author="Utku B. Demir" w:date="2022-04-21T13:47:00Z">
              <w:r w:rsidRPr="00125D20">
                <w:rPr>
                  <w:sz w:val="22"/>
                  <w:szCs w:val="22"/>
                </w:rPr>
                <w:t>9</w:t>
              </w:r>
            </w:ins>
          </w:p>
        </w:tc>
        <w:tc>
          <w:tcPr>
            <w:tcW w:w="682" w:type="dxa"/>
            <w:tcBorders>
              <w:left w:val="single" w:sz="4" w:space="0" w:color="000000" w:themeColor="text1"/>
            </w:tcBorders>
            <w:noWrap/>
            <w:vAlign w:val="center"/>
            <w:hideMark/>
          </w:tcPr>
          <w:p w14:paraId="21195F7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77" w:author="Utku B. Demir" w:date="2022-04-21T13:47:00Z"/>
                <w:rFonts w:cstheme="minorHAnsi"/>
                <w:sz w:val="22"/>
                <w:szCs w:val="22"/>
              </w:rPr>
            </w:pPr>
            <w:ins w:id="2678" w:author="Utku B. Demir" w:date="2022-04-21T13:47:00Z">
              <w:r w:rsidRPr="00125D20">
                <w:rPr>
                  <w:rFonts w:cstheme="minorHAnsi"/>
                  <w:sz w:val="22"/>
                  <w:szCs w:val="22"/>
                </w:rPr>
                <w:t>9</w:t>
              </w:r>
            </w:ins>
          </w:p>
        </w:tc>
        <w:tc>
          <w:tcPr>
            <w:tcW w:w="682" w:type="dxa"/>
            <w:tcBorders>
              <w:right w:val="single" w:sz="4" w:space="0" w:color="000000" w:themeColor="text1"/>
            </w:tcBorders>
            <w:shd w:val="clear" w:color="auto" w:fill="E7E6E6" w:themeFill="background2"/>
            <w:noWrap/>
            <w:vAlign w:val="center"/>
            <w:hideMark/>
          </w:tcPr>
          <w:p w14:paraId="6570E69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79" w:author="Utku B. Demir" w:date="2022-04-21T13:47:00Z"/>
                <w:rFonts w:cstheme="minorHAnsi"/>
                <w:sz w:val="18"/>
                <w:szCs w:val="18"/>
              </w:rPr>
            </w:pPr>
            <w:ins w:id="2680" w:author="Utku B. Demir" w:date="2022-04-21T13:47:00Z">
              <w:r w:rsidRPr="00125D20">
                <w:rPr>
                  <w:rFonts w:cstheme="minorHAnsi"/>
                  <w:sz w:val="18"/>
                  <w:szCs w:val="18"/>
                </w:rPr>
                <w:t>3.10</w:t>
              </w:r>
            </w:ins>
          </w:p>
        </w:tc>
        <w:tc>
          <w:tcPr>
            <w:tcW w:w="682" w:type="dxa"/>
            <w:tcBorders>
              <w:left w:val="single" w:sz="4" w:space="0" w:color="000000" w:themeColor="text1"/>
            </w:tcBorders>
            <w:noWrap/>
            <w:vAlign w:val="center"/>
            <w:hideMark/>
          </w:tcPr>
          <w:p w14:paraId="374A56A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1" w:author="Utku B. Demir" w:date="2022-04-21T13:47:00Z"/>
                <w:rFonts w:cstheme="minorHAnsi"/>
                <w:sz w:val="22"/>
                <w:szCs w:val="22"/>
              </w:rPr>
            </w:pPr>
            <w:ins w:id="2682"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39EB999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3" w:author="Utku B. Demir" w:date="2022-04-21T13:47:00Z"/>
                <w:rFonts w:cstheme="minorHAnsi"/>
                <w:sz w:val="18"/>
                <w:szCs w:val="18"/>
              </w:rPr>
            </w:pPr>
            <w:ins w:id="2684" w:author="Utku B. Demir" w:date="2022-04-21T13:47:00Z">
              <w:r w:rsidRPr="00125D20">
                <w:rPr>
                  <w:rFonts w:cstheme="minorHAnsi"/>
                  <w:sz w:val="18"/>
                  <w:szCs w:val="18"/>
                </w:rPr>
                <w:t>2.20</w:t>
              </w:r>
            </w:ins>
          </w:p>
        </w:tc>
        <w:tc>
          <w:tcPr>
            <w:tcW w:w="682" w:type="dxa"/>
            <w:tcBorders>
              <w:left w:val="single" w:sz="4" w:space="0" w:color="000000" w:themeColor="text1"/>
            </w:tcBorders>
            <w:noWrap/>
            <w:vAlign w:val="center"/>
            <w:hideMark/>
          </w:tcPr>
          <w:p w14:paraId="1E70FE6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5" w:author="Utku B. Demir" w:date="2022-04-21T13:47:00Z"/>
                <w:rFonts w:cstheme="minorHAnsi"/>
                <w:sz w:val="22"/>
                <w:szCs w:val="22"/>
              </w:rPr>
            </w:pPr>
            <w:ins w:id="2686"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6FDD154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7" w:author="Utku B. Demir" w:date="2022-04-21T13:47:00Z"/>
                <w:rFonts w:cstheme="minorHAnsi"/>
                <w:sz w:val="18"/>
                <w:szCs w:val="18"/>
              </w:rPr>
            </w:pPr>
            <w:ins w:id="2688" w:author="Utku B. Demir" w:date="2022-04-21T13:47:00Z">
              <w:r w:rsidRPr="00125D20">
                <w:rPr>
                  <w:rFonts w:cstheme="minorHAnsi"/>
                  <w:sz w:val="18"/>
                  <w:szCs w:val="18"/>
                </w:rPr>
                <w:t>5.94</w:t>
              </w:r>
            </w:ins>
          </w:p>
        </w:tc>
        <w:tc>
          <w:tcPr>
            <w:tcW w:w="682" w:type="dxa"/>
            <w:tcBorders>
              <w:left w:val="single" w:sz="4" w:space="0" w:color="000000" w:themeColor="text1"/>
            </w:tcBorders>
            <w:noWrap/>
            <w:vAlign w:val="center"/>
            <w:hideMark/>
          </w:tcPr>
          <w:p w14:paraId="0F87214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9" w:author="Utku B. Demir" w:date="2022-04-21T13:47:00Z"/>
                <w:rFonts w:cstheme="minorHAnsi"/>
                <w:sz w:val="22"/>
                <w:szCs w:val="22"/>
              </w:rPr>
            </w:pPr>
            <w:ins w:id="2690" w:author="Utku B. Demir" w:date="2022-04-21T13:47:00Z">
              <w:r w:rsidRPr="00125D20">
                <w:rPr>
                  <w:rFonts w:cstheme="minorHAnsi"/>
                  <w:sz w:val="22"/>
                  <w:szCs w:val="22"/>
                </w:rPr>
                <w:t>4</w:t>
              </w:r>
            </w:ins>
          </w:p>
        </w:tc>
        <w:tc>
          <w:tcPr>
            <w:tcW w:w="683" w:type="dxa"/>
            <w:tcBorders>
              <w:right w:val="single" w:sz="4" w:space="0" w:color="000000" w:themeColor="text1"/>
            </w:tcBorders>
            <w:shd w:val="clear" w:color="auto" w:fill="E7E6E6" w:themeFill="background2"/>
            <w:noWrap/>
            <w:vAlign w:val="center"/>
            <w:hideMark/>
          </w:tcPr>
          <w:p w14:paraId="4E14C02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1" w:author="Utku B. Demir" w:date="2022-04-21T13:47:00Z"/>
                <w:rFonts w:cstheme="minorHAnsi"/>
                <w:sz w:val="18"/>
                <w:szCs w:val="18"/>
              </w:rPr>
            </w:pPr>
            <w:ins w:id="2692" w:author="Utku B. Demir" w:date="2022-04-21T13:47:00Z">
              <w:r w:rsidRPr="00125D20">
                <w:rPr>
                  <w:rFonts w:cstheme="minorHAnsi"/>
                  <w:sz w:val="18"/>
                  <w:szCs w:val="18"/>
                </w:rPr>
                <w:t>1.47</w:t>
              </w:r>
            </w:ins>
          </w:p>
        </w:tc>
        <w:tc>
          <w:tcPr>
            <w:tcW w:w="682" w:type="dxa"/>
            <w:tcBorders>
              <w:left w:val="single" w:sz="4" w:space="0" w:color="000000" w:themeColor="text1"/>
            </w:tcBorders>
            <w:noWrap/>
            <w:vAlign w:val="center"/>
            <w:hideMark/>
          </w:tcPr>
          <w:p w14:paraId="0D1CF28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3" w:author="Utku B. Demir" w:date="2022-04-21T13:47:00Z"/>
                <w:rFonts w:cstheme="minorHAnsi"/>
                <w:sz w:val="22"/>
                <w:szCs w:val="22"/>
              </w:rPr>
            </w:pPr>
            <w:ins w:id="2694" w:author="Utku B. Demir" w:date="2022-04-21T13:47:00Z">
              <w:r w:rsidRPr="00125D20">
                <w:rPr>
                  <w:rFonts w:cstheme="minorHAnsi"/>
                  <w:sz w:val="22"/>
                  <w:szCs w:val="22"/>
                </w:rPr>
                <w:t>15</w:t>
              </w:r>
            </w:ins>
          </w:p>
        </w:tc>
        <w:tc>
          <w:tcPr>
            <w:tcW w:w="682" w:type="dxa"/>
            <w:tcBorders>
              <w:right w:val="single" w:sz="4" w:space="0" w:color="000000" w:themeColor="text1"/>
            </w:tcBorders>
            <w:shd w:val="clear" w:color="auto" w:fill="E7E6E6" w:themeFill="background2"/>
            <w:noWrap/>
            <w:vAlign w:val="center"/>
            <w:hideMark/>
          </w:tcPr>
          <w:p w14:paraId="2A904A9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5" w:author="Utku B. Demir" w:date="2022-04-21T13:47:00Z"/>
                <w:rFonts w:cstheme="minorHAnsi"/>
                <w:sz w:val="18"/>
                <w:szCs w:val="18"/>
              </w:rPr>
            </w:pPr>
            <w:ins w:id="2696" w:author="Utku B. Demir" w:date="2022-04-21T13:47:00Z">
              <w:r w:rsidRPr="00125D20">
                <w:rPr>
                  <w:rFonts w:cstheme="minorHAnsi"/>
                  <w:sz w:val="18"/>
                  <w:szCs w:val="18"/>
                </w:rPr>
                <w:t>4.97</w:t>
              </w:r>
            </w:ins>
          </w:p>
        </w:tc>
        <w:tc>
          <w:tcPr>
            <w:tcW w:w="682" w:type="dxa"/>
            <w:tcBorders>
              <w:left w:val="single" w:sz="4" w:space="0" w:color="000000" w:themeColor="text1"/>
            </w:tcBorders>
            <w:noWrap/>
            <w:vAlign w:val="center"/>
            <w:hideMark/>
          </w:tcPr>
          <w:p w14:paraId="7C8AECE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7" w:author="Utku B. Demir" w:date="2022-04-21T13:47:00Z"/>
                <w:rFonts w:cstheme="minorHAnsi"/>
                <w:sz w:val="22"/>
                <w:szCs w:val="22"/>
              </w:rPr>
            </w:pPr>
            <w:ins w:id="2698" w:author="Utku B. Demir" w:date="2022-04-21T13:47:00Z">
              <w:r w:rsidRPr="00125D20">
                <w:rPr>
                  <w:rFonts w:cstheme="minorHAnsi"/>
                  <w:sz w:val="22"/>
                  <w:szCs w:val="22"/>
                </w:rPr>
                <w:t>27</w:t>
              </w:r>
            </w:ins>
          </w:p>
        </w:tc>
        <w:tc>
          <w:tcPr>
            <w:tcW w:w="683" w:type="dxa"/>
            <w:shd w:val="clear" w:color="auto" w:fill="E7E6E6" w:themeFill="background2"/>
            <w:noWrap/>
            <w:vAlign w:val="center"/>
            <w:hideMark/>
          </w:tcPr>
          <w:p w14:paraId="78B05161"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9" w:author="Utku B. Demir" w:date="2022-04-21T13:47:00Z"/>
                <w:rFonts w:cstheme="minorHAnsi"/>
                <w:sz w:val="18"/>
                <w:szCs w:val="18"/>
              </w:rPr>
            </w:pPr>
            <w:ins w:id="2700" w:author="Utku B. Demir" w:date="2022-04-21T13:47:00Z">
              <w:r w:rsidRPr="00125D20">
                <w:rPr>
                  <w:rFonts w:cstheme="minorHAnsi"/>
                  <w:sz w:val="18"/>
                  <w:szCs w:val="18"/>
                </w:rPr>
                <w:t>8.23</w:t>
              </w:r>
            </w:ins>
          </w:p>
        </w:tc>
      </w:tr>
      <w:tr w:rsidR="007772D1" w:rsidRPr="00125D20" w14:paraId="7664145E" w14:textId="77777777" w:rsidTr="0012212C">
        <w:tblPrEx>
          <w:tblBorders>
            <w:top w:val="single" w:sz="2" w:space="0" w:color="000000" w:themeColor="text1"/>
            <w:left w:val="single" w:sz="2" w:space="0" w:color="000000" w:themeColor="text1"/>
            <w:bottom w:val="single" w:sz="2" w:space="0" w:color="000000" w:themeColor="text1"/>
            <w:right w:val="single" w:sz="2" w:space="0" w:color="000000" w:themeColor="text1"/>
          </w:tblBorders>
          <w:tblCellMar>
            <w:left w:w="76" w:type="dxa"/>
            <w:right w:w="76" w:type="dxa"/>
          </w:tblCellMar>
        </w:tblPrEx>
        <w:trPr>
          <w:trHeight w:val="402"/>
          <w:ins w:id="2701" w:author="Utku B. Demir" w:date="2022-04-21T13:47:00Z"/>
        </w:trPr>
        <w:tc>
          <w:tcPr>
            <w:cnfStyle w:val="001000000000" w:firstRow="0" w:lastRow="0" w:firstColumn="1" w:lastColumn="0" w:oddVBand="0" w:evenVBand="0" w:oddHBand="0" w:evenHBand="0" w:firstRowFirstColumn="0" w:firstRowLastColumn="0" w:lastRowFirstColumn="0" w:lastRowLastColumn="0"/>
            <w:tcW w:w="749" w:type="dxa"/>
            <w:tcBorders>
              <w:right w:val="single" w:sz="2" w:space="0" w:color="000000" w:themeColor="text1"/>
            </w:tcBorders>
            <w:noWrap/>
            <w:vAlign w:val="center"/>
            <w:hideMark/>
          </w:tcPr>
          <w:p w14:paraId="68DC1158" w14:textId="77777777" w:rsidR="004775CB" w:rsidRPr="00125D20" w:rsidRDefault="004775CB" w:rsidP="008C2B12">
            <w:pPr>
              <w:pStyle w:val="BodyText"/>
              <w:spacing w:beforeLines="20" w:before="48" w:afterLines="20" w:after="48"/>
              <w:jc w:val="center"/>
              <w:rPr>
                <w:ins w:id="2702" w:author="Utku B. Demir" w:date="2022-04-21T13:47:00Z"/>
                <w:sz w:val="22"/>
                <w:szCs w:val="22"/>
              </w:rPr>
            </w:pPr>
            <w:ins w:id="2703" w:author="Utku B. Demir" w:date="2022-04-21T13:47:00Z">
              <w:r w:rsidRPr="00125D20">
                <w:rPr>
                  <w:sz w:val="22"/>
                  <w:szCs w:val="22"/>
                </w:rPr>
                <w:t>10</w:t>
              </w:r>
            </w:ins>
          </w:p>
        </w:tc>
        <w:tc>
          <w:tcPr>
            <w:tcW w:w="484" w:type="dxa"/>
            <w:tcBorders>
              <w:left w:val="single" w:sz="2" w:space="0" w:color="000000" w:themeColor="text1"/>
            </w:tcBorders>
            <w:noWrap/>
            <w:vAlign w:val="center"/>
            <w:hideMark/>
          </w:tcPr>
          <w:p w14:paraId="5D925D1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04" w:author="Utku B. Demir" w:date="2022-04-21T13:47:00Z"/>
                <w:rFonts w:cstheme="minorHAnsi"/>
                <w:sz w:val="22"/>
                <w:szCs w:val="22"/>
              </w:rPr>
            </w:pPr>
            <w:ins w:id="2705" w:author="Utku B. Demir" w:date="2022-04-21T13:47:00Z">
              <w:r w:rsidRPr="00125D20">
                <w:rPr>
                  <w:rFonts w:cstheme="minorHAnsi"/>
                  <w:sz w:val="22"/>
                  <w:szCs w:val="22"/>
                </w:rPr>
                <w:t>12</w:t>
              </w:r>
            </w:ins>
          </w:p>
        </w:tc>
        <w:tc>
          <w:tcPr>
            <w:tcW w:w="484" w:type="dxa"/>
            <w:tcBorders>
              <w:right w:val="single" w:sz="2" w:space="0" w:color="000000" w:themeColor="text1"/>
            </w:tcBorders>
            <w:shd w:val="clear" w:color="auto" w:fill="E7E6E6" w:themeFill="background2"/>
            <w:noWrap/>
            <w:vAlign w:val="center"/>
            <w:hideMark/>
          </w:tcPr>
          <w:p w14:paraId="530A52C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06" w:author="Utku B. Demir" w:date="2022-04-21T13:47:00Z"/>
                <w:rFonts w:cstheme="minorHAnsi"/>
                <w:sz w:val="18"/>
                <w:szCs w:val="18"/>
              </w:rPr>
            </w:pPr>
            <w:ins w:id="2707" w:author="Utku B. Demir" w:date="2022-04-21T13:47:00Z">
              <w:r w:rsidRPr="00125D20">
                <w:rPr>
                  <w:rFonts w:cstheme="minorHAnsi"/>
                  <w:sz w:val="18"/>
                  <w:szCs w:val="18"/>
                </w:rPr>
                <w:t>4.14</w:t>
              </w:r>
            </w:ins>
          </w:p>
        </w:tc>
        <w:tc>
          <w:tcPr>
            <w:tcW w:w="484" w:type="dxa"/>
            <w:tcBorders>
              <w:left w:val="single" w:sz="2" w:space="0" w:color="000000" w:themeColor="text1"/>
            </w:tcBorders>
            <w:noWrap/>
            <w:vAlign w:val="center"/>
            <w:hideMark/>
          </w:tcPr>
          <w:p w14:paraId="4E16C68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08" w:author="Utku B. Demir" w:date="2022-04-21T13:47:00Z"/>
                <w:rFonts w:cstheme="minorHAnsi"/>
                <w:sz w:val="22"/>
                <w:szCs w:val="22"/>
              </w:rPr>
            </w:pPr>
            <w:ins w:id="2709" w:author="Utku B. Demir" w:date="2022-04-21T13:47:00Z">
              <w:r w:rsidRPr="00125D20">
                <w:rPr>
                  <w:rFonts w:cstheme="minorHAnsi"/>
                  <w:sz w:val="22"/>
                  <w:szCs w:val="22"/>
                </w:rPr>
                <w:t>6</w:t>
              </w:r>
            </w:ins>
          </w:p>
        </w:tc>
        <w:tc>
          <w:tcPr>
            <w:tcW w:w="484" w:type="dxa"/>
            <w:tcBorders>
              <w:right w:val="single" w:sz="2" w:space="0" w:color="000000" w:themeColor="text1"/>
            </w:tcBorders>
            <w:shd w:val="clear" w:color="auto" w:fill="E7E6E6" w:themeFill="background2"/>
            <w:noWrap/>
            <w:vAlign w:val="center"/>
            <w:hideMark/>
          </w:tcPr>
          <w:p w14:paraId="5ACB1D4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0" w:author="Utku B. Demir" w:date="2022-04-21T13:47:00Z"/>
                <w:rFonts w:cstheme="minorHAnsi"/>
                <w:sz w:val="18"/>
                <w:szCs w:val="18"/>
              </w:rPr>
            </w:pPr>
            <w:ins w:id="2711" w:author="Utku B. Demir" w:date="2022-04-21T13:47:00Z">
              <w:r w:rsidRPr="00125D20">
                <w:rPr>
                  <w:rFonts w:cstheme="minorHAnsi"/>
                  <w:sz w:val="18"/>
                  <w:szCs w:val="18"/>
                </w:rPr>
                <w:t>2.20</w:t>
              </w:r>
            </w:ins>
          </w:p>
        </w:tc>
        <w:tc>
          <w:tcPr>
            <w:tcW w:w="484" w:type="dxa"/>
            <w:tcBorders>
              <w:left w:val="single" w:sz="2" w:space="0" w:color="000000" w:themeColor="text1"/>
            </w:tcBorders>
            <w:noWrap/>
            <w:vAlign w:val="center"/>
            <w:hideMark/>
          </w:tcPr>
          <w:p w14:paraId="3D2E3C4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2" w:author="Utku B. Demir" w:date="2022-04-21T13:47:00Z"/>
                <w:rFonts w:cstheme="minorHAnsi"/>
                <w:sz w:val="22"/>
                <w:szCs w:val="22"/>
              </w:rPr>
            </w:pPr>
            <w:ins w:id="2713" w:author="Utku B. Demir" w:date="2022-04-21T13:47:00Z">
              <w:r w:rsidRPr="00125D20">
                <w:rPr>
                  <w:rFonts w:cstheme="minorHAnsi"/>
                  <w:sz w:val="22"/>
                  <w:szCs w:val="22"/>
                </w:rPr>
                <w:t>20</w:t>
              </w:r>
            </w:ins>
          </w:p>
        </w:tc>
        <w:tc>
          <w:tcPr>
            <w:tcW w:w="484" w:type="dxa"/>
            <w:tcBorders>
              <w:right w:val="single" w:sz="2" w:space="0" w:color="000000" w:themeColor="text1"/>
            </w:tcBorders>
            <w:shd w:val="clear" w:color="auto" w:fill="E7E6E6" w:themeFill="background2"/>
            <w:noWrap/>
            <w:vAlign w:val="center"/>
            <w:hideMark/>
          </w:tcPr>
          <w:p w14:paraId="31CA43D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4" w:author="Utku B. Demir" w:date="2022-04-21T13:47:00Z"/>
                <w:rFonts w:cstheme="minorHAnsi"/>
                <w:sz w:val="18"/>
                <w:szCs w:val="18"/>
              </w:rPr>
            </w:pPr>
            <w:ins w:id="2715" w:author="Utku B. Demir" w:date="2022-04-21T13:47:00Z">
              <w:r w:rsidRPr="00125D20">
                <w:rPr>
                  <w:rFonts w:cstheme="minorHAnsi"/>
                  <w:sz w:val="18"/>
                  <w:szCs w:val="18"/>
                </w:rPr>
                <w:t>6.99</w:t>
              </w:r>
            </w:ins>
          </w:p>
        </w:tc>
        <w:tc>
          <w:tcPr>
            <w:tcW w:w="484" w:type="dxa"/>
            <w:tcBorders>
              <w:left w:val="single" w:sz="2" w:space="0" w:color="000000" w:themeColor="text1"/>
            </w:tcBorders>
            <w:noWrap/>
            <w:vAlign w:val="center"/>
            <w:hideMark/>
          </w:tcPr>
          <w:p w14:paraId="3799216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6" w:author="Utku B. Demir" w:date="2022-04-21T13:47:00Z"/>
                <w:rFonts w:cstheme="minorHAnsi"/>
                <w:sz w:val="22"/>
                <w:szCs w:val="22"/>
              </w:rPr>
            </w:pPr>
            <w:ins w:id="2717" w:author="Utku B. Demir" w:date="2022-04-21T13:47:00Z">
              <w:r w:rsidRPr="00125D20">
                <w:rPr>
                  <w:rFonts w:cstheme="minorHAnsi"/>
                  <w:sz w:val="22"/>
                  <w:szCs w:val="22"/>
                </w:rPr>
                <w:t>5</w:t>
              </w:r>
            </w:ins>
          </w:p>
        </w:tc>
        <w:tc>
          <w:tcPr>
            <w:tcW w:w="484" w:type="dxa"/>
            <w:tcBorders>
              <w:right w:val="single" w:sz="2" w:space="0" w:color="000000" w:themeColor="text1"/>
            </w:tcBorders>
            <w:shd w:val="clear" w:color="auto" w:fill="E7E6E6" w:themeFill="background2"/>
            <w:noWrap/>
            <w:vAlign w:val="center"/>
            <w:hideMark/>
          </w:tcPr>
          <w:p w14:paraId="08A2B91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8" w:author="Utku B. Demir" w:date="2022-04-21T13:47:00Z"/>
                <w:rFonts w:cstheme="minorHAnsi"/>
                <w:sz w:val="18"/>
                <w:szCs w:val="18"/>
              </w:rPr>
            </w:pPr>
            <w:ins w:id="2719" w:author="Utku B. Demir" w:date="2022-04-21T13:47:00Z">
              <w:r w:rsidRPr="00125D20">
                <w:rPr>
                  <w:rFonts w:cstheme="minorHAnsi"/>
                  <w:sz w:val="18"/>
                  <w:szCs w:val="18"/>
                </w:rPr>
                <w:t>1.84</w:t>
              </w:r>
            </w:ins>
          </w:p>
        </w:tc>
        <w:tc>
          <w:tcPr>
            <w:tcW w:w="484" w:type="dxa"/>
            <w:tcBorders>
              <w:left w:val="single" w:sz="2" w:space="0" w:color="000000" w:themeColor="text1"/>
            </w:tcBorders>
            <w:noWrap/>
            <w:vAlign w:val="center"/>
            <w:hideMark/>
          </w:tcPr>
          <w:p w14:paraId="65A3974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0" w:author="Utku B. Demir" w:date="2022-04-21T13:47:00Z"/>
                <w:rFonts w:cstheme="minorHAnsi"/>
                <w:sz w:val="22"/>
                <w:szCs w:val="22"/>
              </w:rPr>
            </w:pPr>
            <w:ins w:id="2721" w:author="Utku B. Demir" w:date="2022-04-21T13:47:00Z">
              <w:r w:rsidRPr="00125D20">
                <w:rPr>
                  <w:rFonts w:cstheme="minorHAnsi"/>
                  <w:sz w:val="22"/>
                  <w:szCs w:val="22"/>
                </w:rPr>
                <w:t>30</w:t>
              </w:r>
            </w:ins>
          </w:p>
        </w:tc>
        <w:tc>
          <w:tcPr>
            <w:tcW w:w="484" w:type="dxa"/>
            <w:tcBorders>
              <w:right w:val="single" w:sz="2" w:space="0" w:color="000000" w:themeColor="text1"/>
            </w:tcBorders>
            <w:shd w:val="clear" w:color="auto" w:fill="E7E6E6" w:themeFill="background2"/>
            <w:noWrap/>
            <w:vAlign w:val="center"/>
            <w:hideMark/>
          </w:tcPr>
          <w:p w14:paraId="4FF026AF"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2" w:author="Utku B. Demir" w:date="2022-04-21T13:47:00Z"/>
                <w:rFonts w:cstheme="minorHAnsi"/>
                <w:sz w:val="18"/>
                <w:szCs w:val="18"/>
              </w:rPr>
            </w:pPr>
            <w:ins w:id="2723" w:author="Utku B. Demir" w:date="2022-04-21T13:47:00Z">
              <w:r w:rsidRPr="00125D20">
                <w:rPr>
                  <w:rFonts w:cstheme="minorHAnsi"/>
                  <w:sz w:val="18"/>
                  <w:szCs w:val="18"/>
                </w:rPr>
                <w:t>9.93</w:t>
              </w:r>
            </w:ins>
          </w:p>
        </w:tc>
        <w:tc>
          <w:tcPr>
            <w:tcW w:w="484" w:type="dxa"/>
            <w:tcBorders>
              <w:left w:val="single" w:sz="2" w:space="0" w:color="000000" w:themeColor="text1"/>
            </w:tcBorders>
            <w:noWrap/>
            <w:vAlign w:val="center"/>
            <w:hideMark/>
          </w:tcPr>
          <w:p w14:paraId="4B08ECE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4" w:author="Utku B. Demir" w:date="2022-04-21T13:47:00Z"/>
                <w:rFonts w:cstheme="minorHAnsi"/>
                <w:sz w:val="22"/>
                <w:szCs w:val="22"/>
              </w:rPr>
            </w:pPr>
            <w:ins w:id="2725" w:author="Utku B. Demir" w:date="2022-04-21T13:47:00Z">
              <w:r w:rsidRPr="00125D20">
                <w:rPr>
                  <w:rFonts w:cstheme="minorHAnsi"/>
                  <w:sz w:val="22"/>
                  <w:szCs w:val="22"/>
                </w:rPr>
                <w:t>54</w:t>
              </w:r>
            </w:ins>
          </w:p>
        </w:tc>
        <w:tc>
          <w:tcPr>
            <w:tcW w:w="484" w:type="dxa"/>
            <w:shd w:val="clear" w:color="auto" w:fill="E7E6E6" w:themeFill="background2"/>
            <w:noWrap/>
            <w:vAlign w:val="center"/>
            <w:hideMark/>
          </w:tcPr>
          <w:p w14:paraId="30743D6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6" w:author="Utku B. Demir" w:date="2022-04-21T13:47:00Z"/>
                <w:rFonts w:cstheme="minorHAnsi"/>
                <w:sz w:val="18"/>
                <w:szCs w:val="18"/>
              </w:rPr>
            </w:pPr>
            <w:ins w:id="2727" w:author="Utku B. Demir" w:date="2022-04-21T13:47:00Z">
              <w:r w:rsidRPr="00125D20">
                <w:rPr>
                  <w:rFonts w:cstheme="minorHAnsi"/>
                  <w:sz w:val="18"/>
                  <w:szCs w:val="18"/>
                </w:rPr>
                <w:t>16.46</w:t>
              </w:r>
            </w:ins>
          </w:p>
        </w:tc>
      </w:tr>
      <w:tr w:rsidR="0012212C" w:rsidRPr="00125D20" w14:paraId="30C315EF" w14:textId="77777777" w:rsidTr="008C2B12">
        <w:trPr>
          <w:cnfStyle w:val="000000100000" w:firstRow="0" w:lastRow="0" w:firstColumn="0" w:lastColumn="0" w:oddVBand="0" w:evenVBand="0" w:oddHBand="1" w:evenHBand="0" w:firstRowFirstColumn="0" w:firstRowLastColumn="0" w:lastRowFirstColumn="0" w:lastRowLastColumn="0"/>
          <w:trHeight w:val="567"/>
          <w:ins w:id="2728" w:author="Utku B. Demir" w:date="2022-04-21T13:53: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tcPr>
          <w:p w14:paraId="678E8605" w14:textId="77777777" w:rsidR="0012212C" w:rsidRPr="00125D20" w:rsidRDefault="0012212C">
            <w:pPr>
              <w:pStyle w:val="BodyText"/>
              <w:spacing w:beforeLines="20" w:before="48" w:afterLines="20" w:after="48"/>
              <w:rPr>
                <w:ins w:id="2729" w:author="Utku B. Demir" w:date="2022-04-21T13:53:00Z"/>
              </w:rPr>
              <w:pPrChange w:id="2730" w:author="Utku B. Demir" w:date="2022-04-21T13:53:00Z">
                <w:pPr>
                  <w:pStyle w:val="BodyText"/>
                  <w:spacing w:beforeLines="20" w:before="48" w:afterLines="20" w:after="48"/>
                  <w:jc w:val="center"/>
                </w:pPr>
              </w:pPrChange>
            </w:pPr>
          </w:p>
        </w:tc>
        <w:tc>
          <w:tcPr>
            <w:tcW w:w="682" w:type="dxa"/>
            <w:tcBorders>
              <w:left w:val="single" w:sz="4" w:space="0" w:color="000000" w:themeColor="text1"/>
            </w:tcBorders>
            <w:noWrap/>
            <w:vAlign w:val="center"/>
          </w:tcPr>
          <w:p w14:paraId="61B85FEE"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1"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79451FCC"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2" w:author="Utku B. Demir" w:date="2022-04-21T13:53:00Z"/>
                <w:rFonts w:cstheme="minorHAnsi"/>
                <w:sz w:val="18"/>
                <w:szCs w:val="18"/>
              </w:rPr>
            </w:pPr>
          </w:p>
        </w:tc>
        <w:tc>
          <w:tcPr>
            <w:tcW w:w="682" w:type="dxa"/>
            <w:tcBorders>
              <w:left w:val="single" w:sz="4" w:space="0" w:color="000000" w:themeColor="text1"/>
            </w:tcBorders>
            <w:noWrap/>
            <w:vAlign w:val="center"/>
          </w:tcPr>
          <w:p w14:paraId="6BE1DC5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3" w:author="Utku B. Demir" w:date="2022-04-21T13:53:00Z"/>
                <w:rFonts w:cstheme="minorHAnsi"/>
              </w:rPr>
            </w:pPr>
          </w:p>
        </w:tc>
        <w:tc>
          <w:tcPr>
            <w:tcW w:w="683" w:type="dxa"/>
            <w:tcBorders>
              <w:right w:val="single" w:sz="4" w:space="0" w:color="000000" w:themeColor="text1"/>
            </w:tcBorders>
            <w:shd w:val="clear" w:color="auto" w:fill="E7E6E6" w:themeFill="background2"/>
            <w:noWrap/>
            <w:vAlign w:val="center"/>
          </w:tcPr>
          <w:p w14:paraId="52CF63A7"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4" w:author="Utku B. Demir" w:date="2022-04-21T13:53:00Z"/>
                <w:rFonts w:cstheme="minorHAnsi"/>
                <w:sz w:val="18"/>
                <w:szCs w:val="18"/>
              </w:rPr>
            </w:pPr>
          </w:p>
        </w:tc>
        <w:tc>
          <w:tcPr>
            <w:tcW w:w="682" w:type="dxa"/>
            <w:tcBorders>
              <w:left w:val="single" w:sz="4" w:space="0" w:color="000000" w:themeColor="text1"/>
            </w:tcBorders>
            <w:noWrap/>
            <w:vAlign w:val="center"/>
          </w:tcPr>
          <w:p w14:paraId="792EDA5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5"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157BA2FD"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6" w:author="Utku B. Demir" w:date="2022-04-21T13:53:00Z"/>
                <w:rFonts w:cstheme="minorHAnsi"/>
                <w:sz w:val="18"/>
                <w:szCs w:val="18"/>
              </w:rPr>
            </w:pPr>
          </w:p>
        </w:tc>
        <w:tc>
          <w:tcPr>
            <w:tcW w:w="682" w:type="dxa"/>
            <w:tcBorders>
              <w:left w:val="single" w:sz="4" w:space="0" w:color="000000" w:themeColor="text1"/>
            </w:tcBorders>
            <w:noWrap/>
            <w:vAlign w:val="center"/>
          </w:tcPr>
          <w:p w14:paraId="432873C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7" w:author="Utku B. Demir" w:date="2022-04-21T13:53:00Z"/>
                <w:rFonts w:cstheme="minorHAnsi"/>
              </w:rPr>
            </w:pPr>
          </w:p>
        </w:tc>
        <w:tc>
          <w:tcPr>
            <w:tcW w:w="683" w:type="dxa"/>
            <w:tcBorders>
              <w:right w:val="single" w:sz="4" w:space="0" w:color="000000" w:themeColor="text1"/>
            </w:tcBorders>
            <w:shd w:val="clear" w:color="auto" w:fill="E7E6E6" w:themeFill="background2"/>
            <w:noWrap/>
            <w:vAlign w:val="center"/>
          </w:tcPr>
          <w:p w14:paraId="01EEE8D9"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8" w:author="Utku B. Demir" w:date="2022-04-21T13:53:00Z"/>
                <w:rFonts w:cstheme="minorHAnsi"/>
                <w:sz w:val="18"/>
                <w:szCs w:val="18"/>
              </w:rPr>
            </w:pPr>
          </w:p>
        </w:tc>
        <w:tc>
          <w:tcPr>
            <w:tcW w:w="682" w:type="dxa"/>
            <w:tcBorders>
              <w:left w:val="single" w:sz="4" w:space="0" w:color="000000" w:themeColor="text1"/>
            </w:tcBorders>
            <w:noWrap/>
            <w:vAlign w:val="center"/>
          </w:tcPr>
          <w:p w14:paraId="456785D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9"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2F86DECE"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40" w:author="Utku B. Demir" w:date="2022-04-21T13:53:00Z"/>
                <w:rFonts w:cstheme="minorHAnsi"/>
                <w:sz w:val="18"/>
                <w:szCs w:val="18"/>
              </w:rPr>
            </w:pPr>
          </w:p>
        </w:tc>
        <w:tc>
          <w:tcPr>
            <w:tcW w:w="682" w:type="dxa"/>
            <w:tcBorders>
              <w:left w:val="single" w:sz="4" w:space="0" w:color="000000" w:themeColor="text1"/>
            </w:tcBorders>
            <w:noWrap/>
            <w:vAlign w:val="center"/>
          </w:tcPr>
          <w:p w14:paraId="641E50D0"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41" w:author="Utku B. Demir" w:date="2022-04-21T13:53:00Z"/>
                <w:rFonts w:cstheme="minorHAnsi"/>
              </w:rPr>
            </w:pPr>
          </w:p>
        </w:tc>
        <w:tc>
          <w:tcPr>
            <w:tcW w:w="683" w:type="dxa"/>
            <w:shd w:val="clear" w:color="auto" w:fill="E7E6E6" w:themeFill="background2"/>
            <w:noWrap/>
            <w:vAlign w:val="center"/>
          </w:tcPr>
          <w:p w14:paraId="7A0F1C71"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42" w:author="Utku B. Demir" w:date="2022-04-21T13:53:00Z"/>
                <w:rFonts w:cstheme="minorHAnsi"/>
                <w:sz w:val="18"/>
                <w:szCs w:val="18"/>
              </w:rPr>
            </w:pPr>
          </w:p>
        </w:tc>
      </w:tr>
    </w:tbl>
    <w:p w14:paraId="070E0A38" w14:textId="5CCB583D" w:rsidR="004775CB" w:rsidRDefault="004775CB" w:rsidP="00995AA1">
      <w:pPr>
        <w:pStyle w:val="RTDBody"/>
        <w:rPr>
          <w:ins w:id="2743" w:author="Utku B. Demir" w:date="2022-04-21T13:53:00Z"/>
        </w:rPr>
      </w:pPr>
    </w:p>
    <w:p w14:paraId="0C71652A" w14:textId="09CC7659" w:rsidR="0012212C" w:rsidRPr="00B70174" w:rsidRDefault="00B70174" w:rsidP="0012212C">
      <w:pPr>
        <w:rPr>
          <w:rFonts w:ascii="Verdana" w:hAnsi="Verdana"/>
          <w:b/>
          <w:sz w:val="20"/>
        </w:rPr>
      </w:pPr>
      <w:r w:rsidRPr="00B70174">
        <w:rPr>
          <w:rFonts w:ascii="Verdana" w:hAnsi="Verdana"/>
          <w:b/>
          <w:sz w:val="20"/>
        </w:rPr>
        <w:t>Benefits and impacts of transdisciplinary research projects</w:t>
      </w:r>
    </w:p>
    <w:p w14:paraId="63CC0B40" w14:textId="77777777" w:rsidR="00B70174" w:rsidRPr="00507AB0" w:rsidRDefault="00B70174" w:rsidP="00B70174">
      <w:pPr>
        <w:spacing w:line="276" w:lineRule="auto"/>
        <w:rPr>
          <w:lang w:val="en-US"/>
        </w:rPr>
      </w:pPr>
    </w:p>
    <w:p w14:paraId="25D87C4E"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Opening up a discourse between academia and stakeholders:</w:t>
      </w:r>
      <w:r w:rsidRPr="005D2954">
        <w:rPr>
          <w:rFonts w:eastAsia="Times New Roman" w:cs="Times New Roman"/>
        </w:rPr>
        <w:t xml:space="preserve"> Almost all interviewees who identified transdisciplinary aspects in their projects highlighted the opportunity for dialogue and exchange. It is argued that most often, academic research happens in a vacuum while solutions in practice differ from what has been suggested by academics. Hence, bringing together people from academia but also a diverse range of non-academic stakeholders (e.g., practitioners, policy-makers, civil society) enabled both sides to communicate their knowledge and expertise and to work jointly on solutions. Such an exchange hence helps researchers and stakeholders to better understand each other while also creating common knowledge which could advance academia as well as solutions on the ground. In many cases, this transdisciplinary exchange has even led to further collaborations and common research plans.</w:t>
      </w:r>
    </w:p>
    <w:p w14:paraId="7D258A68" w14:textId="77777777" w:rsidR="00B70174" w:rsidRPr="005D2954" w:rsidRDefault="00B70174" w:rsidP="00B70174">
      <w:pPr>
        <w:spacing w:line="276" w:lineRule="auto"/>
        <w:jc w:val="both"/>
        <w:rPr>
          <w:rFonts w:eastAsia="Times New Roman" w:cs="Times New Roman"/>
        </w:rPr>
      </w:pPr>
    </w:p>
    <w:p w14:paraId="243BC253" w14:textId="77777777" w:rsidR="00B70174" w:rsidRPr="005D2954" w:rsidRDefault="00B70174" w:rsidP="008C2778">
      <w:pPr>
        <w:pStyle w:val="ListParagraph"/>
        <w:numPr>
          <w:ilvl w:val="0"/>
          <w:numId w:val="17"/>
        </w:numPr>
        <w:spacing w:line="276" w:lineRule="auto"/>
        <w:jc w:val="both"/>
        <w:rPr>
          <w:rFonts w:eastAsia="Times New Roman" w:cs="Times New Roman"/>
          <w:b/>
          <w:bCs/>
        </w:rPr>
      </w:pPr>
      <w:r w:rsidRPr="005D2954">
        <w:rPr>
          <w:rFonts w:eastAsia="Times New Roman" w:cs="Times New Roman"/>
          <w:b/>
          <w:bCs/>
        </w:rPr>
        <w:lastRenderedPageBreak/>
        <w:t xml:space="preserve">Empowering target group: </w:t>
      </w:r>
      <w:r w:rsidRPr="005D2954">
        <w:rPr>
          <w:rFonts w:eastAsia="Times New Roman" w:cs="Times New Roman"/>
        </w:rPr>
        <w:t xml:space="preserve">One aspect that was highlighted by many people who worked with the projects’ target group was the empowerment of this specific group. Accordingly, projects that talk about or research a certain group often fail to account for this particular groups’ perspectives, knowledge and vulnerabilities. Hence, solutions, either academic or practical, are often readily present to target groups with no to little room for co-development. For example, one interviewee stressed that the prototype produced within the scope of the project was significantly altered due to the many insights of the target group. At the same time, the vulnerable group received a chance to be heard, raise concerns and influence outcomes that directly affect them. Correspondingly, several interviewees argued that real and positive impact is only achievable when the groups affected by the specific issue are heard and included in the research process. However, it was highlighted that not only solutions or products can be improved by including target groups in research processes. Rather, the system of academia, i.e., the way knowledge is created and results are gained, can profit from an exchange with target groups. </w:t>
      </w:r>
    </w:p>
    <w:p w14:paraId="239ABE73" w14:textId="77777777" w:rsidR="00B70174" w:rsidRPr="005D2954" w:rsidRDefault="00B70174" w:rsidP="00B70174">
      <w:pPr>
        <w:spacing w:line="276" w:lineRule="auto"/>
        <w:jc w:val="both"/>
        <w:rPr>
          <w:rFonts w:eastAsia="Times New Roman" w:cs="Times New Roman"/>
          <w:b/>
          <w:bCs/>
          <w:szCs w:val="24"/>
        </w:rPr>
      </w:pPr>
    </w:p>
    <w:p w14:paraId="02890285" w14:textId="77777777" w:rsidR="00B70174" w:rsidRPr="005D2954" w:rsidRDefault="00B70174" w:rsidP="008C2778">
      <w:pPr>
        <w:pStyle w:val="ListParagraph"/>
        <w:numPr>
          <w:ilvl w:val="0"/>
          <w:numId w:val="17"/>
        </w:numPr>
        <w:spacing w:after="120" w:line="276" w:lineRule="auto"/>
        <w:jc w:val="both"/>
        <w:rPr>
          <w:rFonts w:eastAsia="Times New Roman" w:cs="Times New Roman"/>
          <w:b/>
          <w:bCs/>
          <w:szCs w:val="24"/>
        </w:rPr>
      </w:pPr>
      <w:r w:rsidRPr="005D2954">
        <w:rPr>
          <w:rFonts w:eastAsia="Times New Roman" w:cs="Times New Roman"/>
          <w:b/>
          <w:bCs/>
        </w:rPr>
        <w:t xml:space="preserve">Fostering change in the non-academic world: </w:t>
      </w:r>
      <w:r w:rsidRPr="005D2954">
        <w:rPr>
          <w:rFonts w:eastAsia="Times New Roman" w:cs="Times New Roman"/>
        </w:rPr>
        <w:t>One aspect that was stressed by almost all interviewees who had exchanges with non-academic stakeholders was the aim to achieve an impact outside academia. Accordingly, it was emphasized that academic research can be very limited in its impact in the “practical world”. Although it was argued that one has to be realistic about the change that can be brought about, a network outside academia is essential to start this process. One particular aspect of this change process is the improvement of the usability of a product or service. More specifically, several interviewees from vastly different fields argued that without the support and feedback from non-academic stakeholders, the end product would not have been as promising.</w:t>
      </w:r>
    </w:p>
    <w:p w14:paraId="5D325965" w14:textId="77777777" w:rsidR="00B70174" w:rsidRPr="005D2954" w:rsidRDefault="00B70174" w:rsidP="00B70174">
      <w:pPr>
        <w:spacing w:line="276" w:lineRule="auto"/>
        <w:jc w:val="both"/>
        <w:rPr>
          <w:rFonts w:eastAsia="Times New Roman" w:cs="Times New Roman"/>
          <w:szCs w:val="24"/>
        </w:rPr>
      </w:pPr>
    </w:p>
    <w:p w14:paraId="6F9C508E" w14:textId="77777777" w:rsidR="00B70174" w:rsidRPr="005D2954" w:rsidRDefault="00B70174" w:rsidP="008C2778">
      <w:pPr>
        <w:pStyle w:val="ListParagraph"/>
        <w:numPr>
          <w:ilvl w:val="0"/>
          <w:numId w:val="17"/>
        </w:numPr>
        <w:spacing w:after="120" w:line="276" w:lineRule="auto"/>
        <w:jc w:val="both"/>
        <w:rPr>
          <w:rFonts w:eastAsia="Times New Roman" w:cs="Times New Roman"/>
          <w:b/>
          <w:bCs/>
          <w:szCs w:val="24"/>
        </w:rPr>
      </w:pPr>
      <w:r w:rsidRPr="005D2954">
        <w:rPr>
          <w:rFonts w:eastAsia="Times New Roman" w:cs="Times New Roman"/>
          <w:b/>
          <w:bCs/>
          <w:szCs w:val="24"/>
        </w:rPr>
        <w:t xml:space="preserve">Learning about importance and perspective change: </w:t>
      </w:r>
      <w:r w:rsidRPr="005D2954">
        <w:rPr>
          <w:rFonts w:eastAsia="Times New Roman" w:cs="Times New Roman"/>
          <w:szCs w:val="24"/>
        </w:rPr>
        <w:t>Interactions with non-academic stakeholders opens up new perspectives and interests. Correspondingly, several interview partners emphasized that working together with practitioners enabled them to increase their knowledge about certain issues that were not on their radar before. One interviewee who worked together with practitioners from clinics stressed that these exchanges enabled him to think “outside the box” which ultimately led to an increased interest in transdisciplinary work. Another interviewee emphasized that the interactions with non-academic stakeholders fostered an “(…) innovation-push which came through learning from partners”. (</w:t>
      </w:r>
      <w:r>
        <w:rPr>
          <w:rFonts w:eastAsia="Times New Roman" w:cs="Times New Roman"/>
          <w:szCs w:val="24"/>
        </w:rPr>
        <w:t>Interviewee 10</w:t>
      </w:r>
      <w:r w:rsidRPr="005D2954">
        <w:rPr>
          <w:rFonts w:eastAsia="Times New Roman" w:cs="Times New Roman"/>
          <w:szCs w:val="24"/>
        </w:rPr>
        <w:t>)</w:t>
      </w:r>
    </w:p>
    <w:p w14:paraId="5ACB58C3" w14:textId="77777777" w:rsidR="00B70174" w:rsidRPr="005D2954" w:rsidRDefault="00B70174" w:rsidP="00B70174">
      <w:pPr>
        <w:spacing w:line="276" w:lineRule="auto"/>
        <w:jc w:val="both"/>
        <w:rPr>
          <w:rFonts w:eastAsia="Times New Roman" w:cs="Times New Roman"/>
          <w:b/>
          <w:bCs/>
          <w:szCs w:val="24"/>
        </w:rPr>
      </w:pPr>
    </w:p>
    <w:p w14:paraId="46191060"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Advancing academic research through the transdisciplinary exchange:</w:t>
      </w:r>
      <w:r w:rsidRPr="005D2954">
        <w:rPr>
          <w:rFonts w:eastAsia="Times New Roman" w:cs="Times New Roman"/>
        </w:rPr>
        <w:t xml:space="preserve"> Interactions with non-academic stakeholders can improve the way research is understood and done.</w:t>
      </w:r>
      <w:r w:rsidRPr="005D2954">
        <w:rPr>
          <w:rFonts w:eastAsia="Times New Roman" w:cs="Times New Roman"/>
          <w:b/>
          <w:bCs/>
        </w:rPr>
        <w:t xml:space="preserve"> </w:t>
      </w:r>
      <w:r w:rsidRPr="005D2954">
        <w:rPr>
          <w:rFonts w:eastAsia="Times New Roman" w:cs="Times New Roman"/>
        </w:rPr>
        <w:t xml:space="preserve">In one case, the transdisciplinary exchange with citizens has even resulted in the development of new research directions in academia. One interviewee underlined that through the exchanges with professionals and practitioners, her research idea emerged and developed. </w:t>
      </w:r>
    </w:p>
    <w:p w14:paraId="4A95FD0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Here we have a conception of scientific work, and this is another element which is extremely important for me. It's almost political. We're not breaking with common sense. We are not in this vision of science as an epistemological break where there will be researchers and the ordinary world. When I go into the field to understand how professionals work, I'm not going to arrive with a normative vision. (…). I'm not going to arrive with a ready-made conception of how they should work or what their value should be. The only thing I don't question is my pragmatic approach. But on the other hand, for example, my working hypotheses will emerge from my encounter with the field, from the questions that professionals ask themselves.” Interviewee 1</w:t>
      </w:r>
    </w:p>
    <w:p w14:paraId="7719D52E" w14:textId="77777777" w:rsidR="00B70174" w:rsidRPr="005D2954" w:rsidRDefault="00B70174" w:rsidP="00B70174">
      <w:pPr>
        <w:spacing w:line="276" w:lineRule="auto"/>
        <w:ind w:left="680"/>
        <w:jc w:val="both"/>
        <w:rPr>
          <w:rFonts w:eastAsia="Times New Roman" w:cs="Times New Roman"/>
          <w:szCs w:val="24"/>
        </w:rPr>
      </w:pPr>
      <w:r w:rsidRPr="005D2954">
        <w:rPr>
          <w:rFonts w:eastAsia="Times New Roman" w:cs="Times New Roman"/>
          <w:szCs w:val="24"/>
        </w:rPr>
        <w:t>While seniors emphasized the general importance of the knowledge of non-academic actors, one interviewee highlighted this importance, especially for PhD students. Accordingly, PhD students get the chance to put their research into practical context and eventually make their research relevant to the non-academic world. This can be rewarding, especially for early-stage researchers who struggle to get settled in academia.</w:t>
      </w:r>
    </w:p>
    <w:p w14:paraId="35143069"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Advancing academic research through the interdisciplinary exchange:</w:t>
      </w:r>
      <w:r w:rsidRPr="005D2954">
        <w:rPr>
          <w:rFonts w:eastAsia="Times New Roman" w:cs="Times New Roman"/>
        </w:rPr>
        <w:t xml:space="preserve">  While interactions with non-academic stakeholders offer clear opportunities for science, so does interdisciplinarity. According to our interviewees, bringing together different theories and methods from diverse fields has several advantages compared to staying within disciplinary boundaries. For instance, sharing expertise and creating synergies between scientific fields. Many interviewees stressed that the outcomes of the project would not have been achieved if the project had been conducted within one research field. For example, one interviewee reported that within his field, it is not common to work with people outside the field who, for example, consider the impacts of bacteria on humans. By bringing together insights from distinct fields, results that were gained from working with cattle could be then analysed with a focus on potential human impact. However, one interview partner highlights that crossing these disciplinary boundaries does not necessarily mean having a shared problem that different researchers want to solve. Rather it also encompasses learning from others without working on the same project.</w:t>
      </w:r>
    </w:p>
    <w:p w14:paraId="6291F8CB" w14:textId="77777777" w:rsidR="00B70174" w:rsidRPr="005D2954" w:rsidRDefault="00B70174" w:rsidP="00B70174">
      <w:pPr>
        <w:spacing w:line="276" w:lineRule="auto"/>
        <w:jc w:val="both"/>
        <w:rPr>
          <w:rFonts w:eastAsia="Times New Roman" w:cs="Times New Roman"/>
          <w:i/>
          <w:iCs/>
          <w:sz w:val="18"/>
          <w:szCs w:val="18"/>
        </w:rPr>
      </w:pPr>
      <w:r w:rsidRPr="005D2954">
        <w:rPr>
          <w:rFonts w:eastAsia="Times New Roman" w:cs="Times New Roman"/>
          <w:i/>
          <w:iCs/>
          <w:sz w:val="20"/>
          <w:szCs w:val="20"/>
        </w:rPr>
        <w:t xml:space="preserve">“[...] It is less about social science studies being carried out by artists or something like that, but that one is through parallelizing the works, i.e. the humanities scholars, natural scientists, artists doing their work in the same room in parallel, so that sparks fly there like that. I call that aggravated </w:t>
      </w:r>
      <w:proofErr w:type="spellStart"/>
      <w:r w:rsidRPr="005D2954">
        <w:rPr>
          <w:rFonts w:eastAsia="Times New Roman" w:cs="Times New Roman"/>
          <w:i/>
          <w:iCs/>
          <w:sz w:val="20"/>
          <w:szCs w:val="20"/>
        </w:rPr>
        <w:t>neighborhood</w:t>
      </w:r>
      <w:proofErr w:type="spellEnd"/>
      <w:r w:rsidRPr="005D2954">
        <w:rPr>
          <w:rFonts w:eastAsia="Times New Roman" w:cs="Times New Roman"/>
          <w:i/>
          <w:iCs/>
          <w:sz w:val="20"/>
          <w:szCs w:val="20"/>
        </w:rPr>
        <w:t xml:space="preserve">.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it's not about that, it's another concept of </w:t>
      </w:r>
      <w:proofErr w:type="spellStart"/>
      <w:r w:rsidRPr="005D2954">
        <w:rPr>
          <w:rFonts w:eastAsia="Times New Roman" w:cs="Times New Roman"/>
          <w:i/>
          <w:iCs/>
          <w:sz w:val="20"/>
          <w:szCs w:val="20"/>
        </w:rPr>
        <w:t>transdisciplinarity</w:t>
      </w:r>
      <w:proofErr w:type="spellEnd"/>
      <w:r w:rsidRPr="005D2954">
        <w:rPr>
          <w:rFonts w:eastAsia="Times New Roman" w:cs="Times New Roman"/>
          <w:i/>
          <w:iCs/>
          <w:sz w:val="20"/>
          <w:szCs w:val="20"/>
        </w:rPr>
        <w:t xml:space="preserve"> in theory, there's a problem that you can't solve on your own, that's why the disciplines come together. Everyone tries to solve the problem together. That's not how I do it. There is no common problem. There is a common place and this creates mutual accelerations, so to speak.” Interviewee 8</w:t>
      </w:r>
    </w:p>
    <w:p w14:paraId="15027CFC"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 xml:space="preserve">Achieving impact through the connection of fundamental and applied science: </w:t>
      </w:r>
      <w:r w:rsidRPr="005D2954">
        <w:rPr>
          <w:rFonts w:eastAsia="Times New Roman" w:cs="Times New Roman"/>
        </w:rPr>
        <w:t>Some interviewees reported that while their research was fundamental, they tried to achieve greater impact by working together with applied scientists. Many researchers emphasized that although there is room for societal impact in fundamental research, a lot more can be achieved when adding an applied perspective to the research. Hence, bridging the gap between those two opposing sides can foster translational science and subsequently, results can be implemented and realized faster and more efficient in the world outside academia.</w:t>
      </w:r>
    </w:p>
    <w:p w14:paraId="03E4F440" w14:textId="77777777" w:rsidR="00B70174" w:rsidRPr="00125D20" w:rsidRDefault="00B70174" w:rsidP="0012212C">
      <w:pPr>
        <w:rPr>
          <w:ins w:id="2744" w:author="Utku B. Demir" w:date="2022-04-21T13:53:00Z"/>
        </w:rPr>
      </w:pPr>
    </w:p>
    <w:p w14:paraId="7542A9F6" w14:textId="77777777" w:rsidR="0012212C" w:rsidRPr="00125D20" w:rsidRDefault="0012212C" w:rsidP="0052688F">
      <w:pPr>
        <w:rPr>
          <w:ins w:id="2745" w:author="Utku B. Demir" w:date="2022-04-21T13:53:00Z"/>
        </w:rPr>
      </w:pPr>
      <w:bookmarkStart w:id="2746" w:name="_Toc100567195"/>
      <w:ins w:id="2747" w:author="Utku B. Demir" w:date="2022-04-21T13:53:00Z">
        <w:r w:rsidRPr="00125D20">
          <w:t>Scalability</w:t>
        </w:r>
        <w:bookmarkEnd w:id="2746"/>
      </w:ins>
    </w:p>
    <w:p w14:paraId="197F3AEE" w14:textId="5C935A36" w:rsidR="0012212C" w:rsidRDefault="0012212C" w:rsidP="0012212C">
      <w:pPr>
        <w:pStyle w:val="Caption"/>
        <w:rPr>
          <w:ins w:id="2748" w:author="Utku B. Demir" w:date="2022-04-21T13:53:00Z"/>
        </w:rPr>
      </w:pPr>
      <w:bookmarkStart w:id="2749" w:name="_Ref100043700"/>
      <w:bookmarkStart w:id="2750" w:name="_Toc100567227"/>
      <w:ins w:id="2751" w:author="Utku B. Demir" w:date="2022-04-21T13:53:00Z">
        <w:r w:rsidRPr="00125D20">
          <w:t xml:space="preserve">Figure </w:t>
        </w:r>
        <w:r w:rsidRPr="00125D20">
          <w:fldChar w:fldCharType="begin"/>
        </w:r>
        <w:r w:rsidRPr="00125D20">
          <w:instrText xml:space="preserve"> SEQ Figure \* ARABIC </w:instrText>
        </w:r>
        <w:r w:rsidRPr="00125D20">
          <w:fldChar w:fldCharType="separate"/>
        </w:r>
      </w:ins>
      <w:ins w:id="2752" w:author="Utku B. Demir" w:date="2022-04-28T03:38:00Z">
        <w:r w:rsidR="00137C8B">
          <w:rPr>
            <w:noProof/>
          </w:rPr>
          <w:t>23</w:t>
        </w:r>
      </w:ins>
      <w:ins w:id="2753" w:author="Utku B. Demir" w:date="2022-04-21T13:53:00Z">
        <w:r w:rsidRPr="00125D20">
          <w:fldChar w:fldCharType="end"/>
        </w:r>
        <w:bookmarkEnd w:id="2749"/>
        <w:r w:rsidRPr="00125D20">
          <w:t>: Type</w:t>
        </w:r>
        <w:r>
          <w:t>s</w:t>
        </w:r>
        <w:r w:rsidRPr="00125D20">
          <w:t xml:space="preserve"> of </w:t>
        </w:r>
        <w:proofErr w:type="gramStart"/>
        <w:r w:rsidRPr="00125D20">
          <w:t>scalability</w:t>
        </w:r>
        <w:bookmarkEnd w:id="2750"/>
        <w:proofErr w:type="gramEnd"/>
      </w:ins>
    </w:p>
    <w:p w14:paraId="345E39EE" w14:textId="216107A7" w:rsidR="00B933AA" w:rsidRPr="00D646D1" w:rsidRDefault="00B933AA" w:rsidP="00D646D1">
      <w:pPr>
        <w:rPr>
          <w:ins w:id="2754" w:author="Utku B. Demir" w:date="2022-04-21T13:53:00Z"/>
        </w:rPr>
        <w:pPrChange w:id="2755" w:author="Utku B. Demir" w:date="2022-04-28T04:01:00Z">
          <w:pPr>
            <w:pStyle w:val="Caption"/>
          </w:pPr>
        </w:pPrChange>
      </w:pPr>
      <w:ins w:id="2756" w:author="Utku B. Demir" w:date="2022-04-28T04:03:00Z">
        <w:r>
          <w:rPr>
            <w:noProof/>
          </w:rPr>
          <w:lastRenderedPageBreak/>
          <w:drawing>
            <wp:inline distT="0" distB="0" distL="0" distR="0" wp14:anchorId="226F51BC" wp14:editId="0AAAFAE6">
              <wp:extent cx="5760720" cy="1920240"/>
              <wp:effectExtent l="0" t="0" r="5080" b="0"/>
              <wp:docPr id="27" name="Picture 2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waterfall char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60720" cy="1920240"/>
                      </a:xfrm>
                      <a:prstGeom prst="rect">
                        <a:avLst/>
                      </a:prstGeom>
                    </pic:spPr>
                  </pic:pic>
                </a:graphicData>
              </a:graphic>
            </wp:inline>
          </w:drawing>
        </w:r>
      </w:ins>
    </w:p>
    <w:p w14:paraId="15E00DAA" w14:textId="1090134D" w:rsidR="0012212C" w:rsidRPr="00125D20" w:rsidRDefault="0012212C" w:rsidP="00CB4B36">
      <w:pPr>
        <w:jc w:val="both"/>
        <w:rPr>
          <w:ins w:id="2757" w:author="Utku B. Demir" w:date="2022-04-21T13:53:00Z"/>
        </w:rPr>
        <w:pPrChange w:id="2758" w:author="Utku B. Demir" w:date="2022-04-28T04:04:00Z">
          <w:pPr/>
        </w:pPrChange>
      </w:pPr>
      <w:ins w:id="2759" w:author="Utku B. Demir" w:date="2022-04-21T13:53:00Z">
        <w:r w:rsidRPr="00125D20">
          <w:t xml:space="preserve">The scalability of the generated solutions to be applied in different contexts is another important goal in SI. 69 % of the respondents noted that the solutions generated throughout the project potentially have a high capability to be scaled up (cf. </w:t>
        </w:r>
        <w:r w:rsidRPr="00125D20">
          <w:fldChar w:fldCharType="begin"/>
        </w:r>
        <w:r w:rsidRPr="00125D20">
          <w:instrText xml:space="preserve"> REF _Ref100043700 \h </w:instrText>
        </w:r>
      </w:ins>
      <w:ins w:id="2760" w:author="Utku B. Demir" w:date="2022-04-21T13:53: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100043630 \h </w:instrText>
        </w:r>
      </w:ins>
      <w:ins w:id="2761" w:author="Utku B. Demir" w:date="2022-04-21T13:53:00Z">
        <w:r w:rsidRPr="00125D20">
          <w:fldChar w:fldCharType="separate"/>
        </w:r>
        <w:r w:rsidRPr="00125D20">
          <w:t xml:space="preserve">Table </w:t>
        </w:r>
        <w:r>
          <w:rPr>
            <w:noProof/>
          </w:rPr>
          <w:t>2</w:t>
        </w:r>
        <w:r w:rsidRPr="00125D20">
          <w:fldChar w:fldCharType="end"/>
        </w:r>
        <w:r w:rsidRPr="00125D20">
          <w:t xml:space="preserve">), </w:t>
        </w:r>
        <w:proofErr w:type="spellStart"/>
        <w:r w:rsidRPr="00125D20">
          <w:t>i</w:t>
        </w:r>
        <w:proofErr w:type="spellEnd"/>
        <w:r w:rsidRPr="00125D20">
          <w:t>. e. to achieve a higher impact if further used. The potential for scaling-out to different geographic areas was highly rated as well. This is hardly surprising, because most scientific research is not regionally limited but strives for universal knowledge and insights.</w:t>
        </w:r>
      </w:ins>
    </w:p>
    <w:p w14:paraId="4F78E675" w14:textId="77777777" w:rsidR="0012212C" w:rsidRPr="00125D20" w:rsidRDefault="0012212C" w:rsidP="0012212C">
      <w:pPr>
        <w:pStyle w:val="Caption"/>
        <w:keepNext/>
        <w:rPr>
          <w:ins w:id="2762" w:author="Utku B. Demir" w:date="2022-04-21T13:53:00Z"/>
        </w:rPr>
      </w:pPr>
      <w:bookmarkStart w:id="2763" w:name="_Ref100043630"/>
      <w:bookmarkStart w:id="2764" w:name="_Toc100567258"/>
      <w:ins w:id="2765" w:author="Utku B. Demir" w:date="2022-04-21T13:53: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fldChar w:fldCharType="end"/>
        </w:r>
        <w:bookmarkEnd w:id="2763"/>
        <w:r w:rsidRPr="00125D20">
          <w:t>: Type</w:t>
        </w:r>
        <w:r>
          <w:t>s</w:t>
        </w:r>
        <w:r w:rsidRPr="00125D20">
          <w:t xml:space="preserve"> of </w:t>
        </w:r>
        <w:proofErr w:type="gramStart"/>
        <w:r w:rsidRPr="00125D20">
          <w:t>scalability</w:t>
        </w:r>
        <w:bookmarkEnd w:id="2764"/>
        <w:proofErr w:type="gramEnd"/>
      </w:ins>
    </w:p>
    <w:tbl>
      <w:tblPr>
        <w:tblStyle w:val="ListTable3"/>
        <w:tblW w:w="9067" w:type="dxa"/>
        <w:tblLayout w:type="fixed"/>
        <w:tblLook w:val="04A0" w:firstRow="1" w:lastRow="0" w:firstColumn="1" w:lastColumn="0" w:noHBand="0" w:noVBand="1"/>
      </w:tblPr>
      <w:tblGrid>
        <w:gridCol w:w="1940"/>
        <w:gridCol w:w="1187"/>
        <w:gridCol w:w="1188"/>
        <w:gridCol w:w="1188"/>
        <w:gridCol w:w="1188"/>
        <w:gridCol w:w="1188"/>
        <w:gridCol w:w="1188"/>
      </w:tblGrid>
      <w:tr w:rsidR="0012212C" w:rsidRPr="00125D20" w14:paraId="4B57F36C" w14:textId="77777777" w:rsidTr="008C2B12">
        <w:trPr>
          <w:cnfStyle w:val="100000000000" w:firstRow="1" w:lastRow="0" w:firstColumn="0" w:lastColumn="0" w:oddVBand="0" w:evenVBand="0" w:oddHBand="0" w:evenHBand="0" w:firstRowFirstColumn="0" w:firstRowLastColumn="0" w:lastRowFirstColumn="0" w:lastRowLastColumn="0"/>
          <w:trHeight w:val="276"/>
          <w:ins w:id="2766" w:author="Utku B. Demir" w:date="2022-04-21T13:53:00Z"/>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6C2DFD14" w14:textId="77777777" w:rsidR="0012212C" w:rsidRPr="00125D20" w:rsidRDefault="0012212C" w:rsidP="008C2B12">
            <w:pPr>
              <w:jc w:val="center"/>
              <w:rPr>
                <w:ins w:id="2767" w:author="Utku B. Demir" w:date="2022-04-21T13:53:00Z"/>
              </w:rPr>
            </w:pPr>
          </w:p>
        </w:tc>
        <w:tc>
          <w:tcPr>
            <w:tcW w:w="2375"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3B52DBA8"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68" w:author="Utku B. Demir" w:date="2022-04-21T13:53:00Z"/>
              </w:rPr>
            </w:pPr>
            <w:ins w:id="2769" w:author="Utku B. Demir" w:date="2022-04-21T13:53:00Z">
              <w:r w:rsidRPr="00125D20">
                <w:t xml:space="preserve">Scaling-up (to achieve a higher impact) </w:t>
              </w:r>
              <w:r w:rsidRPr="00125D20">
                <w:rPr>
                  <w:b w:val="0"/>
                  <w:bCs w:val="0"/>
                </w:rPr>
                <w:t>(n=172)</w:t>
              </w:r>
            </w:ins>
          </w:p>
        </w:tc>
        <w:tc>
          <w:tcPr>
            <w:tcW w:w="2376"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4C18B61"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70" w:author="Utku B. Demir" w:date="2022-04-21T13:53:00Z"/>
              </w:rPr>
            </w:pPr>
            <w:ins w:id="2771" w:author="Utku B. Demir" w:date="2022-04-21T13:53:00Z">
              <w:r w:rsidRPr="00125D20">
                <w:t xml:space="preserve">Scaling-out (to different geographic areas) </w:t>
              </w:r>
              <w:r w:rsidRPr="00125D20">
                <w:rPr>
                  <w:b w:val="0"/>
                  <w:bCs w:val="0"/>
                </w:rPr>
                <w:t>(n=149)</w:t>
              </w:r>
            </w:ins>
          </w:p>
        </w:tc>
        <w:tc>
          <w:tcPr>
            <w:tcW w:w="2376" w:type="dxa"/>
            <w:gridSpan w:val="2"/>
            <w:tcBorders>
              <w:left w:val="single" w:sz="4" w:space="0" w:color="FFFFFF" w:themeColor="background1"/>
            </w:tcBorders>
            <w:noWrap/>
            <w:vAlign w:val="bottom"/>
            <w:hideMark/>
          </w:tcPr>
          <w:p w14:paraId="400CEFCA"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72" w:author="Utku B. Demir" w:date="2022-04-21T13:53:00Z"/>
              </w:rPr>
            </w:pPr>
            <w:ins w:id="2773" w:author="Utku B. Demir" w:date="2022-04-21T13:53:00Z">
              <w:r w:rsidRPr="00125D20">
                <w:t xml:space="preserve">Scaling-deep (by changing cultural and social values and practices) </w:t>
              </w:r>
              <w:r w:rsidRPr="00125D20">
                <w:rPr>
                  <w:b w:val="0"/>
                  <w:bCs w:val="0"/>
                </w:rPr>
                <w:t>(n=140)</w:t>
              </w:r>
            </w:ins>
          </w:p>
        </w:tc>
      </w:tr>
      <w:tr w:rsidR="0012212C" w:rsidRPr="00125D20" w14:paraId="66E52D72" w14:textId="77777777" w:rsidTr="008C2B12">
        <w:trPr>
          <w:cnfStyle w:val="000000100000" w:firstRow="0" w:lastRow="0" w:firstColumn="0" w:lastColumn="0" w:oddVBand="0" w:evenVBand="0" w:oddHBand="1" w:evenHBand="0" w:firstRowFirstColumn="0" w:firstRowLastColumn="0" w:lastRowFirstColumn="0" w:lastRowLastColumn="0"/>
          <w:trHeight w:val="276"/>
          <w:ins w:id="277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8224450" w14:textId="77777777" w:rsidR="0012212C" w:rsidRPr="00125D20" w:rsidRDefault="0012212C" w:rsidP="008C2B12">
            <w:pPr>
              <w:jc w:val="center"/>
              <w:rPr>
                <w:ins w:id="2775" w:author="Utku B. Demir" w:date="2022-04-21T13:53:00Z"/>
              </w:rPr>
            </w:pPr>
            <w:ins w:id="2776" w:author="Utku B. Demir" w:date="2022-04-21T13:53:00Z">
              <w:r w:rsidRPr="00125D20">
                <w:t>response</w:t>
              </w:r>
            </w:ins>
          </w:p>
        </w:tc>
        <w:tc>
          <w:tcPr>
            <w:tcW w:w="1187" w:type="dxa"/>
            <w:tcBorders>
              <w:left w:val="single" w:sz="4" w:space="0" w:color="000000" w:themeColor="text1"/>
            </w:tcBorders>
            <w:noWrap/>
            <w:vAlign w:val="center"/>
            <w:hideMark/>
          </w:tcPr>
          <w:p w14:paraId="25A36EE1"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77" w:author="Utku B. Demir" w:date="2022-04-21T13:53:00Z"/>
                <w:sz w:val="22"/>
                <w:szCs w:val="22"/>
              </w:rPr>
            </w:pPr>
            <w:ins w:id="2778" w:author="Utku B. Demir" w:date="2022-04-21T13:53:00Z">
              <w:r w:rsidRPr="00125D20">
                <w:rPr>
                  <w:sz w:val="22"/>
                  <w:szCs w:val="22"/>
                </w:rPr>
                <w:t>abs</w:t>
              </w:r>
            </w:ins>
          </w:p>
        </w:tc>
        <w:tc>
          <w:tcPr>
            <w:tcW w:w="1188" w:type="dxa"/>
            <w:tcBorders>
              <w:right w:val="single" w:sz="4" w:space="0" w:color="000000" w:themeColor="text1"/>
            </w:tcBorders>
            <w:shd w:val="clear" w:color="auto" w:fill="E7E6E6" w:themeFill="background2"/>
            <w:noWrap/>
            <w:vAlign w:val="center"/>
            <w:hideMark/>
          </w:tcPr>
          <w:p w14:paraId="09E181F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79" w:author="Utku B. Demir" w:date="2022-04-21T13:53:00Z"/>
                <w:sz w:val="22"/>
                <w:szCs w:val="22"/>
              </w:rPr>
            </w:pPr>
            <w:ins w:id="2780" w:author="Utku B. Demir" w:date="2022-04-21T13:53:00Z">
              <w:r w:rsidRPr="00125D20">
                <w:rPr>
                  <w:sz w:val="22"/>
                  <w:szCs w:val="22"/>
                </w:rPr>
                <w:t>%</w:t>
              </w:r>
            </w:ins>
          </w:p>
        </w:tc>
        <w:tc>
          <w:tcPr>
            <w:tcW w:w="1188" w:type="dxa"/>
            <w:tcBorders>
              <w:top w:val="nil"/>
              <w:left w:val="single" w:sz="4" w:space="0" w:color="000000" w:themeColor="text1"/>
            </w:tcBorders>
            <w:noWrap/>
            <w:vAlign w:val="center"/>
            <w:hideMark/>
          </w:tcPr>
          <w:p w14:paraId="2B437423"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1" w:author="Utku B. Demir" w:date="2022-04-21T13:53:00Z"/>
                <w:sz w:val="22"/>
                <w:szCs w:val="22"/>
              </w:rPr>
            </w:pPr>
            <w:ins w:id="2782" w:author="Utku B. Demir" w:date="2022-04-21T13:53:00Z">
              <w:r w:rsidRPr="00125D20">
                <w:rPr>
                  <w:sz w:val="22"/>
                  <w:szCs w:val="22"/>
                </w:rPr>
                <w:t>abs</w:t>
              </w:r>
            </w:ins>
          </w:p>
        </w:tc>
        <w:tc>
          <w:tcPr>
            <w:tcW w:w="1188" w:type="dxa"/>
            <w:tcBorders>
              <w:top w:val="nil"/>
              <w:right w:val="single" w:sz="4" w:space="0" w:color="000000" w:themeColor="text1"/>
            </w:tcBorders>
            <w:shd w:val="clear" w:color="auto" w:fill="E7E6E6" w:themeFill="background2"/>
            <w:noWrap/>
            <w:vAlign w:val="center"/>
            <w:hideMark/>
          </w:tcPr>
          <w:p w14:paraId="55CB3E47"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3" w:author="Utku B. Demir" w:date="2022-04-21T13:53:00Z"/>
                <w:sz w:val="22"/>
                <w:szCs w:val="22"/>
              </w:rPr>
            </w:pPr>
            <w:ins w:id="2784" w:author="Utku B. Demir" w:date="2022-04-21T13:53:00Z">
              <w:r w:rsidRPr="00125D20">
                <w:rPr>
                  <w:sz w:val="22"/>
                  <w:szCs w:val="22"/>
                </w:rPr>
                <w:t>%</w:t>
              </w:r>
            </w:ins>
          </w:p>
        </w:tc>
        <w:tc>
          <w:tcPr>
            <w:tcW w:w="1188" w:type="dxa"/>
            <w:tcBorders>
              <w:left w:val="single" w:sz="4" w:space="0" w:color="000000" w:themeColor="text1"/>
            </w:tcBorders>
            <w:noWrap/>
            <w:vAlign w:val="center"/>
            <w:hideMark/>
          </w:tcPr>
          <w:p w14:paraId="7121024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5" w:author="Utku B. Demir" w:date="2022-04-21T13:53:00Z"/>
                <w:sz w:val="22"/>
                <w:szCs w:val="22"/>
              </w:rPr>
            </w:pPr>
            <w:ins w:id="2786" w:author="Utku B. Demir" w:date="2022-04-21T13:53:00Z">
              <w:r w:rsidRPr="00125D20">
                <w:rPr>
                  <w:sz w:val="22"/>
                  <w:szCs w:val="22"/>
                </w:rPr>
                <w:t>abs</w:t>
              </w:r>
            </w:ins>
          </w:p>
        </w:tc>
        <w:tc>
          <w:tcPr>
            <w:tcW w:w="1188" w:type="dxa"/>
            <w:shd w:val="clear" w:color="auto" w:fill="E7E6E6" w:themeFill="background2"/>
            <w:noWrap/>
            <w:vAlign w:val="center"/>
            <w:hideMark/>
          </w:tcPr>
          <w:p w14:paraId="1A6171DB"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7" w:author="Utku B. Demir" w:date="2022-04-21T13:53:00Z"/>
                <w:sz w:val="22"/>
                <w:szCs w:val="22"/>
              </w:rPr>
            </w:pPr>
            <w:ins w:id="2788" w:author="Utku B. Demir" w:date="2022-04-21T13:53:00Z">
              <w:r w:rsidRPr="00125D20">
                <w:rPr>
                  <w:sz w:val="22"/>
                  <w:szCs w:val="22"/>
                </w:rPr>
                <w:t>%</w:t>
              </w:r>
            </w:ins>
          </w:p>
        </w:tc>
      </w:tr>
      <w:tr w:rsidR="0012212C" w:rsidRPr="00125D20" w14:paraId="4E344C2C" w14:textId="77777777" w:rsidTr="008C2B12">
        <w:trPr>
          <w:trHeight w:val="276"/>
          <w:ins w:id="278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1D13A1E" w14:textId="77777777" w:rsidR="0012212C" w:rsidRPr="00125D20" w:rsidRDefault="0012212C" w:rsidP="008C2B12">
            <w:pPr>
              <w:jc w:val="center"/>
              <w:rPr>
                <w:ins w:id="2790" w:author="Utku B. Demir" w:date="2022-04-21T13:53:00Z"/>
              </w:rPr>
            </w:pPr>
            <w:ins w:id="2791" w:author="Utku B. Demir" w:date="2022-04-21T13:53:00Z">
              <w:r w:rsidRPr="00125D20">
                <w:t>0</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42AF4F50"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792" w:author="Utku B. Demir" w:date="2022-04-21T13:53:00Z"/>
                <w:sz w:val="22"/>
                <w:szCs w:val="22"/>
              </w:rPr>
            </w:pPr>
            <w:ins w:id="2793" w:author="Utku B. Demir" w:date="2022-04-21T13:53:00Z">
              <w:r w:rsidRPr="00125D20">
                <w:rPr>
                  <w:sz w:val="22"/>
                  <w:szCs w:val="22"/>
                </w:rPr>
                <w:t>3</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A8295AA"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794" w:author="Utku B. Demir" w:date="2022-04-21T13:53:00Z"/>
                <w:sz w:val="20"/>
                <w:szCs w:val="20"/>
              </w:rPr>
            </w:pPr>
            <w:ins w:id="2795" w:author="Utku B. Demir" w:date="2022-04-21T13:53:00Z">
              <w:r w:rsidRPr="00125D20">
                <w:rPr>
                  <w:sz w:val="20"/>
                  <w:szCs w:val="20"/>
                </w:rPr>
                <w:t>1.74%</w:t>
              </w:r>
            </w:ins>
          </w:p>
        </w:tc>
        <w:tc>
          <w:tcPr>
            <w:tcW w:w="1188" w:type="dxa"/>
            <w:tcBorders>
              <w:left w:val="single" w:sz="4" w:space="0" w:color="000000" w:themeColor="text1"/>
            </w:tcBorders>
            <w:noWrap/>
            <w:vAlign w:val="center"/>
            <w:hideMark/>
          </w:tcPr>
          <w:p w14:paraId="5EB48049"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796" w:author="Utku B. Demir" w:date="2022-04-21T13:53:00Z"/>
                <w:sz w:val="22"/>
                <w:szCs w:val="22"/>
              </w:rPr>
            </w:pPr>
            <w:ins w:id="2797" w:author="Utku B. Demir" w:date="2022-04-21T13:53:00Z">
              <w:r w:rsidRPr="00125D20">
                <w:rPr>
                  <w:sz w:val="22"/>
                  <w:szCs w:val="22"/>
                </w:rPr>
                <w:t>11</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DAA4F14"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798" w:author="Utku B. Demir" w:date="2022-04-21T13:53:00Z"/>
                <w:sz w:val="20"/>
                <w:szCs w:val="20"/>
              </w:rPr>
            </w:pPr>
            <w:ins w:id="2799" w:author="Utku B. Demir" w:date="2022-04-21T13:53:00Z">
              <w:r w:rsidRPr="00CA4FC8">
                <w:rPr>
                  <w:sz w:val="20"/>
                  <w:szCs w:val="20"/>
                </w:rPr>
                <w:t>7.38%</w:t>
              </w:r>
            </w:ins>
          </w:p>
        </w:tc>
        <w:tc>
          <w:tcPr>
            <w:tcW w:w="1188" w:type="dxa"/>
            <w:tcBorders>
              <w:left w:val="single" w:sz="4" w:space="0" w:color="000000" w:themeColor="text1"/>
            </w:tcBorders>
            <w:noWrap/>
            <w:vAlign w:val="center"/>
            <w:hideMark/>
          </w:tcPr>
          <w:p w14:paraId="19A894F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00" w:author="Utku B. Demir" w:date="2022-04-21T13:53:00Z"/>
                <w:sz w:val="22"/>
                <w:szCs w:val="22"/>
              </w:rPr>
            </w:pPr>
            <w:ins w:id="2801" w:author="Utku B. Demir" w:date="2022-04-21T13:53:00Z">
              <w:r w:rsidRPr="00125D20">
                <w:rPr>
                  <w:sz w:val="22"/>
                  <w:szCs w:val="22"/>
                </w:rPr>
                <w:t>17</w:t>
              </w:r>
            </w:ins>
          </w:p>
        </w:tc>
        <w:tc>
          <w:tcPr>
            <w:tcW w:w="1188" w:type="dxa"/>
            <w:shd w:val="clear" w:color="auto" w:fill="E7E6E6" w:themeFill="background2"/>
            <w:noWrap/>
            <w:vAlign w:val="center"/>
            <w:hideMark/>
          </w:tcPr>
          <w:p w14:paraId="7366EA3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02" w:author="Utku B. Demir" w:date="2022-04-21T13:53:00Z"/>
                <w:sz w:val="20"/>
                <w:szCs w:val="20"/>
              </w:rPr>
            </w:pPr>
            <w:ins w:id="2803" w:author="Utku B. Demir" w:date="2022-04-21T13:53:00Z">
              <w:r w:rsidRPr="00CA4FC8">
                <w:rPr>
                  <w:sz w:val="20"/>
                  <w:szCs w:val="20"/>
                </w:rPr>
                <w:t>12.14%</w:t>
              </w:r>
            </w:ins>
          </w:p>
        </w:tc>
      </w:tr>
      <w:tr w:rsidR="0012212C" w:rsidRPr="00125D20" w14:paraId="398AD64D" w14:textId="77777777" w:rsidTr="008C2B12">
        <w:trPr>
          <w:cnfStyle w:val="000000100000" w:firstRow="0" w:lastRow="0" w:firstColumn="0" w:lastColumn="0" w:oddVBand="0" w:evenVBand="0" w:oddHBand="1" w:evenHBand="0" w:firstRowFirstColumn="0" w:firstRowLastColumn="0" w:lastRowFirstColumn="0" w:lastRowLastColumn="0"/>
          <w:trHeight w:val="276"/>
          <w:ins w:id="280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75B0821" w14:textId="77777777" w:rsidR="0012212C" w:rsidRPr="00125D20" w:rsidRDefault="0012212C" w:rsidP="008C2B12">
            <w:pPr>
              <w:jc w:val="center"/>
              <w:rPr>
                <w:ins w:id="2805" w:author="Utku B. Demir" w:date="2022-04-21T13:53:00Z"/>
              </w:rPr>
            </w:pPr>
            <w:ins w:id="2806" w:author="Utku B. Demir" w:date="2022-04-21T13:53:00Z">
              <w:r w:rsidRPr="00125D20">
                <w:t>1</w:t>
              </w:r>
            </w:ins>
          </w:p>
        </w:tc>
        <w:tc>
          <w:tcPr>
            <w:tcW w:w="1187" w:type="dxa"/>
            <w:tcBorders>
              <w:left w:val="single" w:sz="4" w:space="0" w:color="000000" w:themeColor="text1"/>
            </w:tcBorders>
            <w:noWrap/>
            <w:vAlign w:val="center"/>
            <w:hideMark/>
          </w:tcPr>
          <w:p w14:paraId="0A53B32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7" w:author="Utku B. Demir" w:date="2022-04-21T13:53:00Z"/>
                <w:sz w:val="22"/>
                <w:szCs w:val="22"/>
              </w:rPr>
            </w:pPr>
            <w:ins w:id="2808" w:author="Utku B. Demir" w:date="2022-04-21T13:53:00Z">
              <w:r w:rsidRPr="00125D20">
                <w:rPr>
                  <w:sz w:val="22"/>
                  <w:szCs w:val="22"/>
                </w:rPr>
                <w:t>4</w:t>
              </w:r>
            </w:ins>
          </w:p>
        </w:tc>
        <w:tc>
          <w:tcPr>
            <w:tcW w:w="1188" w:type="dxa"/>
            <w:tcBorders>
              <w:right w:val="single" w:sz="4" w:space="0" w:color="000000" w:themeColor="text1"/>
            </w:tcBorders>
            <w:shd w:val="clear" w:color="auto" w:fill="E7E6E6" w:themeFill="background2"/>
            <w:noWrap/>
            <w:vAlign w:val="center"/>
            <w:hideMark/>
          </w:tcPr>
          <w:p w14:paraId="480CBED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9" w:author="Utku B. Demir" w:date="2022-04-21T13:53:00Z"/>
                <w:sz w:val="20"/>
                <w:szCs w:val="20"/>
              </w:rPr>
            </w:pPr>
            <w:ins w:id="2810" w:author="Utku B. Demir" w:date="2022-04-21T13:53:00Z">
              <w:r w:rsidRPr="00125D20">
                <w:rPr>
                  <w:sz w:val="20"/>
                  <w:szCs w:val="20"/>
                </w:rPr>
                <w:t>2.33%</w:t>
              </w:r>
            </w:ins>
          </w:p>
        </w:tc>
        <w:tc>
          <w:tcPr>
            <w:tcW w:w="1188" w:type="dxa"/>
            <w:tcBorders>
              <w:left w:val="single" w:sz="4" w:space="0" w:color="000000" w:themeColor="text1"/>
            </w:tcBorders>
            <w:noWrap/>
            <w:vAlign w:val="center"/>
            <w:hideMark/>
          </w:tcPr>
          <w:p w14:paraId="2C028950"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11" w:author="Utku B. Demir" w:date="2022-04-21T13:53:00Z"/>
                <w:sz w:val="22"/>
                <w:szCs w:val="22"/>
              </w:rPr>
            </w:pPr>
            <w:ins w:id="2812" w:author="Utku B. Demir" w:date="2022-04-21T13:53:00Z">
              <w:r w:rsidRPr="00125D20">
                <w:rPr>
                  <w:sz w:val="22"/>
                  <w:szCs w:val="22"/>
                </w:rPr>
                <w:t>6</w:t>
              </w:r>
            </w:ins>
          </w:p>
        </w:tc>
        <w:tc>
          <w:tcPr>
            <w:tcW w:w="1188" w:type="dxa"/>
            <w:tcBorders>
              <w:right w:val="single" w:sz="4" w:space="0" w:color="000000" w:themeColor="text1"/>
            </w:tcBorders>
            <w:shd w:val="clear" w:color="auto" w:fill="E7E6E6" w:themeFill="background2"/>
            <w:noWrap/>
            <w:vAlign w:val="center"/>
            <w:hideMark/>
          </w:tcPr>
          <w:p w14:paraId="785A8CE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13" w:author="Utku B. Demir" w:date="2022-04-21T13:53:00Z"/>
                <w:sz w:val="20"/>
                <w:szCs w:val="20"/>
              </w:rPr>
            </w:pPr>
            <w:ins w:id="2814" w:author="Utku B. Demir" w:date="2022-04-21T13:53:00Z">
              <w:r w:rsidRPr="00CA4FC8">
                <w:rPr>
                  <w:sz w:val="20"/>
                  <w:szCs w:val="20"/>
                </w:rPr>
                <w:t>4.03%</w:t>
              </w:r>
            </w:ins>
          </w:p>
        </w:tc>
        <w:tc>
          <w:tcPr>
            <w:tcW w:w="1188" w:type="dxa"/>
            <w:tcBorders>
              <w:left w:val="single" w:sz="4" w:space="0" w:color="000000" w:themeColor="text1"/>
            </w:tcBorders>
            <w:noWrap/>
            <w:vAlign w:val="center"/>
            <w:hideMark/>
          </w:tcPr>
          <w:p w14:paraId="44DCD874"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15" w:author="Utku B. Demir" w:date="2022-04-21T13:53:00Z"/>
                <w:sz w:val="22"/>
                <w:szCs w:val="22"/>
              </w:rPr>
            </w:pPr>
            <w:ins w:id="2816" w:author="Utku B. Demir" w:date="2022-04-21T13:53:00Z">
              <w:r w:rsidRPr="00125D20">
                <w:rPr>
                  <w:sz w:val="22"/>
                  <w:szCs w:val="22"/>
                </w:rPr>
                <w:t>12</w:t>
              </w:r>
            </w:ins>
          </w:p>
        </w:tc>
        <w:tc>
          <w:tcPr>
            <w:tcW w:w="1188" w:type="dxa"/>
            <w:shd w:val="clear" w:color="auto" w:fill="E7E6E6" w:themeFill="background2"/>
            <w:noWrap/>
            <w:vAlign w:val="center"/>
            <w:hideMark/>
          </w:tcPr>
          <w:p w14:paraId="6768C643"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17" w:author="Utku B. Demir" w:date="2022-04-21T13:53:00Z"/>
                <w:sz w:val="20"/>
                <w:szCs w:val="20"/>
              </w:rPr>
            </w:pPr>
            <w:ins w:id="2818" w:author="Utku B. Demir" w:date="2022-04-21T13:53:00Z">
              <w:r w:rsidRPr="00CA4FC8">
                <w:rPr>
                  <w:sz w:val="20"/>
                  <w:szCs w:val="20"/>
                </w:rPr>
                <w:t>8.57%</w:t>
              </w:r>
            </w:ins>
          </w:p>
        </w:tc>
      </w:tr>
      <w:tr w:rsidR="0012212C" w:rsidRPr="00125D20" w14:paraId="1FA3223D" w14:textId="77777777" w:rsidTr="008C2B12">
        <w:trPr>
          <w:trHeight w:val="276"/>
          <w:ins w:id="281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4C1946" w14:textId="77777777" w:rsidR="0012212C" w:rsidRPr="00125D20" w:rsidRDefault="0012212C" w:rsidP="008C2B12">
            <w:pPr>
              <w:jc w:val="center"/>
              <w:rPr>
                <w:ins w:id="2820" w:author="Utku B. Demir" w:date="2022-04-21T13:53:00Z"/>
              </w:rPr>
            </w:pPr>
            <w:ins w:id="2821" w:author="Utku B. Demir" w:date="2022-04-21T13:53:00Z">
              <w:r w:rsidRPr="00125D20">
                <w:t>2</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87248FA"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2" w:author="Utku B. Demir" w:date="2022-04-21T13:53:00Z"/>
                <w:sz w:val="22"/>
                <w:szCs w:val="22"/>
              </w:rPr>
            </w:pPr>
            <w:ins w:id="2823" w:author="Utku B. Demir" w:date="2022-04-21T13:53:00Z">
              <w:r w:rsidRPr="00125D20">
                <w:rPr>
                  <w:sz w:val="22"/>
                  <w:szCs w:val="22"/>
                </w:rPr>
                <w:t>2</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36681A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4" w:author="Utku B. Demir" w:date="2022-04-21T13:53:00Z"/>
                <w:sz w:val="20"/>
                <w:szCs w:val="20"/>
              </w:rPr>
            </w:pPr>
            <w:ins w:id="2825" w:author="Utku B. Demir" w:date="2022-04-21T13:53:00Z">
              <w:r w:rsidRPr="00125D20">
                <w:rPr>
                  <w:sz w:val="20"/>
                  <w:szCs w:val="20"/>
                </w:rPr>
                <w:t>1.16%</w:t>
              </w:r>
            </w:ins>
          </w:p>
        </w:tc>
        <w:tc>
          <w:tcPr>
            <w:tcW w:w="1188" w:type="dxa"/>
            <w:tcBorders>
              <w:left w:val="single" w:sz="4" w:space="0" w:color="000000" w:themeColor="text1"/>
            </w:tcBorders>
            <w:noWrap/>
            <w:vAlign w:val="center"/>
            <w:hideMark/>
          </w:tcPr>
          <w:p w14:paraId="0E88AD8D"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6" w:author="Utku B. Demir" w:date="2022-04-21T13:53:00Z"/>
                <w:sz w:val="22"/>
                <w:szCs w:val="22"/>
              </w:rPr>
            </w:pPr>
            <w:ins w:id="2827" w:author="Utku B. Demir" w:date="2022-04-21T13:53:00Z">
              <w:r w:rsidRPr="00125D20">
                <w:rPr>
                  <w:sz w:val="22"/>
                  <w:szCs w:val="22"/>
                </w:rPr>
                <w:t>7</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C76B172"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28" w:author="Utku B. Demir" w:date="2022-04-21T13:53:00Z"/>
                <w:sz w:val="20"/>
                <w:szCs w:val="20"/>
              </w:rPr>
            </w:pPr>
            <w:ins w:id="2829" w:author="Utku B. Demir" w:date="2022-04-21T13:53:00Z">
              <w:r w:rsidRPr="00CA4FC8">
                <w:rPr>
                  <w:sz w:val="20"/>
                  <w:szCs w:val="20"/>
                </w:rPr>
                <w:t>4.70%</w:t>
              </w:r>
            </w:ins>
          </w:p>
        </w:tc>
        <w:tc>
          <w:tcPr>
            <w:tcW w:w="1188" w:type="dxa"/>
            <w:tcBorders>
              <w:left w:val="single" w:sz="4" w:space="0" w:color="000000" w:themeColor="text1"/>
            </w:tcBorders>
            <w:noWrap/>
            <w:vAlign w:val="center"/>
            <w:hideMark/>
          </w:tcPr>
          <w:p w14:paraId="6082373B"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30" w:author="Utku B. Demir" w:date="2022-04-21T13:53:00Z"/>
                <w:sz w:val="22"/>
                <w:szCs w:val="22"/>
              </w:rPr>
            </w:pPr>
            <w:ins w:id="2831" w:author="Utku B. Demir" w:date="2022-04-21T13:53:00Z">
              <w:r w:rsidRPr="00125D20">
                <w:rPr>
                  <w:sz w:val="22"/>
                  <w:szCs w:val="22"/>
                </w:rPr>
                <w:t>10</w:t>
              </w:r>
            </w:ins>
          </w:p>
        </w:tc>
        <w:tc>
          <w:tcPr>
            <w:tcW w:w="1188" w:type="dxa"/>
            <w:shd w:val="clear" w:color="auto" w:fill="E7E6E6" w:themeFill="background2"/>
            <w:noWrap/>
            <w:vAlign w:val="center"/>
            <w:hideMark/>
          </w:tcPr>
          <w:p w14:paraId="7E8DC3F2"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32" w:author="Utku B. Demir" w:date="2022-04-21T13:53:00Z"/>
                <w:sz w:val="20"/>
                <w:szCs w:val="20"/>
              </w:rPr>
            </w:pPr>
            <w:ins w:id="2833" w:author="Utku B. Demir" w:date="2022-04-21T13:53:00Z">
              <w:r w:rsidRPr="00CA4FC8">
                <w:rPr>
                  <w:sz w:val="20"/>
                  <w:szCs w:val="20"/>
                </w:rPr>
                <w:t>7.14%</w:t>
              </w:r>
            </w:ins>
          </w:p>
        </w:tc>
      </w:tr>
      <w:tr w:rsidR="0012212C" w:rsidRPr="00125D20" w14:paraId="2286C2EF" w14:textId="77777777" w:rsidTr="008C2B12">
        <w:trPr>
          <w:cnfStyle w:val="000000100000" w:firstRow="0" w:lastRow="0" w:firstColumn="0" w:lastColumn="0" w:oddVBand="0" w:evenVBand="0" w:oddHBand="1" w:evenHBand="0" w:firstRowFirstColumn="0" w:firstRowLastColumn="0" w:lastRowFirstColumn="0" w:lastRowLastColumn="0"/>
          <w:trHeight w:val="276"/>
          <w:ins w:id="283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065336F" w14:textId="77777777" w:rsidR="0012212C" w:rsidRPr="00125D20" w:rsidRDefault="0012212C" w:rsidP="008C2B12">
            <w:pPr>
              <w:jc w:val="center"/>
              <w:rPr>
                <w:ins w:id="2835" w:author="Utku B. Demir" w:date="2022-04-21T13:53:00Z"/>
              </w:rPr>
            </w:pPr>
            <w:ins w:id="2836" w:author="Utku B. Demir" w:date="2022-04-21T13:53:00Z">
              <w:r w:rsidRPr="00125D20">
                <w:t>3</w:t>
              </w:r>
            </w:ins>
          </w:p>
        </w:tc>
        <w:tc>
          <w:tcPr>
            <w:tcW w:w="1187" w:type="dxa"/>
            <w:tcBorders>
              <w:left w:val="single" w:sz="4" w:space="0" w:color="000000" w:themeColor="text1"/>
            </w:tcBorders>
            <w:noWrap/>
            <w:vAlign w:val="center"/>
            <w:hideMark/>
          </w:tcPr>
          <w:p w14:paraId="557308C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7" w:author="Utku B. Demir" w:date="2022-04-21T13:53:00Z"/>
                <w:sz w:val="22"/>
                <w:szCs w:val="22"/>
              </w:rPr>
            </w:pPr>
            <w:ins w:id="2838" w:author="Utku B. Demir" w:date="2022-04-21T13:53:00Z">
              <w:r w:rsidRPr="00125D20">
                <w:rPr>
                  <w:sz w:val="22"/>
                  <w:szCs w:val="22"/>
                </w:rPr>
                <w:t>6</w:t>
              </w:r>
            </w:ins>
          </w:p>
        </w:tc>
        <w:tc>
          <w:tcPr>
            <w:tcW w:w="1188" w:type="dxa"/>
            <w:tcBorders>
              <w:right w:val="single" w:sz="4" w:space="0" w:color="000000" w:themeColor="text1"/>
            </w:tcBorders>
            <w:shd w:val="clear" w:color="auto" w:fill="E7E6E6" w:themeFill="background2"/>
            <w:noWrap/>
            <w:vAlign w:val="center"/>
            <w:hideMark/>
          </w:tcPr>
          <w:p w14:paraId="3924CA3B"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9" w:author="Utku B. Demir" w:date="2022-04-21T13:53:00Z"/>
                <w:sz w:val="20"/>
                <w:szCs w:val="20"/>
              </w:rPr>
            </w:pPr>
            <w:ins w:id="2840" w:author="Utku B. Demir" w:date="2022-04-21T13:53:00Z">
              <w:r w:rsidRPr="00125D20">
                <w:rPr>
                  <w:sz w:val="20"/>
                  <w:szCs w:val="20"/>
                </w:rPr>
                <w:t>3.49%</w:t>
              </w:r>
            </w:ins>
          </w:p>
        </w:tc>
        <w:tc>
          <w:tcPr>
            <w:tcW w:w="1188" w:type="dxa"/>
            <w:tcBorders>
              <w:left w:val="single" w:sz="4" w:space="0" w:color="000000" w:themeColor="text1"/>
            </w:tcBorders>
            <w:noWrap/>
            <w:vAlign w:val="center"/>
            <w:hideMark/>
          </w:tcPr>
          <w:p w14:paraId="536F10A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41" w:author="Utku B. Demir" w:date="2022-04-21T13:53:00Z"/>
                <w:sz w:val="22"/>
                <w:szCs w:val="22"/>
              </w:rPr>
            </w:pPr>
            <w:ins w:id="2842" w:author="Utku B. Demir" w:date="2022-04-21T13:53:00Z">
              <w:r w:rsidRPr="00125D20">
                <w:rPr>
                  <w:sz w:val="22"/>
                  <w:szCs w:val="22"/>
                </w:rPr>
                <w:t>3</w:t>
              </w:r>
            </w:ins>
          </w:p>
        </w:tc>
        <w:tc>
          <w:tcPr>
            <w:tcW w:w="1188" w:type="dxa"/>
            <w:tcBorders>
              <w:right w:val="single" w:sz="4" w:space="0" w:color="000000" w:themeColor="text1"/>
            </w:tcBorders>
            <w:shd w:val="clear" w:color="auto" w:fill="E7E6E6" w:themeFill="background2"/>
            <w:noWrap/>
            <w:vAlign w:val="center"/>
            <w:hideMark/>
          </w:tcPr>
          <w:p w14:paraId="66DE9AA0"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43" w:author="Utku B. Demir" w:date="2022-04-21T13:53:00Z"/>
                <w:sz w:val="20"/>
                <w:szCs w:val="20"/>
              </w:rPr>
            </w:pPr>
            <w:ins w:id="2844" w:author="Utku B. Demir" w:date="2022-04-21T13:53:00Z">
              <w:r w:rsidRPr="00CA4FC8">
                <w:rPr>
                  <w:sz w:val="20"/>
                  <w:szCs w:val="20"/>
                </w:rPr>
                <w:t>2.01%</w:t>
              </w:r>
            </w:ins>
          </w:p>
        </w:tc>
        <w:tc>
          <w:tcPr>
            <w:tcW w:w="1188" w:type="dxa"/>
            <w:tcBorders>
              <w:left w:val="single" w:sz="4" w:space="0" w:color="000000" w:themeColor="text1"/>
            </w:tcBorders>
            <w:noWrap/>
            <w:vAlign w:val="center"/>
            <w:hideMark/>
          </w:tcPr>
          <w:p w14:paraId="04DEE2A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45" w:author="Utku B. Demir" w:date="2022-04-21T13:53:00Z"/>
                <w:sz w:val="22"/>
                <w:szCs w:val="22"/>
              </w:rPr>
            </w:pPr>
            <w:ins w:id="2846" w:author="Utku B. Demir" w:date="2022-04-21T13:53:00Z">
              <w:r w:rsidRPr="00125D20">
                <w:rPr>
                  <w:sz w:val="22"/>
                  <w:szCs w:val="22"/>
                </w:rPr>
                <w:t>10</w:t>
              </w:r>
            </w:ins>
          </w:p>
        </w:tc>
        <w:tc>
          <w:tcPr>
            <w:tcW w:w="1188" w:type="dxa"/>
            <w:shd w:val="clear" w:color="auto" w:fill="E7E6E6" w:themeFill="background2"/>
            <w:noWrap/>
            <w:vAlign w:val="center"/>
            <w:hideMark/>
          </w:tcPr>
          <w:p w14:paraId="75AA54DE"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47" w:author="Utku B. Demir" w:date="2022-04-21T13:53:00Z"/>
                <w:sz w:val="20"/>
                <w:szCs w:val="20"/>
              </w:rPr>
            </w:pPr>
            <w:ins w:id="2848" w:author="Utku B. Demir" w:date="2022-04-21T13:53:00Z">
              <w:r w:rsidRPr="00CA4FC8">
                <w:rPr>
                  <w:sz w:val="20"/>
                  <w:szCs w:val="20"/>
                </w:rPr>
                <w:t>7.14%</w:t>
              </w:r>
            </w:ins>
          </w:p>
        </w:tc>
      </w:tr>
      <w:tr w:rsidR="0012212C" w:rsidRPr="00125D20" w14:paraId="01AC8564" w14:textId="77777777" w:rsidTr="008C2B12">
        <w:trPr>
          <w:trHeight w:val="276"/>
          <w:ins w:id="284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6F10F16" w14:textId="77777777" w:rsidR="0012212C" w:rsidRPr="00125D20" w:rsidRDefault="0012212C" w:rsidP="008C2B12">
            <w:pPr>
              <w:jc w:val="center"/>
              <w:rPr>
                <w:ins w:id="2850" w:author="Utku B. Demir" w:date="2022-04-21T13:53:00Z"/>
              </w:rPr>
            </w:pPr>
            <w:ins w:id="2851" w:author="Utku B. Demir" w:date="2022-04-21T13:53:00Z">
              <w:r w:rsidRPr="00125D20">
                <w:t>4</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08DC84AE"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2" w:author="Utku B. Demir" w:date="2022-04-21T13:53:00Z"/>
                <w:sz w:val="22"/>
                <w:szCs w:val="22"/>
              </w:rPr>
            </w:pPr>
            <w:ins w:id="2853" w:author="Utku B. Demir" w:date="2022-04-21T13:53:00Z">
              <w:r w:rsidRPr="00125D20">
                <w:rPr>
                  <w:sz w:val="22"/>
                  <w:szCs w:val="22"/>
                </w:rPr>
                <w:t>6</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EDAB7D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4" w:author="Utku B. Demir" w:date="2022-04-21T13:53:00Z"/>
                <w:sz w:val="20"/>
                <w:szCs w:val="20"/>
              </w:rPr>
            </w:pPr>
            <w:ins w:id="2855" w:author="Utku B. Demir" w:date="2022-04-21T13:53:00Z">
              <w:r w:rsidRPr="00125D20">
                <w:rPr>
                  <w:sz w:val="20"/>
                  <w:szCs w:val="20"/>
                </w:rPr>
                <w:t>3.49%</w:t>
              </w:r>
            </w:ins>
          </w:p>
        </w:tc>
        <w:tc>
          <w:tcPr>
            <w:tcW w:w="1188" w:type="dxa"/>
            <w:tcBorders>
              <w:left w:val="single" w:sz="4" w:space="0" w:color="000000" w:themeColor="text1"/>
            </w:tcBorders>
            <w:noWrap/>
            <w:vAlign w:val="center"/>
            <w:hideMark/>
          </w:tcPr>
          <w:p w14:paraId="77CB8885"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6" w:author="Utku B. Demir" w:date="2022-04-21T13:53:00Z"/>
                <w:sz w:val="22"/>
                <w:szCs w:val="22"/>
              </w:rPr>
            </w:pPr>
            <w:ins w:id="2857" w:author="Utku B. Demir" w:date="2022-04-21T13:53:00Z">
              <w:r w:rsidRPr="00125D20">
                <w:rPr>
                  <w:sz w:val="22"/>
                  <w:szCs w:val="22"/>
                </w:rPr>
                <w:t>5</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6415937"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58" w:author="Utku B. Demir" w:date="2022-04-21T13:53:00Z"/>
                <w:sz w:val="20"/>
                <w:szCs w:val="20"/>
              </w:rPr>
            </w:pPr>
            <w:ins w:id="2859" w:author="Utku B. Demir" w:date="2022-04-21T13:53:00Z">
              <w:r w:rsidRPr="00CA4FC8">
                <w:rPr>
                  <w:sz w:val="20"/>
                  <w:szCs w:val="20"/>
                </w:rPr>
                <w:t>3.36%</w:t>
              </w:r>
            </w:ins>
          </w:p>
        </w:tc>
        <w:tc>
          <w:tcPr>
            <w:tcW w:w="1188" w:type="dxa"/>
            <w:tcBorders>
              <w:left w:val="single" w:sz="4" w:space="0" w:color="000000" w:themeColor="text1"/>
            </w:tcBorders>
            <w:noWrap/>
            <w:vAlign w:val="center"/>
            <w:hideMark/>
          </w:tcPr>
          <w:p w14:paraId="24087969"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60" w:author="Utku B. Demir" w:date="2022-04-21T13:53:00Z"/>
                <w:sz w:val="22"/>
                <w:szCs w:val="22"/>
              </w:rPr>
            </w:pPr>
            <w:ins w:id="2861" w:author="Utku B. Demir" w:date="2022-04-21T13:53:00Z">
              <w:r w:rsidRPr="00125D20">
                <w:rPr>
                  <w:sz w:val="22"/>
                  <w:szCs w:val="22"/>
                </w:rPr>
                <w:t>13</w:t>
              </w:r>
            </w:ins>
          </w:p>
        </w:tc>
        <w:tc>
          <w:tcPr>
            <w:tcW w:w="1188" w:type="dxa"/>
            <w:shd w:val="clear" w:color="auto" w:fill="E7E6E6" w:themeFill="background2"/>
            <w:noWrap/>
            <w:vAlign w:val="center"/>
            <w:hideMark/>
          </w:tcPr>
          <w:p w14:paraId="7426703B"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62" w:author="Utku B. Demir" w:date="2022-04-21T13:53:00Z"/>
                <w:sz w:val="20"/>
                <w:szCs w:val="20"/>
              </w:rPr>
            </w:pPr>
            <w:ins w:id="2863" w:author="Utku B. Demir" w:date="2022-04-21T13:53:00Z">
              <w:r w:rsidRPr="00CA4FC8">
                <w:rPr>
                  <w:sz w:val="20"/>
                  <w:szCs w:val="20"/>
                </w:rPr>
                <w:t>9.29%</w:t>
              </w:r>
            </w:ins>
          </w:p>
        </w:tc>
      </w:tr>
      <w:tr w:rsidR="0012212C" w:rsidRPr="00125D20" w14:paraId="42BC23CF" w14:textId="77777777" w:rsidTr="008C2B12">
        <w:trPr>
          <w:cnfStyle w:val="000000100000" w:firstRow="0" w:lastRow="0" w:firstColumn="0" w:lastColumn="0" w:oddVBand="0" w:evenVBand="0" w:oddHBand="1" w:evenHBand="0" w:firstRowFirstColumn="0" w:firstRowLastColumn="0" w:lastRowFirstColumn="0" w:lastRowLastColumn="0"/>
          <w:trHeight w:val="276"/>
          <w:ins w:id="286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2860DD7" w14:textId="77777777" w:rsidR="0012212C" w:rsidRPr="00125D20" w:rsidRDefault="0012212C" w:rsidP="008C2B12">
            <w:pPr>
              <w:jc w:val="center"/>
              <w:rPr>
                <w:ins w:id="2865" w:author="Utku B. Demir" w:date="2022-04-21T13:53:00Z"/>
              </w:rPr>
            </w:pPr>
            <w:ins w:id="2866" w:author="Utku B. Demir" w:date="2022-04-21T13:53:00Z">
              <w:r w:rsidRPr="00125D20">
                <w:t>5</w:t>
              </w:r>
            </w:ins>
          </w:p>
        </w:tc>
        <w:tc>
          <w:tcPr>
            <w:tcW w:w="1187" w:type="dxa"/>
            <w:tcBorders>
              <w:left w:val="single" w:sz="4" w:space="0" w:color="000000" w:themeColor="text1"/>
            </w:tcBorders>
            <w:noWrap/>
            <w:vAlign w:val="center"/>
            <w:hideMark/>
          </w:tcPr>
          <w:p w14:paraId="7BCDDA01"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7" w:author="Utku B. Demir" w:date="2022-04-21T13:53:00Z"/>
                <w:sz w:val="22"/>
                <w:szCs w:val="22"/>
              </w:rPr>
            </w:pPr>
            <w:ins w:id="2868" w:author="Utku B. Demir" w:date="2022-04-21T13:53:00Z">
              <w:r w:rsidRPr="00125D20">
                <w:rPr>
                  <w:sz w:val="22"/>
                  <w:szCs w:val="22"/>
                </w:rPr>
                <w:t>21</w:t>
              </w:r>
            </w:ins>
          </w:p>
        </w:tc>
        <w:tc>
          <w:tcPr>
            <w:tcW w:w="1188" w:type="dxa"/>
            <w:tcBorders>
              <w:right w:val="single" w:sz="4" w:space="0" w:color="000000" w:themeColor="text1"/>
            </w:tcBorders>
            <w:shd w:val="clear" w:color="auto" w:fill="E7E6E6" w:themeFill="background2"/>
            <w:noWrap/>
            <w:vAlign w:val="center"/>
            <w:hideMark/>
          </w:tcPr>
          <w:p w14:paraId="2331549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9" w:author="Utku B. Demir" w:date="2022-04-21T13:53:00Z"/>
                <w:sz w:val="20"/>
                <w:szCs w:val="20"/>
              </w:rPr>
            </w:pPr>
            <w:ins w:id="2870" w:author="Utku B. Demir" w:date="2022-04-21T13:53:00Z">
              <w:r w:rsidRPr="00125D20">
                <w:rPr>
                  <w:sz w:val="20"/>
                  <w:szCs w:val="20"/>
                </w:rPr>
                <w:t>12.21%</w:t>
              </w:r>
            </w:ins>
          </w:p>
        </w:tc>
        <w:tc>
          <w:tcPr>
            <w:tcW w:w="1188" w:type="dxa"/>
            <w:tcBorders>
              <w:left w:val="single" w:sz="4" w:space="0" w:color="000000" w:themeColor="text1"/>
            </w:tcBorders>
            <w:noWrap/>
            <w:vAlign w:val="center"/>
            <w:hideMark/>
          </w:tcPr>
          <w:p w14:paraId="36872B5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71" w:author="Utku B. Demir" w:date="2022-04-21T13:53:00Z"/>
                <w:sz w:val="22"/>
                <w:szCs w:val="22"/>
              </w:rPr>
            </w:pPr>
            <w:ins w:id="2872" w:author="Utku B. Demir" w:date="2022-04-21T13:53:00Z">
              <w:r w:rsidRPr="00125D20">
                <w:rPr>
                  <w:sz w:val="22"/>
                  <w:szCs w:val="22"/>
                </w:rPr>
                <w:t>25</w:t>
              </w:r>
            </w:ins>
          </w:p>
        </w:tc>
        <w:tc>
          <w:tcPr>
            <w:tcW w:w="1188" w:type="dxa"/>
            <w:tcBorders>
              <w:right w:val="single" w:sz="4" w:space="0" w:color="000000" w:themeColor="text1"/>
            </w:tcBorders>
            <w:shd w:val="clear" w:color="auto" w:fill="E7E6E6" w:themeFill="background2"/>
            <w:noWrap/>
            <w:vAlign w:val="center"/>
            <w:hideMark/>
          </w:tcPr>
          <w:p w14:paraId="7A96F741"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73" w:author="Utku B. Demir" w:date="2022-04-21T13:53:00Z"/>
                <w:sz w:val="20"/>
                <w:szCs w:val="20"/>
              </w:rPr>
            </w:pPr>
            <w:ins w:id="2874" w:author="Utku B. Demir" w:date="2022-04-21T13:53:00Z">
              <w:r w:rsidRPr="00CA4FC8">
                <w:rPr>
                  <w:sz w:val="20"/>
                  <w:szCs w:val="20"/>
                </w:rPr>
                <w:t>16.78%</w:t>
              </w:r>
            </w:ins>
          </w:p>
        </w:tc>
        <w:tc>
          <w:tcPr>
            <w:tcW w:w="1188" w:type="dxa"/>
            <w:tcBorders>
              <w:left w:val="single" w:sz="4" w:space="0" w:color="000000" w:themeColor="text1"/>
            </w:tcBorders>
            <w:noWrap/>
            <w:vAlign w:val="center"/>
            <w:hideMark/>
          </w:tcPr>
          <w:p w14:paraId="0C98777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75" w:author="Utku B. Demir" w:date="2022-04-21T13:53:00Z"/>
                <w:sz w:val="22"/>
                <w:szCs w:val="22"/>
              </w:rPr>
            </w:pPr>
            <w:ins w:id="2876" w:author="Utku B. Demir" w:date="2022-04-21T13:53:00Z">
              <w:r w:rsidRPr="00125D20">
                <w:rPr>
                  <w:sz w:val="22"/>
                  <w:szCs w:val="22"/>
                </w:rPr>
                <w:t>17</w:t>
              </w:r>
            </w:ins>
          </w:p>
        </w:tc>
        <w:tc>
          <w:tcPr>
            <w:tcW w:w="1188" w:type="dxa"/>
            <w:shd w:val="clear" w:color="auto" w:fill="E7E6E6" w:themeFill="background2"/>
            <w:noWrap/>
            <w:vAlign w:val="center"/>
            <w:hideMark/>
          </w:tcPr>
          <w:p w14:paraId="502BFE00"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77" w:author="Utku B. Demir" w:date="2022-04-21T13:53:00Z"/>
                <w:sz w:val="20"/>
                <w:szCs w:val="20"/>
              </w:rPr>
            </w:pPr>
            <w:ins w:id="2878" w:author="Utku B. Demir" w:date="2022-04-21T13:53:00Z">
              <w:r w:rsidRPr="00CA4FC8">
                <w:rPr>
                  <w:sz w:val="20"/>
                  <w:szCs w:val="20"/>
                </w:rPr>
                <w:t>12.14%</w:t>
              </w:r>
            </w:ins>
          </w:p>
        </w:tc>
      </w:tr>
      <w:tr w:rsidR="0012212C" w:rsidRPr="00125D20" w14:paraId="4732C5ED" w14:textId="77777777" w:rsidTr="008C2B12">
        <w:trPr>
          <w:trHeight w:val="276"/>
          <w:ins w:id="287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B6A5EC" w14:textId="77777777" w:rsidR="0012212C" w:rsidRPr="00125D20" w:rsidRDefault="0012212C" w:rsidP="008C2B12">
            <w:pPr>
              <w:jc w:val="center"/>
              <w:rPr>
                <w:ins w:id="2880" w:author="Utku B. Demir" w:date="2022-04-21T13:53:00Z"/>
              </w:rPr>
            </w:pPr>
            <w:ins w:id="2881" w:author="Utku B. Demir" w:date="2022-04-21T13:53:00Z">
              <w:r w:rsidRPr="00125D20">
                <w:t>6</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80833E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2" w:author="Utku B. Demir" w:date="2022-04-21T13:53:00Z"/>
                <w:sz w:val="22"/>
                <w:szCs w:val="22"/>
              </w:rPr>
            </w:pPr>
            <w:ins w:id="2883" w:author="Utku B. Demir" w:date="2022-04-21T13:53:00Z">
              <w:r w:rsidRPr="00125D20">
                <w:rPr>
                  <w:sz w:val="22"/>
                  <w:szCs w:val="22"/>
                </w:rPr>
                <w:t>11</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1DBB6D8C"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4" w:author="Utku B. Demir" w:date="2022-04-21T13:53:00Z"/>
                <w:sz w:val="20"/>
                <w:szCs w:val="20"/>
              </w:rPr>
            </w:pPr>
            <w:ins w:id="2885" w:author="Utku B. Demir" w:date="2022-04-21T13:53:00Z">
              <w:r w:rsidRPr="00125D20">
                <w:rPr>
                  <w:sz w:val="20"/>
                  <w:szCs w:val="20"/>
                </w:rPr>
                <w:t>6.40%</w:t>
              </w:r>
            </w:ins>
          </w:p>
        </w:tc>
        <w:tc>
          <w:tcPr>
            <w:tcW w:w="1188" w:type="dxa"/>
            <w:tcBorders>
              <w:left w:val="single" w:sz="4" w:space="0" w:color="000000" w:themeColor="text1"/>
            </w:tcBorders>
            <w:noWrap/>
            <w:vAlign w:val="center"/>
            <w:hideMark/>
          </w:tcPr>
          <w:p w14:paraId="3A6664C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6" w:author="Utku B. Demir" w:date="2022-04-21T13:53:00Z"/>
                <w:sz w:val="22"/>
                <w:szCs w:val="22"/>
              </w:rPr>
            </w:pPr>
            <w:ins w:id="2887" w:author="Utku B. Demir" w:date="2022-04-21T13:53:00Z">
              <w:r w:rsidRPr="00125D20">
                <w:rPr>
                  <w:sz w:val="22"/>
                  <w:szCs w:val="22"/>
                </w:rPr>
                <w:t>6</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5352D1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88" w:author="Utku B. Demir" w:date="2022-04-21T13:53:00Z"/>
                <w:sz w:val="20"/>
                <w:szCs w:val="20"/>
              </w:rPr>
            </w:pPr>
            <w:ins w:id="2889" w:author="Utku B. Demir" w:date="2022-04-21T13:53:00Z">
              <w:r w:rsidRPr="00CA4FC8">
                <w:rPr>
                  <w:sz w:val="20"/>
                  <w:szCs w:val="20"/>
                </w:rPr>
                <w:t>4.03%</w:t>
              </w:r>
            </w:ins>
          </w:p>
        </w:tc>
        <w:tc>
          <w:tcPr>
            <w:tcW w:w="1188" w:type="dxa"/>
            <w:tcBorders>
              <w:left w:val="single" w:sz="4" w:space="0" w:color="000000" w:themeColor="text1"/>
            </w:tcBorders>
            <w:noWrap/>
            <w:vAlign w:val="center"/>
            <w:hideMark/>
          </w:tcPr>
          <w:p w14:paraId="640F9C6D"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90" w:author="Utku B. Demir" w:date="2022-04-21T13:53:00Z"/>
                <w:sz w:val="22"/>
                <w:szCs w:val="22"/>
              </w:rPr>
            </w:pPr>
            <w:ins w:id="2891" w:author="Utku B. Demir" w:date="2022-04-21T13:53:00Z">
              <w:r w:rsidRPr="00125D20">
                <w:rPr>
                  <w:sz w:val="22"/>
                  <w:szCs w:val="22"/>
                </w:rPr>
                <w:t>10</w:t>
              </w:r>
            </w:ins>
          </w:p>
        </w:tc>
        <w:tc>
          <w:tcPr>
            <w:tcW w:w="1188" w:type="dxa"/>
            <w:shd w:val="clear" w:color="auto" w:fill="E7E6E6" w:themeFill="background2"/>
            <w:noWrap/>
            <w:vAlign w:val="center"/>
            <w:hideMark/>
          </w:tcPr>
          <w:p w14:paraId="45F0EFF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92" w:author="Utku B. Demir" w:date="2022-04-21T13:53:00Z"/>
                <w:sz w:val="20"/>
                <w:szCs w:val="20"/>
              </w:rPr>
            </w:pPr>
            <w:ins w:id="2893" w:author="Utku B. Demir" w:date="2022-04-21T13:53:00Z">
              <w:r w:rsidRPr="00CA4FC8">
                <w:rPr>
                  <w:sz w:val="20"/>
                  <w:szCs w:val="20"/>
                </w:rPr>
                <w:t>7.14%</w:t>
              </w:r>
            </w:ins>
          </w:p>
        </w:tc>
      </w:tr>
      <w:tr w:rsidR="0012212C" w:rsidRPr="00125D20" w14:paraId="4AE661E9" w14:textId="77777777" w:rsidTr="008C2B12">
        <w:trPr>
          <w:cnfStyle w:val="000000100000" w:firstRow="0" w:lastRow="0" w:firstColumn="0" w:lastColumn="0" w:oddVBand="0" w:evenVBand="0" w:oddHBand="1" w:evenHBand="0" w:firstRowFirstColumn="0" w:firstRowLastColumn="0" w:lastRowFirstColumn="0" w:lastRowLastColumn="0"/>
          <w:trHeight w:val="276"/>
          <w:ins w:id="289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1DFDDDB" w14:textId="77777777" w:rsidR="0012212C" w:rsidRPr="00125D20" w:rsidRDefault="0012212C" w:rsidP="008C2B12">
            <w:pPr>
              <w:jc w:val="center"/>
              <w:rPr>
                <w:ins w:id="2895" w:author="Utku B. Demir" w:date="2022-04-21T13:53:00Z"/>
              </w:rPr>
            </w:pPr>
            <w:ins w:id="2896" w:author="Utku B. Demir" w:date="2022-04-21T13:53:00Z">
              <w:r w:rsidRPr="00125D20">
                <w:t>7</w:t>
              </w:r>
            </w:ins>
          </w:p>
        </w:tc>
        <w:tc>
          <w:tcPr>
            <w:tcW w:w="1187" w:type="dxa"/>
            <w:tcBorders>
              <w:left w:val="single" w:sz="4" w:space="0" w:color="000000" w:themeColor="text1"/>
            </w:tcBorders>
            <w:noWrap/>
            <w:vAlign w:val="center"/>
            <w:hideMark/>
          </w:tcPr>
          <w:p w14:paraId="044EDC5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7" w:author="Utku B. Demir" w:date="2022-04-21T13:53:00Z"/>
                <w:sz w:val="22"/>
                <w:szCs w:val="22"/>
              </w:rPr>
            </w:pPr>
            <w:ins w:id="2898" w:author="Utku B. Demir" w:date="2022-04-21T13:53:00Z">
              <w:r w:rsidRPr="00125D20">
                <w:rPr>
                  <w:sz w:val="22"/>
                  <w:szCs w:val="22"/>
                </w:rPr>
                <w:t>36</w:t>
              </w:r>
            </w:ins>
          </w:p>
        </w:tc>
        <w:tc>
          <w:tcPr>
            <w:tcW w:w="1188" w:type="dxa"/>
            <w:tcBorders>
              <w:right w:val="single" w:sz="4" w:space="0" w:color="000000" w:themeColor="text1"/>
            </w:tcBorders>
            <w:shd w:val="clear" w:color="auto" w:fill="E7E6E6" w:themeFill="background2"/>
            <w:noWrap/>
            <w:vAlign w:val="center"/>
            <w:hideMark/>
          </w:tcPr>
          <w:p w14:paraId="6068083E"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9" w:author="Utku B. Demir" w:date="2022-04-21T13:53:00Z"/>
                <w:sz w:val="20"/>
                <w:szCs w:val="20"/>
              </w:rPr>
            </w:pPr>
            <w:ins w:id="2900" w:author="Utku B. Demir" w:date="2022-04-21T13:53:00Z">
              <w:r w:rsidRPr="00125D20">
                <w:rPr>
                  <w:sz w:val="20"/>
                  <w:szCs w:val="20"/>
                </w:rPr>
                <w:t>20.93%</w:t>
              </w:r>
            </w:ins>
          </w:p>
        </w:tc>
        <w:tc>
          <w:tcPr>
            <w:tcW w:w="1188" w:type="dxa"/>
            <w:tcBorders>
              <w:left w:val="single" w:sz="4" w:space="0" w:color="000000" w:themeColor="text1"/>
            </w:tcBorders>
            <w:noWrap/>
            <w:vAlign w:val="center"/>
            <w:hideMark/>
          </w:tcPr>
          <w:p w14:paraId="12110F0E"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01" w:author="Utku B. Demir" w:date="2022-04-21T13:53:00Z"/>
                <w:sz w:val="22"/>
                <w:szCs w:val="22"/>
              </w:rPr>
            </w:pPr>
            <w:ins w:id="2902" w:author="Utku B. Demir" w:date="2022-04-21T13:53:00Z">
              <w:r w:rsidRPr="00125D20">
                <w:rPr>
                  <w:sz w:val="22"/>
                  <w:szCs w:val="22"/>
                </w:rPr>
                <w:t>24</w:t>
              </w:r>
            </w:ins>
          </w:p>
        </w:tc>
        <w:tc>
          <w:tcPr>
            <w:tcW w:w="1188" w:type="dxa"/>
            <w:tcBorders>
              <w:right w:val="single" w:sz="4" w:space="0" w:color="000000" w:themeColor="text1"/>
            </w:tcBorders>
            <w:shd w:val="clear" w:color="auto" w:fill="E7E6E6" w:themeFill="background2"/>
            <w:noWrap/>
            <w:vAlign w:val="center"/>
            <w:hideMark/>
          </w:tcPr>
          <w:p w14:paraId="337B3CC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03" w:author="Utku B. Demir" w:date="2022-04-21T13:53:00Z"/>
                <w:sz w:val="20"/>
                <w:szCs w:val="20"/>
              </w:rPr>
            </w:pPr>
            <w:ins w:id="2904" w:author="Utku B. Demir" w:date="2022-04-21T13:53:00Z">
              <w:r w:rsidRPr="00CA4FC8">
                <w:rPr>
                  <w:sz w:val="20"/>
                  <w:szCs w:val="20"/>
                </w:rPr>
                <w:t>16.11%</w:t>
              </w:r>
            </w:ins>
          </w:p>
        </w:tc>
        <w:tc>
          <w:tcPr>
            <w:tcW w:w="1188" w:type="dxa"/>
            <w:tcBorders>
              <w:left w:val="single" w:sz="4" w:space="0" w:color="000000" w:themeColor="text1"/>
            </w:tcBorders>
            <w:noWrap/>
            <w:vAlign w:val="center"/>
            <w:hideMark/>
          </w:tcPr>
          <w:p w14:paraId="19D7EDC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05" w:author="Utku B. Demir" w:date="2022-04-21T13:53:00Z"/>
                <w:sz w:val="22"/>
                <w:szCs w:val="22"/>
              </w:rPr>
            </w:pPr>
            <w:ins w:id="2906" w:author="Utku B. Demir" w:date="2022-04-21T13:53:00Z">
              <w:r w:rsidRPr="00125D20">
                <w:rPr>
                  <w:sz w:val="22"/>
                  <w:szCs w:val="22"/>
                </w:rPr>
                <w:t>16</w:t>
              </w:r>
            </w:ins>
          </w:p>
        </w:tc>
        <w:tc>
          <w:tcPr>
            <w:tcW w:w="1188" w:type="dxa"/>
            <w:shd w:val="clear" w:color="auto" w:fill="E7E6E6" w:themeFill="background2"/>
            <w:noWrap/>
            <w:vAlign w:val="center"/>
            <w:hideMark/>
          </w:tcPr>
          <w:p w14:paraId="0BC976FC"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07" w:author="Utku B. Demir" w:date="2022-04-21T13:53:00Z"/>
                <w:sz w:val="20"/>
                <w:szCs w:val="20"/>
              </w:rPr>
            </w:pPr>
            <w:ins w:id="2908" w:author="Utku B. Demir" w:date="2022-04-21T13:53:00Z">
              <w:r w:rsidRPr="00CA4FC8">
                <w:rPr>
                  <w:sz w:val="20"/>
                  <w:szCs w:val="20"/>
                </w:rPr>
                <w:t>11.43%</w:t>
              </w:r>
            </w:ins>
          </w:p>
        </w:tc>
      </w:tr>
      <w:tr w:rsidR="0012212C" w:rsidRPr="00125D20" w14:paraId="7B05F8B4" w14:textId="77777777" w:rsidTr="008C2B12">
        <w:trPr>
          <w:trHeight w:val="276"/>
          <w:ins w:id="290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347029D" w14:textId="77777777" w:rsidR="0012212C" w:rsidRPr="00125D20" w:rsidRDefault="0012212C" w:rsidP="008C2B12">
            <w:pPr>
              <w:jc w:val="center"/>
              <w:rPr>
                <w:ins w:id="2910" w:author="Utku B. Demir" w:date="2022-04-21T13:53:00Z"/>
              </w:rPr>
            </w:pPr>
            <w:ins w:id="2911" w:author="Utku B. Demir" w:date="2022-04-21T13:53:00Z">
              <w:r w:rsidRPr="00125D20">
                <w:t>8</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563BE1C7"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2" w:author="Utku B. Demir" w:date="2022-04-21T13:53:00Z"/>
                <w:sz w:val="22"/>
                <w:szCs w:val="22"/>
              </w:rPr>
            </w:pPr>
            <w:ins w:id="2913" w:author="Utku B. Demir" w:date="2022-04-21T13:53:00Z">
              <w:r w:rsidRPr="00125D20">
                <w:rPr>
                  <w:sz w:val="22"/>
                  <w:szCs w:val="22"/>
                </w:rPr>
                <w:t>38</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251779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4" w:author="Utku B. Demir" w:date="2022-04-21T13:53:00Z"/>
                <w:sz w:val="20"/>
                <w:szCs w:val="20"/>
              </w:rPr>
            </w:pPr>
            <w:ins w:id="2915" w:author="Utku B. Demir" w:date="2022-04-21T13:53:00Z">
              <w:r w:rsidRPr="00125D20">
                <w:rPr>
                  <w:sz w:val="20"/>
                  <w:szCs w:val="20"/>
                </w:rPr>
                <w:t>22.09%</w:t>
              </w:r>
            </w:ins>
          </w:p>
        </w:tc>
        <w:tc>
          <w:tcPr>
            <w:tcW w:w="1188" w:type="dxa"/>
            <w:tcBorders>
              <w:left w:val="single" w:sz="4" w:space="0" w:color="000000" w:themeColor="text1"/>
            </w:tcBorders>
            <w:noWrap/>
            <w:vAlign w:val="center"/>
            <w:hideMark/>
          </w:tcPr>
          <w:p w14:paraId="1A65ED12"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6" w:author="Utku B. Demir" w:date="2022-04-21T13:53:00Z"/>
                <w:sz w:val="22"/>
                <w:szCs w:val="22"/>
              </w:rPr>
            </w:pPr>
            <w:ins w:id="2917" w:author="Utku B. Demir" w:date="2022-04-21T13:53:00Z">
              <w:r w:rsidRPr="00125D20">
                <w:rPr>
                  <w:sz w:val="22"/>
                  <w:szCs w:val="22"/>
                </w:rPr>
                <w:t>33</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3447FC3"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18" w:author="Utku B. Demir" w:date="2022-04-21T13:53:00Z"/>
                <w:sz w:val="20"/>
                <w:szCs w:val="20"/>
              </w:rPr>
            </w:pPr>
            <w:ins w:id="2919" w:author="Utku B. Demir" w:date="2022-04-21T13:53:00Z">
              <w:r w:rsidRPr="00CA4FC8">
                <w:rPr>
                  <w:sz w:val="20"/>
                  <w:szCs w:val="20"/>
                </w:rPr>
                <w:t>22.15%</w:t>
              </w:r>
            </w:ins>
          </w:p>
        </w:tc>
        <w:tc>
          <w:tcPr>
            <w:tcW w:w="1188" w:type="dxa"/>
            <w:tcBorders>
              <w:left w:val="single" w:sz="4" w:space="0" w:color="000000" w:themeColor="text1"/>
            </w:tcBorders>
            <w:noWrap/>
            <w:vAlign w:val="center"/>
            <w:hideMark/>
          </w:tcPr>
          <w:p w14:paraId="05E64CD6"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20" w:author="Utku B. Demir" w:date="2022-04-21T13:53:00Z"/>
                <w:sz w:val="22"/>
                <w:szCs w:val="22"/>
              </w:rPr>
            </w:pPr>
            <w:ins w:id="2921" w:author="Utku B. Demir" w:date="2022-04-21T13:53:00Z">
              <w:r w:rsidRPr="00125D20">
                <w:rPr>
                  <w:sz w:val="22"/>
                  <w:szCs w:val="22"/>
                </w:rPr>
                <w:t>15</w:t>
              </w:r>
            </w:ins>
          </w:p>
        </w:tc>
        <w:tc>
          <w:tcPr>
            <w:tcW w:w="1188" w:type="dxa"/>
            <w:shd w:val="clear" w:color="auto" w:fill="E7E6E6" w:themeFill="background2"/>
            <w:noWrap/>
            <w:vAlign w:val="center"/>
            <w:hideMark/>
          </w:tcPr>
          <w:p w14:paraId="6F1E5DEB"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22" w:author="Utku B. Demir" w:date="2022-04-21T13:53:00Z"/>
                <w:sz w:val="20"/>
                <w:szCs w:val="20"/>
              </w:rPr>
            </w:pPr>
            <w:ins w:id="2923" w:author="Utku B. Demir" w:date="2022-04-21T13:53:00Z">
              <w:r w:rsidRPr="00CA4FC8">
                <w:rPr>
                  <w:sz w:val="20"/>
                  <w:szCs w:val="20"/>
                </w:rPr>
                <w:t>10.71%</w:t>
              </w:r>
            </w:ins>
          </w:p>
        </w:tc>
      </w:tr>
      <w:tr w:rsidR="0012212C" w:rsidRPr="00125D20" w14:paraId="7DC3B0D6" w14:textId="77777777" w:rsidTr="008C2B12">
        <w:trPr>
          <w:cnfStyle w:val="000000100000" w:firstRow="0" w:lastRow="0" w:firstColumn="0" w:lastColumn="0" w:oddVBand="0" w:evenVBand="0" w:oddHBand="1" w:evenHBand="0" w:firstRowFirstColumn="0" w:firstRowLastColumn="0" w:lastRowFirstColumn="0" w:lastRowLastColumn="0"/>
          <w:trHeight w:val="276"/>
          <w:ins w:id="292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F2306CE" w14:textId="77777777" w:rsidR="0012212C" w:rsidRPr="00125D20" w:rsidRDefault="0012212C" w:rsidP="008C2B12">
            <w:pPr>
              <w:jc w:val="center"/>
              <w:rPr>
                <w:ins w:id="2925" w:author="Utku B. Demir" w:date="2022-04-21T13:53:00Z"/>
              </w:rPr>
            </w:pPr>
            <w:ins w:id="2926" w:author="Utku B. Demir" w:date="2022-04-21T13:53:00Z">
              <w:r w:rsidRPr="00125D20">
                <w:t>9</w:t>
              </w:r>
            </w:ins>
          </w:p>
        </w:tc>
        <w:tc>
          <w:tcPr>
            <w:tcW w:w="1187" w:type="dxa"/>
            <w:tcBorders>
              <w:left w:val="single" w:sz="4" w:space="0" w:color="000000" w:themeColor="text1"/>
            </w:tcBorders>
            <w:noWrap/>
            <w:vAlign w:val="center"/>
            <w:hideMark/>
          </w:tcPr>
          <w:p w14:paraId="6DC8D89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7" w:author="Utku B. Demir" w:date="2022-04-21T13:53:00Z"/>
                <w:sz w:val="22"/>
                <w:szCs w:val="22"/>
              </w:rPr>
            </w:pPr>
            <w:ins w:id="2928" w:author="Utku B. Demir" w:date="2022-04-21T13:53:00Z">
              <w:r w:rsidRPr="00125D20">
                <w:rPr>
                  <w:sz w:val="22"/>
                  <w:szCs w:val="22"/>
                </w:rPr>
                <w:t>10</w:t>
              </w:r>
            </w:ins>
          </w:p>
        </w:tc>
        <w:tc>
          <w:tcPr>
            <w:tcW w:w="1188" w:type="dxa"/>
            <w:tcBorders>
              <w:right w:val="single" w:sz="4" w:space="0" w:color="000000" w:themeColor="text1"/>
            </w:tcBorders>
            <w:shd w:val="clear" w:color="auto" w:fill="E7E6E6" w:themeFill="background2"/>
            <w:noWrap/>
            <w:vAlign w:val="center"/>
            <w:hideMark/>
          </w:tcPr>
          <w:p w14:paraId="4D29E4D5"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9" w:author="Utku B. Demir" w:date="2022-04-21T13:53:00Z"/>
                <w:sz w:val="20"/>
                <w:szCs w:val="20"/>
              </w:rPr>
            </w:pPr>
            <w:ins w:id="2930" w:author="Utku B. Demir" w:date="2022-04-21T13:53:00Z">
              <w:r w:rsidRPr="00125D20">
                <w:rPr>
                  <w:sz w:val="20"/>
                  <w:szCs w:val="20"/>
                </w:rPr>
                <w:t>5.81%</w:t>
              </w:r>
            </w:ins>
          </w:p>
        </w:tc>
        <w:tc>
          <w:tcPr>
            <w:tcW w:w="1188" w:type="dxa"/>
            <w:tcBorders>
              <w:left w:val="single" w:sz="4" w:space="0" w:color="000000" w:themeColor="text1"/>
            </w:tcBorders>
            <w:noWrap/>
            <w:vAlign w:val="center"/>
            <w:hideMark/>
          </w:tcPr>
          <w:p w14:paraId="5B3CA06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31" w:author="Utku B. Demir" w:date="2022-04-21T13:53:00Z"/>
                <w:sz w:val="22"/>
                <w:szCs w:val="22"/>
              </w:rPr>
            </w:pPr>
            <w:ins w:id="2932" w:author="Utku B. Demir" w:date="2022-04-21T13:53:00Z">
              <w:r w:rsidRPr="00125D20">
                <w:rPr>
                  <w:sz w:val="22"/>
                  <w:szCs w:val="22"/>
                </w:rPr>
                <w:t>5</w:t>
              </w:r>
            </w:ins>
          </w:p>
        </w:tc>
        <w:tc>
          <w:tcPr>
            <w:tcW w:w="1188" w:type="dxa"/>
            <w:tcBorders>
              <w:right w:val="single" w:sz="4" w:space="0" w:color="000000" w:themeColor="text1"/>
            </w:tcBorders>
            <w:shd w:val="clear" w:color="auto" w:fill="E7E6E6" w:themeFill="background2"/>
            <w:noWrap/>
            <w:vAlign w:val="center"/>
            <w:hideMark/>
          </w:tcPr>
          <w:p w14:paraId="3FE2BE9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33" w:author="Utku B. Demir" w:date="2022-04-21T13:53:00Z"/>
                <w:sz w:val="20"/>
                <w:szCs w:val="20"/>
              </w:rPr>
            </w:pPr>
            <w:ins w:id="2934" w:author="Utku B. Demir" w:date="2022-04-21T13:53:00Z">
              <w:r w:rsidRPr="00CA4FC8">
                <w:rPr>
                  <w:sz w:val="20"/>
                  <w:szCs w:val="20"/>
                </w:rPr>
                <w:t>3.36%</w:t>
              </w:r>
            </w:ins>
          </w:p>
        </w:tc>
        <w:tc>
          <w:tcPr>
            <w:tcW w:w="1188" w:type="dxa"/>
            <w:tcBorders>
              <w:left w:val="single" w:sz="4" w:space="0" w:color="000000" w:themeColor="text1"/>
            </w:tcBorders>
            <w:noWrap/>
            <w:vAlign w:val="center"/>
            <w:hideMark/>
          </w:tcPr>
          <w:p w14:paraId="78B6E75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35" w:author="Utku B. Demir" w:date="2022-04-21T13:53:00Z"/>
                <w:sz w:val="22"/>
                <w:szCs w:val="22"/>
              </w:rPr>
            </w:pPr>
            <w:ins w:id="2936" w:author="Utku B. Demir" w:date="2022-04-21T13:53:00Z">
              <w:r w:rsidRPr="00125D20">
                <w:rPr>
                  <w:sz w:val="22"/>
                  <w:szCs w:val="22"/>
                </w:rPr>
                <w:t>5</w:t>
              </w:r>
            </w:ins>
          </w:p>
        </w:tc>
        <w:tc>
          <w:tcPr>
            <w:tcW w:w="1188" w:type="dxa"/>
            <w:shd w:val="clear" w:color="auto" w:fill="E7E6E6" w:themeFill="background2"/>
            <w:noWrap/>
            <w:vAlign w:val="center"/>
            <w:hideMark/>
          </w:tcPr>
          <w:p w14:paraId="1BD60D29"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37" w:author="Utku B. Demir" w:date="2022-04-21T13:53:00Z"/>
                <w:sz w:val="20"/>
                <w:szCs w:val="20"/>
              </w:rPr>
            </w:pPr>
            <w:ins w:id="2938" w:author="Utku B. Demir" w:date="2022-04-21T13:53:00Z">
              <w:r w:rsidRPr="00CA4FC8">
                <w:rPr>
                  <w:sz w:val="20"/>
                  <w:szCs w:val="20"/>
                </w:rPr>
                <w:t>3.57%</w:t>
              </w:r>
            </w:ins>
          </w:p>
        </w:tc>
      </w:tr>
      <w:tr w:rsidR="0012212C" w:rsidRPr="00125D20" w14:paraId="024ADC92" w14:textId="77777777" w:rsidTr="008C2B12">
        <w:trPr>
          <w:trHeight w:val="276"/>
          <w:ins w:id="293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76404DE" w14:textId="77777777" w:rsidR="0012212C" w:rsidRPr="00125D20" w:rsidRDefault="0012212C" w:rsidP="008C2B12">
            <w:pPr>
              <w:jc w:val="center"/>
              <w:rPr>
                <w:ins w:id="2940" w:author="Utku B. Demir" w:date="2022-04-21T13:53:00Z"/>
              </w:rPr>
            </w:pPr>
            <w:ins w:id="2941" w:author="Utku B. Demir" w:date="2022-04-21T13:53:00Z">
              <w:r w:rsidRPr="00125D20">
                <w:t>10</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331B8DB1"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2" w:author="Utku B. Demir" w:date="2022-04-21T13:53:00Z"/>
                <w:sz w:val="22"/>
                <w:szCs w:val="22"/>
              </w:rPr>
            </w:pPr>
            <w:ins w:id="2943" w:author="Utku B. Demir" w:date="2022-04-21T13:53:00Z">
              <w:r w:rsidRPr="00125D20">
                <w:rPr>
                  <w:sz w:val="22"/>
                  <w:szCs w:val="22"/>
                </w:rPr>
                <w:t>35</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3179F5C"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4" w:author="Utku B. Demir" w:date="2022-04-21T13:53:00Z"/>
                <w:sz w:val="20"/>
                <w:szCs w:val="20"/>
              </w:rPr>
            </w:pPr>
            <w:ins w:id="2945" w:author="Utku B. Demir" w:date="2022-04-21T13:53:00Z">
              <w:r w:rsidRPr="00125D20">
                <w:rPr>
                  <w:sz w:val="20"/>
                  <w:szCs w:val="20"/>
                </w:rPr>
                <w:t>20.35%</w:t>
              </w:r>
            </w:ins>
          </w:p>
        </w:tc>
        <w:tc>
          <w:tcPr>
            <w:tcW w:w="1188" w:type="dxa"/>
            <w:tcBorders>
              <w:left w:val="single" w:sz="4" w:space="0" w:color="000000" w:themeColor="text1"/>
            </w:tcBorders>
            <w:noWrap/>
            <w:vAlign w:val="center"/>
            <w:hideMark/>
          </w:tcPr>
          <w:p w14:paraId="7C49610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6" w:author="Utku B. Demir" w:date="2022-04-21T13:53:00Z"/>
                <w:sz w:val="22"/>
                <w:szCs w:val="22"/>
              </w:rPr>
            </w:pPr>
            <w:ins w:id="2947" w:author="Utku B. Demir" w:date="2022-04-21T13:53:00Z">
              <w:r w:rsidRPr="00125D20">
                <w:rPr>
                  <w:sz w:val="22"/>
                  <w:szCs w:val="22"/>
                </w:rPr>
                <w:t>24</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61BB311"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48" w:author="Utku B. Demir" w:date="2022-04-21T13:53:00Z"/>
                <w:sz w:val="20"/>
                <w:szCs w:val="20"/>
              </w:rPr>
            </w:pPr>
            <w:ins w:id="2949" w:author="Utku B. Demir" w:date="2022-04-21T13:53:00Z">
              <w:r w:rsidRPr="00CA4FC8">
                <w:rPr>
                  <w:sz w:val="20"/>
                  <w:szCs w:val="20"/>
                </w:rPr>
                <w:t>16.11%</w:t>
              </w:r>
            </w:ins>
          </w:p>
        </w:tc>
        <w:tc>
          <w:tcPr>
            <w:tcW w:w="1188" w:type="dxa"/>
            <w:tcBorders>
              <w:left w:val="single" w:sz="4" w:space="0" w:color="000000" w:themeColor="text1"/>
            </w:tcBorders>
            <w:noWrap/>
            <w:vAlign w:val="center"/>
            <w:hideMark/>
          </w:tcPr>
          <w:p w14:paraId="0FB15A2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50" w:author="Utku B. Demir" w:date="2022-04-21T13:53:00Z"/>
                <w:sz w:val="22"/>
                <w:szCs w:val="22"/>
              </w:rPr>
            </w:pPr>
            <w:ins w:id="2951" w:author="Utku B. Demir" w:date="2022-04-21T13:53:00Z">
              <w:r w:rsidRPr="00125D20">
                <w:rPr>
                  <w:sz w:val="22"/>
                  <w:szCs w:val="22"/>
                </w:rPr>
                <w:t>15</w:t>
              </w:r>
            </w:ins>
          </w:p>
        </w:tc>
        <w:tc>
          <w:tcPr>
            <w:tcW w:w="1188" w:type="dxa"/>
            <w:shd w:val="clear" w:color="auto" w:fill="E7E6E6" w:themeFill="background2"/>
            <w:noWrap/>
            <w:vAlign w:val="center"/>
            <w:hideMark/>
          </w:tcPr>
          <w:p w14:paraId="21DBA4B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52" w:author="Utku B. Demir" w:date="2022-04-21T13:53:00Z"/>
                <w:sz w:val="20"/>
                <w:szCs w:val="20"/>
              </w:rPr>
            </w:pPr>
            <w:ins w:id="2953" w:author="Utku B. Demir" w:date="2022-04-21T13:53:00Z">
              <w:r w:rsidRPr="00CA4FC8">
                <w:rPr>
                  <w:sz w:val="20"/>
                  <w:szCs w:val="20"/>
                </w:rPr>
                <w:t>10.71%</w:t>
              </w:r>
            </w:ins>
          </w:p>
        </w:tc>
      </w:tr>
    </w:tbl>
    <w:p w14:paraId="4682609B" w14:textId="12C107C8" w:rsidR="007B2F1B" w:rsidRDefault="007B2F1B" w:rsidP="00995AA1">
      <w:pPr>
        <w:pStyle w:val="RTDBody"/>
      </w:pPr>
    </w:p>
    <w:p w14:paraId="47B67847" w14:textId="77777777" w:rsidR="007B2F1B" w:rsidRDefault="007B2F1B" w:rsidP="007B2F1B">
      <w:pPr>
        <w:pStyle w:val="Heading2"/>
        <w:spacing w:line="276" w:lineRule="auto"/>
        <w:rPr>
          <w:rFonts w:ascii="Times New Roman" w:eastAsia="Times New Roman" w:hAnsi="Times New Roman" w:cs="Times New Roman"/>
        </w:rPr>
      </w:pPr>
      <w:bookmarkStart w:id="2954" w:name="_Toc100234041"/>
      <w:r w:rsidRPr="005D2954">
        <w:rPr>
          <w:rFonts w:ascii="Times New Roman" w:eastAsia="Times New Roman" w:hAnsi="Times New Roman" w:cs="Times New Roman"/>
        </w:rPr>
        <w:t>Exploitation and Utilisation</w:t>
      </w:r>
      <w:bookmarkEnd w:id="2954"/>
    </w:p>
    <w:p w14:paraId="3E310EBD" w14:textId="77777777" w:rsidR="007B2F1B" w:rsidRPr="0097320D" w:rsidRDefault="007B2F1B" w:rsidP="007B2F1B">
      <w:pPr>
        <w:spacing w:line="276" w:lineRule="auto"/>
      </w:pPr>
    </w:p>
    <w:p w14:paraId="7B0F456B"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Exploitation and utilisation activities can be roughly divided into activities with the goal of commercialisation and activities with the goal of education and knowledge transfer.</w:t>
      </w:r>
    </w:p>
    <w:p w14:paraId="13E71522" w14:textId="77777777" w:rsidR="007B2F1B" w:rsidRDefault="007B2F1B" w:rsidP="007B2F1B">
      <w:pPr>
        <w:spacing w:line="276" w:lineRule="auto"/>
        <w:jc w:val="both"/>
        <w:rPr>
          <w:rFonts w:eastAsia="Times New Roman" w:cs="Times New Roman"/>
        </w:rPr>
      </w:pPr>
    </w:p>
    <w:p w14:paraId="23226530" w14:textId="77777777" w:rsidR="007B2F1B" w:rsidRDefault="007B2F1B" w:rsidP="007B2F1B">
      <w:pPr>
        <w:spacing w:line="276" w:lineRule="auto"/>
        <w:jc w:val="both"/>
        <w:rPr>
          <w:rFonts w:eastAsia="Times New Roman" w:cs="Times New Roman"/>
        </w:rPr>
      </w:pPr>
    </w:p>
    <w:p w14:paraId="79909FE0" w14:textId="77777777" w:rsidR="007B2F1B" w:rsidRPr="005D2954" w:rsidRDefault="007B2F1B" w:rsidP="007B2F1B">
      <w:pPr>
        <w:spacing w:line="276" w:lineRule="auto"/>
        <w:jc w:val="both"/>
        <w:rPr>
          <w:rFonts w:eastAsia="Times New Roman" w:cs="Times New Roman"/>
        </w:rPr>
      </w:pPr>
    </w:p>
    <w:p w14:paraId="3C52527B" w14:textId="77777777" w:rsidR="007B2F1B" w:rsidRPr="005D2954" w:rsidRDefault="007B2F1B" w:rsidP="007B2F1B">
      <w:pPr>
        <w:spacing w:line="276" w:lineRule="auto"/>
        <w:jc w:val="both"/>
        <w:rPr>
          <w:rFonts w:eastAsia="Times New Roman" w:cs="Times New Roman"/>
          <w:b/>
          <w:bCs/>
        </w:rPr>
      </w:pPr>
      <w:r w:rsidRPr="005D2954">
        <w:rPr>
          <w:rFonts w:eastAsia="Times New Roman" w:cs="Times New Roman"/>
          <w:b/>
          <w:bCs/>
        </w:rPr>
        <w:lastRenderedPageBreak/>
        <w:t xml:space="preserve">1. Commercialisation </w:t>
      </w:r>
    </w:p>
    <w:p w14:paraId="3D330722"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ompany/Start up: </w:t>
      </w:r>
      <w:r w:rsidRPr="005D2954">
        <w:rPr>
          <w:rFonts w:eastAsia="Times New Roman" w:cs="Times New Roman"/>
        </w:rPr>
        <w:t>In particular, three projects from the natural or technical sciences tried to exploit their projects by founding a company or a start-up to translate their research into a product ready for the market. The founding process requires a lot of funding and a lot of commitment from partners with different expertise and skills. The companies could gain either additional public funding or attract investors. Many partners from the original projects were also involved in the companies or start-ups. These companies were in different phases at the time of the interview; one company was at a point briefly before bringing their first product into the market; one company was in the set-up phase; one company was already dropped after two years of existence. In other instances, founding a company to exploit the research project was considered, but the researcher then decided to stay in academia and draw funding from academia and leverage the existing university infrastructure, e.g., in the form of grants.</w:t>
      </w:r>
    </w:p>
    <w:p w14:paraId="69A58402" w14:textId="77777777" w:rsidR="007B2F1B" w:rsidRPr="005D2954" w:rsidRDefault="007B2F1B" w:rsidP="007B2F1B">
      <w:pPr>
        <w:spacing w:line="276" w:lineRule="auto"/>
        <w:jc w:val="both"/>
        <w:rPr>
          <w:rFonts w:eastAsia="Times New Roman" w:cs="Times New Roman"/>
          <w:szCs w:val="24"/>
        </w:rPr>
      </w:pPr>
    </w:p>
    <w:p w14:paraId="0DC626B5"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Patenting: </w:t>
      </w:r>
      <w:r w:rsidRPr="005D2954">
        <w:rPr>
          <w:rFonts w:eastAsia="Times New Roman" w:cs="Times New Roman"/>
        </w:rPr>
        <w:t>Patenting is seen as an important tool for technological transfer and to find industry partners for further development, in particular in the fields of pharmacy/chemistry and technology. Projects in these fields can result in several patents, which do not necessarily result in a product.</w:t>
      </w:r>
    </w:p>
    <w:p w14:paraId="05C7A967" w14:textId="77777777" w:rsidR="007B2F1B" w:rsidRPr="005D2954" w:rsidRDefault="007B2F1B" w:rsidP="007B2F1B">
      <w:pPr>
        <w:spacing w:line="276" w:lineRule="auto"/>
        <w:jc w:val="both"/>
        <w:rPr>
          <w:rFonts w:eastAsia="Times New Roman" w:cs="Times New Roman"/>
          <w:szCs w:val="24"/>
        </w:rPr>
      </w:pPr>
    </w:p>
    <w:p w14:paraId="57BA7802"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Further tests in practice context:</w:t>
      </w:r>
      <w:r w:rsidRPr="005D2954">
        <w:rPr>
          <w:rFonts w:eastAsia="Times New Roman" w:cs="Times New Roman"/>
        </w:rPr>
        <w:t xml:space="preserve"> For some researchers, one goal of exploitation was to recruit a practice partner (e.g., a company, political administration) to further test their research in an applied context and better estimate the potential of their approach for impact in the real world. This can be seen as a natural next step for their research, allowing them to both further their scientific investigations and challenge them in the practice context. </w:t>
      </w:r>
    </w:p>
    <w:p w14:paraId="279AC948" w14:textId="77777777" w:rsidR="007B2F1B" w:rsidRPr="005D2954" w:rsidRDefault="007B2F1B" w:rsidP="007B2F1B">
      <w:pPr>
        <w:spacing w:line="276" w:lineRule="auto"/>
        <w:jc w:val="both"/>
        <w:rPr>
          <w:rFonts w:eastAsia="Times New Roman" w:cs="Times New Roman"/>
        </w:rPr>
      </w:pPr>
    </w:p>
    <w:p w14:paraId="78289FDA" w14:textId="77777777" w:rsidR="007B2F1B" w:rsidRPr="005D2954" w:rsidRDefault="007B2F1B" w:rsidP="007B2F1B">
      <w:pPr>
        <w:spacing w:line="276" w:lineRule="auto"/>
        <w:jc w:val="both"/>
        <w:rPr>
          <w:rFonts w:eastAsia="Times New Roman" w:cs="Times New Roman"/>
        </w:rPr>
      </w:pPr>
    </w:p>
    <w:p w14:paraId="49896016" w14:textId="77777777" w:rsidR="007B2F1B" w:rsidRPr="005D2954" w:rsidRDefault="007B2F1B" w:rsidP="007B2F1B">
      <w:pPr>
        <w:spacing w:line="276" w:lineRule="auto"/>
        <w:jc w:val="both"/>
        <w:rPr>
          <w:rFonts w:eastAsia="Times New Roman" w:cs="Times New Roman"/>
          <w:b/>
          <w:bCs/>
        </w:rPr>
      </w:pPr>
      <w:r w:rsidRPr="005D2954">
        <w:rPr>
          <w:rFonts w:eastAsia="Times New Roman" w:cs="Times New Roman"/>
          <w:b/>
          <w:bCs/>
        </w:rPr>
        <w:t>2. Education and knowledge transfer</w:t>
      </w:r>
    </w:p>
    <w:p w14:paraId="3638096E"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onsulting: </w:t>
      </w:r>
      <w:r w:rsidRPr="005D2954">
        <w:rPr>
          <w:rFonts w:eastAsia="Times New Roman" w:cs="Times New Roman"/>
        </w:rPr>
        <w:t xml:space="preserve">In general, only one project involved consulting companies as part of the exploitation activities, applying the knowledge gained in the research. Importantly, in this project, the company was already involved in the proposal and implementation phase of the project. </w:t>
      </w:r>
    </w:p>
    <w:p w14:paraId="1ECE87D8" w14:textId="77777777" w:rsidR="007B2F1B" w:rsidRPr="005D2954" w:rsidRDefault="007B2F1B" w:rsidP="007B2F1B">
      <w:pPr>
        <w:spacing w:line="276" w:lineRule="auto"/>
        <w:jc w:val="both"/>
        <w:rPr>
          <w:rFonts w:eastAsia="Times New Roman" w:cs="Times New Roman"/>
          <w:szCs w:val="24"/>
        </w:rPr>
      </w:pPr>
    </w:p>
    <w:p w14:paraId="743E3CDC"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Online Courses/ MOOC and further training:</w:t>
      </w:r>
      <w:r w:rsidRPr="005D2954">
        <w:rPr>
          <w:rFonts w:eastAsia="Times New Roman" w:cs="Times New Roman"/>
        </w:rPr>
        <w:t xml:space="preserve"> Some of the projects’ results could be used for further education aimed at practice partners, in the form of online courses, training (e.g., for teachers), developing curriculum modules and workshops. These formats were used as a form of knowledge transfer into the practice field. </w:t>
      </w:r>
    </w:p>
    <w:p w14:paraId="12B1CA7F" w14:textId="77777777" w:rsidR="007B2F1B" w:rsidRPr="005D2954" w:rsidRDefault="007B2F1B" w:rsidP="007B2F1B">
      <w:pPr>
        <w:spacing w:line="276" w:lineRule="auto"/>
        <w:jc w:val="both"/>
        <w:rPr>
          <w:rFonts w:eastAsia="Times New Roman" w:cs="Times New Roman"/>
          <w:szCs w:val="24"/>
        </w:rPr>
      </w:pPr>
    </w:p>
    <w:p w14:paraId="49B2264E"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lastRenderedPageBreak/>
        <w:t>Developing guidelines:</w:t>
      </w:r>
      <w:r w:rsidRPr="005D2954">
        <w:rPr>
          <w:rFonts w:eastAsia="Times New Roman" w:cs="Times New Roman"/>
        </w:rPr>
        <w:t xml:space="preserve"> In addition to consulting and courses or training, developing practical guidelines and principles for organisations and institutions was another form of knowledge transfer.</w:t>
      </w:r>
    </w:p>
    <w:p w14:paraId="527452B4" w14:textId="77777777" w:rsidR="007B2F1B" w:rsidRPr="005D2954" w:rsidRDefault="007B2F1B" w:rsidP="007B2F1B">
      <w:pPr>
        <w:spacing w:line="276" w:lineRule="auto"/>
        <w:jc w:val="both"/>
        <w:rPr>
          <w:rFonts w:eastAsia="Times New Roman" w:cs="Times New Roman"/>
          <w:szCs w:val="24"/>
        </w:rPr>
      </w:pPr>
    </w:p>
    <w:p w14:paraId="5395B176" w14:textId="77777777" w:rsidR="007B2F1B" w:rsidRPr="00372A11"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reating a </w:t>
      </w:r>
      <w:proofErr w:type="gramStart"/>
      <w:r w:rsidRPr="005D2954">
        <w:rPr>
          <w:rFonts w:eastAsia="Times New Roman" w:cs="Times New Roman"/>
          <w:b/>
          <w:bCs/>
        </w:rPr>
        <w:t>database/publishing materials</w:t>
      </w:r>
      <w:proofErr w:type="gramEnd"/>
      <w:r w:rsidRPr="005D2954">
        <w:rPr>
          <w:rFonts w:eastAsia="Times New Roman" w:cs="Times New Roman"/>
          <w:b/>
          <w:bCs/>
        </w:rPr>
        <w:t xml:space="preserve">: </w:t>
      </w:r>
      <w:r w:rsidRPr="005D2954">
        <w:rPr>
          <w:rFonts w:eastAsia="Times New Roman" w:cs="Times New Roman"/>
        </w:rPr>
        <w:t>In one research project, a database systematising and preparing the material used in the project for a general audience; this could then be used by students or other researchers.</w:t>
      </w:r>
    </w:p>
    <w:p w14:paraId="30C5CF30" w14:textId="77777777" w:rsidR="007B2F1B" w:rsidRPr="005D2954" w:rsidRDefault="007B2F1B" w:rsidP="007B2F1B">
      <w:pPr>
        <w:spacing w:line="276" w:lineRule="auto"/>
        <w:jc w:val="both"/>
        <w:rPr>
          <w:rFonts w:eastAsia="Times New Roman" w:cs="Times New Roman"/>
        </w:rPr>
      </w:pPr>
    </w:p>
    <w:p w14:paraId="2FAA3DAE" w14:textId="77777777" w:rsidR="007B2F1B" w:rsidRPr="007B2F1B" w:rsidRDefault="007B2F1B" w:rsidP="007B2F1B">
      <w:pPr>
        <w:pStyle w:val="RTDBody"/>
        <w:rPr>
          <w:b/>
        </w:rPr>
      </w:pPr>
      <w:bookmarkStart w:id="2955" w:name="_Toc100234042"/>
      <w:r w:rsidRPr="007B2F1B">
        <w:rPr>
          <w:b/>
        </w:rPr>
        <w:t>Sustainability</w:t>
      </w:r>
      <w:bookmarkEnd w:id="2955"/>
    </w:p>
    <w:p w14:paraId="310CFC80" w14:textId="77777777" w:rsidR="007B2F1B" w:rsidRPr="0097320D" w:rsidRDefault="007B2F1B" w:rsidP="007B2F1B">
      <w:pPr>
        <w:spacing w:line="276" w:lineRule="auto"/>
      </w:pPr>
    </w:p>
    <w:p w14:paraId="5A3F8E7E" w14:textId="77777777" w:rsidR="007B2F1B" w:rsidRPr="005D2954" w:rsidRDefault="007B2F1B" w:rsidP="007B2F1B">
      <w:pPr>
        <w:pStyle w:val="ListParagraph"/>
        <w:spacing w:line="276" w:lineRule="auto"/>
        <w:ind w:left="0"/>
        <w:jc w:val="both"/>
        <w:rPr>
          <w:rFonts w:eastAsia="Times New Roman" w:cs="Times New Roman"/>
        </w:rPr>
      </w:pPr>
      <w:r w:rsidRPr="005D2954">
        <w:rPr>
          <w:rFonts w:eastAsia="Times New Roman" w:cs="Times New Roman"/>
        </w:rPr>
        <w:t xml:space="preserve">Usually, researchers have previous experience and previous research in the field of the SNF project, meaning that the projects are linked, and each project builds on the previous one. The researchers are often very familiar with practice partners working in the same field. They have already engaged in transfer or exploitation activities in previous projects on the topic and engaged different relevant stakeholders. They have built partnerships and collaborated with both academic and practice partners. Therefore, it can be difficult to distinguish the projects and collaborations that followed because of the SNF project from the ones that followed because of the researcher's general activity in this field of research. </w:t>
      </w:r>
    </w:p>
    <w:p w14:paraId="534A695D" w14:textId="77777777" w:rsidR="007B2F1B" w:rsidRPr="005D2954" w:rsidRDefault="007B2F1B" w:rsidP="007B2F1B">
      <w:pPr>
        <w:pStyle w:val="ListParagraph"/>
        <w:spacing w:line="276" w:lineRule="auto"/>
        <w:ind w:left="0"/>
        <w:jc w:val="both"/>
        <w:rPr>
          <w:rFonts w:eastAsia="Times New Roman" w:cs="Times New Roman"/>
          <w:b/>
          <w:bCs/>
        </w:rPr>
      </w:pPr>
    </w:p>
    <w:p w14:paraId="68B8FCB5"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1. Follow up projects:</w:t>
      </w:r>
    </w:p>
    <w:p w14:paraId="1BC3A97C" w14:textId="77777777" w:rsidR="007B2F1B" w:rsidRPr="005D2954" w:rsidRDefault="007B2F1B" w:rsidP="007B2F1B">
      <w:pPr>
        <w:pStyle w:val="ListParagraph"/>
        <w:spacing w:line="276" w:lineRule="auto"/>
        <w:jc w:val="both"/>
        <w:rPr>
          <w:rFonts w:eastAsia="Times New Roman" w:cs="Times New Roman"/>
        </w:rPr>
      </w:pPr>
    </w:p>
    <w:p w14:paraId="3C49CBF2" w14:textId="77777777" w:rsidR="007B2F1B" w:rsidRPr="005D2954" w:rsidRDefault="007B2F1B" w:rsidP="008C2778">
      <w:pPr>
        <w:pStyle w:val="ListParagraph"/>
        <w:numPr>
          <w:ilvl w:val="0"/>
          <w:numId w:val="19"/>
        </w:numPr>
        <w:spacing w:after="120" w:line="276" w:lineRule="auto"/>
        <w:jc w:val="both"/>
        <w:rPr>
          <w:rFonts w:eastAsia="Times New Roman" w:cs="Times New Roman"/>
        </w:rPr>
      </w:pPr>
      <w:r w:rsidRPr="005D2954">
        <w:rPr>
          <w:rFonts w:eastAsia="Times New Roman" w:cs="Times New Roman"/>
          <w:b/>
          <w:bCs/>
        </w:rPr>
        <w:t xml:space="preserve">Pure research projects: </w:t>
      </w:r>
      <w:r w:rsidRPr="005D2954">
        <w:rPr>
          <w:rFonts w:eastAsia="Times New Roman" w:cs="Times New Roman"/>
        </w:rPr>
        <w:t>Based on research findings, methods or products developed in the SNF projects, some follow-up projects dealt with expanding on the results, applying the methods in new contexts, overcoming limitations, or investigating open questions that remained. Often, these were conducted with some of the same academic partners of the SNF project or with PhD students from the SNF project now in new positions. Follow-up projects also emerged with new partners from other academic institutions working on the topic. In some instances, the PIs themselves were not involved in the follow-up project, but it was led and advanced by a former PhD student or Post Doc. In one instance, ideas for a follow-up project also resulted from exploitation and communication activities, whereby the researchers were confronted with feedback from practice, which gave new perspectives and impulses on the topic. In another case, the impulse to continue with a follow-up project came from the patients that were involved in the study. Many smaller follow-up projects were financed with internal funds of the respective university, which also served the purpose of examining the results for the readiness of exploitation and perhaps commercialisation. Most often, the funding for follow-up projects stemmed from internal funding or other funding schemes. Hence, almost no projects used additional SNF funding was used for follow-up projects.</w:t>
      </w:r>
    </w:p>
    <w:p w14:paraId="7621CAD8" w14:textId="77777777" w:rsidR="007B2F1B" w:rsidRPr="005D2954" w:rsidRDefault="007B2F1B" w:rsidP="007B2F1B">
      <w:pPr>
        <w:pStyle w:val="ListParagraph"/>
        <w:spacing w:line="276" w:lineRule="auto"/>
        <w:ind w:left="11"/>
        <w:jc w:val="both"/>
        <w:rPr>
          <w:rFonts w:eastAsia="Times New Roman" w:cs="Times New Roman"/>
          <w:szCs w:val="24"/>
        </w:rPr>
      </w:pPr>
    </w:p>
    <w:p w14:paraId="096FA8B3" w14:textId="77777777" w:rsidR="007B2F1B" w:rsidRPr="005D2954" w:rsidRDefault="007B2F1B" w:rsidP="008C2778">
      <w:pPr>
        <w:pStyle w:val="ListParagraph"/>
        <w:numPr>
          <w:ilvl w:val="0"/>
          <w:numId w:val="19"/>
        </w:numPr>
        <w:spacing w:after="120" w:line="276" w:lineRule="auto"/>
        <w:jc w:val="both"/>
        <w:rPr>
          <w:rFonts w:eastAsia="Times New Roman" w:cs="Times New Roman"/>
          <w:szCs w:val="24"/>
        </w:rPr>
      </w:pPr>
      <w:r w:rsidRPr="005D2954">
        <w:rPr>
          <w:rFonts w:eastAsia="Times New Roman" w:cs="Times New Roman"/>
          <w:b/>
          <w:bCs/>
        </w:rPr>
        <w:t xml:space="preserve">Research projects with access/involvement of practice partners: </w:t>
      </w:r>
      <w:r w:rsidRPr="005D2954">
        <w:rPr>
          <w:rFonts w:eastAsia="Times New Roman" w:cs="Times New Roman"/>
        </w:rPr>
        <w:t xml:space="preserve">Some of the follow-up projects dealt with a similar topic as the SNF project did, but were able to gain access to new </w:t>
      </w:r>
      <w:r w:rsidRPr="005D2954">
        <w:rPr>
          <w:rFonts w:eastAsia="Times New Roman" w:cs="Times New Roman"/>
        </w:rPr>
        <w:lastRenderedPageBreak/>
        <w:t>stakeholders and practice partners and involve them in the project, which promises new avenues and opportunities of achieving impact beyond academia. There was also a follow-up project that combined research and practice by transferring the results from the SNF project to other applied contexts and develop guidelines for the responsible institutions. One researcher participated in an art exhibition where he contributed an installation based on the research project. Efforts were also made to involve industry partners or private foundations in funding to enable a follow-up project. Again, these follow-up projects were mostly funded by internal finances of the researcher’s institution or private foundations. Only one follow-up project was funded by the SNF.</w:t>
      </w:r>
    </w:p>
    <w:p w14:paraId="1BA7819E" w14:textId="77777777" w:rsidR="007B2F1B" w:rsidRPr="005D2954" w:rsidRDefault="007B2F1B" w:rsidP="007B2F1B">
      <w:pPr>
        <w:pStyle w:val="ListParagraph"/>
        <w:spacing w:line="276" w:lineRule="auto"/>
        <w:ind w:left="11"/>
        <w:jc w:val="both"/>
        <w:rPr>
          <w:rFonts w:eastAsia="Times New Roman" w:cs="Times New Roman"/>
          <w:szCs w:val="24"/>
        </w:rPr>
      </w:pPr>
    </w:p>
    <w:p w14:paraId="042452C8" w14:textId="77777777" w:rsidR="007B2F1B" w:rsidRPr="005D2954" w:rsidRDefault="007B2F1B" w:rsidP="008C2778">
      <w:pPr>
        <w:pStyle w:val="ListParagraph"/>
        <w:numPr>
          <w:ilvl w:val="0"/>
          <w:numId w:val="19"/>
        </w:numPr>
        <w:spacing w:after="120" w:line="276" w:lineRule="auto"/>
        <w:jc w:val="both"/>
        <w:rPr>
          <w:rFonts w:eastAsia="Times New Roman" w:cs="Times New Roman"/>
        </w:rPr>
      </w:pPr>
      <w:r w:rsidRPr="005D2954">
        <w:rPr>
          <w:rFonts w:eastAsia="Times New Roman" w:cs="Times New Roman"/>
          <w:b/>
          <w:bCs/>
        </w:rPr>
        <w:t xml:space="preserve">Practice/applied projects: </w:t>
      </w:r>
      <w:r w:rsidRPr="005D2954">
        <w:rPr>
          <w:rFonts w:eastAsia="Times New Roman" w:cs="Times New Roman"/>
        </w:rPr>
        <w:t xml:space="preserve">More applied follow-up projects were often funded by </w:t>
      </w:r>
      <w:proofErr w:type="spellStart"/>
      <w:r w:rsidRPr="005D2954">
        <w:rPr>
          <w:rFonts w:eastAsia="Times New Roman" w:cs="Times New Roman"/>
        </w:rPr>
        <w:t>Innosuisse</w:t>
      </w:r>
      <w:proofErr w:type="spellEnd"/>
      <w:r w:rsidRPr="005D2954">
        <w:rPr>
          <w:rFonts w:eastAsia="Times New Roman" w:cs="Times New Roman"/>
        </w:rPr>
        <w:t>. Accordingly, many researchers</w:t>
      </w:r>
      <w:r w:rsidRPr="005D2954">
        <w:rPr>
          <w:rFonts w:eastAsia="Times New Roman" w:cs="Times New Roman"/>
          <w:b/>
          <w:bCs/>
        </w:rPr>
        <w:t xml:space="preserve"> </w:t>
      </w:r>
      <w:r w:rsidRPr="005D2954">
        <w:rPr>
          <w:rFonts w:eastAsia="Times New Roman" w:cs="Times New Roman"/>
        </w:rPr>
        <w:t xml:space="preserve">submitted to </w:t>
      </w:r>
      <w:proofErr w:type="spellStart"/>
      <w:r w:rsidRPr="005D2954">
        <w:rPr>
          <w:rFonts w:eastAsia="Times New Roman" w:cs="Times New Roman"/>
        </w:rPr>
        <w:t>Innosuisse</w:t>
      </w:r>
      <w:proofErr w:type="spellEnd"/>
      <w:r w:rsidRPr="005D2954">
        <w:rPr>
          <w:rFonts w:eastAsia="Times New Roman" w:cs="Times New Roman"/>
        </w:rPr>
        <w:t xml:space="preserve"> to enable the technological transfer of projects results that were gained during the SNF project. In some cases, follow-up projects were taken up by industry partners, in which tools and applications are further developed based on the research outcomes.</w:t>
      </w:r>
    </w:p>
    <w:p w14:paraId="008887F8" w14:textId="77777777" w:rsidR="007B2F1B" w:rsidRPr="005D2954" w:rsidRDefault="007B2F1B" w:rsidP="007B2F1B">
      <w:pPr>
        <w:pStyle w:val="ListParagraph"/>
        <w:spacing w:line="276" w:lineRule="auto"/>
        <w:ind w:left="1440"/>
        <w:jc w:val="both"/>
        <w:rPr>
          <w:rFonts w:eastAsia="Times New Roman" w:cs="Times New Roman"/>
        </w:rPr>
      </w:pPr>
    </w:p>
    <w:p w14:paraId="10D4E93F"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2. Further collaborations with project partners: </w:t>
      </w:r>
      <w:r w:rsidRPr="005D2954">
        <w:rPr>
          <w:rFonts w:eastAsia="Times New Roman" w:cs="Times New Roman"/>
        </w:rPr>
        <w:t>In more than half of the projects, the collaboration with companies that were already interested and involved in the project during the project implementation phase was continued after the official project end. In other cases, further collaborations with national and international academic partners, like submitting proposals for new projects, publishing papers, setting up labs, and working together on projects on different topics, were reported.</w:t>
      </w:r>
    </w:p>
    <w:p w14:paraId="5304D98C"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 xml:space="preserve">In some fields (e.g., education, medicine) the researcher and the academic partners are already connected through their institution; so, medical researchers and doctors are both involved at a university hospital, or researchers in education science do their research at the same institution that trains future teachers. The institutional connection between research and practice increases the exchange and collaboration between the partners and enables ongoing communication. </w:t>
      </w:r>
    </w:p>
    <w:p w14:paraId="7C1AB605" w14:textId="77777777" w:rsidR="007B2F1B" w:rsidRPr="005D2954" w:rsidRDefault="007B2F1B" w:rsidP="007B2F1B">
      <w:pPr>
        <w:spacing w:line="276" w:lineRule="auto"/>
        <w:jc w:val="both"/>
        <w:rPr>
          <w:rFonts w:eastAsia="Times New Roman" w:cs="Times New Roman"/>
          <w:b/>
          <w:bCs/>
        </w:rPr>
      </w:pPr>
    </w:p>
    <w:p w14:paraId="27C5E464"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3. Contact with practice partners after the end of the projects: </w:t>
      </w:r>
      <w:r w:rsidRPr="005D2954">
        <w:rPr>
          <w:rFonts w:eastAsia="Times New Roman" w:cs="Times New Roman"/>
        </w:rPr>
        <w:t>Many researchers are still in contact with their respective partners and contacts from practice, despite the project's end. This contact consists of exchanging new work or papers. Some researchers work at institutions that regularly interact with other practice institutions and foster student and employee mobility, often with the prospect of continuing the collaboration in a potential new project.</w:t>
      </w:r>
    </w:p>
    <w:p w14:paraId="6DD78C7E"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Importantly, researchers do not stay in contact with all of their practice partners; it is rather just a few selected contacts. But if they found an interested and engaged practice partner during the project, they will try and stay in touch and try to exchange ideas and knowledge in the future. They see the contacts that emerged during the SNF project as an opportunity for networking and enlarging their network to come back to it when a new potential project or other chance for collaboration arises, to again gain access to the field and relevant stakeholders. Oftentimes, the contact between academic and practice partners had already existed before the project started because the researchers have been active in the same field for years and have built expertise. Then of course, these contacts are ongoing after the SNF project has ended.</w:t>
      </w:r>
    </w:p>
    <w:p w14:paraId="0135B883" w14:textId="77777777" w:rsidR="007B2F1B" w:rsidRPr="005D2954" w:rsidRDefault="007B2F1B" w:rsidP="007B2F1B">
      <w:pPr>
        <w:spacing w:line="276" w:lineRule="auto"/>
        <w:jc w:val="both"/>
        <w:rPr>
          <w:rFonts w:eastAsia="Times New Roman" w:cs="Times New Roman"/>
        </w:rPr>
      </w:pPr>
    </w:p>
    <w:p w14:paraId="04F41B16"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4. Other long-term benefits of the project: </w:t>
      </w:r>
      <w:r w:rsidRPr="005D2954">
        <w:rPr>
          <w:rFonts w:eastAsia="Times New Roman" w:cs="Times New Roman"/>
        </w:rPr>
        <w:t>Another benefit in terms of sustainability is that researchers can increase their prominence and name recognition within the scientific community, but also among relevant stakeholders from practice and industry.</w:t>
      </w:r>
    </w:p>
    <w:p w14:paraId="23BFD5E4" w14:textId="77777777" w:rsidR="007B2F1B" w:rsidRPr="005D2954" w:rsidRDefault="007B2F1B" w:rsidP="007B2F1B">
      <w:pPr>
        <w:spacing w:line="276" w:lineRule="auto"/>
        <w:rPr>
          <w:rFonts w:eastAsia="Times New Roman" w:cs="Times New Roman"/>
          <w:szCs w:val="24"/>
        </w:rPr>
      </w:pPr>
    </w:p>
    <w:p w14:paraId="1254510F" w14:textId="77777777" w:rsidR="007B2F1B" w:rsidRDefault="007B2F1B" w:rsidP="00995AA1">
      <w:pPr>
        <w:pStyle w:val="RTDBody"/>
      </w:pPr>
    </w:p>
    <w:p w14:paraId="526C16A5" w14:textId="7A967E83" w:rsidR="00F73C05" w:rsidRDefault="00F73C05" w:rsidP="008C2778">
      <w:pPr>
        <w:pStyle w:val="RTDHeading02"/>
        <w:numPr>
          <w:ilvl w:val="0"/>
          <w:numId w:val="2"/>
        </w:numPr>
        <w:ind w:left="709" w:hanging="709"/>
        <w:outlineLvl w:val="0"/>
        <w:rPr>
          <w:sz w:val="28"/>
          <w:szCs w:val="28"/>
        </w:rPr>
      </w:pPr>
      <w:bookmarkStart w:id="2956" w:name="_Toc101705184"/>
      <w:r>
        <w:rPr>
          <w:sz w:val="28"/>
          <w:szCs w:val="28"/>
        </w:rPr>
        <w:t xml:space="preserve">the last miles </w:t>
      </w:r>
      <w:commentRangeStart w:id="2957"/>
      <w:r w:rsidR="00360A98">
        <w:rPr>
          <w:sz w:val="28"/>
          <w:szCs w:val="28"/>
        </w:rPr>
        <w:t>ON THE ROAD TO IMPACT</w:t>
      </w:r>
      <w:commentRangeEnd w:id="2957"/>
      <w:r w:rsidR="00360A98">
        <w:rPr>
          <w:rStyle w:val="CommentReference"/>
          <w:rFonts w:asciiTheme="minorHAnsi" w:eastAsiaTheme="minorHAnsi" w:hAnsiTheme="minorHAnsi" w:cstheme="minorBidi"/>
          <w:b w:val="0"/>
          <w:caps w:val="0"/>
          <w:lang w:eastAsia="en-US"/>
        </w:rPr>
        <w:commentReference w:id="2957"/>
      </w:r>
      <w:bookmarkEnd w:id="2956"/>
    </w:p>
    <w:p w14:paraId="52AB2D0E" w14:textId="77777777" w:rsidR="00236D3A" w:rsidRPr="005D2954" w:rsidRDefault="00236D3A" w:rsidP="00236D3A">
      <w:pPr>
        <w:pStyle w:val="Heading3"/>
        <w:spacing w:line="276" w:lineRule="auto"/>
        <w:rPr>
          <w:rFonts w:ascii="Times New Roman" w:eastAsia="Times New Roman" w:hAnsi="Times New Roman" w:cs="Times New Roman"/>
        </w:rPr>
      </w:pPr>
      <w:bookmarkStart w:id="2958" w:name="_Toc100234044"/>
      <w:bookmarkStart w:id="2959" w:name="_Toc101705185"/>
      <w:r w:rsidRPr="005D2954">
        <w:rPr>
          <w:rFonts w:ascii="Times New Roman" w:eastAsia="Times New Roman" w:hAnsi="Times New Roman" w:cs="Times New Roman"/>
        </w:rPr>
        <w:t>Barriers and challenges in exploitation and utilisation</w:t>
      </w:r>
      <w:bookmarkEnd w:id="2958"/>
    </w:p>
    <w:p w14:paraId="0BEC5140" w14:textId="77777777" w:rsidR="00236D3A" w:rsidRPr="005D2954" w:rsidRDefault="00236D3A" w:rsidP="00236D3A">
      <w:pPr>
        <w:spacing w:line="276" w:lineRule="auto"/>
        <w:jc w:val="both"/>
        <w:rPr>
          <w:rFonts w:eastAsia="Times New Roman" w:cs="Times New Roman"/>
        </w:rPr>
      </w:pPr>
    </w:p>
    <w:p w14:paraId="03F5AB97"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Commercialisation: </w:t>
      </w:r>
      <w:r w:rsidRPr="005D2954">
        <w:rPr>
          <w:rFonts w:eastAsia="Times New Roman" w:cs="Times New Roman"/>
        </w:rPr>
        <w:t>Some researchers experienced difficulties in achieving the commercialisation of a product. Accordingly, product development often requires certification and additional administrative steps, which is often not perceived as worthwhile. One PI mentioned that the commercialisation of project outcomes is basically a different job, while others stressed other limited time they have for such activities. Additionally, oftentimes product development and making it ready for market entry requires a lot of money, predominantly from investors, and collecting money from investors requires a company. In some cases where commercialisation was a goal of the researchers, they found it difficult to find industry partners with whom they could commercialise the product; industry partners often do not want to work together with academic partners because their research, materials and code are often open access, which is detrimental for the companies' goals.</w:t>
      </w:r>
    </w:p>
    <w:p w14:paraId="02C48132" w14:textId="77777777" w:rsidR="00236D3A" w:rsidRPr="005D2954" w:rsidRDefault="00236D3A" w:rsidP="00236D3A">
      <w:pPr>
        <w:spacing w:after="120" w:line="276" w:lineRule="auto"/>
        <w:jc w:val="both"/>
        <w:rPr>
          <w:rFonts w:eastAsia="Times New Roman" w:cs="Times New Roman"/>
          <w:szCs w:val="24"/>
        </w:rPr>
      </w:pPr>
    </w:p>
    <w:p w14:paraId="479D1DA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Time:</w:t>
      </w:r>
      <w:r w:rsidRPr="005D2954">
        <w:rPr>
          <w:rFonts w:eastAsia="Times New Roman" w:cs="Times New Roman"/>
        </w:rPr>
        <w:t xml:space="preserve"> After a project ended, researchers need to tend to other research projects that are funded, to teach and present at academic conferences; they have no time for exploitation and utilisation activities once the project is finished. Bigger endeavours like founding a company or start-up require even more time, especially since researchers’ companies often need to compete with other, already established companies in the market.</w:t>
      </w:r>
    </w:p>
    <w:p w14:paraId="71866162" w14:textId="77777777" w:rsidR="00236D3A" w:rsidRPr="005D2954" w:rsidRDefault="00236D3A" w:rsidP="00236D3A">
      <w:pPr>
        <w:spacing w:line="276" w:lineRule="auto"/>
        <w:jc w:val="both"/>
        <w:rPr>
          <w:rFonts w:eastAsia="Times New Roman" w:cs="Times New Roman"/>
          <w:szCs w:val="24"/>
        </w:rPr>
      </w:pPr>
    </w:p>
    <w:p w14:paraId="4B52F0C6"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Funding: </w:t>
      </w:r>
      <w:r w:rsidRPr="005D2954">
        <w:rPr>
          <w:rFonts w:eastAsia="Times New Roman" w:cs="Times New Roman"/>
        </w:rPr>
        <w:t xml:space="preserve">Project funding is limited to the typical three to four years, and a project is considered finished when the results can be presented and not when the results are disseminated or exploited in an applied context. This means that mostly exploitation and utilisation work </w:t>
      </w:r>
      <w:proofErr w:type="gramStart"/>
      <w:r w:rsidRPr="005D2954">
        <w:rPr>
          <w:rFonts w:eastAsia="Times New Roman" w:cs="Times New Roman"/>
        </w:rPr>
        <w:t>has</w:t>
      </w:r>
      <w:proofErr w:type="gramEnd"/>
      <w:r w:rsidRPr="005D2954">
        <w:rPr>
          <w:rFonts w:eastAsia="Times New Roman" w:cs="Times New Roman"/>
        </w:rPr>
        <w:t xml:space="preserve"> no funding dedicated to it, which limits the work researchers can do in this area. Funding could be in the form of a follow-up study (e.g., whether a specific technique is now really used by practitioners) or a dedicated exploitation project. Existing funding schemes are not considered as exhaustive in this regard, as, for example, </w:t>
      </w:r>
      <w:proofErr w:type="spellStart"/>
      <w:r w:rsidRPr="005D2954">
        <w:rPr>
          <w:rFonts w:eastAsia="Times New Roman" w:cs="Times New Roman"/>
        </w:rPr>
        <w:t>Innosuisse</w:t>
      </w:r>
      <w:proofErr w:type="spellEnd"/>
      <w:r w:rsidRPr="005D2954">
        <w:rPr>
          <w:rFonts w:eastAsia="Times New Roman" w:cs="Times New Roman"/>
        </w:rPr>
        <w:t xml:space="preserve"> requires existing support of the industry and having business partners, though part of exploitation work would be to find and recruit these partners.</w:t>
      </w:r>
    </w:p>
    <w:p w14:paraId="47EBC5A7" w14:textId="77777777" w:rsidR="00236D3A" w:rsidRPr="005D2954" w:rsidRDefault="00236D3A" w:rsidP="00236D3A">
      <w:pPr>
        <w:spacing w:line="276" w:lineRule="auto"/>
        <w:jc w:val="both"/>
        <w:rPr>
          <w:rFonts w:eastAsia="Times New Roman" w:cs="Times New Roman"/>
          <w:szCs w:val="24"/>
        </w:rPr>
      </w:pPr>
    </w:p>
    <w:p w14:paraId="3B0A7CD2"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lastRenderedPageBreak/>
        <w:t xml:space="preserve">Administration and organisation: </w:t>
      </w:r>
      <w:r w:rsidRPr="005D2954">
        <w:rPr>
          <w:rFonts w:eastAsia="Times New Roman" w:cs="Times New Roman"/>
        </w:rPr>
        <w:t>Three researchers expressed that administration and organisation posed a challenge to their exploitation and utilisation activities. These consisted of issues with resubmitting to the ethics committees because of small changes in their project, which took very long as the committee only meets once a month, leading to delays; the administrative body of their university changed periodically, meaning changing support for their project and their ideas, delays of receiving the funding due to specific legal provisions.</w:t>
      </w:r>
    </w:p>
    <w:p w14:paraId="1C63665F" w14:textId="77777777" w:rsidR="00236D3A" w:rsidRPr="005D2954" w:rsidRDefault="00236D3A" w:rsidP="00236D3A">
      <w:pPr>
        <w:spacing w:line="276" w:lineRule="auto"/>
        <w:jc w:val="both"/>
        <w:rPr>
          <w:rFonts w:eastAsia="Times New Roman" w:cs="Times New Roman"/>
          <w:szCs w:val="24"/>
        </w:rPr>
      </w:pPr>
    </w:p>
    <w:p w14:paraId="2C5B1B7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Raising awareness about the project and its relevance:</w:t>
      </w:r>
    </w:p>
    <w:p w14:paraId="3E3851C2" w14:textId="77777777" w:rsidR="00236D3A" w:rsidRPr="005D2954" w:rsidRDefault="00236D3A" w:rsidP="008C2778">
      <w:pPr>
        <w:pStyle w:val="ListParagraph"/>
        <w:numPr>
          <w:ilvl w:val="0"/>
          <w:numId w:val="29"/>
        </w:numPr>
        <w:spacing w:after="120" w:line="276" w:lineRule="auto"/>
        <w:jc w:val="both"/>
        <w:rPr>
          <w:rFonts w:eastAsia="Times New Roman" w:cs="Times New Roman"/>
        </w:rPr>
      </w:pPr>
      <w:r w:rsidRPr="005D2954">
        <w:rPr>
          <w:rFonts w:eastAsia="Times New Roman" w:cs="Times New Roman"/>
          <w:b/>
        </w:rPr>
        <w:t>Among the general population/ the public:</w:t>
      </w:r>
      <w:r w:rsidRPr="005D2954">
        <w:rPr>
          <w:rFonts w:eastAsia="Times New Roman" w:cs="Times New Roman"/>
        </w:rPr>
        <w:t xml:space="preserve"> Some research topics are associated with already existing opinions or stereotypes in the general public, which makes it difficult to communicate their importance and relevance and to raise awareness.</w:t>
      </w:r>
    </w:p>
    <w:p w14:paraId="11A5508D" w14:textId="77777777" w:rsidR="00236D3A" w:rsidRPr="005D2954" w:rsidRDefault="00236D3A" w:rsidP="00236D3A">
      <w:pPr>
        <w:pStyle w:val="ListParagraph"/>
        <w:spacing w:line="276" w:lineRule="auto"/>
        <w:ind w:left="1080"/>
        <w:jc w:val="both"/>
        <w:rPr>
          <w:rFonts w:eastAsia="Times New Roman" w:cs="Times New Roman"/>
        </w:rPr>
      </w:pPr>
    </w:p>
    <w:p w14:paraId="0E0FF93B"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 mean, the general impression is that it is a little bit difficult from general population to understand how severe is the problem. Actually, […] is mostly interpreted by the general population as something to do with wellness, not with medicine, and so this was difficult for us to let them understand that we are talking about a disease.”</w:t>
      </w:r>
      <w:r>
        <w:rPr>
          <w:rFonts w:eastAsia="Times New Roman" w:cs="Times New Roman"/>
          <w:i/>
          <w:iCs/>
          <w:sz w:val="20"/>
          <w:szCs w:val="20"/>
        </w:rPr>
        <w:t xml:space="preserve"> Interviewee 14</w:t>
      </w:r>
    </w:p>
    <w:p w14:paraId="15D91544" w14:textId="77777777" w:rsidR="00236D3A" w:rsidRPr="005D2954" w:rsidRDefault="00236D3A" w:rsidP="00236D3A">
      <w:pPr>
        <w:pStyle w:val="ListParagraph"/>
        <w:spacing w:line="276" w:lineRule="auto"/>
        <w:ind w:left="1440"/>
        <w:jc w:val="both"/>
        <w:rPr>
          <w:rFonts w:eastAsia="Times New Roman" w:cs="Times New Roman"/>
          <w:szCs w:val="24"/>
        </w:rPr>
      </w:pPr>
    </w:p>
    <w:p w14:paraId="44119A75" w14:textId="77777777" w:rsidR="00236D3A" w:rsidRPr="005D2954" w:rsidRDefault="00236D3A" w:rsidP="00236D3A">
      <w:pPr>
        <w:spacing w:line="276" w:lineRule="auto"/>
        <w:ind w:left="1080"/>
        <w:jc w:val="both"/>
        <w:rPr>
          <w:rFonts w:eastAsia="Times New Roman" w:cs="Times New Roman"/>
        </w:rPr>
      </w:pPr>
      <w:r w:rsidRPr="005D2954">
        <w:rPr>
          <w:rFonts w:eastAsia="Times New Roman" w:cs="Times New Roman"/>
        </w:rPr>
        <w:t xml:space="preserve">In addition, it is experienced as difficult to abstract the research project to information and conclusions relevant to the public and to communicate the relevance and scientific achievements. </w:t>
      </w:r>
    </w:p>
    <w:p w14:paraId="725F62A7" w14:textId="77777777" w:rsidR="00236D3A" w:rsidRPr="005D2954" w:rsidRDefault="00236D3A" w:rsidP="00236D3A">
      <w:pPr>
        <w:pStyle w:val="ListParagraph"/>
        <w:spacing w:line="276" w:lineRule="auto"/>
        <w:ind w:left="1416"/>
        <w:jc w:val="both"/>
        <w:rPr>
          <w:rFonts w:eastAsia="Times New Roman" w:cs="Times New Roman"/>
          <w:szCs w:val="24"/>
        </w:rPr>
      </w:pPr>
    </w:p>
    <w:p w14:paraId="50588CF0" w14:textId="77777777" w:rsidR="00236D3A" w:rsidRPr="005D2954" w:rsidRDefault="00236D3A" w:rsidP="008C2778">
      <w:pPr>
        <w:pStyle w:val="ListParagraph"/>
        <w:numPr>
          <w:ilvl w:val="1"/>
          <w:numId w:val="28"/>
        </w:numPr>
        <w:spacing w:after="120" w:line="276" w:lineRule="auto"/>
        <w:jc w:val="both"/>
        <w:rPr>
          <w:rFonts w:eastAsia="Times New Roman" w:cs="Times New Roman"/>
        </w:rPr>
      </w:pPr>
      <w:r w:rsidRPr="005D2954">
        <w:rPr>
          <w:rFonts w:eastAsia="Times New Roman" w:cs="Times New Roman"/>
          <w:b/>
          <w:bCs/>
        </w:rPr>
        <w:t>Among policy makers and responsible institutions:</w:t>
      </w:r>
      <w:r w:rsidRPr="005D2954">
        <w:rPr>
          <w:rFonts w:eastAsia="Times New Roman" w:cs="Times New Roman"/>
        </w:rPr>
        <w:t xml:space="preserve"> Communicating and implementing change based on research findings can be difficult if policy makers or the responsible institutions are not willing to fund this change, if it is too costly, or if the conclusions based on the research findings would not lead to immediate changes and impacts. Accordingly, one researcher stressed that decision-makers lose interest if results take too long to be implemented and change is not noticeable immediately.</w:t>
      </w:r>
    </w:p>
    <w:p w14:paraId="7023BF28"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They would use our results immediately like that, it is always the same - if nothing happens, no one cares.”  Interviewee 12</w:t>
      </w:r>
    </w:p>
    <w:p w14:paraId="266957EB" w14:textId="77777777" w:rsidR="00236D3A" w:rsidRPr="005D2954" w:rsidRDefault="00236D3A" w:rsidP="00236D3A">
      <w:pPr>
        <w:pStyle w:val="ListParagraph"/>
        <w:spacing w:line="276" w:lineRule="auto"/>
        <w:ind w:left="1440"/>
        <w:jc w:val="both"/>
        <w:rPr>
          <w:rFonts w:eastAsia="Times New Roman" w:cs="Times New Roman"/>
          <w:i/>
          <w:iCs/>
          <w:szCs w:val="24"/>
        </w:rPr>
      </w:pPr>
    </w:p>
    <w:p w14:paraId="325EABE9"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networking and exchange: </w:t>
      </w:r>
      <w:r w:rsidRPr="005D2954">
        <w:rPr>
          <w:rFonts w:eastAsia="Times New Roman" w:cs="Times New Roman"/>
        </w:rPr>
        <w:t xml:space="preserve">To achieve exploitation and utilisation of the project results, it would be important to further national and international networking, exchange, and collaboration – specifically between researchers but also with practice partners, including industry and business partners. Researchers often mentioned that limited exchange and collaboration between, e.g. the German-speaking countries, with other researchers, but also representatives from governments or civil society posed a challenge to the exploitation of their project. In particular, it would be helpful if there were more structural or institutionalised exchanges, like in the form of scientific centres which foster interactions between different disciplines, universities, or countries. </w:t>
      </w:r>
    </w:p>
    <w:p w14:paraId="74F5E5CE" w14:textId="77777777" w:rsidR="00236D3A" w:rsidRPr="005D2954" w:rsidRDefault="00236D3A" w:rsidP="00236D3A">
      <w:pPr>
        <w:spacing w:line="276" w:lineRule="auto"/>
        <w:jc w:val="both"/>
        <w:rPr>
          <w:rFonts w:eastAsia="Times New Roman" w:cs="Times New Roman"/>
          <w:szCs w:val="24"/>
        </w:rPr>
      </w:pPr>
    </w:p>
    <w:p w14:paraId="187DF9B6"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lastRenderedPageBreak/>
        <w:t xml:space="preserve">Limited support or coaching: </w:t>
      </w:r>
      <w:r w:rsidRPr="005D2954">
        <w:rPr>
          <w:rFonts w:eastAsia="Times New Roman" w:cs="Times New Roman"/>
        </w:rPr>
        <w:t xml:space="preserve">Though most researchers stressed that they receive support from their organisation in pursuing exploitation and utilisation activities, three researchers voiced that the limited support or coaching from their organisation posed a challenge to the exploitation and utilisation of their project. While there are not explicitly hindered, they do not receive support and are seen as outsiders with their research. Or they lack a specific person or position at their institution which would support them in the next steps of applied work and impact in practice. Or they are left alone with applied and translational work, and have to do it on their own. </w:t>
      </w:r>
    </w:p>
    <w:p w14:paraId="33E187EB" w14:textId="77777777" w:rsidR="00236D3A" w:rsidRPr="005D2954" w:rsidRDefault="00236D3A" w:rsidP="00236D3A">
      <w:pPr>
        <w:spacing w:line="276" w:lineRule="auto"/>
        <w:jc w:val="both"/>
        <w:rPr>
          <w:rFonts w:eastAsia="Times New Roman" w:cs="Times New Roman"/>
          <w:szCs w:val="24"/>
        </w:rPr>
      </w:pPr>
    </w:p>
    <w:p w14:paraId="6E28232D"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opportunities to continue projects: </w:t>
      </w:r>
      <w:r w:rsidRPr="005D2954">
        <w:rPr>
          <w:rFonts w:eastAsia="Times New Roman" w:cs="Times New Roman"/>
        </w:rPr>
        <w:t>Many researchers stated that it is difficult to exploit and utilise their projects without formal opportunities for the continuation of a project. Many ideas, questions, and conclusions only emerge towards the end of the project, and there is no opportunity to follow up or deepen these ideas and avoid wasting expertise and know-how. Researchers suggest that funding agencies like the SNF should actively encourage project continuation as part of a grant or as part of a new track so that these potential new insights can be captured. This kind of funding could focus on a follow-up study, on finding out whether results were taken up, or could just focus on dissemination and science communication to inform the public and relevant stakeholders, for instance, by preparing results for different audiences and travelling to different institutions, bodies, and organisation. In particular, PhD students would benefit from such a funding scheme endorsed by a funding agency like the SNF, as they basically lose their job with the end of the project. Such a funding scheme would be helpful for exploiting their research work. It would support those researchers who are forced to always be involved in a project in order to get paid.</w:t>
      </w:r>
    </w:p>
    <w:p w14:paraId="14DA6944" w14:textId="77777777" w:rsidR="00236D3A" w:rsidRPr="005D2954" w:rsidRDefault="00236D3A" w:rsidP="00236D3A">
      <w:pPr>
        <w:spacing w:line="276" w:lineRule="auto"/>
        <w:jc w:val="both"/>
        <w:rPr>
          <w:rFonts w:eastAsia="Times New Roman" w:cs="Times New Roman"/>
          <w:szCs w:val="24"/>
        </w:rPr>
      </w:pPr>
    </w:p>
    <w:p w14:paraId="1A05092E"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Difficulties in engaging the relevant stakeholders: </w:t>
      </w:r>
      <w:r w:rsidRPr="005D2954">
        <w:rPr>
          <w:rFonts w:eastAsia="Times New Roman" w:cs="Times New Roman"/>
        </w:rPr>
        <w:t>When trying to communicate results and make them usable, some researchers experienced that their target group of stakeholders, e.g., policy makers, simply was not interested or developed other priorities in the meantime. They did not come to presentations they were invited to, and hence, in-depth discussions of the topic couldn’t take place. In addition, stakeholders from practice often have difficulties with interpreting scientific results for their practice; they rather want suggestions for concrete actions, generalisability and general statements, need the information to be translated with regard for relevance for their own work</w:t>
      </w:r>
    </w:p>
    <w:p w14:paraId="4E3DFB62" w14:textId="77777777" w:rsidR="00236D3A" w:rsidRPr="005D2954" w:rsidRDefault="00236D3A" w:rsidP="00236D3A">
      <w:pPr>
        <w:spacing w:line="276" w:lineRule="auto"/>
        <w:jc w:val="both"/>
        <w:rPr>
          <w:rFonts w:eastAsia="Times New Roman" w:cs="Times New Roman"/>
          <w:szCs w:val="24"/>
        </w:rPr>
      </w:pPr>
    </w:p>
    <w:p w14:paraId="3AE1B7FE"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Difficulties in communicating concrete conclusions: </w:t>
      </w:r>
      <w:r w:rsidRPr="005D2954">
        <w:rPr>
          <w:rFonts w:eastAsia="Times New Roman" w:cs="Times New Roman"/>
        </w:rPr>
        <w:t xml:space="preserve">Some researchers find it difficult to communicate concrete conclusions or suggest concrete actions for applied or practice contexts, which makes actual exploitation of the project results difficult. </w:t>
      </w:r>
    </w:p>
    <w:p w14:paraId="005C5981" w14:textId="77777777" w:rsidR="00236D3A" w:rsidRPr="005D2954" w:rsidRDefault="00236D3A" w:rsidP="00236D3A">
      <w:pPr>
        <w:spacing w:line="276" w:lineRule="auto"/>
        <w:jc w:val="both"/>
        <w:rPr>
          <w:rFonts w:eastAsia="Times New Roman" w:cs="Times New Roman"/>
          <w:b/>
          <w:bCs/>
          <w:szCs w:val="24"/>
        </w:rPr>
      </w:pPr>
    </w:p>
    <w:p w14:paraId="71E24F4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Difficulties in achieving social impact:</w:t>
      </w:r>
      <w:r w:rsidRPr="005D2954">
        <w:rPr>
          <w:rFonts w:eastAsia="Times New Roman" w:cs="Times New Roman"/>
        </w:rPr>
        <w:t xml:space="preserve"> Some researchers expressed difficulties in really achieving social impact with their project, which is a problem within academia as a whole. There is often a lack of continuity of one project, one research team, or in the composition of institutional bodies, which means that interests and priorities change a lot, which prevents </w:t>
      </w:r>
      <w:r w:rsidRPr="005D2954">
        <w:rPr>
          <w:rFonts w:eastAsia="Times New Roman" w:cs="Times New Roman"/>
        </w:rPr>
        <w:lastRenderedPageBreak/>
        <w:t xml:space="preserve">one topic from being really implemented and being turned into an applied project. Achieving social impact would require a more structured and sustainable way of exploitation and utilisation of a project. In addition, the novelty of project ideas is highly valued in academia, which means that a new project should not be a follow-up or applied project of a previous one but should deal with a new and innovative topic. However, it would be this continuous engagement with a topic that would be beneficial to achieve long-term social impact. </w:t>
      </w:r>
    </w:p>
    <w:p w14:paraId="12073C98" w14:textId="77777777" w:rsidR="00236D3A" w:rsidRPr="005D2954" w:rsidRDefault="00236D3A" w:rsidP="00236D3A">
      <w:pPr>
        <w:pStyle w:val="ListParagraph"/>
        <w:spacing w:line="276" w:lineRule="auto"/>
        <w:jc w:val="both"/>
        <w:rPr>
          <w:rFonts w:eastAsia="Times New Roman" w:cs="Times New Roman"/>
        </w:rPr>
      </w:pPr>
    </w:p>
    <w:p w14:paraId="3AAC5C20" w14:textId="77777777" w:rsidR="00236D3A" w:rsidRPr="005D2954" w:rsidRDefault="00236D3A" w:rsidP="00236D3A">
      <w:pPr>
        <w:pStyle w:val="ListParagraph"/>
        <w:spacing w:line="276" w:lineRule="auto"/>
        <w:jc w:val="both"/>
        <w:rPr>
          <w:rFonts w:eastAsia="Times New Roman" w:cs="Times New Roman"/>
        </w:rPr>
      </w:pPr>
      <w:r w:rsidRPr="005D2954">
        <w:rPr>
          <w:rFonts w:eastAsia="Times New Roman" w:cs="Times New Roman"/>
        </w:rPr>
        <w:t xml:space="preserve">Overall, academic research has too little application orientation to make exploitation/utilisation easy – this is a difficulty specific to basic research (the nature of basic research). SNF grants similarly usually do not include application orientation or efforts for transfer and translation. In addition, efforts for exploitation or knowledge transfer are usually not rewarded in an academic career – publishing in scientific journals is the foremost goal of researchers. </w:t>
      </w:r>
    </w:p>
    <w:p w14:paraId="0157075A" w14:textId="77777777" w:rsidR="00236D3A" w:rsidRPr="005D2954" w:rsidRDefault="00236D3A" w:rsidP="00236D3A">
      <w:pPr>
        <w:spacing w:line="276" w:lineRule="auto"/>
        <w:jc w:val="both"/>
        <w:rPr>
          <w:rFonts w:eastAsia="Times New Roman" w:cs="Times New Roman"/>
        </w:rPr>
      </w:pPr>
    </w:p>
    <w:p w14:paraId="02C1C55E" w14:textId="2D9C3002" w:rsidR="00236D3A" w:rsidRPr="00236D3A"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knowledge if results are taken up: </w:t>
      </w:r>
      <w:r w:rsidRPr="005D2954">
        <w:rPr>
          <w:rFonts w:eastAsia="Times New Roman" w:cs="Times New Roman"/>
        </w:rPr>
        <w:t xml:space="preserve">Many researchers cannot assess whether their exploitation and utilisation activities were successful because they do not know the extent to which their results and conclusions were taken up by practice partners. Even if they held presentations and communicated with specific institutions, they have limited knowledge of the uptake as they were mostly not contacted afterwards and did not know how widely the results were disseminated. Finding out to which extent results were taken up by practice would require a follow-up study, as this question is out of the scope of the SNF research project. In addition, the researchers do not see themselves in the responsibility of making sure results are taken up – in the end, stakeholders, policy makers, practitioners, and representatives from responsible institutions have the responsibility of making use of the results and of investing in their realisation.  </w:t>
      </w:r>
    </w:p>
    <w:p w14:paraId="5BEA7BE4" w14:textId="5C8B556B" w:rsidR="00236D3A" w:rsidRDefault="00236D3A" w:rsidP="00236D3A">
      <w:pPr>
        <w:spacing w:after="120" w:line="276" w:lineRule="auto"/>
        <w:jc w:val="both"/>
        <w:rPr>
          <w:rFonts w:eastAsia="Times New Roman" w:cs="Times New Roman"/>
          <w:b/>
          <w:bCs/>
          <w:szCs w:val="24"/>
        </w:rPr>
      </w:pPr>
    </w:p>
    <w:p w14:paraId="31D73D97" w14:textId="77777777" w:rsidR="00236D3A" w:rsidRPr="0082468F" w:rsidRDefault="00236D3A" w:rsidP="00236D3A">
      <w:pPr>
        <w:pStyle w:val="Heading2"/>
        <w:spacing w:line="276" w:lineRule="auto"/>
        <w:rPr>
          <w:rFonts w:ascii="Times New Roman" w:eastAsia="Times New Roman" w:hAnsi="Times New Roman" w:cs="Times New Roman"/>
        </w:rPr>
      </w:pPr>
      <w:bookmarkStart w:id="2960" w:name="_Toc100234046"/>
      <w:r w:rsidRPr="005D2954">
        <w:rPr>
          <w:rFonts w:ascii="Times New Roman" w:eastAsia="Times New Roman" w:hAnsi="Times New Roman" w:cs="Times New Roman"/>
        </w:rPr>
        <w:t>Practice partners</w:t>
      </w:r>
      <w:bookmarkEnd w:id="2960"/>
    </w:p>
    <w:p w14:paraId="2962983B" w14:textId="77777777" w:rsidR="00236D3A" w:rsidRPr="0082468F" w:rsidRDefault="00236D3A" w:rsidP="00236D3A">
      <w:pPr>
        <w:spacing w:line="276" w:lineRule="auto"/>
      </w:pPr>
    </w:p>
    <w:p w14:paraId="4676E91F" w14:textId="00F25154" w:rsidR="00236D3A" w:rsidRPr="005D2954" w:rsidRDefault="00236D3A" w:rsidP="00236D3A">
      <w:pPr>
        <w:spacing w:line="276" w:lineRule="auto"/>
        <w:jc w:val="both"/>
        <w:rPr>
          <w:rFonts w:eastAsia="Times New Roman" w:cs="Times New Roman"/>
          <w:szCs w:val="24"/>
        </w:rPr>
      </w:pPr>
      <w:r>
        <w:rPr>
          <w:rFonts w:eastAsia="Times New Roman" w:cs="Times New Roman"/>
          <w:szCs w:val="24"/>
        </w:rPr>
        <w:t xml:space="preserve">We interviewed </w:t>
      </w:r>
      <w:r w:rsidR="009766C2">
        <w:rPr>
          <w:rFonts w:eastAsia="Times New Roman" w:cs="Times New Roman"/>
          <w:szCs w:val="24"/>
        </w:rPr>
        <w:t>nine</w:t>
      </w:r>
      <w:r>
        <w:rPr>
          <w:rFonts w:eastAsia="Times New Roman" w:cs="Times New Roman"/>
          <w:szCs w:val="24"/>
        </w:rPr>
        <w:t xml:space="preserve"> practice partners. </w:t>
      </w:r>
      <w:r w:rsidRPr="005D2954">
        <w:rPr>
          <w:rFonts w:eastAsia="Times New Roman" w:cs="Times New Roman"/>
          <w:szCs w:val="24"/>
        </w:rPr>
        <w:t>In general, the practice partners were associated with administrative offices, civil societies, or welfare- or education-providing institutions; some of them were explicitly in the role of providing a linkage between research and practice at their institution or had a scientific background supporting them in their practical role. Their roles at their institutions can be described as project managers, contact persons, supervising the project implementation at their institution, consulting partners, or experts.</w:t>
      </w:r>
    </w:p>
    <w:p w14:paraId="22D7D990" w14:textId="77777777" w:rsidR="00236D3A" w:rsidRPr="005D2954" w:rsidRDefault="00236D3A" w:rsidP="00236D3A">
      <w:pPr>
        <w:spacing w:line="276" w:lineRule="auto"/>
        <w:jc w:val="both"/>
        <w:rPr>
          <w:rFonts w:eastAsia="Times New Roman" w:cs="Times New Roman"/>
          <w:szCs w:val="24"/>
        </w:rPr>
      </w:pPr>
    </w:p>
    <w:p w14:paraId="4DC23C1C" w14:textId="77777777" w:rsidR="00236D3A" w:rsidRDefault="00236D3A" w:rsidP="00236D3A">
      <w:pPr>
        <w:pStyle w:val="Heading3"/>
        <w:spacing w:line="276" w:lineRule="auto"/>
        <w:rPr>
          <w:rFonts w:ascii="Times New Roman" w:eastAsia="Times New Roman" w:hAnsi="Times New Roman" w:cs="Times New Roman"/>
        </w:rPr>
      </w:pPr>
      <w:bookmarkStart w:id="2961" w:name="_Toc100234047"/>
      <w:r w:rsidRPr="005D2954">
        <w:rPr>
          <w:rFonts w:ascii="Times New Roman" w:eastAsia="Times New Roman" w:hAnsi="Times New Roman" w:cs="Times New Roman"/>
        </w:rPr>
        <w:t>Motivation and social purpose</w:t>
      </w:r>
      <w:bookmarkEnd w:id="2961"/>
    </w:p>
    <w:p w14:paraId="2F88DAA2" w14:textId="77777777" w:rsidR="00236D3A" w:rsidRPr="0082468F" w:rsidRDefault="00236D3A" w:rsidP="00236D3A">
      <w:pPr>
        <w:spacing w:line="276" w:lineRule="auto"/>
      </w:pPr>
    </w:p>
    <w:p w14:paraId="3038583D"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 xml:space="preserve">The motivation for practice partners or their institutions to participate in the projects was that the research project addressed some sort of problem or research questions the practice partners experienced as a problem in their own work. Accordingly, they hoped that the research could not only </w:t>
      </w:r>
      <w:r w:rsidRPr="005D2954">
        <w:rPr>
          <w:rFonts w:eastAsia="Times New Roman" w:cs="Times New Roman"/>
          <w:szCs w:val="24"/>
        </w:rPr>
        <w:lastRenderedPageBreak/>
        <w:t xml:space="preserve">address this problem but also contribute to a solution and that they would benefit from their participation. </w:t>
      </w:r>
    </w:p>
    <w:p w14:paraId="7C9DD866"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Specifically, their motivations were:</w:t>
      </w:r>
    </w:p>
    <w:p w14:paraId="4E83C2C1"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The project can provide stimulating discussion and new insights. Research projects often bring together people with different expertise and knowledge, whether it is in the project team or by organising events or conferences. One practice partner expressed that a stimulating exchange with different partners was important, where new information is discussed.</w:t>
      </w:r>
    </w:p>
    <w:p w14:paraId="2FD35023" w14:textId="77777777" w:rsidR="00236D3A" w:rsidRPr="005D2954" w:rsidRDefault="00236D3A" w:rsidP="008C2778">
      <w:pPr>
        <w:pStyle w:val="ListParagraph"/>
        <w:numPr>
          <w:ilvl w:val="0"/>
          <w:numId w:val="39"/>
        </w:numPr>
        <w:spacing w:after="0" w:line="276" w:lineRule="auto"/>
        <w:jc w:val="both"/>
        <w:rPr>
          <w:rFonts w:eastAsia="Times New Roman" w:cs="Times New Roman"/>
          <w:szCs w:val="24"/>
        </w:rPr>
      </w:pPr>
      <w:r w:rsidRPr="005D2954">
        <w:rPr>
          <w:rFonts w:eastAsia="Times New Roman" w:cs="Times New Roman"/>
          <w:szCs w:val="24"/>
        </w:rPr>
        <w:t xml:space="preserve">Because they are interested in the topic and content and want to </w:t>
      </w:r>
      <w:r w:rsidRPr="005D2954">
        <w:rPr>
          <w:rFonts w:eastAsia="Times New Roman" w:cs="Times New Roman"/>
          <w:b/>
          <w:bCs/>
          <w:szCs w:val="24"/>
        </w:rPr>
        <w:t>know</w:t>
      </w:r>
      <w:r w:rsidRPr="005D2954">
        <w:rPr>
          <w:rFonts w:eastAsia="Times New Roman" w:cs="Times New Roman"/>
          <w:szCs w:val="24"/>
        </w:rPr>
        <w:t xml:space="preserve"> the results.</w:t>
      </w:r>
    </w:p>
    <w:p w14:paraId="58B62960" w14:textId="77777777" w:rsidR="00236D3A" w:rsidRPr="005D2954" w:rsidRDefault="00236D3A" w:rsidP="008C2778">
      <w:pPr>
        <w:pStyle w:val="ListParagraph"/>
        <w:numPr>
          <w:ilvl w:val="0"/>
          <w:numId w:val="39"/>
        </w:numPr>
        <w:spacing w:after="0" w:line="276" w:lineRule="auto"/>
        <w:jc w:val="both"/>
        <w:rPr>
          <w:rFonts w:eastAsia="Times New Roman" w:cs="Times New Roman"/>
          <w:szCs w:val="24"/>
        </w:rPr>
      </w:pPr>
      <w:r w:rsidRPr="005D2954">
        <w:rPr>
          <w:rFonts w:eastAsia="Times New Roman" w:cs="Times New Roman"/>
          <w:szCs w:val="24"/>
        </w:rPr>
        <w:t xml:space="preserve">Because they are interested in the topic and content and want to </w:t>
      </w:r>
      <w:r w:rsidRPr="005D2954">
        <w:rPr>
          <w:rFonts w:eastAsia="Times New Roman" w:cs="Times New Roman"/>
          <w:b/>
          <w:bCs/>
          <w:szCs w:val="24"/>
        </w:rPr>
        <w:t>use</w:t>
      </w:r>
      <w:r w:rsidRPr="005D2954">
        <w:rPr>
          <w:rFonts w:eastAsia="Times New Roman" w:cs="Times New Roman"/>
          <w:szCs w:val="24"/>
        </w:rPr>
        <w:t xml:space="preserve"> the results in their practice: Practice partners hoped that the project results would be transferable to their practice and could be applied as solutions for perceived problems, as well as for future evidence-based decision making. They required an effort in knowledge transfer from the researchers and wanted to implement the results.</w:t>
      </w:r>
    </w:p>
    <w:p w14:paraId="5F5E3FD5" w14:textId="77777777" w:rsidR="00236D3A" w:rsidRPr="005D2954" w:rsidRDefault="00236D3A" w:rsidP="00236D3A">
      <w:pPr>
        <w:spacing w:line="276" w:lineRule="auto"/>
        <w:jc w:val="both"/>
        <w:rPr>
          <w:rFonts w:eastAsia="Times New Roman" w:cs="Times New Roman"/>
          <w:szCs w:val="24"/>
        </w:rPr>
      </w:pPr>
    </w:p>
    <w:p w14:paraId="3DC3C72A"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With the results and knowledge transfer from the research project, practice partners also hope to improve their own work and practice:</w:t>
      </w:r>
    </w:p>
    <w:p w14:paraId="1ABC689B"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y hope it will raise awareness about the issues and challenges they experience in their practice.</w:t>
      </w:r>
    </w:p>
    <w:p w14:paraId="4905CDB0"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 xml:space="preserve">Independence from the industry: One practice partner explained that by participating in the research project, he could learn and develop new strategies for practice and keep their independence; in contrast, collaborating with a research firm from industry would create dependencies and might influence the project, its results or the communication of results. </w:t>
      </w:r>
    </w:p>
    <w:p w14:paraId="7EB0A86F"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re is a need for data and a research gap in their field of work.</w:t>
      </w:r>
    </w:p>
    <w:p w14:paraId="5A3A9FCF"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y feel like there are issues in their field of work and they hope that the research project can identify and promote a need for action.</w:t>
      </w:r>
    </w:p>
    <w:p w14:paraId="1611C136"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It is crucial to note that a few researchers were also involved with practice partners from industry and business. Accordingly, stakeholders from industry might have very different motivations than actors from non-profit institutions. However, most practice partners said that a social purpose was an important part in the project. Social purposes that were identified were:</w:t>
      </w:r>
    </w:p>
    <w:p w14:paraId="422DF581"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Improving clinical practice</w:t>
      </w:r>
    </w:p>
    <w:p w14:paraId="78303B3D"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Change among responsible institutions (e.g., public administration, welfare- and education-providing institutions)</w:t>
      </w:r>
    </w:p>
    <w:p w14:paraId="6D5D8A25"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Awareness raising</w:t>
      </w:r>
    </w:p>
    <w:p w14:paraId="3889985D"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Improving care and situation in hospitals</w:t>
      </w:r>
    </w:p>
    <w:p w14:paraId="11A7096B" w14:textId="77777777" w:rsidR="00236D3A" w:rsidRPr="005D2954" w:rsidRDefault="00236D3A" w:rsidP="00236D3A">
      <w:pPr>
        <w:spacing w:line="276" w:lineRule="auto"/>
        <w:jc w:val="both"/>
        <w:rPr>
          <w:rFonts w:eastAsia="Times New Roman" w:cs="Times New Roman"/>
          <w:szCs w:val="24"/>
        </w:rPr>
      </w:pPr>
    </w:p>
    <w:p w14:paraId="50211B59" w14:textId="77777777" w:rsidR="00236D3A" w:rsidRDefault="00236D3A" w:rsidP="00236D3A">
      <w:pPr>
        <w:pStyle w:val="Heading3"/>
        <w:spacing w:line="276" w:lineRule="auto"/>
        <w:rPr>
          <w:rFonts w:ascii="Times New Roman" w:eastAsia="Times New Roman" w:hAnsi="Times New Roman" w:cs="Times New Roman"/>
        </w:rPr>
      </w:pPr>
      <w:bookmarkStart w:id="2962" w:name="_Toc100234048"/>
      <w:r w:rsidRPr="005D2954">
        <w:rPr>
          <w:rFonts w:ascii="Times New Roman" w:eastAsia="Times New Roman" w:hAnsi="Times New Roman" w:cs="Times New Roman"/>
        </w:rPr>
        <w:t>Impact and change for practice partners</w:t>
      </w:r>
      <w:bookmarkEnd w:id="2962"/>
    </w:p>
    <w:p w14:paraId="2122F821" w14:textId="77777777" w:rsidR="00236D3A" w:rsidRPr="00D07636" w:rsidRDefault="00236D3A" w:rsidP="00236D3A">
      <w:pPr>
        <w:spacing w:line="276" w:lineRule="auto"/>
      </w:pPr>
    </w:p>
    <w:p w14:paraId="5595D8D0"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 xml:space="preserve">Overall, there seems to be limited change in the partners’ everyday practice. Many of the practice partners seem to have already thought about the issue of the impact of the projects. One practice partner mentioned that he talked to his manager after the collaboration to reflect on the change the </w:t>
      </w:r>
      <w:r w:rsidRPr="005D2954">
        <w:rPr>
          <w:rFonts w:eastAsia="Times New Roman" w:cs="Times New Roman"/>
          <w:szCs w:val="24"/>
        </w:rPr>
        <w:lastRenderedPageBreak/>
        <w:t xml:space="preserve">project had and could have had. Accordingly, he claimed that while his team had high expectations, the project did not create change within the organization. However, there was impact and change on the level of dissemination, understanding and awareness. </w:t>
      </w:r>
    </w:p>
    <w:p w14:paraId="70AB80B2" w14:textId="77777777" w:rsidR="00236D3A" w:rsidRPr="005D2954" w:rsidRDefault="00236D3A" w:rsidP="008C2778">
      <w:pPr>
        <w:pStyle w:val="ListParagraph"/>
        <w:numPr>
          <w:ilvl w:val="0"/>
          <w:numId w:val="37"/>
        </w:numPr>
        <w:spacing w:after="120" w:line="276" w:lineRule="auto"/>
        <w:jc w:val="both"/>
        <w:rPr>
          <w:rFonts w:eastAsia="Times New Roman" w:cs="Times New Roman"/>
          <w:szCs w:val="24"/>
        </w:rPr>
      </w:pPr>
      <w:r w:rsidRPr="005D2954">
        <w:rPr>
          <w:rFonts w:eastAsia="Times New Roman" w:cs="Times New Roman"/>
          <w:b/>
          <w:bCs/>
          <w:szCs w:val="24"/>
        </w:rPr>
        <w:t>Feedback:</w:t>
      </w:r>
      <w:r w:rsidRPr="005D2954">
        <w:rPr>
          <w:rFonts w:eastAsia="Times New Roman" w:cs="Times New Roman"/>
          <w:szCs w:val="24"/>
        </w:rPr>
        <w:t xml:space="preserve"> For most practice partners, it is a positive experience to get feedback and insights from people like researchers, who come from a different field of work and have a different perspective on their practice work. Positive feedback supports and strengthens the practice partners confidence in their work. </w:t>
      </w:r>
    </w:p>
    <w:p w14:paraId="7E752465" w14:textId="77777777" w:rsidR="00236D3A" w:rsidRPr="005D2954" w:rsidRDefault="00236D3A" w:rsidP="00236D3A">
      <w:pPr>
        <w:spacing w:line="276" w:lineRule="auto"/>
        <w:jc w:val="both"/>
        <w:rPr>
          <w:rFonts w:eastAsia="Times New Roman" w:cs="Times New Roman"/>
          <w:szCs w:val="24"/>
        </w:rPr>
      </w:pPr>
    </w:p>
    <w:p w14:paraId="6F024115" w14:textId="77777777" w:rsidR="00236D3A" w:rsidRPr="005D2954" w:rsidRDefault="00236D3A" w:rsidP="008C2778">
      <w:pPr>
        <w:pStyle w:val="ListParagraph"/>
        <w:numPr>
          <w:ilvl w:val="0"/>
          <w:numId w:val="37"/>
        </w:numPr>
        <w:spacing w:after="120" w:line="276" w:lineRule="auto"/>
        <w:jc w:val="both"/>
        <w:rPr>
          <w:rFonts w:eastAsia="Times New Roman" w:cs="Times New Roman"/>
          <w:szCs w:val="24"/>
        </w:rPr>
      </w:pPr>
      <w:r w:rsidRPr="005D2954">
        <w:rPr>
          <w:rFonts w:eastAsia="Times New Roman" w:cs="Times New Roman"/>
          <w:b/>
          <w:bCs/>
          <w:szCs w:val="24"/>
        </w:rPr>
        <w:t>Engagement of different target groups and stakeholders:</w:t>
      </w:r>
      <w:r w:rsidRPr="005D2954">
        <w:rPr>
          <w:rFonts w:eastAsia="Times New Roman" w:cs="Times New Roman"/>
          <w:szCs w:val="24"/>
        </w:rPr>
        <w:t xml:space="preserve"> Generally, several interviewees said they appreciated that the collaboration with academic partners also enabled the exchange with other actors. Two practice partners reported that they organized conferences together with their academic partners in order to facilitate exchange between practitioners and scientists. While this exchange was perceived as meaningful, both interviewees said that it did not result in greater impact or change.</w:t>
      </w:r>
    </w:p>
    <w:p w14:paraId="4487AF5A"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Little, little. We took note of that, and of the results. We had / there was another exchange. We organized a conference between practice, administration and science, where we also discussed with people from the school practice what they think of the findings, but I would not attest to a lasting effect here.” Practice Partner 1</w:t>
      </w:r>
    </w:p>
    <w:p w14:paraId="245ED8C1" w14:textId="77777777" w:rsidR="00236D3A" w:rsidRPr="005D2954" w:rsidRDefault="00236D3A" w:rsidP="00236D3A">
      <w:pPr>
        <w:spacing w:line="276" w:lineRule="auto"/>
        <w:jc w:val="both"/>
        <w:rPr>
          <w:rFonts w:eastAsia="Times New Roman" w:cs="Times New Roman"/>
          <w:i/>
          <w:iCs/>
          <w:szCs w:val="24"/>
        </w:rPr>
      </w:pPr>
    </w:p>
    <w:p w14:paraId="65AE1B69" w14:textId="77777777" w:rsidR="00236D3A" w:rsidRPr="005D2954" w:rsidRDefault="00236D3A" w:rsidP="008C2778">
      <w:pPr>
        <w:pStyle w:val="ListParagraph"/>
        <w:numPr>
          <w:ilvl w:val="0"/>
          <w:numId w:val="37"/>
        </w:numPr>
        <w:spacing w:after="120" w:line="276" w:lineRule="auto"/>
        <w:jc w:val="both"/>
        <w:rPr>
          <w:rFonts w:eastAsia="Times New Roman" w:cs="Times New Roman"/>
          <w:b/>
          <w:bCs/>
          <w:szCs w:val="24"/>
        </w:rPr>
      </w:pPr>
      <w:r w:rsidRPr="005D2954">
        <w:rPr>
          <w:rFonts w:eastAsia="Times New Roman" w:cs="Times New Roman"/>
          <w:b/>
          <w:bCs/>
          <w:szCs w:val="24"/>
        </w:rPr>
        <w:t xml:space="preserve">Dissemination: </w:t>
      </w:r>
      <w:r w:rsidRPr="005D2954">
        <w:rPr>
          <w:rFonts w:eastAsia="Times New Roman" w:cs="Times New Roman"/>
          <w:szCs w:val="24"/>
        </w:rPr>
        <w:t>Half of the practice partners said that the project had a positive effect on the dissemination of their organization’s goal. Correspondingly, one interviewee said that the cooperation with academic partners advanced the organization’s goal by raising awareness amongst policy-makers and the broader public. Similarly, another practice partner said that she experienced a slight change in the narrative surrounding her organization, both in the political as well as public discourse.</w:t>
      </w:r>
    </w:p>
    <w:p w14:paraId="635E66EE" w14:textId="77777777" w:rsidR="00236D3A" w:rsidRPr="005D2954" w:rsidRDefault="00236D3A" w:rsidP="00236D3A">
      <w:pPr>
        <w:spacing w:line="276" w:lineRule="auto"/>
        <w:jc w:val="both"/>
        <w:rPr>
          <w:rFonts w:eastAsia="Times New Roman" w:cs="Times New Roman"/>
          <w:szCs w:val="24"/>
        </w:rPr>
      </w:pPr>
    </w:p>
    <w:p w14:paraId="379FA5DB" w14:textId="77777777" w:rsidR="00236D3A" w:rsidRPr="005D2954" w:rsidRDefault="00236D3A" w:rsidP="008C2778">
      <w:pPr>
        <w:pStyle w:val="ListParagraph"/>
        <w:numPr>
          <w:ilvl w:val="0"/>
          <w:numId w:val="37"/>
        </w:numPr>
        <w:spacing w:after="120" w:line="276" w:lineRule="auto"/>
        <w:jc w:val="both"/>
        <w:rPr>
          <w:rFonts w:eastAsia="Times New Roman" w:cs="Times New Roman"/>
          <w:b/>
          <w:bCs/>
          <w:szCs w:val="24"/>
        </w:rPr>
      </w:pPr>
      <w:r w:rsidRPr="005D2954">
        <w:rPr>
          <w:rFonts w:eastAsia="Times New Roman" w:cs="Times New Roman"/>
          <w:b/>
          <w:bCs/>
          <w:szCs w:val="24"/>
        </w:rPr>
        <w:t xml:space="preserve">Increased research activity: </w:t>
      </w:r>
      <w:r w:rsidRPr="005D2954">
        <w:rPr>
          <w:rFonts w:eastAsia="Times New Roman" w:cs="Times New Roman"/>
          <w:szCs w:val="24"/>
        </w:rPr>
        <w:t>Another aspect that was expressed by two practice partners is the increased knowledge through expanded research activities. Accordingly, the exchange with researchers allowed the accumulation of knowledge, which resulted in more interest in issues at stake for the practice partners. Further, one interview partner said that his organization and, more general, his field, benefited from the project as several doctoral students wrote their dissertations on the issues the organization is dealing with.</w:t>
      </w:r>
    </w:p>
    <w:p w14:paraId="02AAA3E5" w14:textId="77777777" w:rsidR="00236D3A" w:rsidRPr="00372A11"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ndirect further effects are of course that we have these researchers who did their dissertation there, because that creates know-how, that's actually / that was an important goal on the part of the [</w:t>
      </w:r>
      <w:proofErr w:type="spellStart"/>
      <w:r w:rsidRPr="005D2954">
        <w:rPr>
          <w:rFonts w:eastAsia="Times New Roman" w:cs="Times New Roman"/>
          <w:i/>
          <w:iCs/>
          <w:sz w:val="20"/>
          <w:szCs w:val="20"/>
        </w:rPr>
        <w:t>organizsation</w:t>
      </w:r>
      <w:proofErr w:type="spellEnd"/>
      <w:r w:rsidRPr="005D2954">
        <w:rPr>
          <w:rFonts w:eastAsia="Times New Roman" w:cs="Times New Roman"/>
          <w:i/>
          <w:iCs/>
          <w:sz w:val="20"/>
          <w:szCs w:val="20"/>
        </w:rPr>
        <w:t>], that's why we're now launching a similar project again, because we simply need research on the subject, we need people who acquire competences, and that's also been successful in parts.” Practice Partner 1</w:t>
      </w:r>
    </w:p>
    <w:p w14:paraId="675E39CB" w14:textId="77777777" w:rsidR="00236D3A" w:rsidRPr="005D2954" w:rsidRDefault="00236D3A" w:rsidP="00236D3A">
      <w:pPr>
        <w:spacing w:line="276" w:lineRule="auto"/>
        <w:jc w:val="both"/>
        <w:rPr>
          <w:rFonts w:eastAsia="Times New Roman" w:cs="Times New Roman"/>
          <w:b/>
          <w:bCs/>
          <w:szCs w:val="24"/>
        </w:rPr>
      </w:pPr>
    </w:p>
    <w:p w14:paraId="24DC0408" w14:textId="77777777" w:rsidR="00236D3A" w:rsidRPr="005D2954" w:rsidRDefault="00236D3A" w:rsidP="00236D3A">
      <w:pPr>
        <w:pStyle w:val="Heading3"/>
        <w:spacing w:line="276" w:lineRule="auto"/>
        <w:rPr>
          <w:rFonts w:ascii="Times New Roman" w:eastAsia="Times New Roman" w:hAnsi="Times New Roman" w:cs="Times New Roman"/>
        </w:rPr>
      </w:pPr>
      <w:bookmarkStart w:id="2963" w:name="_Toc100234049"/>
      <w:r w:rsidRPr="005D2954">
        <w:rPr>
          <w:rFonts w:ascii="Times New Roman" w:eastAsia="Times New Roman" w:hAnsi="Times New Roman" w:cs="Times New Roman"/>
        </w:rPr>
        <w:t>How can change and impact be facilitated?</w:t>
      </w:r>
      <w:bookmarkEnd w:id="2963"/>
      <w:r w:rsidRPr="005D2954">
        <w:rPr>
          <w:rFonts w:ascii="Times New Roman" w:eastAsia="Times New Roman" w:hAnsi="Times New Roman" w:cs="Times New Roman"/>
        </w:rPr>
        <w:t xml:space="preserve"> </w:t>
      </w:r>
    </w:p>
    <w:p w14:paraId="279364E0" w14:textId="77777777" w:rsidR="00236D3A" w:rsidRPr="005D2954" w:rsidRDefault="00236D3A" w:rsidP="00236D3A">
      <w:pPr>
        <w:spacing w:line="276" w:lineRule="auto"/>
        <w:jc w:val="both"/>
        <w:rPr>
          <w:rFonts w:eastAsia="Times New Roman" w:cs="Times New Roman"/>
          <w:szCs w:val="24"/>
        </w:rPr>
      </w:pPr>
    </w:p>
    <w:p w14:paraId="5C91A12B" w14:textId="77777777" w:rsidR="00236D3A" w:rsidRPr="005D2954" w:rsidRDefault="00236D3A" w:rsidP="00236D3A">
      <w:pPr>
        <w:spacing w:line="276" w:lineRule="auto"/>
        <w:jc w:val="both"/>
        <w:rPr>
          <w:rFonts w:eastAsia="Calibri" w:cs="Times New Roman"/>
          <w:szCs w:val="24"/>
        </w:rPr>
      </w:pPr>
      <w:r w:rsidRPr="005D2954">
        <w:rPr>
          <w:rFonts w:cs="Times New Roman"/>
          <w:noProof/>
        </w:rPr>
        <w:lastRenderedPageBreak/>
        <w:drawing>
          <wp:inline distT="0" distB="0" distL="0" distR="0" wp14:anchorId="5B31F8B5" wp14:editId="271F212E">
            <wp:extent cx="4572000" cy="3048000"/>
            <wp:effectExtent l="0" t="0" r="0" b="0"/>
            <wp:docPr id="514447120" name="Grafik 51444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59E0C683" w14:textId="77777777" w:rsidR="00236D3A" w:rsidRPr="005D2954" w:rsidRDefault="00236D3A" w:rsidP="00236D3A">
      <w:pPr>
        <w:spacing w:after="0" w:line="276" w:lineRule="auto"/>
        <w:jc w:val="both"/>
        <w:rPr>
          <w:rFonts w:eastAsia="Calibri" w:cs="Times New Roman"/>
          <w:szCs w:val="24"/>
        </w:rPr>
      </w:pPr>
      <w:r w:rsidRPr="005D2954">
        <w:rPr>
          <w:rFonts w:eastAsia="Times New Roman" w:cs="Times New Roman"/>
          <w:szCs w:val="24"/>
        </w:rPr>
        <w:t>As change relevant for practice partners was limited, interviewees identified seven ways to enhance the impact of project collaborations.</w:t>
      </w:r>
    </w:p>
    <w:p w14:paraId="1F2C6BE7" w14:textId="77777777" w:rsidR="00236D3A" w:rsidRPr="005D2954" w:rsidRDefault="00236D3A" w:rsidP="00236D3A">
      <w:pPr>
        <w:spacing w:after="0" w:line="276" w:lineRule="auto"/>
        <w:jc w:val="both"/>
        <w:rPr>
          <w:rFonts w:eastAsia="Calibri" w:cs="Times New Roman"/>
          <w:szCs w:val="24"/>
        </w:rPr>
      </w:pPr>
    </w:p>
    <w:p w14:paraId="06344E5E" w14:textId="77777777" w:rsidR="00236D3A" w:rsidRPr="005D2954" w:rsidRDefault="00236D3A" w:rsidP="008C2778">
      <w:pPr>
        <w:pStyle w:val="ListParagraph"/>
        <w:numPr>
          <w:ilvl w:val="0"/>
          <w:numId w:val="36"/>
        </w:numPr>
        <w:spacing w:after="0" w:line="276" w:lineRule="auto"/>
        <w:jc w:val="both"/>
        <w:rPr>
          <w:rFonts w:eastAsia="Times New Roman" w:cs="Times New Roman"/>
          <w:b/>
          <w:bCs/>
          <w:szCs w:val="24"/>
        </w:rPr>
      </w:pPr>
      <w:r w:rsidRPr="005D2954">
        <w:rPr>
          <w:rFonts w:eastAsia="Times New Roman" w:cs="Times New Roman"/>
          <w:b/>
          <w:bCs/>
          <w:szCs w:val="24"/>
        </w:rPr>
        <w:t xml:space="preserve">Transfer from academic to practical knowledge: </w:t>
      </w:r>
      <w:r w:rsidRPr="005D2954">
        <w:rPr>
          <w:rFonts w:eastAsia="Times New Roman" w:cs="Times New Roman"/>
          <w:szCs w:val="24"/>
        </w:rPr>
        <w:t xml:space="preserve">First, seven practice partners mentioned the limited use of academic knowledge for the “practical world”. One interviewee, for example, stressed that the “distance between practice and research is huge”. Respectively, many projects were not designed to also fit how knowledge outside academia is accumulated and hence, findings could not effectively be translated from academia to practice. </w:t>
      </w:r>
    </w:p>
    <w:p w14:paraId="1FAF30A3" w14:textId="77777777" w:rsidR="00236D3A" w:rsidRPr="005D2954" w:rsidRDefault="00236D3A" w:rsidP="00236D3A">
      <w:pPr>
        <w:spacing w:after="0" w:line="276" w:lineRule="auto"/>
        <w:jc w:val="both"/>
        <w:rPr>
          <w:rFonts w:eastAsia="Calibri" w:cs="Times New Roman"/>
          <w:b/>
          <w:bCs/>
          <w:szCs w:val="24"/>
        </w:rPr>
      </w:pPr>
    </w:p>
    <w:p w14:paraId="1EE99171"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And of course, we asked the question a few times, how do you transfer this knowledge into practice […] because the project is very descriptive, and rightly so, but the question is, how do you then get a kind of practical transfer from these very descriptive results without too much structuring" Practice Partner 2</w:t>
      </w:r>
    </w:p>
    <w:p w14:paraId="017D66AF" w14:textId="77777777" w:rsidR="00236D3A" w:rsidRPr="005D2954" w:rsidRDefault="00236D3A" w:rsidP="00236D3A">
      <w:pPr>
        <w:spacing w:line="276" w:lineRule="auto"/>
        <w:ind w:left="708"/>
        <w:jc w:val="both"/>
        <w:rPr>
          <w:rFonts w:eastAsia="Calibri" w:cs="Times New Roman"/>
          <w:szCs w:val="24"/>
        </w:rPr>
      </w:pPr>
      <w:r w:rsidRPr="005D2954">
        <w:rPr>
          <w:rFonts w:eastAsia="Calibri" w:cs="Times New Roman"/>
          <w:szCs w:val="24"/>
        </w:rPr>
        <w:t>Hence, in order to facilitate this transfer, projects need either an explicit design to enhance collective knowledge creation at the early stages of the project or clear dissemination and strategies which aim to facilitate this transfer. Another way to ensure the transfer of knowledge is to refer to support from intermediaries or knowledge brokers.</w:t>
      </w:r>
    </w:p>
    <w:p w14:paraId="42D8F7C1"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 xml:space="preserve">Long-lasting collaborations: </w:t>
      </w:r>
      <w:r w:rsidRPr="005D2954">
        <w:rPr>
          <w:rFonts w:eastAsia="Times New Roman" w:cs="Times New Roman"/>
          <w:szCs w:val="24"/>
        </w:rPr>
        <w:t xml:space="preserve">Three practice partners reported that there was no contact with academic partners beyond the project end. However, all of them noted that further exchange could have promoted impact as long-term change cannot be achieved within a few months or one year. Thus, long-lasting collaborations and continuing exchange between academic and practice partners can enhance the impact. Additionally, such future collaborations could be facilitated by specific programmes or funding schemes. However, they should also be designed flexibly, allowing both parties to bring in their knowledge and resources. </w:t>
      </w:r>
    </w:p>
    <w:p w14:paraId="18A57917" w14:textId="77777777" w:rsidR="00236D3A" w:rsidRPr="005D2954" w:rsidRDefault="00236D3A" w:rsidP="00236D3A">
      <w:pPr>
        <w:spacing w:line="276" w:lineRule="auto"/>
        <w:jc w:val="both"/>
        <w:rPr>
          <w:rFonts w:eastAsia="Times New Roman" w:cs="Times New Roman"/>
          <w:szCs w:val="24"/>
        </w:rPr>
      </w:pPr>
    </w:p>
    <w:p w14:paraId="1F231B5C"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More dissemination and networks with other stakeholders:</w:t>
      </w:r>
      <w:r w:rsidRPr="005D2954">
        <w:rPr>
          <w:rFonts w:eastAsia="Times New Roman" w:cs="Times New Roman"/>
          <w:szCs w:val="24"/>
        </w:rPr>
        <w:t xml:space="preserve"> A few practice partners reported that they would have wished for more dissemination of the project results and raising awareness of the role of practice partners. It was also highlighted that although there were </w:t>
      </w:r>
      <w:r w:rsidRPr="005D2954">
        <w:rPr>
          <w:rFonts w:eastAsia="Times New Roman" w:cs="Times New Roman"/>
          <w:szCs w:val="24"/>
        </w:rPr>
        <w:lastRenderedPageBreak/>
        <w:t>some dissemination activities, they did not go far enough and failed to implement change. Moreover, missing networking was identified as a barrier to change. One interviewee, for instance, said that he would appreciate a platform that makes research available and connects researchers and practice partners.</w:t>
      </w:r>
    </w:p>
    <w:p w14:paraId="20DD4E26" w14:textId="77777777" w:rsidR="00236D3A" w:rsidRPr="005D2954" w:rsidRDefault="00236D3A" w:rsidP="00236D3A">
      <w:pPr>
        <w:spacing w:after="0" w:line="276" w:lineRule="auto"/>
        <w:jc w:val="both"/>
        <w:rPr>
          <w:rFonts w:eastAsia="Calibri" w:cs="Times New Roman"/>
          <w:i/>
          <w:iCs/>
          <w:sz w:val="20"/>
          <w:szCs w:val="20"/>
        </w:rPr>
      </w:pPr>
      <w:r w:rsidRPr="005D2954">
        <w:rPr>
          <w:rFonts w:eastAsia="Calibri" w:cs="Times New Roman"/>
          <w:i/>
          <w:iCs/>
          <w:sz w:val="20"/>
          <w:szCs w:val="20"/>
        </w:rPr>
        <w:t>“Such vessels are extremely helpful in terms of networking, well, you know it keeps coming, and that's easy / that's why we are also a bit independent of the research interest or the research question interested in staying in touch, because we do exactly that, that it also comes together to form one, a bit of an overall picture and that we also we know where we might be able to fall back on research results when the opportunity arises.” Practice Partner 3</w:t>
      </w:r>
    </w:p>
    <w:p w14:paraId="650BC458" w14:textId="77777777" w:rsidR="00236D3A" w:rsidRPr="005D2954" w:rsidRDefault="00236D3A" w:rsidP="00236D3A">
      <w:pPr>
        <w:spacing w:line="276" w:lineRule="auto"/>
        <w:jc w:val="both"/>
        <w:rPr>
          <w:rFonts w:eastAsia="Calibri" w:cs="Times New Roman"/>
          <w:szCs w:val="24"/>
        </w:rPr>
      </w:pPr>
    </w:p>
    <w:p w14:paraId="0F785B2F"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 xml:space="preserve">Increase relevance for practice: </w:t>
      </w:r>
      <w:r w:rsidRPr="005D2954">
        <w:rPr>
          <w:rFonts w:eastAsia="Times New Roman" w:cs="Times New Roman"/>
          <w:szCs w:val="24"/>
        </w:rPr>
        <w:t xml:space="preserve">A few practice partners also mentioned that academic research is often focused on theory development rather than addressing issues that concern practice partners. Accordingly, they cannot find relevance to their works in most academic research. In order to increase the relevance of academic knowledge for practice, practice partners could be included in the project early on in order to share their perspectives. </w:t>
      </w:r>
    </w:p>
    <w:p w14:paraId="174ECD2E" w14:textId="77777777" w:rsidR="00236D3A" w:rsidRPr="005D2954" w:rsidRDefault="00236D3A" w:rsidP="00236D3A">
      <w:pPr>
        <w:spacing w:line="276" w:lineRule="auto"/>
        <w:jc w:val="both"/>
        <w:rPr>
          <w:rFonts w:eastAsia="Calibri" w:cs="Times New Roman"/>
          <w:b/>
          <w:bCs/>
          <w:szCs w:val="24"/>
        </w:rPr>
      </w:pPr>
    </w:p>
    <w:p w14:paraId="45220C8B" w14:textId="77777777" w:rsidR="00236D3A" w:rsidRPr="005D2954" w:rsidRDefault="00236D3A" w:rsidP="008C2778">
      <w:pPr>
        <w:pStyle w:val="ListParagraph"/>
        <w:numPr>
          <w:ilvl w:val="0"/>
          <w:numId w:val="36"/>
        </w:numPr>
        <w:spacing w:after="120" w:line="276" w:lineRule="auto"/>
        <w:jc w:val="both"/>
        <w:rPr>
          <w:rFonts w:eastAsia="Times New Roman" w:cs="Times New Roman"/>
          <w:i/>
          <w:iCs/>
          <w:szCs w:val="24"/>
        </w:rPr>
      </w:pPr>
      <w:r w:rsidRPr="005D2954">
        <w:rPr>
          <w:rFonts w:eastAsia="Times New Roman" w:cs="Times New Roman"/>
          <w:b/>
          <w:bCs/>
          <w:szCs w:val="24"/>
        </w:rPr>
        <w:t xml:space="preserve">Develop mutual goals and questions: </w:t>
      </w:r>
      <w:r w:rsidRPr="005D2954">
        <w:rPr>
          <w:rFonts w:eastAsia="Times New Roman" w:cs="Times New Roman"/>
          <w:szCs w:val="24"/>
        </w:rPr>
        <w:t>Similarly, it was stressed that there were no common goals within the collaboration framework which lowered the motivation of practice partners as well as their scope for action. One interviewee said that he had the feeling that the transdisciplinary approach rather benefited the researchers (e.g. because it was necessary to generate funding) but did not sufficiently include the interests of the practice partners. Hence, partnerships between academic and practice partners need to address the needs and goals of all partners.</w:t>
      </w:r>
    </w:p>
    <w:p w14:paraId="4647F821"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We sometimes have interests, but the exact research question or the central interest of the research sometimes doesn't fit, and if it could only be slightly adapted it would sometimes be more useful for us, like that. That's the way it is, that's a theoretical assumption, but we sometimes see in projects where it's possible to get involved a bit earlier, that you can also give them add-ons that can then be used and are more useful to us.” Practice Partner 4</w:t>
      </w:r>
    </w:p>
    <w:p w14:paraId="5206D657" w14:textId="77777777" w:rsidR="00236D3A" w:rsidRPr="005D2954" w:rsidRDefault="00236D3A" w:rsidP="00236D3A">
      <w:pPr>
        <w:spacing w:line="276" w:lineRule="auto"/>
        <w:jc w:val="both"/>
        <w:rPr>
          <w:rFonts w:eastAsia="Calibri" w:cs="Times New Roman"/>
          <w:szCs w:val="24"/>
        </w:rPr>
      </w:pPr>
    </w:p>
    <w:p w14:paraId="6B59A4F7" w14:textId="77777777" w:rsidR="00236D3A" w:rsidRPr="005D2954" w:rsidRDefault="00236D3A" w:rsidP="008C2778">
      <w:pPr>
        <w:pStyle w:val="ListParagraph"/>
        <w:numPr>
          <w:ilvl w:val="0"/>
          <w:numId w:val="36"/>
        </w:numPr>
        <w:spacing w:after="120" w:line="276" w:lineRule="auto"/>
        <w:jc w:val="both"/>
        <w:rPr>
          <w:rFonts w:eastAsia="Times New Roman" w:cs="Times New Roman"/>
          <w:i/>
          <w:iCs/>
          <w:szCs w:val="24"/>
        </w:rPr>
      </w:pPr>
      <w:r w:rsidRPr="005D2954">
        <w:rPr>
          <w:rFonts w:eastAsia="Times New Roman" w:cs="Times New Roman"/>
          <w:b/>
          <w:bCs/>
          <w:szCs w:val="24"/>
        </w:rPr>
        <w:t xml:space="preserve">Intentional transdisciplinary design: </w:t>
      </w:r>
      <w:r w:rsidRPr="005D2954">
        <w:rPr>
          <w:rFonts w:eastAsia="Times New Roman" w:cs="Times New Roman"/>
          <w:szCs w:val="24"/>
        </w:rPr>
        <w:t>In addition, the involvement of practice partners could be increased within the projects. Correspondingly, an explicit framework that allows for mutual decision-making and mutual research activities could enhance the impact of collaborations. Contrarily, fixed and stringent ideas and presumptions should be avoided. Moreover, one interviewee partner said that research activities should be better tailored to the organizational context rather than designed beforehand.</w:t>
      </w:r>
    </w:p>
    <w:p w14:paraId="691A7E01" w14:textId="77777777" w:rsidR="00236D3A" w:rsidRPr="005D2954" w:rsidRDefault="00236D3A" w:rsidP="00236D3A">
      <w:pPr>
        <w:spacing w:line="276" w:lineRule="auto"/>
        <w:jc w:val="both"/>
        <w:rPr>
          <w:rFonts w:eastAsia="Calibri" w:cs="Times New Roman"/>
          <w:szCs w:val="24"/>
        </w:rPr>
      </w:pPr>
    </w:p>
    <w:p w14:paraId="3860EA52"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Calibri" w:cs="Times New Roman"/>
          <w:b/>
          <w:bCs/>
          <w:szCs w:val="24"/>
        </w:rPr>
        <w:t xml:space="preserve">Foster bottom-up processes: </w:t>
      </w:r>
      <w:r w:rsidRPr="005D2954">
        <w:rPr>
          <w:rFonts w:eastAsia="Calibri" w:cs="Times New Roman"/>
          <w:szCs w:val="24"/>
        </w:rPr>
        <w:t xml:space="preserve">Two practice partners mentioned that the impact of the project was limited because the systems they operate in do not allow bottom-up processes. Accordingly, decisions are made on the top end of the “hierarchy”, which neglects the knowledge and experiences that are generated by people operating on the lower end of this hierarchy. Hence, researcher-practice partner relationships could benefit from </w:t>
      </w:r>
      <w:r w:rsidRPr="005D2954">
        <w:rPr>
          <w:rFonts w:eastAsia="Calibri" w:cs="Times New Roman"/>
          <w:szCs w:val="24"/>
        </w:rPr>
        <w:lastRenderedPageBreak/>
        <w:t>institutionalised structures that also foster the implementation of project and innovation activities.</w:t>
      </w:r>
    </w:p>
    <w:p w14:paraId="790A0C39"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Yes, it's difficult to say from the bottom up, because change is very difficult there. Of course, it would have to be rinsed from the bottom up, so there would really have to be problems in practice, which would have to be passed on upwards, which would ultimately have to be changed politically.” Practice Partner 4</w:t>
      </w:r>
    </w:p>
    <w:p w14:paraId="1183EF01" w14:textId="77777777" w:rsidR="00236D3A" w:rsidRPr="005D2954" w:rsidRDefault="00236D3A" w:rsidP="00236D3A">
      <w:pPr>
        <w:pStyle w:val="Heading2"/>
        <w:spacing w:line="276" w:lineRule="auto"/>
        <w:jc w:val="both"/>
        <w:rPr>
          <w:rFonts w:ascii="Times New Roman" w:hAnsi="Times New Roman" w:cs="Times New Roman"/>
          <w:b/>
          <w:bCs/>
        </w:rPr>
      </w:pPr>
    </w:p>
    <w:p w14:paraId="0D74BC6D" w14:textId="77777777" w:rsidR="00236D3A" w:rsidRPr="005D2954" w:rsidRDefault="00236D3A" w:rsidP="00236D3A">
      <w:pPr>
        <w:pStyle w:val="Heading3"/>
        <w:spacing w:line="276" w:lineRule="auto"/>
        <w:rPr>
          <w:rFonts w:ascii="Times New Roman" w:eastAsia="Times New Roman" w:hAnsi="Times New Roman" w:cs="Times New Roman"/>
        </w:rPr>
      </w:pPr>
      <w:bookmarkStart w:id="2964" w:name="_Toc100234050"/>
      <w:r w:rsidRPr="005D2954">
        <w:rPr>
          <w:rFonts w:ascii="Times New Roman" w:eastAsia="Times New Roman" w:hAnsi="Times New Roman" w:cs="Times New Roman"/>
        </w:rPr>
        <w:t>Interactions with academic partners and challenges in these interactions</w:t>
      </w:r>
      <w:bookmarkEnd w:id="2964"/>
    </w:p>
    <w:p w14:paraId="526D6AE0" w14:textId="77777777" w:rsidR="00236D3A" w:rsidRPr="005D2954" w:rsidRDefault="00236D3A" w:rsidP="00236D3A">
      <w:pPr>
        <w:spacing w:line="276" w:lineRule="auto"/>
        <w:jc w:val="both"/>
        <w:rPr>
          <w:rFonts w:eastAsia="Times New Roman" w:cs="Times New Roman"/>
          <w:szCs w:val="24"/>
        </w:rPr>
      </w:pPr>
    </w:p>
    <w:p w14:paraId="4AAA05F1" w14:textId="77777777" w:rsidR="00236D3A" w:rsidRPr="005D2954" w:rsidRDefault="00236D3A" w:rsidP="008C2778">
      <w:pPr>
        <w:pStyle w:val="ListParagraph"/>
        <w:numPr>
          <w:ilvl w:val="0"/>
          <w:numId w:val="35"/>
        </w:numPr>
        <w:spacing w:after="120" w:line="276" w:lineRule="auto"/>
        <w:jc w:val="both"/>
        <w:rPr>
          <w:rFonts w:eastAsia="Times New Roman" w:cs="Times New Roman"/>
          <w:b/>
          <w:bCs/>
          <w:szCs w:val="24"/>
        </w:rPr>
      </w:pPr>
      <w:r w:rsidRPr="005D2954">
        <w:rPr>
          <w:rFonts w:eastAsia="Times New Roman" w:cs="Times New Roman"/>
          <w:b/>
          <w:bCs/>
          <w:szCs w:val="24"/>
        </w:rPr>
        <w:t xml:space="preserve">Proposal phase: </w:t>
      </w:r>
      <w:r w:rsidRPr="005D2954">
        <w:rPr>
          <w:rFonts w:eastAsia="Times New Roman" w:cs="Times New Roman"/>
          <w:szCs w:val="24"/>
        </w:rPr>
        <w:t>Three interviewees reported that they interacted with academic partners during the proposal phase. However, these interactions played out very differently in all three cases. In one case, the exchange during the proposal phase was limited to some informal exchanges and some preliminary networking in order to ensure collaborations during later stages of the project. One interviewee reported that he experienced his role rather as a consulting role. Accordingly, he met twice with the research team to give some insights into his role and provide some ideas for the proposal. However, he said that the communication was rather restricted and did not have vast effects on the proposal development itself. The last practice partner who was involved in the proposal phase was able to contribute significantly to the writing of the proposal. Correspondingly, the practice partner said that he met several times with the research team where they “put backgrounds together and developed the project together”.</w:t>
      </w:r>
    </w:p>
    <w:p w14:paraId="77B2BDF9" w14:textId="77777777" w:rsidR="00236D3A" w:rsidRPr="005D2954" w:rsidRDefault="00236D3A" w:rsidP="00236D3A">
      <w:pPr>
        <w:spacing w:line="276" w:lineRule="auto"/>
        <w:jc w:val="both"/>
        <w:rPr>
          <w:rFonts w:cs="Times New Roman"/>
          <w:lang w:val="en-US"/>
        </w:rPr>
      </w:pPr>
    </w:p>
    <w:p w14:paraId="1F2EE7FB" w14:textId="77777777" w:rsidR="00236D3A" w:rsidRPr="005D2954" w:rsidRDefault="00236D3A" w:rsidP="00236D3A">
      <w:pPr>
        <w:spacing w:line="276" w:lineRule="auto"/>
        <w:ind w:left="708"/>
        <w:jc w:val="both"/>
        <w:rPr>
          <w:rFonts w:eastAsia="Calibri" w:cs="Times New Roman"/>
          <w:szCs w:val="24"/>
        </w:rPr>
      </w:pPr>
      <w:r w:rsidRPr="005D2954">
        <w:rPr>
          <w:rFonts w:eastAsia="Calibri" w:cs="Times New Roman"/>
          <w:szCs w:val="24"/>
        </w:rPr>
        <w:t>In general, in-depth exchanges with practice partners were missing during the proposal phase, which in some cases also limited the impact of further interactions. In order to increase the impact of such cooperative interactions, exchanges should ideally start at an early project phase as it allows for mutual trust-building and knowledge transfer. Questions that could be answered during this phase could be:</w:t>
      </w:r>
    </w:p>
    <w:p w14:paraId="658638A9" w14:textId="77777777" w:rsidR="00236D3A" w:rsidRPr="005D2954" w:rsidRDefault="00236D3A" w:rsidP="008C2778">
      <w:pPr>
        <w:pStyle w:val="ListParagraph"/>
        <w:numPr>
          <w:ilvl w:val="0"/>
          <w:numId w:val="34"/>
        </w:numPr>
        <w:spacing w:after="120" w:line="276" w:lineRule="auto"/>
        <w:jc w:val="both"/>
        <w:rPr>
          <w:rFonts w:eastAsia="Times New Roman" w:cs="Times New Roman"/>
          <w:szCs w:val="24"/>
        </w:rPr>
      </w:pPr>
      <w:r w:rsidRPr="005D2954">
        <w:rPr>
          <w:rFonts w:eastAsia="Calibri" w:cs="Times New Roman"/>
          <w:szCs w:val="24"/>
        </w:rPr>
        <w:t>Why and how is this issue relevant in practice?</w:t>
      </w:r>
    </w:p>
    <w:p w14:paraId="6938993D" w14:textId="77777777" w:rsidR="00236D3A" w:rsidRPr="005D2954" w:rsidRDefault="00236D3A" w:rsidP="008C2778">
      <w:pPr>
        <w:pStyle w:val="ListParagraph"/>
        <w:numPr>
          <w:ilvl w:val="0"/>
          <w:numId w:val="34"/>
        </w:numPr>
        <w:spacing w:after="120" w:line="276" w:lineRule="auto"/>
        <w:jc w:val="both"/>
        <w:rPr>
          <w:rFonts w:cs="Times New Roman"/>
          <w:szCs w:val="24"/>
        </w:rPr>
      </w:pPr>
      <w:r w:rsidRPr="005D2954">
        <w:rPr>
          <w:rFonts w:eastAsia="Calibri" w:cs="Times New Roman"/>
          <w:szCs w:val="24"/>
        </w:rPr>
        <w:t>How can practice partners be involved in the later stages of the project?</w:t>
      </w:r>
    </w:p>
    <w:p w14:paraId="3B5B9DF0" w14:textId="77777777" w:rsidR="00236D3A" w:rsidRPr="005D2954" w:rsidRDefault="00236D3A" w:rsidP="008C2778">
      <w:pPr>
        <w:pStyle w:val="ListParagraph"/>
        <w:numPr>
          <w:ilvl w:val="0"/>
          <w:numId w:val="34"/>
        </w:numPr>
        <w:spacing w:after="120" w:line="276" w:lineRule="auto"/>
        <w:jc w:val="both"/>
        <w:rPr>
          <w:rFonts w:cs="Times New Roman"/>
          <w:szCs w:val="24"/>
        </w:rPr>
      </w:pPr>
      <w:r w:rsidRPr="005D2954">
        <w:rPr>
          <w:rFonts w:eastAsia="Calibri" w:cs="Times New Roman"/>
          <w:szCs w:val="24"/>
        </w:rPr>
        <w:t>How could results be used in practice?</w:t>
      </w:r>
    </w:p>
    <w:p w14:paraId="44C6E5CA" w14:textId="77777777" w:rsidR="00236D3A" w:rsidRPr="005D2954" w:rsidRDefault="00236D3A" w:rsidP="00236D3A">
      <w:pPr>
        <w:spacing w:after="120" w:line="276" w:lineRule="auto"/>
        <w:ind w:left="348"/>
        <w:jc w:val="both"/>
        <w:rPr>
          <w:rFonts w:eastAsia="Calibri" w:cs="Times New Roman"/>
          <w:szCs w:val="24"/>
        </w:rPr>
      </w:pPr>
    </w:p>
    <w:p w14:paraId="1D6A5BEA" w14:textId="77777777" w:rsidR="00236D3A" w:rsidRPr="005D2954" w:rsidRDefault="00236D3A" w:rsidP="008C2778">
      <w:pPr>
        <w:pStyle w:val="ListParagraph"/>
        <w:numPr>
          <w:ilvl w:val="0"/>
          <w:numId w:val="35"/>
        </w:numPr>
        <w:spacing w:after="120" w:line="276" w:lineRule="auto"/>
        <w:jc w:val="both"/>
        <w:rPr>
          <w:rFonts w:cs="Times New Roman"/>
          <w:b/>
          <w:bCs/>
          <w:szCs w:val="24"/>
        </w:rPr>
      </w:pPr>
      <w:r w:rsidRPr="005D2954">
        <w:rPr>
          <w:rFonts w:eastAsia="Times New Roman" w:cs="Times New Roman"/>
          <w:b/>
          <w:bCs/>
          <w:szCs w:val="24"/>
        </w:rPr>
        <w:t xml:space="preserve">Implementation phase: </w:t>
      </w:r>
      <w:r w:rsidRPr="005D2954">
        <w:rPr>
          <w:rFonts w:eastAsia="Times New Roman" w:cs="Times New Roman"/>
          <w:szCs w:val="24"/>
        </w:rPr>
        <w:t>Almost all practitioners reported exchanges with their academic partners during the implementation phase. There were three modes of interaction:</w:t>
      </w:r>
    </w:p>
    <w:p w14:paraId="1454D835" w14:textId="77777777" w:rsidR="00236D3A" w:rsidRPr="005D2954" w:rsidRDefault="00236D3A" w:rsidP="00236D3A">
      <w:pPr>
        <w:spacing w:line="276" w:lineRule="auto"/>
        <w:jc w:val="both"/>
        <w:rPr>
          <w:rFonts w:eastAsia="Calibri" w:cs="Times New Roman"/>
          <w:szCs w:val="24"/>
        </w:rPr>
      </w:pPr>
    </w:p>
    <w:p w14:paraId="15F72593"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Discussions:</w:t>
      </w:r>
      <w:r w:rsidRPr="005D2954">
        <w:rPr>
          <w:rFonts w:eastAsia="Times New Roman" w:cs="Times New Roman"/>
          <w:szCs w:val="24"/>
        </w:rPr>
        <w:t xml:space="preserve"> Four interviewees said that they engaged in regular discussions about the project state with their academic partners. While they were not directly involved in the gathering of data or the implementation of the project, they gave continuous feedback and researchers updated them about the progress. While one interview partner said that the interactions were sometimes bumpy due to misunderstandings or conflicts, most others said the discussions went very smoothly: </w:t>
      </w:r>
    </w:p>
    <w:p w14:paraId="45693458"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 it was always very uncomplicated and quick, so I could really send an email if I had questions, or if it was more complex, I could call and either it could be solved immediately, or an appointment was made for a meeting, and, yes, that was all that was necessary, so it was well supervised, you had your contact persons, and in the end it was a bit of a self-runner.” Practice Partner 3</w:t>
      </w:r>
    </w:p>
    <w:p w14:paraId="7009F9CB" w14:textId="77777777" w:rsidR="00236D3A" w:rsidRPr="005D2954" w:rsidRDefault="00236D3A" w:rsidP="00236D3A">
      <w:pPr>
        <w:spacing w:line="276" w:lineRule="auto"/>
        <w:ind w:left="348"/>
        <w:jc w:val="both"/>
        <w:rPr>
          <w:rFonts w:eastAsia="Calibri" w:cs="Times New Roman"/>
          <w:szCs w:val="24"/>
        </w:rPr>
      </w:pPr>
    </w:p>
    <w:p w14:paraId="49C0DB2E"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 xml:space="preserve">Exchange about results: </w:t>
      </w:r>
      <w:r w:rsidRPr="005D2954">
        <w:rPr>
          <w:rFonts w:eastAsia="Times New Roman" w:cs="Times New Roman"/>
          <w:szCs w:val="24"/>
        </w:rPr>
        <w:t>Others said that their exchange with academic partners was limited to the exchange about project results. Additionally, practitioners stressed that this partly resulted in limited usability of the results for practice since the generation of outcomes was “a one-way street rather than mutual effort”. While this was sometimes the case because researchers did not make or have time for deeper exchanges, one interviewee stressed that he had limited finances in order to participate in more meetings:</w:t>
      </w:r>
    </w:p>
    <w:p w14:paraId="06A54610"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 think I have to say that the exchange in the whole project, that is, between the whole project and me, individually, decreased a lot at the point where I simply no longer had a role, I had no finances.” Practice Partner 6</w:t>
      </w:r>
    </w:p>
    <w:p w14:paraId="0D7D78D5" w14:textId="77777777" w:rsidR="00236D3A" w:rsidRPr="005D2954" w:rsidRDefault="00236D3A" w:rsidP="00236D3A">
      <w:pPr>
        <w:spacing w:line="276" w:lineRule="auto"/>
        <w:ind w:left="348"/>
        <w:jc w:val="both"/>
        <w:rPr>
          <w:rFonts w:eastAsia="Calibri" w:cs="Times New Roman"/>
          <w:szCs w:val="24"/>
        </w:rPr>
      </w:pPr>
      <w:r w:rsidRPr="005D2954">
        <w:rPr>
          <w:rFonts w:eastAsia="Calibri" w:cs="Times New Roman"/>
          <w:szCs w:val="24"/>
        </w:rPr>
        <w:t>Hence, in order to enable practice partners to effectively contribute to the project, funding could be provided.</w:t>
      </w:r>
    </w:p>
    <w:p w14:paraId="21912C84" w14:textId="77777777" w:rsidR="00236D3A" w:rsidRPr="005D2954" w:rsidRDefault="00236D3A" w:rsidP="00236D3A">
      <w:pPr>
        <w:spacing w:line="276" w:lineRule="auto"/>
        <w:ind w:left="348"/>
        <w:jc w:val="both"/>
        <w:rPr>
          <w:rFonts w:eastAsia="Calibri" w:cs="Times New Roman"/>
          <w:szCs w:val="24"/>
        </w:rPr>
      </w:pPr>
    </w:p>
    <w:p w14:paraId="59659314"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Productive collaboration:</w:t>
      </w:r>
      <w:r w:rsidRPr="005D2954">
        <w:rPr>
          <w:rFonts w:eastAsia="Times New Roman" w:cs="Times New Roman"/>
          <w:szCs w:val="24"/>
        </w:rPr>
        <w:t xml:space="preserve"> Two practice partners highlighted that they were intensively involved in the implementation phase. One of them reported that he supported the researchers with the development of a questionnaire and subsequently with the collection and interpretation of the data. The other practitioner helped the project team with the recruitment of participants and also supported the team with the analysis of the results. Both interview partners stressed that this extensive collaboration enabled them to bring in their perspectives as well as to use the knowledge in practice.</w:t>
      </w:r>
    </w:p>
    <w:p w14:paraId="28C838EA" w14:textId="77777777" w:rsidR="00236D3A" w:rsidRPr="005D2954" w:rsidRDefault="00236D3A" w:rsidP="00236D3A">
      <w:pPr>
        <w:spacing w:line="276" w:lineRule="auto"/>
        <w:jc w:val="both"/>
        <w:rPr>
          <w:rFonts w:eastAsia="Calibri" w:cs="Times New Roman"/>
          <w:b/>
          <w:bCs/>
          <w:szCs w:val="24"/>
        </w:rPr>
      </w:pPr>
    </w:p>
    <w:p w14:paraId="243C29E6" w14:textId="77777777" w:rsidR="00236D3A" w:rsidRPr="005D2954" w:rsidRDefault="00236D3A" w:rsidP="008C2778">
      <w:pPr>
        <w:pStyle w:val="ListParagraph"/>
        <w:numPr>
          <w:ilvl w:val="0"/>
          <w:numId w:val="35"/>
        </w:numPr>
        <w:spacing w:after="120" w:line="276" w:lineRule="auto"/>
        <w:jc w:val="both"/>
        <w:rPr>
          <w:rFonts w:cs="Times New Roman"/>
          <w:b/>
          <w:bCs/>
          <w:szCs w:val="24"/>
        </w:rPr>
      </w:pPr>
      <w:r w:rsidRPr="005D2954">
        <w:rPr>
          <w:rFonts w:eastAsia="Times New Roman" w:cs="Times New Roman"/>
          <w:b/>
          <w:bCs/>
          <w:szCs w:val="24"/>
        </w:rPr>
        <w:t>Exploitation phase:</w:t>
      </w:r>
      <w:r w:rsidRPr="005D2954">
        <w:rPr>
          <w:rFonts w:eastAsia="Times New Roman" w:cs="Times New Roman"/>
          <w:szCs w:val="24"/>
        </w:rPr>
        <w:t xml:space="preserve"> Half of the interviewees reported exchanges during the exploitation phase. These were either:</w:t>
      </w:r>
    </w:p>
    <w:p w14:paraId="33201B92" w14:textId="77777777" w:rsidR="00236D3A" w:rsidRPr="005D2954" w:rsidRDefault="00236D3A" w:rsidP="00236D3A">
      <w:pPr>
        <w:spacing w:line="276" w:lineRule="auto"/>
        <w:jc w:val="both"/>
        <w:rPr>
          <w:rFonts w:eastAsia="Calibri" w:cs="Times New Roman"/>
          <w:b/>
          <w:bCs/>
          <w:szCs w:val="24"/>
        </w:rPr>
      </w:pPr>
    </w:p>
    <w:p w14:paraId="71CE80A9" w14:textId="77777777" w:rsidR="00236D3A" w:rsidRPr="005D2954" w:rsidRDefault="00236D3A" w:rsidP="008C2778">
      <w:pPr>
        <w:pStyle w:val="ListParagraph"/>
        <w:numPr>
          <w:ilvl w:val="0"/>
          <w:numId w:val="32"/>
        </w:numPr>
        <w:spacing w:after="120" w:line="276" w:lineRule="auto"/>
        <w:jc w:val="both"/>
        <w:rPr>
          <w:rFonts w:cs="Times New Roman"/>
          <w:b/>
          <w:bCs/>
          <w:szCs w:val="24"/>
        </w:rPr>
      </w:pPr>
      <w:r w:rsidRPr="005D2954">
        <w:rPr>
          <w:rFonts w:eastAsia="Calibri" w:cs="Times New Roman"/>
          <w:b/>
          <w:bCs/>
          <w:szCs w:val="24"/>
        </w:rPr>
        <w:t xml:space="preserve">Informal meetings: </w:t>
      </w:r>
      <w:r w:rsidRPr="005D2954">
        <w:rPr>
          <w:rFonts w:eastAsia="Calibri" w:cs="Times New Roman"/>
          <w:szCs w:val="24"/>
        </w:rPr>
        <w:t>Two practitioners said that they frequently met with the researchers during the dissemination phase. These meetings were mostly informal and involved discussions regarding the usability of the results. These informal meetings also fostered the personal relationships between the researchers and the practitioners, which increases the probability of future collaborations.</w:t>
      </w:r>
    </w:p>
    <w:p w14:paraId="1A2ABE52" w14:textId="77777777" w:rsidR="00236D3A" w:rsidRPr="005D2954" w:rsidRDefault="00236D3A" w:rsidP="00236D3A">
      <w:pPr>
        <w:spacing w:line="276" w:lineRule="auto"/>
        <w:ind w:left="348"/>
        <w:jc w:val="both"/>
        <w:rPr>
          <w:rFonts w:eastAsia="Calibri" w:cs="Times New Roman"/>
          <w:b/>
          <w:bCs/>
          <w:szCs w:val="24"/>
        </w:rPr>
      </w:pPr>
    </w:p>
    <w:p w14:paraId="74D40B0E" w14:textId="77777777" w:rsidR="00236D3A" w:rsidRPr="005D2954" w:rsidRDefault="00236D3A" w:rsidP="008C2778">
      <w:pPr>
        <w:pStyle w:val="ListParagraph"/>
        <w:numPr>
          <w:ilvl w:val="0"/>
          <w:numId w:val="32"/>
        </w:numPr>
        <w:spacing w:after="120" w:line="276" w:lineRule="auto"/>
        <w:jc w:val="both"/>
        <w:rPr>
          <w:rFonts w:eastAsia="Symbol" w:cs="Times New Roman"/>
          <w:b/>
          <w:bCs/>
          <w:szCs w:val="24"/>
        </w:rPr>
      </w:pPr>
      <w:r w:rsidRPr="005D2954">
        <w:rPr>
          <w:rFonts w:eastAsia="Calibri" w:cs="Times New Roman"/>
          <w:b/>
          <w:bCs/>
          <w:szCs w:val="24"/>
        </w:rPr>
        <w:t xml:space="preserve">Presentations: </w:t>
      </w:r>
      <w:r w:rsidRPr="005D2954">
        <w:rPr>
          <w:rFonts w:eastAsia="Calibri" w:cs="Times New Roman"/>
          <w:szCs w:val="24"/>
        </w:rPr>
        <w:t>In some cases, the researchers presented the project and its results at meetings with the organizations where either the practice partners or additional people from the respective organization were present. While this was highly appreciated by the practitioners as well as their managers, it often did not go further in terms of future contact and cooperation.</w:t>
      </w:r>
    </w:p>
    <w:p w14:paraId="05B90BEE"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We see the motivation and the efforts of the producers, I would say now, to make their research tangible, so they offer to come by, to present, also put it in context, for example. We see that. That's how it went in this case, and yes, but the contact remains relatively loose.” Practice Partner 7</w:t>
      </w:r>
    </w:p>
    <w:p w14:paraId="270B560C" w14:textId="77777777" w:rsidR="00236D3A" w:rsidRPr="005D2954" w:rsidRDefault="00236D3A" w:rsidP="00236D3A">
      <w:pPr>
        <w:spacing w:line="276" w:lineRule="auto"/>
        <w:jc w:val="both"/>
        <w:rPr>
          <w:rFonts w:eastAsia="Calibri" w:cs="Times New Roman"/>
          <w:b/>
          <w:bCs/>
          <w:szCs w:val="24"/>
        </w:rPr>
      </w:pPr>
    </w:p>
    <w:p w14:paraId="78F0C0C1" w14:textId="77777777" w:rsidR="00236D3A" w:rsidRPr="005D2954" w:rsidRDefault="00236D3A" w:rsidP="008C2778">
      <w:pPr>
        <w:pStyle w:val="ListParagraph"/>
        <w:numPr>
          <w:ilvl w:val="0"/>
          <w:numId w:val="32"/>
        </w:numPr>
        <w:spacing w:after="120" w:line="276" w:lineRule="auto"/>
        <w:jc w:val="both"/>
        <w:rPr>
          <w:rFonts w:cs="Times New Roman"/>
          <w:b/>
          <w:bCs/>
          <w:szCs w:val="24"/>
        </w:rPr>
      </w:pPr>
      <w:r w:rsidRPr="005D2954">
        <w:rPr>
          <w:rFonts w:eastAsia="Calibri" w:cs="Times New Roman"/>
          <w:b/>
          <w:bCs/>
          <w:szCs w:val="24"/>
        </w:rPr>
        <w:t xml:space="preserve">Conferences: </w:t>
      </w:r>
      <w:r w:rsidRPr="005D2954">
        <w:rPr>
          <w:rFonts w:eastAsia="Calibri" w:cs="Times New Roman"/>
          <w:szCs w:val="24"/>
        </w:rPr>
        <w:t>Three interviewees said that they either participated in or co-organized a conference with their academic partners. One interviewee emphasized extensive interactions during the dissemination phase. Correspondingly, he organized conferences as well as other formal events together with the academic partners which enhanced the relationships to other stakeholders as well as widened the impact of the project. Accordingly, conferences and congresses can enhance the impact of the project as they also allow for the participation of other stakeholders.</w:t>
      </w:r>
    </w:p>
    <w:p w14:paraId="471FA75F"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We went to this exchange conference and we said "yes, come on, no, let's take that with us, let's play with it in practice, let's try to make it concrete and make it tangible in our context".” Practice Partner 8</w:t>
      </w:r>
    </w:p>
    <w:p w14:paraId="2464B9B6" w14:textId="77777777" w:rsidR="00236D3A" w:rsidRPr="005D2954" w:rsidRDefault="00236D3A" w:rsidP="00236D3A">
      <w:pPr>
        <w:spacing w:line="276" w:lineRule="auto"/>
        <w:jc w:val="both"/>
        <w:rPr>
          <w:rFonts w:eastAsia="Calibri" w:cs="Times New Roman"/>
          <w:b/>
          <w:bCs/>
          <w:szCs w:val="24"/>
        </w:rPr>
      </w:pPr>
    </w:p>
    <w:p w14:paraId="4735388F" w14:textId="77777777" w:rsidR="00236D3A" w:rsidRDefault="00236D3A" w:rsidP="00236D3A">
      <w:pPr>
        <w:spacing w:line="276" w:lineRule="auto"/>
        <w:jc w:val="both"/>
        <w:rPr>
          <w:rFonts w:cs="Times New Roman"/>
        </w:rPr>
      </w:pPr>
      <w:r w:rsidRPr="005D2954">
        <w:rPr>
          <w:rFonts w:cs="Times New Roman"/>
        </w:rPr>
        <w:t>Some interviewees stressed that their involvement in the project declined over the different project stages. Accordingly, one interviewee mentioned that he was included in the writing of the proposal as well as the collection of data, however, he felt like the communication was losing substance during the exploitation phase. While he attributed this to the lack of time and funding, he acknowledged that the impact could have been even bigger if he had been able to contribute to the exploitation phase.</w:t>
      </w:r>
    </w:p>
    <w:p w14:paraId="5FC79DB0" w14:textId="77777777" w:rsidR="00236D3A" w:rsidRDefault="00236D3A" w:rsidP="00236D3A">
      <w:pPr>
        <w:spacing w:line="276" w:lineRule="auto"/>
        <w:jc w:val="both"/>
        <w:rPr>
          <w:rFonts w:cs="Times New Roman"/>
          <w:sz w:val="28"/>
          <w:szCs w:val="28"/>
        </w:rPr>
      </w:pPr>
    </w:p>
    <w:p w14:paraId="07F95DAE" w14:textId="77777777" w:rsidR="00236D3A" w:rsidRPr="00372A11" w:rsidRDefault="00236D3A" w:rsidP="00236D3A">
      <w:pPr>
        <w:spacing w:line="276" w:lineRule="auto"/>
        <w:jc w:val="both"/>
        <w:rPr>
          <w:rFonts w:cs="Times New Roman"/>
          <w:sz w:val="28"/>
          <w:szCs w:val="28"/>
        </w:rPr>
      </w:pPr>
    </w:p>
    <w:p w14:paraId="048B8F8A" w14:textId="77777777" w:rsidR="00236D3A" w:rsidRPr="005D2954" w:rsidRDefault="00236D3A" w:rsidP="00236D3A">
      <w:pPr>
        <w:pStyle w:val="Heading3"/>
        <w:spacing w:line="276" w:lineRule="auto"/>
      </w:pPr>
      <w:bookmarkStart w:id="2965" w:name="_Toc100234051"/>
      <w:r w:rsidRPr="005D2954">
        <w:t>Benefits for practice partners</w:t>
      </w:r>
      <w:bookmarkEnd w:id="2965"/>
    </w:p>
    <w:p w14:paraId="790E64DD" w14:textId="77777777" w:rsidR="00236D3A" w:rsidRPr="005D2954" w:rsidRDefault="00236D3A" w:rsidP="00236D3A">
      <w:pPr>
        <w:spacing w:line="276" w:lineRule="auto"/>
        <w:jc w:val="both"/>
        <w:rPr>
          <w:rFonts w:eastAsia="Calibri" w:cs="Times New Roman"/>
          <w:szCs w:val="24"/>
        </w:rPr>
      </w:pPr>
    </w:p>
    <w:p w14:paraId="38407A48" w14:textId="77777777" w:rsidR="00236D3A" w:rsidRPr="005D2954" w:rsidRDefault="00236D3A" w:rsidP="008C2778">
      <w:pPr>
        <w:pStyle w:val="ListParagraph"/>
        <w:numPr>
          <w:ilvl w:val="0"/>
          <w:numId w:val="31"/>
        </w:numPr>
        <w:spacing w:after="120" w:line="276" w:lineRule="auto"/>
        <w:jc w:val="both"/>
        <w:rPr>
          <w:rFonts w:cs="Times New Roman"/>
          <w:szCs w:val="24"/>
        </w:rPr>
      </w:pPr>
      <w:r w:rsidRPr="005D2954">
        <w:rPr>
          <w:rFonts w:eastAsia="Calibri" w:cs="Times New Roman"/>
          <w:b/>
          <w:bCs/>
          <w:szCs w:val="24"/>
        </w:rPr>
        <w:t xml:space="preserve">Increasing knowledge: </w:t>
      </w:r>
      <w:r w:rsidRPr="005D2954">
        <w:rPr>
          <w:rFonts w:eastAsia="Calibri" w:cs="Times New Roman"/>
          <w:szCs w:val="24"/>
        </w:rPr>
        <w:t>While the impact on the practitioners’ work has been limited, many of them highlight the personal impact they gained from the collaboration. Accordingly, four practice partners highlighted that they gained remarkable knowledge from the exchange with academic partners since it allowed them to switch perspectives and get insights into research. One interviewee said that his work is so stressful that he does not have enough time to read every research article that might be interesting for him. However, by specifically working together with researchers who focus on his field, he had the chance to get insights into current publications and innovative work that is being done. Another interviewee underlined that he is still in regular contact with his academic partners, who update her on new research and findings that might be essential for her work.</w:t>
      </w:r>
    </w:p>
    <w:p w14:paraId="1C9FE9B6" w14:textId="77777777" w:rsidR="00236D3A" w:rsidRPr="005D2954" w:rsidRDefault="00236D3A" w:rsidP="00236D3A">
      <w:pPr>
        <w:spacing w:line="276" w:lineRule="auto"/>
        <w:jc w:val="both"/>
        <w:rPr>
          <w:rFonts w:eastAsia="Calibri" w:cs="Times New Roman"/>
          <w:szCs w:val="24"/>
        </w:rPr>
      </w:pPr>
    </w:p>
    <w:p w14:paraId="3DD59E85" w14:textId="77777777" w:rsidR="00236D3A" w:rsidRPr="005D2954" w:rsidRDefault="00236D3A" w:rsidP="008C2778">
      <w:pPr>
        <w:pStyle w:val="ListParagraph"/>
        <w:numPr>
          <w:ilvl w:val="0"/>
          <w:numId w:val="31"/>
        </w:numPr>
        <w:spacing w:after="120" w:line="276" w:lineRule="auto"/>
        <w:jc w:val="both"/>
        <w:rPr>
          <w:rFonts w:cs="Times New Roman"/>
          <w:b/>
          <w:bCs/>
          <w:szCs w:val="24"/>
        </w:rPr>
      </w:pPr>
      <w:r w:rsidRPr="005D2954">
        <w:rPr>
          <w:rFonts w:eastAsia="Calibri" w:cs="Times New Roman"/>
          <w:b/>
          <w:bCs/>
          <w:szCs w:val="24"/>
        </w:rPr>
        <w:t>Building skills:</w:t>
      </w:r>
      <w:r w:rsidRPr="005D2954">
        <w:rPr>
          <w:rFonts w:eastAsia="Calibri" w:cs="Times New Roman"/>
          <w:szCs w:val="24"/>
        </w:rPr>
        <w:t xml:space="preserve"> In addition to building up knowledge, practitioners also benefited from increasing specific skills relevant to their work. Correspondingly, two practice partners mentioned that they had the chance to work on their skills during the collaboration by having access to new data and new methods. Hence, these interviewees said that the academic </w:t>
      </w:r>
      <w:r w:rsidRPr="005D2954">
        <w:rPr>
          <w:rFonts w:eastAsia="Calibri" w:cs="Times New Roman"/>
          <w:szCs w:val="24"/>
        </w:rPr>
        <w:lastRenderedPageBreak/>
        <w:t>partners provided them with resources that they could use to improve their skills and practices.</w:t>
      </w:r>
    </w:p>
    <w:p w14:paraId="472F1F05" w14:textId="77777777" w:rsidR="00236D3A" w:rsidRPr="005D2954" w:rsidRDefault="00236D3A" w:rsidP="00236D3A">
      <w:pPr>
        <w:spacing w:line="276" w:lineRule="auto"/>
        <w:jc w:val="both"/>
        <w:rPr>
          <w:rFonts w:eastAsia="Calibri" w:cs="Times New Roman"/>
          <w:szCs w:val="24"/>
        </w:rPr>
      </w:pPr>
    </w:p>
    <w:p w14:paraId="75C5E053" w14:textId="77777777" w:rsidR="00236D3A" w:rsidRPr="005D2954" w:rsidRDefault="00236D3A" w:rsidP="008C2778">
      <w:pPr>
        <w:pStyle w:val="ListParagraph"/>
        <w:numPr>
          <w:ilvl w:val="0"/>
          <w:numId w:val="31"/>
        </w:numPr>
        <w:spacing w:after="0" w:line="276" w:lineRule="auto"/>
        <w:jc w:val="both"/>
        <w:rPr>
          <w:rFonts w:cs="Times New Roman"/>
          <w:b/>
          <w:bCs/>
          <w:szCs w:val="24"/>
        </w:rPr>
      </w:pPr>
      <w:r w:rsidRPr="005D2954">
        <w:rPr>
          <w:rFonts w:eastAsia="Calibri" w:cs="Times New Roman"/>
          <w:b/>
          <w:bCs/>
          <w:szCs w:val="24"/>
        </w:rPr>
        <w:t xml:space="preserve">Enlarging network: </w:t>
      </w:r>
      <w:r w:rsidRPr="005D2954">
        <w:rPr>
          <w:rFonts w:eastAsia="Calibri" w:cs="Times New Roman"/>
          <w:szCs w:val="24"/>
        </w:rPr>
        <w:t>One benefit that was mentioned by all practice partners is the aspect of an increased network. Researchers did not only collaborate with the practice partners alone but included them in their wider network. Thus, practitioners had the chance to interact with actors that are also relevant to their work. One researcher said that after the collaboration, he felt like the power relations changed from being very hierarchically to being more equally distributed. Accordingly, before the project, she experienced misunderstandings and a lack of interest from other stakeholders. This, however, changed when she had the chance to communicate with others and got the chance to point out the challenges in her organization.</w:t>
      </w:r>
    </w:p>
    <w:p w14:paraId="433BC45E" w14:textId="77777777" w:rsidR="00236D3A" w:rsidRPr="005D2954" w:rsidRDefault="00236D3A" w:rsidP="00236D3A">
      <w:pPr>
        <w:spacing w:after="0" w:line="276" w:lineRule="auto"/>
        <w:jc w:val="both"/>
        <w:rPr>
          <w:rFonts w:eastAsia="Calibri" w:cs="Times New Roman"/>
          <w:szCs w:val="24"/>
        </w:rPr>
      </w:pPr>
    </w:p>
    <w:p w14:paraId="66E9197F" w14:textId="77777777" w:rsidR="00236D3A" w:rsidRPr="00372A11" w:rsidRDefault="00236D3A" w:rsidP="008C2778">
      <w:pPr>
        <w:pStyle w:val="ListParagraph"/>
        <w:numPr>
          <w:ilvl w:val="0"/>
          <w:numId w:val="31"/>
        </w:numPr>
        <w:spacing w:after="0" w:line="276" w:lineRule="auto"/>
        <w:jc w:val="both"/>
        <w:rPr>
          <w:rFonts w:eastAsiaTheme="minorEastAsia" w:cs="Times New Roman"/>
          <w:szCs w:val="24"/>
        </w:rPr>
      </w:pPr>
      <w:r w:rsidRPr="005D2954">
        <w:rPr>
          <w:rFonts w:eastAsia="Calibri" w:cs="Times New Roman"/>
          <w:b/>
          <w:bCs/>
          <w:szCs w:val="24"/>
        </w:rPr>
        <w:t xml:space="preserve">Contributing to change/impact: </w:t>
      </w:r>
      <w:r w:rsidRPr="005D2954">
        <w:rPr>
          <w:rFonts w:eastAsia="Calibri" w:cs="Times New Roman"/>
          <w:szCs w:val="24"/>
        </w:rPr>
        <w:t xml:space="preserve">Although the impact of the project was limited according to most interviewees, the opportunity to contribute to change was seen as beneficial for practitioners. Respectively, it was argued that despite the failure to achieve immediate structural change, practice partners had the feeling of being able to add to processes that can eventually lead to long-term change. This has two main benefits. First, one interview partner claimed that through being included in such a process, she felt empowered and heard since she had the feeling to be </w:t>
      </w:r>
      <w:r w:rsidRPr="005D2954">
        <w:rPr>
          <w:rFonts w:cs="Times New Roman"/>
          <w:b/>
          <w:bCs/>
        </w:rPr>
        <w:t>w</w:t>
      </w:r>
      <w:r w:rsidRPr="005D2954">
        <w:rPr>
          <w:rFonts w:cs="Times New Roman"/>
        </w:rPr>
        <w:t xml:space="preserve">orking with others on an equal footing. Second, one practitioner mentioned that he felt motivated to contribute to the creation of impact as he saw what can be possible when collaborating with others. </w:t>
      </w:r>
    </w:p>
    <w:p w14:paraId="178404B1" w14:textId="77777777" w:rsidR="00236D3A" w:rsidRPr="002A3B5C" w:rsidRDefault="00236D3A" w:rsidP="00236D3A">
      <w:pPr>
        <w:pStyle w:val="Heading3"/>
        <w:spacing w:line="276" w:lineRule="auto"/>
        <w:rPr>
          <w:lang w:val="en-US"/>
        </w:rPr>
      </w:pPr>
    </w:p>
    <w:p w14:paraId="3EB4AED3" w14:textId="77777777" w:rsidR="00236D3A" w:rsidRPr="005D2954" w:rsidRDefault="00236D3A" w:rsidP="00236D3A">
      <w:pPr>
        <w:pStyle w:val="Heading3"/>
        <w:spacing w:line="276" w:lineRule="auto"/>
      </w:pPr>
      <w:bookmarkStart w:id="2966" w:name="_Toc100234052"/>
      <w:r w:rsidRPr="005D2954">
        <w:t>Sustainability and exploitation</w:t>
      </w:r>
      <w:bookmarkEnd w:id="2966"/>
    </w:p>
    <w:p w14:paraId="34A3BB28" w14:textId="77777777" w:rsidR="00236D3A" w:rsidRPr="005D2954" w:rsidRDefault="00236D3A" w:rsidP="00236D3A">
      <w:pPr>
        <w:spacing w:line="276" w:lineRule="auto"/>
        <w:jc w:val="both"/>
        <w:rPr>
          <w:rFonts w:eastAsia="Times New Roman" w:cs="Times New Roman"/>
          <w:b/>
          <w:bCs/>
          <w:szCs w:val="24"/>
        </w:rPr>
      </w:pPr>
    </w:p>
    <w:p w14:paraId="084FB398" w14:textId="77777777" w:rsidR="00236D3A" w:rsidRPr="005D2954" w:rsidRDefault="00236D3A" w:rsidP="008C2778">
      <w:pPr>
        <w:pStyle w:val="ListParagraph"/>
        <w:numPr>
          <w:ilvl w:val="0"/>
          <w:numId w:val="30"/>
        </w:numPr>
        <w:spacing w:after="120" w:line="276" w:lineRule="auto"/>
        <w:jc w:val="both"/>
        <w:rPr>
          <w:rFonts w:eastAsiaTheme="minorEastAsia" w:cs="Times New Roman"/>
          <w:b/>
          <w:bCs/>
          <w:szCs w:val="24"/>
        </w:rPr>
      </w:pPr>
      <w:r w:rsidRPr="005D2954">
        <w:rPr>
          <w:rFonts w:eastAsia="Times New Roman" w:cs="Times New Roman"/>
          <w:b/>
          <w:bCs/>
          <w:szCs w:val="24"/>
        </w:rPr>
        <w:t>Follow-up project with academic partner:</w:t>
      </w:r>
      <w:r w:rsidRPr="005D2954">
        <w:rPr>
          <w:rFonts w:eastAsia="Times New Roman" w:cs="Times New Roman"/>
          <w:szCs w:val="24"/>
        </w:rPr>
        <w:t xml:space="preserve"> There was one follow-up project with the academic partner. The practice partner mentioned that due to the trust that was built during the first collaboration, both parties agreed to continue working on relevant issues. Accordingly, the academic partner was already planning to start another project and the practitioner was hence asked whether he wanted to be involved again.</w:t>
      </w:r>
    </w:p>
    <w:p w14:paraId="74A97B53" w14:textId="77777777" w:rsidR="00236D3A" w:rsidRPr="005D2954" w:rsidRDefault="00236D3A" w:rsidP="00236D3A">
      <w:pPr>
        <w:spacing w:line="276" w:lineRule="auto"/>
        <w:jc w:val="both"/>
        <w:rPr>
          <w:rFonts w:eastAsia="Calibri" w:cs="Times New Roman"/>
          <w:b/>
          <w:bCs/>
          <w:szCs w:val="24"/>
        </w:rPr>
      </w:pPr>
    </w:p>
    <w:p w14:paraId="24ED0655" w14:textId="77777777" w:rsidR="00236D3A" w:rsidRPr="005D2954" w:rsidRDefault="00236D3A" w:rsidP="008C2778">
      <w:pPr>
        <w:pStyle w:val="ListParagraph"/>
        <w:numPr>
          <w:ilvl w:val="0"/>
          <w:numId w:val="30"/>
        </w:numPr>
        <w:spacing w:after="120" w:line="276" w:lineRule="auto"/>
        <w:jc w:val="both"/>
        <w:rPr>
          <w:rFonts w:eastAsiaTheme="minorEastAsia" w:cs="Times New Roman"/>
          <w:b/>
          <w:bCs/>
          <w:szCs w:val="24"/>
        </w:rPr>
      </w:pPr>
      <w:r w:rsidRPr="005D2954">
        <w:rPr>
          <w:rFonts w:eastAsia="Times New Roman" w:cs="Times New Roman"/>
          <w:b/>
          <w:bCs/>
          <w:szCs w:val="24"/>
        </w:rPr>
        <w:t xml:space="preserve">Follow-up project without academic partner: </w:t>
      </w:r>
      <w:r w:rsidRPr="005D2954">
        <w:rPr>
          <w:rFonts w:eastAsia="Times New Roman" w:cs="Times New Roman"/>
          <w:szCs w:val="24"/>
        </w:rPr>
        <w:t>One interviewee said that he could use the collaborative project as a starting point to work on a follow-up project with other partners. Accordingly, the project raised his interest in a new method, which was only sparsely touched upon within the project. Accordingly, he wanted to further develop this method with other stakeholders but also with his academic partner who unfortunately had no time to contribute to the follow-up project.</w:t>
      </w:r>
    </w:p>
    <w:p w14:paraId="3418A300" w14:textId="77777777" w:rsidR="00236D3A" w:rsidRPr="005D2954" w:rsidRDefault="00236D3A" w:rsidP="00236D3A">
      <w:pPr>
        <w:spacing w:line="276" w:lineRule="auto"/>
        <w:jc w:val="both"/>
        <w:rPr>
          <w:rFonts w:eastAsia="Calibri" w:cs="Times New Roman"/>
          <w:b/>
          <w:bCs/>
          <w:szCs w:val="24"/>
        </w:rPr>
      </w:pPr>
    </w:p>
    <w:p w14:paraId="303212B7"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 xml:space="preserve">Continuing contact with academic partner: </w:t>
      </w:r>
      <w:r w:rsidRPr="005D2954">
        <w:rPr>
          <w:rFonts w:eastAsia="Times New Roman" w:cs="Times New Roman"/>
          <w:szCs w:val="24"/>
        </w:rPr>
        <w:t xml:space="preserve">Three practice partners mentioned that they are still in touch with their academic partners. While one stressed that this contact is only very loose, the two others said that they still have meetings with their academic partners where </w:t>
      </w:r>
      <w:r w:rsidRPr="005D2954">
        <w:rPr>
          <w:rFonts w:eastAsia="Times New Roman" w:cs="Times New Roman"/>
          <w:szCs w:val="24"/>
        </w:rPr>
        <w:lastRenderedPageBreak/>
        <w:t xml:space="preserve">they update each other on their work. Both of these interviewees said that they could imagine future collaborations again, but the situation has not yet arisen. </w:t>
      </w:r>
    </w:p>
    <w:p w14:paraId="0C04B68C" w14:textId="77777777" w:rsidR="00236D3A" w:rsidRPr="005D2954" w:rsidRDefault="00236D3A" w:rsidP="00236D3A">
      <w:pPr>
        <w:spacing w:line="276" w:lineRule="auto"/>
        <w:jc w:val="both"/>
        <w:rPr>
          <w:rFonts w:eastAsia="Calibri" w:cs="Times New Roman"/>
          <w:b/>
          <w:bCs/>
          <w:szCs w:val="24"/>
        </w:rPr>
      </w:pPr>
    </w:p>
    <w:p w14:paraId="2BDBD7F3"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Bottom-up dissemination:</w:t>
      </w:r>
      <w:r w:rsidRPr="005D2954">
        <w:rPr>
          <w:rFonts w:eastAsia="Times New Roman" w:cs="Times New Roman"/>
          <w:szCs w:val="24"/>
        </w:rPr>
        <w:t xml:space="preserve"> Two interviewees said that they were able to disseminate the project results to upper levels within their organizations. Although both of them claimed that they could not achieve a broader impact, they had the feeling of being heard by the management level. Furthermore, both of them argued that the positive experiences from the projects increased the willingness of the managers to further support employees to participate in such projects.</w:t>
      </w:r>
    </w:p>
    <w:p w14:paraId="2BF85CDF" w14:textId="77777777" w:rsidR="00236D3A" w:rsidRPr="005D2954" w:rsidRDefault="00236D3A" w:rsidP="00236D3A">
      <w:pPr>
        <w:spacing w:line="276" w:lineRule="auto"/>
        <w:jc w:val="both"/>
        <w:rPr>
          <w:rFonts w:eastAsia="Calibri" w:cs="Times New Roman"/>
          <w:b/>
          <w:bCs/>
          <w:szCs w:val="24"/>
        </w:rPr>
      </w:pPr>
    </w:p>
    <w:p w14:paraId="720F9773"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 xml:space="preserve">Discussions: </w:t>
      </w:r>
      <w:r w:rsidRPr="005D2954">
        <w:rPr>
          <w:rFonts w:eastAsia="Times New Roman" w:cs="Times New Roman"/>
          <w:szCs w:val="24"/>
        </w:rPr>
        <w:t xml:space="preserve">Three practice partners said that they were or are still in the discussion either with colleagues from their organisation or with other experts. While these discussions do not happen on a regular basis, they provide fruitful ground for future project ideas. Furthermore, one interviewee said that he was explicitly approached by another expert in his field because this expert heard from him because of the research project. Hence, participating in research projects also allows practitioners to widen their network apart from the academic partner. </w:t>
      </w:r>
    </w:p>
    <w:p w14:paraId="6858CDAC" w14:textId="77777777" w:rsidR="00236D3A" w:rsidRPr="00236D3A" w:rsidRDefault="00236D3A" w:rsidP="00236D3A">
      <w:pPr>
        <w:spacing w:after="120" w:line="276" w:lineRule="auto"/>
        <w:jc w:val="both"/>
        <w:rPr>
          <w:rFonts w:eastAsia="Times New Roman" w:cs="Times New Roman"/>
          <w:b/>
          <w:bCs/>
          <w:szCs w:val="24"/>
        </w:rPr>
      </w:pPr>
    </w:p>
    <w:p w14:paraId="55FBB771" w14:textId="61B3131E" w:rsidR="00F73C05" w:rsidRPr="00F73C05" w:rsidRDefault="00954B1B" w:rsidP="008C2778">
      <w:pPr>
        <w:pStyle w:val="RTDHeading02"/>
        <w:numPr>
          <w:ilvl w:val="0"/>
          <w:numId w:val="2"/>
        </w:numPr>
        <w:ind w:left="709" w:hanging="709"/>
        <w:outlineLvl w:val="0"/>
        <w:rPr>
          <w:sz w:val="28"/>
          <w:szCs w:val="28"/>
        </w:rPr>
      </w:pPr>
      <w:r>
        <w:rPr>
          <w:rFonts w:cstheme="minorHAnsi"/>
          <w:sz w:val="28"/>
          <w:szCs w:val="28"/>
        </w:rPr>
        <w:t xml:space="preserve">WRAP-UP 1: </w:t>
      </w:r>
      <w:r w:rsidR="00F73C05">
        <w:rPr>
          <w:rFonts w:cstheme="minorHAnsi"/>
          <w:sz w:val="28"/>
          <w:szCs w:val="28"/>
        </w:rPr>
        <w:t>VALUATION</w:t>
      </w:r>
      <w:r w:rsidR="00F73C05" w:rsidRPr="00F73C05">
        <w:rPr>
          <w:rFonts w:cstheme="minorHAnsi"/>
          <w:sz w:val="28"/>
          <w:szCs w:val="28"/>
        </w:rPr>
        <w:t xml:space="preserve"> of social innovation as potential outcome category of </w:t>
      </w:r>
      <w:r w:rsidR="006A274C">
        <w:rPr>
          <w:rFonts w:cstheme="minorHAnsi"/>
          <w:sz w:val="28"/>
          <w:szCs w:val="28"/>
        </w:rPr>
        <w:t xml:space="preserve">SNSF funded </w:t>
      </w:r>
      <w:r w:rsidR="00F73C05" w:rsidRPr="00F73C05">
        <w:rPr>
          <w:rFonts w:cstheme="minorHAnsi"/>
          <w:sz w:val="28"/>
          <w:szCs w:val="28"/>
        </w:rPr>
        <w:t>research</w:t>
      </w:r>
      <w:bookmarkEnd w:id="2959"/>
    </w:p>
    <w:p w14:paraId="643CFA75" w14:textId="77777777" w:rsidR="00236D3A" w:rsidRPr="00236D3A" w:rsidRDefault="00236D3A" w:rsidP="00236D3A">
      <w:pPr>
        <w:pStyle w:val="Heading3"/>
        <w:spacing w:line="276" w:lineRule="auto"/>
        <w:rPr>
          <w:rFonts w:ascii="Times New Roman" w:eastAsia="Times New Roman" w:hAnsi="Times New Roman" w:cs="Times New Roman"/>
        </w:rPr>
      </w:pPr>
      <w:bookmarkStart w:id="2967" w:name="_Toc100234045"/>
      <w:bookmarkStart w:id="2968" w:name="_Toc101705186"/>
      <w:r w:rsidRPr="00236D3A">
        <w:rPr>
          <w:rFonts w:ascii="Times New Roman" w:eastAsia="Times New Roman" w:hAnsi="Times New Roman" w:cs="Times New Roman"/>
        </w:rPr>
        <w:t>Pathways to impact</w:t>
      </w:r>
      <w:bookmarkEnd w:id="2967"/>
    </w:p>
    <w:p w14:paraId="126151DE" w14:textId="77777777" w:rsidR="00236D3A" w:rsidRPr="00236D3A" w:rsidRDefault="00236D3A" w:rsidP="00236D3A">
      <w:pPr>
        <w:spacing w:line="276" w:lineRule="auto"/>
        <w:jc w:val="both"/>
        <w:rPr>
          <w:rFonts w:eastAsia="Times New Roman" w:cs="Times New Roman"/>
          <w:szCs w:val="24"/>
        </w:rPr>
      </w:pPr>
      <w:r w:rsidRPr="00236D3A">
        <w:rPr>
          <w:rFonts w:cs="Times New Roman"/>
          <w:noProof/>
        </w:rPr>
        <w:drawing>
          <wp:anchor distT="0" distB="0" distL="114300" distR="114300" simplePos="0" relativeHeight="251664384" behindDoc="0" locked="0" layoutInCell="1" allowOverlap="1" wp14:anchorId="1B3406D0" wp14:editId="35F60DDD">
            <wp:simplePos x="0" y="0"/>
            <wp:positionH relativeFrom="column">
              <wp:posOffset>109913</wp:posOffset>
            </wp:positionH>
            <wp:positionV relativeFrom="paragraph">
              <wp:posOffset>220056</wp:posOffset>
            </wp:positionV>
            <wp:extent cx="5687060" cy="3198495"/>
            <wp:effectExtent l="0" t="0" r="8890" b="1905"/>
            <wp:wrapSquare wrapText="bothSides"/>
            <wp:docPr id="133207743" name="Grafik 133207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687060" cy="3198495"/>
                    </a:xfrm>
                    <a:prstGeom prst="rect">
                      <a:avLst/>
                    </a:prstGeom>
                  </pic:spPr>
                </pic:pic>
              </a:graphicData>
            </a:graphic>
            <wp14:sizeRelH relativeFrom="page">
              <wp14:pctWidth>0</wp14:pctWidth>
            </wp14:sizeRelH>
            <wp14:sizeRelV relativeFrom="page">
              <wp14:pctHeight>0</wp14:pctHeight>
            </wp14:sizeRelV>
          </wp:anchor>
        </w:drawing>
      </w:r>
    </w:p>
    <w:p w14:paraId="3A8E72B0" w14:textId="77777777" w:rsidR="00236D3A" w:rsidRPr="00236D3A" w:rsidRDefault="00236D3A" w:rsidP="00236D3A">
      <w:pPr>
        <w:spacing w:line="276" w:lineRule="auto"/>
        <w:jc w:val="both"/>
        <w:rPr>
          <w:rFonts w:eastAsia="Times New Roman" w:cs="Times New Roman"/>
          <w:szCs w:val="24"/>
        </w:rPr>
      </w:pPr>
    </w:p>
    <w:p w14:paraId="05D296E5" w14:textId="77777777" w:rsidR="00236D3A" w:rsidRPr="00236D3A" w:rsidRDefault="00236D3A" w:rsidP="008C2778">
      <w:pPr>
        <w:pStyle w:val="ListParagraph"/>
        <w:numPr>
          <w:ilvl w:val="0"/>
          <w:numId w:val="24"/>
        </w:numPr>
        <w:spacing w:after="120" w:line="276" w:lineRule="auto"/>
        <w:jc w:val="both"/>
        <w:rPr>
          <w:rFonts w:eastAsia="Times New Roman" w:cs="Times New Roman"/>
          <w:szCs w:val="24"/>
        </w:rPr>
      </w:pPr>
      <w:r w:rsidRPr="00236D3A">
        <w:rPr>
          <w:rFonts w:eastAsia="Times New Roman" w:cs="Times New Roman"/>
          <w:b/>
          <w:bCs/>
        </w:rPr>
        <w:lastRenderedPageBreak/>
        <w:t>Change priorities of universities:</w:t>
      </w:r>
      <w:r w:rsidRPr="00236D3A">
        <w:rPr>
          <w:rFonts w:eastAsia="Times New Roman" w:cs="Times New Roman"/>
        </w:rPr>
        <w:t xml:space="preserve"> Many researchers experienced support from their institutions in pursuing transdisciplinary and translational projects, both in terms of a supportive culture and concrete support offers like coaching. However, they also argued that the universities’ priorities are not actually social innovation or social impact but rather an outreach, communication/dissemination, and popularity. Implementation and achieving real impact are not perceived as the foremost goals. If researchers want to implement their results to achieve social change, they are expected to do that on top of their usual activities and not instead of those; this approach limits resources in terms of time and money. One way of refocusing these priorities and promoting applied and translational research is by teaching, in which students can be made aware of all the possible outlets and applications of science. </w:t>
      </w:r>
    </w:p>
    <w:p w14:paraId="7AF37135" w14:textId="77777777" w:rsidR="00236D3A" w:rsidRPr="00236D3A" w:rsidRDefault="00236D3A" w:rsidP="00236D3A">
      <w:pPr>
        <w:spacing w:line="276" w:lineRule="auto"/>
        <w:jc w:val="both"/>
        <w:rPr>
          <w:rFonts w:eastAsia="Times New Roman" w:cs="Times New Roman"/>
          <w:szCs w:val="24"/>
        </w:rPr>
      </w:pPr>
    </w:p>
    <w:p w14:paraId="684AE9EC"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Avoid top-down approaches: </w:t>
      </w:r>
      <w:r w:rsidRPr="00236D3A">
        <w:rPr>
          <w:rFonts w:eastAsia="Times New Roman" w:cs="Times New Roman"/>
          <w:szCs w:val="24"/>
        </w:rPr>
        <w:t xml:space="preserve">Top-down approaches, in which a research topic and approach are defined by a call or grant which requires a specific composition of the collaboration team, are perceived as artificial and hampering social innovation; it is perceived as forced and restrictive. Rather, good science and productive collaborations will develop naturally if given time and space and will find non-traditional publication outlets for dissemination. Similarly, the top-down approach of defining standards or indicators based on which the impact of projects is evaluated is considered restrictive, as social innovation is a multifaceted concept, and there are various different ways of being innovative. </w:t>
      </w:r>
    </w:p>
    <w:p w14:paraId="1CFD03B0" w14:textId="77777777" w:rsidR="00236D3A" w:rsidRPr="00236D3A" w:rsidRDefault="00236D3A" w:rsidP="00236D3A">
      <w:pPr>
        <w:spacing w:line="276" w:lineRule="auto"/>
        <w:jc w:val="both"/>
        <w:rPr>
          <w:rFonts w:eastAsia="Times New Roman" w:cs="Times New Roman"/>
          <w:b/>
          <w:bCs/>
          <w:szCs w:val="24"/>
        </w:rPr>
      </w:pPr>
    </w:p>
    <w:p w14:paraId="31834191"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More flexibility:</w:t>
      </w:r>
    </w:p>
    <w:p w14:paraId="13772E39"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rPr>
        <w:t>To involve a broader spectrum of disciplines and different fields (e.g., also from the arts) and allow funding for projects with different designs/rationales:</w:t>
      </w:r>
      <w:r w:rsidRPr="00236D3A">
        <w:rPr>
          <w:rFonts w:eastAsia="Times New Roman" w:cs="Times New Roman"/>
        </w:rPr>
        <w:t xml:space="preserve"> Transdisciplinary projects require flexibility to foster the involvement of non-scientists; this includes, on the one hand, creating space for non-scientists to approach the research project in their own way without forcing the academic definition of what research is, and on the other hand, to give space for different approaches and rationales in the research design. This increased flexibility could be achieved if the evaluation criteria are designed in a more adaptable way.</w:t>
      </w:r>
    </w:p>
    <w:p w14:paraId="5E34EC50" w14:textId="77777777" w:rsidR="00236D3A" w:rsidRPr="00236D3A" w:rsidRDefault="00236D3A" w:rsidP="00236D3A">
      <w:pPr>
        <w:spacing w:line="276" w:lineRule="auto"/>
        <w:ind w:left="720"/>
        <w:jc w:val="both"/>
        <w:rPr>
          <w:rFonts w:eastAsia="Times New Roman" w:cs="Times New Roman"/>
          <w:szCs w:val="24"/>
        </w:rPr>
      </w:pPr>
    </w:p>
    <w:p w14:paraId="2F5AAE54"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szCs w:val="24"/>
        </w:rPr>
        <w:t>To accustom different research fields, traditions and methodologies</w:t>
      </w:r>
      <w:r w:rsidRPr="00236D3A">
        <w:rPr>
          <w:rFonts w:eastAsia="Times New Roman" w:cs="Times New Roman"/>
          <w:szCs w:val="24"/>
        </w:rPr>
        <w:t xml:space="preserve">: One part of the lacking flexibility is that the researchers tend to adapt their proposal not to what they think is innovative, relevant and reasonable but to what they think the reviewers will understand and approve and will not disrupt pre-defined review categories of research. But it is also acknowledged that the review of a transdisciplinary and interdisciplinary project proposal is not trivial, as it requires very broad knowledge and far-fetching understanding of different fields and applied contexts. </w:t>
      </w:r>
    </w:p>
    <w:p w14:paraId="44DE8A42"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 xml:space="preserve">In addition, not all research fields fit into a straightforward planning scheme. Many directions in field work and exploratory studies only develop after the first investigations and research steps, and thus they cannot be planned ahead because they might change depending on new insights. Some researchers expressed the </w:t>
      </w:r>
      <w:r w:rsidRPr="00236D3A">
        <w:rPr>
          <w:rFonts w:eastAsia="Times New Roman" w:cs="Times New Roman"/>
          <w:szCs w:val="24"/>
        </w:rPr>
        <w:lastRenderedPageBreak/>
        <w:t xml:space="preserve">concern that currently, the methodologies and research traditions predominantly common in the natural sciences are forced onto humanities researchers, which restricts their research and their approaches. For instance, terms like “method” or “methodology” are seen as critical in the humanities, and research methods like experiments are irrelevant for a humanities researcher. But they still feel that their proposals and projects are evaluated based on criteria that do not apply to their fields and that their projects need to adapt to standards that hamper their research. </w:t>
      </w:r>
    </w:p>
    <w:p w14:paraId="286AD33B" w14:textId="77777777" w:rsidR="00236D3A" w:rsidRPr="00236D3A" w:rsidRDefault="00236D3A" w:rsidP="00236D3A">
      <w:pPr>
        <w:spacing w:line="276" w:lineRule="auto"/>
        <w:ind w:left="720"/>
        <w:jc w:val="both"/>
        <w:rPr>
          <w:rFonts w:eastAsia="Times New Roman" w:cs="Times New Roman"/>
          <w:szCs w:val="24"/>
        </w:rPr>
      </w:pPr>
      <w:r w:rsidRPr="00236D3A">
        <w:rPr>
          <w:rFonts w:eastAsia="Times New Roman" w:cs="Times New Roman"/>
          <w:szCs w:val="24"/>
        </w:rPr>
        <w:t>Accordingly, project funding schemes should adapt their evaluation criteria and open up the proposal process so that:</w:t>
      </w:r>
    </w:p>
    <w:p w14:paraId="25363C54" w14:textId="77777777" w:rsidR="00236D3A" w:rsidRPr="00236D3A" w:rsidRDefault="00236D3A" w:rsidP="008C2778">
      <w:pPr>
        <w:pStyle w:val="ListParagraph"/>
        <w:numPr>
          <w:ilvl w:val="1"/>
          <w:numId w:val="26"/>
        </w:numPr>
        <w:spacing w:after="120" w:line="276" w:lineRule="auto"/>
        <w:jc w:val="both"/>
        <w:rPr>
          <w:rFonts w:eastAsia="Times New Roman" w:cs="Times New Roman"/>
          <w:szCs w:val="24"/>
        </w:rPr>
      </w:pPr>
      <w:r w:rsidRPr="00236D3A">
        <w:rPr>
          <w:rFonts w:eastAsia="Times New Roman" w:cs="Times New Roman"/>
          <w:b/>
          <w:bCs/>
        </w:rPr>
        <w:t xml:space="preserve">To allow for goals other than publication productivity and to widen the evaluation of what a good project is and what research should be: </w:t>
      </w:r>
      <w:r w:rsidRPr="00236D3A">
        <w:rPr>
          <w:rFonts w:eastAsia="Times New Roman" w:cs="Times New Roman"/>
          <w:szCs w:val="24"/>
        </w:rPr>
        <w:t>Research more generally, but also funding agencies like the SNF heavily incentivise publishing in scientific journals as the main scientific outcome. The priority in this is quantity. Implementation work is not considered for publication by scientific journals and thus does not provide value for researchers’ careers and evaluations.</w:t>
      </w:r>
    </w:p>
    <w:p w14:paraId="2CB51757"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Flexibility for different research designs and the involvement of different academic and non-academic actors could also be fostered if different outcomes would be encouraged. In addition, evaluation criteria of a project’s success are too much determined by the amount of funding, publications, and PhDs or Post-docs employed, whereas the contribution to theory, the progress of the field, or applications in practice is neglected.</w:t>
      </w:r>
    </w:p>
    <w:p w14:paraId="3A4D409E"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because the criteria for good science are: did you get money, did you hire people - it is the same as if you were managing a hotel or a company. […] but definitely, that is really not something I am proud of - I was stuck in this network of constraints and you just try to survive.” Interviewee 14</w:t>
      </w:r>
    </w:p>
    <w:p w14:paraId="40B4C956" w14:textId="77777777" w:rsidR="00236D3A" w:rsidRPr="00236D3A" w:rsidRDefault="00236D3A" w:rsidP="00236D3A">
      <w:pPr>
        <w:spacing w:line="276" w:lineRule="auto"/>
        <w:jc w:val="both"/>
        <w:rPr>
          <w:rFonts w:eastAsia="Times New Roman" w:cs="Times New Roman"/>
          <w:szCs w:val="24"/>
          <w:lang w:val="de-AT"/>
        </w:rPr>
      </w:pPr>
    </w:p>
    <w:p w14:paraId="729CBD35"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rPr>
        <w:t xml:space="preserve">To change directions during the project if new ideas for research strategies or insights arise: </w:t>
      </w:r>
      <w:r w:rsidRPr="00236D3A">
        <w:rPr>
          <w:rFonts w:eastAsia="Times New Roman" w:cs="Times New Roman"/>
          <w:szCs w:val="24"/>
        </w:rPr>
        <w:t>Overall, flexibility in changing research directions during the project if new findings arise was wished for.</w:t>
      </w:r>
    </w:p>
    <w:p w14:paraId="021399B6" w14:textId="77777777" w:rsidR="00236D3A" w:rsidRPr="00236D3A" w:rsidRDefault="00236D3A" w:rsidP="00236D3A">
      <w:pPr>
        <w:spacing w:line="276" w:lineRule="auto"/>
        <w:ind w:left="720"/>
        <w:jc w:val="both"/>
        <w:rPr>
          <w:rFonts w:eastAsia="Times New Roman" w:cs="Times New Roman"/>
          <w:szCs w:val="24"/>
        </w:rPr>
      </w:pPr>
    </w:p>
    <w:p w14:paraId="44FC8D8B" w14:textId="77777777" w:rsidR="00236D3A" w:rsidRPr="00236D3A" w:rsidRDefault="00236D3A" w:rsidP="008C2778">
      <w:pPr>
        <w:pStyle w:val="ListParagraph"/>
        <w:numPr>
          <w:ilvl w:val="0"/>
          <w:numId w:val="24"/>
        </w:numPr>
        <w:spacing w:after="120" w:line="276" w:lineRule="auto"/>
        <w:jc w:val="both"/>
        <w:rPr>
          <w:rFonts w:eastAsia="Times New Roman" w:cs="Times New Roman"/>
          <w:szCs w:val="24"/>
        </w:rPr>
      </w:pPr>
      <w:r w:rsidRPr="00236D3A">
        <w:rPr>
          <w:rFonts w:eastAsia="Times New Roman" w:cs="Times New Roman"/>
          <w:b/>
          <w:bCs/>
        </w:rPr>
        <w:t>Support for administration and flexibility regarding bureaucracy</w:t>
      </w:r>
      <w:r w:rsidRPr="00236D3A">
        <w:rPr>
          <w:rFonts w:eastAsia="Times New Roman" w:cs="Times New Roman"/>
        </w:rPr>
        <w:t>: The administrative part of project planning and implementation can pose a challenge during the project, which might hamper the extent to which it can be exploited for social change. Researchers wish for more flexibility and support in the administrative process, which can be difficult, in particular in clinical research projects or other projects researching living subjects where specific ethics protocols need to be fulfilled. The administration is increasingly perceived to be overbearing and diminishing the freedom and flexibility of researchers. The SNFS and other funding agencies could provide a service to support scientists in handling administrative aspects of project proposals and project implementation. Also, flexibility in financing and funding could encompass extra time and money for individual cases.</w:t>
      </w:r>
    </w:p>
    <w:p w14:paraId="27CEF0B5" w14:textId="77777777" w:rsidR="00236D3A" w:rsidRPr="00236D3A" w:rsidRDefault="00236D3A" w:rsidP="00236D3A">
      <w:pPr>
        <w:spacing w:line="276" w:lineRule="auto"/>
        <w:jc w:val="both"/>
        <w:rPr>
          <w:rFonts w:eastAsia="Times New Roman" w:cs="Times New Roman"/>
          <w:szCs w:val="24"/>
        </w:rPr>
      </w:pPr>
    </w:p>
    <w:p w14:paraId="48F506C0" w14:textId="77777777" w:rsidR="00236D3A" w:rsidRPr="00236D3A" w:rsidRDefault="00236D3A" w:rsidP="008C2778">
      <w:pPr>
        <w:pStyle w:val="ListParagraph"/>
        <w:numPr>
          <w:ilvl w:val="0"/>
          <w:numId w:val="24"/>
        </w:numPr>
        <w:spacing w:line="276" w:lineRule="auto"/>
        <w:jc w:val="both"/>
        <w:rPr>
          <w:rFonts w:eastAsia="Times New Roman" w:cs="Times New Roman"/>
          <w:b/>
          <w:bCs/>
          <w:szCs w:val="24"/>
        </w:rPr>
      </w:pPr>
      <w:r w:rsidRPr="00236D3A">
        <w:rPr>
          <w:rFonts w:eastAsia="Times New Roman" w:cs="Times New Roman"/>
          <w:b/>
          <w:bCs/>
        </w:rPr>
        <w:lastRenderedPageBreak/>
        <w:t xml:space="preserve">Enabling and encouraging project follow-up and prolongation: </w:t>
      </w:r>
      <w:r w:rsidRPr="00236D3A">
        <w:rPr>
          <w:rFonts w:eastAsia="Times New Roman" w:cs="Times New Roman"/>
          <w:szCs w:val="24"/>
        </w:rPr>
        <w:t xml:space="preserve">As discussed in the previous chapter, the three-to-four-year framework of project work can hamper social innovation, as it does not allow for enough time to disseminate, follow up with practice partners, and further investigate new questions or ideas that developed during the project. Accordingly, there is an issue regarding the fundamental way new proposals are evaluated; there is too much focus on the novelty of the topic and approach, compiling a new project team, and doing something different than before. At the same time, the academic career requires researchers to swiftly jump from one project to the next in order to be funded, which leaves little time for project dissemination and exploitation. However, implementing change and achieving impact is a long-term process that requires stability and continuity. </w:t>
      </w:r>
    </w:p>
    <w:p w14:paraId="7B10DA06" w14:textId="77777777" w:rsidR="00236D3A" w:rsidRPr="00236D3A" w:rsidRDefault="00236D3A" w:rsidP="00236D3A">
      <w:pPr>
        <w:spacing w:line="276" w:lineRule="auto"/>
        <w:ind w:left="708"/>
        <w:jc w:val="both"/>
        <w:rPr>
          <w:rFonts w:eastAsia="Times New Roman" w:cs="Times New Roman"/>
          <w:szCs w:val="24"/>
        </w:rPr>
      </w:pPr>
      <w:r w:rsidRPr="00236D3A">
        <w:rPr>
          <w:rFonts w:eastAsia="Times New Roman" w:cs="Times New Roman"/>
          <w:szCs w:val="24"/>
        </w:rPr>
        <w:t>This issue also reveals a fundamental contradiction between the concepts of scientific innovation and social innovation. Practices for achieving scientific innovation include frequent change of project members (such as PhD students), frequent change of topics and research questions, and novelty. However, practices for achieving social innovation include long-term knowledge and capacity building as well as continuous efforts for communication, dissemination, and relationship building among stakeholders and practitioners.</w:t>
      </w:r>
    </w:p>
    <w:p w14:paraId="5089160F"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This whole funding and application policy is actually somewhat at odds with the ability of research, to research social innovations, to accompany them, and actually to accompany them in such a way that the other actors then also notice how important the research is by seeing the continuity and seeing the knowledge build and not seeing - now a graduate student comes along and now another graduate student comes along and so on.” Interviewee 9</w:t>
      </w:r>
    </w:p>
    <w:p w14:paraId="36201D49"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xml:space="preserve"> “You have funding for three years, and then within three years you start the same project again? </w:t>
      </w:r>
      <w:proofErr w:type="gramStart"/>
      <w:r w:rsidRPr="00236D3A">
        <w:rPr>
          <w:rFonts w:eastAsia="Times New Roman" w:cs="Times New Roman"/>
          <w:i/>
          <w:iCs/>
          <w:sz w:val="20"/>
          <w:szCs w:val="20"/>
        </w:rPr>
        <w:t>So</w:t>
      </w:r>
      <w:proofErr w:type="gramEnd"/>
      <w:r w:rsidRPr="00236D3A">
        <w:rPr>
          <w:rFonts w:eastAsia="Times New Roman" w:cs="Times New Roman"/>
          <w:i/>
          <w:iCs/>
          <w:sz w:val="20"/>
          <w:szCs w:val="20"/>
        </w:rPr>
        <w:t xml:space="preserve"> this is not original! That's not new!’ Whether it's articles or research projects, I've had this kind of remark very often.” Interviewee 15</w:t>
      </w:r>
    </w:p>
    <w:p w14:paraId="09103936" w14:textId="77777777" w:rsidR="00236D3A" w:rsidRPr="00236D3A" w:rsidRDefault="00236D3A" w:rsidP="00236D3A">
      <w:pPr>
        <w:spacing w:line="276" w:lineRule="auto"/>
        <w:jc w:val="both"/>
        <w:rPr>
          <w:rFonts w:eastAsia="Times New Roman" w:cs="Times New Roman"/>
          <w:szCs w:val="24"/>
        </w:rPr>
      </w:pPr>
      <w:r w:rsidRPr="00236D3A">
        <w:rPr>
          <w:rFonts w:eastAsia="Times New Roman" w:cs="Times New Roman"/>
          <w:szCs w:val="24"/>
        </w:rPr>
        <w:t>There are different ways of designing opportunities for prolongation and follow-up. Suggestions expressed by researchers can be situated on two levels:</w:t>
      </w:r>
    </w:p>
    <w:p w14:paraId="4E6F8F3A" w14:textId="77777777" w:rsidR="00236D3A" w:rsidRPr="00236D3A" w:rsidRDefault="00236D3A" w:rsidP="008C2778">
      <w:pPr>
        <w:pStyle w:val="ListParagraph"/>
        <w:numPr>
          <w:ilvl w:val="0"/>
          <w:numId w:val="23"/>
        </w:numPr>
        <w:spacing w:line="276" w:lineRule="auto"/>
        <w:jc w:val="both"/>
        <w:rPr>
          <w:rFonts w:eastAsia="Times New Roman" w:cs="Times New Roman"/>
          <w:szCs w:val="24"/>
        </w:rPr>
      </w:pPr>
      <w:r w:rsidRPr="00236D3A">
        <w:rPr>
          <w:rFonts w:eastAsia="Times New Roman" w:cs="Times New Roman"/>
          <w:szCs w:val="24"/>
        </w:rPr>
        <w:t xml:space="preserve">First, on the level of the funding scheme: funding schemes could include a fast track to apply for funds, for instance, to develop a market-ready product, or a funding instrument specifically for implementation and transfer work, which funds one or several applied follow-up projects. </w:t>
      </w:r>
    </w:p>
    <w:p w14:paraId="28D69045" w14:textId="77777777" w:rsidR="00236D3A" w:rsidRPr="00236D3A" w:rsidRDefault="00236D3A" w:rsidP="008C2778">
      <w:pPr>
        <w:pStyle w:val="ListParagraph"/>
        <w:numPr>
          <w:ilvl w:val="0"/>
          <w:numId w:val="23"/>
        </w:numPr>
        <w:spacing w:line="276" w:lineRule="auto"/>
        <w:jc w:val="both"/>
        <w:rPr>
          <w:rFonts w:eastAsia="Times New Roman" w:cs="Times New Roman"/>
          <w:szCs w:val="24"/>
        </w:rPr>
      </w:pPr>
      <w:r w:rsidRPr="00236D3A">
        <w:rPr>
          <w:rFonts w:eastAsia="Times New Roman" w:cs="Times New Roman"/>
          <w:szCs w:val="24"/>
        </w:rPr>
        <w:t xml:space="preserve">Second, on the level of the project, which relates to different phases of the project. In the proposal phase, it could be required or asked that proposals already include a plan or concept of project exploitation. In addition, calls for proposals could encourage longitudinal research designs, in which the same people are followed and investigated over a longer period of time to better capture changes. Towards the end of the project, SNF could allow for or plan three to six months of extra project time devoted to dissemination, communication and exploitation of results. </w:t>
      </w:r>
    </w:p>
    <w:p w14:paraId="4A6965A2"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Our daily routine is that when the SNSF money runs out, we have to land the next one and have relatively little time to continue working on the project, although there is no point in stopping there. There are other logics at play here. If only the SNSF were to add a buffer so that the results could be distributed even more widely.” Interviewee 22</w:t>
      </w:r>
    </w:p>
    <w:p w14:paraId="486CC507"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xml:space="preserve">“But that you would then have another six months, perhaps, to really speak to various organisations, bodies, institutions, and perhaps also to prepare the results in a slightly different way, in addition to articles or </w:t>
      </w:r>
      <w:r w:rsidRPr="00236D3A">
        <w:rPr>
          <w:rFonts w:eastAsia="Times New Roman" w:cs="Times New Roman"/>
          <w:i/>
          <w:iCs/>
          <w:sz w:val="20"/>
          <w:szCs w:val="20"/>
        </w:rPr>
        <w:lastRenderedPageBreak/>
        <w:t>monographs, so that you could also better bring them to the people, that is simply not possible within a project.” Interviewee 23</w:t>
      </w:r>
    </w:p>
    <w:p w14:paraId="0FCF7AD5"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Foster structures/systems/institutions for internationalisation and collaboration among researchers: </w:t>
      </w:r>
      <w:r w:rsidRPr="00236D3A">
        <w:rPr>
          <w:rFonts w:eastAsia="Times New Roman" w:cs="Times New Roman"/>
        </w:rPr>
        <w:t>Some researchers also stressed that international networks and collaborations are essential for creating impact. One way this could be achieved is by creating and fostering a network of European scientists where Switzerland takes on a prominent role so that Suisse scientists will also be able to join European coordinated projects. Other PIs also mentioned the possibility of creating more National Competence Centres for collaboration on big, important topics.</w:t>
      </w:r>
    </w:p>
    <w:p w14:paraId="25A7F654" w14:textId="77777777" w:rsidR="00236D3A" w:rsidRPr="00236D3A" w:rsidRDefault="00236D3A" w:rsidP="00236D3A">
      <w:pPr>
        <w:spacing w:line="276" w:lineRule="auto"/>
        <w:jc w:val="both"/>
        <w:rPr>
          <w:rFonts w:eastAsia="Times New Roman" w:cs="Times New Roman"/>
          <w:szCs w:val="24"/>
        </w:rPr>
      </w:pPr>
    </w:p>
    <w:p w14:paraId="37A1A9CA" w14:textId="77777777" w:rsidR="00236D3A" w:rsidRPr="00236D3A" w:rsidRDefault="00236D3A" w:rsidP="00236D3A">
      <w:pPr>
        <w:spacing w:line="276" w:lineRule="auto"/>
        <w:jc w:val="both"/>
        <w:rPr>
          <w:rFonts w:eastAsia="Times New Roman" w:cs="Times New Roman"/>
          <w:szCs w:val="24"/>
        </w:rPr>
      </w:pPr>
    </w:p>
    <w:p w14:paraId="4FFB89D7"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Promote transdisciplinary work: </w:t>
      </w:r>
      <w:r w:rsidRPr="00236D3A">
        <w:rPr>
          <w:rFonts w:eastAsia="Times New Roman" w:cs="Times New Roman"/>
          <w:szCs w:val="24"/>
        </w:rPr>
        <w:t>Overall many researchers expressed interest in systematically connecting research and practice by promoting and engaging in transdisciplinary projects. In particular, this should not be left on the shoulders of the individual researchers who then have to do that on top of their usual academic work, but it should be systematically enforced by institutions such as the SNF and universities. The promotion of transdisciplinary work is seen as vital to achieve social impact and, as such, to achieving social innovation – it could take different forms:</w:t>
      </w:r>
    </w:p>
    <w:p w14:paraId="7FE3E6AD" w14:textId="77777777" w:rsidR="00236D3A" w:rsidRPr="00236D3A" w:rsidRDefault="00236D3A" w:rsidP="00236D3A">
      <w:pPr>
        <w:spacing w:line="276" w:lineRule="auto"/>
        <w:jc w:val="both"/>
        <w:rPr>
          <w:rFonts w:eastAsia="Times New Roman" w:cs="Times New Roman"/>
          <w:szCs w:val="24"/>
        </w:rPr>
      </w:pPr>
    </w:p>
    <w:p w14:paraId="6515786D" w14:textId="77777777" w:rsidR="00236D3A" w:rsidRPr="00236D3A" w:rsidRDefault="00236D3A" w:rsidP="008C2778">
      <w:pPr>
        <w:pStyle w:val="ListParagraph"/>
        <w:numPr>
          <w:ilvl w:val="1"/>
          <w:numId w:val="22"/>
        </w:numPr>
        <w:spacing w:after="120" w:line="276" w:lineRule="auto"/>
        <w:jc w:val="both"/>
        <w:rPr>
          <w:rFonts w:eastAsia="Times New Roman" w:cs="Times New Roman"/>
          <w:szCs w:val="24"/>
        </w:rPr>
      </w:pPr>
      <w:r w:rsidRPr="00236D3A">
        <w:rPr>
          <w:rFonts w:eastAsia="Times New Roman" w:cs="Times New Roman"/>
          <w:b/>
          <w:bCs/>
          <w:szCs w:val="24"/>
        </w:rPr>
        <w:t xml:space="preserve">Strengthen dialogue and transfer between research and practice: </w:t>
      </w:r>
      <w:r w:rsidRPr="00236D3A">
        <w:rPr>
          <w:rFonts w:eastAsia="Times New Roman" w:cs="Times New Roman"/>
          <w:szCs w:val="24"/>
        </w:rPr>
        <w:t>Creating opportunities for connecting to strengthen the dialogue and transfer between researchers and relevant stakeholders from practice. Diversity is key here, as it is perceived as important to bring together people with different skills and profiles. Support could start by connecting researchers with relevant practice partners, such as policymakers so that their research can be disseminated and used by practice partners. For instance, the SNFS could use its reputation to actively promote funded projects among policy makers and practitioners and accelerate networking. Or could connect with applied experts from the university of applied sciences.</w:t>
      </w:r>
    </w:p>
    <w:p w14:paraId="03B9D7ED" w14:textId="77777777" w:rsidR="00236D3A" w:rsidRPr="00236D3A" w:rsidRDefault="00236D3A" w:rsidP="00236D3A">
      <w:pPr>
        <w:spacing w:line="276" w:lineRule="auto"/>
        <w:ind w:left="720"/>
        <w:jc w:val="both"/>
        <w:rPr>
          <w:rFonts w:eastAsia="Times New Roman" w:cs="Times New Roman"/>
          <w:szCs w:val="24"/>
        </w:rPr>
      </w:pPr>
    </w:p>
    <w:p w14:paraId="0B9D48E9" w14:textId="77777777" w:rsidR="00236D3A" w:rsidRPr="00236D3A" w:rsidRDefault="00236D3A" w:rsidP="008C2778">
      <w:pPr>
        <w:pStyle w:val="ListParagraph"/>
        <w:numPr>
          <w:ilvl w:val="1"/>
          <w:numId w:val="22"/>
        </w:numPr>
        <w:spacing w:after="120" w:line="276" w:lineRule="auto"/>
        <w:jc w:val="both"/>
        <w:rPr>
          <w:rFonts w:eastAsia="Times New Roman" w:cs="Times New Roman"/>
          <w:szCs w:val="24"/>
        </w:rPr>
      </w:pPr>
      <w:r w:rsidRPr="00236D3A">
        <w:rPr>
          <w:rFonts w:eastAsia="Times New Roman" w:cs="Times New Roman"/>
          <w:b/>
          <w:bCs/>
          <w:szCs w:val="24"/>
        </w:rPr>
        <w:t xml:space="preserve">Increase structured/institutionalised cooperation with and involvement of stakeholders: </w:t>
      </w:r>
      <w:r w:rsidRPr="00236D3A">
        <w:rPr>
          <w:rFonts w:eastAsia="Times New Roman" w:cs="Times New Roman"/>
        </w:rPr>
        <w:t xml:space="preserve">Involving stakeholders, ideally from an early stage, is perceived as vital for achieving social impact and social change. This should go beyond simply sharing reports with results but needs to focus on active communication and knowledge transfer. </w:t>
      </w:r>
      <w:proofErr w:type="spellStart"/>
      <w:r w:rsidRPr="00236D3A">
        <w:rPr>
          <w:rFonts w:eastAsia="Times New Roman" w:cs="Times New Roman"/>
        </w:rPr>
        <w:t>Cooperations</w:t>
      </w:r>
      <w:proofErr w:type="spellEnd"/>
      <w:r w:rsidRPr="00236D3A">
        <w:rPr>
          <w:rFonts w:eastAsia="Times New Roman" w:cs="Times New Roman"/>
        </w:rPr>
        <w:t xml:space="preserve"> could also focus on jointly identifying problems and developing research questions so that the findings can be more readily implemented in practice and achieve higher impact. This could also be addressed by particularly supporting young researchers with a practice background or recruiting practitioners or people from the industry for coaching researchers. These </w:t>
      </w:r>
      <w:proofErr w:type="spellStart"/>
      <w:r w:rsidRPr="00236D3A">
        <w:rPr>
          <w:rFonts w:eastAsia="Times New Roman" w:cs="Times New Roman"/>
        </w:rPr>
        <w:t>cooperations</w:t>
      </w:r>
      <w:proofErr w:type="spellEnd"/>
      <w:r w:rsidRPr="00236D3A">
        <w:rPr>
          <w:rFonts w:eastAsia="Times New Roman" w:cs="Times New Roman"/>
        </w:rPr>
        <w:t xml:space="preserve"> with practice partners who can then also inform about the problems relevant to them and jointly develop solutions are what can foster social impact.</w:t>
      </w:r>
    </w:p>
    <w:p w14:paraId="2C02D3C2"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lastRenderedPageBreak/>
        <w:t>“The interaction with the actors on the ground and the kind of expertise they bring up and thinking about how we should organise ourselves so that we can overcome certain barriers together, that's what I find exciting.” Interviewee 16</w:t>
      </w:r>
    </w:p>
    <w:p w14:paraId="03828D66" w14:textId="77777777" w:rsidR="00236D3A" w:rsidRPr="00236D3A" w:rsidRDefault="00236D3A" w:rsidP="00236D3A">
      <w:pPr>
        <w:spacing w:line="276" w:lineRule="auto"/>
        <w:jc w:val="both"/>
        <w:rPr>
          <w:rFonts w:eastAsia="Times New Roman" w:cs="Times New Roman"/>
          <w:i/>
          <w:iCs/>
          <w:sz w:val="20"/>
          <w:szCs w:val="20"/>
        </w:rPr>
      </w:pPr>
    </w:p>
    <w:p w14:paraId="42774651"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But if you want to have an impact, you have to create a cooperation with these policymakers. You have to invite them to university, you have to make sure they understand what you are doing, […] and have a more proactive approach.” Interviewee 17</w:t>
      </w:r>
    </w:p>
    <w:p w14:paraId="74D1571B"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 xml:space="preserve">Importantly, these efforts for cooperation and involvement should not be left on the shoulders of the researchers; rather, it is necessary to create structures or institutions that provide guidance and support already during project development and implementation. </w:t>
      </w:r>
    </w:p>
    <w:p w14:paraId="1E07A42B" w14:textId="77777777" w:rsidR="00236D3A" w:rsidRPr="00236D3A" w:rsidRDefault="00236D3A" w:rsidP="00236D3A">
      <w:pPr>
        <w:spacing w:line="276" w:lineRule="auto"/>
        <w:ind w:left="720"/>
        <w:jc w:val="both"/>
        <w:rPr>
          <w:rFonts w:eastAsia="Times New Roman" w:cs="Times New Roman"/>
          <w:szCs w:val="24"/>
        </w:rPr>
      </w:pPr>
    </w:p>
    <w:p w14:paraId="2631B4C1"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If one of the ultimate goals of the SNF is to change society through science, I believe some centralisation is needed there - if we leave researchers by the task of doing that by themselves, that is fine, but they need some guidance, some audit, at least, during, not ex-post, like we are doing now, but during the project development.” Interviewee 17</w:t>
      </w:r>
    </w:p>
    <w:p w14:paraId="5BF00D41" w14:textId="77777777" w:rsidR="00236D3A" w:rsidRPr="00236D3A" w:rsidRDefault="00236D3A" w:rsidP="00236D3A">
      <w:pPr>
        <w:spacing w:line="276" w:lineRule="auto"/>
        <w:ind w:left="720"/>
        <w:jc w:val="both"/>
        <w:rPr>
          <w:rFonts w:eastAsia="Times New Roman" w:cs="Times New Roman"/>
          <w:szCs w:val="24"/>
        </w:rPr>
      </w:pPr>
    </w:p>
    <w:p w14:paraId="233958D9" w14:textId="77777777" w:rsidR="00236D3A" w:rsidRPr="00236D3A" w:rsidRDefault="00236D3A" w:rsidP="00236D3A">
      <w:pPr>
        <w:spacing w:line="276" w:lineRule="auto"/>
        <w:ind w:left="720"/>
        <w:jc w:val="both"/>
        <w:rPr>
          <w:rFonts w:eastAsia="Times New Roman" w:cs="Times New Roman"/>
          <w:szCs w:val="24"/>
        </w:rPr>
      </w:pPr>
      <w:r w:rsidRPr="00236D3A">
        <w:rPr>
          <w:rFonts w:eastAsia="Times New Roman" w:cs="Times New Roman"/>
          <w:szCs w:val="24"/>
        </w:rPr>
        <w:t xml:space="preserve">An example of support structures mentioned in the interviews are regional centres in which researchers and practitioners come together to exchange; researchers’ results can feed into these centres, while practitioners can receive support or training in scientific methods and in understanding scientific results. </w:t>
      </w:r>
    </w:p>
    <w:p w14:paraId="6A123553" w14:textId="77777777" w:rsidR="00236D3A" w:rsidRPr="00236D3A" w:rsidRDefault="00236D3A" w:rsidP="00236D3A">
      <w:pPr>
        <w:spacing w:line="276" w:lineRule="auto"/>
        <w:ind w:left="720"/>
        <w:jc w:val="both"/>
        <w:rPr>
          <w:rFonts w:eastAsia="Times New Roman" w:cs="Times New Roman"/>
          <w:szCs w:val="24"/>
        </w:rPr>
      </w:pPr>
    </w:p>
    <w:p w14:paraId="5794AFB5"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Support for commercialisation: </w:t>
      </w:r>
      <w:r w:rsidRPr="00236D3A">
        <w:rPr>
          <w:rFonts w:eastAsia="Times New Roman" w:cs="Times New Roman"/>
          <w:szCs w:val="24"/>
        </w:rPr>
        <w:t>Five interviewees mentioned that they would have appreciated support in producing patents and protecting the researcher’s ideas. Moreover, general support for getting in touch or creating networks with the industry or relevant partners was seen as potential facilitators of commercialisation.</w:t>
      </w:r>
    </w:p>
    <w:p w14:paraId="7E258492" w14:textId="77777777" w:rsidR="00236D3A" w:rsidRPr="00236D3A" w:rsidRDefault="00236D3A" w:rsidP="00236D3A">
      <w:pPr>
        <w:spacing w:line="276" w:lineRule="auto"/>
        <w:jc w:val="both"/>
        <w:rPr>
          <w:rFonts w:eastAsia="Times New Roman" w:cs="Times New Roman"/>
          <w:szCs w:val="24"/>
        </w:rPr>
      </w:pPr>
    </w:p>
    <w:p w14:paraId="005BE2BC"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Support in media work and science communication: </w:t>
      </w:r>
      <w:r w:rsidRPr="00236D3A">
        <w:rPr>
          <w:rFonts w:eastAsia="Times New Roman" w:cs="Times New Roman"/>
          <w:szCs w:val="24"/>
        </w:rPr>
        <w:t>Support in overall media work would be appreciated, including marketing of ideas and products, marketing on social media, cooperation with journalists, and science communication with practitioners and the general public. Researchers often don’t feel confident in dealing with media and are afraid that their ideas are wrongly or inaccurately communicated. Some researchers had unpleasant experiences when cooperating with the media or journalists, whereby their statements were misrepresented or inadequately generalised to create a “catchy headline”.</w:t>
      </w:r>
    </w:p>
    <w:p w14:paraId="6015E5FD" w14:textId="77777777" w:rsidR="00236D3A" w:rsidRPr="00236D3A" w:rsidRDefault="00236D3A" w:rsidP="00236D3A">
      <w:pPr>
        <w:pStyle w:val="ListParagraph"/>
        <w:spacing w:line="276" w:lineRule="auto"/>
        <w:jc w:val="both"/>
        <w:rPr>
          <w:rFonts w:eastAsia="Times New Roman" w:cs="Times New Roman"/>
          <w:b/>
          <w:bCs/>
          <w:szCs w:val="24"/>
        </w:rPr>
      </w:pPr>
    </w:p>
    <w:p w14:paraId="432514BF"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 xml:space="preserve">Marketing: </w:t>
      </w:r>
      <w:r w:rsidRPr="00236D3A">
        <w:rPr>
          <w:rFonts w:eastAsia="Times New Roman" w:cs="Times New Roman"/>
          <w:szCs w:val="24"/>
        </w:rPr>
        <w:t xml:space="preserve">Marketing ideas toward society and policy makers, especially as researchers don’t have the time to do marketing on top of everything else. </w:t>
      </w:r>
    </w:p>
    <w:p w14:paraId="0099B297" w14:textId="77777777" w:rsidR="00236D3A" w:rsidRPr="00236D3A" w:rsidRDefault="00236D3A" w:rsidP="00236D3A">
      <w:pPr>
        <w:spacing w:line="276" w:lineRule="auto"/>
        <w:ind w:left="720"/>
        <w:jc w:val="both"/>
        <w:rPr>
          <w:rFonts w:eastAsia="Times New Roman" w:cs="Times New Roman"/>
          <w:szCs w:val="24"/>
        </w:rPr>
      </w:pPr>
    </w:p>
    <w:p w14:paraId="2364FE1C"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lastRenderedPageBreak/>
        <w:t>Social media:</w:t>
      </w:r>
      <w:r w:rsidRPr="00236D3A">
        <w:rPr>
          <w:rFonts w:eastAsia="Times New Roman" w:cs="Times New Roman"/>
          <w:szCs w:val="24"/>
        </w:rPr>
        <w:t xml:space="preserve"> Some researchers expressed interest in getting support for the dissemination/communication of results on social media platforms because there it is possible for researchers to control their message so that inaccurate media reports or "catchy headlines” in magazines/newspapers are avoided.</w:t>
      </w:r>
    </w:p>
    <w:p w14:paraId="747534F0" w14:textId="77777777" w:rsidR="00236D3A" w:rsidRPr="00236D3A" w:rsidRDefault="00236D3A" w:rsidP="00236D3A">
      <w:pPr>
        <w:spacing w:line="276" w:lineRule="auto"/>
        <w:ind w:left="720"/>
        <w:jc w:val="both"/>
        <w:rPr>
          <w:rFonts w:eastAsia="Times New Roman" w:cs="Times New Roman"/>
          <w:szCs w:val="24"/>
        </w:rPr>
      </w:pPr>
    </w:p>
    <w:p w14:paraId="4F7CCC71"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Science communication:</w:t>
      </w:r>
      <w:r w:rsidRPr="00236D3A">
        <w:rPr>
          <w:rFonts w:eastAsia="Times New Roman" w:cs="Times New Roman"/>
          <w:szCs w:val="24"/>
        </w:rPr>
        <w:t xml:space="preserve"> Researchers are used to communicating with other researchers about their projects and findings and can find it difficult to transfer the findings into a format interesting and relevant to the general public. In particular, researchers fear that their transfer work for communication could result in inadequate generalisations or misunderstandings of their findings. In order to support researchers with dissemination, experts in science communication could be consulted. These experts could help researchers in translating their insights and findings into an accurate but digestible version for communication in non-scientific areas and for the general public.  </w:t>
      </w:r>
    </w:p>
    <w:p w14:paraId="01BBE6D8" w14:textId="77777777" w:rsidR="00236D3A" w:rsidRPr="00236D3A" w:rsidRDefault="00236D3A" w:rsidP="00236D3A">
      <w:pPr>
        <w:spacing w:line="276" w:lineRule="auto"/>
        <w:jc w:val="both"/>
        <w:rPr>
          <w:rFonts w:eastAsia="Times New Roman" w:cs="Times New Roman"/>
          <w:szCs w:val="24"/>
        </w:rPr>
      </w:pPr>
    </w:p>
    <w:p w14:paraId="20938D24"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Trustworthy journalists:</w:t>
      </w:r>
      <w:r w:rsidRPr="00236D3A">
        <w:rPr>
          <w:rFonts w:eastAsia="Times New Roman" w:cs="Times New Roman"/>
          <w:szCs w:val="24"/>
        </w:rPr>
        <w:t xml:space="preserve"> One researcher expressed that she would like the SNF to work together with journalists who are rigorous and trustworthy and who will cooperate with researchers to write about their findings. In this context, it is important that vulnerable or excluded groups are not misrepresented or exploited for the purpose of the article. It is also important that a long-term relationship with this journalist can be developed in order to build trust. </w:t>
      </w:r>
    </w:p>
    <w:p w14:paraId="579A590C" w14:textId="77777777" w:rsidR="00236D3A" w:rsidRPr="00236D3A" w:rsidRDefault="00236D3A" w:rsidP="00236D3A">
      <w:pPr>
        <w:spacing w:line="276" w:lineRule="auto"/>
        <w:ind w:left="720"/>
        <w:jc w:val="both"/>
        <w:rPr>
          <w:rFonts w:eastAsia="Times New Roman" w:cs="Times New Roman"/>
          <w:i/>
          <w:iCs/>
          <w:sz w:val="20"/>
          <w:szCs w:val="20"/>
        </w:rPr>
      </w:pPr>
      <w:r w:rsidRPr="00236D3A">
        <w:rPr>
          <w:rFonts w:eastAsia="Times New Roman" w:cs="Times New Roman"/>
          <w:i/>
          <w:iCs/>
          <w:sz w:val="20"/>
          <w:szCs w:val="20"/>
        </w:rPr>
        <w:t>“If that was a freelance journalist, for example, then, if I were to plan something like that again, then I had good experiences with her and then I would perhaps approach her specifically and say - could you imagine, perhaps under the conditions, to do so and so. And then the person would perhaps see where they could cooperate with which newspaper, for example. Then that would be the concrete support, I think, that you could work together with such an experienced person.” Interviewee 18</w:t>
      </w:r>
    </w:p>
    <w:p w14:paraId="57571054" w14:textId="77777777" w:rsidR="00236D3A" w:rsidRPr="00236D3A" w:rsidRDefault="00236D3A" w:rsidP="00236D3A">
      <w:pPr>
        <w:spacing w:line="276" w:lineRule="auto"/>
        <w:ind w:left="720"/>
        <w:jc w:val="both"/>
        <w:rPr>
          <w:rFonts w:eastAsia="Times New Roman" w:cs="Times New Roman"/>
          <w:szCs w:val="24"/>
        </w:rPr>
      </w:pPr>
    </w:p>
    <w:p w14:paraId="421A40BB"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More funding: </w:t>
      </w:r>
      <w:r w:rsidRPr="00236D3A">
        <w:rPr>
          <w:rFonts w:eastAsia="Times New Roman" w:cs="Times New Roman"/>
        </w:rPr>
        <w:t>In general, many researchers would wish for more funding:</w:t>
      </w:r>
    </w:p>
    <w:p w14:paraId="04321416"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involving and cooperating with applied institutions and practice partners</w:t>
      </w:r>
    </w:p>
    <w:p w14:paraId="103954C8"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applied research projects</w:t>
      </w:r>
    </w:p>
    <w:p w14:paraId="02762665"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infrastructure, employees, equipment, conferences and events</w:t>
      </w:r>
    </w:p>
    <w:p w14:paraId="09ABAAD7"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lang w:val="en-US"/>
        </w:rPr>
      </w:pPr>
      <w:r w:rsidRPr="00236D3A">
        <w:rPr>
          <w:rFonts w:eastAsia="Times New Roman" w:cs="Times New Roman"/>
          <w:color w:val="000000" w:themeColor="text1"/>
          <w:szCs w:val="24"/>
          <w:lang w:val="en-US"/>
        </w:rPr>
        <w:t>for time to write and higher quality writing of books or articles</w:t>
      </w:r>
    </w:p>
    <w:p w14:paraId="19C5ABCA"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diverge more funding to social sciences and humanities</w:t>
      </w:r>
    </w:p>
    <w:p w14:paraId="4F5C18E6" w14:textId="77777777" w:rsidR="00236D3A" w:rsidRPr="005D2954" w:rsidRDefault="00236D3A" w:rsidP="00236D3A">
      <w:pPr>
        <w:spacing w:line="276" w:lineRule="auto"/>
        <w:jc w:val="both"/>
        <w:rPr>
          <w:rFonts w:eastAsia="Times New Roman" w:cs="Times New Roman"/>
          <w:i/>
          <w:iCs/>
          <w:color w:val="000000" w:themeColor="text1"/>
          <w:sz w:val="20"/>
          <w:szCs w:val="20"/>
          <w:lang w:val="en-US"/>
        </w:rPr>
      </w:pPr>
      <w:r w:rsidRPr="00236D3A">
        <w:rPr>
          <w:rFonts w:eastAsia="Times New Roman" w:cs="Times New Roman"/>
          <w:i/>
          <w:iCs/>
          <w:sz w:val="20"/>
          <w:szCs w:val="20"/>
        </w:rPr>
        <w:t>“</w:t>
      </w:r>
      <w:r w:rsidRPr="00236D3A">
        <w:rPr>
          <w:rFonts w:eastAsia="Times New Roman" w:cs="Times New Roman"/>
          <w:i/>
          <w:iCs/>
          <w:color w:val="000000" w:themeColor="text1"/>
          <w:sz w:val="20"/>
          <w:szCs w:val="20"/>
          <w:lang w:val="en-US"/>
        </w:rPr>
        <w:t>I am full of admiration, but there are billions for those who go to study the stars and non-billions for those who go to study individuals on Earth.” - Interviewee 15</w:t>
      </w:r>
    </w:p>
    <w:p w14:paraId="782D18C9" w14:textId="34A5F779" w:rsidR="00954B1B" w:rsidRPr="00F73C05" w:rsidRDefault="00954B1B" w:rsidP="008C2778">
      <w:pPr>
        <w:pStyle w:val="RTDHeading02"/>
        <w:numPr>
          <w:ilvl w:val="0"/>
          <w:numId w:val="2"/>
        </w:numPr>
        <w:ind w:left="709" w:hanging="709"/>
        <w:outlineLvl w:val="0"/>
        <w:rPr>
          <w:sz w:val="28"/>
          <w:szCs w:val="28"/>
        </w:rPr>
      </w:pPr>
      <w:r>
        <w:rPr>
          <w:rFonts w:cstheme="minorHAnsi"/>
          <w:sz w:val="28"/>
          <w:szCs w:val="28"/>
        </w:rPr>
        <w:t>WRAP-UP 2: TOWARDS A MODEL OF ASSESSING snsf’ CONTRIBUTION TO SOCIAL INNOVATIONS</w:t>
      </w:r>
      <w:bookmarkEnd w:id="2968"/>
    </w:p>
    <w:p w14:paraId="2BB25852" w14:textId="6A470B84" w:rsidR="00954B1B" w:rsidRDefault="00954B1B" w:rsidP="00F73C05">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w:t>
      </w:r>
      <w:r w:rsidRPr="009B58C9">
        <w:lastRenderedPageBreak/>
        <w:t xml:space="preserve">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0409A3A5" w14:textId="1E944AE4" w:rsidR="006A4A09" w:rsidRPr="00954B1B" w:rsidRDefault="00BB1A4A" w:rsidP="008C2778">
      <w:pPr>
        <w:pStyle w:val="RTDHeading02"/>
        <w:numPr>
          <w:ilvl w:val="0"/>
          <w:numId w:val="2"/>
        </w:numPr>
        <w:ind w:left="709" w:hanging="709"/>
        <w:outlineLvl w:val="0"/>
        <w:rPr>
          <w:rFonts w:cstheme="minorHAnsi"/>
          <w:sz w:val="28"/>
          <w:szCs w:val="28"/>
        </w:rPr>
      </w:pPr>
      <w:bookmarkStart w:id="2969" w:name="_Toc101705187"/>
      <w:r w:rsidRPr="00954B1B">
        <w:rPr>
          <w:rFonts w:cstheme="minorHAnsi"/>
          <w:sz w:val="28"/>
          <w:szCs w:val="28"/>
        </w:rPr>
        <w:t>LITERATURE</w:t>
      </w:r>
      <w:bookmarkEnd w:id="2969"/>
    </w:p>
    <w:p w14:paraId="7C028BE9" w14:textId="1099659C" w:rsidR="00B1187B" w:rsidRDefault="00B1187B" w:rsidP="006D51A0">
      <w:pPr>
        <w:ind w:left="567" w:hanging="567"/>
        <w:jc w:val="both"/>
        <w:rPr>
          <w:rFonts w:ascii="Verdana" w:hAnsi="Verdana" w:cs="Arial"/>
          <w:sz w:val="19"/>
          <w:szCs w:val="19"/>
        </w:rPr>
      </w:pPr>
      <w:proofErr w:type="spellStart"/>
      <w:r w:rsidRPr="00B1187B">
        <w:rPr>
          <w:rFonts w:ascii="Verdana" w:hAnsi="Verdana" w:cs="Arial"/>
          <w:sz w:val="19"/>
          <w:szCs w:val="19"/>
        </w:rPr>
        <w:t>Antons</w:t>
      </w:r>
      <w:proofErr w:type="spellEnd"/>
      <w:r w:rsidRPr="00B1187B">
        <w:rPr>
          <w:rFonts w:ascii="Verdana" w:hAnsi="Verdana" w:cs="Arial"/>
          <w:sz w:val="19"/>
          <w:szCs w:val="19"/>
        </w:rPr>
        <w:t xml:space="preserve">, D., </w:t>
      </w:r>
      <w:proofErr w:type="spellStart"/>
      <w:r w:rsidRPr="00B1187B">
        <w:rPr>
          <w:rFonts w:ascii="Verdana" w:hAnsi="Verdana" w:cs="Arial"/>
          <w:sz w:val="19"/>
          <w:szCs w:val="19"/>
        </w:rPr>
        <w:t>Grünwald</w:t>
      </w:r>
      <w:proofErr w:type="spellEnd"/>
      <w:r w:rsidRPr="00B1187B">
        <w:rPr>
          <w:rFonts w:ascii="Verdana" w:hAnsi="Verdana" w:cs="Arial"/>
          <w:sz w:val="19"/>
          <w:szCs w:val="19"/>
        </w:rPr>
        <w:t xml:space="preserve">, E., </w:t>
      </w:r>
      <w:proofErr w:type="spellStart"/>
      <w:r w:rsidRPr="00B1187B">
        <w:rPr>
          <w:rFonts w:ascii="Verdana" w:hAnsi="Verdana" w:cs="Arial"/>
          <w:sz w:val="19"/>
          <w:szCs w:val="19"/>
        </w:rPr>
        <w:t>Cichy</w:t>
      </w:r>
      <w:proofErr w:type="spellEnd"/>
      <w:r w:rsidRPr="00B1187B">
        <w:rPr>
          <w:rFonts w:ascii="Verdana" w:hAnsi="Verdana" w:cs="Arial"/>
          <w:sz w:val="19"/>
          <w:szCs w:val="19"/>
        </w:rPr>
        <w:t xml:space="preserve">, P. and </w:t>
      </w:r>
      <w:proofErr w:type="spellStart"/>
      <w:r w:rsidRPr="00B1187B">
        <w:rPr>
          <w:rFonts w:ascii="Verdana" w:hAnsi="Verdana" w:cs="Arial"/>
          <w:sz w:val="19"/>
          <w:szCs w:val="19"/>
        </w:rPr>
        <w:t>Salge</w:t>
      </w:r>
      <w:proofErr w:type="spellEnd"/>
      <w:r w:rsidRPr="00B1187B">
        <w:rPr>
          <w:rFonts w:ascii="Verdana" w:hAnsi="Verdana" w:cs="Arial"/>
          <w:sz w:val="19"/>
          <w:szCs w:val="19"/>
        </w:rPr>
        <w:t xml:space="preserve">, T.O. (2020), </w:t>
      </w:r>
      <w:r>
        <w:rPr>
          <w:rFonts w:ascii="Verdana" w:hAnsi="Verdana" w:cs="Arial"/>
          <w:sz w:val="19"/>
          <w:szCs w:val="19"/>
        </w:rPr>
        <w:t>‘</w:t>
      </w:r>
      <w:r w:rsidRPr="00B1187B">
        <w:rPr>
          <w:rFonts w:ascii="Verdana" w:hAnsi="Verdana" w:cs="Arial"/>
          <w:sz w:val="19"/>
          <w:szCs w:val="19"/>
        </w:rPr>
        <w:t>The application of text mining methods in innovation research: current state, evolution patterns, and development priorities</w:t>
      </w:r>
      <w:r>
        <w:rPr>
          <w:rFonts w:ascii="Verdana" w:hAnsi="Verdana" w:cs="Arial"/>
          <w:sz w:val="19"/>
          <w:szCs w:val="19"/>
        </w:rPr>
        <w:t>’, in</w:t>
      </w:r>
      <w:r w:rsidRPr="00B1187B">
        <w:rPr>
          <w:rFonts w:ascii="Verdana" w:hAnsi="Verdana" w:cs="Arial"/>
          <w:sz w:val="19"/>
          <w:szCs w:val="19"/>
        </w:rPr>
        <w:t xml:space="preserve"> R&amp;D Management, 50: 329-351. https://doi.org/10.1111/radm.12408</w:t>
      </w:r>
    </w:p>
    <w:p w14:paraId="1FF651AF" w14:textId="67DBDED9" w:rsidR="00712DEB" w:rsidRDefault="00BB1A4A" w:rsidP="006D51A0">
      <w:pPr>
        <w:ind w:left="567" w:hanging="567"/>
        <w:jc w:val="both"/>
        <w:rPr>
          <w:rFonts w:ascii="Verdana" w:hAnsi="Verdana" w:cs="Arial"/>
          <w:sz w:val="19"/>
          <w:szCs w:val="19"/>
        </w:rPr>
      </w:pPr>
      <w:proofErr w:type="spellStart"/>
      <w:r>
        <w:rPr>
          <w:rFonts w:ascii="Verdana" w:hAnsi="Verdana" w:cs="Arial"/>
          <w:sz w:val="19"/>
          <w:szCs w:val="19"/>
        </w:rPr>
        <w:t>Benneworth</w:t>
      </w:r>
      <w:proofErr w:type="spellEnd"/>
      <w:r>
        <w:rPr>
          <w:rFonts w:ascii="Verdana" w:hAnsi="Verdana" w:cs="Arial"/>
          <w:sz w:val="19"/>
          <w:szCs w:val="19"/>
        </w:rPr>
        <w:t>, P. (2015), ‘</w:t>
      </w:r>
      <w:r w:rsidR="00712DEB" w:rsidRPr="00D23863">
        <w:rPr>
          <w:rFonts w:ascii="Verdana" w:hAnsi="Verdana" w:cs="Arial"/>
          <w:sz w:val="19"/>
          <w:szCs w:val="19"/>
        </w:rPr>
        <w:t xml:space="preserve">Tracing How Arts and Humanities Research Translates, Circulates and Consolidates in Society. How have Scholars been Reacting to Diverse Impact and Public Value Agendas?’, </w:t>
      </w:r>
      <w:r w:rsidR="00712DEB" w:rsidRPr="00D23863">
        <w:rPr>
          <w:rFonts w:ascii="Verdana" w:hAnsi="Verdana" w:cs="Arial"/>
          <w:i/>
          <w:sz w:val="19"/>
          <w:szCs w:val="19"/>
        </w:rPr>
        <w:t>Arts and Humanities in Higher Education,</w:t>
      </w:r>
      <w:r w:rsidR="00712DEB" w:rsidRPr="00D23863">
        <w:rPr>
          <w:rFonts w:ascii="Verdana" w:hAnsi="Verdana" w:cs="Arial"/>
          <w:sz w:val="19"/>
          <w:szCs w:val="19"/>
        </w:rPr>
        <w:t xml:space="preserve"> 14 (1), 45-60.</w:t>
      </w:r>
    </w:p>
    <w:p w14:paraId="7901081D" w14:textId="77558D79" w:rsidR="00B1187B" w:rsidRDefault="00B1187B" w:rsidP="006D51A0">
      <w:pPr>
        <w:ind w:left="567" w:hanging="567"/>
        <w:jc w:val="both"/>
        <w:rPr>
          <w:rFonts w:ascii="Verdana" w:hAnsi="Verdana" w:cs="Arial"/>
          <w:sz w:val="19"/>
          <w:szCs w:val="19"/>
        </w:rPr>
      </w:pPr>
      <w:proofErr w:type="spellStart"/>
      <w:r w:rsidRPr="00B1187B">
        <w:rPr>
          <w:rFonts w:ascii="Verdana" w:hAnsi="Verdana" w:cs="Arial"/>
          <w:sz w:val="19"/>
          <w:szCs w:val="19"/>
        </w:rPr>
        <w:t>Blei</w:t>
      </w:r>
      <w:proofErr w:type="spellEnd"/>
      <w:r w:rsidRPr="00B1187B">
        <w:rPr>
          <w:rFonts w:ascii="Verdana" w:hAnsi="Verdana" w:cs="Arial"/>
          <w:sz w:val="19"/>
          <w:szCs w:val="19"/>
        </w:rPr>
        <w:t xml:space="preserve">, D. M., Ng, A. Y., &amp; Jordan, M. I. (2003), </w:t>
      </w:r>
      <w:r>
        <w:rPr>
          <w:rFonts w:ascii="Verdana" w:hAnsi="Verdana" w:cs="Arial"/>
          <w:sz w:val="19"/>
          <w:szCs w:val="19"/>
        </w:rPr>
        <w:t>‘</w:t>
      </w:r>
      <w:r w:rsidRPr="00B1187B">
        <w:rPr>
          <w:rFonts w:ascii="Verdana" w:hAnsi="Verdana" w:cs="Arial"/>
          <w:sz w:val="19"/>
          <w:szCs w:val="19"/>
        </w:rPr>
        <w:t xml:space="preserve">Latent </w:t>
      </w:r>
      <w:proofErr w:type="spellStart"/>
      <w:r w:rsidRPr="00B1187B">
        <w:rPr>
          <w:rFonts w:ascii="Verdana" w:hAnsi="Verdana" w:cs="Arial"/>
          <w:sz w:val="19"/>
          <w:szCs w:val="19"/>
        </w:rPr>
        <w:t>dirichlet</w:t>
      </w:r>
      <w:proofErr w:type="spellEnd"/>
      <w:r w:rsidRPr="00B1187B">
        <w:rPr>
          <w:rFonts w:ascii="Verdana" w:hAnsi="Verdana" w:cs="Arial"/>
          <w:sz w:val="19"/>
          <w:szCs w:val="19"/>
        </w:rPr>
        <w:t xml:space="preserve"> allocation</w:t>
      </w:r>
      <w:r>
        <w:rPr>
          <w:rFonts w:ascii="Verdana" w:hAnsi="Verdana" w:cs="Arial"/>
          <w:sz w:val="19"/>
          <w:szCs w:val="19"/>
        </w:rPr>
        <w:t>’, in</w:t>
      </w:r>
      <w:r w:rsidRPr="00B1187B">
        <w:rPr>
          <w:rFonts w:ascii="Verdana" w:hAnsi="Verdana" w:cs="Arial"/>
          <w:sz w:val="19"/>
          <w:szCs w:val="19"/>
        </w:rPr>
        <w:t xml:space="preserve"> Journal of machine Learning research, 3(Jan), 993-1022</w:t>
      </w:r>
    </w:p>
    <w:p w14:paraId="7B9B4E65" w14:textId="19A19116" w:rsidR="00205E7E" w:rsidRPr="00D23863" w:rsidRDefault="00205E7E" w:rsidP="006D51A0">
      <w:pPr>
        <w:ind w:left="567" w:hanging="567"/>
        <w:jc w:val="both"/>
        <w:rPr>
          <w:rFonts w:ascii="Verdana" w:hAnsi="Verdana" w:cs="Arial"/>
          <w:sz w:val="19"/>
          <w:szCs w:val="19"/>
        </w:rPr>
      </w:pPr>
      <w:proofErr w:type="spellStart"/>
      <w:r w:rsidRPr="00205E7E">
        <w:rPr>
          <w:rFonts w:ascii="Verdana" w:hAnsi="Verdana" w:cs="Arial"/>
          <w:sz w:val="19"/>
          <w:szCs w:val="19"/>
        </w:rPr>
        <w:t>Bonno</w:t>
      </w:r>
      <w:proofErr w:type="spellEnd"/>
      <w:r w:rsidRPr="00205E7E">
        <w:rPr>
          <w:rFonts w:ascii="Verdana" w:hAnsi="Verdana" w:cs="Arial"/>
          <w:sz w:val="19"/>
          <w:szCs w:val="19"/>
        </w:rPr>
        <w:t>, Pel et al. (2020)</w:t>
      </w:r>
      <w:r>
        <w:rPr>
          <w:rFonts w:ascii="Verdana" w:hAnsi="Verdana" w:cs="Arial"/>
          <w:sz w:val="19"/>
          <w:szCs w:val="19"/>
        </w:rPr>
        <w:t>,</w:t>
      </w:r>
      <w:r w:rsidRPr="00205E7E">
        <w:rPr>
          <w:rFonts w:ascii="Verdana" w:hAnsi="Verdana" w:cs="Arial"/>
          <w:sz w:val="19"/>
          <w:szCs w:val="19"/>
        </w:rPr>
        <w:t xml:space="preserve"> </w:t>
      </w:r>
      <w:r>
        <w:rPr>
          <w:rFonts w:ascii="Verdana" w:hAnsi="Verdana" w:cs="Arial"/>
          <w:sz w:val="19"/>
          <w:szCs w:val="19"/>
        </w:rPr>
        <w:t>‘</w:t>
      </w:r>
      <w:r w:rsidRPr="00205E7E">
        <w:rPr>
          <w:rFonts w:ascii="Verdana" w:hAnsi="Verdana" w:cs="Arial"/>
          <w:sz w:val="19"/>
          <w:szCs w:val="19"/>
        </w:rPr>
        <w:t>Towards a theory of transformative social innovation -- A relational framework and 12 propositions</w:t>
      </w:r>
      <w:r>
        <w:rPr>
          <w:rFonts w:ascii="Verdana" w:hAnsi="Verdana" w:cs="Arial"/>
          <w:sz w:val="19"/>
          <w:szCs w:val="19"/>
        </w:rPr>
        <w:t xml:space="preserve">’, in </w:t>
      </w:r>
      <w:r w:rsidRPr="00205E7E">
        <w:rPr>
          <w:rFonts w:ascii="Verdana" w:hAnsi="Verdana" w:cs="Arial"/>
          <w:sz w:val="19"/>
          <w:szCs w:val="19"/>
        </w:rPr>
        <w:t>Research Policy 49.8 (2020): 104080</w:t>
      </w:r>
    </w:p>
    <w:p w14:paraId="3AE8B78B" w14:textId="386A224C" w:rsidR="00515CFA" w:rsidRPr="00BB1A4A" w:rsidRDefault="00515CFA" w:rsidP="006D51A0">
      <w:pPr>
        <w:pStyle w:val="RTDBody"/>
        <w:tabs>
          <w:tab w:val="left" w:pos="2865"/>
        </w:tabs>
        <w:ind w:left="567" w:hanging="567"/>
        <w:rPr>
          <w:rStyle w:val="jlqj4b"/>
          <w:rFonts w:cstheme="minorHAnsi"/>
          <w:lang w:val="de-AT"/>
        </w:rPr>
      </w:pPr>
      <w:r w:rsidRPr="00BB1A4A">
        <w:rPr>
          <w:rStyle w:val="jlqj4b"/>
          <w:rFonts w:cstheme="minorHAnsi"/>
          <w:lang w:val="de-AT"/>
        </w:rPr>
        <w:t>Bornstein</w:t>
      </w:r>
      <w:r w:rsidR="00BB1A4A" w:rsidRPr="00BB1A4A">
        <w:rPr>
          <w:rStyle w:val="jlqj4b"/>
          <w:rFonts w:cstheme="minorHAnsi"/>
          <w:lang w:val="de-AT"/>
        </w:rPr>
        <w:t>, N, Pabst, S and Sigrist, S.</w:t>
      </w:r>
      <w:r w:rsidRPr="00BB1A4A">
        <w:rPr>
          <w:rStyle w:val="jlqj4b"/>
          <w:rFonts w:cstheme="minorHAnsi"/>
          <w:lang w:val="de-AT"/>
        </w:rPr>
        <w:t xml:space="preserve"> </w:t>
      </w:r>
      <w:r w:rsidR="00BB1A4A" w:rsidRPr="00BB1A4A">
        <w:rPr>
          <w:rStyle w:val="jlqj4b"/>
          <w:rFonts w:cstheme="minorHAnsi"/>
          <w:lang w:val="de-AT"/>
        </w:rPr>
        <w:t>(</w:t>
      </w:r>
      <w:r w:rsidRPr="00BB1A4A">
        <w:rPr>
          <w:rStyle w:val="jlqj4b"/>
          <w:rFonts w:cstheme="minorHAnsi"/>
          <w:lang w:val="de-AT"/>
        </w:rPr>
        <w:t>2014</w:t>
      </w:r>
      <w:r w:rsidR="00BB1A4A" w:rsidRPr="00BB1A4A">
        <w:rPr>
          <w:rStyle w:val="jlqj4b"/>
          <w:rFonts w:cstheme="minorHAnsi"/>
          <w:lang w:val="de-AT"/>
        </w:rPr>
        <w:t>), Zur B</w:t>
      </w:r>
      <w:r w:rsidR="00BB1A4A">
        <w:rPr>
          <w:rStyle w:val="jlqj4b"/>
          <w:rFonts w:cstheme="minorHAnsi"/>
          <w:lang w:val="de-AT"/>
        </w:rPr>
        <w:t>edeutung von sozialer Innovation in Wissenschaft und Praxis. W.I.R.E, Forschungsbericht erstellt im Auftrag des Schweizerischen Nationalfonds (SNF).</w:t>
      </w:r>
    </w:p>
    <w:p w14:paraId="2C67460D" w14:textId="7CD88514" w:rsidR="00515CFA"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Brundenius</w:t>
      </w:r>
      <w:proofErr w:type="spellEnd"/>
      <w:r w:rsidRPr="00D23863">
        <w:rPr>
          <w:rFonts w:ascii="Verdana" w:hAnsi="Verdana" w:cs="Arial"/>
          <w:sz w:val="19"/>
          <w:szCs w:val="19"/>
        </w:rPr>
        <w:t xml:space="preserve">, C. (2017), ‘Challenges of rising inequalities and the quest for inclusive and sustainable development’, in C. </w:t>
      </w:r>
      <w:proofErr w:type="spellStart"/>
      <w:r w:rsidRPr="00D23863">
        <w:rPr>
          <w:rFonts w:ascii="Verdana" w:hAnsi="Verdana" w:cs="Arial"/>
          <w:sz w:val="19"/>
          <w:szCs w:val="19"/>
        </w:rPr>
        <w:t>Brundenius</w:t>
      </w:r>
      <w:proofErr w:type="spellEnd"/>
      <w:r w:rsidRPr="00D23863">
        <w:rPr>
          <w:rFonts w:ascii="Verdana" w:hAnsi="Verdana" w:cs="Arial"/>
          <w:sz w:val="19"/>
          <w:szCs w:val="19"/>
        </w:rPr>
        <w:t xml:space="preserve">, B. </w:t>
      </w:r>
      <w:proofErr w:type="spellStart"/>
      <w:r w:rsidRPr="00D23863">
        <w:rPr>
          <w:rFonts w:ascii="Verdana" w:hAnsi="Verdana" w:cs="Arial"/>
          <w:sz w:val="19"/>
          <w:szCs w:val="19"/>
        </w:rPr>
        <w:t>Göransson</w:t>
      </w:r>
      <w:proofErr w:type="spellEnd"/>
      <w:r w:rsidRPr="00D23863">
        <w:rPr>
          <w:rFonts w:ascii="Verdana" w:hAnsi="Verdana" w:cs="Arial"/>
          <w:sz w:val="19"/>
          <w:szCs w:val="19"/>
        </w:rPr>
        <w:t>, and J. M. Carvalho de Mello, (eds</w:t>
      </w:r>
      <w:r w:rsidRPr="00D23863">
        <w:rPr>
          <w:rFonts w:ascii="Verdana" w:hAnsi="Verdana" w:cs="Arial"/>
          <w:i/>
          <w:sz w:val="19"/>
          <w:szCs w:val="19"/>
        </w:rPr>
        <w:t>) ‘Universities, Inclusive Development and Social Innovation’</w:t>
      </w:r>
      <w:r w:rsidRPr="00D23863">
        <w:rPr>
          <w:rFonts w:ascii="Verdana" w:hAnsi="Verdana" w:cs="Arial"/>
          <w:sz w:val="19"/>
          <w:szCs w:val="19"/>
        </w:rPr>
        <w:t>, Switzerland: Springer, 9 -69.</w:t>
      </w:r>
    </w:p>
    <w:p w14:paraId="19763C64" w14:textId="779FA727" w:rsidR="00212F30" w:rsidRPr="00D23863" w:rsidRDefault="00212F30" w:rsidP="006D51A0">
      <w:pPr>
        <w:ind w:left="567" w:hanging="567"/>
        <w:jc w:val="both"/>
        <w:rPr>
          <w:rFonts w:ascii="Verdana" w:hAnsi="Verdana" w:cs="Arial"/>
          <w:sz w:val="19"/>
          <w:szCs w:val="19"/>
        </w:rPr>
      </w:pPr>
      <w:r w:rsidRPr="00212F30">
        <w:rPr>
          <w:rFonts w:ascii="Verdana" w:hAnsi="Verdana" w:cs="Arial"/>
          <w:sz w:val="19"/>
          <w:szCs w:val="19"/>
        </w:rPr>
        <w:t xml:space="preserve">Cana, </w:t>
      </w:r>
      <w:proofErr w:type="spellStart"/>
      <w:r w:rsidRPr="00212F30">
        <w:rPr>
          <w:rFonts w:ascii="Verdana" w:hAnsi="Verdana" w:cs="Arial"/>
          <w:sz w:val="19"/>
          <w:szCs w:val="19"/>
        </w:rPr>
        <w:t>Umit</w:t>
      </w:r>
      <w:proofErr w:type="spellEnd"/>
      <w:r w:rsidRPr="00212F30">
        <w:rPr>
          <w:rFonts w:ascii="Verdana" w:hAnsi="Verdana" w:cs="Arial"/>
          <w:sz w:val="19"/>
          <w:szCs w:val="19"/>
        </w:rPr>
        <w:t xml:space="preserve"> and Bilal </w:t>
      </w:r>
      <w:proofErr w:type="spellStart"/>
      <w:r w:rsidRPr="00212F30">
        <w:rPr>
          <w:rFonts w:ascii="Verdana" w:hAnsi="Verdana" w:cs="Arial"/>
          <w:sz w:val="19"/>
          <w:szCs w:val="19"/>
        </w:rPr>
        <w:t>Alatas</w:t>
      </w:r>
      <w:proofErr w:type="spellEnd"/>
      <w:r w:rsidRPr="00212F30">
        <w:rPr>
          <w:rFonts w:ascii="Verdana" w:hAnsi="Verdana" w:cs="Arial"/>
          <w:sz w:val="19"/>
          <w:szCs w:val="19"/>
        </w:rPr>
        <w:t xml:space="preserve"> (2020)</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w:t>
      </w:r>
      <w:r w:rsidRPr="00212F30">
        <w:rPr>
          <w:rFonts w:ascii="Verdana" w:hAnsi="Verdana" w:cs="Arial"/>
          <w:sz w:val="19"/>
          <w:szCs w:val="19"/>
        </w:rPr>
        <w:t xml:space="preserve">A new direction in social </w:t>
      </w:r>
      <w:proofErr w:type="spellStart"/>
      <w:r w:rsidRPr="00212F30">
        <w:rPr>
          <w:rFonts w:ascii="Verdana" w:hAnsi="Verdana" w:cs="Arial"/>
          <w:sz w:val="19"/>
          <w:szCs w:val="19"/>
        </w:rPr>
        <w:t>networkanalysis</w:t>
      </w:r>
      <w:proofErr w:type="spellEnd"/>
      <w:r w:rsidRPr="00212F30">
        <w:rPr>
          <w:rFonts w:ascii="Verdana" w:hAnsi="Verdana" w:cs="Arial"/>
          <w:sz w:val="19"/>
          <w:szCs w:val="19"/>
        </w:rPr>
        <w:t>: Online social network analysis problems and applications</w:t>
      </w:r>
      <w:r>
        <w:rPr>
          <w:rFonts w:ascii="Verdana" w:hAnsi="Verdana" w:cs="Arial"/>
          <w:sz w:val="19"/>
          <w:szCs w:val="19"/>
        </w:rPr>
        <w:t>’,</w:t>
      </w:r>
      <w:r w:rsidRPr="00212F30">
        <w:rPr>
          <w:rFonts w:ascii="Verdana" w:hAnsi="Verdana" w:cs="Arial"/>
          <w:sz w:val="19"/>
          <w:szCs w:val="19"/>
        </w:rPr>
        <w:t xml:space="preserve"> In </w:t>
      </w:r>
      <w:proofErr w:type="spellStart"/>
      <w:r w:rsidRPr="00212F30">
        <w:rPr>
          <w:rFonts w:ascii="Verdana" w:hAnsi="Verdana" w:cs="Arial"/>
          <w:sz w:val="19"/>
          <w:szCs w:val="19"/>
        </w:rPr>
        <w:t>Physica</w:t>
      </w:r>
      <w:proofErr w:type="spellEnd"/>
      <w:r w:rsidRPr="00212F30">
        <w:rPr>
          <w:rFonts w:ascii="Verdana" w:hAnsi="Verdana" w:cs="Arial"/>
          <w:sz w:val="19"/>
          <w:szCs w:val="19"/>
        </w:rPr>
        <w:t xml:space="preserve"> A: Statistical Mechanics and its Applications 535: 122372, </w:t>
      </w:r>
      <w:proofErr w:type="spellStart"/>
      <w:r w:rsidRPr="00212F30">
        <w:rPr>
          <w:rFonts w:ascii="Verdana" w:hAnsi="Verdana" w:cs="Arial"/>
          <w:sz w:val="19"/>
          <w:szCs w:val="19"/>
        </w:rPr>
        <w:t>doi</w:t>
      </w:r>
      <w:proofErr w:type="spellEnd"/>
      <w:r w:rsidRPr="00212F30">
        <w:rPr>
          <w:rFonts w:ascii="Verdana" w:hAnsi="Verdana" w:cs="Arial"/>
          <w:sz w:val="19"/>
          <w:szCs w:val="19"/>
        </w:rPr>
        <w:t>: 10.1016/j.physa.2019.122372</w:t>
      </w:r>
    </w:p>
    <w:p w14:paraId="4489FC1B" w14:textId="1B062A34" w:rsidR="00515CFA"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Cunha, J. and </w:t>
      </w:r>
      <w:proofErr w:type="spellStart"/>
      <w:r w:rsidRPr="00D23863">
        <w:rPr>
          <w:rFonts w:ascii="Verdana" w:eastAsia="Times New Roman" w:hAnsi="Verdana" w:cs="Arial"/>
          <w:sz w:val="19"/>
          <w:szCs w:val="19"/>
        </w:rPr>
        <w:t>Benneworth</w:t>
      </w:r>
      <w:proofErr w:type="spellEnd"/>
      <w:r w:rsidRPr="00D23863">
        <w:rPr>
          <w:rFonts w:ascii="Verdana" w:eastAsia="Times New Roman" w:hAnsi="Verdana" w:cs="Arial"/>
          <w:sz w:val="19"/>
          <w:szCs w:val="19"/>
        </w:rPr>
        <w:t>, P. (2013), ‘Universities’ contributions to social innovation: towards a theoretical framework’, paper presented at EURA Conference 2013, 3-6 July, Enschede, The Netherlands.</w:t>
      </w:r>
    </w:p>
    <w:p w14:paraId="568DC4B6" w14:textId="33EF8C64" w:rsidR="00BE1931" w:rsidRPr="00D23863" w:rsidRDefault="00BE1931" w:rsidP="006D51A0">
      <w:pPr>
        <w:ind w:left="567" w:hanging="567"/>
        <w:jc w:val="both"/>
        <w:rPr>
          <w:rFonts w:ascii="Verdana" w:eastAsia="Times New Roman" w:hAnsi="Verdana" w:cs="Arial"/>
          <w:sz w:val="19"/>
          <w:szCs w:val="19"/>
        </w:rPr>
      </w:pPr>
      <w:proofErr w:type="spellStart"/>
      <w:r w:rsidRPr="00BE1931">
        <w:rPr>
          <w:rFonts w:ascii="Verdana" w:eastAsia="Times New Roman" w:hAnsi="Verdana" w:cs="Arial"/>
          <w:sz w:val="19"/>
          <w:szCs w:val="19"/>
        </w:rPr>
        <w:t>Davidovitch</w:t>
      </w:r>
      <w:proofErr w:type="spellEnd"/>
      <w:r w:rsidRPr="00BE1931">
        <w:rPr>
          <w:rFonts w:ascii="Verdana" w:eastAsia="Times New Roman" w:hAnsi="Verdana" w:cs="Arial"/>
          <w:sz w:val="19"/>
          <w:szCs w:val="19"/>
        </w:rPr>
        <w:t xml:space="preserve">, </w:t>
      </w:r>
      <w:r w:rsidR="000E0261">
        <w:rPr>
          <w:rFonts w:ascii="Verdana" w:eastAsia="Times New Roman" w:hAnsi="Verdana" w:cs="Arial"/>
          <w:sz w:val="19"/>
          <w:szCs w:val="19"/>
        </w:rPr>
        <w:t>N.</w:t>
      </w:r>
      <w:r w:rsidRPr="00BE1931">
        <w:rPr>
          <w:rFonts w:ascii="Verdana" w:eastAsia="Times New Roman" w:hAnsi="Verdana" w:cs="Arial"/>
          <w:sz w:val="19"/>
          <w:szCs w:val="19"/>
        </w:rPr>
        <w:t xml:space="preserve">, and </w:t>
      </w:r>
      <w:proofErr w:type="spellStart"/>
      <w:r w:rsidRPr="00BE1931">
        <w:rPr>
          <w:rFonts w:ascii="Verdana" w:eastAsia="Times New Roman" w:hAnsi="Verdana" w:cs="Arial"/>
          <w:sz w:val="19"/>
          <w:szCs w:val="19"/>
        </w:rPr>
        <w:t>Eckhaus</w:t>
      </w:r>
      <w:proofErr w:type="spellEnd"/>
      <w:r w:rsidR="000E0261">
        <w:rPr>
          <w:rFonts w:ascii="Verdana" w:eastAsia="Times New Roman" w:hAnsi="Verdana" w:cs="Arial"/>
          <w:sz w:val="19"/>
          <w:szCs w:val="19"/>
        </w:rPr>
        <w:t>, E.</w:t>
      </w:r>
      <w:r w:rsidR="00425C57">
        <w:rPr>
          <w:rFonts w:ascii="Verdana" w:eastAsia="Times New Roman" w:hAnsi="Verdana" w:cs="Arial"/>
          <w:sz w:val="19"/>
          <w:szCs w:val="19"/>
        </w:rPr>
        <w:t xml:space="preserve"> (2018)</w:t>
      </w:r>
      <w:r w:rsidR="000E0261">
        <w:rPr>
          <w:rFonts w:ascii="Verdana" w:eastAsia="Times New Roman" w:hAnsi="Verdana" w:cs="Arial"/>
          <w:sz w:val="19"/>
          <w:szCs w:val="19"/>
        </w:rPr>
        <w:t>,</w:t>
      </w:r>
      <w:r w:rsidRPr="00BE1931">
        <w:rPr>
          <w:rFonts w:ascii="Verdana" w:eastAsia="Times New Roman" w:hAnsi="Verdana" w:cs="Arial"/>
          <w:sz w:val="19"/>
          <w:szCs w:val="19"/>
        </w:rPr>
        <w:t xml:space="preserve"> </w:t>
      </w:r>
      <w:r w:rsidR="00425C57">
        <w:rPr>
          <w:rFonts w:ascii="Verdana" w:eastAsia="Times New Roman" w:hAnsi="Verdana" w:cs="Arial"/>
          <w:sz w:val="19"/>
          <w:szCs w:val="19"/>
        </w:rPr>
        <w:t>‘</w:t>
      </w:r>
      <w:r w:rsidRPr="00BE1931">
        <w:rPr>
          <w:rFonts w:ascii="Verdana" w:eastAsia="Times New Roman" w:hAnsi="Verdana" w:cs="Arial"/>
          <w:sz w:val="19"/>
          <w:szCs w:val="19"/>
        </w:rPr>
        <w:t>Effect of faculty on research cooperation and publication: Employing natural language processing</w:t>
      </w:r>
      <w:r w:rsidR="00425C57">
        <w:rPr>
          <w:rFonts w:ascii="Verdana" w:eastAsia="Times New Roman" w:hAnsi="Verdana" w:cs="Arial"/>
          <w:sz w:val="19"/>
          <w:szCs w:val="19"/>
        </w:rPr>
        <w:t>’, in</w:t>
      </w:r>
      <w:r w:rsidRPr="00BE1931">
        <w:rPr>
          <w:rFonts w:ascii="Verdana" w:eastAsia="Times New Roman" w:hAnsi="Verdana" w:cs="Arial"/>
          <w:sz w:val="19"/>
          <w:szCs w:val="19"/>
        </w:rPr>
        <w:t xml:space="preserve"> </w:t>
      </w:r>
      <w:r w:rsidRPr="000E0261">
        <w:rPr>
          <w:rFonts w:ascii="Verdana" w:eastAsia="Times New Roman" w:hAnsi="Verdana" w:cs="Arial"/>
          <w:i/>
          <w:sz w:val="19"/>
          <w:szCs w:val="19"/>
        </w:rPr>
        <w:t>Economics &amp; Sociology</w:t>
      </w:r>
      <w:r w:rsidRPr="00BE1931">
        <w:rPr>
          <w:rFonts w:ascii="Verdana" w:eastAsia="Times New Roman" w:hAnsi="Verdana" w:cs="Arial"/>
          <w:sz w:val="19"/>
          <w:szCs w:val="19"/>
        </w:rPr>
        <w:t xml:space="preserve"> 11.4 (2018): 173</w:t>
      </w:r>
    </w:p>
    <w:p w14:paraId="4FF6064A" w14:textId="77777777" w:rsidR="00712DEB" w:rsidRPr="00D23863" w:rsidRDefault="00712DEB"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Dees, J. G. (1998), ‘The Meaning of Social Entrepreneurship’, Graduate School of Business. Stanford University. </w:t>
      </w:r>
    </w:p>
    <w:p w14:paraId="20F3DD53" w14:textId="35308BAE" w:rsidR="00712DEB" w:rsidRDefault="00712DEB"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Degelsegger</w:t>
      </w:r>
      <w:proofErr w:type="spellEnd"/>
      <w:r w:rsidRPr="00D23863">
        <w:rPr>
          <w:rFonts w:ascii="Verdana" w:eastAsia="Times New Roman" w:hAnsi="Verdana" w:cs="Arial"/>
          <w:sz w:val="19"/>
          <w:szCs w:val="19"/>
        </w:rPr>
        <w:t xml:space="preserve">, A. and Kesselring, A. (2012), ‘Do Non-Humans Make a Difference? The Actor-Network-Theory and the Social Innovation Paradigm’, in H. W. Franz, J. </w:t>
      </w:r>
      <w:proofErr w:type="spellStart"/>
      <w:r w:rsidRPr="00D23863">
        <w:rPr>
          <w:rFonts w:ascii="Verdana" w:eastAsia="Times New Roman" w:hAnsi="Verdana" w:cs="Arial"/>
          <w:sz w:val="19"/>
          <w:szCs w:val="19"/>
        </w:rPr>
        <w:t>Hochgerner</w:t>
      </w:r>
      <w:proofErr w:type="spellEnd"/>
      <w:r w:rsidRPr="00D23863">
        <w:rPr>
          <w:rFonts w:ascii="Verdana" w:eastAsia="Times New Roman" w:hAnsi="Verdana" w:cs="Arial"/>
          <w:sz w:val="19"/>
          <w:szCs w:val="19"/>
        </w:rPr>
        <w:t xml:space="preserve"> and J. </w:t>
      </w: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eds), </w:t>
      </w:r>
      <w:r w:rsidRPr="00D23863">
        <w:rPr>
          <w:rFonts w:ascii="Verdana" w:eastAsia="Times New Roman" w:hAnsi="Verdana" w:cs="Arial"/>
          <w:i/>
          <w:sz w:val="19"/>
          <w:szCs w:val="19"/>
        </w:rPr>
        <w:t>‘Challenge social innovation Potentials for business, social entrepreneurship, welfare and civil society’</w:t>
      </w:r>
      <w:r w:rsidRPr="00D23863">
        <w:rPr>
          <w:rFonts w:ascii="Verdana" w:eastAsia="Times New Roman" w:hAnsi="Verdana" w:cs="Arial"/>
          <w:sz w:val="19"/>
          <w:szCs w:val="19"/>
        </w:rPr>
        <w:t>, Berlin and New York: Springer, 57-72.</w:t>
      </w:r>
    </w:p>
    <w:p w14:paraId="226B6742" w14:textId="52042AF2" w:rsidR="00B1187B" w:rsidRPr="00D23863" w:rsidRDefault="00B1187B" w:rsidP="006D51A0">
      <w:pPr>
        <w:ind w:left="567" w:hanging="567"/>
        <w:jc w:val="both"/>
        <w:rPr>
          <w:rFonts w:ascii="Verdana" w:eastAsia="Times New Roman" w:hAnsi="Verdana" w:cs="Arial"/>
          <w:sz w:val="19"/>
          <w:szCs w:val="19"/>
        </w:rPr>
      </w:pPr>
      <w:proofErr w:type="spellStart"/>
      <w:r w:rsidRPr="00B1187B">
        <w:rPr>
          <w:rFonts w:ascii="Verdana" w:eastAsia="Times New Roman" w:hAnsi="Verdana" w:cs="Arial"/>
          <w:sz w:val="19"/>
          <w:szCs w:val="19"/>
        </w:rPr>
        <w:t>Ferner</w:t>
      </w:r>
      <w:proofErr w:type="spellEnd"/>
      <w:r w:rsidRPr="00B1187B">
        <w:rPr>
          <w:rFonts w:ascii="Verdana" w:eastAsia="Times New Roman" w:hAnsi="Verdana" w:cs="Arial"/>
          <w:sz w:val="19"/>
          <w:szCs w:val="19"/>
        </w:rPr>
        <w:t>, Cornelia, et al.</w:t>
      </w:r>
      <w:r>
        <w:rPr>
          <w:rFonts w:ascii="Verdana" w:eastAsia="Times New Roman" w:hAnsi="Verdana" w:cs="Arial"/>
          <w:sz w:val="19"/>
          <w:szCs w:val="19"/>
        </w:rPr>
        <w:t xml:space="preserve"> (2020)</w:t>
      </w:r>
      <w:r w:rsidRPr="00B1187B">
        <w:rPr>
          <w:rFonts w:ascii="Verdana" w:eastAsia="Times New Roman" w:hAnsi="Verdana" w:cs="Arial"/>
          <w:sz w:val="19"/>
          <w:szCs w:val="19"/>
        </w:rPr>
        <w:t xml:space="preserve"> </w:t>
      </w:r>
      <w:r>
        <w:rPr>
          <w:rFonts w:ascii="Verdana" w:eastAsia="Times New Roman" w:hAnsi="Verdana" w:cs="Arial"/>
          <w:sz w:val="19"/>
          <w:szCs w:val="19"/>
        </w:rPr>
        <w:t>‘</w:t>
      </w:r>
      <w:r w:rsidRPr="00B1187B">
        <w:rPr>
          <w:rFonts w:ascii="Verdana" w:eastAsia="Times New Roman" w:hAnsi="Verdana" w:cs="Arial"/>
          <w:sz w:val="19"/>
          <w:szCs w:val="19"/>
        </w:rPr>
        <w:t>Automated Seeded Latent Dirichlet Allocation for Social Media Based Event Detection and Mapping</w:t>
      </w:r>
      <w:r>
        <w:rPr>
          <w:rFonts w:ascii="Verdana" w:eastAsia="Times New Roman" w:hAnsi="Verdana" w:cs="Arial"/>
          <w:sz w:val="19"/>
          <w:szCs w:val="19"/>
        </w:rPr>
        <w:t>`, in</w:t>
      </w:r>
      <w:r w:rsidRPr="00B1187B">
        <w:rPr>
          <w:rFonts w:ascii="Verdana" w:eastAsia="Times New Roman" w:hAnsi="Verdana" w:cs="Arial"/>
          <w:sz w:val="19"/>
          <w:szCs w:val="19"/>
        </w:rPr>
        <w:t xml:space="preserve"> Information 11.8 (2020): 376.</w:t>
      </w:r>
    </w:p>
    <w:p w14:paraId="5FAC796B" w14:textId="1A2A9B82" w:rsidR="00515CFA"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Godin, B. (2012), ‘Social Innovation: Utopias of Innovation from c.1830 to the Present’, project on the Intellectual History of Innovation, Working Paper N. 11. Montreal. </w:t>
      </w:r>
    </w:p>
    <w:p w14:paraId="10815662" w14:textId="00EB46A7" w:rsidR="00A5163A" w:rsidRDefault="00A5163A" w:rsidP="00A5163A">
      <w:pPr>
        <w:ind w:left="567" w:hanging="567"/>
        <w:jc w:val="both"/>
        <w:rPr>
          <w:rFonts w:ascii="Verdana" w:eastAsia="Times New Roman" w:hAnsi="Verdana" w:cs="Arial"/>
          <w:sz w:val="19"/>
          <w:szCs w:val="19"/>
        </w:rPr>
      </w:pPr>
      <w:proofErr w:type="spellStart"/>
      <w:r w:rsidRPr="00A5163A">
        <w:rPr>
          <w:rFonts w:ascii="Verdana" w:eastAsia="Times New Roman" w:hAnsi="Verdana" w:cs="Arial"/>
          <w:sz w:val="19"/>
          <w:szCs w:val="19"/>
        </w:rPr>
        <w:t>Gök</w:t>
      </w:r>
      <w:proofErr w:type="spellEnd"/>
      <w:r w:rsidRPr="00A5163A">
        <w:rPr>
          <w:rFonts w:ascii="Verdana" w:eastAsia="Times New Roman" w:hAnsi="Verdana" w:cs="Arial"/>
          <w:sz w:val="19"/>
          <w:szCs w:val="19"/>
        </w:rPr>
        <w:t xml:space="preserve">, </w:t>
      </w:r>
      <w:r>
        <w:rPr>
          <w:rFonts w:ascii="Verdana" w:eastAsia="Times New Roman" w:hAnsi="Verdana" w:cs="Arial"/>
          <w:sz w:val="19"/>
          <w:szCs w:val="19"/>
        </w:rPr>
        <w:t xml:space="preserve">A., Milosevic, N., </w:t>
      </w:r>
      <w:proofErr w:type="spellStart"/>
      <w:r>
        <w:rPr>
          <w:rFonts w:ascii="Verdana" w:eastAsia="Times New Roman" w:hAnsi="Verdana" w:cs="Arial"/>
          <w:sz w:val="19"/>
          <w:szCs w:val="19"/>
        </w:rPr>
        <w:t>Nenadic</w:t>
      </w:r>
      <w:proofErr w:type="spellEnd"/>
      <w:r>
        <w:rPr>
          <w:rFonts w:ascii="Verdana" w:eastAsia="Times New Roman" w:hAnsi="Verdana" w:cs="Arial"/>
          <w:sz w:val="19"/>
          <w:szCs w:val="19"/>
        </w:rPr>
        <w:t xml:space="preserve">, G., Catalano, G., </w:t>
      </w:r>
      <w:proofErr w:type="spellStart"/>
      <w:r>
        <w:rPr>
          <w:rFonts w:ascii="Verdana" w:eastAsia="Times New Roman" w:hAnsi="Verdana" w:cs="Arial"/>
          <w:sz w:val="19"/>
          <w:szCs w:val="19"/>
        </w:rPr>
        <w:t>Daraio</w:t>
      </w:r>
      <w:proofErr w:type="spellEnd"/>
      <w:r>
        <w:rPr>
          <w:rFonts w:ascii="Verdana" w:eastAsia="Times New Roman" w:hAnsi="Verdana" w:cs="Arial"/>
          <w:sz w:val="19"/>
          <w:szCs w:val="19"/>
        </w:rPr>
        <w:t xml:space="preserve">, C., </w:t>
      </w:r>
      <w:proofErr w:type="spellStart"/>
      <w:r>
        <w:rPr>
          <w:rFonts w:ascii="Verdana" w:eastAsia="Times New Roman" w:hAnsi="Verdana" w:cs="Arial"/>
          <w:sz w:val="19"/>
          <w:szCs w:val="19"/>
        </w:rPr>
        <w:t>Gregori</w:t>
      </w:r>
      <w:proofErr w:type="spellEnd"/>
      <w:r>
        <w:rPr>
          <w:rFonts w:ascii="Verdana" w:eastAsia="Times New Roman" w:hAnsi="Verdana" w:cs="Arial"/>
          <w:sz w:val="19"/>
          <w:szCs w:val="19"/>
        </w:rPr>
        <w:t xml:space="preserve">, M., </w:t>
      </w:r>
      <w:proofErr w:type="spellStart"/>
      <w:r>
        <w:rPr>
          <w:rFonts w:ascii="Verdana" w:eastAsia="Times New Roman" w:hAnsi="Verdana" w:cs="Arial"/>
          <w:sz w:val="19"/>
          <w:szCs w:val="19"/>
        </w:rPr>
        <w:t>Moed</w:t>
      </w:r>
      <w:proofErr w:type="spellEnd"/>
      <w:r>
        <w:rPr>
          <w:rFonts w:ascii="Verdana" w:eastAsia="Times New Roman" w:hAnsi="Verdana" w:cs="Arial"/>
          <w:sz w:val="19"/>
          <w:szCs w:val="19"/>
        </w:rPr>
        <w:t xml:space="preserve">, H. F. and </w:t>
      </w:r>
      <w:proofErr w:type="spellStart"/>
      <w:r>
        <w:rPr>
          <w:rFonts w:ascii="Verdana" w:eastAsia="Times New Roman" w:hAnsi="Verdana" w:cs="Arial"/>
          <w:sz w:val="19"/>
          <w:szCs w:val="19"/>
        </w:rPr>
        <w:t>Ruocco</w:t>
      </w:r>
      <w:proofErr w:type="spellEnd"/>
      <w:r>
        <w:rPr>
          <w:rFonts w:ascii="Verdana" w:eastAsia="Times New Roman" w:hAnsi="Verdana" w:cs="Arial"/>
          <w:sz w:val="19"/>
          <w:szCs w:val="19"/>
        </w:rPr>
        <w:t>, G, eds. (</w:t>
      </w:r>
      <w:r w:rsidRPr="00A5163A">
        <w:rPr>
          <w:rFonts w:ascii="Verdana" w:eastAsia="Times New Roman" w:hAnsi="Verdana" w:cs="Arial"/>
          <w:sz w:val="19"/>
          <w:szCs w:val="19"/>
        </w:rPr>
        <w:t>2019</w:t>
      </w:r>
      <w:r>
        <w:rPr>
          <w:rFonts w:ascii="Verdana" w:eastAsia="Times New Roman" w:hAnsi="Verdana" w:cs="Arial"/>
          <w:sz w:val="19"/>
          <w:szCs w:val="19"/>
        </w:rPr>
        <w:t xml:space="preserve">) </w:t>
      </w:r>
      <w:r>
        <w:rPr>
          <w:rStyle w:val="Emphasis"/>
          <w:rFonts w:ascii="Verdana" w:eastAsia="Times New Roman" w:hAnsi="Verdana" w:cs="Arial"/>
          <w:sz w:val="19"/>
          <w:szCs w:val="19"/>
        </w:rPr>
        <w:t xml:space="preserve">Using machine learning and text mining to classify fuzzy social science </w:t>
      </w:r>
      <w:proofErr w:type="gramStart"/>
      <w:r>
        <w:rPr>
          <w:rStyle w:val="Emphasis"/>
          <w:rFonts w:ascii="Verdana" w:eastAsia="Times New Roman" w:hAnsi="Verdana" w:cs="Arial"/>
          <w:sz w:val="19"/>
          <w:szCs w:val="19"/>
        </w:rPr>
        <w:t>phenomenon :</w:t>
      </w:r>
      <w:proofErr w:type="gramEnd"/>
      <w:r>
        <w:rPr>
          <w:rStyle w:val="Emphasis"/>
          <w:rFonts w:ascii="Verdana" w:eastAsia="Times New Roman" w:hAnsi="Verdana" w:cs="Arial"/>
          <w:sz w:val="19"/>
          <w:szCs w:val="19"/>
        </w:rPr>
        <w:t xml:space="preserve"> the case of social innovation.</w:t>
      </w:r>
      <w:r>
        <w:rPr>
          <w:rFonts w:ascii="Verdana" w:eastAsia="Times New Roman" w:hAnsi="Verdana" w:cs="Arial"/>
          <w:sz w:val="19"/>
          <w:szCs w:val="19"/>
        </w:rPr>
        <w:t xml:space="preserve"> In: 17th International Conference on </w:t>
      </w:r>
      <w:proofErr w:type="spellStart"/>
      <w:r>
        <w:rPr>
          <w:rFonts w:ascii="Verdana" w:eastAsia="Times New Roman" w:hAnsi="Verdana" w:cs="Arial"/>
          <w:sz w:val="19"/>
          <w:szCs w:val="19"/>
        </w:rPr>
        <w:t>Scientometrics</w:t>
      </w:r>
      <w:proofErr w:type="spellEnd"/>
      <w:r>
        <w:rPr>
          <w:rFonts w:ascii="Verdana" w:eastAsia="Times New Roman" w:hAnsi="Verdana" w:cs="Arial"/>
          <w:sz w:val="19"/>
          <w:szCs w:val="19"/>
        </w:rPr>
        <w:t xml:space="preserve"> and </w:t>
      </w:r>
      <w:proofErr w:type="spellStart"/>
      <w:r>
        <w:rPr>
          <w:rFonts w:ascii="Verdana" w:eastAsia="Times New Roman" w:hAnsi="Verdana" w:cs="Arial"/>
          <w:sz w:val="19"/>
          <w:szCs w:val="19"/>
        </w:rPr>
        <w:t>Informetrics</w:t>
      </w:r>
      <w:proofErr w:type="spellEnd"/>
      <w:r>
        <w:rPr>
          <w:rFonts w:ascii="Verdana" w:eastAsia="Times New Roman" w:hAnsi="Verdana" w:cs="Arial"/>
          <w:sz w:val="19"/>
          <w:szCs w:val="19"/>
        </w:rPr>
        <w:t xml:space="preserve">, ISSI 2019. International Society for </w:t>
      </w:r>
      <w:proofErr w:type="spellStart"/>
      <w:r>
        <w:rPr>
          <w:rFonts w:ascii="Verdana" w:eastAsia="Times New Roman" w:hAnsi="Verdana" w:cs="Arial"/>
          <w:sz w:val="19"/>
          <w:szCs w:val="19"/>
        </w:rPr>
        <w:t>Scientometrics</w:t>
      </w:r>
      <w:proofErr w:type="spellEnd"/>
      <w:r>
        <w:rPr>
          <w:rFonts w:ascii="Verdana" w:eastAsia="Times New Roman" w:hAnsi="Verdana" w:cs="Arial"/>
          <w:sz w:val="19"/>
          <w:szCs w:val="19"/>
        </w:rPr>
        <w:t xml:space="preserve"> and </w:t>
      </w:r>
      <w:proofErr w:type="spellStart"/>
      <w:r>
        <w:rPr>
          <w:rFonts w:ascii="Verdana" w:eastAsia="Times New Roman" w:hAnsi="Verdana" w:cs="Arial"/>
          <w:sz w:val="19"/>
          <w:szCs w:val="19"/>
        </w:rPr>
        <w:t>Informetrics</w:t>
      </w:r>
      <w:proofErr w:type="spellEnd"/>
      <w:r>
        <w:rPr>
          <w:rFonts w:ascii="Verdana" w:eastAsia="Times New Roman" w:hAnsi="Verdana" w:cs="Arial"/>
          <w:sz w:val="19"/>
          <w:szCs w:val="19"/>
        </w:rPr>
        <w:t xml:space="preserve">, ITA, pp. 2171-2176. ISBN 9788833811185 </w:t>
      </w:r>
    </w:p>
    <w:p w14:paraId="5E3EB482" w14:textId="5E25EFC9" w:rsidR="00515CFA" w:rsidRPr="00D23863" w:rsidRDefault="00D23863" w:rsidP="006D51A0">
      <w:pPr>
        <w:ind w:left="567" w:hanging="567"/>
        <w:jc w:val="both"/>
        <w:rPr>
          <w:rFonts w:ascii="Verdana" w:eastAsia="Times New Roman" w:hAnsi="Verdana" w:cs="Arial"/>
          <w:sz w:val="19"/>
          <w:szCs w:val="19"/>
        </w:rPr>
      </w:pPr>
      <w:proofErr w:type="spellStart"/>
      <w:r w:rsidRPr="00D23863">
        <w:rPr>
          <w:rFonts w:ascii="Verdana" w:hAnsi="Verdana"/>
          <w:sz w:val="19"/>
          <w:szCs w:val="19"/>
        </w:rPr>
        <w:lastRenderedPageBreak/>
        <w:t>Hellsten</w:t>
      </w:r>
      <w:proofErr w:type="spellEnd"/>
      <w:r w:rsidRPr="00D23863">
        <w:rPr>
          <w:rFonts w:ascii="Verdana" w:hAnsi="Verdana"/>
          <w:sz w:val="19"/>
          <w:szCs w:val="19"/>
        </w:rPr>
        <w:t xml:space="preserve">, </w:t>
      </w:r>
      <w:r w:rsidR="00BB1A4A">
        <w:rPr>
          <w:rFonts w:ascii="Verdana" w:hAnsi="Verdana"/>
          <w:sz w:val="19"/>
          <w:szCs w:val="19"/>
        </w:rPr>
        <w:t>I.</w:t>
      </w:r>
      <w:r w:rsidRPr="00D23863">
        <w:rPr>
          <w:rFonts w:ascii="Verdana" w:hAnsi="Verdana"/>
          <w:sz w:val="19"/>
          <w:szCs w:val="19"/>
        </w:rPr>
        <w:t xml:space="preserve">, </w:t>
      </w:r>
      <w:proofErr w:type="spellStart"/>
      <w:r w:rsidRPr="00D23863">
        <w:rPr>
          <w:rFonts w:ascii="Verdana" w:hAnsi="Verdana"/>
          <w:sz w:val="19"/>
          <w:szCs w:val="19"/>
        </w:rPr>
        <w:t>Opthof</w:t>
      </w:r>
      <w:proofErr w:type="spellEnd"/>
      <w:r w:rsidRPr="00D23863">
        <w:rPr>
          <w:rFonts w:ascii="Verdana" w:hAnsi="Verdana"/>
          <w:sz w:val="19"/>
          <w:szCs w:val="19"/>
        </w:rPr>
        <w:t>,</w:t>
      </w:r>
      <w:r w:rsidR="00BB1A4A">
        <w:rPr>
          <w:rFonts w:ascii="Verdana" w:hAnsi="Verdana"/>
          <w:sz w:val="19"/>
          <w:szCs w:val="19"/>
        </w:rPr>
        <w:t xml:space="preserve"> T.</w:t>
      </w:r>
      <w:r w:rsidRPr="00D23863">
        <w:rPr>
          <w:rFonts w:ascii="Verdana" w:hAnsi="Verdana"/>
          <w:sz w:val="19"/>
          <w:szCs w:val="19"/>
        </w:rPr>
        <w:t xml:space="preserve"> and </w:t>
      </w:r>
      <w:proofErr w:type="spellStart"/>
      <w:r w:rsidRPr="00D23863">
        <w:rPr>
          <w:rFonts w:ascii="Verdana" w:hAnsi="Verdana"/>
          <w:sz w:val="19"/>
          <w:szCs w:val="19"/>
        </w:rPr>
        <w:t>Leydesdorff</w:t>
      </w:r>
      <w:proofErr w:type="spellEnd"/>
      <w:r w:rsidR="00BB1A4A">
        <w:rPr>
          <w:rFonts w:ascii="Verdana" w:hAnsi="Verdana"/>
          <w:sz w:val="19"/>
          <w:szCs w:val="19"/>
        </w:rPr>
        <w:t>, L.</w:t>
      </w:r>
      <w:r w:rsidRPr="00D23863">
        <w:rPr>
          <w:rFonts w:ascii="Verdana" w:hAnsi="Verdana"/>
          <w:sz w:val="19"/>
          <w:szCs w:val="19"/>
        </w:rPr>
        <w:t xml:space="preserve"> (2020): N-mode network approach for socio-semantic analysis of scientific publications. Poetics, Volume 78.  </w:t>
      </w:r>
      <w:hyperlink r:id="rId57">
        <w:r w:rsidRPr="00D23863">
          <w:rPr>
            <w:rStyle w:val="Hyperlink"/>
            <w:rFonts w:ascii="Verdana" w:hAnsi="Verdana"/>
            <w:sz w:val="19"/>
            <w:szCs w:val="19"/>
          </w:rPr>
          <w:t>https://doi.org/10.1016/j.poetic.2019.101427</w:t>
        </w:r>
      </w:hyperlink>
    </w:p>
    <w:p w14:paraId="7AD0DC77" w14:textId="1E93AB6C"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2019), ‘New pathways to social change – creating impact through social innovation research’, </w:t>
      </w:r>
      <w:proofErr w:type="spellStart"/>
      <w:r w:rsidRPr="00D23863">
        <w:rPr>
          <w:rFonts w:ascii="Verdana" w:eastAsia="Times New Roman" w:hAnsi="Verdana" w:cs="Arial"/>
          <w:i/>
          <w:sz w:val="19"/>
          <w:szCs w:val="19"/>
        </w:rPr>
        <w:t>fteval</w:t>
      </w:r>
      <w:proofErr w:type="spellEnd"/>
      <w:r w:rsidRPr="00D23863">
        <w:rPr>
          <w:rFonts w:ascii="Verdana" w:eastAsia="Times New Roman" w:hAnsi="Verdana" w:cs="Arial"/>
          <w:i/>
          <w:sz w:val="19"/>
          <w:szCs w:val="19"/>
        </w:rPr>
        <w:t xml:space="preserve"> Journal for Research and Technology Policy Evaluation,</w:t>
      </w:r>
      <w:r w:rsidRPr="00D23863">
        <w:rPr>
          <w:rFonts w:ascii="Verdana" w:eastAsia="Times New Roman" w:hAnsi="Verdana" w:cs="Arial"/>
          <w:sz w:val="19"/>
          <w:szCs w:val="19"/>
        </w:rPr>
        <w:t xml:space="preserve"> 48/July 2019, 37-48.</w:t>
      </w:r>
    </w:p>
    <w:p w14:paraId="222404B6" w14:textId="11AC042E"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Kopp, R. and Schwarz, M. (2015), </w:t>
      </w:r>
      <w:r w:rsidRPr="00D23863">
        <w:rPr>
          <w:rFonts w:ascii="Verdana" w:eastAsia="Times New Roman" w:hAnsi="Verdana" w:cs="Arial"/>
          <w:i/>
          <w:sz w:val="19"/>
          <w:szCs w:val="19"/>
        </w:rPr>
        <w:t>‘On the theory of social innovations: Tarde's neglected contribution to the development of a sociological innovation theory’</w:t>
      </w:r>
      <w:r w:rsidRPr="00D23863">
        <w:rPr>
          <w:rFonts w:ascii="Verdana" w:eastAsia="Times New Roman" w:hAnsi="Verdana" w:cs="Arial"/>
          <w:sz w:val="19"/>
          <w:szCs w:val="19"/>
        </w:rPr>
        <w:t xml:space="preserve">, Weinheim: </w:t>
      </w:r>
      <w:proofErr w:type="spellStart"/>
      <w:r w:rsidRPr="00D23863">
        <w:rPr>
          <w:rFonts w:ascii="Verdana" w:eastAsia="Times New Roman" w:hAnsi="Verdana" w:cs="Arial"/>
          <w:sz w:val="19"/>
          <w:szCs w:val="19"/>
        </w:rPr>
        <w:t>Beltz</w:t>
      </w:r>
      <w:proofErr w:type="spellEnd"/>
      <w:r w:rsidRPr="00D23863">
        <w:rPr>
          <w:rFonts w:ascii="Verdana" w:eastAsia="Times New Roman" w:hAnsi="Verdana" w:cs="Arial"/>
          <w:sz w:val="19"/>
          <w:szCs w:val="19"/>
        </w:rPr>
        <w:t xml:space="preserve"> </w:t>
      </w:r>
      <w:proofErr w:type="spellStart"/>
      <w:r w:rsidRPr="00D23863">
        <w:rPr>
          <w:rFonts w:ascii="Verdana" w:eastAsia="Times New Roman" w:hAnsi="Verdana" w:cs="Arial"/>
          <w:sz w:val="19"/>
          <w:szCs w:val="19"/>
        </w:rPr>
        <w:t>Juventa</w:t>
      </w:r>
      <w:proofErr w:type="spellEnd"/>
      <w:r w:rsidRPr="00D23863">
        <w:rPr>
          <w:rFonts w:ascii="Verdana" w:eastAsia="Times New Roman" w:hAnsi="Verdana" w:cs="Arial"/>
          <w:sz w:val="19"/>
          <w:szCs w:val="19"/>
        </w:rPr>
        <w:t xml:space="preserve">. </w:t>
      </w:r>
      <w:hyperlink r:id="rId58" w:history="1">
        <w:r w:rsidRPr="00D23863">
          <w:rPr>
            <w:rStyle w:val="Hyperlink"/>
            <w:rFonts w:ascii="Verdana" w:eastAsia="Times New Roman" w:hAnsi="Verdana" w:cs="Arial"/>
            <w:sz w:val="19"/>
            <w:szCs w:val="19"/>
          </w:rPr>
          <w:t>https://nbn-resolving.org/urn:nbn:de:0168-ssoar-419633</w:t>
        </w:r>
      </w:hyperlink>
    </w:p>
    <w:p w14:paraId="3DD3D359" w14:textId="77777777"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w:t>
      </w:r>
      <w:proofErr w:type="spellStart"/>
      <w:r w:rsidRPr="00D23863">
        <w:rPr>
          <w:rFonts w:ascii="Verdana" w:eastAsia="Times New Roman" w:hAnsi="Verdana" w:cs="Arial"/>
          <w:sz w:val="19"/>
          <w:szCs w:val="19"/>
        </w:rPr>
        <w:t>Butzin</w:t>
      </w:r>
      <w:proofErr w:type="spellEnd"/>
      <w:r w:rsidRPr="00D23863">
        <w:rPr>
          <w:rFonts w:ascii="Verdana" w:eastAsia="Times New Roman" w:hAnsi="Verdana" w:cs="Arial"/>
          <w:sz w:val="19"/>
          <w:szCs w:val="19"/>
        </w:rPr>
        <w:t xml:space="preserve">, A., </w:t>
      </w:r>
      <w:proofErr w:type="spellStart"/>
      <w:r w:rsidRPr="00D23863">
        <w:rPr>
          <w:rFonts w:ascii="Verdana" w:eastAsia="Times New Roman" w:hAnsi="Verdana" w:cs="Arial"/>
          <w:sz w:val="19"/>
          <w:szCs w:val="19"/>
        </w:rPr>
        <w:t>Domanski</w:t>
      </w:r>
      <w:proofErr w:type="spellEnd"/>
      <w:r w:rsidRPr="00D23863">
        <w:rPr>
          <w:rFonts w:ascii="Verdana" w:eastAsia="Times New Roman" w:hAnsi="Verdana" w:cs="Arial"/>
          <w:sz w:val="19"/>
          <w:szCs w:val="19"/>
        </w:rPr>
        <w:t xml:space="preserve">, D. and </w:t>
      </w:r>
      <w:proofErr w:type="spellStart"/>
      <w:r w:rsidRPr="00D23863">
        <w:rPr>
          <w:rFonts w:ascii="Verdana" w:eastAsia="Times New Roman" w:hAnsi="Verdana" w:cs="Arial"/>
          <w:sz w:val="19"/>
          <w:szCs w:val="19"/>
        </w:rPr>
        <w:t>Kaletka</w:t>
      </w:r>
      <w:proofErr w:type="spellEnd"/>
      <w:r w:rsidRPr="00D23863">
        <w:rPr>
          <w:rFonts w:ascii="Verdana" w:eastAsia="Times New Roman" w:hAnsi="Verdana" w:cs="Arial"/>
          <w:sz w:val="19"/>
          <w:szCs w:val="19"/>
        </w:rPr>
        <w:t xml:space="preserve">, C. (2014), ‘Theoretical Approaches to: Social Innovation. A Critical Literature Review’, a deliverable of the project ‘Social Innovation: Driving Force of Social Change’ (SI-DRIVE), Dortmund: </w:t>
      </w:r>
      <w:proofErr w:type="spellStart"/>
      <w:r w:rsidRPr="00D23863">
        <w:rPr>
          <w:rFonts w:ascii="Verdana" w:eastAsia="Times New Roman" w:hAnsi="Verdana" w:cs="Arial"/>
          <w:sz w:val="19"/>
          <w:szCs w:val="19"/>
        </w:rPr>
        <w:t>Sozialforschungsstelle</w:t>
      </w:r>
      <w:proofErr w:type="spellEnd"/>
      <w:r w:rsidRPr="00D23863">
        <w:rPr>
          <w:rFonts w:ascii="Verdana" w:eastAsia="Times New Roman" w:hAnsi="Verdana" w:cs="Arial"/>
          <w:sz w:val="19"/>
          <w:szCs w:val="19"/>
        </w:rPr>
        <w:t>.</w:t>
      </w:r>
    </w:p>
    <w:p w14:paraId="5745277E" w14:textId="09C95B3D" w:rsidR="00515CFA"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and Schwarz, M. (2010), ‚Social Innovation: Concepts, Research Fields and International Trends’, IMO International Monitoring. Dortmund: </w:t>
      </w:r>
      <w:proofErr w:type="spellStart"/>
      <w:r w:rsidRPr="00D23863">
        <w:rPr>
          <w:rFonts w:ascii="Verdana" w:eastAsia="Times New Roman" w:hAnsi="Verdana" w:cs="Arial"/>
          <w:sz w:val="19"/>
          <w:szCs w:val="19"/>
        </w:rPr>
        <w:t>Sozialforschungsstelle</w:t>
      </w:r>
      <w:proofErr w:type="spellEnd"/>
      <w:r w:rsidRPr="00D23863">
        <w:rPr>
          <w:rFonts w:ascii="Verdana" w:eastAsia="Times New Roman" w:hAnsi="Verdana" w:cs="Arial"/>
          <w:sz w:val="19"/>
          <w:szCs w:val="19"/>
        </w:rPr>
        <w:t xml:space="preserve">, TU Dortmund University. </w:t>
      </w:r>
    </w:p>
    <w:p w14:paraId="064D73BB" w14:textId="4CFEC21B" w:rsidR="00A5163A" w:rsidRDefault="00A5163A" w:rsidP="00A5163A">
      <w:pPr>
        <w:ind w:left="567" w:hanging="567"/>
        <w:jc w:val="both"/>
        <w:rPr>
          <w:rFonts w:ascii="Verdana" w:eastAsia="Times New Roman" w:hAnsi="Verdana" w:cs="Arial"/>
          <w:sz w:val="19"/>
          <w:szCs w:val="19"/>
        </w:rPr>
      </w:pPr>
      <w:r w:rsidRPr="00A5163A">
        <w:rPr>
          <w:rFonts w:ascii="Verdana" w:eastAsia="Times New Roman" w:hAnsi="Verdana" w:cs="Arial"/>
          <w:sz w:val="19"/>
          <w:szCs w:val="19"/>
        </w:rPr>
        <w:t>Li, X.,</w:t>
      </w:r>
      <w:r>
        <w:rPr>
          <w:rFonts w:ascii="Verdana" w:eastAsia="Times New Roman" w:hAnsi="Verdana" w:cs="Arial"/>
          <w:sz w:val="19"/>
          <w:szCs w:val="19"/>
        </w:rPr>
        <w:t xml:space="preserve"> Ouyang, J., Zhou, X., Lu, Y., and Liu, Y. (2015),</w:t>
      </w:r>
      <w:r w:rsidRPr="00A5163A">
        <w:rPr>
          <w:rFonts w:ascii="Verdana" w:eastAsia="Times New Roman" w:hAnsi="Verdana" w:cs="Arial"/>
          <w:sz w:val="19"/>
          <w:szCs w:val="19"/>
        </w:rPr>
        <w:t xml:space="preserve"> </w:t>
      </w:r>
      <w:r>
        <w:rPr>
          <w:rFonts w:ascii="Verdana" w:eastAsia="Times New Roman" w:hAnsi="Verdana" w:cs="Arial"/>
          <w:sz w:val="19"/>
          <w:szCs w:val="19"/>
        </w:rPr>
        <w:t xml:space="preserve">Supervised </w:t>
      </w:r>
      <w:proofErr w:type="spellStart"/>
      <w:r>
        <w:rPr>
          <w:rFonts w:ascii="Verdana" w:eastAsia="Times New Roman" w:hAnsi="Verdana" w:cs="Arial"/>
          <w:sz w:val="19"/>
          <w:szCs w:val="19"/>
        </w:rPr>
        <w:t>labeled</w:t>
      </w:r>
      <w:proofErr w:type="spellEnd"/>
      <w:r>
        <w:rPr>
          <w:rFonts w:ascii="Verdana" w:eastAsia="Times New Roman" w:hAnsi="Verdana" w:cs="Arial"/>
          <w:sz w:val="19"/>
          <w:szCs w:val="19"/>
        </w:rPr>
        <w:t xml:space="preserve"> latent Dirichlet allocation for document categorization. </w:t>
      </w:r>
      <w:r>
        <w:rPr>
          <w:rFonts w:ascii="Verdana" w:eastAsia="Times New Roman" w:hAnsi="Verdana" w:cs="Arial"/>
          <w:i/>
          <w:sz w:val="19"/>
          <w:szCs w:val="19"/>
        </w:rPr>
        <w:t>Applied Intelligence</w:t>
      </w:r>
      <w:r>
        <w:rPr>
          <w:rFonts w:ascii="Verdana" w:eastAsia="Times New Roman" w:hAnsi="Verdana" w:cs="Arial"/>
          <w:sz w:val="19"/>
          <w:szCs w:val="19"/>
        </w:rPr>
        <w:t xml:space="preserve">, </w:t>
      </w:r>
      <w:r>
        <w:rPr>
          <w:rFonts w:ascii="Verdana" w:eastAsia="Times New Roman" w:hAnsi="Verdana" w:cs="Arial"/>
          <w:i/>
          <w:sz w:val="19"/>
          <w:szCs w:val="19"/>
        </w:rPr>
        <w:t>42</w:t>
      </w:r>
      <w:r>
        <w:rPr>
          <w:rFonts w:ascii="Verdana" w:eastAsia="Times New Roman" w:hAnsi="Verdana" w:cs="Arial"/>
          <w:sz w:val="19"/>
          <w:szCs w:val="19"/>
        </w:rPr>
        <w:t>(3), 581-593.</w:t>
      </w:r>
    </w:p>
    <w:p w14:paraId="645D6E93" w14:textId="2FA1A43E" w:rsidR="00A5163A" w:rsidRDefault="00A5163A" w:rsidP="00A5163A">
      <w:pPr>
        <w:ind w:left="567" w:hanging="567"/>
        <w:jc w:val="both"/>
        <w:rPr>
          <w:rFonts w:ascii="Verdana" w:eastAsia="Times New Roman" w:hAnsi="Verdana" w:cs="Arial"/>
          <w:sz w:val="19"/>
          <w:szCs w:val="19"/>
        </w:rPr>
      </w:pPr>
      <w:bookmarkStart w:id="2970" w:name="cls-response"/>
      <w:bookmarkEnd w:id="2970"/>
      <w:proofErr w:type="spellStart"/>
      <w:r>
        <w:rPr>
          <w:rFonts w:ascii="Verdana" w:eastAsia="Times New Roman" w:hAnsi="Verdana" w:cs="Arial"/>
          <w:sz w:val="19"/>
          <w:szCs w:val="19"/>
        </w:rPr>
        <w:t>Lindstedt</w:t>
      </w:r>
      <w:proofErr w:type="spellEnd"/>
      <w:r>
        <w:rPr>
          <w:rFonts w:ascii="Verdana" w:eastAsia="Times New Roman" w:hAnsi="Verdana" w:cs="Arial"/>
          <w:sz w:val="19"/>
          <w:szCs w:val="19"/>
        </w:rPr>
        <w:t xml:space="preserve">, N. C. (2019), Structural Topic </w:t>
      </w:r>
      <w:proofErr w:type="spellStart"/>
      <w:r>
        <w:rPr>
          <w:rFonts w:ascii="Verdana" w:eastAsia="Times New Roman" w:hAnsi="Verdana" w:cs="Arial"/>
          <w:sz w:val="19"/>
          <w:szCs w:val="19"/>
        </w:rPr>
        <w:t>Modeling</w:t>
      </w:r>
      <w:proofErr w:type="spellEnd"/>
      <w:r>
        <w:rPr>
          <w:rFonts w:ascii="Verdana" w:eastAsia="Times New Roman" w:hAnsi="Verdana" w:cs="Arial"/>
          <w:sz w:val="19"/>
          <w:szCs w:val="19"/>
        </w:rPr>
        <w:t xml:space="preserve"> For Social Scientists: A Brief Case Study with Social Movement Studies Literature, 2005–2017. </w:t>
      </w:r>
      <w:r>
        <w:rPr>
          <w:rFonts w:ascii="Verdana" w:eastAsia="Times New Roman" w:hAnsi="Verdana" w:cs="Arial"/>
          <w:i/>
          <w:sz w:val="19"/>
          <w:szCs w:val="19"/>
        </w:rPr>
        <w:t>Social Currents</w:t>
      </w:r>
      <w:r>
        <w:rPr>
          <w:rFonts w:ascii="Verdana" w:eastAsia="Times New Roman" w:hAnsi="Verdana" w:cs="Arial"/>
          <w:sz w:val="19"/>
          <w:szCs w:val="19"/>
        </w:rPr>
        <w:t xml:space="preserve">, </w:t>
      </w:r>
      <w:r>
        <w:rPr>
          <w:rFonts w:ascii="Verdana" w:eastAsia="Times New Roman" w:hAnsi="Verdana" w:cs="Arial"/>
          <w:i/>
          <w:sz w:val="19"/>
          <w:szCs w:val="19"/>
        </w:rPr>
        <w:t>6</w:t>
      </w:r>
      <w:r>
        <w:rPr>
          <w:rFonts w:ascii="Verdana" w:eastAsia="Times New Roman" w:hAnsi="Verdana" w:cs="Arial"/>
          <w:sz w:val="19"/>
          <w:szCs w:val="19"/>
        </w:rPr>
        <w:t xml:space="preserve">(4), 307–318. </w:t>
      </w:r>
      <w:hyperlink r:id="rId59">
        <w:r>
          <w:rPr>
            <w:rStyle w:val="Hyperlink"/>
            <w:rFonts w:ascii="Verdana" w:eastAsia="Times New Roman" w:hAnsi="Verdana" w:cs="Arial"/>
            <w:sz w:val="19"/>
            <w:szCs w:val="19"/>
          </w:rPr>
          <w:t>https://doi.org/10.1177/2329496519846505</w:t>
        </w:r>
      </w:hyperlink>
    </w:p>
    <w:p w14:paraId="648F2E38" w14:textId="77777777"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Lizuka</w:t>
      </w:r>
      <w:proofErr w:type="spellEnd"/>
      <w:r w:rsidRPr="00D23863">
        <w:rPr>
          <w:rFonts w:ascii="Verdana" w:eastAsia="Times New Roman" w:hAnsi="Verdana" w:cs="Arial"/>
          <w:sz w:val="19"/>
          <w:szCs w:val="19"/>
        </w:rPr>
        <w:t>, M. (2013), ‘Innovation systems framework: still useful in the new global context?’, UNU-MERIT Working Papers #2013-005.</w:t>
      </w:r>
    </w:p>
    <w:p w14:paraId="5542F0E0" w14:textId="77777777" w:rsidR="00515CFA" w:rsidRPr="00D23863"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Moulaert</w:t>
      </w:r>
      <w:proofErr w:type="spellEnd"/>
      <w:r w:rsidRPr="00D23863">
        <w:rPr>
          <w:rFonts w:ascii="Verdana" w:hAnsi="Verdana" w:cs="Arial"/>
          <w:sz w:val="19"/>
          <w:szCs w:val="19"/>
        </w:rPr>
        <w:t xml:space="preserve">, F., Mac Callum, D. and Hillier, J. (2013), ‘Social Innovation: intuition, precept, concept, theory and practice’, in F. </w:t>
      </w:r>
      <w:proofErr w:type="spellStart"/>
      <w:r w:rsidRPr="00D23863">
        <w:rPr>
          <w:rFonts w:ascii="Verdana" w:hAnsi="Verdana" w:cs="Arial"/>
          <w:sz w:val="19"/>
          <w:szCs w:val="19"/>
        </w:rPr>
        <w:t>Moulaert</w:t>
      </w:r>
      <w:proofErr w:type="spellEnd"/>
      <w:r w:rsidRPr="00D23863">
        <w:rPr>
          <w:rFonts w:ascii="Verdana" w:hAnsi="Verdana" w:cs="Arial"/>
          <w:sz w:val="19"/>
          <w:szCs w:val="19"/>
        </w:rPr>
        <w:t xml:space="preserve">, D. MacCallum, A. Mehmood, and A. </w:t>
      </w:r>
      <w:proofErr w:type="spellStart"/>
      <w:r w:rsidRPr="00D23863">
        <w:rPr>
          <w:rFonts w:ascii="Verdana" w:hAnsi="Verdana" w:cs="Arial"/>
          <w:sz w:val="19"/>
          <w:szCs w:val="19"/>
        </w:rPr>
        <w:t>Hamdouch</w:t>
      </w:r>
      <w:proofErr w:type="spellEnd"/>
      <w:r w:rsidRPr="00D23863">
        <w:rPr>
          <w:rFonts w:ascii="Verdana" w:hAnsi="Verdana" w:cs="Arial"/>
          <w:sz w:val="19"/>
          <w:szCs w:val="19"/>
        </w:rPr>
        <w:t xml:space="preserve">, (eds), </w:t>
      </w:r>
      <w:r w:rsidRPr="00D23863">
        <w:rPr>
          <w:rFonts w:ascii="Verdana" w:hAnsi="Verdana" w:cs="Arial"/>
          <w:i/>
          <w:sz w:val="19"/>
          <w:szCs w:val="19"/>
        </w:rPr>
        <w:t>The International Handbook on Social Innovation: Collective Action, Social Learning and Transdisciplinary Research</w:t>
      </w:r>
      <w:r w:rsidRPr="00D23863">
        <w:rPr>
          <w:rFonts w:ascii="Verdana" w:hAnsi="Verdana" w:cs="Arial"/>
          <w:sz w:val="19"/>
          <w:szCs w:val="19"/>
        </w:rPr>
        <w:t xml:space="preserve">, Cheltenham: Edward Elgar, pp. 13-24. </w:t>
      </w:r>
    </w:p>
    <w:p w14:paraId="41D9085A" w14:textId="46A0042E" w:rsidR="00515CFA" w:rsidRPr="00D23863" w:rsidRDefault="00BB1A4A" w:rsidP="006D51A0">
      <w:pPr>
        <w:ind w:left="567" w:hanging="567"/>
        <w:jc w:val="both"/>
        <w:rPr>
          <w:rFonts w:ascii="Verdana" w:eastAsia="Times New Roman" w:hAnsi="Verdana" w:cs="Arial"/>
          <w:sz w:val="19"/>
          <w:szCs w:val="19"/>
        </w:rPr>
      </w:pPr>
      <w:r>
        <w:rPr>
          <w:rFonts w:ascii="Verdana" w:hAnsi="Verdana" w:cstheme="minorHAnsi"/>
          <w:sz w:val="19"/>
          <w:szCs w:val="19"/>
        </w:rPr>
        <w:t xml:space="preserve">Murray, R., </w:t>
      </w:r>
      <w:proofErr w:type="spellStart"/>
      <w:r>
        <w:rPr>
          <w:rFonts w:ascii="Verdana" w:hAnsi="Verdana" w:cstheme="minorHAnsi"/>
          <w:sz w:val="19"/>
          <w:szCs w:val="19"/>
        </w:rPr>
        <w:t>Caulier</w:t>
      </w:r>
      <w:proofErr w:type="spellEnd"/>
      <w:r>
        <w:rPr>
          <w:rFonts w:ascii="Verdana" w:hAnsi="Verdana" w:cstheme="minorHAnsi"/>
          <w:sz w:val="19"/>
          <w:szCs w:val="19"/>
        </w:rPr>
        <w:t xml:space="preserve">-Grice, J and </w:t>
      </w:r>
      <w:proofErr w:type="spellStart"/>
      <w:r>
        <w:rPr>
          <w:rFonts w:ascii="Verdana" w:hAnsi="Verdana" w:cstheme="minorHAnsi"/>
          <w:sz w:val="19"/>
          <w:szCs w:val="19"/>
        </w:rPr>
        <w:t>Mulgan</w:t>
      </w:r>
      <w:proofErr w:type="spellEnd"/>
      <w:r>
        <w:rPr>
          <w:rFonts w:ascii="Verdana" w:hAnsi="Verdana" w:cstheme="minorHAnsi"/>
          <w:sz w:val="19"/>
          <w:szCs w:val="19"/>
        </w:rPr>
        <w:t xml:space="preserve">, G. </w:t>
      </w:r>
      <w:r w:rsidR="00712DEB" w:rsidRPr="00D23863">
        <w:rPr>
          <w:rFonts w:ascii="Verdana" w:hAnsi="Verdana" w:cstheme="minorHAnsi"/>
          <w:sz w:val="19"/>
          <w:szCs w:val="19"/>
        </w:rPr>
        <w:t>(2010)</w:t>
      </w:r>
      <w:r>
        <w:rPr>
          <w:rFonts w:ascii="Verdana" w:hAnsi="Verdana" w:cstheme="minorHAnsi"/>
          <w:sz w:val="19"/>
          <w:szCs w:val="19"/>
        </w:rPr>
        <w:t>, ‘The Open Book of Social Innovation’</w:t>
      </w:r>
      <w:r w:rsidR="000E20E3">
        <w:rPr>
          <w:rFonts w:ascii="Verdana" w:hAnsi="Verdana" w:cstheme="minorHAnsi"/>
          <w:sz w:val="19"/>
          <w:szCs w:val="19"/>
        </w:rPr>
        <w:t xml:space="preserve">, NESTA and the Young Foundation. </w:t>
      </w:r>
    </w:p>
    <w:p w14:paraId="2CB55D2B" w14:textId="5BB48390" w:rsidR="00515CFA" w:rsidRPr="00D23863"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Novotny, H., König, T. and </w:t>
      </w:r>
      <w:proofErr w:type="spellStart"/>
      <w:r w:rsidRPr="00D23863">
        <w:rPr>
          <w:rFonts w:ascii="Verdana" w:eastAsia="Times New Roman" w:hAnsi="Verdana" w:cs="Arial"/>
          <w:sz w:val="19"/>
          <w:szCs w:val="19"/>
        </w:rPr>
        <w:t>Schuch</w:t>
      </w:r>
      <w:proofErr w:type="spellEnd"/>
      <w:r w:rsidRPr="00D23863">
        <w:rPr>
          <w:rFonts w:ascii="Verdana" w:eastAsia="Times New Roman" w:hAnsi="Verdana" w:cs="Arial"/>
          <w:sz w:val="19"/>
          <w:szCs w:val="19"/>
        </w:rPr>
        <w:t xml:space="preserve">, K. (2019), ‚Impact Re-Loaded’, </w:t>
      </w:r>
      <w:proofErr w:type="spellStart"/>
      <w:r w:rsidRPr="00D23863">
        <w:rPr>
          <w:rFonts w:ascii="Verdana" w:eastAsia="Times New Roman" w:hAnsi="Verdana" w:cs="Arial"/>
          <w:i/>
          <w:sz w:val="19"/>
          <w:szCs w:val="19"/>
        </w:rPr>
        <w:t>fteval</w:t>
      </w:r>
      <w:proofErr w:type="spellEnd"/>
      <w:r w:rsidRPr="00D23863">
        <w:rPr>
          <w:rFonts w:ascii="Verdana" w:eastAsia="Times New Roman" w:hAnsi="Verdana" w:cs="Arial"/>
          <w:i/>
          <w:sz w:val="19"/>
          <w:szCs w:val="19"/>
        </w:rPr>
        <w:t xml:space="preserve"> Journal for Research and Technology Policy Evaluation,</w:t>
      </w:r>
      <w:r w:rsidRPr="00D23863">
        <w:rPr>
          <w:rFonts w:ascii="Verdana" w:eastAsia="Times New Roman" w:hAnsi="Verdana" w:cs="Arial"/>
          <w:sz w:val="19"/>
          <w:szCs w:val="19"/>
        </w:rPr>
        <w:t xml:space="preserve"> 48/July 2019, 8-9.</w:t>
      </w:r>
    </w:p>
    <w:p w14:paraId="45F07359" w14:textId="032894D3" w:rsidR="00712DEB" w:rsidRDefault="00712DEB" w:rsidP="006D51A0">
      <w:pPr>
        <w:ind w:left="567" w:hanging="567"/>
        <w:jc w:val="both"/>
        <w:rPr>
          <w:rFonts w:ascii="Verdana" w:hAnsi="Verdana" w:cs="Arial"/>
          <w:sz w:val="19"/>
          <w:szCs w:val="19"/>
        </w:rPr>
      </w:pPr>
      <w:r w:rsidRPr="00D23863">
        <w:rPr>
          <w:rFonts w:ascii="Verdana" w:hAnsi="Verdana" w:cs="Arial"/>
          <w:sz w:val="19"/>
          <w:szCs w:val="19"/>
        </w:rPr>
        <w:t xml:space="preserve">Nussbaum, M. (2010), </w:t>
      </w:r>
      <w:r w:rsidRPr="00D23863">
        <w:rPr>
          <w:rFonts w:ascii="Verdana" w:hAnsi="Verdana" w:cs="Arial"/>
          <w:i/>
          <w:sz w:val="19"/>
          <w:szCs w:val="19"/>
        </w:rPr>
        <w:t xml:space="preserve">Not for Profit. Why Democracy Needs the Humanities. </w:t>
      </w:r>
      <w:r w:rsidRPr="00D23863">
        <w:rPr>
          <w:rFonts w:ascii="Verdana" w:hAnsi="Verdana" w:cs="Arial"/>
          <w:sz w:val="19"/>
          <w:szCs w:val="19"/>
        </w:rPr>
        <w:t xml:space="preserve">Princeton: Princeton University Press. </w:t>
      </w:r>
    </w:p>
    <w:p w14:paraId="68C22869" w14:textId="35E6D6FD" w:rsidR="00B621F3" w:rsidRDefault="00B621F3" w:rsidP="00B621F3">
      <w:pPr>
        <w:ind w:left="567" w:hanging="567"/>
        <w:jc w:val="both"/>
        <w:rPr>
          <w:rFonts w:ascii="Verdana" w:hAnsi="Verdana" w:cs="Arial"/>
          <w:sz w:val="19"/>
          <w:szCs w:val="19"/>
        </w:rPr>
      </w:pPr>
      <w:proofErr w:type="spellStart"/>
      <w:r>
        <w:rPr>
          <w:rFonts w:ascii="Verdana" w:hAnsi="Verdana" w:cs="Arial"/>
          <w:sz w:val="19"/>
          <w:szCs w:val="19"/>
        </w:rPr>
        <w:t>Perotte</w:t>
      </w:r>
      <w:proofErr w:type="spellEnd"/>
      <w:r>
        <w:rPr>
          <w:rFonts w:ascii="Verdana" w:hAnsi="Verdana" w:cs="Arial"/>
          <w:sz w:val="19"/>
          <w:szCs w:val="19"/>
        </w:rPr>
        <w:t xml:space="preserve">, A. J., Wood, F., </w:t>
      </w:r>
      <w:proofErr w:type="spellStart"/>
      <w:r>
        <w:rPr>
          <w:rFonts w:ascii="Verdana" w:hAnsi="Verdana" w:cs="Arial"/>
          <w:sz w:val="19"/>
          <w:szCs w:val="19"/>
        </w:rPr>
        <w:t>Elhadad</w:t>
      </w:r>
      <w:proofErr w:type="spellEnd"/>
      <w:r>
        <w:rPr>
          <w:rFonts w:ascii="Verdana" w:hAnsi="Verdana" w:cs="Arial"/>
          <w:sz w:val="19"/>
          <w:szCs w:val="19"/>
        </w:rPr>
        <w:t xml:space="preserve">, N., and Bartlett, N. (2011), Hierarchically supervised latent Dirichlet allocation. In </w:t>
      </w:r>
      <w:r>
        <w:rPr>
          <w:rFonts w:ascii="Verdana" w:hAnsi="Verdana" w:cs="Arial"/>
          <w:i/>
          <w:sz w:val="19"/>
          <w:szCs w:val="19"/>
        </w:rPr>
        <w:t>Advances in neural information processing systems</w:t>
      </w:r>
      <w:r>
        <w:rPr>
          <w:rFonts w:ascii="Verdana" w:hAnsi="Verdana" w:cs="Arial"/>
          <w:sz w:val="19"/>
          <w:szCs w:val="19"/>
        </w:rPr>
        <w:t xml:space="preserve"> (pp. 2609-2617).</w:t>
      </w:r>
    </w:p>
    <w:p w14:paraId="1A818A1B" w14:textId="6B855296" w:rsidR="00712DEB" w:rsidRPr="00D23863" w:rsidRDefault="00712DEB" w:rsidP="006D51A0">
      <w:pPr>
        <w:ind w:left="567" w:hanging="567"/>
        <w:jc w:val="both"/>
        <w:rPr>
          <w:rFonts w:ascii="Verdana" w:hAnsi="Verdana" w:cs="Arial"/>
          <w:sz w:val="19"/>
          <w:szCs w:val="19"/>
        </w:rPr>
      </w:pPr>
      <w:r w:rsidRPr="00D23863">
        <w:rPr>
          <w:rFonts w:ascii="Verdana" w:hAnsi="Verdana" w:cs="Arial"/>
          <w:sz w:val="19"/>
          <w:szCs w:val="19"/>
        </w:rPr>
        <w:t xml:space="preserve">Pol, E and Ville, S. (2008), ‘Social Innovation: Buzz Word </w:t>
      </w:r>
      <w:proofErr w:type="gramStart"/>
      <w:r w:rsidRPr="00D23863">
        <w:rPr>
          <w:rFonts w:ascii="Verdana" w:hAnsi="Verdana" w:cs="Arial"/>
          <w:sz w:val="19"/>
          <w:szCs w:val="19"/>
        </w:rPr>
        <w:t>Or</w:t>
      </w:r>
      <w:proofErr w:type="gramEnd"/>
      <w:r w:rsidRPr="00D23863">
        <w:rPr>
          <w:rFonts w:ascii="Verdana" w:hAnsi="Verdana" w:cs="Arial"/>
          <w:sz w:val="19"/>
          <w:szCs w:val="19"/>
        </w:rPr>
        <w:t xml:space="preserve"> Enduring Term? Working Paper 08-09, Wollongong: Department of Economics, University of Wollongong.</w:t>
      </w:r>
    </w:p>
    <w:p w14:paraId="7BDE62B1" w14:textId="1AD319EC" w:rsidR="00D23863" w:rsidRPr="00D23863" w:rsidRDefault="00D23863" w:rsidP="006D51A0">
      <w:pPr>
        <w:ind w:left="567" w:hanging="567"/>
        <w:jc w:val="both"/>
        <w:rPr>
          <w:rFonts w:ascii="Verdana" w:hAnsi="Verdana"/>
          <w:color w:val="2C363A"/>
          <w:sz w:val="19"/>
          <w:szCs w:val="19"/>
          <w:shd w:val="clear" w:color="auto" w:fill="FFFFFF"/>
        </w:rPr>
      </w:pPr>
      <w:proofErr w:type="spellStart"/>
      <w:r w:rsidRPr="000E20E3">
        <w:rPr>
          <w:rFonts w:ascii="Verdana" w:hAnsi="Verdana" w:cstheme="minorHAnsi"/>
          <w:bCs/>
          <w:color w:val="2C363A"/>
          <w:sz w:val="19"/>
          <w:szCs w:val="19"/>
          <w:shd w:val="clear" w:color="auto" w:fill="FFFFFF"/>
        </w:rPr>
        <w:t>Prüfer</w:t>
      </w:r>
      <w:proofErr w:type="spellEnd"/>
      <w:r w:rsidRPr="00D23863">
        <w:rPr>
          <w:rFonts w:ascii="Verdana" w:hAnsi="Verdana" w:cstheme="minorHAnsi"/>
          <w:color w:val="2C363A"/>
          <w:sz w:val="19"/>
          <w:szCs w:val="19"/>
          <w:shd w:val="clear" w:color="auto" w:fill="FFFFFF"/>
        </w:rPr>
        <w:t xml:space="preserve">, </w:t>
      </w:r>
      <w:r w:rsidR="000E20E3">
        <w:rPr>
          <w:rFonts w:ascii="Verdana" w:hAnsi="Verdana" w:cstheme="minorHAnsi"/>
          <w:color w:val="2C363A"/>
          <w:sz w:val="19"/>
          <w:szCs w:val="19"/>
          <w:shd w:val="clear" w:color="auto" w:fill="FFFFFF"/>
        </w:rPr>
        <w:t>P.</w:t>
      </w:r>
      <w:r w:rsidRPr="00D23863">
        <w:rPr>
          <w:rFonts w:ascii="Verdana" w:hAnsi="Verdana" w:cstheme="minorHAnsi"/>
          <w:color w:val="2C363A"/>
          <w:sz w:val="19"/>
          <w:szCs w:val="19"/>
          <w:shd w:val="clear" w:color="auto" w:fill="FFFFFF"/>
        </w:rPr>
        <w:t xml:space="preserve"> and Rexroth, </w:t>
      </w:r>
      <w:r w:rsidR="000E20E3">
        <w:rPr>
          <w:rFonts w:ascii="Verdana" w:hAnsi="Verdana" w:cstheme="minorHAnsi"/>
          <w:color w:val="2C363A"/>
          <w:sz w:val="19"/>
          <w:szCs w:val="19"/>
          <w:shd w:val="clear" w:color="auto" w:fill="FFFFFF"/>
        </w:rPr>
        <w:t>M.</w:t>
      </w:r>
      <w:r w:rsidRPr="00D23863">
        <w:rPr>
          <w:rFonts w:ascii="Verdana" w:hAnsi="Verdana" w:cstheme="minorHAnsi"/>
          <w:color w:val="2C363A"/>
          <w:sz w:val="19"/>
          <w:szCs w:val="19"/>
          <w:shd w:val="clear" w:color="auto" w:fill="FFFFFF"/>
        </w:rPr>
        <w:t xml:space="preserve"> (2005)</w:t>
      </w:r>
      <w:r w:rsidR="000E20E3">
        <w:rPr>
          <w:rFonts w:ascii="Verdana" w:hAnsi="Verdana" w:cstheme="minorHAnsi"/>
          <w:color w:val="2C363A"/>
          <w:sz w:val="19"/>
          <w:szCs w:val="19"/>
          <w:shd w:val="clear" w:color="auto" w:fill="FFFFFF"/>
        </w:rPr>
        <w:t>,</w:t>
      </w:r>
      <w:r w:rsidRPr="00D23863">
        <w:rPr>
          <w:rFonts w:ascii="Verdana" w:hAnsi="Verdana" w:cstheme="minorHAnsi"/>
          <w:color w:val="2C363A"/>
          <w:sz w:val="19"/>
          <w:szCs w:val="19"/>
          <w:shd w:val="clear" w:color="auto" w:fill="FFFFFF"/>
        </w:rPr>
        <w:t xml:space="preserve"> </w:t>
      </w:r>
      <w:proofErr w:type="spellStart"/>
      <w:r w:rsidRPr="00D23863">
        <w:rPr>
          <w:rFonts w:ascii="Verdana" w:hAnsi="Verdana" w:cstheme="minorHAnsi"/>
          <w:color w:val="2C363A"/>
          <w:sz w:val="19"/>
          <w:szCs w:val="19"/>
          <w:shd w:val="clear" w:color="auto" w:fill="FFFFFF"/>
        </w:rPr>
        <w:t>Kognitive</w:t>
      </w:r>
      <w:proofErr w:type="spellEnd"/>
      <w:r w:rsidRPr="00D23863">
        <w:rPr>
          <w:rFonts w:ascii="Verdana" w:hAnsi="Verdana" w:cstheme="minorHAnsi"/>
          <w:color w:val="2C363A"/>
          <w:sz w:val="19"/>
          <w:szCs w:val="19"/>
          <w:shd w:val="clear" w:color="auto" w:fill="FFFFFF"/>
        </w:rPr>
        <w:t xml:space="preserve"> Interviews. ZUMA-How-to-</w:t>
      </w:r>
      <w:proofErr w:type="spellStart"/>
      <w:r w:rsidRPr="00D23863">
        <w:rPr>
          <w:rFonts w:ascii="Verdana" w:hAnsi="Verdana" w:cstheme="minorHAnsi"/>
          <w:color w:val="2C363A"/>
          <w:sz w:val="19"/>
          <w:szCs w:val="19"/>
          <w:shd w:val="clear" w:color="auto" w:fill="FFFFFF"/>
        </w:rPr>
        <w:t>Reihe</w:t>
      </w:r>
      <w:proofErr w:type="spellEnd"/>
      <w:r w:rsidRPr="00D23863">
        <w:rPr>
          <w:rFonts w:ascii="Verdana" w:hAnsi="Verdana" w:cstheme="minorHAnsi"/>
          <w:color w:val="2C363A"/>
          <w:sz w:val="19"/>
          <w:szCs w:val="19"/>
          <w:shd w:val="clear" w:color="auto" w:fill="FFFFFF"/>
        </w:rPr>
        <w:t xml:space="preserve"> Nr. 15.</w:t>
      </w:r>
      <w:r w:rsidRPr="00D23863">
        <w:rPr>
          <w:rFonts w:ascii="Verdana" w:hAnsi="Verdana"/>
          <w:color w:val="2C363A"/>
          <w:sz w:val="19"/>
          <w:szCs w:val="19"/>
          <w:shd w:val="clear" w:color="auto" w:fill="FFFFFF"/>
        </w:rPr>
        <w:br/>
      </w:r>
      <w:hyperlink r:id="rId60" w:history="1">
        <w:r w:rsidRPr="00D23863">
          <w:rPr>
            <w:rStyle w:val="Hyperlink"/>
            <w:rFonts w:ascii="Verdana" w:hAnsi="Verdana" w:cstheme="minorHAnsi"/>
            <w:sz w:val="19"/>
            <w:szCs w:val="19"/>
          </w:rPr>
          <w:t>https://www.gesis.org/fileadmin/upload/forschung/publikationen/ge-sis_reihen/howto/How_to15PP_MR.pdf</w:t>
        </w:r>
      </w:hyperlink>
      <w:r w:rsidRPr="00D23863">
        <w:rPr>
          <w:rFonts w:ascii="Verdana" w:hAnsi="Verdana" w:cstheme="minorHAnsi"/>
          <w:color w:val="2C363A"/>
          <w:sz w:val="19"/>
          <w:szCs w:val="19"/>
          <w:shd w:val="clear" w:color="auto" w:fill="FFFFFF"/>
        </w:rPr>
        <w:t> </w:t>
      </w:r>
    </w:p>
    <w:p w14:paraId="1C108257" w14:textId="16AA0805" w:rsidR="00284DCE" w:rsidRDefault="00284DCE" w:rsidP="00284DCE">
      <w:pPr>
        <w:ind w:left="567" w:hanging="567"/>
        <w:jc w:val="both"/>
        <w:rPr>
          <w:rFonts w:ascii="Verdana" w:hAnsi="Verdana"/>
          <w:color w:val="2C363A"/>
          <w:sz w:val="19"/>
          <w:szCs w:val="19"/>
          <w:highlight w:val="white"/>
        </w:rPr>
      </w:pPr>
      <w:r>
        <w:rPr>
          <w:rFonts w:ascii="Verdana" w:hAnsi="Verdana" w:cs="Calibri"/>
          <w:color w:val="2C363A"/>
          <w:sz w:val="19"/>
          <w:szCs w:val="19"/>
          <w:shd w:val="clear" w:color="auto" w:fill="FFFFFF"/>
        </w:rPr>
        <w:t xml:space="preserve">Ramage, D., Rosen, E., Chuang, J., Manning, C. and </w:t>
      </w:r>
      <w:proofErr w:type="spellStart"/>
      <w:r>
        <w:rPr>
          <w:rFonts w:ascii="Verdana" w:hAnsi="Verdana" w:cs="Calibri"/>
          <w:color w:val="2C363A"/>
          <w:sz w:val="19"/>
          <w:szCs w:val="19"/>
          <w:shd w:val="clear" w:color="auto" w:fill="FFFFFF"/>
        </w:rPr>
        <w:t>Mcfarland</w:t>
      </w:r>
      <w:proofErr w:type="spellEnd"/>
      <w:r>
        <w:rPr>
          <w:rFonts w:ascii="Verdana" w:hAnsi="Verdana" w:cs="Calibri"/>
          <w:color w:val="2C363A"/>
          <w:sz w:val="19"/>
          <w:szCs w:val="19"/>
          <w:shd w:val="clear" w:color="auto" w:fill="FFFFFF"/>
        </w:rPr>
        <w:t xml:space="preserve">, D. (2009). Topic Modelling for the Social Sciences. </w:t>
      </w:r>
    </w:p>
    <w:p w14:paraId="73678DD0" w14:textId="2C3410C6" w:rsidR="00712DEB" w:rsidRPr="00D23863" w:rsidRDefault="00712DEB" w:rsidP="006D51A0">
      <w:pPr>
        <w:ind w:left="567" w:hanging="567"/>
        <w:jc w:val="both"/>
        <w:rPr>
          <w:rFonts w:ascii="Verdana" w:hAnsi="Verdana" w:cs="Arial"/>
          <w:sz w:val="19"/>
          <w:szCs w:val="19"/>
        </w:rPr>
      </w:pPr>
      <w:proofErr w:type="spellStart"/>
      <w:r w:rsidRPr="00D23863">
        <w:rPr>
          <w:rFonts w:ascii="Verdana" w:hAnsi="Verdana" w:cs="Arial"/>
          <w:sz w:val="19"/>
          <w:szCs w:val="19"/>
        </w:rPr>
        <w:t>Reale</w:t>
      </w:r>
      <w:proofErr w:type="spellEnd"/>
      <w:r w:rsidRPr="00D23863">
        <w:rPr>
          <w:rFonts w:ascii="Verdana" w:hAnsi="Verdana" w:cs="Arial"/>
          <w:sz w:val="19"/>
          <w:szCs w:val="19"/>
        </w:rPr>
        <w:t xml:space="preserve">, E., </w:t>
      </w:r>
      <w:proofErr w:type="spellStart"/>
      <w:r w:rsidRPr="00D23863">
        <w:rPr>
          <w:rFonts w:ascii="Verdana" w:hAnsi="Verdana" w:cs="Arial"/>
          <w:sz w:val="19"/>
          <w:szCs w:val="19"/>
        </w:rPr>
        <w:t>Avramov</w:t>
      </w:r>
      <w:proofErr w:type="spellEnd"/>
      <w:r w:rsidRPr="00D23863">
        <w:rPr>
          <w:rFonts w:ascii="Verdana" w:hAnsi="Verdana" w:cs="Arial"/>
          <w:sz w:val="19"/>
          <w:szCs w:val="19"/>
        </w:rPr>
        <w:t xml:space="preserve">, D., </w:t>
      </w:r>
      <w:proofErr w:type="spellStart"/>
      <w:r w:rsidRPr="00D23863">
        <w:rPr>
          <w:rFonts w:ascii="Verdana" w:hAnsi="Verdana" w:cs="Arial"/>
          <w:sz w:val="19"/>
          <w:szCs w:val="19"/>
        </w:rPr>
        <w:t>Canhial</w:t>
      </w:r>
      <w:proofErr w:type="spellEnd"/>
      <w:r w:rsidRPr="00D23863">
        <w:rPr>
          <w:rFonts w:ascii="Verdana" w:hAnsi="Verdana" w:cs="Arial"/>
          <w:sz w:val="19"/>
          <w:szCs w:val="19"/>
        </w:rPr>
        <w:t xml:space="preserve">, K., Donovan, C., </w:t>
      </w:r>
      <w:proofErr w:type="spellStart"/>
      <w:r w:rsidRPr="00D23863">
        <w:rPr>
          <w:rFonts w:ascii="Verdana" w:hAnsi="Verdana" w:cs="Arial"/>
          <w:sz w:val="19"/>
          <w:szCs w:val="19"/>
        </w:rPr>
        <w:t>Flecha</w:t>
      </w:r>
      <w:proofErr w:type="spellEnd"/>
      <w:r w:rsidRPr="00D23863">
        <w:rPr>
          <w:rFonts w:ascii="Verdana" w:hAnsi="Verdana" w:cs="Arial"/>
          <w:sz w:val="19"/>
          <w:szCs w:val="19"/>
        </w:rPr>
        <w:t xml:space="preserve">, R., Holm, P., Larkin, C., </w:t>
      </w:r>
      <w:proofErr w:type="spellStart"/>
      <w:r w:rsidRPr="00D23863">
        <w:rPr>
          <w:rFonts w:ascii="Verdana" w:hAnsi="Verdana" w:cs="Arial"/>
          <w:sz w:val="19"/>
          <w:szCs w:val="19"/>
        </w:rPr>
        <w:t>Lepori</w:t>
      </w:r>
      <w:proofErr w:type="spellEnd"/>
      <w:r w:rsidRPr="00D23863">
        <w:rPr>
          <w:rFonts w:ascii="Verdana" w:hAnsi="Verdana" w:cs="Arial"/>
          <w:sz w:val="19"/>
          <w:szCs w:val="19"/>
        </w:rPr>
        <w:t xml:space="preserve">, B., </w:t>
      </w:r>
      <w:proofErr w:type="spellStart"/>
      <w:r w:rsidRPr="00D23863">
        <w:rPr>
          <w:rFonts w:ascii="Verdana" w:hAnsi="Verdana" w:cs="Arial"/>
          <w:sz w:val="19"/>
          <w:szCs w:val="19"/>
        </w:rPr>
        <w:t>Mosoni</w:t>
      </w:r>
      <w:proofErr w:type="spellEnd"/>
      <w:r w:rsidRPr="00D23863">
        <w:rPr>
          <w:rFonts w:ascii="Verdana" w:hAnsi="Verdana" w:cs="Arial"/>
          <w:sz w:val="19"/>
          <w:szCs w:val="19"/>
        </w:rPr>
        <w:t xml:space="preserve">-Fried, J., Oliver, E., </w:t>
      </w:r>
      <w:proofErr w:type="spellStart"/>
      <w:r w:rsidRPr="00D23863">
        <w:rPr>
          <w:rFonts w:ascii="Verdana" w:hAnsi="Verdana" w:cs="Arial"/>
          <w:sz w:val="19"/>
          <w:szCs w:val="19"/>
        </w:rPr>
        <w:t>Primeri</w:t>
      </w:r>
      <w:proofErr w:type="spellEnd"/>
      <w:r w:rsidRPr="00D23863">
        <w:rPr>
          <w:rFonts w:ascii="Verdana" w:hAnsi="Verdana" w:cs="Arial"/>
          <w:sz w:val="19"/>
          <w:szCs w:val="19"/>
        </w:rPr>
        <w:t xml:space="preserve">, E., </w:t>
      </w:r>
      <w:proofErr w:type="spellStart"/>
      <w:r w:rsidRPr="00D23863">
        <w:rPr>
          <w:rFonts w:ascii="Verdana" w:hAnsi="Verdana" w:cs="Arial"/>
          <w:sz w:val="19"/>
          <w:szCs w:val="19"/>
        </w:rPr>
        <w:t>Puigvert</w:t>
      </w:r>
      <w:proofErr w:type="spellEnd"/>
      <w:r w:rsidRPr="00D23863">
        <w:rPr>
          <w:rFonts w:ascii="Verdana" w:hAnsi="Verdana" w:cs="Arial"/>
          <w:sz w:val="19"/>
          <w:szCs w:val="19"/>
        </w:rPr>
        <w:t xml:space="preserve">, L., Scharnhorst, A., Schubert, A., Soler, M., </w:t>
      </w:r>
      <w:proofErr w:type="spellStart"/>
      <w:r w:rsidRPr="00D23863">
        <w:rPr>
          <w:rFonts w:ascii="Verdana" w:hAnsi="Verdana" w:cs="Arial"/>
          <w:sz w:val="19"/>
          <w:szCs w:val="19"/>
        </w:rPr>
        <w:t>Soòs</w:t>
      </w:r>
      <w:proofErr w:type="spellEnd"/>
      <w:r w:rsidRPr="00D23863">
        <w:rPr>
          <w:rFonts w:ascii="Verdana" w:hAnsi="Verdana" w:cs="Arial"/>
          <w:sz w:val="19"/>
          <w:szCs w:val="19"/>
        </w:rPr>
        <w:t xml:space="preserve">, S., </w:t>
      </w:r>
      <w:proofErr w:type="spellStart"/>
      <w:r w:rsidRPr="00D23863">
        <w:rPr>
          <w:rFonts w:ascii="Verdana" w:hAnsi="Verdana" w:cs="Arial"/>
          <w:sz w:val="19"/>
          <w:szCs w:val="19"/>
        </w:rPr>
        <w:t>Sordé</w:t>
      </w:r>
      <w:proofErr w:type="spellEnd"/>
      <w:r w:rsidRPr="00D23863">
        <w:rPr>
          <w:rFonts w:ascii="Verdana" w:hAnsi="Verdana" w:cs="Arial"/>
          <w:sz w:val="19"/>
          <w:szCs w:val="19"/>
        </w:rPr>
        <w:t xml:space="preserve">, T., Travis, C. and Van Horik, R. (2018), ‘A review of literature on </w:t>
      </w:r>
      <w:r w:rsidRPr="00D23863">
        <w:rPr>
          <w:rFonts w:ascii="Verdana" w:hAnsi="Verdana" w:cs="Arial"/>
          <w:sz w:val="19"/>
          <w:szCs w:val="19"/>
        </w:rPr>
        <w:lastRenderedPageBreak/>
        <w:t xml:space="preserve">evaluating the scientific, social and political impact of social sciences and humanities research, </w:t>
      </w:r>
      <w:r w:rsidRPr="00D23863">
        <w:rPr>
          <w:rFonts w:ascii="Verdana" w:hAnsi="Verdana" w:cs="Arial"/>
          <w:i/>
          <w:sz w:val="19"/>
          <w:szCs w:val="19"/>
        </w:rPr>
        <w:t>Research Evaluation,</w:t>
      </w:r>
      <w:r w:rsidRPr="00D23863">
        <w:rPr>
          <w:rFonts w:ascii="Verdana" w:hAnsi="Verdana" w:cs="Arial"/>
          <w:sz w:val="19"/>
          <w:szCs w:val="19"/>
        </w:rPr>
        <w:t xml:space="preserve"> 27 (4), 298–308.</w:t>
      </w:r>
    </w:p>
    <w:p w14:paraId="7F0B1D38" w14:textId="2C5F3F5A" w:rsidR="00284DCE" w:rsidRDefault="00284DCE" w:rsidP="00284DCE">
      <w:pPr>
        <w:ind w:left="567" w:hanging="567"/>
        <w:jc w:val="both"/>
        <w:rPr>
          <w:rFonts w:ascii="Verdana" w:hAnsi="Verdana" w:cs="Arial"/>
          <w:sz w:val="19"/>
          <w:szCs w:val="19"/>
        </w:rPr>
      </w:pPr>
      <w:r>
        <w:t xml:space="preserve">Roberts E. M., Brandon M. S. and </w:t>
      </w:r>
      <w:proofErr w:type="spellStart"/>
      <w:r>
        <w:t>Edoardo</w:t>
      </w:r>
      <w:proofErr w:type="spellEnd"/>
      <w:r>
        <w:t xml:space="preserve"> M. A. (2016), A Model of Text for Experimentation in the Social Sciences, </w:t>
      </w:r>
      <w:r w:rsidRPr="00284DCE">
        <w:rPr>
          <w:i/>
        </w:rPr>
        <w:t>Journal of the American Statistical Association</w:t>
      </w:r>
      <w:r>
        <w:t xml:space="preserve">, 111:515, 988-1003, DOI: 10.1080/01621459.2016.1141684 </w:t>
      </w:r>
    </w:p>
    <w:p w14:paraId="4B4094E8" w14:textId="05058A61" w:rsidR="00712DEB" w:rsidRPr="00D23863" w:rsidRDefault="000D2C45" w:rsidP="006D51A0">
      <w:pPr>
        <w:ind w:left="567" w:hanging="567"/>
        <w:jc w:val="both"/>
        <w:rPr>
          <w:rFonts w:ascii="Verdana" w:eastAsia="Times New Roman" w:hAnsi="Verdana" w:cs="Arial"/>
          <w:sz w:val="19"/>
          <w:szCs w:val="19"/>
        </w:rPr>
      </w:pPr>
      <w:r w:rsidRPr="00D23863">
        <w:rPr>
          <w:rFonts w:ascii="Verdana" w:hAnsi="Verdana"/>
          <w:sz w:val="19"/>
          <w:szCs w:val="19"/>
        </w:rPr>
        <w:t>Schäfer</w:t>
      </w:r>
      <w:r w:rsidR="000E20E3">
        <w:rPr>
          <w:rFonts w:ascii="Verdana" w:hAnsi="Verdana"/>
          <w:sz w:val="19"/>
          <w:szCs w:val="19"/>
        </w:rPr>
        <w:t>, T.</w:t>
      </w:r>
      <w:r w:rsidRPr="00D23863">
        <w:rPr>
          <w:rFonts w:ascii="Verdana" w:hAnsi="Verdana"/>
          <w:sz w:val="19"/>
          <w:szCs w:val="19"/>
        </w:rPr>
        <w:t xml:space="preserve"> and </w:t>
      </w:r>
      <w:proofErr w:type="spellStart"/>
      <w:r w:rsidRPr="00D23863">
        <w:rPr>
          <w:rFonts w:ascii="Verdana" w:hAnsi="Verdana"/>
          <w:sz w:val="19"/>
          <w:szCs w:val="19"/>
        </w:rPr>
        <w:t>Kieslinger</w:t>
      </w:r>
      <w:proofErr w:type="spellEnd"/>
      <w:r w:rsidR="000E20E3">
        <w:rPr>
          <w:rFonts w:ascii="Verdana" w:hAnsi="Verdana"/>
          <w:sz w:val="19"/>
          <w:szCs w:val="19"/>
        </w:rPr>
        <w:t>, B.</w:t>
      </w:r>
      <w:r w:rsidRPr="00D23863">
        <w:rPr>
          <w:rFonts w:ascii="Verdana" w:hAnsi="Verdana"/>
          <w:sz w:val="19"/>
          <w:szCs w:val="19"/>
        </w:rPr>
        <w:t xml:space="preserve"> </w:t>
      </w:r>
      <w:r w:rsidR="000E20E3">
        <w:rPr>
          <w:rFonts w:ascii="Verdana" w:hAnsi="Verdana"/>
          <w:sz w:val="19"/>
          <w:szCs w:val="19"/>
        </w:rPr>
        <w:t>(2016),</w:t>
      </w:r>
      <w:r w:rsidRPr="00D23863">
        <w:rPr>
          <w:rFonts w:ascii="Verdana" w:hAnsi="Verdana"/>
          <w:sz w:val="19"/>
          <w:szCs w:val="19"/>
        </w:rPr>
        <w:t xml:space="preserve"> </w:t>
      </w:r>
      <w:r w:rsidR="000E20E3" w:rsidRPr="000E20E3">
        <w:rPr>
          <w:rFonts w:ascii="Verdana" w:hAnsi="Verdana"/>
          <w:i/>
          <w:sz w:val="19"/>
          <w:szCs w:val="19"/>
        </w:rPr>
        <w:t>‘</w:t>
      </w:r>
      <w:r w:rsidRPr="000E20E3">
        <w:rPr>
          <w:rFonts w:ascii="Verdana" w:hAnsi="Verdana"/>
          <w:i/>
          <w:sz w:val="19"/>
          <w:szCs w:val="19"/>
        </w:rPr>
        <w:t>Supporting emerging forms of citizen science: A plea for diversity, c</w:t>
      </w:r>
      <w:r w:rsidR="000E20E3" w:rsidRPr="000E20E3">
        <w:rPr>
          <w:rFonts w:ascii="Verdana" w:hAnsi="Verdana"/>
          <w:i/>
          <w:sz w:val="19"/>
          <w:szCs w:val="19"/>
        </w:rPr>
        <w:t>reativity and social innovation’</w:t>
      </w:r>
      <w:r w:rsidR="000E20E3">
        <w:rPr>
          <w:rFonts w:ascii="Verdana" w:hAnsi="Verdana"/>
          <w:sz w:val="19"/>
          <w:szCs w:val="19"/>
        </w:rPr>
        <w:t>,</w:t>
      </w:r>
      <w:r w:rsidRPr="00D23863">
        <w:rPr>
          <w:rFonts w:ascii="Verdana" w:hAnsi="Verdana"/>
          <w:sz w:val="19"/>
          <w:szCs w:val="19"/>
        </w:rPr>
        <w:t xml:space="preserve"> Journal of Science Communication, 15(2), 1-12.</w:t>
      </w:r>
    </w:p>
    <w:p w14:paraId="7EB60624" w14:textId="77777777" w:rsidR="00515CFA" w:rsidRPr="00D23863"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Schuch</w:t>
      </w:r>
      <w:proofErr w:type="spellEnd"/>
      <w:r w:rsidRPr="00D23863">
        <w:rPr>
          <w:rFonts w:ascii="Verdana" w:hAnsi="Verdana" w:cs="Arial"/>
          <w:sz w:val="19"/>
          <w:szCs w:val="19"/>
        </w:rPr>
        <w:t xml:space="preserve">, K. (2019), ‘The contribution of social sciences and humanities to social innovation’, in J. </w:t>
      </w:r>
      <w:proofErr w:type="spellStart"/>
      <w:r w:rsidRPr="00D23863">
        <w:rPr>
          <w:rFonts w:ascii="Verdana" w:hAnsi="Verdana" w:cs="Arial"/>
          <w:sz w:val="19"/>
          <w:szCs w:val="19"/>
        </w:rPr>
        <w:t>Howaldt</w:t>
      </w:r>
      <w:proofErr w:type="spellEnd"/>
      <w:r w:rsidRPr="00D23863">
        <w:rPr>
          <w:rFonts w:ascii="Verdana" w:hAnsi="Verdana" w:cs="Arial"/>
          <w:sz w:val="19"/>
          <w:szCs w:val="19"/>
        </w:rPr>
        <w:t xml:space="preserve">, A. </w:t>
      </w:r>
      <w:proofErr w:type="spellStart"/>
      <w:r w:rsidRPr="00D23863">
        <w:rPr>
          <w:rFonts w:ascii="Verdana" w:hAnsi="Verdana" w:cs="Arial"/>
          <w:sz w:val="19"/>
          <w:szCs w:val="19"/>
        </w:rPr>
        <w:t>Schröder</w:t>
      </w:r>
      <w:proofErr w:type="spellEnd"/>
      <w:r w:rsidRPr="00D23863">
        <w:rPr>
          <w:rFonts w:ascii="Verdana" w:hAnsi="Verdana" w:cs="Arial"/>
          <w:sz w:val="19"/>
          <w:szCs w:val="19"/>
        </w:rPr>
        <w:t xml:space="preserve">, C. </w:t>
      </w:r>
      <w:proofErr w:type="spellStart"/>
      <w:r w:rsidRPr="00D23863">
        <w:rPr>
          <w:rFonts w:ascii="Verdana" w:hAnsi="Verdana" w:cs="Arial"/>
          <w:sz w:val="19"/>
          <w:szCs w:val="19"/>
        </w:rPr>
        <w:t>Kaletka</w:t>
      </w:r>
      <w:proofErr w:type="spellEnd"/>
      <w:r w:rsidRPr="00D23863">
        <w:rPr>
          <w:rFonts w:ascii="Verdana" w:hAnsi="Verdana" w:cs="Arial"/>
          <w:sz w:val="19"/>
          <w:szCs w:val="19"/>
        </w:rPr>
        <w:t xml:space="preserve">, and M. </w:t>
      </w:r>
      <w:proofErr w:type="spellStart"/>
      <w:r w:rsidRPr="00D23863">
        <w:rPr>
          <w:rFonts w:ascii="Verdana" w:hAnsi="Verdana" w:cs="Arial"/>
          <w:sz w:val="19"/>
          <w:szCs w:val="19"/>
        </w:rPr>
        <w:t>Zirngiebl</w:t>
      </w:r>
      <w:proofErr w:type="spellEnd"/>
      <w:r w:rsidRPr="00D23863">
        <w:rPr>
          <w:rFonts w:ascii="Verdana" w:hAnsi="Verdana" w:cs="Arial"/>
          <w:sz w:val="19"/>
          <w:szCs w:val="19"/>
        </w:rPr>
        <w:t xml:space="preserve">, M. (eds.), </w:t>
      </w:r>
      <w:r w:rsidRPr="00D23863">
        <w:rPr>
          <w:rFonts w:ascii="Verdana" w:hAnsi="Verdana" w:cs="Arial"/>
          <w:i/>
          <w:sz w:val="19"/>
          <w:szCs w:val="19"/>
        </w:rPr>
        <w:t>Atlas of Social Innovation</w:t>
      </w:r>
      <w:r w:rsidRPr="00D23863">
        <w:rPr>
          <w:rFonts w:ascii="Verdana" w:hAnsi="Verdana" w:cs="Arial"/>
          <w:sz w:val="19"/>
          <w:szCs w:val="19"/>
        </w:rPr>
        <w:t xml:space="preserve">, </w:t>
      </w:r>
      <w:r w:rsidRPr="00D23863">
        <w:rPr>
          <w:rFonts w:ascii="Verdana" w:hAnsi="Verdana" w:cs="Arial"/>
          <w:i/>
          <w:sz w:val="19"/>
          <w:szCs w:val="19"/>
        </w:rPr>
        <w:t>2nd Volume: A World of New Practices’</w:t>
      </w:r>
      <w:r w:rsidRPr="00D23863">
        <w:rPr>
          <w:rFonts w:ascii="Verdana" w:hAnsi="Verdana" w:cs="Arial"/>
          <w:sz w:val="19"/>
          <w:szCs w:val="19"/>
        </w:rPr>
        <w:t xml:space="preserve">, Munich: </w:t>
      </w:r>
      <w:proofErr w:type="spellStart"/>
      <w:r w:rsidRPr="00D23863">
        <w:rPr>
          <w:rFonts w:ascii="Verdana" w:hAnsi="Verdana" w:cs="Arial"/>
          <w:sz w:val="19"/>
          <w:szCs w:val="19"/>
        </w:rPr>
        <w:t>Oekom</w:t>
      </w:r>
      <w:proofErr w:type="spellEnd"/>
      <w:r w:rsidRPr="00D23863">
        <w:rPr>
          <w:rFonts w:ascii="Verdana" w:hAnsi="Verdana" w:cs="Arial"/>
          <w:sz w:val="19"/>
          <w:szCs w:val="19"/>
        </w:rPr>
        <w:t xml:space="preserve"> Verlag, 95-98.</w:t>
      </w:r>
    </w:p>
    <w:p w14:paraId="1B6D3CB3" w14:textId="495DF9F6" w:rsidR="00515CFA" w:rsidRPr="006D51A0" w:rsidRDefault="00515CFA" w:rsidP="006D51A0">
      <w:pPr>
        <w:ind w:left="567" w:hanging="567"/>
        <w:jc w:val="both"/>
        <w:rPr>
          <w:rFonts w:ascii="Verdana" w:hAnsi="Verdana" w:cs="Arial"/>
          <w:sz w:val="19"/>
          <w:szCs w:val="19"/>
        </w:rPr>
      </w:pPr>
      <w:proofErr w:type="spellStart"/>
      <w:r w:rsidRPr="006D51A0">
        <w:rPr>
          <w:rFonts w:ascii="Verdana" w:hAnsi="Verdana" w:cs="Arial"/>
          <w:sz w:val="19"/>
          <w:szCs w:val="19"/>
        </w:rPr>
        <w:t>Schuch</w:t>
      </w:r>
      <w:proofErr w:type="spellEnd"/>
      <w:r w:rsidRPr="006D51A0">
        <w:rPr>
          <w:rFonts w:ascii="Verdana" w:hAnsi="Verdana" w:cs="Arial"/>
          <w:sz w:val="19"/>
          <w:szCs w:val="19"/>
        </w:rPr>
        <w:t xml:space="preserve">, K. </w:t>
      </w:r>
      <w:r w:rsidR="000E20E3" w:rsidRPr="006D51A0">
        <w:rPr>
          <w:rFonts w:ascii="Verdana" w:hAnsi="Verdana" w:cs="Arial"/>
          <w:sz w:val="19"/>
          <w:szCs w:val="19"/>
        </w:rPr>
        <w:t xml:space="preserve">and </w:t>
      </w:r>
      <w:proofErr w:type="spellStart"/>
      <w:r w:rsidR="000E20E3" w:rsidRPr="006D51A0">
        <w:rPr>
          <w:rFonts w:ascii="Verdana" w:hAnsi="Verdana" w:cs="Arial"/>
          <w:sz w:val="19"/>
          <w:szCs w:val="19"/>
        </w:rPr>
        <w:t>Salamon</w:t>
      </w:r>
      <w:proofErr w:type="spellEnd"/>
      <w:r w:rsidR="000E20E3" w:rsidRPr="006D51A0">
        <w:rPr>
          <w:rFonts w:ascii="Verdana" w:hAnsi="Verdana" w:cs="Arial"/>
          <w:sz w:val="19"/>
          <w:szCs w:val="19"/>
        </w:rPr>
        <w:t xml:space="preserve">, N. </w:t>
      </w:r>
      <w:r w:rsidRPr="006D51A0">
        <w:rPr>
          <w:rFonts w:ascii="Verdana" w:hAnsi="Verdana" w:cs="Arial"/>
          <w:sz w:val="19"/>
          <w:szCs w:val="19"/>
        </w:rPr>
        <w:t xml:space="preserve">(2021), </w:t>
      </w:r>
      <w:r w:rsidR="000E20E3" w:rsidRPr="006D51A0">
        <w:rPr>
          <w:rFonts w:ascii="Verdana" w:hAnsi="Verdana" w:cs="Arial"/>
          <w:sz w:val="19"/>
          <w:szCs w:val="19"/>
        </w:rPr>
        <w:t xml:space="preserve">‘Reflections on the presumably difficult relation between social innovation and social </w:t>
      </w:r>
      <w:proofErr w:type="gramStart"/>
      <w:r w:rsidR="000E20E3" w:rsidRPr="006D51A0">
        <w:rPr>
          <w:rFonts w:ascii="Verdana" w:hAnsi="Verdana" w:cs="Arial"/>
          <w:sz w:val="19"/>
          <w:szCs w:val="19"/>
        </w:rPr>
        <w:t>sciences‘</w:t>
      </w:r>
      <w:proofErr w:type="gramEnd"/>
      <w:r w:rsidR="000E20E3" w:rsidRPr="006D51A0">
        <w:rPr>
          <w:rFonts w:ascii="Verdana" w:hAnsi="Verdana" w:cs="Arial"/>
          <w:sz w:val="19"/>
          <w:szCs w:val="19"/>
        </w:rPr>
        <w:t xml:space="preserve">, in J. </w:t>
      </w:r>
      <w:proofErr w:type="spellStart"/>
      <w:r w:rsidR="000E20E3" w:rsidRPr="006D51A0">
        <w:rPr>
          <w:rFonts w:ascii="Verdana" w:hAnsi="Verdana" w:cs="Arial"/>
          <w:sz w:val="19"/>
          <w:szCs w:val="19"/>
        </w:rPr>
        <w:t>Howaldt</w:t>
      </w:r>
      <w:proofErr w:type="spellEnd"/>
      <w:r w:rsidR="000E20E3" w:rsidRPr="006D51A0">
        <w:rPr>
          <w:rFonts w:ascii="Verdana" w:hAnsi="Verdana" w:cs="Arial"/>
          <w:sz w:val="19"/>
          <w:szCs w:val="19"/>
        </w:rPr>
        <w:t xml:space="preserve">, C. </w:t>
      </w:r>
      <w:proofErr w:type="spellStart"/>
      <w:r w:rsidR="000E20E3" w:rsidRPr="006D51A0">
        <w:rPr>
          <w:rFonts w:ascii="Verdana" w:hAnsi="Verdana" w:cs="Arial"/>
          <w:sz w:val="19"/>
          <w:szCs w:val="19"/>
        </w:rPr>
        <w:t>Kaletka</w:t>
      </w:r>
      <w:proofErr w:type="spellEnd"/>
      <w:r w:rsidR="000E20E3" w:rsidRPr="006D51A0">
        <w:rPr>
          <w:rFonts w:ascii="Verdana" w:hAnsi="Verdana" w:cs="Arial"/>
          <w:sz w:val="19"/>
          <w:szCs w:val="19"/>
        </w:rPr>
        <w:t xml:space="preserve"> and A. </w:t>
      </w:r>
      <w:proofErr w:type="spellStart"/>
      <w:r w:rsidR="000E20E3" w:rsidRPr="006D51A0">
        <w:rPr>
          <w:rFonts w:ascii="Verdana" w:hAnsi="Verdana" w:cs="Arial"/>
          <w:sz w:val="19"/>
          <w:szCs w:val="19"/>
        </w:rPr>
        <w:t>Schröder</w:t>
      </w:r>
      <w:proofErr w:type="spellEnd"/>
      <w:r w:rsidR="000E20E3" w:rsidRPr="006D51A0">
        <w:rPr>
          <w:rFonts w:ascii="Verdana" w:hAnsi="Verdana" w:cs="Arial"/>
          <w:sz w:val="19"/>
          <w:szCs w:val="19"/>
        </w:rPr>
        <w:t xml:space="preserve"> (eds), A Research Agenda for Social Innovation, Edward </w:t>
      </w:r>
      <w:proofErr w:type="spellStart"/>
      <w:r w:rsidR="000E20E3" w:rsidRPr="006D51A0">
        <w:rPr>
          <w:rFonts w:ascii="Verdana" w:hAnsi="Verdana" w:cs="Arial"/>
          <w:sz w:val="19"/>
          <w:szCs w:val="19"/>
        </w:rPr>
        <w:t>Elger</w:t>
      </w:r>
      <w:proofErr w:type="spellEnd"/>
      <w:r w:rsidR="000E20E3" w:rsidRPr="006D51A0">
        <w:rPr>
          <w:rFonts w:ascii="Verdana" w:hAnsi="Verdana" w:cs="Arial"/>
          <w:sz w:val="19"/>
          <w:szCs w:val="19"/>
        </w:rPr>
        <w:t xml:space="preserve"> Publishing (forthcoming)</w:t>
      </w:r>
      <w:r w:rsidRPr="006D51A0">
        <w:rPr>
          <w:rFonts w:ascii="Verdana" w:hAnsi="Verdana" w:cs="Arial"/>
          <w:sz w:val="19"/>
          <w:szCs w:val="19"/>
        </w:rPr>
        <w:t>.</w:t>
      </w:r>
    </w:p>
    <w:p w14:paraId="4E3B144D" w14:textId="42DC773B" w:rsidR="00AD632B" w:rsidRDefault="000D2C45" w:rsidP="006D51A0">
      <w:pPr>
        <w:ind w:left="567" w:hanging="567"/>
        <w:jc w:val="both"/>
        <w:rPr>
          <w:rFonts w:ascii="Verdana" w:hAnsi="Verdana" w:cs="Arial"/>
          <w:sz w:val="19"/>
          <w:szCs w:val="19"/>
        </w:rPr>
      </w:pPr>
      <w:r w:rsidRPr="006D51A0">
        <w:rPr>
          <w:rFonts w:ascii="Verdana" w:hAnsi="Verdana" w:cs="Arial"/>
          <w:sz w:val="19"/>
          <w:szCs w:val="19"/>
        </w:rPr>
        <w:t xml:space="preserve">Shirk, J. L. et al. (2012). Public participation in scientific research: a framework for deliberate design. Ecology and Society 17(2). </w:t>
      </w:r>
      <w:proofErr w:type="spellStart"/>
      <w:r w:rsidR="00712DEB" w:rsidRPr="006D51A0">
        <w:rPr>
          <w:rFonts w:ascii="Verdana" w:hAnsi="Verdana" w:cs="Arial"/>
          <w:sz w:val="19"/>
          <w:szCs w:val="19"/>
        </w:rPr>
        <w:t>Spaapen</w:t>
      </w:r>
      <w:proofErr w:type="spellEnd"/>
      <w:r w:rsidR="00712DEB" w:rsidRPr="006D51A0">
        <w:rPr>
          <w:rFonts w:ascii="Verdana" w:hAnsi="Verdana" w:cs="Arial"/>
          <w:sz w:val="19"/>
          <w:szCs w:val="19"/>
        </w:rPr>
        <w:t xml:space="preserve"> and </w:t>
      </w:r>
      <w:proofErr w:type="spellStart"/>
      <w:r w:rsidR="00712DEB" w:rsidRPr="006D51A0">
        <w:rPr>
          <w:rFonts w:ascii="Verdana" w:hAnsi="Verdana" w:cs="Arial"/>
          <w:sz w:val="19"/>
          <w:szCs w:val="19"/>
        </w:rPr>
        <w:t>Drooge</w:t>
      </w:r>
      <w:proofErr w:type="spellEnd"/>
      <w:r w:rsidR="00712DEB" w:rsidRPr="006D51A0">
        <w:rPr>
          <w:rFonts w:ascii="Verdana" w:hAnsi="Verdana" w:cs="Arial"/>
          <w:sz w:val="19"/>
          <w:szCs w:val="19"/>
        </w:rPr>
        <w:t>, 2011</w:t>
      </w:r>
    </w:p>
    <w:p w14:paraId="1ED6FA36" w14:textId="6D90DD63" w:rsidR="00212F30" w:rsidRPr="006D51A0" w:rsidRDefault="00212F30" w:rsidP="006D51A0">
      <w:pPr>
        <w:ind w:left="567" w:hanging="567"/>
        <w:jc w:val="both"/>
        <w:rPr>
          <w:rFonts w:ascii="Verdana" w:hAnsi="Verdana" w:cs="Arial"/>
          <w:sz w:val="19"/>
          <w:szCs w:val="19"/>
        </w:rPr>
      </w:pPr>
      <w:r w:rsidRPr="00212F30">
        <w:rPr>
          <w:rFonts w:ascii="Verdana" w:hAnsi="Verdana" w:cs="Arial"/>
          <w:sz w:val="19"/>
          <w:szCs w:val="19"/>
        </w:rPr>
        <w:t xml:space="preserve">Smith, Steven T., Edward K. Kao, Danelle C. Shah, Olga </w:t>
      </w:r>
      <w:proofErr w:type="spellStart"/>
      <w:r w:rsidRPr="00212F30">
        <w:rPr>
          <w:rFonts w:ascii="Verdana" w:hAnsi="Verdana" w:cs="Arial"/>
          <w:sz w:val="19"/>
          <w:szCs w:val="19"/>
        </w:rPr>
        <w:t>Simek</w:t>
      </w:r>
      <w:proofErr w:type="spellEnd"/>
      <w:r w:rsidRPr="00212F30">
        <w:rPr>
          <w:rFonts w:ascii="Verdana" w:hAnsi="Verdana" w:cs="Arial"/>
          <w:sz w:val="19"/>
          <w:szCs w:val="19"/>
        </w:rPr>
        <w:t>, and Donald B. Rubin (2018)</w:t>
      </w:r>
      <w:r>
        <w:rPr>
          <w:rFonts w:ascii="Verdana" w:hAnsi="Verdana" w:cs="Arial"/>
          <w:sz w:val="19"/>
          <w:szCs w:val="19"/>
        </w:rPr>
        <w:t>, ‘</w:t>
      </w:r>
      <w:r w:rsidRPr="00212F30">
        <w:rPr>
          <w:rFonts w:ascii="Verdana" w:hAnsi="Verdana" w:cs="Arial"/>
          <w:sz w:val="19"/>
          <w:szCs w:val="19"/>
        </w:rPr>
        <w:t>Influence Estimation on Social Media Networks Using Causal Inference</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i</w:t>
      </w:r>
      <w:r w:rsidRPr="00212F30">
        <w:rPr>
          <w:rFonts w:ascii="Verdana" w:hAnsi="Verdana" w:cs="Arial"/>
          <w:sz w:val="19"/>
          <w:szCs w:val="19"/>
        </w:rPr>
        <w:t xml:space="preserve">n IEEE Statistical Signal Processing Workshop (SSP), </w:t>
      </w:r>
      <w:proofErr w:type="spellStart"/>
      <w:r w:rsidRPr="00212F30">
        <w:rPr>
          <w:rFonts w:ascii="Verdana" w:hAnsi="Verdana" w:cs="Arial"/>
          <w:sz w:val="19"/>
          <w:szCs w:val="19"/>
        </w:rPr>
        <w:t>doi</w:t>
      </w:r>
      <w:proofErr w:type="spellEnd"/>
      <w:r w:rsidRPr="00212F30">
        <w:rPr>
          <w:rFonts w:ascii="Verdana" w:hAnsi="Verdana" w:cs="Arial"/>
          <w:sz w:val="19"/>
          <w:szCs w:val="19"/>
        </w:rPr>
        <w:t>: 10.1109/SSP.2018.8450823</w:t>
      </w:r>
    </w:p>
    <w:p w14:paraId="46783E0A" w14:textId="3286F17D" w:rsidR="00D23863" w:rsidRDefault="00D23863" w:rsidP="006D51A0">
      <w:pPr>
        <w:ind w:left="567" w:hanging="567"/>
        <w:jc w:val="both"/>
        <w:rPr>
          <w:rFonts w:ascii="Verdana" w:hAnsi="Verdana" w:cs="Arial"/>
          <w:sz w:val="19"/>
          <w:szCs w:val="19"/>
        </w:rPr>
      </w:pPr>
      <w:r w:rsidRPr="006D51A0">
        <w:rPr>
          <w:rFonts w:ascii="Verdana" w:hAnsi="Verdana" w:cs="Arial"/>
          <w:sz w:val="19"/>
          <w:szCs w:val="19"/>
        </w:rPr>
        <w:t>Stanley Wasserman and Katherine Faust (1994)</w:t>
      </w:r>
      <w:r w:rsidR="00212F30">
        <w:rPr>
          <w:rFonts w:ascii="Verdana" w:hAnsi="Verdana" w:cs="Arial"/>
          <w:sz w:val="19"/>
          <w:szCs w:val="19"/>
        </w:rPr>
        <w:t>,</w:t>
      </w:r>
      <w:r w:rsidRPr="006D51A0">
        <w:rPr>
          <w:rFonts w:ascii="Verdana" w:hAnsi="Verdana" w:cs="Arial"/>
          <w:sz w:val="19"/>
          <w:szCs w:val="19"/>
        </w:rPr>
        <w:t xml:space="preserve"> </w:t>
      </w:r>
      <w:r w:rsidR="00212F30">
        <w:rPr>
          <w:rFonts w:ascii="Verdana" w:hAnsi="Verdana" w:cs="Arial"/>
          <w:sz w:val="19"/>
          <w:szCs w:val="19"/>
        </w:rPr>
        <w:t>‘</w:t>
      </w:r>
      <w:r w:rsidRPr="006D51A0">
        <w:rPr>
          <w:rFonts w:ascii="Verdana" w:hAnsi="Verdana" w:cs="Arial"/>
          <w:sz w:val="19"/>
          <w:szCs w:val="19"/>
        </w:rPr>
        <w:t>Social Network Analysis: Methods and Applications</w:t>
      </w:r>
      <w:r w:rsidR="00212F30">
        <w:rPr>
          <w:rFonts w:ascii="Verdana" w:hAnsi="Verdana" w:cs="Arial"/>
          <w:sz w:val="19"/>
          <w:szCs w:val="19"/>
        </w:rPr>
        <w:t>’,</w:t>
      </w:r>
      <w:r w:rsidRPr="006D51A0">
        <w:rPr>
          <w:rFonts w:ascii="Verdana" w:hAnsi="Verdana" w:cs="Arial"/>
          <w:sz w:val="19"/>
          <w:szCs w:val="19"/>
        </w:rPr>
        <w:t xml:space="preserve"> Vol. 8. Cambridge university press.</w:t>
      </w:r>
    </w:p>
    <w:p w14:paraId="7DEB150F" w14:textId="6597AF22" w:rsidR="00212F30" w:rsidRDefault="00212F30" w:rsidP="006D51A0">
      <w:pPr>
        <w:ind w:left="567" w:hanging="567"/>
        <w:jc w:val="both"/>
        <w:rPr>
          <w:rFonts w:ascii="Verdana" w:hAnsi="Verdana" w:cs="Arial"/>
          <w:sz w:val="19"/>
          <w:szCs w:val="19"/>
        </w:rPr>
      </w:pPr>
      <w:r w:rsidRPr="00212F30">
        <w:rPr>
          <w:rFonts w:ascii="Verdana" w:hAnsi="Verdana" w:cs="Arial"/>
          <w:sz w:val="19"/>
          <w:szCs w:val="19"/>
        </w:rPr>
        <w:t>Wen, Sheng et al. (2015)</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w:t>
      </w:r>
      <w:r w:rsidRPr="00212F30">
        <w:rPr>
          <w:rFonts w:ascii="Verdana" w:hAnsi="Verdana" w:cs="Arial"/>
          <w:sz w:val="19"/>
          <w:szCs w:val="19"/>
        </w:rPr>
        <w:t>A Sword with Two Edges: Propagation Studies on Both Positive and Negative Information in Online Social Networks</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i</w:t>
      </w:r>
      <w:r w:rsidRPr="00212F30">
        <w:rPr>
          <w:rFonts w:ascii="Verdana" w:hAnsi="Verdana" w:cs="Arial"/>
          <w:sz w:val="19"/>
          <w:szCs w:val="19"/>
        </w:rPr>
        <w:t xml:space="preserve">n IEEE Transactions on Computers, vol. 64, no. 3, pp. 640-653, </w:t>
      </w:r>
      <w:proofErr w:type="spellStart"/>
      <w:r w:rsidRPr="00212F30">
        <w:rPr>
          <w:rFonts w:ascii="Verdana" w:hAnsi="Verdana" w:cs="Arial"/>
          <w:sz w:val="19"/>
          <w:szCs w:val="19"/>
        </w:rPr>
        <w:t>doi</w:t>
      </w:r>
      <w:proofErr w:type="spellEnd"/>
      <w:r w:rsidRPr="00212F30">
        <w:rPr>
          <w:rFonts w:ascii="Verdana" w:hAnsi="Verdana" w:cs="Arial"/>
          <w:sz w:val="19"/>
          <w:szCs w:val="19"/>
        </w:rPr>
        <w:t>: 10.1109/TC.2013.2295802</w:t>
      </w:r>
    </w:p>
    <w:p w14:paraId="07268D49" w14:textId="03285044" w:rsidR="00B138B5" w:rsidRDefault="00B138B5">
      <w:pPr>
        <w:rPr>
          <w:rFonts w:ascii="Verdana" w:hAnsi="Verdana" w:cs="Arial"/>
          <w:sz w:val="19"/>
          <w:szCs w:val="19"/>
        </w:rPr>
      </w:pPr>
      <w:r>
        <w:rPr>
          <w:rFonts w:ascii="Verdana" w:hAnsi="Verdana" w:cs="Arial"/>
          <w:sz w:val="19"/>
          <w:szCs w:val="19"/>
        </w:rPr>
        <w:br w:type="page"/>
      </w:r>
    </w:p>
    <w:p w14:paraId="73F125F5" w14:textId="11988E99" w:rsidR="00B138B5" w:rsidRDefault="00B138B5" w:rsidP="008C2778">
      <w:pPr>
        <w:pStyle w:val="RTDHeading02"/>
        <w:numPr>
          <w:ilvl w:val="0"/>
          <w:numId w:val="2"/>
        </w:numPr>
        <w:ind w:left="709" w:hanging="709"/>
        <w:outlineLvl w:val="0"/>
        <w:rPr>
          <w:rFonts w:cstheme="minorHAnsi"/>
          <w:sz w:val="28"/>
          <w:szCs w:val="28"/>
        </w:rPr>
      </w:pPr>
      <w:bookmarkStart w:id="2971" w:name="_Toc101705188"/>
      <w:r>
        <w:rPr>
          <w:rFonts w:cstheme="minorHAnsi"/>
          <w:sz w:val="28"/>
          <w:szCs w:val="28"/>
        </w:rPr>
        <w:lastRenderedPageBreak/>
        <w:t>ANNEX</w:t>
      </w:r>
      <w:bookmarkEnd w:id="2971"/>
    </w:p>
    <w:p w14:paraId="24A33749" w14:textId="51DD1B36" w:rsidR="005B61B8" w:rsidRDefault="005B61B8" w:rsidP="005B61B8">
      <w:pPr>
        <w:pStyle w:val="RTDBody"/>
      </w:pPr>
      <w:r>
        <w:t xml:space="preserve">I. </w:t>
      </w:r>
      <w:r w:rsidR="00283BCC">
        <w:t>Fields/domains of interview partners</w:t>
      </w:r>
    </w:p>
    <w:tbl>
      <w:tblPr>
        <w:tblStyle w:val="TableGrid"/>
        <w:tblW w:w="7225" w:type="dxa"/>
        <w:tblLook w:val="04A0" w:firstRow="1" w:lastRow="0" w:firstColumn="1" w:lastColumn="0" w:noHBand="0" w:noVBand="1"/>
      </w:tblPr>
      <w:tblGrid>
        <w:gridCol w:w="4531"/>
        <w:gridCol w:w="2694"/>
      </w:tblGrid>
      <w:tr w:rsidR="000633D2" w14:paraId="7C613DF2" w14:textId="77777777" w:rsidTr="000633D2">
        <w:trPr>
          <w:trHeight w:val="291"/>
        </w:trPr>
        <w:tc>
          <w:tcPr>
            <w:tcW w:w="4531" w:type="dxa"/>
          </w:tcPr>
          <w:p w14:paraId="63808D98" w14:textId="7E8720D0" w:rsidR="000633D2" w:rsidRPr="000633D2" w:rsidRDefault="000633D2" w:rsidP="005B61B8">
            <w:pPr>
              <w:pStyle w:val="RTDBody"/>
              <w:rPr>
                <w:b/>
              </w:rPr>
            </w:pPr>
            <w:r w:rsidRPr="000633D2">
              <w:rPr>
                <w:b/>
              </w:rPr>
              <w:t>Field/Domain</w:t>
            </w:r>
          </w:p>
        </w:tc>
        <w:tc>
          <w:tcPr>
            <w:tcW w:w="2694" w:type="dxa"/>
          </w:tcPr>
          <w:p w14:paraId="55C4DD0E" w14:textId="639C1651" w:rsidR="000633D2" w:rsidRPr="000633D2" w:rsidRDefault="000633D2" w:rsidP="005B61B8">
            <w:pPr>
              <w:pStyle w:val="RTDBody"/>
              <w:rPr>
                <w:b/>
              </w:rPr>
            </w:pPr>
            <w:r w:rsidRPr="000633D2">
              <w:rPr>
                <w:b/>
              </w:rPr>
              <w:t>Number of interviews</w:t>
            </w:r>
          </w:p>
        </w:tc>
      </w:tr>
      <w:tr w:rsidR="00283BCC" w14:paraId="5B24A6FE" w14:textId="77777777" w:rsidTr="000633D2">
        <w:trPr>
          <w:trHeight w:val="291"/>
        </w:trPr>
        <w:tc>
          <w:tcPr>
            <w:tcW w:w="4531" w:type="dxa"/>
          </w:tcPr>
          <w:p w14:paraId="06ECF632" w14:textId="3EC66090" w:rsidR="00283BCC" w:rsidRDefault="00283BCC" w:rsidP="005B61B8">
            <w:pPr>
              <w:pStyle w:val="RTDBody"/>
            </w:pPr>
            <w:r>
              <w:t>Neuroscience</w:t>
            </w:r>
          </w:p>
        </w:tc>
        <w:tc>
          <w:tcPr>
            <w:tcW w:w="2694" w:type="dxa"/>
          </w:tcPr>
          <w:p w14:paraId="4BAD8719" w14:textId="5F9A3011" w:rsidR="00283BCC" w:rsidRDefault="00283BCC" w:rsidP="005B61B8">
            <w:pPr>
              <w:pStyle w:val="RTDBody"/>
            </w:pPr>
            <w:r>
              <w:t>2</w:t>
            </w:r>
          </w:p>
        </w:tc>
      </w:tr>
      <w:tr w:rsidR="00283BCC" w14:paraId="70B1A785" w14:textId="77777777" w:rsidTr="000633D2">
        <w:trPr>
          <w:trHeight w:val="321"/>
        </w:trPr>
        <w:tc>
          <w:tcPr>
            <w:tcW w:w="4531" w:type="dxa"/>
          </w:tcPr>
          <w:p w14:paraId="2827411B" w14:textId="305FE80D" w:rsidR="00283BCC" w:rsidRDefault="00283BCC" w:rsidP="005B61B8">
            <w:pPr>
              <w:pStyle w:val="RTDBody"/>
            </w:pPr>
            <w:r>
              <w:t>Psychology</w:t>
            </w:r>
          </w:p>
        </w:tc>
        <w:tc>
          <w:tcPr>
            <w:tcW w:w="2694" w:type="dxa"/>
          </w:tcPr>
          <w:p w14:paraId="04F972B1" w14:textId="66672C8F" w:rsidR="00283BCC" w:rsidRDefault="00283BCC" w:rsidP="005B61B8">
            <w:pPr>
              <w:pStyle w:val="RTDBody"/>
            </w:pPr>
            <w:r>
              <w:t>3</w:t>
            </w:r>
          </w:p>
        </w:tc>
      </w:tr>
      <w:tr w:rsidR="00283BCC" w14:paraId="478590A0" w14:textId="77777777" w:rsidTr="000633D2">
        <w:trPr>
          <w:trHeight w:val="321"/>
        </w:trPr>
        <w:tc>
          <w:tcPr>
            <w:tcW w:w="4531" w:type="dxa"/>
          </w:tcPr>
          <w:p w14:paraId="6A74947F" w14:textId="1EA24BC5" w:rsidR="00283BCC" w:rsidRDefault="00283BCC" w:rsidP="005B61B8">
            <w:pPr>
              <w:pStyle w:val="RTDBody"/>
            </w:pPr>
            <w:r>
              <w:t>Education and learning sciences</w:t>
            </w:r>
          </w:p>
        </w:tc>
        <w:tc>
          <w:tcPr>
            <w:tcW w:w="2694" w:type="dxa"/>
          </w:tcPr>
          <w:p w14:paraId="1571BDA8" w14:textId="0B6CC250" w:rsidR="00283BCC" w:rsidRDefault="00283BCC" w:rsidP="005B61B8">
            <w:pPr>
              <w:pStyle w:val="RTDBody"/>
            </w:pPr>
            <w:r>
              <w:t>3</w:t>
            </w:r>
          </w:p>
        </w:tc>
      </w:tr>
      <w:tr w:rsidR="00283BCC" w14:paraId="36AE3E67" w14:textId="77777777" w:rsidTr="000633D2">
        <w:trPr>
          <w:trHeight w:val="321"/>
        </w:trPr>
        <w:tc>
          <w:tcPr>
            <w:tcW w:w="4531" w:type="dxa"/>
          </w:tcPr>
          <w:p w14:paraId="6A0A259C" w14:textId="681AE1E6" w:rsidR="00283BCC" w:rsidRDefault="00283BCC" w:rsidP="005B61B8">
            <w:pPr>
              <w:pStyle w:val="RTDBody"/>
            </w:pPr>
            <w:r>
              <w:t>Economics</w:t>
            </w:r>
          </w:p>
        </w:tc>
        <w:tc>
          <w:tcPr>
            <w:tcW w:w="2694" w:type="dxa"/>
          </w:tcPr>
          <w:p w14:paraId="2251C98F" w14:textId="4AD0D7CE" w:rsidR="00283BCC" w:rsidRDefault="00283BCC" w:rsidP="005B61B8">
            <w:pPr>
              <w:pStyle w:val="RTDBody"/>
            </w:pPr>
            <w:r>
              <w:t>1</w:t>
            </w:r>
          </w:p>
        </w:tc>
      </w:tr>
      <w:tr w:rsidR="00283BCC" w14:paraId="5CD4649D" w14:textId="77777777" w:rsidTr="000633D2">
        <w:trPr>
          <w:trHeight w:val="321"/>
        </w:trPr>
        <w:tc>
          <w:tcPr>
            <w:tcW w:w="4531" w:type="dxa"/>
          </w:tcPr>
          <w:p w14:paraId="559CCBE2" w14:textId="5FE26DA3" w:rsidR="00283BCC" w:rsidRDefault="00283BCC" w:rsidP="005B61B8">
            <w:pPr>
              <w:pStyle w:val="RTDBody"/>
            </w:pPr>
            <w:r>
              <w:t>Other Languages and Literature</w:t>
            </w:r>
          </w:p>
        </w:tc>
        <w:tc>
          <w:tcPr>
            <w:tcW w:w="2694" w:type="dxa"/>
          </w:tcPr>
          <w:p w14:paraId="7B468E77" w14:textId="3F3911CD" w:rsidR="00283BCC" w:rsidRDefault="00283BCC" w:rsidP="005B61B8">
            <w:pPr>
              <w:pStyle w:val="RTDBody"/>
            </w:pPr>
            <w:r>
              <w:t>2</w:t>
            </w:r>
          </w:p>
        </w:tc>
      </w:tr>
      <w:tr w:rsidR="00283BCC" w14:paraId="2E9E8A51" w14:textId="77777777" w:rsidTr="000633D2">
        <w:trPr>
          <w:trHeight w:val="321"/>
        </w:trPr>
        <w:tc>
          <w:tcPr>
            <w:tcW w:w="4531" w:type="dxa"/>
          </w:tcPr>
          <w:p w14:paraId="5B24BEC3" w14:textId="7CE6E36E" w:rsidR="00283BCC" w:rsidRDefault="00283BCC" w:rsidP="005B61B8">
            <w:pPr>
              <w:pStyle w:val="RTDBody"/>
            </w:pPr>
            <w:r>
              <w:t>Social Sciences</w:t>
            </w:r>
          </w:p>
        </w:tc>
        <w:tc>
          <w:tcPr>
            <w:tcW w:w="2694" w:type="dxa"/>
          </w:tcPr>
          <w:p w14:paraId="2BB735FA" w14:textId="6CEC45A7" w:rsidR="00283BCC" w:rsidRDefault="00283BCC" w:rsidP="005B61B8">
            <w:pPr>
              <w:pStyle w:val="RTDBody"/>
            </w:pPr>
            <w:r>
              <w:t>3</w:t>
            </w:r>
          </w:p>
        </w:tc>
      </w:tr>
      <w:tr w:rsidR="00283BCC" w14:paraId="58266807" w14:textId="77777777" w:rsidTr="000633D2">
        <w:trPr>
          <w:trHeight w:val="321"/>
        </w:trPr>
        <w:tc>
          <w:tcPr>
            <w:tcW w:w="4531" w:type="dxa"/>
          </w:tcPr>
          <w:p w14:paraId="132D1EBE" w14:textId="01A911B1" w:rsidR="00283BCC" w:rsidRDefault="00283BCC" w:rsidP="005B61B8">
            <w:pPr>
              <w:pStyle w:val="RTDBody"/>
            </w:pPr>
            <w:r>
              <w:t>Theology</w:t>
            </w:r>
          </w:p>
        </w:tc>
        <w:tc>
          <w:tcPr>
            <w:tcW w:w="2694" w:type="dxa"/>
          </w:tcPr>
          <w:p w14:paraId="45012648" w14:textId="192CF629" w:rsidR="00283BCC" w:rsidRDefault="00283BCC" w:rsidP="005B61B8">
            <w:pPr>
              <w:pStyle w:val="RTDBody"/>
            </w:pPr>
            <w:r>
              <w:t>2</w:t>
            </w:r>
          </w:p>
        </w:tc>
      </w:tr>
      <w:tr w:rsidR="00283BCC" w14:paraId="4A84029D" w14:textId="77777777" w:rsidTr="000633D2">
        <w:trPr>
          <w:trHeight w:val="321"/>
        </w:trPr>
        <w:tc>
          <w:tcPr>
            <w:tcW w:w="4531" w:type="dxa"/>
          </w:tcPr>
          <w:p w14:paraId="5471C682" w14:textId="4AAE9537" w:rsidR="00283BCC" w:rsidRDefault="00283BCC" w:rsidP="005B61B8">
            <w:pPr>
              <w:pStyle w:val="RTDBody"/>
            </w:pPr>
            <w:r>
              <w:t>Political Science</w:t>
            </w:r>
          </w:p>
        </w:tc>
        <w:tc>
          <w:tcPr>
            <w:tcW w:w="2694" w:type="dxa"/>
          </w:tcPr>
          <w:p w14:paraId="2BD94DA2" w14:textId="6E7BA9C6" w:rsidR="00283BCC" w:rsidRDefault="00283BCC" w:rsidP="005B61B8">
            <w:pPr>
              <w:pStyle w:val="RTDBody"/>
            </w:pPr>
            <w:r>
              <w:t>2</w:t>
            </w:r>
          </w:p>
        </w:tc>
      </w:tr>
      <w:tr w:rsidR="00283BCC" w14:paraId="53986A2E" w14:textId="77777777" w:rsidTr="000633D2">
        <w:trPr>
          <w:trHeight w:val="332"/>
        </w:trPr>
        <w:tc>
          <w:tcPr>
            <w:tcW w:w="4531" w:type="dxa"/>
          </w:tcPr>
          <w:p w14:paraId="6174F30E" w14:textId="57E23041" w:rsidR="00283BCC" w:rsidRDefault="00283BCC" w:rsidP="005B61B8">
            <w:pPr>
              <w:pStyle w:val="RTDBody"/>
            </w:pPr>
            <w:r>
              <w:t>Organic Chemistry</w:t>
            </w:r>
          </w:p>
        </w:tc>
        <w:tc>
          <w:tcPr>
            <w:tcW w:w="2694" w:type="dxa"/>
          </w:tcPr>
          <w:p w14:paraId="5E9D4CCE" w14:textId="1B6224FA" w:rsidR="00283BCC" w:rsidRDefault="00283BCC" w:rsidP="005B61B8">
            <w:pPr>
              <w:pStyle w:val="RTDBody"/>
            </w:pPr>
            <w:r>
              <w:t>1</w:t>
            </w:r>
          </w:p>
        </w:tc>
      </w:tr>
      <w:tr w:rsidR="00283BCC" w14:paraId="26D10489" w14:textId="77777777" w:rsidTr="000633D2">
        <w:trPr>
          <w:trHeight w:val="321"/>
        </w:trPr>
        <w:tc>
          <w:tcPr>
            <w:tcW w:w="4531" w:type="dxa"/>
          </w:tcPr>
          <w:p w14:paraId="1CF970C2" w14:textId="158A7AB7" w:rsidR="00283BCC" w:rsidRDefault="00283BCC" w:rsidP="005B61B8">
            <w:pPr>
              <w:pStyle w:val="RTDBody"/>
            </w:pPr>
            <w:r>
              <w:t>Computer Science</w:t>
            </w:r>
          </w:p>
        </w:tc>
        <w:tc>
          <w:tcPr>
            <w:tcW w:w="2694" w:type="dxa"/>
          </w:tcPr>
          <w:p w14:paraId="286787C9" w14:textId="7C927DDE" w:rsidR="00283BCC" w:rsidRDefault="00283BCC" w:rsidP="005B61B8">
            <w:pPr>
              <w:pStyle w:val="RTDBody"/>
            </w:pPr>
            <w:r>
              <w:t>1</w:t>
            </w:r>
          </w:p>
        </w:tc>
      </w:tr>
      <w:tr w:rsidR="00283BCC" w14:paraId="60F53F25" w14:textId="77777777" w:rsidTr="000633D2">
        <w:trPr>
          <w:trHeight w:val="321"/>
        </w:trPr>
        <w:tc>
          <w:tcPr>
            <w:tcW w:w="4531" w:type="dxa"/>
          </w:tcPr>
          <w:p w14:paraId="23688D7F" w14:textId="43DD80CF" w:rsidR="00283BCC" w:rsidRDefault="00283BCC" w:rsidP="005B61B8">
            <w:pPr>
              <w:pStyle w:val="RTDBody"/>
            </w:pPr>
            <w:r>
              <w:t>Visual Arts and Art History</w:t>
            </w:r>
          </w:p>
        </w:tc>
        <w:tc>
          <w:tcPr>
            <w:tcW w:w="2694" w:type="dxa"/>
          </w:tcPr>
          <w:p w14:paraId="7D091846" w14:textId="1A5FF661" w:rsidR="00283BCC" w:rsidRDefault="00283BCC" w:rsidP="005B61B8">
            <w:pPr>
              <w:pStyle w:val="RTDBody"/>
            </w:pPr>
            <w:r>
              <w:t>2</w:t>
            </w:r>
          </w:p>
        </w:tc>
      </w:tr>
      <w:tr w:rsidR="00283BCC" w14:paraId="28F3B798" w14:textId="77777777" w:rsidTr="000633D2">
        <w:trPr>
          <w:trHeight w:val="321"/>
        </w:trPr>
        <w:tc>
          <w:tcPr>
            <w:tcW w:w="4531" w:type="dxa"/>
          </w:tcPr>
          <w:p w14:paraId="064D976D" w14:textId="2988AA3B" w:rsidR="00283BCC" w:rsidRDefault="00283BCC" w:rsidP="005B61B8">
            <w:pPr>
              <w:pStyle w:val="RTDBody"/>
            </w:pPr>
            <w:r>
              <w:t>Biophysics</w:t>
            </w:r>
          </w:p>
        </w:tc>
        <w:tc>
          <w:tcPr>
            <w:tcW w:w="2694" w:type="dxa"/>
          </w:tcPr>
          <w:p w14:paraId="69B6E81E" w14:textId="7AF7676E" w:rsidR="00283BCC" w:rsidRDefault="00283BCC" w:rsidP="005B61B8">
            <w:pPr>
              <w:pStyle w:val="RTDBody"/>
            </w:pPr>
            <w:r>
              <w:t>1</w:t>
            </w:r>
          </w:p>
        </w:tc>
      </w:tr>
      <w:tr w:rsidR="00283BCC" w14:paraId="5FB7B0C2" w14:textId="77777777" w:rsidTr="000633D2">
        <w:trPr>
          <w:trHeight w:val="321"/>
        </w:trPr>
        <w:tc>
          <w:tcPr>
            <w:tcW w:w="4531" w:type="dxa"/>
          </w:tcPr>
          <w:p w14:paraId="50A9ABEE" w14:textId="72E602E8" w:rsidR="00283BCC" w:rsidRDefault="00283BCC" w:rsidP="005B61B8">
            <w:pPr>
              <w:pStyle w:val="RTDBody"/>
            </w:pPr>
            <w:r>
              <w:t>Architecture and social urban science</w:t>
            </w:r>
          </w:p>
        </w:tc>
        <w:tc>
          <w:tcPr>
            <w:tcW w:w="2694" w:type="dxa"/>
          </w:tcPr>
          <w:p w14:paraId="1835B6EF" w14:textId="7D0A71E4" w:rsidR="00283BCC" w:rsidRDefault="00283BCC" w:rsidP="005B61B8">
            <w:pPr>
              <w:pStyle w:val="RTDBody"/>
            </w:pPr>
            <w:r>
              <w:t>1</w:t>
            </w:r>
          </w:p>
        </w:tc>
      </w:tr>
      <w:tr w:rsidR="00283BCC" w14:paraId="500F5D17" w14:textId="77777777" w:rsidTr="000633D2">
        <w:trPr>
          <w:trHeight w:val="321"/>
        </w:trPr>
        <w:tc>
          <w:tcPr>
            <w:tcW w:w="4531" w:type="dxa"/>
          </w:tcPr>
          <w:p w14:paraId="4E9B3BB8" w14:textId="14909FB2" w:rsidR="00283BCC" w:rsidRDefault="00283BCC" w:rsidP="005B61B8">
            <w:pPr>
              <w:pStyle w:val="RTDBody"/>
            </w:pPr>
            <w:r>
              <w:t>Physics</w:t>
            </w:r>
          </w:p>
        </w:tc>
        <w:tc>
          <w:tcPr>
            <w:tcW w:w="2694" w:type="dxa"/>
          </w:tcPr>
          <w:p w14:paraId="344EDA09" w14:textId="0B4B3DAB" w:rsidR="00283BCC" w:rsidRDefault="00283BCC" w:rsidP="005B61B8">
            <w:pPr>
              <w:pStyle w:val="RTDBody"/>
            </w:pPr>
            <w:r>
              <w:t>1</w:t>
            </w:r>
          </w:p>
        </w:tc>
      </w:tr>
      <w:tr w:rsidR="00283BCC" w14:paraId="239A724A" w14:textId="77777777" w:rsidTr="000633D2">
        <w:trPr>
          <w:trHeight w:val="321"/>
        </w:trPr>
        <w:tc>
          <w:tcPr>
            <w:tcW w:w="4531" w:type="dxa"/>
          </w:tcPr>
          <w:p w14:paraId="784BF314" w14:textId="1E143237" w:rsidR="00283BCC" w:rsidRDefault="00283BCC" w:rsidP="005B61B8">
            <w:pPr>
              <w:pStyle w:val="RTDBody"/>
            </w:pPr>
            <w:r>
              <w:t>Information Technology</w:t>
            </w:r>
          </w:p>
        </w:tc>
        <w:tc>
          <w:tcPr>
            <w:tcW w:w="2694" w:type="dxa"/>
          </w:tcPr>
          <w:p w14:paraId="14B94BB7" w14:textId="07D7208E" w:rsidR="00283BCC" w:rsidRDefault="00283BCC" w:rsidP="005B61B8">
            <w:pPr>
              <w:pStyle w:val="RTDBody"/>
            </w:pPr>
            <w:r>
              <w:t>1</w:t>
            </w:r>
          </w:p>
        </w:tc>
      </w:tr>
      <w:tr w:rsidR="00283BCC" w14:paraId="315A11F6" w14:textId="77777777" w:rsidTr="000633D2">
        <w:trPr>
          <w:trHeight w:val="321"/>
        </w:trPr>
        <w:tc>
          <w:tcPr>
            <w:tcW w:w="4531" w:type="dxa"/>
          </w:tcPr>
          <w:p w14:paraId="08887AAD" w14:textId="619FE2AD" w:rsidR="00283BCC" w:rsidRDefault="00283BCC" w:rsidP="005B61B8">
            <w:pPr>
              <w:pStyle w:val="RTDBody"/>
            </w:pPr>
            <w:r>
              <w:t>Medical Microbiology</w:t>
            </w:r>
          </w:p>
        </w:tc>
        <w:tc>
          <w:tcPr>
            <w:tcW w:w="2694" w:type="dxa"/>
          </w:tcPr>
          <w:p w14:paraId="76D7014E" w14:textId="4DC8046D" w:rsidR="00283BCC" w:rsidRDefault="00283BCC" w:rsidP="005B61B8">
            <w:pPr>
              <w:pStyle w:val="RTDBody"/>
            </w:pPr>
            <w:r>
              <w:t>1</w:t>
            </w:r>
          </w:p>
        </w:tc>
      </w:tr>
      <w:tr w:rsidR="00283BCC" w14:paraId="7692E250" w14:textId="77777777" w:rsidTr="000633D2">
        <w:trPr>
          <w:trHeight w:val="321"/>
        </w:trPr>
        <w:tc>
          <w:tcPr>
            <w:tcW w:w="4531" w:type="dxa"/>
          </w:tcPr>
          <w:p w14:paraId="18DF8FC3" w14:textId="309C6059" w:rsidR="00283BCC" w:rsidRDefault="00283BCC" w:rsidP="005B61B8">
            <w:pPr>
              <w:pStyle w:val="RTDBody"/>
            </w:pPr>
            <w:r>
              <w:t>Legal Sciences</w:t>
            </w:r>
          </w:p>
        </w:tc>
        <w:tc>
          <w:tcPr>
            <w:tcW w:w="2694" w:type="dxa"/>
          </w:tcPr>
          <w:p w14:paraId="539AD965" w14:textId="2E5F5581" w:rsidR="00283BCC" w:rsidRDefault="00283BCC" w:rsidP="005B61B8">
            <w:pPr>
              <w:pStyle w:val="RTDBody"/>
            </w:pPr>
            <w:r>
              <w:t>3</w:t>
            </w:r>
          </w:p>
        </w:tc>
      </w:tr>
      <w:tr w:rsidR="00283BCC" w14:paraId="328C0106" w14:textId="77777777" w:rsidTr="000633D2">
        <w:trPr>
          <w:trHeight w:val="321"/>
        </w:trPr>
        <w:tc>
          <w:tcPr>
            <w:tcW w:w="4531" w:type="dxa"/>
          </w:tcPr>
          <w:p w14:paraId="597A6EA2" w14:textId="141230AD" w:rsidR="00283BCC" w:rsidRDefault="00283BCC" w:rsidP="005B61B8">
            <w:pPr>
              <w:pStyle w:val="RTDBody"/>
            </w:pPr>
            <w:r>
              <w:t>Swiss History</w:t>
            </w:r>
          </w:p>
        </w:tc>
        <w:tc>
          <w:tcPr>
            <w:tcW w:w="2694" w:type="dxa"/>
          </w:tcPr>
          <w:p w14:paraId="48F322D4" w14:textId="18E21905" w:rsidR="00283BCC" w:rsidRDefault="00283BCC" w:rsidP="005B61B8">
            <w:pPr>
              <w:pStyle w:val="RTDBody"/>
            </w:pPr>
            <w:r>
              <w:t>1</w:t>
            </w:r>
          </w:p>
        </w:tc>
      </w:tr>
      <w:tr w:rsidR="00283BCC" w14:paraId="646256FD" w14:textId="77777777" w:rsidTr="000633D2">
        <w:trPr>
          <w:trHeight w:val="321"/>
        </w:trPr>
        <w:tc>
          <w:tcPr>
            <w:tcW w:w="4531" w:type="dxa"/>
          </w:tcPr>
          <w:p w14:paraId="4655BCBE" w14:textId="312267FE" w:rsidR="00283BCC" w:rsidRDefault="00283BCC" w:rsidP="005B61B8">
            <w:pPr>
              <w:pStyle w:val="RTDBody"/>
            </w:pPr>
            <w:r>
              <w:t>Medical Technology</w:t>
            </w:r>
          </w:p>
        </w:tc>
        <w:tc>
          <w:tcPr>
            <w:tcW w:w="2694" w:type="dxa"/>
          </w:tcPr>
          <w:p w14:paraId="62369E43" w14:textId="0FFC5185" w:rsidR="00283BCC" w:rsidRDefault="00283BCC" w:rsidP="005B61B8">
            <w:pPr>
              <w:pStyle w:val="RTDBody"/>
            </w:pPr>
            <w:r>
              <w:t>1</w:t>
            </w:r>
          </w:p>
        </w:tc>
      </w:tr>
      <w:tr w:rsidR="00283BCC" w14:paraId="1C018158" w14:textId="77777777" w:rsidTr="000633D2">
        <w:trPr>
          <w:trHeight w:val="321"/>
        </w:trPr>
        <w:tc>
          <w:tcPr>
            <w:tcW w:w="4531" w:type="dxa"/>
          </w:tcPr>
          <w:p w14:paraId="2D31836F" w14:textId="0CCCEEE2" w:rsidR="00283BCC" w:rsidRDefault="00283BCC" w:rsidP="005B61B8">
            <w:pPr>
              <w:pStyle w:val="RTDBody"/>
            </w:pPr>
            <w:r>
              <w:t>Medicine</w:t>
            </w:r>
          </w:p>
        </w:tc>
        <w:tc>
          <w:tcPr>
            <w:tcW w:w="2694" w:type="dxa"/>
          </w:tcPr>
          <w:p w14:paraId="5F8C14A9" w14:textId="2CF50EEC" w:rsidR="00283BCC" w:rsidRDefault="00283BCC" w:rsidP="005B61B8">
            <w:pPr>
              <w:pStyle w:val="RTDBody"/>
            </w:pPr>
            <w:r>
              <w:t>1</w:t>
            </w:r>
          </w:p>
        </w:tc>
      </w:tr>
      <w:tr w:rsidR="00283BCC" w14:paraId="5F8245DA" w14:textId="77777777" w:rsidTr="000633D2">
        <w:trPr>
          <w:trHeight w:val="321"/>
        </w:trPr>
        <w:tc>
          <w:tcPr>
            <w:tcW w:w="4531" w:type="dxa"/>
          </w:tcPr>
          <w:p w14:paraId="1714B55D" w14:textId="4EC32E88" w:rsidR="00283BCC" w:rsidRDefault="00283BCC" w:rsidP="005B61B8">
            <w:pPr>
              <w:pStyle w:val="RTDBody"/>
            </w:pPr>
            <w:r>
              <w:t>Arts</w:t>
            </w:r>
          </w:p>
        </w:tc>
        <w:tc>
          <w:tcPr>
            <w:tcW w:w="2694" w:type="dxa"/>
          </w:tcPr>
          <w:p w14:paraId="107E7CB1" w14:textId="30DCF525" w:rsidR="00283BCC" w:rsidRDefault="00283BCC" w:rsidP="005B61B8">
            <w:pPr>
              <w:pStyle w:val="RTDBody"/>
            </w:pPr>
            <w:r>
              <w:t>1</w:t>
            </w:r>
          </w:p>
        </w:tc>
      </w:tr>
      <w:tr w:rsidR="00283BCC" w14:paraId="07A92778" w14:textId="77777777" w:rsidTr="000633D2">
        <w:trPr>
          <w:trHeight w:val="321"/>
        </w:trPr>
        <w:tc>
          <w:tcPr>
            <w:tcW w:w="4531" w:type="dxa"/>
          </w:tcPr>
          <w:p w14:paraId="5D64745F" w14:textId="20466C52" w:rsidR="00283BCC" w:rsidRDefault="00283BCC" w:rsidP="005B61B8">
            <w:pPr>
              <w:pStyle w:val="RTDBody"/>
            </w:pPr>
            <w:r>
              <w:t>General History</w:t>
            </w:r>
          </w:p>
        </w:tc>
        <w:tc>
          <w:tcPr>
            <w:tcW w:w="2694" w:type="dxa"/>
          </w:tcPr>
          <w:p w14:paraId="71D15B51" w14:textId="48B64C39" w:rsidR="00283BCC" w:rsidRDefault="00283BCC" w:rsidP="005B61B8">
            <w:pPr>
              <w:pStyle w:val="RTDBody"/>
            </w:pPr>
            <w:r>
              <w:t>1</w:t>
            </w:r>
          </w:p>
        </w:tc>
      </w:tr>
      <w:tr w:rsidR="00283BCC" w14:paraId="3D67E829" w14:textId="77777777" w:rsidTr="000633D2">
        <w:trPr>
          <w:trHeight w:val="321"/>
        </w:trPr>
        <w:tc>
          <w:tcPr>
            <w:tcW w:w="4531" w:type="dxa"/>
          </w:tcPr>
          <w:p w14:paraId="43F0BD3A" w14:textId="09593CFF" w:rsidR="00283BCC" w:rsidRDefault="00283BCC" w:rsidP="005B61B8">
            <w:pPr>
              <w:pStyle w:val="RTDBody"/>
            </w:pPr>
            <w:r>
              <w:t>Neurophysiology and Brain Research</w:t>
            </w:r>
          </w:p>
        </w:tc>
        <w:tc>
          <w:tcPr>
            <w:tcW w:w="2694" w:type="dxa"/>
          </w:tcPr>
          <w:p w14:paraId="059843A6" w14:textId="3F85C94B" w:rsidR="00283BCC" w:rsidRDefault="00283BCC" w:rsidP="005B61B8">
            <w:pPr>
              <w:pStyle w:val="RTDBody"/>
            </w:pPr>
            <w:r>
              <w:t>1</w:t>
            </w:r>
          </w:p>
        </w:tc>
      </w:tr>
      <w:tr w:rsidR="00283BCC" w14:paraId="68DBC1E6" w14:textId="77777777" w:rsidTr="000633D2">
        <w:trPr>
          <w:trHeight w:val="321"/>
        </w:trPr>
        <w:tc>
          <w:tcPr>
            <w:tcW w:w="4531" w:type="dxa"/>
          </w:tcPr>
          <w:p w14:paraId="4C47A613" w14:textId="561A7B0B" w:rsidR="00283BCC" w:rsidRDefault="00283BCC" w:rsidP="005B61B8">
            <w:pPr>
              <w:pStyle w:val="RTDBody"/>
            </w:pPr>
            <w:r>
              <w:t>Bioengineering</w:t>
            </w:r>
          </w:p>
        </w:tc>
        <w:tc>
          <w:tcPr>
            <w:tcW w:w="2694" w:type="dxa"/>
          </w:tcPr>
          <w:p w14:paraId="73BB05D5" w14:textId="50EF3341" w:rsidR="00283BCC" w:rsidRDefault="00283BCC" w:rsidP="005B61B8">
            <w:pPr>
              <w:pStyle w:val="RTDBody"/>
            </w:pPr>
            <w:r>
              <w:t>1</w:t>
            </w:r>
          </w:p>
        </w:tc>
      </w:tr>
      <w:tr w:rsidR="00283BCC" w14:paraId="69D9D793" w14:textId="77777777" w:rsidTr="000633D2">
        <w:trPr>
          <w:trHeight w:val="332"/>
        </w:trPr>
        <w:tc>
          <w:tcPr>
            <w:tcW w:w="4531" w:type="dxa"/>
          </w:tcPr>
          <w:p w14:paraId="4C34F01A" w14:textId="797ACA7C" w:rsidR="00283BCC" w:rsidRDefault="00283BCC" w:rsidP="005B61B8">
            <w:pPr>
              <w:pStyle w:val="RTDBody"/>
            </w:pPr>
            <w:r>
              <w:t>Social Work</w:t>
            </w:r>
          </w:p>
        </w:tc>
        <w:tc>
          <w:tcPr>
            <w:tcW w:w="2694" w:type="dxa"/>
          </w:tcPr>
          <w:p w14:paraId="25EC0072" w14:textId="00492951" w:rsidR="00283BCC" w:rsidRDefault="009766C2" w:rsidP="005B61B8">
            <w:pPr>
              <w:pStyle w:val="RTDBody"/>
            </w:pPr>
            <w:r>
              <w:t>2</w:t>
            </w:r>
          </w:p>
        </w:tc>
      </w:tr>
      <w:tr w:rsidR="00283BCC" w14:paraId="61284A3E" w14:textId="77777777" w:rsidTr="000633D2">
        <w:trPr>
          <w:trHeight w:val="311"/>
        </w:trPr>
        <w:tc>
          <w:tcPr>
            <w:tcW w:w="4531" w:type="dxa"/>
          </w:tcPr>
          <w:p w14:paraId="0CCF19F3" w14:textId="10DA10AD" w:rsidR="00283BCC" w:rsidRDefault="00283BCC" w:rsidP="005B61B8">
            <w:pPr>
              <w:pStyle w:val="RTDBody"/>
            </w:pPr>
            <w:r>
              <w:lastRenderedPageBreak/>
              <w:t>Molecular Biology</w:t>
            </w:r>
          </w:p>
        </w:tc>
        <w:tc>
          <w:tcPr>
            <w:tcW w:w="2694" w:type="dxa"/>
          </w:tcPr>
          <w:p w14:paraId="00233155" w14:textId="18BE7426" w:rsidR="00283BCC" w:rsidRDefault="00283BCC" w:rsidP="005B61B8">
            <w:pPr>
              <w:pStyle w:val="RTDBody"/>
            </w:pPr>
            <w:r>
              <w:t>1</w:t>
            </w:r>
          </w:p>
        </w:tc>
      </w:tr>
      <w:tr w:rsidR="00283BCC" w14:paraId="55F0B83A" w14:textId="77777777" w:rsidTr="000633D2">
        <w:trPr>
          <w:trHeight w:val="321"/>
        </w:trPr>
        <w:tc>
          <w:tcPr>
            <w:tcW w:w="4531" w:type="dxa"/>
          </w:tcPr>
          <w:p w14:paraId="40EA4F47" w14:textId="3E0DE726" w:rsidR="00283BCC" w:rsidRDefault="00283BCC" w:rsidP="005B61B8">
            <w:pPr>
              <w:pStyle w:val="RTDBody"/>
            </w:pPr>
            <w:r>
              <w:t>Humanities</w:t>
            </w:r>
          </w:p>
        </w:tc>
        <w:tc>
          <w:tcPr>
            <w:tcW w:w="2694" w:type="dxa"/>
          </w:tcPr>
          <w:p w14:paraId="77F03A12" w14:textId="36695F91" w:rsidR="00283BCC" w:rsidRDefault="00283BCC" w:rsidP="005B61B8">
            <w:pPr>
              <w:pStyle w:val="RTDBody"/>
            </w:pPr>
            <w:r>
              <w:t>1</w:t>
            </w:r>
          </w:p>
        </w:tc>
      </w:tr>
      <w:tr w:rsidR="00283BCC" w14:paraId="1E3D7894" w14:textId="77777777" w:rsidTr="000633D2">
        <w:trPr>
          <w:trHeight w:val="321"/>
        </w:trPr>
        <w:tc>
          <w:tcPr>
            <w:tcW w:w="4531" w:type="dxa"/>
          </w:tcPr>
          <w:p w14:paraId="591BF65F" w14:textId="04B199BA" w:rsidR="00283BCC" w:rsidRDefault="00283BCC" w:rsidP="005B61B8">
            <w:pPr>
              <w:pStyle w:val="RTDBody"/>
            </w:pPr>
            <w:r>
              <w:t>Sociology</w:t>
            </w:r>
          </w:p>
        </w:tc>
        <w:tc>
          <w:tcPr>
            <w:tcW w:w="2694" w:type="dxa"/>
          </w:tcPr>
          <w:p w14:paraId="20C770C2" w14:textId="2C6314DE" w:rsidR="00283BCC" w:rsidRDefault="00283BCC" w:rsidP="005B61B8">
            <w:pPr>
              <w:pStyle w:val="RTDBody"/>
            </w:pPr>
            <w:r>
              <w:t>1</w:t>
            </w:r>
          </w:p>
        </w:tc>
      </w:tr>
      <w:tr w:rsidR="00283BCC" w14:paraId="12BC59F5" w14:textId="77777777" w:rsidTr="000633D2">
        <w:trPr>
          <w:trHeight w:val="321"/>
        </w:trPr>
        <w:tc>
          <w:tcPr>
            <w:tcW w:w="4531" w:type="dxa"/>
          </w:tcPr>
          <w:p w14:paraId="70FA3000" w14:textId="72FD29DA" w:rsidR="00283BCC" w:rsidRDefault="00283BCC" w:rsidP="005B61B8">
            <w:pPr>
              <w:pStyle w:val="RTDBody"/>
            </w:pPr>
            <w:r>
              <w:t>Ethnology</w:t>
            </w:r>
          </w:p>
        </w:tc>
        <w:tc>
          <w:tcPr>
            <w:tcW w:w="2694" w:type="dxa"/>
          </w:tcPr>
          <w:p w14:paraId="491055E7" w14:textId="0C9795ED" w:rsidR="00283BCC" w:rsidRDefault="000633D2" w:rsidP="005B61B8">
            <w:pPr>
              <w:pStyle w:val="RTDBody"/>
            </w:pPr>
            <w:r>
              <w:t>2</w:t>
            </w:r>
          </w:p>
        </w:tc>
      </w:tr>
      <w:tr w:rsidR="00573275" w14:paraId="4999946E" w14:textId="77777777" w:rsidTr="000633D2">
        <w:trPr>
          <w:trHeight w:val="321"/>
        </w:trPr>
        <w:tc>
          <w:tcPr>
            <w:tcW w:w="4531" w:type="dxa"/>
          </w:tcPr>
          <w:p w14:paraId="51BBFF63" w14:textId="66F18327" w:rsidR="00573275" w:rsidRDefault="00573275" w:rsidP="005B61B8">
            <w:pPr>
              <w:pStyle w:val="RTDBody"/>
            </w:pPr>
            <w:r w:rsidRPr="00573275">
              <w:t>Astronomy, Astrophysics and Space Sciences</w:t>
            </w:r>
          </w:p>
        </w:tc>
        <w:tc>
          <w:tcPr>
            <w:tcW w:w="2694" w:type="dxa"/>
          </w:tcPr>
          <w:p w14:paraId="34415654" w14:textId="5A415538" w:rsidR="00573275" w:rsidRDefault="00573275" w:rsidP="005B61B8">
            <w:pPr>
              <w:pStyle w:val="RTDBody"/>
            </w:pPr>
            <w:r>
              <w:t>1</w:t>
            </w:r>
          </w:p>
        </w:tc>
      </w:tr>
      <w:tr w:rsidR="000633D2" w14:paraId="6A1DBF6D" w14:textId="77777777" w:rsidTr="000633D2">
        <w:trPr>
          <w:trHeight w:val="321"/>
        </w:trPr>
        <w:tc>
          <w:tcPr>
            <w:tcW w:w="4531" w:type="dxa"/>
          </w:tcPr>
          <w:p w14:paraId="203CD635" w14:textId="0C96918A" w:rsidR="000633D2" w:rsidRPr="00573275" w:rsidRDefault="000633D2" w:rsidP="005B61B8">
            <w:pPr>
              <w:pStyle w:val="RTDBody"/>
            </w:pPr>
            <w:r w:rsidRPr="000633D2">
              <w:t>Geochemistry</w:t>
            </w:r>
          </w:p>
        </w:tc>
        <w:tc>
          <w:tcPr>
            <w:tcW w:w="2694" w:type="dxa"/>
          </w:tcPr>
          <w:p w14:paraId="58F27FCD" w14:textId="075A17D4" w:rsidR="000633D2" w:rsidRDefault="000633D2" w:rsidP="005B61B8">
            <w:pPr>
              <w:pStyle w:val="RTDBody"/>
            </w:pPr>
            <w:r>
              <w:t>1</w:t>
            </w:r>
          </w:p>
        </w:tc>
      </w:tr>
      <w:tr w:rsidR="000633D2" w14:paraId="21A030EC" w14:textId="77777777" w:rsidTr="000633D2">
        <w:trPr>
          <w:trHeight w:val="70"/>
        </w:trPr>
        <w:tc>
          <w:tcPr>
            <w:tcW w:w="4531" w:type="dxa"/>
          </w:tcPr>
          <w:p w14:paraId="4697ED96" w14:textId="36DFFDAB" w:rsidR="000633D2" w:rsidRPr="000633D2" w:rsidRDefault="000633D2" w:rsidP="005B61B8">
            <w:pPr>
              <w:pStyle w:val="RTDBody"/>
            </w:pPr>
            <w:r w:rsidRPr="000633D2">
              <w:t>German and English languages and literature</w:t>
            </w:r>
          </w:p>
        </w:tc>
        <w:tc>
          <w:tcPr>
            <w:tcW w:w="2694" w:type="dxa"/>
          </w:tcPr>
          <w:p w14:paraId="4D827A71" w14:textId="4A135553" w:rsidR="000633D2" w:rsidRDefault="000633D2" w:rsidP="005B61B8">
            <w:pPr>
              <w:pStyle w:val="RTDBody"/>
            </w:pPr>
            <w:r>
              <w:t>1</w:t>
            </w:r>
          </w:p>
        </w:tc>
      </w:tr>
    </w:tbl>
    <w:p w14:paraId="2C98526C" w14:textId="0118B873" w:rsidR="00283BCC" w:rsidRPr="005B61B8" w:rsidRDefault="00283BCC" w:rsidP="005B61B8">
      <w:pPr>
        <w:pStyle w:val="RTDBody"/>
      </w:pPr>
      <w:r>
        <w:tab/>
      </w:r>
    </w:p>
    <w:p w14:paraId="3C9BE9FD" w14:textId="77777777" w:rsidR="00B138B5" w:rsidRPr="006D51A0" w:rsidRDefault="00B138B5" w:rsidP="006D51A0">
      <w:pPr>
        <w:ind w:left="567" w:hanging="567"/>
        <w:jc w:val="both"/>
        <w:rPr>
          <w:rFonts w:ascii="Verdana" w:hAnsi="Verdana" w:cs="Arial"/>
          <w:sz w:val="19"/>
          <w:szCs w:val="19"/>
        </w:rPr>
      </w:pPr>
    </w:p>
    <w:p w14:paraId="332439CD" w14:textId="77777777" w:rsidR="00AD632B" w:rsidRDefault="00AD632B" w:rsidP="00AD632B">
      <w:pPr>
        <w:pStyle w:val="RTDBody"/>
        <w:tabs>
          <w:tab w:val="left" w:pos="2865"/>
        </w:tabs>
      </w:pPr>
    </w:p>
    <w:p w14:paraId="0FCA3974" w14:textId="77777777" w:rsidR="00AD632B" w:rsidRDefault="00AD632B" w:rsidP="00AD632B">
      <w:pPr>
        <w:pStyle w:val="Heading1"/>
        <w:ind w:left="360"/>
        <w:rPr>
          <w:rFonts w:asciiTheme="minorHAnsi" w:hAnsiTheme="minorHAnsi" w:cstheme="minorHAnsi"/>
          <w:sz w:val="28"/>
          <w:szCs w:val="28"/>
        </w:rPr>
        <w:sectPr w:rsidR="00AD632B" w:rsidSect="00AD632B">
          <w:footerReference w:type="default" r:id="rId61"/>
          <w:pgSz w:w="11906" w:h="16838"/>
          <w:pgMar w:top="1417" w:right="1417" w:bottom="1134" w:left="1417" w:header="708" w:footer="708" w:gutter="0"/>
          <w:cols w:space="708"/>
          <w:docGrid w:linePitch="360"/>
        </w:sectPr>
      </w:pPr>
    </w:p>
    <w:p w14:paraId="40B99E9E" w14:textId="7EA90B42" w:rsidR="00351A03" w:rsidRPr="00377150" w:rsidRDefault="00351A03" w:rsidP="00351A03">
      <w:pPr>
        <w:ind w:right="28"/>
      </w:pPr>
    </w:p>
    <w:p w14:paraId="2C06DBC8" w14:textId="77777777" w:rsidR="00351A03" w:rsidRPr="00377150" w:rsidRDefault="00351A03" w:rsidP="00351A03">
      <w:pPr>
        <w:ind w:right="28"/>
      </w:pPr>
    </w:p>
    <w:p w14:paraId="1E2A4CF8" w14:textId="77777777" w:rsidR="00351A03" w:rsidRPr="00377150" w:rsidRDefault="00351A03" w:rsidP="00351A03">
      <w:pPr>
        <w:ind w:right="28"/>
      </w:pPr>
    </w:p>
    <w:p w14:paraId="57D77A3E" w14:textId="05C102E4" w:rsidR="00351A03" w:rsidRDefault="00351A03" w:rsidP="00351A03">
      <w:pPr>
        <w:ind w:right="28"/>
      </w:pPr>
    </w:p>
    <w:p w14:paraId="5898A87D" w14:textId="36525C6F" w:rsidR="00AF18C2" w:rsidRDefault="00AF18C2" w:rsidP="00351A03">
      <w:pPr>
        <w:ind w:right="28"/>
      </w:pPr>
    </w:p>
    <w:p w14:paraId="10B0EEC3" w14:textId="77777777" w:rsidR="00AF18C2" w:rsidRPr="00377150" w:rsidRDefault="00AF18C2" w:rsidP="00351A03">
      <w:pPr>
        <w:ind w:right="28"/>
      </w:pPr>
    </w:p>
    <w:p w14:paraId="0079868D" w14:textId="77777777" w:rsidR="00351A03" w:rsidRPr="00377150" w:rsidRDefault="00351A03" w:rsidP="00351A03">
      <w:pPr>
        <w:pStyle w:val="RTDBackcoverSummary"/>
        <w:rPr>
          <w:color w:val="auto"/>
        </w:rPr>
      </w:pPr>
    </w:p>
    <w:p w14:paraId="512B8386" w14:textId="77777777" w:rsidR="00351A03" w:rsidRPr="00377150" w:rsidRDefault="00351A03" w:rsidP="00351A03">
      <w:pPr>
        <w:pStyle w:val="RTDBackcoverSummary"/>
        <w:rPr>
          <w:color w:val="auto"/>
        </w:rPr>
      </w:pPr>
    </w:p>
    <w:p w14:paraId="0D617D48" w14:textId="77777777" w:rsidR="00351A03" w:rsidRPr="00377150" w:rsidRDefault="00351A03" w:rsidP="00351A03">
      <w:pPr>
        <w:pStyle w:val="RTDBackcoverSummary"/>
        <w:rPr>
          <w:color w:val="auto"/>
        </w:rPr>
      </w:pPr>
    </w:p>
    <w:p w14:paraId="700FEAAD" w14:textId="77777777" w:rsidR="00351A03" w:rsidRPr="00377150" w:rsidRDefault="00351A03" w:rsidP="00351A03">
      <w:pPr>
        <w:ind w:right="-1"/>
        <w:rPr>
          <w:i/>
          <w:sz w:val="16"/>
          <w:szCs w:val="16"/>
        </w:rPr>
      </w:pPr>
    </w:p>
    <w:p w14:paraId="2DAADF8B" w14:textId="77777777" w:rsidR="00351A03" w:rsidRPr="00377150" w:rsidRDefault="00351A03" w:rsidP="00351A03">
      <w:pPr>
        <w:ind w:right="-1"/>
        <w:rPr>
          <w:i/>
          <w:sz w:val="16"/>
          <w:szCs w:val="16"/>
        </w:rPr>
      </w:pPr>
    </w:p>
    <w:p w14:paraId="0F4E922B" w14:textId="77777777" w:rsidR="00351A03" w:rsidRPr="00377150" w:rsidRDefault="00351A03" w:rsidP="00351A03">
      <w:pPr>
        <w:ind w:right="-1"/>
        <w:rPr>
          <w:i/>
          <w:sz w:val="16"/>
          <w:szCs w:val="16"/>
        </w:rPr>
      </w:pPr>
    </w:p>
    <w:p w14:paraId="544A37B6" w14:textId="77777777" w:rsidR="00351A03" w:rsidRPr="00377150" w:rsidRDefault="00351A03" w:rsidP="00351A03">
      <w:pPr>
        <w:ind w:right="-1"/>
        <w:rPr>
          <w:i/>
          <w:sz w:val="16"/>
          <w:szCs w:val="16"/>
        </w:rPr>
      </w:pPr>
    </w:p>
    <w:p w14:paraId="3E4834E2" w14:textId="77777777" w:rsidR="00351A03" w:rsidRDefault="00351A03" w:rsidP="00351A03">
      <w:pPr>
        <w:ind w:right="-1"/>
        <w:rPr>
          <w:i/>
          <w:sz w:val="16"/>
          <w:szCs w:val="16"/>
        </w:rPr>
      </w:pPr>
    </w:p>
    <w:p w14:paraId="73218DED" w14:textId="77777777" w:rsidR="00351A03" w:rsidRDefault="00351A03" w:rsidP="00351A03">
      <w:pPr>
        <w:ind w:right="-1"/>
        <w:rPr>
          <w:i/>
          <w:sz w:val="16"/>
          <w:szCs w:val="16"/>
        </w:rPr>
      </w:pPr>
    </w:p>
    <w:p w14:paraId="694EB668" w14:textId="03838079" w:rsidR="00351A03" w:rsidRDefault="00351A03" w:rsidP="00351A03">
      <w:pPr>
        <w:ind w:right="-1"/>
        <w:rPr>
          <w:i/>
          <w:sz w:val="16"/>
          <w:szCs w:val="16"/>
        </w:rPr>
      </w:pPr>
      <w:r w:rsidRPr="00377150">
        <w:rPr>
          <w:noProof/>
          <w:sz w:val="16"/>
          <w:szCs w:val="16"/>
          <w:lang w:val="de-AT" w:eastAsia="de-AT"/>
        </w:rPr>
        <w:drawing>
          <wp:anchor distT="0" distB="0" distL="114300" distR="114300" simplePos="0" relativeHeight="251662336" behindDoc="1" locked="0" layoutInCell="1" allowOverlap="1" wp14:anchorId="4A445423" wp14:editId="2D3012FB">
            <wp:simplePos x="0" y="0"/>
            <wp:positionH relativeFrom="column">
              <wp:posOffset>4436877</wp:posOffset>
            </wp:positionH>
            <wp:positionV relativeFrom="paragraph">
              <wp:posOffset>10256</wp:posOffset>
            </wp:positionV>
            <wp:extent cx="1441435" cy="1360399"/>
            <wp:effectExtent l="0" t="0" r="6985" b="0"/>
            <wp:wrapNone/>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u_zsi.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441435" cy="1360399"/>
                    </a:xfrm>
                    <a:prstGeom prst="rect">
                      <a:avLst/>
                    </a:prstGeom>
                  </pic:spPr>
                </pic:pic>
              </a:graphicData>
            </a:graphic>
          </wp:anchor>
        </w:drawing>
      </w:r>
    </w:p>
    <w:p w14:paraId="0BB8909F" w14:textId="77777777" w:rsidR="00351A03" w:rsidRPr="00377150" w:rsidRDefault="00351A03" w:rsidP="00351A03">
      <w:pPr>
        <w:ind w:right="-1"/>
        <w:rPr>
          <w:i/>
          <w:sz w:val="16"/>
          <w:szCs w:val="16"/>
        </w:rPr>
      </w:pPr>
    </w:p>
    <w:p w14:paraId="4290D943" w14:textId="45DB2767" w:rsidR="00351A03" w:rsidRPr="00377150" w:rsidRDefault="00351A03" w:rsidP="00351A03">
      <w:pPr>
        <w:ind w:right="-1"/>
        <w:rPr>
          <w:i/>
          <w:sz w:val="16"/>
          <w:szCs w:val="16"/>
        </w:rPr>
      </w:pPr>
    </w:p>
    <w:p w14:paraId="49EBAD57" w14:textId="77777777" w:rsidR="00351A03" w:rsidRPr="00377150" w:rsidRDefault="00351A03" w:rsidP="00351A03">
      <w:pPr>
        <w:ind w:right="-1"/>
        <w:rPr>
          <w:i/>
          <w:sz w:val="16"/>
          <w:szCs w:val="16"/>
        </w:rPr>
      </w:pPr>
    </w:p>
    <w:p w14:paraId="7165BFD0" w14:textId="77777777" w:rsidR="00351A03" w:rsidRPr="00377150" w:rsidRDefault="00351A03" w:rsidP="00351A03">
      <w:pPr>
        <w:ind w:right="-1"/>
        <w:rPr>
          <w:i/>
          <w:sz w:val="16"/>
          <w:szCs w:val="16"/>
        </w:rPr>
      </w:pPr>
    </w:p>
    <w:p w14:paraId="677C8D44" w14:textId="77777777" w:rsidR="00351A03" w:rsidRPr="00377150" w:rsidRDefault="00351A03" w:rsidP="00351A03">
      <w:pPr>
        <w:ind w:right="-1"/>
        <w:rPr>
          <w:i/>
          <w:sz w:val="16"/>
          <w:szCs w:val="16"/>
        </w:rPr>
      </w:pPr>
    </w:p>
    <w:p w14:paraId="3044498A" w14:textId="77777777" w:rsidR="00351A03" w:rsidRPr="00377150" w:rsidRDefault="00351A03" w:rsidP="00351A03">
      <w:pPr>
        <w:ind w:right="-1"/>
        <w:rPr>
          <w:i/>
          <w:sz w:val="16"/>
          <w:szCs w:val="16"/>
        </w:rPr>
      </w:pPr>
    </w:p>
    <w:p w14:paraId="46C5F2D2" w14:textId="77777777" w:rsidR="00351A03" w:rsidRPr="00377150" w:rsidRDefault="00351A03" w:rsidP="00351A03">
      <w:pPr>
        <w:ind w:right="-1"/>
        <w:rPr>
          <w:i/>
          <w:sz w:val="16"/>
          <w:szCs w:val="16"/>
        </w:rPr>
      </w:pPr>
    </w:p>
    <w:p w14:paraId="33014B44" w14:textId="77777777" w:rsidR="00351A03" w:rsidRPr="00377150" w:rsidRDefault="00351A03" w:rsidP="00351A03">
      <w:pPr>
        <w:spacing w:after="120"/>
        <w:jc w:val="right"/>
        <w:rPr>
          <w:rFonts w:cs="Arial"/>
          <w:b/>
          <w:bCs/>
          <w:lang w:val="de-AT"/>
        </w:rPr>
      </w:pPr>
      <w:proofErr w:type="spellStart"/>
      <w:r w:rsidRPr="00377150">
        <w:rPr>
          <w:rFonts w:cs="ECSquareSansPro-Bold"/>
          <w:b/>
          <w:bCs/>
          <w:lang w:val="de-AT"/>
        </w:rPr>
        <w:t>Getting</w:t>
      </w:r>
      <w:proofErr w:type="spellEnd"/>
      <w:r w:rsidRPr="00377150">
        <w:rPr>
          <w:rFonts w:cs="ECSquareSansPro-Bold"/>
          <w:b/>
          <w:bCs/>
          <w:lang w:val="de-AT"/>
        </w:rPr>
        <w:t xml:space="preserve"> in </w:t>
      </w:r>
      <w:proofErr w:type="spellStart"/>
      <w:r w:rsidRPr="00377150">
        <w:rPr>
          <w:rFonts w:cs="ECSquareSansPro-Bold"/>
          <w:b/>
          <w:bCs/>
          <w:lang w:val="de-AT"/>
        </w:rPr>
        <w:t>touch</w:t>
      </w:r>
      <w:proofErr w:type="spellEnd"/>
      <w:r w:rsidRPr="00377150">
        <w:rPr>
          <w:rFonts w:cs="ECSquareSansPro-Bold"/>
          <w:b/>
          <w:bCs/>
          <w:lang w:val="de-AT"/>
        </w:rPr>
        <w:t xml:space="preserve"> </w:t>
      </w:r>
      <w:proofErr w:type="spellStart"/>
      <w:r w:rsidRPr="00377150">
        <w:rPr>
          <w:rFonts w:cs="ECSquareSansPro-Bold"/>
          <w:b/>
          <w:bCs/>
          <w:lang w:val="de-AT"/>
        </w:rPr>
        <w:t>with</w:t>
      </w:r>
      <w:proofErr w:type="spellEnd"/>
      <w:r w:rsidRPr="00377150">
        <w:rPr>
          <w:rFonts w:cs="ECSquareSansPro-Bold"/>
          <w:b/>
          <w:bCs/>
          <w:lang w:val="de-AT"/>
        </w:rPr>
        <w:t xml:space="preserve"> </w:t>
      </w:r>
      <w:proofErr w:type="spellStart"/>
      <w:r w:rsidRPr="00377150">
        <w:rPr>
          <w:rFonts w:cs="ECSquareSansPro-Bold"/>
          <w:b/>
          <w:bCs/>
          <w:lang w:val="de-AT"/>
        </w:rPr>
        <w:t>the</w:t>
      </w:r>
      <w:proofErr w:type="spellEnd"/>
      <w:r w:rsidRPr="00377150">
        <w:rPr>
          <w:rFonts w:cs="ECSquareSansPro-Bold"/>
          <w:b/>
          <w:bCs/>
          <w:lang w:val="de-AT"/>
        </w:rPr>
        <w:t xml:space="preserve"> ZSI – Zentrum für Soziale Innovation</w:t>
      </w:r>
    </w:p>
    <w:p w14:paraId="53B13589"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A</w:t>
      </w:r>
      <w:r>
        <w:rPr>
          <w:rFonts w:cs="ECSquareSansProMedium"/>
          <w:color w:val="000000"/>
          <w:sz w:val="16"/>
          <w:szCs w:val="16"/>
        </w:rPr>
        <w:t>d</w:t>
      </w:r>
      <w:r w:rsidRPr="00377150">
        <w:rPr>
          <w:rFonts w:cs="ECSquareSansProMedium"/>
          <w:color w:val="000000"/>
          <w:sz w:val="16"/>
          <w:szCs w:val="16"/>
        </w:rPr>
        <w:t>dress:</w:t>
      </w:r>
    </w:p>
    <w:p w14:paraId="505FADB3" w14:textId="77777777" w:rsidR="00351A03" w:rsidRPr="00377150" w:rsidRDefault="00351A03" w:rsidP="00351A03">
      <w:pPr>
        <w:autoSpaceDE w:val="0"/>
        <w:autoSpaceDN w:val="0"/>
        <w:adjustRightInd w:val="0"/>
        <w:spacing w:after="0"/>
        <w:jc w:val="right"/>
        <w:rPr>
          <w:rFonts w:cs="ECSquareSansProMedium"/>
          <w:color w:val="000000"/>
          <w:sz w:val="16"/>
          <w:szCs w:val="16"/>
        </w:rPr>
      </w:pPr>
      <w:proofErr w:type="spellStart"/>
      <w:r w:rsidRPr="00377150">
        <w:rPr>
          <w:rFonts w:cs="ECSquareSansProMedium"/>
          <w:color w:val="000000"/>
          <w:sz w:val="16"/>
          <w:szCs w:val="16"/>
        </w:rPr>
        <w:t>Linke</w:t>
      </w:r>
      <w:proofErr w:type="spellEnd"/>
      <w:r w:rsidRPr="00377150">
        <w:rPr>
          <w:rFonts w:cs="ECSquareSansProMedium"/>
          <w:color w:val="000000"/>
          <w:sz w:val="16"/>
          <w:szCs w:val="16"/>
        </w:rPr>
        <w:t xml:space="preserve"> </w:t>
      </w:r>
      <w:proofErr w:type="spellStart"/>
      <w:r w:rsidRPr="00377150">
        <w:rPr>
          <w:rFonts w:cs="ECSquareSansProMedium"/>
          <w:color w:val="000000"/>
          <w:sz w:val="16"/>
          <w:szCs w:val="16"/>
        </w:rPr>
        <w:t>Wienzeile</w:t>
      </w:r>
      <w:proofErr w:type="spellEnd"/>
      <w:r w:rsidRPr="00377150">
        <w:rPr>
          <w:rFonts w:cs="ECSquareSansProMedium"/>
          <w:color w:val="000000"/>
          <w:sz w:val="16"/>
          <w:szCs w:val="16"/>
        </w:rPr>
        <w:t xml:space="preserve"> 246</w:t>
      </w:r>
    </w:p>
    <w:p w14:paraId="0197793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1150 Vienna</w:t>
      </w:r>
    </w:p>
    <w:p w14:paraId="2B119D2E"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Austria</w:t>
      </w:r>
    </w:p>
    <w:p w14:paraId="5DC7A6A8"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4F51622B"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Phone:</w:t>
      </w:r>
    </w:p>
    <w:p w14:paraId="002FF9C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0043-1-4950442-0</w:t>
      </w:r>
    </w:p>
    <w:p w14:paraId="4B8DAE7E"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156BECE5" w14:textId="77777777" w:rsidR="00351A03" w:rsidRPr="00377150" w:rsidRDefault="00351A03" w:rsidP="00351A03">
      <w:pPr>
        <w:autoSpaceDE w:val="0"/>
        <w:autoSpaceDN w:val="0"/>
        <w:adjustRightInd w:val="0"/>
        <w:spacing w:after="0"/>
        <w:jc w:val="right"/>
        <w:rPr>
          <w:rFonts w:cs="ECSquareSansProMedium"/>
          <w:color w:val="000000"/>
          <w:sz w:val="16"/>
          <w:szCs w:val="16"/>
        </w:rPr>
      </w:pPr>
      <w:proofErr w:type="spellStart"/>
      <w:r w:rsidRPr="00377150">
        <w:rPr>
          <w:rFonts w:cs="ECSquareSansProMedium"/>
          <w:color w:val="000000"/>
          <w:sz w:val="16"/>
          <w:szCs w:val="16"/>
        </w:rPr>
        <w:t>eMail</w:t>
      </w:r>
      <w:proofErr w:type="spellEnd"/>
      <w:r w:rsidRPr="00377150">
        <w:rPr>
          <w:rFonts w:cs="ECSquareSansProMedium"/>
          <w:color w:val="000000"/>
          <w:sz w:val="16"/>
          <w:szCs w:val="16"/>
        </w:rPr>
        <w:t>:</w:t>
      </w:r>
    </w:p>
    <w:p w14:paraId="686BDC3D" w14:textId="77777777" w:rsidR="00351A03" w:rsidRPr="00377150" w:rsidRDefault="007F769E" w:rsidP="00351A03">
      <w:pPr>
        <w:autoSpaceDE w:val="0"/>
        <w:autoSpaceDN w:val="0"/>
        <w:adjustRightInd w:val="0"/>
        <w:spacing w:after="0"/>
        <w:jc w:val="right"/>
        <w:rPr>
          <w:rFonts w:cs="ECSquareSansProMedium"/>
          <w:i/>
          <w:color w:val="000000"/>
          <w:sz w:val="16"/>
          <w:szCs w:val="16"/>
        </w:rPr>
      </w:pPr>
      <w:hyperlink r:id="rId63" w:history="1">
        <w:r w:rsidR="00351A03" w:rsidRPr="0078131E">
          <w:rPr>
            <w:rStyle w:val="Hyperlink"/>
            <w:rFonts w:cs="ECSquareSansProMedium"/>
            <w:i/>
            <w:sz w:val="16"/>
            <w:szCs w:val="16"/>
          </w:rPr>
          <w:t>office@zsi.at</w:t>
        </w:r>
      </w:hyperlink>
    </w:p>
    <w:p w14:paraId="0CED0234"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7B7A49E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www.zsi.at</w:t>
      </w:r>
    </w:p>
    <w:p w14:paraId="1D71E18F"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34E6FF18"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7568E203" w14:textId="77777777" w:rsidR="00600FE3" w:rsidRPr="00636738" w:rsidRDefault="00600FE3" w:rsidP="00636738">
      <w:pPr>
        <w:spacing w:after="120" w:line="240" w:lineRule="atLeast"/>
        <w:jc w:val="both"/>
        <w:rPr>
          <w:rFonts w:cstheme="minorHAnsi"/>
        </w:rPr>
      </w:pPr>
    </w:p>
    <w:sectPr w:rsidR="00600FE3" w:rsidRPr="00636738">
      <w:footerReference w:type="first" r:id="rId64"/>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3" w:author="Utku B. Demir" w:date="2022-04-21T13:54:00Z" w:initials="ubd">
    <w:p w14:paraId="2DC67CDB" w14:textId="26E719CE" w:rsidR="00340DE5" w:rsidRDefault="00340DE5" w:rsidP="009E18F0">
      <w:r>
        <w:rPr>
          <w:rStyle w:val="CommentReference"/>
        </w:rPr>
        <w:annotationRef/>
      </w:r>
      <w:r>
        <w:rPr>
          <w:sz w:val="20"/>
          <w:szCs w:val="20"/>
        </w:rPr>
        <w:t>Not the best idea to have the disssemination here, what is the other option?</w:t>
      </w:r>
    </w:p>
  </w:comment>
  <w:comment w:id="1245" w:author="Utku B. Demir" w:date="2022-04-27T22:58:00Z" w:initials="ubd">
    <w:p w14:paraId="3BFA322A" w14:textId="77777777" w:rsidR="00DD5361" w:rsidRDefault="00DD5361" w:rsidP="002211AB">
      <w:r>
        <w:rPr>
          <w:rStyle w:val="CommentReference"/>
        </w:rPr>
        <w:annotationRef/>
      </w:r>
      <w:r>
        <w:rPr>
          <w:sz w:val="20"/>
          <w:szCs w:val="20"/>
        </w:rPr>
        <w:t>Labels</w:t>
      </w:r>
    </w:p>
  </w:comment>
  <w:comment w:id="1352" w:author="Utku B. Demir" w:date="2022-04-28T01:13:00Z" w:initials="ubd">
    <w:p w14:paraId="25D017F8" w14:textId="77777777" w:rsidR="00BB4A51" w:rsidRDefault="00BB4A51" w:rsidP="002460D8">
      <w:r>
        <w:rPr>
          <w:rStyle w:val="CommentReference"/>
        </w:rPr>
        <w:annotationRef/>
      </w:r>
      <w:r>
        <w:rPr>
          <w:sz w:val="20"/>
          <w:szCs w:val="20"/>
        </w:rPr>
        <w:t>Rewrite the description accordingly</w:t>
      </w:r>
    </w:p>
  </w:comment>
  <w:comment w:id="1354" w:author="Utku B. Demir" w:date="2022-04-28T01:15:00Z" w:initials="ubd">
    <w:p w14:paraId="75CD72F2" w14:textId="77777777" w:rsidR="00A4311E" w:rsidRDefault="00A4311E" w:rsidP="005E2651">
      <w:r>
        <w:rPr>
          <w:rStyle w:val="CommentReference"/>
        </w:rPr>
        <w:annotationRef/>
      </w:r>
      <w:r>
        <w:rPr>
          <w:sz w:val="20"/>
          <w:szCs w:val="20"/>
        </w:rPr>
        <w:t>Since, it is a multiple question and we have already more than enough labels, I’m not labeling with percentages</w:t>
      </w:r>
    </w:p>
  </w:comment>
  <w:comment w:id="1361" w:author="Utku B. Demir" w:date="2022-04-22T12:04:00Z" w:initials="ubd">
    <w:p w14:paraId="3C51F672" w14:textId="65BF9EE7" w:rsidR="00340DE5" w:rsidRDefault="00340DE5" w:rsidP="008C2B12">
      <w:r>
        <w:rPr>
          <w:rStyle w:val="CommentReference"/>
        </w:rPr>
        <w:annotationRef/>
      </w:r>
      <w:r>
        <w:rPr>
          <w:sz w:val="20"/>
          <w:szCs w:val="20"/>
        </w:rPr>
        <w:t>Other?</w:t>
      </w:r>
    </w:p>
  </w:comment>
  <w:comment w:id="2172" w:author="Utku B. Demir" w:date="2022-04-28T03:37:00Z" w:initials="ubd">
    <w:p w14:paraId="24F37B3A" w14:textId="77777777" w:rsidR="00137C8B" w:rsidRDefault="00137C8B" w:rsidP="00030ADF">
      <w:r>
        <w:rPr>
          <w:rStyle w:val="CommentReference"/>
        </w:rPr>
        <w:annotationRef/>
      </w:r>
      <w:r>
        <w:rPr>
          <w:sz w:val="20"/>
          <w:szCs w:val="20"/>
        </w:rPr>
        <w:t>These mighnt not making much sense anymore since very similar statements are displayed in impact statements</w:t>
      </w:r>
    </w:p>
  </w:comment>
  <w:comment w:id="2173" w:author="Utku B. Demir" w:date="2022-04-28T03:38:00Z" w:initials="ubd">
    <w:p w14:paraId="23BD5E56" w14:textId="77777777" w:rsidR="00EB22DC" w:rsidRDefault="00EB22DC" w:rsidP="00046B65">
      <w:r>
        <w:rPr>
          <w:rStyle w:val="CommentReference"/>
        </w:rPr>
        <w:annotationRef/>
      </w:r>
      <w:r>
        <w:rPr>
          <w:sz w:val="20"/>
          <w:szCs w:val="20"/>
        </w:rPr>
        <w:t>We need to decide if we are keeping this</w:t>
      </w:r>
    </w:p>
  </w:comment>
  <w:comment w:id="2957" w:author="xyz" w:date="2022-04-24T14:59:00Z" w:initials="xyz">
    <w:p w14:paraId="1C469DF2" w14:textId="60EC89D3" w:rsidR="00340DE5" w:rsidRPr="00360A98" w:rsidRDefault="00340DE5">
      <w:pPr>
        <w:pStyle w:val="CommentText"/>
        <w:rPr>
          <w:lang w:val="de-AT"/>
        </w:rPr>
      </w:pPr>
      <w:r>
        <w:rPr>
          <w:rStyle w:val="CommentReference"/>
        </w:rPr>
        <w:annotationRef/>
      </w:r>
      <w:r w:rsidRPr="00360A98">
        <w:rPr>
          <w:lang w:val="de-AT"/>
        </w:rPr>
        <w:t xml:space="preserve">Bitte hier auch die Ergebnisse der </w:t>
      </w:r>
      <w:r>
        <w:rPr>
          <w:lang w:val="de-AT"/>
        </w:rPr>
        <w:t xml:space="preserve">Befragung der Praxispartner einarbeit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67CDB" w15:done="1"/>
  <w15:commentEx w15:paraId="3BFA322A" w15:done="1"/>
  <w15:commentEx w15:paraId="25D017F8" w15:done="0"/>
  <w15:commentEx w15:paraId="75CD72F2" w15:done="0"/>
  <w15:commentEx w15:paraId="3C51F672" w15:done="0"/>
  <w15:commentEx w15:paraId="24F37B3A" w15:done="0"/>
  <w15:commentEx w15:paraId="23BD5E56" w15:paraIdParent="24F37B3A" w15:done="0"/>
  <w15:commentEx w15:paraId="1C469D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BE096" w16cex:dateUtc="2022-04-21T11:54:00Z"/>
  <w16cex:commentExtensible w16cex:durableId="26144922" w16cex:dateUtc="2022-04-27T20:58:00Z"/>
  <w16cex:commentExtensible w16cex:durableId="261468C1" w16cex:dateUtc="2022-04-27T23:13:00Z"/>
  <w16cex:commentExtensible w16cex:durableId="26146920" w16cex:dateUtc="2022-04-27T23:15:00Z"/>
  <w16cex:commentExtensible w16cex:durableId="26125674" w16cex:dateUtc="2022-04-22T10:04:00Z"/>
  <w16cex:commentExtensible w16cex:durableId="26148A78" w16cex:dateUtc="2022-04-28T01:37:00Z"/>
  <w16cex:commentExtensible w16cex:durableId="26148AC3" w16cex:dateUtc="2022-04-28T01:38:00Z"/>
  <w16cex:commentExtensible w16cex:durableId="26125679" w16cex:dateUtc="2022-04-24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67CDB" w16cid:durableId="260BE096"/>
  <w16cid:commentId w16cid:paraId="3BFA322A" w16cid:durableId="26144922"/>
  <w16cid:commentId w16cid:paraId="25D017F8" w16cid:durableId="261468C1"/>
  <w16cid:commentId w16cid:paraId="75CD72F2" w16cid:durableId="26146920"/>
  <w16cid:commentId w16cid:paraId="3C51F672" w16cid:durableId="26125674"/>
  <w16cid:commentId w16cid:paraId="24F37B3A" w16cid:durableId="26148A78"/>
  <w16cid:commentId w16cid:paraId="23BD5E56" w16cid:durableId="26148AC3"/>
  <w16cid:commentId w16cid:paraId="1C469DF2" w16cid:durableId="261256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56840" w14:textId="77777777" w:rsidR="007F769E" w:rsidRDefault="007F769E" w:rsidP="003261C3">
      <w:pPr>
        <w:spacing w:after="0" w:line="240" w:lineRule="auto"/>
      </w:pPr>
      <w:r>
        <w:separator/>
      </w:r>
    </w:p>
  </w:endnote>
  <w:endnote w:type="continuationSeparator" w:id="0">
    <w:p w14:paraId="78DAD6E2" w14:textId="77777777" w:rsidR="007F769E" w:rsidRDefault="007F769E" w:rsidP="0032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ECSquareSansProMedium">
    <w:panose1 w:val="020B0604020202020204"/>
    <w:charset w:val="00"/>
    <w:family w:val="swiss"/>
    <w:notTrueType/>
    <w:pitch w:val="default"/>
    <w:sig w:usb0="00000003" w:usb1="00000000" w:usb2="00000000" w:usb3="00000000" w:csb0="00000001" w:csb1="00000000"/>
  </w:font>
  <w:font w:name="ECSquareSansPro">
    <w:altName w:val="Calibr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ECSquareSansPro-Bold">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C19F" w14:textId="77777777" w:rsidR="00340DE5" w:rsidRDefault="00340DE5" w:rsidP="0074206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78EEDE" w14:textId="77777777" w:rsidR="00340DE5" w:rsidRDefault="00340DE5" w:rsidP="0074206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B70891A" w14:textId="77777777" w:rsidR="00340DE5" w:rsidRDefault="00340DE5" w:rsidP="007420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BF3A8" w14:textId="77777777" w:rsidR="00340DE5" w:rsidRDefault="00340DE5" w:rsidP="0074206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396263"/>
      <w:docPartObj>
        <w:docPartGallery w:val="Page Numbers (Bottom of Page)"/>
        <w:docPartUnique/>
      </w:docPartObj>
    </w:sdtPr>
    <w:sdtEndPr/>
    <w:sdtContent>
      <w:p w14:paraId="7A03C7BA" w14:textId="5751C9DA" w:rsidR="00340DE5" w:rsidRDefault="00340DE5">
        <w:pPr>
          <w:pStyle w:val="Footer"/>
          <w:jc w:val="center"/>
        </w:pPr>
        <w:r>
          <w:fldChar w:fldCharType="begin"/>
        </w:r>
        <w:r>
          <w:instrText>PAGE   \* MERGEFORMAT</w:instrText>
        </w:r>
        <w:r>
          <w:fldChar w:fldCharType="separate"/>
        </w:r>
        <w:r w:rsidRPr="0052688F">
          <w:rPr>
            <w:noProof/>
            <w:lang w:val="de-DE"/>
          </w:rPr>
          <w:t>2</w:t>
        </w:r>
        <w:r>
          <w:fldChar w:fldCharType="end"/>
        </w:r>
      </w:p>
    </w:sdtContent>
  </w:sdt>
  <w:p w14:paraId="7E1236E8" w14:textId="77777777" w:rsidR="00340DE5" w:rsidRPr="00FA5F54" w:rsidRDefault="00340DE5" w:rsidP="007420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7909904"/>
      <w:docPartObj>
        <w:docPartGallery w:val="Page Numbers (Bottom of Page)"/>
        <w:docPartUnique/>
      </w:docPartObj>
    </w:sdtPr>
    <w:sdtEndPr/>
    <w:sdtContent>
      <w:p w14:paraId="5C0AD1A9" w14:textId="1A2D5996" w:rsidR="00340DE5" w:rsidRDefault="00340DE5">
        <w:pPr>
          <w:pStyle w:val="Footer"/>
          <w:jc w:val="right"/>
        </w:pPr>
        <w:r>
          <w:fldChar w:fldCharType="begin"/>
        </w:r>
        <w:r>
          <w:instrText>PAGE   \* MERGEFORMAT</w:instrText>
        </w:r>
        <w:r>
          <w:fldChar w:fldCharType="separate"/>
        </w:r>
        <w:r>
          <w:rPr>
            <w:noProof/>
          </w:rPr>
          <w:t>4</w:t>
        </w:r>
        <w:r>
          <w:fldChar w:fldCharType="end"/>
        </w:r>
      </w:p>
    </w:sdtContent>
  </w:sdt>
  <w:p w14:paraId="261A14EA" w14:textId="77777777" w:rsidR="00340DE5" w:rsidRDefault="00340DE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96EA6" w14:textId="77777777" w:rsidR="00340DE5" w:rsidRDefault="00340DE5" w:rsidP="00AD1D15">
    <w:pPr>
      <w:pStyle w:val="Footer"/>
    </w:pPr>
  </w:p>
  <w:p w14:paraId="64B6A6DA" w14:textId="77777777" w:rsidR="00340DE5" w:rsidRPr="00726CEF" w:rsidRDefault="00340DE5" w:rsidP="00AD1D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5E9B0" w14:textId="77777777" w:rsidR="007F769E" w:rsidRDefault="007F769E" w:rsidP="003261C3">
      <w:pPr>
        <w:spacing w:after="0" w:line="240" w:lineRule="auto"/>
      </w:pPr>
      <w:r>
        <w:separator/>
      </w:r>
    </w:p>
  </w:footnote>
  <w:footnote w:type="continuationSeparator" w:id="0">
    <w:p w14:paraId="2CE4B8E5" w14:textId="77777777" w:rsidR="007F769E" w:rsidRDefault="007F769E" w:rsidP="003261C3">
      <w:pPr>
        <w:spacing w:after="0" w:line="240" w:lineRule="auto"/>
      </w:pPr>
      <w:r>
        <w:continuationSeparator/>
      </w:r>
    </w:p>
  </w:footnote>
  <w:footnote w:id="1">
    <w:p w14:paraId="6659CDED" w14:textId="77777777" w:rsidR="00340DE5" w:rsidRPr="00AB6742" w:rsidRDefault="00340DE5" w:rsidP="00D822F1">
      <w:pPr>
        <w:pStyle w:val="FootnoteText"/>
        <w:rPr>
          <w:ins w:id="37" w:author="Utku B. Demir" w:date="2022-04-21T13:28:00Z"/>
        </w:rPr>
      </w:pPr>
      <w:ins w:id="38" w:author="Utku B. Demir" w:date="2022-04-21T13:28:00Z">
        <w:r>
          <w:rPr>
            <w:rStyle w:val="FootnoteReference"/>
          </w:rPr>
          <w:footnoteRef/>
        </w:r>
        <w:r>
          <w:t xml:space="preserve"> cf. </w:t>
        </w:r>
        <w:r>
          <w:rPr>
            <w:i/>
            <w:iCs/>
          </w:rPr>
          <w:t>What is transdisciplinary research?</w:t>
        </w:r>
        <w:r>
          <w:t xml:space="preserve"> at </w:t>
        </w:r>
        <w:r>
          <w:fldChar w:fldCharType="begin"/>
        </w:r>
        <w:r>
          <w:instrText xml:space="preserve"> HYPERLINK "https://naturalsciences.ch/transdisciplinarity" </w:instrText>
        </w:r>
        <w:r>
          <w:fldChar w:fldCharType="separate"/>
        </w:r>
        <w:r w:rsidRPr="00AB6742">
          <w:rPr>
            <w:rStyle w:val="Hyperlink"/>
            <w:sz w:val="16"/>
            <w:szCs w:val="16"/>
          </w:rPr>
          <w:t>https://naturalsciences.ch/transdisciplinarity</w:t>
        </w:r>
        <w:r>
          <w:rPr>
            <w:rStyle w:val="Hyperlink"/>
            <w:sz w:val="16"/>
            <w:szCs w:val="16"/>
          </w:rPr>
          <w:fldChar w:fldCharType="end"/>
        </w:r>
        <w:r w:rsidRPr="00AB6742">
          <w:rPr>
            <w:sz w:val="16"/>
            <w:szCs w:val="16"/>
          </w:rPr>
          <w:t xml:space="preserve"> [last accessed: March 2022]</w:t>
        </w:r>
      </w:ins>
    </w:p>
  </w:footnote>
  <w:footnote w:id="2">
    <w:p w14:paraId="53A1A071" w14:textId="77777777" w:rsidR="00340DE5" w:rsidRPr="00C07826" w:rsidRDefault="00340DE5" w:rsidP="007E7509">
      <w:pPr>
        <w:pStyle w:val="FootnoteText"/>
        <w:jc w:val="both"/>
        <w:rPr>
          <w:ins w:id="287" w:author="Utku B. Demir" w:date="2022-04-21T13:23:00Z"/>
        </w:rPr>
      </w:pPr>
      <w:ins w:id="288" w:author="Utku B. Demir" w:date="2022-04-21T13:23:00Z">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to SI who were at least moderately familiar with the concept of SI (5 or higher).</w:t>
        </w:r>
      </w:ins>
    </w:p>
  </w:footnote>
  <w:footnote w:id="3">
    <w:p w14:paraId="5027100B" w14:textId="77777777" w:rsidR="00340DE5" w:rsidRPr="000701C1" w:rsidRDefault="00340DE5" w:rsidP="00D453D4">
      <w:pPr>
        <w:pStyle w:val="FootnoteText"/>
        <w:rPr>
          <w:ins w:id="317" w:author="Utku B. Demir" w:date="2022-04-21T13:30:00Z"/>
        </w:rPr>
      </w:pPr>
      <w:ins w:id="318" w:author="Utku B. Demir" w:date="2022-04-21T13:30:00Z">
        <w:r>
          <w:rPr>
            <w:rStyle w:val="FootnoteReference"/>
          </w:rPr>
          <w:footnoteRef/>
        </w:r>
        <w:r>
          <w:t xml:space="preserve"> </w:t>
        </w:r>
        <w:r w:rsidRPr="000701C1">
          <w:t>A</w:t>
        </w:r>
        <w:r>
          <w:t>n index based on a</w:t>
        </w:r>
        <w:r w:rsidRPr="000701C1">
          <w:t xml:space="preserve"> statistical model</w:t>
        </w:r>
        <w:r>
          <w:t>, both of</w:t>
        </w:r>
        <w:r w:rsidRPr="000701C1">
          <w:t xml:space="preserve"> </w:t>
        </w:r>
        <w:r>
          <w:t>which will be presented as part of the final report.</w:t>
        </w:r>
      </w:ins>
    </w:p>
  </w:footnote>
  <w:footnote w:id="4">
    <w:p w14:paraId="4BC4D8BB" w14:textId="77777777" w:rsidR="00340DE5" w:rsidRPr="00175E98" w:rsidRDefault="00340DE5" w:rsidP="001679AE">
      <w:pPr>
        <w:pStyle w:val="FootnoteText"/>
        <w:rPr>
          <w:ins w:id="562" w:author="Utku B. Demir" w:date="2022-04-21T13:43:00Z"/>
        </w:rPr>
      </w:pPr>
      <w:ins w:id="563" w:author="Utku B. Demir" w:date="2022-04-21T13:43:00Z">
        <w:r>
          <w:rPr>
            <w:rStyle w:val="FootnoteReference"/>
          </w:rPr>
          <w:footnoteRef/>
        </w:r>
        <w:r>
          <w:t xml:space="preserve"> </w:t>
        </w:r>
        <w:r w:rsidRPr="00175E98">
          <w:t>provide information via interviews, online questionnaires, etc.</w:t>
        </w:r>
      </w:ins>
    </w:p>
  </w:footnote>
  <w:footnote w:id="5">
    <w:p w14:paraId="59BB6183" w14:textId="77777777" w:rsidR="00340DE5" w:rsidRPr="00175E98" w:rsidRDefault="00340DE5" w:rsidP="001679AE">
      <w:pPr>
        <w:pStyle w:val="FootnoteText"/>
        <w:rPr>
          <w:ins w:id="566" w:author="Utku B. Demir" w:date="2022-04-21T13:43:00Z"/>
        </w:rPr>
      </w:pPr>
      <w:ins w:id="567" w:author="Utku B. Demir" w:date="2022-04-21T13:43:00Z">
        <w:r>
          <w:rPr>
            <w:rStyle w:val="FootnoteReference"/>
          </w:rPr>
          <w:footnoteRef/>
        </w:r>
        <w:r>
          <w:t xml:space="preserve"> </w:t>
        </w:r>
        <w:r w:rsidRPr="00175E98">
          <w:t>consultative + contributing through collecting data, validating data, disseminating results, etc.</w:t>
        </w:r>
      </w:ins>
    </w:p>
  </w:footnote>
  <w:footnote w:id="6">
    <w:p w14:paraId="0498C7CB" w14:textId="77777777" w:rsidR="00340DE5" w:rsidRPr="00E56E66" w:rsidRDefault="00340DE5" w:rsidP="001679AE">
      <w:pPr>
        <w:pStyle w:val="FootnoteText"/>
        <w:rPr>
          <w:ins w:id="570" w:author="Utku B. Demir" w:date="2022-04-21T13:43:00Z"/>
        </w:rPr>
      </w:pPr>
      <w:ins w:id="571" w:author="Utku B. Demir" w:date="2022-04-21T13:43:00Z">
        <w:r>
          <w:rPr>
            <w:rStyle w:val="FootnoteReference"/>
          </w:rPr>
          <w:footnoteRef/>
        </w:r>
        <w:r>
          <w:t xml:space="preserve"> </w:t>
        </w:r>
        <w:r w:rsidRPr="00E56E66">
          <w:t>contributory + interpreting data and/or drawing conclusions</w:t>
        </w:r>
      </w:ins>
    </w:p>
  </w:footnote>
  <w:footnote w:id="7">
    <w:p w14:paraId="74356B1E" w14:textId="77777777" w:rsidR="00340DE5" w:rsidRPr="00E56E66" w:rsidRDefault="00340DE5" w:rsidP="001679AE">
      <w:pPr>
        <w:pStyle w:val="FootnoteText"/>
        <w:rPr>
          <w:ins w:id="574" w:author="Utku B. Demir" w:date="2022-04-21T13:43:00Z"/>
        </w:rPr>
      </w:pPr>
      <w:ins w:id="575" w:author="Utku B. Demir" w:date="2022-04-21T13:43:00Z">
        <w:r>
          <w:rPr>
            <w:rStyle w:val="FootnoteReference"/>
          </w:rPr>
          <w:footnoteRef/>
        </w:r>
        <w:r>
          <w:t xml:space="preserve"> </w:t>
        </w:r>
        <w:r w:rsidRPr="00E56E66">
          <w:t>collaborative + participated in designing study and/or determining objectives</w:t>
        </w:r>
      </w:ins>
    </w:p>
  </w:footnote>
  <w:footnote w:id="8">
    <w:p w14:paraId="2AF9DA8A" w14:textId="77777777" w:rsidR="00B70174" w:rsidRPr="00B70174" w:rsidRDefault="00B70174" w:rsidP="00B70174">
      <w:pPr>
        <w:pStyle w:val="FootnoteText"/>
      </w:pPr>
      <w:r>
        <w:rPr>
          <w:rStyle w:val="FootnoteReference"/>
        </w:rPr>
        <w:footnoteRef/>
      </w:r>
      <w:r>
        <w:t xml:space="preserve"> </w:t>
      </w:r>
      <w:hyperlink r:id="rId1" w:history="1">
        <w:r w:rsidRPr="00FA3676">
          <w:rPr>
            <w:rStyle w:val="Hyperlink"/>
          </w:rPr>
          <w:t>https://www.merriam-webster.com/dictionary/practice</w:t>
        </w:r>
      </w:hyperlink>
      <w:r>
        <w:t xml:space="preserve"> </w:t>
      </w:r>
    </w:p>
  </w:footnote>
  <w:footnote w:id="9">
    <w:p w14:paraId="4E41A418" w14:textId="77777777" w:rsidR="00B70174" w:rsidRPr="00B70174" w:rsidRDefault="00B70174" w:rsidP="00B70174">
      <w:pPr>
        <w:pStyle w:val="FootnoteText"/>
      </w:pPr>
      <w:r>
        <w:rPr>
          <w:rStyle w:val="FootnoteReference"/>
        </w:rPr>
        <w:footnoteRef/>
      </w:r>
      <w:r>
        <w:t xml:space="preserve"> </w:t>
      </w:r>
      <w:hyperlink r:id="rId2" w:history="1">
        <w:r w:rsidRPr="00FA3676">
          <w:rPr>
            <w:rStyle w:val="Hyperlink"/>
          </w:rPr>
          <w:t>https://www.merriam-webster.com/dictionary/behavior</w:t>
        </w:r>
      </w:hyperlink>
      <w:r>
        <w:t xml:space="preserve"> </w:t>
      </w:r>
    </w:p>
  </w:footnote>
  <w:footnote w:id="10">
    <w:p w14:paraId="3AFA8CA0" w14:textId="77777777" w:rsidR="00340DE5" w:rsidRPr="00DA7BC3" w:rsidRDefault="00340DE5" w:rsidP="004775CB">
      <w:pPr>
        <w:pStyle w:val="FootnoteText"/>
        <w:rPr>
          <w:ins w:id="1781" w:author="Utku B. Demir" w:date="2022-04-21T13:47:00Z"/>
        </w:rPr>
      </w:pPr>
      <w:ins w:id="1782" w:author="Utku B. Demir" w:date="2022-04-21T13:47:00Z">
        <w:r>
          <w:rPr>
            <w:rStyle w:val="FootnoteReference"/>
          </w:rPr>
          <w:footnoteRef/>
        </w:r>
        <w:r w:rsidRPr="00DA2D91">
          <w:t xml:space="preserve"> e. g. women/men/non-binary, youth/elderly; mi</w:t>
        </w:r>
        <w:r w:rsidRPr="00DA7BC3">
          <w:t>grants; or minorities/indigenous people</w:t>
        </w:r>
      </w:ins>
    </w:p>
  </w:footnote>
  <w:footnote w:id="11">
    <w:p w14:paraId="38F1B6EF" w14:textId="77777777" w:rsidR="00340DE5" w:rsidRPr="00DA7BC3" w:rsidRDefault="00340DE5" w:rsidP="004775CB">
      <w:pPr>
        <w:pStyle w:val="FootnoteText"/>
        <w:rPr>
          <w:ins w:id="1785" w:author="Utku B. Demir" w:date="2022-04-21T13:47:00Z"/>
        </w:rPr>
      </w:pPr>
      <w:ins w:id="1786" w:author="Utku B. Demir" w:date="2022-04-21T13:47:00Z">
        <w:r>
          <w:rPr>
            <w:rStyle w:val="FootnoteReference"/>
          </w:rPr>
          <w:footnoteRef/>
        </w:r>
        <w:r>
          <w:t xml:space="preserve"> </w:t>
        </w:r>
        <w:r w:rsidRPr="00DA7BC3">
          <w:t>such as schools, kindergartens, hospitals, or care centre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D8CA3" w14:textId="77777777" w:rsidR="00340DE5" w:rsidRDefault="00340DE5" w:rsidP="00742060">
    <w:pPr>
      <w:pStyle w:val="Header"/>
      <w:tabs>
        <w:tab w:val="left" w:pos="7513"/>
      </w:tabs>
      <w:spacing w:after="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8E0ED" w14:textId="77777777" w:rsidR="00340DE5" w:rsidRPr="0038553A" w:rsidRDefault="00340DE5" w:rsidP="00742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CF1"/>
    <w:multiLevelType w:val="hybridMultilevel"/>
    <w:tmpl w:val="30E8B0D0"/>
    <w:lvl w:ilvl="0" w:tplc="BF9E9666">
      <w:start w:val="1"/>
      <w:numFmt w:val="bullet"/>
      <w:lvlText w:val=""/>
      <w:lvlJc w:val="left"/>
      <w:pPr>
        <w:ind w:left="1068" w:hanging="360"/>
      </w:pPr>
      <w:rPr>
        <w:rFonts w:ascii="Symbol" w:hAnsi="Symbol" w:hint="default"/>
      </w:rPr>
    </w:lvl>
    <w:lvl w:ilvl="1" w:tplc="72B61D04">
      <w:start w:val="1"/>
      <w:numFmt w:val="bullet"/>
      <w:lvlText w:val="o"/>
      <w:lvlJc w:val="left"/>
      <w:pPr>
        <w:ind w:left="1788" w:hanging="360"/>
      </w:pPr>
      <w:rPr>
        <w:rFonts w:ascii="Courier New" w:hAnsi="Courier New" w:hint="default"/>
      </w:rPr>
    </w:lvl>
    <w:lvl w:ilvl="2" w:tplc="7B5AAA96">
      <w:start w:val="1"/>
      <w:numFmt w:val="bullet"/>
      <w:lvlText w:val=""/>
      <w:lvlJc w:val="left"/>
      <w:pPr>
        <w:ind w:left="2508" w:hanging="360"/>
      </w:pPr>
      <w:rPr>
        <w:rFonts w:ascii="Wingdings" w:hAnsi="Wingdings" w:hint="default"/>
      </w:rPr>
    </w:lvl>
    <w:lvl w:ilvl="3" w:tplc="D3CE21CA">
      <w:start w:val="1"/>
      <w:numFmt w:val="bullet"/>
      <w:lvlText w:val=""/>
      <w:lvlJc w:val="left"/>
      <w:pPr>
        <w:ind w:left="3228" w:hanging="360"/>
      </w:pPr>
      <w:rPr>
        <w:rFonts w:ascii="Symbol" w:hAnsi="Symbol" w:hint="default"/>
      </w:rPr>
    </w:lvl>
    <w:lvl w:ilvl="4" w:tplc="962A43F6">
      <w:start w:val="1"/>
      <w:numFmt w:val="bullet"/>
      <w:lvlText w:val="o"/>
      <w:lvlJc w:val="left"/>
      <w:pPr>
        <w:ind w:left="3948" w:hanging="360"/>
      </w:pPr>
      <w:rPr>
        <w:rFonts w:ascii="Courier New" w:hAnsi="Courier New" w:hint="default"/>
      </w:rPr>
    </w:lvl>
    <w:lvl w:ilvl="5" w:tplc="8842F372">
      <w:start w:val="1"/>
      <w:numFmt w:val="bullet"/>
      <w:lvlText w:val=""/>
      <w:lvlJc w:val="left"/>
      <w:pPr>
        <w:ind w:left="4668" w:hanging="360"/>
      </w:pPr>
      <w:rPr>
        <w:rFonts w:ascii="Wingdings" w:hAnsi="Wingdings" w:hint="default"/>
      </w:rPr>
    </w:lvl>
    <w:lvl w:ilvl="6" w:tplc="DCBA6382">
      <w:start w:val="1"/>
      <w:numFmt w:val="bullet"/>
      <w:lvlText w:val=""/>
      <w:lvlJc w:val="left"/>
      <w:pPr>
        <w:ind w:left="5388" w:hanging="360"/>
      </w:pPr>
      <w:rPr>
        <w:rFonts w:ascii="Symbol" w:hAnsi="Symbol" w:hint="default"/>
      </w:rPr>
    </w:lvl>
    <w:lvl w:ilvl="7" w:tplc="F97218AA">
      <w:start w:val="1"/>
      <w:numFmt w:val="bullet"/>
      <w:lvlText w:val="o"/>
      <w:lvlJc w:val="left"/>
      <w:pPr>
        <w:ind w:left="6108" w:hanging="360"/>
      </w:pPr>
      <w:rPr>
        <w:rFonts w:ascii="Courier New" w:hAnsi="Courier New" w:hint="default"/>
      </w:rPr>
    </w:lvl>
    <w:lvl w:ilvl="8" w:tplc="711A7EE0">
      <w:start w:val="1"/>
      <w:numFmt w:val="bullet"/>
      <w:lvlText w:val=""/>
      <w:lvlJc w:val="left"/>
      <w:pPr>
        <w:ind w:left="6828" w:hanging="360"/>
      </w:pPr>
      <w:rPr>
        <w:rFonts w:ascii="Wingdings" w:hAnsi="Wingdings" w:hint="default"/>
      </w:rPr>
    </w:lvl>
  </w:abstractNum>
  <w:abstractNum w:abstractNumId="1" w15:restartNumberingAfterBreak="0">
    <w:nsid w:val="01EF6813"/>
    <w:multiLevelType w:val="hybridMultilevel"/>
    <w:tmpl w:val="F1E6982A"/>
    <w:lvl w:ilvl="0" w:tplc="1410FD6C">
      <w:start w:val="1"/>
      <w:numFmt w:val="bullet"/>
      <w:lvlText w:val=""/>
      <w:lvlJc w:val="left"/>
      <w:pPr>
        <w:ind w:left="1068" w:hanging="360"/>
      </w:pPr>
      <w:rPr>
        <w:rFonts w:ascii="Symbol" w:hAnsi="Symbol" w:hint="default"/>
      </w:rPr>
    </w:lvl>
    <w:lvl w:ilvl="1" w:tplc="DF94E462">
      <w:start w:val="1"/>
      <w:numFmt w:val="bullet"/>
      <w:lvlText w:val=""/>
      <w:lvlJc w:val="left"/>
      <w:pPr>
        <w:ind w:left="1788" w:hanging="360"/>
      </w:pPr>
      <w:rPr>
        <w:rFonts w:ascii="Symbol" w:hAnsi="Symbol" w:hint="default"/>
      </w:rPr>
    </w:lvl>
    <w:lvl w:ilvl="2" w:tplc="1E40DA82">
      <w:start w:val="1"/>
      <w:numFmt w:val="bullet"/>
      <w:lvlText w:val=""/>
      <w:lvlJc w:val="left"/>
      <w:pPr>
        <w:ind w:left="2508" w:hanging="360"/>
      </w:pPr>
      <w:rPr>
        <w:rFonts w:ascii="Wingdings" w:hAnsi="Wingdings" w:hint="default"/>
      </w:rPr>
    </w:lvl>
    <w:lvl w:ilvl="3" w:tplc="63A2C394">
      <w:start w:val="1"/>
      <w:numFmt w:val="bullet"/>
      <w:lvlText w:val=""/>
      <w:lvlJc w:val="left"/>
      <w:pPr>
        <w:ind w:left="3228" w:hanging="360"/>
      </w:pPr>
      <w:rPr>
        <w:rFonts w:ascii="Symbol" w:hAnsi="Symbol" w:hint="default"/>
      </w:rPr>
    </w:lvl>
    <w:lvl w:ilvl="4" w:tplc="A844D31C">
      <w:start w:val="1"/>
      <w:numFmt w:val="bullet"/>
      <w:lvlText w:val="o"/>
      <w:lvlJc w:val="left"/>
      <w:pPr>
        <w:ind w:left="3948" w:hanging="360"/>
      </w:pPr>
      <w:rPr>
        <w:rFonts w:ascii="Courier New" w:hAnsi="Courier New" w:hint="default"/>
      </w:rPr>
    </w:lvl>
    <w:lvl w:ilvl="5" w:tplc="784A53F4">
      <w:start w:val="1"/>
      <w:numFmt w:val="bullet"/>
      <w:lvlText w:val=""/>
      <w:lvlJc w:val="left"/>
      <w:pPr>
        <w:ind w:left="4668" w:hanging="360"/>
      </w:pPr>
      <w:rPr>
        <w:rFonts w:ascii="Wingdings" w:hAnsi="Wingdings" w:hint="default"/>
      </w:rPr>
    </w:lvl>
    <w:lvl w:ilvl="6" w:tplc="46EC2D80">
      <w:start w:val="1"/>
      <w:numFmt w:val="bullet"/>
      <w:lvlText w:val=""/>
      <w:lvlJc w:val="left"/>
      <w:pPr>
        <w:ind w:left="5388" w:hanging="360"/>
      </w:pPr>
      <w:rPr>
        <w:rFonts w:ascii="Symbol" w:hAnsi="Symbol" w:hint="default"/>
      </w:rPr>
    </w:lvl>
    <w:lvl w:ilvl="7" w:tplc="0BC62F02">
      <w:start w:val="1"/>
      <w:numFmt w:val="bullet"/>
      <w:lvlText w:val="o"/>
      <w:lvlJc w:val="left"/>
      <w:pPr>
        <w:ind w:left="6108" w:hanging="360"/>
      </w:pPr>
      <w:rPr>
        <w:rFonts w:ascii="Courier New" w:hAnsi="Courier New" w:hint="default"/>
      </w:rPr>
    </w:lvl>
    <w:lvl w:ilvl="8" w:tplc="DCC0500A">
      <w:start w:val="1"/>
      <w:numFmt w:val="bullet"/>
      <w:lvlText w:val=""/>
      <w:lvlJc w:val="left"/>
      <w:pPr>
        <w:ind w:left="6828" w:hanging="360"/>
      </w:pPr>
      <w:rPr>
        <w:rFonts w:ascii="Wingdings" w:hAnsi="Wingdings" w:hint="default"/>
      </w:rPr>
    </w:lvl>
  </w:abstractNum>
  <w:abstractNum w:abstractNumId="2" w15:restartNumberingAfterBreak="0">
    <w:nsid w:val="02B923CA"/>
    <w:multiLevelType w:val="hybridMultilevel"/>
    <w:tmpl w:val="FFFFFFFF"/>
    <w:lvl w:ilvl="0" w:tplc="622483AC">
      <w:start w:val="1"/>
      <w:numFmt w:val="decimal"/>
      <w:lvlText w:val="%1."/>
      <w:lvlJc w:val="left"/>
      <w:pPr>
        <w:ind w:left="720" w:hanging="360"/>
      </w:pPr>
    </w:lvl>
    <w:lvl w:ilvl="1" w:tplc="E8547502">
      <w:start w:val="1"/>
      <w:numFmt w:val="lowerLetter"/>
      <w:lvlText w:val="%2."/>
      <w:lvlJc w:val="left"/>
      <w:pPr>
        <w:ind w:left="1440" w:hanging="360"/>
      </w:pPr>
    </w:lvl>
    <w:lvl w:ilvl="2" w:tplc="6956A7C2">
      <w:start w:val="1"/>
      <w:numFmt w:val="lowerRoman"/>
      <w:lvlText w:val="%3."/>
      <w:lvlJc w:val="right"/>
      <w:pPr>
        <w:ind w:left="2160" w:hanging="180"/>
      </w:pPr>
    </w:lvl>
    <w:lvl w:ilvl="3" w:tplc="376C7BB6">
      <w:start w:val="1"/>
      <w:numFmt w:val="decimal"/>
      <w:lvlText w:val="%4."/>
      <w:lvlJc w:val="left"/>
      <w:pPr>
        <w:ind w:left="2880" w:hanging="360"/>
      </w:pPr>
    </w:lvl>
    <w:lvl w:ilvl="4" w:tplc="61345B96">
      <w:start w:val="1"/>
      <w:numFmt w:val="lowerLetter"/>
      <w:lvlText w:val="%5."/>
      <w:lvlJc w:val="left"/>
      <w:pPr>
        <w:ind w:left="3600" w:hanging="360"/>
      </w:pPr>
    </w:lvl>
    <w:lvl w:ilvl="5" w:tplc="24D0B9FC">
      <w:start w:val="1"/>
      <w:numFmt w:val="lowerRoman"/>
      <w:lvlText w:val="%6."/>
      <w:lvlJc w:val="right"/>
      <w:pPr>
        <w:ind w:left="4320" w:hanging="180"/>
      </w:pPr>
    </w:lvl>
    <w:lvl w:ilvl="6" w:tplc="6E5E79E6">
      <w:start w:val="1"/>
      <w:numFmt w:val="decimal"/>
      <w:lvlText w:val="%7."/>
      <w:lvlJc w:val="left"/>
      <w:pPr>
        <w:ind w:left="5040" w:hanging="360"/>
      </w:pPr>
    </w:lvl>
    <w:lvl w:ilvl="7" w:tplc="D3FE55F6">
      <w:start w:val="1"/>
      <w:numFmt w:val="lowerLetter"/>
      <w:lvlText w:val="%8."/>
      <w:lvlJc w:val="left"/>
      <w:pPr>
        <w:ind w:left="5760" w:hanging="360"/>
      </w:pPr>
    </w:lvl>
    <w:lvl w:ilvl="8" w:tplc="35A6AD80">
      <w:start w:val="1"/>
      <w:numFmt w:val="lowerRoman"/>
      <w:lvlText w:val="%9."/>
      <w:lvlJc w:val="right"/>
      <w:pPr>
        <w:ind w:left="6480" w:hanging="180"/>
      </w:pPr>
    </w:lvl>
  </w:abstractNum>
  <w:abstractNum w:abstractNumId="3" w15:restartNumberingAfterBreak="0">
    <w:nsid w:val="02D019E0"/>
    <w:multiLevelType w:val="hybridMultilevel"/>
    <w:tmpl w:val="96AE0328"/>
    <w:lvl w:ilvl="0" w:tplc="7452CFE0">
      <w:start w:val="1"/>
      <w:numFmt w:val="decimal"/>
      <w:lvlText w:val="%1."/>
      <w:lvlJc w:val="left"/>
      <w:pPr>
        <w:ind w:left="720" w:hanging="360"/>
      </w:pPr>
    </w:lvl>
    <w:lvl w:ilvl="1" w:tplc="5B80B672">
      <w:start w:val="1"/>
      <w:numFmt w:val="lowerLetter"/>
      <w:lvlText w:val="%2."/>
      <w:lvlJc w:val="left"/>
      <w:pPr>
        <w:ind w:left="1440" w:hanging="360"/>
      </w:pPr>
    </w:lvl>
    <w:lvl w:ilvl="2" w:tplc="C75A84E4">
      <w:start w:val="1"/>
      <w:numFmt w:val="lowerRoman"/>
      <w:lvlText w:val="%3."/>
      <w:lvlJc w:val="right"/>
      <w:pPr>
        <w:ind w:left="2160" w:hanging="180"/>
      </w:pPr>
    </w:lvl>
    <w:lvl w:ilvl="3" w:tplc="86562494">
      <w:start w:val="1"/>
      <w:numFmt w:val="decimal"/>
      <w:lvlText w:val="%4."/>
      <w:lvlJc w:val="left"/>
      <w:pPr>
        <w:ind w:left="2880" w:hanging="360"/>
      </w:pPr>
    </w:lvl>
    <w:lvl w:ilvl="4" w:tplc="CA082044">
      <w:start w:val="1"/>
      <w:numFmt w:val="lowerLetter"/>
      <w:lvlText w:val="%5."/>
      <w:lvlJc w:val="left"/>
      <w:pPr>
        <w:ind w:left="3600" w:hanging="360"/>
      </w:pPr>
    </w:lvl>
    <w:lvl w:ilvl="5" w:tplc="4C0489C8">
      <w:start w:val="1"/>
      <w:numFmt w:val="lowerRoman"/>
      <w:lvlText w:val="%6."/>
      <w:lvlJc w:val="right"/>
      <w:pPr>
        <w:ind w:left="4320" w:hanging="180"/>
      </w:pPr>
    </w:lvl>
    <w:lvl w:ilvl="6" w:tplc="210C2CF6">
      <w:start w:val="1"/>
      <w:numFmt w:val="decimal"/>
      <w:lvlText w:val="%7."/>
      <w:lvlJc w:val="left"/>
      <w:pPr>
        <w:ind w:left="5040" w:hanging="360"/>
      </w:pPr>
    </w:lvl>
    <w:lvl w:ilvl="7" w:tplc="5BC07082">
      <w:start w:val="1"/>
      <w:numFmt w:val="lowerLetter"/>
      <w:lvlText w:val="%8."/>
      <w:lvlJc w:val="left"/>
      <w:pPr>
        <w:ind w:left="5760" w:hanging="360"/>
      </w:pPr>
    </w:lvl>
    <w:lvl w:ilvl="8" w:tplc="84726976">
      <w:start w:val="1"/>
      <w:numFmt w:val="lowerRoman"/>
      <w:lvlText w:val="%9."/>
      <w:lvlJc w:val="right"/>
      <w:pPr>
        <w:ind w:left="6480" w:hanging="180"/>
      </w:pPr>
    </w:lvl>
  </w:abstractNum>
  <w:abstractNum w:abstractNumId="4" w15:restartNumberingAfterBreak="0">
    <w:nsid w:val="058B4A65"/>
    <w:multiLevelType w:val="hybridMultilevel"/>
    <w:tmpl w:val="FFFFFFFF"/>
    <w:lvl w:ilvl="0" w:tplc="9F48178A">
      <w:start w:val="1"/>
      <w:numFmt w:val="decimal"/>
      <w:lvlText w:val="%1."/>
      <w:lvlJc w:val="left"/>
      <w:pPr>
        <w:ind w:left="720" w:hanging="360"/>
      </w:pPr>
    </w:lvl>
    <w:lvl w:ilvl="1" w:tplc="6A5E2C9C">
      <w:start w:val="1"/>
      <w:numFmt w:val="lowerLetter"/>
      <w:lvlText w:val="%2."/>
      <w:lvlJc w:val="left"/>
      <w:pPr>
        <w:ind w:left="1440" w:hanging="360"/>
      </w:pPr>
    </w:lvl>
    <w:lvl w:ilvl="2" w:tplc="E1040B9E">
      <w:start w:val="1"/>
      <w:numFmt w:val="lowerRoman"/>
      <w:lvlText w:val="%3."/>
      <w:lvlJc w:val="right"/>
      <w:pPr>
        <w:ind w:left="2160" w:hanging="180"/>
      </w:pPr>
    </w:lvl>
    <w:lvl w:ilvl="3" w:tplc="021077B6">
      <w:start w:val="1"/>
      <w:numFmt w:val="decimal"/>
      <w:lvlText w:val="%4."/>
      <w:lvlJc w:val="left"/>
      <w:pPr>
        <w:ind w:left="2880" w:hanging="360"/>
      </w:pPr>
    </w:lvl>
    <w:lvl w:ilvl="4" w:tplc="F700491E">
      <w:start w:val="1"/>
      <w:numFmt w:val="lowerLetter"/>
      <w:lvlText w:val="%5."/>
      <w:lvlJc w:val="left"/>
      <w:pPr>
        <w:ind w:left="3600" w:hanging="360"/>
      </w:pPr>
    </w:lvl>
    <w:lvl w:ilvl="5" w:tplc="58D447FE">
      <w:start w:val="1"/>
      <w:numFmt w:val="lowerRoman"/>
      <w:lvlText w:val="%6."/>
      <w:lvlJc w:val="right"/>
      <w:pPr>
        <w:ind w:left="4320" w:hanging="180"/>
      </w:pPr>
    </w:lvl>
    <w:lvl w:ilvl="6" w:tplc="453C738C">
      <w:start w:val="1"/>
      <w:numFmt w:val="decimal"/>
      <w:lvlText w:val="%7."/>
      <w:lvlJc w:val="left"/>
      <w:pPr>
        <w:ind w:left="5040" w:hanging="360"/>
      </w:pPr>
    </w:lvl>
    <w:lvl w:ilvl="7" w:tplc="3D82EDE8">
      <w:start w:val="1"/>
      <w:numFmt w:val="lowerLetter"/>
      <w:lvlText w:val="%8."/>
      <w:lvlJc w:val="left"/>
      <w:pPr>
        <w:ind w:left="5760" w:hanging="360"/>
      </w:pPr>
    </w:lvl>
    <w:lvl w:ilvl="8" w:tplc="8F0C5DEC">
      <w:start w:val="1"/>
      <w:numFmt w:val="lowerRoman"/>
      <w:lvlText w:val="%9."/>
      <w:lvlJc w:val="right"/>
      <w:pPr>
        <w:ind w:left="6480" w:hanging="180"/>
      </w:pPr>
    </w:lvl>
  </w:abstractNum>
  <w:abstractNum w:abstractNumId="5" w15:restartNumberingAfterBreak="0">
    <w:nsid w:val="0831730E"/>
    <w:multiLevelType w:val="hybridMultilevel"/>
    <w:tmpl w:val="6B60D4EA"/>
    <w:lvl w:ilvl="0" w:tplc="CDD285E8">
      <w:start w:val="1"/>
      <w:numFmt w:val="decimal"/>
      <w:lvlText w:val="%1."/>
      <w:lvlJc w:val="left"/>
      <w:pPr>
        <w:ind w:left="720" w:hanging="360"/>
      </w:pPr>
    </w:lvl>
    <w:lvl w:ilvl="1" w:tplc="BD38C6AC">
      <w:start w:val="1"/>
      <w:numFmt w:val="lowerLetter"/>
      <w:lvlText w:val="%2."/>
      <w:lvlJc w:val="left"/>
      <w:pPr>
        <w:ind w:left="1440" w:hanging="360"/>
      </w:pPr>
    </w:lvl>
    <w:lvl w:ilvl="2" w:tplc="621C45D6">
      <w:start w:val="1"/>
      <w:numFmt w:val="lowerRoman"/>
      <w:lvlText w:val="%3."/>
      <w:lvlJc w:val="right"/>
      <w:pPr>
        <w:ind w:left="2160" w:hanging="180"/>
      </w:pPr>
    </w:lvl>
    <w:lvl w:ilvl="3" w:tplc="B61854F8">
      <w:start w:val="1"/>
      <w:numFmt w:val="decimal"/>
      <w:lvlText w:val="%4."/>
      <w:lvlJc w:val="left"/>
      <w:pPr>
        <w:ind w:left="2880" w:hanging="360"/>
      </w:pPr>
    </w:lvl>
    <w:lvl w:ilvl="4" w:tplc="17346D02">
      <w:start w:val="1"/>
      <w:numFmt w:val="lowerLetter"/>
      <w:lvlText w:val="%5."/>
      <w:lvlJc w:val="left"/>
      <w:pPr>
        <w:ind w:left="3600" w:hanging="360"/>
      </w:pPr>
    </w:lvl>
    <w:lvl w:ilvl="5" w:tplc="5BA075AE">
      <w:start w:val="1"/>
      <w:numFmt w:val="lowerRoman"/>
      <w:lvlText w:val="%6."/>
      <w:lvlJc w:val="right"/>
      <w:pPr>
        <w:ind w:left="4320" w:hanging="180"/>
      </w:pPr>
    </w:lvl>
    <w:lvl w:ilvl="6" w:tplc="2CE6DFF2">
      <w:start w:val="1"/>
      <w:numFmt w:val="decimal"/>
      <w:lvlText w:val="%7."/>
      <w:lvlJc w:val="left"/>
      <w:pPr>
        <w:ind w:left="5040" w:hanging="360"/>
      </w:pPr>
    </w:lvl>
    <w:lvl w:ilvl="7" w:tplc="D7AA0E8A">
      <w:start w:val="1"/>
      <w:numFmt w:val="lowerLetter"/>
      <w:lvlText w:val="%8."/>
      <w:lvlJc w:val="left"/>
      <w:pPr>
        <w:ind w:left="5760" w:hanging="360"/>
      </w:pPr>
    </w:lvl>
    <w:lvl w:ilvl="8" w:tplc="0CC682F8">
      <w:start w:val="1"/>
      <w:numFmt w:val="lowerRoman"/>
      <w:lvlText w:val="%9."/>
      <w:lvlJc w:val="right"/>
      <w:pPr>
        <w:ind w:left="6480" w:hanging="180"/>
      </w:pPr>
    </w:lvl>
  </w:abstractNum>
  <w:abstractNum w:abstractNumId="6" w15:restartNumberingAfterBreak="0">
    <w:nsid w:val="08623DEC"/>
    <w:multiLevelType w:val="hybridMultilevel"/>
    <w:tmpl w:val="FFFFFFFF"/>
    <w:lvl w:ilvl="0" w:tplc="A10AA6DA">
      <w:start w:val="1"/>
      <w:numFmt w:val="decimal"/>
      <w:lvlText w:val="%1."/>
      <w:lvlJc w:val="left"/>
      <w:pPr>
        <w:ind w:left="720" w:hanging="360"/>
      </w:pPr>
    </w:lvl>
    <w:lvl w:ilvl="1" w:tplc="9462FFA6">
      <w:start w:val="1"/>
      <w:numFmt w:val="lowerLetter"/>
      <w:lvlText w:val="%2."/>
      <w:lvlJc w:val="left"/>
      <w:pPr>
        <w:ind w:left="1440" w:hanging="360"/>
      </w:pPr>
    </w:lvl>
    <w:lvl w:ilvl="2" w:tplc="4B3EF214">
      <w:start w:val="1"/>
      <w:numFmt w:val="lowerRoman"/>
      <w:lvlText w:val="%3."/>
      <w:lvlJc w:val="right"/>
      <w:pPr>
        <w:ind w:left="2160" w:hanging="180"/>
      </w:pPr>
    </w:lvl>
    <w:lvl w:ilvl="3" w:tplc="6828492A">
      <w:start w:val="1"/>
      <w:numFmt w:val="decimal"/>
      <w:lvlText w:val="%4."/>
      <w:lvlJc w:val="left"/>
      <w:pPr>
        <w:ind w:left="2880" w:hanging="360"/>
      </w:pPr>
    </w:lvl>
    <w:lvl w:ilvl="4" w:tplc="4CD05804">
      <w:start w:val="1"/>
      <w:numFmt w:val="lowerLetter"/>
      <w:lvlText w:val="%5."/>
      <w:lvlJc w:val="left"/>
      <w:pPr>
        <w:ind w:left="3600" w:hanging="360"/>
      </w:pPr>
    </w:lvl>
    <w:lvl w:ilvl="5" w:tplc="220C6B24">
      <w:start w:val="1"/>
      <w:numFmt w:val="lowerRoman"/>
      <w:lvlText w:val="%6."/>
      <w:lvlJc w:val="right"/>
      <w:pPr>
        <w:ind w:left="4320" w:hanging="180"/>
      </w:pPr>
    </w:lvl>
    <w:lvl w:ilvl="6" w:tplc="9CFE4D3E">
      <w:start w:val="1"/>
      <w:numFmt w:val="decimal"/>
      <w:lvlText w:val="%7."/>
      <w:lvlJc w:val="left"/>
      <w:pPr>
        <w:ind w:left="5040" w:hanging="360"/>
      </w:pPr>
    </w:lvl>
    <w:lvl w:ilvl="7" w:tplc="AC2697AA">
      <w:start w:val="1"/>
      <w:numFmt w:val="lowerLetter"/>
      <w:lvlText w:val="%8."/>
      <w:lvlJc w:val="left"/>
      <w:pPr>
        <w:ind w:left="5760" w:hanging="360"/>
      </w:pPr>
    </w:lvl>
    <w:lvl w:ilvl="8" w:tplc="EF7C1B36">
      <w:start w:val="1"/>
      <w:numFmt w:val="lowerRoman"/>
      <w:lvlText w:val="%9."/>
      <w:lvlJc w:val="right"/>
      <w:pPr>
        <w:ind w:left="6480" w:hanging="180"/>
      </w:pPr>
    </w:lvl>
  </w:abstractNum>
  <w:abstractNum w:abstractNumId="7" w15:restartNumberingAfterBreak="0">
    <w:nsid w:val="102C2CCF"/>
    <w:multiLevelType w:val="hybridMultilevel"/>
    <w:tmpl w:val="7756C026"/>
    <w:lvl w:ilvl="0" w:tplc="2522E89A">
      <w:start w:val="1"/>
      <w:numFmt w:val="bullet"/>
      <w:lvlText w:val=""/>
      <w:lvlJc w:val="left"/>
      <w:pPr>
        <w:ind w:left="720" w:hanging="360"/>
      </w:pPr>
      <w:rPr>
        <w:rFonts w:ascii="Symbol" w:hAnsi="Symbol" w:hint="default"/>
      </w:rPr>
    </w:lvl>
    <w:lvl w:ilvl="1" w:tplc="E5243998">
      <w:start w:val="1"/>
      <w:numFmt w:val="bullet"/>
      <w:lvlText w:val=""/>
      <w:lvlJc w:val="left"/>
      <w:pPr>
        <w:ind w:left="1440" w:hanging="360"/>
      </w:pPr>
      <w:rPr>
        <w:rFonts w:ascii="Symbol" w:hAnsi="Symbol" w:hint="default"/>
      </w:rPr>
    </w:lvl>
    <w:lvl w:ilvl="2" w:tplc="DFA66858">
      <w:start w:val="1"/>
      <w:numFmt w:val="bullet"/>
      <w:lvlText w:val=""/>
      <w:lvlJc w:val="left"/>
      <w:pPr>
        <w:ind w:left="2160" w:hanging="360"/>
      </w:pPr>
      <w:rPr>
        <w:rFonts w:ascii="Wingdings" w:hAnsi="Wingdings" w:hint="default"/>
      </w:rPr>
    </w:lvl>
    <w:lvl w:ilvl="3" w:tplc="836431F2">
      <w:start w:val="1"/>
      <w:numFmt w:val="bullet"/>
      <w:lvlText w:val=""/>
      <w:lvlJc w:val="left"/>
      <w:pPr>
        <w:ind w:left="2880" w:hanging="360"/>
      </w:pPr>
      <w:rPr>
        <w:rFonts w:ascii="Symbol" w:hAnsi="Symbol" w:hint="default"/>
      </w:rPr>
    </w:lvl>
    <w:lvl w:ilvl="4" w:tplc="7A2C5772">
      <w:start w:val="1"/>
      <w:numFmt w:val="bullet"/>
      <w:lvlText w:val="o"/>
      <w:lvlJc w:val="left"/>
      <w:pPr>
        <w:ind w:left="3600" w:hanging="360"/>
      </w:pPr>
      <w:rPr>
        <w:rFonts w:ascii="Courier New" w:hAnsi="Courier New" w:hint="default"/>
      </w:rPr>
    </w:lvl>
    <w:lvl w:ilvl="5" w:tplc="4A421642">
      <w:start w:val="1"/>
      <w:numFmt w:val="bullet"/>
      <w:lvlText w:val=""/>
      <w:lvlJc w:val="left"/>
      <w:pPr>
        <w:ind w:left="4320" w:hanging="360"/>
      </w:pPr>
      <w:rPr>
        <w:rFonts w:ascii="Wingdings" w:hAnsi="Wingdings" w:hint="default"/>
      </w:rPr>
    </w:lvl>
    <w:lvl w:ilvl="6" w:tplc="50FAEE98">
      <w:start w:val="1"/>
      <w:numFmt w:val="bullet"/>
      <w:lvlText w:val=""/>
      <w:lvlJc w:val="left"/>
      <w:pPr>
        <w:ind w:left="5040" w:hanging="360"/>
      </w:pPr>
      <w:rPr>
        <w:rFonts w:ascii="Symbol" w:hAnsi="Symbol" w:hint="default"/>
      </w:rPr>
    </w:lvl>
    <w:lvl w:ilvl="7" w:tplc="D8B2C0BA">
      <w:start w:val="1"/>
      <w:numFmt w:val="bullet"/>
      <w:lvlText w:val="o"/>
      <w:lvlJc w:val="left"/>
      <w:pPr>
        <w:ind w:left="5760" w:hanging="360"/>
      </w:pPr>
      <w:rPr>
        <w:rFonts w:ascii="Courier New" w:hAnsi="Courier New" w:hint="default"/>
      </w:rPr>
    </w:lvl>
    <w:lvl w:ilvl="8" w:tplc="135E6D94">
      <w:start w:val="1"/>
      <w:numFmt w:val="bullet"/>
      <w:lvlText w:val=""/>
      <w:lvlJc w:val="left"/>
      <w:pPr>
        <w:ind w:left="6480" w:hanging="360"/>
      </w:pPr>
      <w:rPr>
        <w:rFonts w:ascii="Wingdings" w:hAnsi="Wingdings" w:hint="default"/>
      </w:rPr>
    </w:lvl>
  </w:abstractNum>
  <w:abstractNum w:abstractNumId="8" w15:restartNumberingAfterBreak="0">
    <w:nsid w:val="134331C0"/>
    <w:multiLevelType w:val="hybridMultilevel"/>
    <w:tmpl w:val="AEDCD2EC"/>
    <w:lvl w:ilvl="0" w:tplc="4C00F8EC">
      <w:start w:val="1"/>
      <w:numFmt w:val="bullet"/>
      <w:lvlText w:val=""/>
      <w:lvlJc w:val="left"/>
      <w:pPr>
        <w:ind w:left="720" w:hanging="360"/>
      </w:pPr>
      <w:rPr>
        <w:rFonts w:ascii="Symbol" w:hAnsi="Symbol" w:hint="default"/>
      </w:rPr>
    </w:lvl>
    <w:lvl w:ilvl="1" w:tplc="1D58FF76">
      <w:start w:val="1"/>
      <w:numFmt w:val="bullet"/>
      <w:lvlText w:val=""/>
      <w:lvlJc w:val="left"/>
      <w:pPr>
        <w:ind w:left="1440" w:hanging="360"/>
      </w:pPr>
      <w:rPr>
        <w:rFonts w:ascii="Symbol" w:hAnsi="Symbol" w:hint="default"/>
      </w:rPr>
    </w:lvl>
    <w:lvl w:ilvl="2" w:tplc="D5547922">
      <w:start w:val="1"/>
      <w:numFmt w:val="bullet"/>
      <w:lvlText w:val=""/>
      <w:lvlJc w:val="left"/>
      <w:pPr>
        <w:ind w:left="2160" w:hanging="360"/>
      </w:pPr>
      <w:rPr>
        <w:rFonts w:ascii="Wingdings" w:hAnsi="Wingdings" w:hint="default"/>
      </w:rPr>
    </w:lvl>
    <w:lvl w:ilvl="3" w:tplc="8EE465CA">
      <w:start w:val="1"/>
      <w:numFmt w:val="bullet"/>
      <w:lvlText w:val=""/>
      <w:lvlJc w:val="left"/>
      <w:pPr>
        <w:ind w:left="2880" w:hanging="360"/>
      </w:pPr>
      <w:rPr>
        <w:rFonts w:ascii="Symbol" w:hAnsi="Symbol" w:hint="default"/>
      </w:rPr>
    </w:lvl>
    <w:lvl w:ilvl="4" w:tplc="55643F16">
      <w:start w:val="1"/>
      <w:numFmt w:val="bullet"/>
      <w:lvlText w:val="o"/>
      <w:lvlJc w:val="left"/>
      <w:pPr>
        <w:ind w:left="3600" w:hanging="360"/>
      </w:pPr>
      <w:rPr>
        <w:rFonts w:ascii="Courier New" w:hAnsi="Courier New" w:hint="default"/>
      </w:rPr>
    </w:lvl>
    <w:lvl w:ilvl="5" w:tplc="9A5AF590">
      <w:start w:val="1"/>
      <w:numFmt w:val="bullet"/>
      <w:lvlText w:val=""/>
      <w:lvlJc w:val="left"/>
      <w:pPr>
        <w:ind w:left="4320" w:hanging="360"/>
      </w:pPr>
      <w:rPr>
        <w:rFonts w:ascii="Wingdings" w:hAnsi="Wingdings" w:hint="default"/>
      </w:rPr>
    </w:lvl>
    <w:lvl w:ilvl="6" w:tplc="565675E2">
      <w:start w:val="1"/>
      <w:numFmt w:val="bullet"/>
      <w:lvlText w:val=""/>
      <w:lvlJc w:val="left"/>
      <w:pPr>
        <w:ind w:left="5040" w:hanging="360"/>
      </w:pPr>
      <w:rPr>
        <w:rFonts w:ascii="Symbol" w:hAnsi="Symbol" w:hint="default"/>
      </w:rPr>
    </w:lvl>
    <w:lvl w:ilvl="7" w:tplc="ED94FFF8">
      <w:start w:val="1"/>
      <w:numFmt w:val="bullet"/>
      <w:lvlText w:val="o"/>
      <w:lvlJc w:val="left"/>
      <w:pPr>
        <w:ind w:left="5760" w:hanging="360"/>
      </w:pPr>
      <w:rPr>
        <w:rFonts w:ascii="Courier New" w:hAnsi="Courier New" w:hint="default"/>
      </w:rPr>
    </w:lvl>
    <w:lvl w:ilvl="8" w:tplc="8F8C8608">
      <w:start w:val="1"/>
      <w:numFmt w:val="bullet"/>
      <w:lvlText w:val=""/>
      <w:lvlJc w:val="left"/>
      <w:pPr>
        <w:ind w:left="6480" w:hanging="360"/>
      </w:pPr>
      <w:rPr>
        <w:rFonts w:ascii="Wingdings" w:hAnsi="Wingdings" w:hint="default"/>
      </w:rPr>
    </w:lvl>
  </w:abstractNum>
  <w:abstractNum w:abstractNumId="9" w15:restartNumberingAfterBreak="0">
    <w:nsid w:val="158C605E"/>
    <w:multiLevelType w:val="hybridMultilevel"/>
    <w:tmpl w:val="FFFFFFFF"/>
    <w:lvl w:ilvl="0" w:tplc="FFFFFFFF">
      <w:start w:val="1"/>
      <w:numFmt w:val="decimal"/>
      <w:lvlText w:val="%1."/>
      <w:lvlJc w:val="left"/>
      <w:pPr>
        <w:ind w:left="720" w:hanging="360"/>
      </w:pPr>
    </w:lvl>
    <w:lvl w:ilvl="1" w:tplc="B1DCD064">
      <w:start w:val="1"/>
      <w:numFmt w:val="lowerLetter"/>
      <w:lvlText w:val="%2."/>
      <w:lvlJc w:val="left"/>
      <w:pPr>
        <w:ind w:left="1440" w:hanging="360"/>
      </w:pPr>
    </w:lvl>
    <w:lvl w:ilvl="2" w:tplc="346ED712">
      <w:start w:val="1"/>
      <w:numFmt w:val="lowerRoman"/>
      <w:lvlText w:val="%3."/>
      <w:lvlJc w:val="right"/>
      <w:pPr>
        <w:ind w:left="2160" w:hanging="180"/>
      </w:pPr>
    </w:lvl>
    <w:lvl w:ilvl="3" w:tplc="8DDCB378">
      <w:start w:val="1"/>
      <w:numFmt w:val="decimal"/>
      <w:lvlText w:val="%4."/>
      <w:lvlJc w:val="left"/>
      <w:pPr>
        <w:ind w:left="2880" w:hanging="360"/>
      </w:pPr>
    </w:lvl>
    <w:lvl w:ilvl="4" w:tplc="6F22C9A6">
      <w:start w:val="1"/>
      <w:numFmt w:val="lowerLetter"/>
      <w:lvlText w:val="%5."/>
      <w:lvlJc w:val="left"/>
      <w:pPr>
        <w:ind w:left="3600" w:hanging="360"/>
      </w:pPr>
    </w:lvl>
    <w:lvl w:ilvl="5" w:tplc="96026914">
      <w:start w:val="1"/>
      <w:numFmt w:val="lowerRoman"/>
      <w:lvlText w:val="%6."/>
      <w:lvlJc w:val="right"/>
      <w:pPr>
        <w:ind w:left="4320" w:hanging="180"/>
      </w:pPr>
    </w:lvl>
    <w:lvl w:ilvl="6" w:tplc="8840A0AE">
      <w:start w:val="1"/>
      <w:numFmt w:val="decimal"/>
      <w:lvlText w:val="%7."/>
      <w:lvlJc w:val="left"/>
      <w:pPr>
        <w:ind w:left="5040" w:hanging="360"/>
      </w:pPr>
    </w:lvl>
    <w:lvl w:ilvl="7" w:tplc="E070CEBE">
      <w:start w:val="1"/>
      <w:numFmt w:val="lowerLetter"/>
      <w:lvlText w:val="%8."/>
      <w:lvlJc w:val="left"/>
      <w:pPr>
        <w:ind w:left="5760" w:hanging="360"/>
      </w:pPr>
    </w:lvl>
    <w:lvl w:ilvl="8" w:tplc="D14857AA">
      <w:start w:val="1"/>
      <w:numFmt w:val="lowerRoman"/>
      <w:lvlText w:val="%9."/>
      <w:lvlJc w:val="right"/>
      <w:pPr>
        <w:ind w:left="6480" w:hanging="180"/>
      </w:pPr>
    </w:lvl>
  </w:abstractNum>
  <w:abstractNum w:abstractNumId="10" w15:restartNumberingAfterBreak="0">
    <w:nsid w:val="16BF6491"/>
    <w:multiLevelType w:val="hybridMultilevel"/>
    <w:tmpl w:val="C27C9564"/>
    <w:lvl w:ilvl="0" w:tplc="0C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1C0498"/>
    <w:multiLevelType w:val="hybridMultilevel"/>
    <w:tmpl w:val="C72ECFF2"/>
    <w:lvl w:ilvl="0" w:tplc="098EF360">
      <w:start w:val="1"/>
      <w:numFmt w:val="decimal"/>
      <w:lvlText w:val="%1."/>
      <w:lvlJc w:val="left"/>
      <w:pPr>
        <w:ind w:left="720" w:hanging="360"/>
      </w:pPr>
    </w:lvl>
    <w:lvl w:ilvl="1" w:tplc="515CC576">
      <w:start w:val="1"/>
      <w:numFmt w:val="lowerLetter"/>
      <w:lvlText w:val="%2."/>
      <w:lvlJc w:val="left"/>
      <w:pPr>
        <w:ind w:left="1440" w:hanging="360"/>
      </w:pPr>
    </w:lvl>
    <w:lvl w:ilvl="2" w:tplc="DEE22EF8">
      <w:start w:val="1"/>
      <w:numFmt w:val="lowerRoman"/>
      <w:lvlText w:val="%3."/>
      <w:lvlJc w:val="right"/>
      <w:pPr>
        <w:ind w:left="2160" w:hanging="180"/>
      </w:pPr>
    </w:lvl>
    <w:lvl w:ilvl="3" w:tplc="2714741C">
      <w:start w:val="1"/>
      <w:numFmt w:val="decimal"/>
      <w:lvlText w:val="%4."/>
      <w:lvlJc w:val="left"/>
      <w:pPr>
        <w:ind w:left="2880" w:hanging="360"/>
      </w:pPr>
    </w:lvl>
    <w:lvl w:ilvl="4" w:tplc="B5EA51D4">
      <w:start w:val="1"/>
      <w:numFmt w:val="lowerLetter"/>
      <w:lvlText w:val="%5."/>
      <w:lvlJc w:val="left"/>
      <w:pPr>
        <w:ind w:left="3600" w:hanging="360"/>
      </w:pPr>
    </w:lvl>
    <w:lvl w:ilvl="5" w:tplc="86C247A4">
      <w:start w:val="1"/>
      <w:numFmt w:val="lowerRoman"/>
      <w:lvlText w:val="%6."/>
      <w:lvlJc w:val="right"/>
      <w:pPr>
        <w:ind w:left="4320" w:hanging="180"/>
      </w:pPr>
    </w:lvl>
    <w:lvl w:ilvl="6" w:tplc="EFA29DC4">
      <w:start w:val="1"/>
      <w:numFmt w:val="decimal"/>
      <w:lvlText w:val="%7."/>
      <w:lvlJc w:val="left"/>
      <w:pPr>
        <w:ind w:left="5040" w:hanging="360"/>
      </w:pPr>
    </w:lvl>
    <w:lvl w:ilvl="7" w:tplc="03F2BA54">
      <w:start w:val="1"/>
      <w:numFmt w:val="lowerLetter"/>
      <w:lvlText w:val="%8."/>
      <w:lvlJc w:val="left"/>
      <w:pPr>
        <w:ind w:left="5760" w:hanging="360"/>
      </w:pPr>
    </w:lvl>
    <w:lvl w:ilvl="8" w:tplc="D07CD6E4">
      <w:start w:val="1"/>
      <w:numFmt w:val="lowerRoman"/>
      <w:lvlText w:val="%9."/>
      <w:lvlJc w:val="right"/>
      <w:pPr>
        <w:ind w:left="6480" w:hanging="180"/>
      </w:pPr>
    </w:lvl>
  </w:abstractNum>
  <w:abstractNum w:abstractNumId="12" w15:restartNumberingAfterBreak="0">
    <w:nsid w:val="24737C37"/>
    <w:multiLevelType w:val="hybridMultilevel"/>
    <w:tmpl w:val="CC86BD78"/>
    <w:lvl w:ilvl="0" w:tplc="4038355A">
      <w:start w:val="1"/>
      <w:numFmt w:val="decimal"/>
      <w:lvlText w:val="%1."/>
      <w:lvlJc w:val="left"/>
      <w:pPr>
        <w:ind w:left="720" w:hanging="360"/>
      </w:pPr>
      <w:rPr>
        <w:b/>
        <w:sz w:val="24"/>
        <w:szCs w:val="24"/>
      </w:rPr>
    </w:lvl>
    <w:lvl w:ilvl="1" w:tplc="443E6406">
      <w:start w:val="1"/>
      <w:numFmt w:val="lowerLetter"/>
      <w:lvlText w:val="%2."/>
      <w:lvlJc w:val="left"/>
      <w:pPr>
        <w:ind w:left="1440" w:hanging="360"/>
      </w:pPr>
    </w:lvl>
    <w:lvl w:ilvl="2" w:tplc="96D63972">
      <w:start w:val="1"/>
      <w:numFmt w:val="lowerRoman"/>
      <w:lvlText w:val="%3."/>
      <w:lvlJc w:val="right"/>
      <w:pPr>
        <w:ind w:left="2160" w:hanging="180"/>
      </w:pPr>
    </w:lvl>
    <w:lvl w:ilvl="3" w:tplc="382A20F4">
      <w:start w:val="1"/>
      <w:numFmt w:val="decimal"/>
      <w:lvlText w:val="%4."/>
      <w:lvlJc w:val="left"/>
      <w:pPr>
        <w:ind w:left="2880" w:hanging="360"/>
      </w:pPr>
    </w:lvl>
    <w:lvl w:ilvl="4" w:tplc="B28295D0">
      <w:start w:val="1"/>
      <w:numFmt w:val="lowerLetter"/>
      <w:lvlText w:val="%5."/>
      <w:lvlJc w:val="left"/>
      <w:pPr>
        <w:ind w:left="3600" w:hanging="360"/>
      </w:pPr>
    </w:lvl>
    <w:lvl w:ilvl="5" w:tplc="B0460FC4">
      <w:start w:val="1"/>
      <w:numFmt w:val="lowerRoman"/>
      <w:lvlText w:val="%6."/>
      <w:lvlJc w:val="right"/>
      <w:pPr>
        <w:ind w:left="4320" w:hanging="180"/>
      </w:pPr>
    </w:lvl>
    <w:lvl w:ilvl="6" w:tplc="33D4D42A">
      <w:start w:val="1"/>
      <w:numFmt w:val="decimal"/>
      <w:lvlText w:val="%7."/>
      <w:lvlJc w:val="left"/>
      <w:pPr>
        <w:ind w:left="5040" w:hanging="360"/>
      </w:pPr>
    </w:lvl>
    <w:lvl w:ilvl="7" w:tplc="0B6696AE">
      <w:start w:val="1"/>
      <w:numFmt w:val="lowerLetter"/>
      <w:lvlText w:val="%8."/>
      <w:lvlJc w:val="left"/>
      <w:pPr>
        <w:ind w:left="5760" w:hanging="360"/>
      </w:pPr>
    </w:lvl>
    <w:lvl w:ilvl="8" w:tplc="3370DE7A">
      <w:start w:val="1"/>
      <w:numFmt w:val="lowerRoman"/>
      <w:lvlText w:val="%9."/>
      <w:lvlJc w:val="right"/>
      <w:pPr>
        <w:ind w:left="6480" w:hanging="180"/>
      </w:pPr>
    </w:lvl>
  </w:abstractNum>
  <w:abstractNum w:abstractNumId="13" w15:restartNumberingAfterBreak="0">
    <w:nsid w:val="2B0341C1"/>
    <w:multiLevelType w:val="hybridMultilevel"/>
    <w:tmpl w:val="0F185C16"/>
    <w:lvl w:ilvl="0" w:tplc="04070001">
      <w:start w:val="1"/>
      <w:numFmt w:val="bullet"/>
      <w:lvlText w:val=""/>
      <w:lvlJc w:val="left"/>
      <w:pPr>
        <w:ind w:left="720" w:hanging="360"/>
      </w:pPr>
      <w:rPr>
        <w:rFonts w:ascii="Symbol" w:hAnsi="Symbol" w:hint="default"/>
      </w:rPr>
    </w:lvl>
    <w:lvl w:ilvl="1" w:tplc="8238244E">
      <w:start w:val="1"/>
      <w:numFmt w:val="bullet"/>
      <w:lvlText w:val="o"/>
      <w:lvlJc w:val="left"/>
      <w:pPr>
        <w:ind w:left="1440" w:hanging="360"/>
      </w:pPr>
      <w:rPr>
        <w:rFonts w:ascii="Courier New" w:hAnsi="Courier New" w:hint="default"/>
      </w:rPr>
    </w:lvl>
    <w:lvl w:ilvl="2" w:tplc="3A645B72">
      <w:start w:val="1"/>
      <w:numFmt w:val="bullet"/>
      <w:lvlText w:val=""/>
      <w:lvlJc w:val="left"/>
      <w:pPr>
        <w:ind w:left="2160" w:hanging="360"/>
      </w:pPr>
      <w:rPr>
        <w:rFonts w:ascii="Wingdings" w:hAnsi="Wingdings" w:hint="default"/>
      </w:rPr>
    </w:lvl>
    <w:lvl w:ilvl="3" w:tplc="A51CB1B0">
      <w:start w:val="1"/>
      <w:numFmt w:val="bullet"/>
      <w:lvlText w:val=""/>
      <w:lvlJc w:val="left"/>
      <w:pPr>
        <w:ind w:left="2880" w:hanging="360"/>
      </w:pPr>
      <w:rPr>
        <w:rFonts w:ascii="Symbol" w:hAnsi="Symbol" w:hint="default"/>
      </w:rPr>
    </w:lvl>
    <w:lvl w:ilvl="4" w:tplc="51F0D60E">
      <w:start w:val="1"/>
      <w:numFmt w:val="bullet"/>
      <w:lvlText w:val="o"/>
      <w:lvlJc w:val="left"/>
      <w:pPr>
        <w:ind w:left="3600" w:hanging="360"/>
      </w:pPr>
      <w:rPr>
        <w:rFonts w:ascii="Courier New" w:hAnsi="Courier New" w:hint="default"/>
      </w:rPr>
    </w:lvl>
    <w:lvl w:ilvl="5" w:tplc="64A0E68C">
      <w:start w:val="1"/>
      <w:numFmt w:val="bullet"/>
      <w:lvlText w:val=""/>
      <w:lvlJc w:val="left"/>
      <w:pPr>
        <w:ind w:left="4320" w:hanging="360"/>
      </w:pPr>
      <w:rPr>
        <w:rFonts w:ascii="Wingdings" w:hAnsi="Wingdings" w:hint="default"/>
      </w:rPr>
    </w:lvl>
    <w:lvl w:ilvl="6" w:tplc="1A06D456">
      <w:start w:val="1"/>
      <w:numFmt w:val="bullet"/>
      <w:lvlText w:val=""/>
      <w:lvlJc w:val="left"/>
      <w:pPr>
        <w:ind w:left="5040" w:hanging="360"/>
      </w:pPr>
      <w:rPr>
        <w:rFonts w:ascii="Symbol" w:hAnsi="Symbol" w:hint="default"/>
      </w:rPr>
    </w:lvl>
    <w:lvl w:ilvl="7" w:tplc="8D6E186E">
      <w:start w:val="1"/>
      <w:numFmt w:val="bullet"/>
      <w:lvlText w:val="o"/>
      <w:lvlJc w:val="left"/>
      <w:pPr>
        <w:ind w:left="5760" w:hanging="360"/>
      </w:pPr>
      <w:rPr>
        <w:rFonts w:ascii="Courier New" w:hAnsi="Courier New" w:hint="default"/>
      </w:rPr>
    </w:lvl>
    <w:lvl w:ilvl="8" w:tplc="AC388B08">
      <w:start w:val="1"/>
      <w:numFmt w:val="bullet"/>
      <w:lvlText w:val=""/>
      <w:lvlJc w:val="left"/>
      <w:pPr>
        <w:ind w:left="6480" w:hanging="360"/>
      </w:pPr>
      <w:rPr>
        <w:rFonts w:ascii="Wingdings" w:hAnsi="Wingdings" w:hint="default"/>
      </w:rPr>
    </w:lvl>
  </w:abstractNum>
  <w:abstractNum w:abstractNumId="14" w15:restartNumberingAfterBreak="0">
    <w:nsid w:val="32291CD7"/>
    <w:multiLevelType w:val="hybridMultilevel"/>
    <w:tmpl w:val="953CC8EC"/>
    <w:lvl w:ilvl="0" w:tplc="3996AB82">
      <w:start w:val="1"/>
      <w:numFmt w:val="decimal"/>
      <w:lvlText w:val="%1."/>
      <w:lvlJc w:val="left"/>
      <w:pPr>
        <w:ind w:left="360" w:hanging="360"/>
      </w:pPr>
    </w:lvl>
    <w:lvl w:ilvl="1" w:tplc="0C070001">
      <w:start w:val="1"/>
      <w:numFmt w:val="bullet"/>
      <w:lvlText w:val=""/>
      <w:lvlJc w:val="left"/>
      <w:pPr>
        <w:ind w:left="1080" w:hanging="360"/>
      </w:pPr>
      <w:rPr>
        <w:rFonts w:ascii="Symbol" w:hAnsi="Symbol" w:hint="default"/>
      </w:rPr>
    </w:lvl>
    <w:lvl w:ilvl="2" w:tplc="99CCB6F0">
      <w:start w:val="1"/>
      <w:numFmt w:val="lowerRoman"/>
      <w:lvlText w:val="%3."/>
      <w:lvlJc w:val="right"/>
      <w:pPr>
        <w:ind w:left="1800" w:hanging="180"/>
      </w:pPr>
    </w:lvl>
    <w:lvl w:ilvl="3" w:tplc="A08A785E">
      <w:start w:val="1"/>
      <w:numFmt w:val="decimal"/>
      <w:lvlText w:val="%4."/>
      <w:lvlJc w:val="left"/>
      <w:pPr>
        <w:ind w:left="2520" w:hanging="360"/>
      </w:pPr>
    </w:lvl>
    <w:lvl w:ilvl="4" w:tplc="2C52B14C">
      <w:start w:val="1"/>
      <w:numFmt w:val="lowerLetter"/>
      <w:lvlText w:val="%5."/>
      <w:lvlJc w:val="left"/>
      <w:pPr>
        <w:ind w:left="3240" w:hanging="360"/>
      </w:pPr>
    </w:lvl>
    <w:lvl w:ilvl="5" w:tplc="28466A40">
      <w:start w:val="1"/>
      <w:numFmt w:val="lowerRoman"/>
      <w:lvlText w:val="%6."/>
      <w:lvlJc w:val="right"/>
      <w:pPr>
        <w:ind w:left="3960" w:hanging="180"/>
      </w:pPr>
    </w:lvl>
    <w:lvl w:ilvl="6" w:tplc="766815D8">
      <w:start w:val="1"/>
      <w:numFmt w:val="decimal"/>
      <w:lvlText w:val="%7."/>
      <w:lvlJc w:val="left"/>
      <w:pPr>
        <w:ind w:left="4680" w:hanging="360"/>
      </w:pPr>
    </w:lvl>
    <w:lvl w:ilvl="7" w:tplc="43A8EB5A">
      <w:start w:val="1"/>
      <w:numFmt w:val="lowerLetter"/>
      <w:lvlText w:val="%8."/>
      <w:lvlJc w:val="left"/>
      <w:pPr>
        <w:ind w:left="5400" w:hanging="360"/>
      </w:pPr>
    </w:lvl>
    <w:lvl w:ilvl="8" w:tplc="87A2C696">
      <w:start w:val="1"/>
      <w:numFmt w:val="lowerRoman"/>
      <w:lvlText w:val="%9."/>
      <w:lvlJc w:val="right"/>
      <w:pPr>
        <w:ind w:left="6120" w:hanging="180"/>
      </w:pPr>
    </w:lvl>
  </w:abstractNum>
  <w:abstractNum w:abstractNumId="15" w15:restartNumberingAfterBreak="0">
    <w:nsid w:val="334E6778"/>
    <w:multiLevelType w:val="hybridMultilevel"/>
    <w:tmpl w:val="80E087FE"/>
    <w:lvl w:ilvl="0" w:tplc="8424EB58">
      <w:start w:val="1"/>
      <w:numFmt w:val="bullet"/>
      <w:lvlText w:val=""/>
      <w:lvlJc w:val="left"/>
      <w:pPr>
        <w:ind w:left="720" w:hanging="360"/>
      </w:pPr>
      <w:rPr>
        <w:rFonts w:ascii="Symbol" w:hAnsi="Symbol" w:hint="default"/>
      </w:rPr>
    </w:lvl>
    <w:lvl w:ilvl="1" w:tplc="436AB8C8">
      <w:start w:val="1"/>
      <w:numFmt w:val="bullet"/>
      <w:lvlText w:val="o"/>
      <w:lvlJc w:val="left"/>
      <w:pPr>
        <w:ind w:left="1440" w:hanging="360"/>
      </w:pPr>
      <w:rPr>
        <w:rFonts w:ascii="Courier New" w:hAnsi="Courier New" w:hint="default"/>
      </w:rPr>
    </w:lvl>
    <w:lvl w:ilvl="2" w:tplc="7D52243C">
      <w:start w:val="1"/>
      <w:numFmt w:val="bullet"/>
      <w:lvlText w:val=""/>
      <w:lvlJc w:val="left"/>
      <w:pPr>
        <w:ind w:left="2160" w:hanging="360"/>
      </w:pPr>
      <w:rPr>
        <w:rFonts w:ascii="Wingdings" w:hAnsi="Wingdings" w:hint="default"/>
      </w:rPr>
    </w:lvl>
    <w:lvl w:ilvl="3" w:tplc="7D70B458">
      <w:start w:val="1"/>
      <w:numFmt w:val="bullet"/>
      <w:lvlText w:val=""/>
      <w:lvlJc w:val="left"/>
      <w:pPr>
        <w:ind w:left="2880" w:hanging="360"/>
      </w:pPr>
      <w:rPr>
        <w:rFonts w:ascii="Symbol" w:hAnsi="Symbol" w:hint="default"/>
      </w:rPr>
    </w:lvl>
    <w:lvl w:ilvl="4" w:tplc="3EA832F0">
      <w:start w:val="1"/>
      <w:numFmt w:val="bullet"/>
      <w:lvlText w:val="o"/>
      <w:lvlJc w:val="left"/>
      <w:pPr>
        <w:ind w:left="3600" w:hanging="360"/>
      </w:pPr>
      <w:rPr>
        <w:rFonts w:ascii="Courier New" w:hAnsi="Courier New" w:hint="default"/>
      </w:rPr>
    </w:lvl>
    <w:lvl w:ilvl="5" w:tplc="817023AA">
      <w:start w:val="1"/>
      <w:numFmt w:val="bullet"/>
      <w:lvlText w:val=""/>
      <w:lvlJc w:val="left"/>
      <w:pPr>
        <w:ind w:left="4320" w:hanging="360"/>
      </w:pPr>
      <w:rPr>
        <w:rFonts w:ascii="Wingdings" w:hAnsi="Wingdings" w:hint="default"/>
      </w:rPr>
    </w:lvl>
    <w:lvl w:ilvl="6" w:tplc="96E66ECC">
      <w:start w:val="1"/>
      <w:numFmt w:val="bullet"/>
      <w:lvlText w:val=""/>
      <w:lvlJc w:val="left"/>
      <w:pPr>
        <w:ind w:left="5040" w:hanging="360"/>
      </w:pPr>
      <w:rPr>
        <w:rFonts w:ascii="Symbol" w:hAnsi="Symbol" w:hint="default"/>
      </w:rPr>
    </w:lvl>
    <w:lvl w:ilvl="7" w:tplc="113C9D9C">
      <w:start w:val="1"/>
      <w:numFmt w:val="bullet"/>
      <w:lvlText w:val="o"/>
      <w:lvlJc w:val="left"/>
      <w:pPr>
        <w:ind w:left="5760" w:hanging="360"/>
      </w:pPr>
      <w:rPr>
        <w:rFonts w:ascii="Courier New" w:hAnsi="Courier New" w:hint="default"/>
      </w:rPr>
    </w:lvl>
    <w:lvl w:ilvl="8" w:tplc="EA2C2E6A">
      <w:start w:val="1"/>
      <w:numFmt w:val="bullet"/>
      <w:lvlText w:val=""/>
      <w:lvlJc w:val="left"/>
      <w:pPr>
        <w:ind w:left="6480" w:hanging="360"/>
      </w:pPr>
      <w:rPr>
        <w:rFonts w:ascii="Wingdings" w:hAnsi="Wingdings" w:hint="default"/>
      </w:rPr>
    </w:lvl>
  </w:abstractNum>
  <w:abstractNum w:abstractNumId="16" w15:restartNumberingAfterBreak="0">
    <w:nsid w:val="37A867CB"/>
    <w:multiLevelType w:val="hybridMultilevel"/>
    <w:tmpl w:val="4FD882EC"/>
    <w:lvl w:ilvl="0" w:tplc="1B7005D8">
      <w:start w:val="1"/>
      <w:numFmt w:val="bullet"/>
      <w:lvlText w:val=""/>
      <w:lvlJc w:val="left"/>
      <w:pPr>
        <w:ind w:left="720" w:hanging="360"/>
      </w:pPr>
      <w:rPr>
        <w:rFonts w:ascii="Symbol" w:hAnsi="Symbol" w:hint="default"/>
      </w:rPr>
    </w:lvl>
    <w:lvl w:ilvl="1" w:tplc="ABCAE87C">
      <w:start w:val="1"/>
      <w:numFmt w:val="bullet"/>
      <w:lvlText w:val="o"/>
      <w:lvlJc w:val="left"/>
      <w:pPr>
        <w:ind w:left="1440" w:hanging="360"/>
      </w:pPr>
      <w:rPr>
        <w:rFonts w:ascii="Courier New" w:hAnsi="Courier New" w:hint="default"/>
      </w:rPr>
    </w:lvl>
    <w:lvl w:ilvl="2" w:tplc="7210511E">
      <w:start w:val="1"/>
      <w:numFmt w:val="bullet"/>
      <w:lvlText w:val=""/>
      <w:lvlJc w:val="left"/>
      <w:pPr>
        <w:ind w:left="2160" w:hanging="360"/>
      </w:pPr>
      <w:rPr>
        <w:rFonts w:ascii="Wingdings" w:hAnsi="Wingdings" w:hint="default"/>
      </w:rPr>
    </w:lvl>
    <w:lvl w:ilvl="3" w:tplc="5FB2C908">
      <w:start w:val="1"/>
      <w:numFmt w:val="bullet"/>
      <w:lvlText w:val=""/>
      <w:lvlJc w:val="left"/>
      <w:pPr>
        <w:ind w:left="2880" w:hanging="360"/>
      </w:pPr>
      <w:rPr>
        <w:rFonts w:ascii="Symbol" w:hAnsi="Symbol" w:hint="default"/>
      </w:rPr>
    </w:lvl>
    <w:lvl w:ilvl="4" w:tplc="D340C7E0">
      <w:start w:val="1"/>
      <w:numFmt w:val="bullet"/>
      <w:lvlText w:val="o"/>
      <w:lvlJc w:val="left"/>
      <w:pPr>
        <w:ind w:left="3600" w:hanging="360"/>
      </w:pPr>
      <w:rPr>
        <w:rFonts w:ascii="Courier New" w:hAnsi="Courier New" w:hint="default"/>
      </w:rPr>
    </w:lvl>
    <w:lvl w:ilvl="5" w:tplc="809C3E9E">
      <w:start w:val="1"/>
      <w:numFmt w:val="bullet"/>
      <w:lvlText w:val=""/>
      <w:lvlJc w:val="left"/>
      <w:pPr>
        <w:ind w:left="4320" w:hanging="360"/>
      </w:pPr>
      <w:rPr>
        <w:rFonts w:ascii="Wingdings" w:hAnsi="Wingdings" w:hint="default"/>
      </w:rPr>
    </w:lvl>
    <w:lvl w:ilvl="6" w:tplc="B51A2FDC">
      <w:start w:val="1"/>
      <w:numFmt w:val="bullet"/>
      <w:lvlText w:val=""/>
      <w:lvlJc w:val="left"/>
      <w:pPr>
        <w:ind w:left="5040" w:hanging="360"/>
      </w:pPr>
      <w:rPr>
        <w:rFonts w:ascii="Symbol" w:hAnsi="Symbol" w:hint="default"/>
      </w:rPr>
    </w:lvl>
    <w:lvl w:ilvl="7" w:tplc="736C765E">
      <w:start w:val="1"/>
      <w:numFmt w:val="bullet"/>
      <w:lvlText w:val="o"/>
      <w:lvlJc w:val="left"/>
      <w:pPr>
        <w:ind w:left="5760" w:hanging="360"/>
      </w:pPr>
      <w:rPr>
        <w:rFonts w:ascii="Courier New" w:hAnsi="Courier New" w:hint="default"/>
      </w:rPr>
    </w:lvl>
    <w:lvl w:ilvl="8" w:tplc="5E28B3E4">
      <w:start w:val="1"/>
      <w:numFmt w:val="bullet"/>
      <w:lvlText w:val=""/>
      <w:lvlJc w:val="left"/>
      <w:pPr>
        <w:ind w:left="6480" w:hanging="360"/>
      </w:pPr>
      <w:rPr>
        <w:rFonts w:ascii="Wingdings" w:hAnsi="Wingdings" w:hint="default"/>
      </w:rPr>
    </w:lvl>
  </w:abstractNum>
  <w:abstractNum w:abstractNumId="17" w15:restartNumberingAfterBreak="0">
    <w:nsid w:val="383E6550"/>
    <w:multiLevelType w:val="hybridMultilevel"/>
    <w:tmpl w:val="FCE8E460"/>
    <w:lvl w:ilvl="0" w:tplc="D8F00404">
      <w:start w:val="1"/>
      <w:numFmt w:val="bullet"/>
      <w:lvlText w:val=""/>
      <w:lvlJc w:val="left"/>
      <w:pPr>
        <w:ind w:left="1068" w:hanging="360"/>
      </w:pPr>
      <w:rPr>
        <w:rFonts w:ascii="Symbol" w:hAnsi="Symbol" w:hint="default"/>
      </w:rPr>
    </w:lvl>
    <w:lvl w:ilvl="1" w:tplc="8CA87A9E">
      <w:start w:val="1"/>
      <w:numFmt w:val="bullet"/>
      <w:lvlText w:val="o"/>
      <w:lvlJc w:val="left"/>
      <w:pPr>
        <w:ind w:left="1788" w:hanging="360"/>
      </w:pPr>
      <w:rPr>
        <w:rFonts w:ascii="Courier New" w:hAnsi="Courier New" w:hint="default"/>
      </w:rPr>
    </w:lvl>
    <w:lvl w:ilvl="2" w:tplc="8CB0A2FC">
      <w:start w:val="1"/>
      <w:numFmt w:val="bullet"/>
      <w:lvlText w:val=""/>
      <w:lvlJc w:val="left"/>
      <w:pPr>
        <w:ind w:left="2508" w:hanging="360"/>
      </w:pPr>
      <w:rPr>
        <w:rFonts w:ascii="Wingdings" w:hAnsi="Wingdings" w:hint="default"/>
      </w:rPr>
    </w:lvl>
    <w:lvl w:ilvl="3" w:tplc="0F6AAAE2">
      <w:start w:val="1"/>
      <w:numFmt w:val="bullet"/>
      <w:lvlText w:val=""/>
      <w:lvlJc w:val="left"/>
      <w:pPr>
        <w:ind w:left="3228" w:hanging="360"/>
      </w:pPr>
      <w:rPr>
        <w:rFonts w:ascii="Symbol" w:hAnsi="Symbol" w:hint="default"/>
      </w:rPr>
    </w:lvl>
    <w:lvl w:ilvl="4" w:tplc="2FF8A7AE">
      <w:start w:val="1"/>
      <w:numFmt w:val="bullet"/>
      <w:lvlText w:val="o"/>
      <w:lvlJc w:val="left"/>
      <w:pPr>
        <w:ind w:left="3948" w:hanging="360"/>
      </w:pPr>
      <w:rPr>
        <w:rFonts w:ascii="Courier New" w:hAnsi="Courier New" w:hint="default"/>
      </w:rPr>
    </w:lvl>
    <w:lvl w:ilvl="5" w:tplc="70AA8C46">
      <w:start w:val="1"/>
      <w:numFmt w:val="bullet"/>
      <w:lvlText w:val=""/>
      <w:lvlJc w:val="left"/>
      <w:pPr>
        <w:ind w:left="4668" w:hanging="360"/>
      </w:pPr>
      <w:rPr>
        <w:rFonts w:ascii="Wingdings" w:hAnsi="Wingdings" w:hint="default"/>
      </w:rPr>
    </w:lvl>
    <w:lvl w:ilvl="6" w:tplc="BB5AF5B2">
      <w:start w:val="1"/>
      <w:numFmt w:val="bullet"/>
      <w:lvlText w:val=""/>
      <w:lvlJc w:val="left"/>
      <w:pPr>
        <w:ind w:left="5388" w:hanging="360"/>
      </w:pPr>
      <w:rPr>
        <w:rFonts w:ascii="Symbol" w:hAnsi="Symbol" w:hint="default"/>
      </w:rPr>
    </w:lvl>
    <w:lvl w:ilvl="7" w:tplc="2FECEEA2">
      <w:start w:val="1"/>
      <w:numFmt w:val="bullet"/>
      <w:lvlText w:val="o"/>
      <w:lvlJc w:val="left"/>
      <w:pPr>
        <w:ind w:left="6108" w:hanging="360"/>
      </w:pPr>
      <w:rPr>
        <w:rFonts w:ascii="Courier New" w:hAnsi="Courier New" w:hint="default"/>
      </w:rPr>
    </w:lvl>
    <w:lvl w:ilvl="8" w:tplc="48F2DDF4">
      <w:start w:val="1"/>
      <w:numFmt w:val="bullet"/>
      <w:lvlText w:val=""/>
      <w:lvlJc w:val="left"/>
      <w:pPr>
        <w:ind w:left="6828" w:hanging="360"/>
      </w:pPr>
      <w:rPr>
        <w:rFonts w:ascii="Wingdings" w:hAnsi="Wingdings" w:hint="default"/>
      </w:rPr>
    </w:lvl>
  </w:abstractNum>
  <w:abstractNum w:abstractNumId="18" w15:restartNumberingAfterBreak="0">
    <w:nsid w:val="398B3A44"/>
    <w:multiLevelType w:val="hybridMultilevel"/>
    <w:tmpl w:val="FFFFFFFF"/>
    <w:lvl w:ilvl="0" w:tplc="193C6366">
      <w:start w:val="1"/>
      <w:numFmt w:val="decimal"/>
      <w:lvlText w:val="%1."/>
      <w:lvlJc w:val="left"/>
      <w:pPr>
        <w:ind w:left="720" w:hanging="360"/>
      </w:pPr>
    </w:lvl>
    <w:lvl w:ilvl="1" w:tplc="AFC21E02">
      <w:start w:val="1"/>
      <w:numFmt w:val="lowerLetter"/>
      <w:lvlText w:val="%2."/>
      <w:lvlJc w:val="left"/>
      <w:pPr>
        <w:ind w:left="1440" w:hanging="360"/>
      </w:pPr>
    </w:lvl>
    <w:lvl w:ilvl="2" w:tplc="973C7310">
      <w:start w:val="1"/>
      <w:numFmt w:val="lowerRoman"/>
      <w:lvlText w:val="%3."/>
      <w:lvlJc w:val="right"/>
      <w:pPr>
        <w:ind w:left="2160" w:hanging="180"/>
      </w:pPr>
    </w:lvl>
    <w:lvl w:ilvl="3" w:tplc="AB964BA6">
      <w:start w:val="1"/>
      <w:numFmt w:val="decimal"/>
      <w:lvlText w:val="%4."/>
      <w:lvlJc w:val="left"/>
      <w:pPr>
        <w:ind w:left="2880" w:hanging="360"/>
      </w:pPr>
    </w:lvl>
    <w:lvl w:ilvl="4" w:tplc="714E55AE">
      <w:start w:val="1"/>
      <w:numFmt w:val="lowerLetter"/>
      <w:lvlText w:val="%5."/>
      <w:lvlJc w:val="left"/>
      <w:pPr>
        <w:ind w:left="3600" w:hanging="360"/>
      </w:pPr>
    </w:lvl>
    <w:lvl w:ilvl="5" w:tplc="46F8040E">
      <w:start w:val="1"/>
      <w:numFmt w:val="lowerRoman"/>
      <w:lvlText w:val="%6."/>
      <w:lvlJc w:val="right"/>
      <w:pPr>
        <w:ind w:left="4320" w:hanging="180"/>
      </w:pPr>
    </w:lvl>
    <w:lvl w:ilvl="6" w:tplc="F8EAC058">
      <w:start w:val="1"/>
      <w:numFmt w:val="decimal"/>
      <w:lvlText w:val="%7."/>
      <w:lvlJc w:val="left"/>
      <w:pPr>
        <w:ind w:left="5040" w:hanging="360"/>
      </w:pPr>
    </w:lvl>
    <w:lvl w:ilvl="7" w:tplc="600AF866">
      <w:start w:val="1"/>
      <w:numFmt w:val="lowerLetter"/>
      <w:lvlText w:val="%8."/>
      <w:lvlJc w:val="left"/>
      <w:pPr>
        <w:ind w:left="5760" w:hanging="360"/>
      </w:pPr>
    </w:lvl>
    <w:lvl w:ilvl="8" w:tplc="1E064430">
      <w:start w:val="1"/>
      <w:numFmt w:val="lowerRoman"/>
      <w:lvlText w:val="%9."/>
      <w:lvlJc w:val="right"/>
      <w:pPr>
        <w:ind w:left="6480" w:hanging="180"/>
      </w:pPr>
    </w:lvl>
  </w:abstractNum>
  <w:abstractNum w:abstractNumId="19" w15:restartNumberingAfterBreak="0">
    <w:nsid w:val="3DD26B3C"/>
    <w:multiLevelType w:val="hybridMultilevel"/>
    <w:tmpl w:val="03926C3E"/>
    <w:lvl w:ilvl="0" w:tplc="0C070011">
      <w:start w:val="1"/>
      <w:numFmt w:val="decimal"/>
      <w:lvlText w:val="%1)"/>
      <w:lvlJc w:val="left"/>
      <w:pPr>
        <w:ind w:left="36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3E4A5CA4"/>
    <w:multiLevelType w:val="hybridMultilevel"/>
    <w:tmpl w:val="AF721328"/>
    <w:lvl w:ilvl="0" w:tplc="40FC746C">
      <w:start w:val="1"/>
      <w:numFmt w:val="bullet"/>
      <w:lvlText w:val=""/>
      <w:lvlJc w:val="left"/>
      <w:pPr>
        <w:ind w:left="720" w:hanging="360"/>
      </w:pPr>
      <w:rPr>
        <w:rFonts w:ascii="Symbol" w:hAnsi="Symbol" w:hint="default"/>
      </w:rPr>
    </w:lvl>
    <w:lvl w:ilvl="1" w:tplc="BDA86DCC">
      <w:start w:val="1"/>
      <w:numFmt w:val="bullet"/>
      <w:lvlText w:val=""/>
      <w:lvlJc w:val="left"/>
      <w:pPr>
        <w:ind w:left="1440" w:hanging="360"/>
      </w:pPr>
      <w:rPr>
        <w:rFonts w:ascii="Symbol" w:hAnsi="Symbol" w:hint="default"/>
      </w:rPr>
    </w:lvl>
    <w:lvl w:ilvl="2" w:tplc="8B6AF730">
      <w:start w:val="1"/>
      <w:numFmt w:val="bullet"/>
      <w:lvlText w:val=""/>
      <w:lvlJc w:val="left"/>
      <w:pPr>
        <w:ind w:left="2160" w:hanging="360"/>
      </w:pPr>
      <w:rPr>
        <w:rFonts w:ascii="Wingdings" w:hAnsi="Wingdings" w:hint="default"/>
      </w:rPr>
    </w:lvl>
    <w:lvl w:ilvl="3" w:tplc="967470A8">
      <w:start w:val="1"/>
      <w:numFmt w:val="bullet"/>
      <w:lvlText w:val=""/>
      <w:lvlJc w:val="left"/>
      <w:pPr>
        <w:ind w:left="2880" w:hanging="360"/>
      </w:pPr>
      <w:rPr>
        <w:rFonts w:ascii="Symbol" w:hAnsi="Symbol" w:hint="default"/>
      </w:rPr>
    </w:lvl>
    <w:lvl w:ilvl="4" w:tplc="421484BE">
      <w:start w:val="1"/>
      <w:numFmt w:val="bullet"/>
      <w:lvlText w:val="o"/>
      <w:lvlJc w:val="left"/>
      <w:pPr>
        <w:ind w:left="3600" w:hanging="360"/>
      </w:pPr>
      <w:rPr>
        <w:rFonts w:ascii="Courier New" w:hAnsi="Courier New" w:hint="default"/>
      </w:rPr>
    </w:lvl>
    <w:lvl w:ilvl="5" w:tplc="07BAE778">
      <w:start w:val="1"/>
      <w:numFmt w:val="bullet"/>
      <w:lvlText w:val=""/>
      <w:lvlJc w:val="left"/>
      <w:pPr>
        <w:ind w:left="4320" w:hanging="360"/>
      </w:pPr>
      <w:rPr>
        <w:rFonts w:ascii="Wingdings" w:hAnsi="Wingdings" w:hint="default"/>
      </w:rPr>
    </w:lvl>
    <w:lvl w:ilvl="6" w:tplc="7CDA5ED8">
      <w:start w:val="1"/>
      <w:numFmt w:val="bullet"/>
      <w:lvlText w:val=""/>
      <w:lvlJc w:val="left"/>
      <w:pPr>
        <w:ind w:left="5040" w:hanging="360"/>
      </w:pPr>
      <w:rPr>
        <w:rFonts w:ascii="Symbol" w:hAnsi="Symbol" w:hint="default"/>
      </w:rPr>
    </w:lvl>
    <w:lvl w:ilvl="7" w:tplc="118C8768">
      <w:start w:val="1"/>
      <w:numFmt w:val="bullet"/>
      <w:lvlText w:val="o"/>
      <w:lvlJc w:val="left"/>
      <w:pPr>
        <w:ind w:left="5760" w:hanging="360"/>
      </w:pPr>
      <w:rPr>
        <w:rFonts w:ascii="Courier New" w:hAnsi="Courier New" w:hint="default"/>
      </w:rPr>
    </w:lvl>
    <w:lvl w:ilvl="8" w:tplc="3A94D312">
      <w:start w:val="1"/>
      <w:numFmt w:val="bullet"/>
      <w:lvlText w:val=""/>
      <w:lvlJc w:val="left"/>
      <w:pPr>
        <w:ind w:left="6480" w:hanging="360"/>
      </w:pPr>
      <w:rPr>
        <w:rFonts w:ascii="Wingdings" w:hAnsi="Wingdings" w:hint="default"/>
      </w:rPr>
    </w:lvl>
  </w:abstractNum>
  <w:abstractNum w:abstractNumId="21" w15:restartNumberingAfterBreak="0">
    <w:nsid w:val="40D746FF"/>
    <w:multiLevelType w:val="hybridMultilevel"/>
    <w:tmpl w:val="E50A3E58"/>
    <w:lvl w:ilvl="0" w:tplc="09FC820E">
      <w:start w:val="1"/>
      <w:numFmt w:val="bullet"/>
      <w:lvlText w:val=""/>
      <w:lvlJc w:val="left"/>
      <w:pPr>
        <w:ind w:left="1068" w:hanging="360"/>
      </w:pPr>
      <w:rPr>
        <w:rFonts w:ascii="Symbol" w:hAnsi="Symbol" w:hint="default"/>
      </w:rPr>
    </w:lvl>
    <w:lvl w:ilvl="1" w:tplc="D6B208D8">
      <w:start w:val="1"/>
      <w:numFmt w:val="bullet"/>
      <w:lvlText w:val="o"/>
      <w:lvlJc w:val="left"/>
      <w:pPr>
        <w:ind w:left="1788" w:hanging="360"/>
      </w:pPr>
      <w:rPr>
        <w:rFonts w:ascii="Courier New" w:hAnsi="Courier New" w:hint="default"/>
      </w:rPr>
    </w:lvl>
    <w:lvl w:ilvl="2" w:tplc="89C49274">
      <w:start w:val="1"/>
      <w:numFmt w:val="bullet"/>
      <w:lvlText w:val=""/>
      <w:lvlJc w:val="left"/>
      <w:pPr>
        <w:ind w:left="2508" w:hanging="360"/>
      </w:pPr>
      <w:rPr>
        <w:rFonts w:ascii="Wingdings" w:hAnsi="Wingdings" w:hint="default"/>
      </w:rPr>
    </w:lvl>
    <w:lvl w:ilvl="3" w:tplc="F9F84B08">
      <w:start w:val="1"/>
      <w:numFmt w:val="bullet"/>
      <w:lvlText w:val=""/>
      <w:lvlJc w:val="left"/>
      <w:pPr>
        <w:ind w:left="3228" w:hanging="360"/>
      </w:pPr>
      <w:rPr>
        <w:rFonts w:ascii="Symbol" w:hAnsi="Symbol" w:hint="default"/>
      </w:rPr>
    </w:lvl>
    <w:lvl w:ilvl="4" w:tplc="CF2E9454">
      <w:start w:val="1"/>
      <w:numFmt w:val="bullet"/>
      <w:lvlText w:val="o"/>
      <w:lvlJc w:val="left"/>
      <w:pPr>
        <w:ind w:left="3948" w:hanging="360"/>
      </w:pPr>
      <w:rPr>
        <w:rFonts w:ascii="Courier New" w:hAnsi="Courier New" w:hint="default"/>
      </w:rPr>
    </w:lvl>
    <w:lvl w:ilvl="5" w:tplc="FAF0734E">
      <w:start w:val="1"/>
      <w:numFmt w:val="bullet"/>
      <w:lvlText w:val=""/>
      <w:lvlJc w:val="left"/>
      <w:pPr>
        <w:ind w:left="4668" w:hanging="360"/>
      </w:pPr>
      <w:rPr>
        <w:rFonts w:ascii="Wingdings" w:hAnsi="Wingdings" w:hint="default"/>
      </w:rPr>
    </w:lvl>
    <w:lvl w:ilvl="6" w:tplc="082CD604">
      <w:start w:val="1"/>
      <w:numFmt w:val="bullet"/>
      <w:lvlText w:val=""/>
      <w:lvlJc w:val="left"/>
      <w:pPr>
        <w:ind w:left="5388" w:hanging="360"/>
      </w:pPr>
      <w:rPr>
        <w:rFonts w:ascii="Symbol" w:hAnsi="Symbol" w:hint="default"/>
      </w:rPr>
    </w:lvl>
    <w:lvl w:ilvl="7" w:tplc="E87430CE">
      <w:start w:val="1"/>
      <w:numFmt w:val="bullet"/>
      <w:lvlText w:val="o"/>
      <w:lvlJc w:val="left"/>
      <w:pPr>
        <w:ind w:left="6108" w:hanging="360"/>
      </w:pPr>
      <w:rPr>
        <w:rFonts w:ascii="Courier New" w:hAnsi="Courier New" w:hint="default"/>
      </w:rPr>
    </w:lvl>
    <w:lvl w:ilvl="8" w:tplc="B29A5D50">
      <w:start w:val="1"/>
      <w:numFmt w:val="bullet"/>
      <w:lvlText w:val=""/>
      <w:lvlJc w:val="left"/>
      <w:pPr>
        <w:ind w:left="6828" w:hanging="360"/>
      </w:pPr>
      <w:rPr>
        <w:rFonts w:ascii="Wingdings" w:hAnsi="Wingdings" w:hint="default"/>
      </w:rPr>
    </w:lvl>
  </w:abstractNum>
  <w:abstractNum w:abstractNumId="22" w15:restartNumberingAfterBreak="0">
    <w:nsid w:val="40F5383C"/>
    <w:multiLevelType w:val="hybridMultilevel"/>
    <w:tmpl w:val="FFFFFFFF"/>
    <w:lvl w:ilvl="0" w:tplc="03F054BA">
      <w:start w:val="1"/>
      <w:numFmt w:val="decimal"/>
      <w:lvlText w:val="%1."/>
      <w:lvlJc w:val="left"/>
      <w:pPr>
        <w:ind w:left="720" w:hanging="360"/>
      </w:pPr>
    </w:lvl>
    <w:lvl w:ilvl="1" w:tplc="EC90E69C">
      <w:start w:val="1"/>
      <w:numFmt w:val="lowerLetter"/>
      <w:lvlText w:val="%2."/>
      <w:lvlJc w:val="left"/>
      <w:pPr>
        <w:ind w:left="1440" w:hanging="360"/>
      </w:pPr>
    </w:lvl>
    <w:lvl w:ilvl="2" w:tplc="8C984A3E">
      <w:start w:val="1"/>
      <w:numFmt w:val="lowerRoman"/>
      <w:lvlText w:val="%3."/>
      <w:lvlJc w:val="right"/>
      <w:pPr>
        <w:ind w:left="2160" w:hanging="180"/>
      </w:pPr>
    </w:lvl>
    <w:lvl w:ilvl="3" w:tplc="A19E9316">
      <w:start w:val="1"/>
      <w:numFmt w:val="decimal"/>
      <w:lvlText w:val="%4."/>
      <w:lvlJc w:val="left"/>
      <w:pPr>
        <w:ind w:left="2880" w:hanging="360"/>
      </w:pPr>
    </w:lvl>
    <w:lvl w:ilvl="4" w:tplc="5476BF7C">
      <w:start w:val="1"/>
      <w:numFmt w:val="lowerLetter"/>
      <w:lvlText w:val="%5."/>
      <w:lvlJc w:val="left"/>
      <w:pPr>
        <w:ind w:left="3600" w:hanging="360"/>
      </w:pPr>
    </w:lvl>
    <w:lvl w:ilvl="5" w:tplc="AFA28528">
      <w:start w:val="1"/>
      <w:numFmt w:val="lowerRoman"/>
      <w:lvlText w:val="%6."/>
      <w:lvlJc w:val="right"/>
      <w:pPr>
        <w:ind w:left="4320" w:hanging="180"/>
      </w:pPr>
    </w:lvl>
    <w:lvl w:ilvl="6" w:tplc="F53ECC10">
      <w:start w:val="1"/>
      <w:numFmt w:val="decimal"/>
      <w:lvlText w:val="%7."/>
      <w:lvlJc w:val="left"/>
      <w:pPr>
        <w:ind w:left="5040" w:hanging="360"/>
      </w:pPr>
    </w:lvl>
    <w:lvl w:ilvl="7" w:tplc="175EB53E">
      <w:start w:val="1"/>
      <w:numFmt w:val="lowerLetter"/>
      <w:lvlText w:val="%8."/>
      <w:lvlJc w:val="left"/>
      <w:pPr>
        <w:ind w:left="5760" w:hanging="360"/>
      </w:pPr>
    </w:lvl>
    <w:lvl w:ilvl="8" w:tplc="BB645A46">
      <w:start w:val="1"/>
      <w:numFmt w:val="lowerRoman"/>
      <w:lvlText w:val="%9."/>
      <w:lvlJc w:val="right"/>
      <w:pPr>
        <w:ind w:left="6480" w:hanging="180"/>
      </w:pPr>
    </w:lvl>
  </w:abstractNum>
  <w:abstractNum w:abstractNumId="23" w15:restartNumberingAfterBreak="0">
    <w:nsid w:val="456743B6"/>
    <w:multiLevelType w:val="hybridMultilevel"/>
    <w:tmpl w:val="C94C0AB6"/>
    <w:lvl w:ilvl="0" w:tplc="633C5CD8">
      <w:start w:val="1"/>
      <w:numFmt w:val="bullet"/>
      <w:lvlText w:val=""/>
      <w:lvlJc w:val="left"/>
      <w:pPr>
        <w:ind w:left="1068" w:hanging="360"/>
      </w:pPr>
      <w:rPr>
        <w:rFonts w:ascii="Symbol" w:hAnsi="Symbol" w:hint="default"/>
      </w:rPr>
    </w:lvl>
    <w:lvl w:ilvl="1" w:tplc="20EA3B46">
      <w:start w:val="1"/>
      <w:numFmt w:val="bullet"/>
      <w:lvlText w:val=""/>
      <w:lvlJc w:val="left"/>
      <w:pPr>
        <w:ind w:left="1788" w:hanging="360"/>
      </w:pPr>
      <w:rPr>
        <w:rFonts w:ascii="Symbol" w:hAnsi="Symbol" w:hint="default"/>
      </w:rPr>
    </w:lvl>
    <w:lvl w:ilvl="2" w:tplc="806C139C">
      <w:start w:val="1"/>
      <w:numFmt w:val="bullet"/>
      <w:lvlText w:val=""/>
      <w:lvlJc w:val="left"/>
      <w:pPr>
        <w:ind w:left="2508" w:hanging="360"/>
      </w:pPr>
      <w:rPr>
        <w:rFonts w:ascii="Wingdings" w:hAnsi="Wingdings" w:hint="default"/>
      </w:rPr>
    </w:lvl>
    <w:lvl w:ilvl="3" w:tplc="9F28345C">
      <w:start w:val="1"/>
      <w:numFmt w:val="bullet"/>
      <w:lvlText w:val=""/>
      <w:lvlJc w:val="left"/>
      <w:pPr>
        <w:ind w:left="3228" w:hanging="360"/>
      </w:pPr>
      <w:rPr>
        <w:rFonts w:ascii="Symbol" w:hAnsi="Symbol" w:hint="default"/>
      </w:rPr>
    </w:lvl>
    <w:lvl w:ilvl="4" w:tplc="18BEB426">
      <w:start w:val="1"/>
      <w:numFmt w:val="bullet"/>
      <w:lvlText w:val="o"/>
      <w:lvlJc w:val="left"/>
      <w:pPr>
        <w:ind w:left="3948" w:hanging="360"/>
      </w:pPr>
      <w:rPr>
        <w:rFonts w:ascii="Courier New" w:hAnsi="Courier New" w:hint="default"/>
      </w:rPr>
    </w:lvl>
    <w:lvl w:ilvl="5" w:tplc="875C65A0">
      <w:start w:val="1"/>
      <w:numFmt w:val="bullet"/>
      <w:lvlText w:val=""/>
      <w:lvlJc w:val="left"/>
      <w:pPr>
        <w:ind w:left="4668" w:hanging="360"/>
      </w:pPr>
      <w:rPr>
        <w:rFonts w:ascii="Wingdings" w:hAnsi="Wingdings" w:hint="default"/>
      </w:rPr>
    </w:lvl>
    <w:lvl w:ilvl="6" w:tplc="2384DE7E">
      <w:start w:val="1"/>
      <w:numFmt w:val="bullet"/>
      <w:lvlText w:val=""/>
      <w:lvlJc w:val="left"/>
      <w:pPr>
        <w:ind w:left="5388" w:hanging="360"/>
      </w:pPr>
      <w:rPr>
        <w:rFonts w:ascii="Symbol" w:hAnsi="Symbol" w:hint="default"/>
      </w:rPr>
    </w:lvl>
    <w:lvl w:ilvl="7" w:tplc="2FD42A86">
      <w:start w:val="1"/>
      <w:numFmt w:val="bullet"/>
      <w:lvlText w:val="o"/>
      <w:lvlJc w:val="left"/>
      <w:pPr>
        <w:ind w:left="6108" w:hanging="360"/>
      </w:pPr>
      <w:rPr>
        <w:rFonts w:ascii="Courier New" w:hAnsi="Courier New" w:hint="default"/>
      </w:rPr>
    </w:lvl>
    <w:lvl w:ilvl="8" w:tplc="9E8E2FF2">
      <w:start w:val="1"/>
      <w:numFmt w:val="bullet"/>
      <w:lvlText w:val=""/>
      <w:lvlJc w:val="left"/>
      <w:pPr>
        <w:ind w:left="6828" w:hanging="360"/>
      </w:pPr>
      <w:rPr>
        <w:rFonts w:ascii="Wingdings" w:hAnsi="Wingdings" w:hint="default"/>
      </w:rPr>
    </w:lvl>
  </w:abstractNum>
  <w:abstractNum w:abstractNumId="24" w15:restartNumberingAfterBreak="0">
    <w:nsid w:val="47387D20"/>
    <w:multiLevelType w:val="hybridMultilevel"/>
    <w:tmpl w:val="1A243B2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49D35CC7"/>
    <w:multiLevelType w:val="hybridMultilevel"/>
    <w:tmpl w:val="EACAD6B0"/>
    <w:lvl w:ilvl="0" w:tplc="A918966A">
      <w:start w:val="1"/>
      <w:numFmt w:val="bullet"/>
      <w:lvlText w:val=""/>
      <w:lvlJc w:val="left"/>
      <w:pPr>
        <w:ind w:left="1068" w:hanging="360"/>
      </w:pPr>
      <w:rPr>
        <w:rFonts w:ascii="Symbol" w:hAnsi="Symbol" w:hint="default"/>
      </w:rPr>
    </w:lvl>
    <w:lvl w:ilvl="1" w:tplc="E21AC3BE">
      <w:start w:val="1"/>
      <w:numFmt w:val="bullet"/>
      <w:lvlText w:val=""/>
      <w:lvlJc w:val="left"/>
      <w:pPr>
        <w:ind w:left="1788" w:hanging="360"/>
      </w:pPr>
      <w:rPr>
        <w:rFonts w:ascii="Symbol" w:hAnsi="Symbol" w:hint="default"/>
      </w:rPr>
    </w:lvl>
    <w:lvl w:ilvl="2" w:tplc="0C1851D8">
      <w:start w:val="1"/>
      <w:numFmt w:val="bullet"/>
      <w:lvlText w:val=""/>
      <w:lvlJc w:val="left"/>
      <w:pPr>
        <w:ind w:left="2508" w:hanging="360"/>
      </w:pPr>
      <w:rPr>
        <w:rFonts w:ascii="Wingdings" w:hAnsi="Wingdings" w:hint="default"/>
      </w:rPr>
    </w:lvl>
    <w:lvl w:ilvl="3" w:tplc="30EC5662">
      <w:start w:val="1"/>
      <w:numFmt w:val="bullet"/>
      <w:lvlText w:val=""/>
      <w:lvlJc w:val="left"/>
      <w:pPr>
        <w:ind w:left="3228" w:hanging="360"/>
      </w:pPr>
      <w:rPr>
        <w:rFonts w:ascii="Symbol" w:hAnsi="Symbol" w:hint="default"/>
      </w:rPr>
    </w:lvl>
    <w:lvl w:ilvl="4" w:tplc="49EE8CCA">
      <w:start w:val="1"/>
      <w:numFmt w:val="bullet"/>
      <w:lvlText w:val="o"/>
      <w:lvlJc w:val="left"/>
      <w:pPr>
        <w:ind w:left="3948" w:hanging="360"/>
      </w:pPr>
      <w:rPr>
        <w:rFonts w:ascii="Courier New" w:hAnsi="Courier New" w:hint="default"/>
      </w:rPr>
    </w:lvl>
    <w:lvl w:ilvl="5" w:tplc="B26AF9D4">
      <w:start w:val="1"/>
      <w:numFmt w:val="bullet"/>
      <w:lvlText w:val=""/>
      <w:lvlJc w:val="left"/>
      <w:pPr>
        <w:ind w:left="4668" w:hanging="360"/>
      </w:pPr>
      <w:rPr>
        <w:rFonts w:ascii="Wingdings" w:hAnsi="Wingdings" w:hint="default"/>
      </w:rPr>
    </w:lvl>
    <w:lvl w:ilvl="6" w:tplc="BDAE7182">
      <w:start w:val="1"/>
      <w:numFmt w:val="bullet"/>
      <w:lvlText w:val=""/>
      <w:lvlJc w:val="left"/>
      <w:pPr>
        <w:ind w:left="5388" w:hanging="360"/>
      </w:pPr>
      <w:rPr>
        <w:rFonts w:ascii="Symbol" w:hAnsi="Symbol" w:hint="default"/>
      </w:rPr>
    </w:lvl>
    <w:lvl w:ilvl="7" w:tplc="239EA65A">
      <w:start w:val="1"/>
      <w:numFmt w:val="bullet"/>
      <w:lvlText w:val="o"/>
      <w:lvlJc w:val="left"/>
      <w:pPr>
        <w:ind w:left="6108" w:hanging="360"/>
      </w:pPr>
      <w:rPr>
        <w:rFonts w:ascii="Courier New" w:hAnsi="Courier New" w:hint="default"/>
      </w:rPr>
    </w:lvl>
    <w:lvl w:ilvl="8" w:tplc="5C3CD734">
      <w:start w:val="1"/>
      <w:numFmt w:val="bullet"/>
      <w:lvlText w:val=""/>
      <w:lvlJc w:val="left"/>
      <w:pPr>
        <w:ind w:left="6828" w:hanging="360"/>
      </w:pPr>
      <w:rPr>
        <w:rFonts w:ascii="Wingdings" w:hAnsi="Wingdings" w:hint="default"/>
      </w:rPr>
    </w:lvl>
  </w:abstractNum>
  <w:abstractNum w:abstractNumId="26" w15:restartNumberingAfterBreak="0">
    <w:nsid w:val="4BE608D9"/>
    <w:multiLevelType w:val="hybridMultilevel"/>
    <w:tmpl w:val="58F636DA"/>
    <w:lvl w:ilvl="0" w:tplc="A878B52C">
      <w:start w:val="1"/>
      <w:numFmt w:val="decimal"/>
      <w:lvlText w:val="%1."/>
      <w:lvlJc w:val="left"/>
      <w:pPr>
        <w:ind w:left="720" w:hanging="360"/>
      </w:pPr>
    </w:lvl>
    <w:lvl w:ilvl="1" w:tplc="F5DECDD0">
      <w:start w:val="1"/>
      <w:numFmt w:val="lowerLetter"/>
      <w:lvlText w:val="%2."/>
      <w:lvlJc w:val="left"/>
      <w:pPr>
        <w:ind w:left="1440" w:hanging="360"/>
      </w:pPr>
    </w:lvl>
    <w:lvl w:ilvl="2" w:tplc="19C26DF8">
      <w:start w:val="1"/>
      <w:numFmt w:val="lowerRoman"/>
      <w:lvlText w:val="%3."/>
      <w:lvlJc w:val="right"/>
      <w:pPr>
        <w:ind w:left="2160" w:hanging="180"/>
      </w:pPr>
    </w:lvl>
    <w:lvl w:ilvl="3" w:tplc="4E081A64">
      <w:start w:val="1"/>
      <w:numFmt w:val="decimal"/>
      <w:lvlText w:val="%4."/>
      <w:lvlJc w:val="left"/>
      <w:pPr>
        <w:ind w:left="2880" w:hanging="360"/>
      </w:pPr>
    </w:lvl>
    <w:lvl w:ilvl="4" w:tplc="DBF62A5C">
      <w:start w:val="1"/>
      <w:numFmt w:val="lowerLetter"/>
      <w:lvlText w:val="%5."/>
      <w:lvlJc w:val="left"/>
      <w:pPr>
        <w:ind w:left="3600" w:hanging="360"/>
      </w:pPr>
    </w:lvl>
    <w:lvl w:ilvl="5" w:tplc="75C8DDCE">
      <w:start w:val="1"/>
      <w:numFmt w:val="lowerRoman"/>
      <w:lvlText w:val="%6."/>
      <w:lvlJc w:val="right"/>
      <w:pPr>
        <w:ind w:left="4320" w:hanging="180"/>
      </w:pPr>
    </w:lvl>
    <w:lvl w:ilvl="6" w:tplc="C8E69432">
      <w:start w:val="1"/>
      <w:numFmt w:val="decimal"/>
      <w:lvlText w:val="%7."/>
      <w:lvlJc w:val="left"/>
      <w:pPr>
        <w:ind w:left="5040" w:hanging="360"/>
      </w:pPr>
    </w:lvl>
    <w:lvl w:ilvl="7" w:tplc="E02A28F0">
      <w:start w:val="1"/>
      <w:numFmt w:val="lowerLetter"/>
      <w:lvlText w:val="%8."/>
      <w:lvlJc w:val="left"/>
      <w:pPr>
        <w:ind w:left="5760" w:hanging="360"/>
      </w:pPr>
    </w:lvl>
    <w:lvl w:ilvl="8" w:tplc="F7B6AE1C">
      <w:start w:val="1"/>
      <w:numFmt w:val="lowerRoman"/>
      <w:lvlText w:val="%9."/>
      <w:lvlJc w:val="right"/>
      <w:pPr>
        <w:ind w:left="6480" w:hanging="180"/>
      </w:pPr>
    </w:lvl>
  </w:abstractNum>
  <w:abstractNum w:abstractNumId="27" w15:restartNumberingAfterBreak="0">
    <w:nsid w:val="4DF73108"/>
    <w:multiLevelType w:val="hybridMultilevel"/>
    <w:tmpl w:val="57CC9474"/>
    <w:lvl w:ilvl="0" w:tplc="8B4C63F4">
      <w:start w:val="1"/>
      <w:numFmt w:val="decimal"/>
      <w:lvlText w:val="%1."/>
      <w:lvlJc w:val="left"/>
      <w:pPr>
        <w:ind w:left="720" w:hanging="360"/>
      </w:pPr>
    </w:lvl>
    <w:lvl w:ilvl="1" w:tplc="F74E0B76">
      <w:start w:val="1"/>
      <w:numFmt w:val="lowerLetter"/>
      <w:lvlText w:val="%2."/>
      <w:lvlJc w:val="left"/>
      <w:pPr>
        <w:ind w:left="1440" w:hanging="360"/>
      </w:pPr>
    </w:lvl>
    <w:lvl w:ilvl="2" w:tplc="FE604B40">
      <w:start w:val="1"/>
      <w:numFmt w:val="lowerRoman"/>
      <w:lvlText w:val="%3."/>
      <w:lvlJc w:val="right"/>
      <w:pPr>
        <w:ind w:left="2160" w:hanging="180"/>
      </w:pPr>
    </w:lvl>
    <w:lvl w:ilvl="3" w:tplc="245C6A26">
      <w:start w:val="1"/>
      <w:numFmt w:val="decimal"/>
      <w:lvlText w:val="%4."/>
      <w:lvlJc w:val="left"/>
      <w:pPr>
        <w:ind w:left="2880" w:hanging="360"/>
      </w:pPr>
    </w:lvl>
    <w:lvl w:ilvl="4" w:tplc="C478A802">
      <w:start w:val="1"/>
      <w:numFmt w:val="lowerLetter"/>
      <w:lvlText w:val="%5."/>
      <w:lvlJc w:val="left"/>
      <w:pPr>
        <w:ind w:left="3600" w:hanging="360"/>
      </w:pPr>
    </w:lvl>
    <w:lvl w:ilvl="5" w:tplc="082256BC">
      <w:start w:val="1"/>
      <w:numFmt w:val="lowerRoman"/>
      <w:lvlText w:val="%6."/>
      <w:lvlJc w:val="right"/>
      <w:pPr>
        <w:ind w:left="4320" w:hanging="180"/>
      </w:pPr>
    </w:lvl>
    <w:lvl w:ilvl="6" w:tplc="D2163064">
      <w:start w:val="1"/>
      <w:numFmt w:val="decimal"/>
      <w:lvlText w:val="%7."/>
      <w:lvlJc w:val="left"/>
      <w:pPr>
        <w:ind w:left="5040" w:hanging="360"/>
      </w:pPr>
    </w:lvl>
    <w:lvl w:ilvl="7" w:tplc="DDFCA7EC">
      <w:start w:val="1"/>
      <w:numFmt w:val="lowerLetter"/>
      <w:lvlText w:val="%8."/>
      <w:lvlJc w:val="left"/>
      <w:pPr>
        <w:ind w:left="5760" w:hanging="360"/>
      </w:pPr>
    </w:lvl>
    <w:lvl w:ilvl="8" w:tplc="B7745BF2">
      <w:start w:val="1"/>
      <w:numFmt w:val="lowerRoman"/>
      <w:lvlText w:val="%9."/>
      <w:lvlJc w:val="right"/>
      <w:pPr>
        <w:ind w:left="6480" w:hanging="180"/>
      </w:pPr>
    </w:lvl>
  </w:abstractNum>
  <w:abstractNum w:abstractNumId="28" w15:restartNumberingAfterBreak="0">
    <w:nsid w:val="4E665F58"/>
    <w:multiLevelType w:val="hybridMultilevel"/>
    <w:tmpl w:val="FFFFFFFF"/>
    <w:lvl w:ilvl="0" w:tplc="E8DE206E">
      <w:start w:val="1"/>
      <w:numFmt w:val="decimal"/>
      <w:lvlText w:val="%1."/>
      <w:lvlJc w:val="left"/>
      <w:pPr>
        <w:ind w:left="720" w:hanging="360"/>
      </w:pPr>
    </w:lvl>
    <w:lvl w:ilvl="1" w:tplc="9A5C6A7E">
      <w:start w:val="1"/>
      <w:numFmt w:val="lowerLetter"/>
      <w:lvlText w:val="%2."/>
      <w:lvlJc w:val="left"/>
      <w:pPr>
        <w:ind w:left="1440" w:hanging="360"/>
      </w:pPr>
    </w:lvl>
    <w:lvl w:ilvl="2" w:tplc="E8F48D1E">
      <w:start w:val="1"/>
      <w:numFmt w:val="lowerRoman"/>
      <w:lvlText w:val="%3."/>
      <w:lvlJc w:val="right"/>
      <w:pPr>
        <w:ind w:left="2160" w:hanging="180"/>
      </w:pPr>
    </w:lvl>
    <w:lvl w:ilvl="3" w:tplc="60B6B8D2">
      <w:start w:val="1"/>
      <w:numFmt w:val="decimal"/>
      <w:lvlText w:val="%4."/>
      <w:lvlJc w:val="left"/>
      <w:pPr>
        <w:ind w:left="2880" w:hanging="360"/>
      </w:pPr>
    </w:lvl>
    <w:lvl w:ilvl="4" w:tplc="BF304FD8">
      <w:start w:val="1"/>
      <w:numFmt w:val="lowerLetter"/>
      <w:lvlText w:val="%5."/>
      <w:lvlJc w:val="left"/>
      <w:pPr>
        <w:ind w:left="3600" w:hanging="360"/>
      </w:pPr>
    </w:lvl>
    <w:lvl w:ilvl="5" w:tplc="6494EBD0">
      <w:start w:val="1"/>
      <w:numFmt w:val="lowerRoman"/>
      <w:lvlText w:val="%6."/>
      <w:lvlJc w:val="right"/>
      <w:pPr>
        <w:ind w:left="4320" w:hanging="180"/>
      </w:pPr>
    </w:lvl>
    <w:lvl w:ilvl="6" w:tplc="2636338C">
      <w:start w:val="1"/>
      <w:numFmt w:val="decimal"/>
      <w:lvlText w:val="%7."/>
      <w:lvlJc w:val="left"/>
      <w:pPr>
        <w:ind w:left="5040" w:hanging="360"/>
      </w:pPr>
    </w:lvl>
    <w:lvl w:ilvl="7" w:tplc="F864C74C">
      <w:start w:val="1"/>
      <w:numFmt w:val="lowerLetter"/>
      <w:lvlText w:val="%8."/>
      <w:lvlJc w:val="left"/>
      <w:pPr>
        <w:ind w:left="5760" w:hanging="360"/>
      </w:pPr>
    </w:lvl>
    <w:lvl w:ilvl="8" w:tplc="2968FC6A">
      <w:start w:val="1"/>
      <w:numFmt w:val="lowerRoman"/>
      <w:lvlText w:val="%9."/>
      <w:lvlJc w:val="right"/>
      <w:pPr>
        <w:ind w:left="6480" w:hanging="180"/>
      </w:pPr>
    </w:lvl>
  </w:abstractNum>
  <w:abstractNum w:abstractNumId="29" w15:restartNumberingAfterBreak="0">
    <w:nsid w:val="4F331B88"/>
    <w:multiLevelType w:val="hybridMultilevel"/>
    <w:tmpl w:val="A26A3BD6"/>
    <w:lvl w:ilvl="0" w:tplc="0282B0E0">
      <w:start w:val="1"/>
      <w:numFmt w:val="decimal"/>
      <w:lvlText w:val="%1."/>
      <w:lvlJc w:val="left"/>
      <w:pPr>
        <w:ind w:left="720" w:hanging="360"/>
      </w:pPr>
      <w:rPr>
        <w:b/>
      </w:rPr>
    </w:lvl>
    <w:lvl w:ilvl="1" w:tplc="997CCD1C">
      <w:start w:val="1"/>
      <w:numFmt w:val="lowerLetter"/>
      <w:lvlText w:val="%2."/>
      <w:lvlJc w:val="left"/>
      <w:pPr>
        <w:ind w:left="1440" w:hanging="360"/>
      </w:pPr>
    </w:lvl>
    <w:lvl w:ilvl="2" w:tplc="51A22D5A">
      <w:start w:val="1"/>
      <w:numFmt w:val="lowerRoman"/>
      <w:lvlText w:val="%3."/>
      <w:lvlJc w:val="right"/>
      <w:pPr>
        <w:ind w:left="2160" w:hanging="180"/>
      </w:pPr>
    </w:lvl>
    <w:lvl w:ilvl="3" w:tplc="4208C174">
      <w:start w:val="1"/>
      <w:numFmt w:val="decimal"/>
      <w:lvlText w:val="%4."/>
      <w:lvlJc w:val="left"/>
      <w:pPr>
        <w:ind w:left="2880" w:hanging="360"/>
      </w:pPr>
    </w:lvl>
    <w:lvl w:ilvl="4" w:tplc="156C3792">
      <w:start w:val="1"/>
      <w:numFmt w:val="lowerLetter"/>
      <w:lvlText w:val="%5."/>
      <w:lvlJc w:val="left"/>
      <w:pPr>
        <w:ind w:left="3600" w:hanging="360"/>
      </w:pPr>
    </w:lvl>
    <w:lvl w:ilvl="5" w:tplc="6A82788E">
      <w:start w:val="1"/>
      <w:numFmt w:val="lowerRoman"/>
      <w:lvlText w:val="%6."/>
      <w:lvlJc w:val="right"/>
      <w:pPr>
        <w:ind w:left="4320" w:hanging="180"/>
      </w:pPr>
    </w:lvl>
    <w:lvl w:ilvl="6" w:tplc="84BA6EF8">
      <w:start w:val="1"/>
      <w:numFmt w:val="decimal"/>
      <w:lvlText w:val="%7."/>
      <w:lvlJc w:val="left"/>
      <w:pPr>
        <w:ind w:left="5040" w:hanging="360"/>
      </w:pPr>
    </w:lvl>
    <w:lvl w:ilvl="7" w:tplc="871CD3B6">
      <w:start w:val="1"/>
      <w:numFmt w:val="lowerLetter"/>
      <w:lvlText w:val="%8."/>
      <w:lvlJc w:val="left"/>
      <w:pPr>
        <w:ind w:left="5760" w:hanging="360"/>
      </w:pPr>
    </w:lvl>
    <w:lvl w:ilvl="8" w:tplc="9EDCD8B2">
      <w:start w:val="1"/>
      <w:numFmt w:val="lowerRoman"/>
      <w:lvlText w:val="%9."/>
      <w:lvlJc w:val="right"/>
      <w:pPr>
        <w:ind w:left="6480" w:hanging="180"/>
      </w:pPr>
    </w:lvl>
  </w:abstractNum>
  <w:abstractNum w:abstractNumId="30" w15:restartNumberingAfterBreak="0">
    <w:nsid w:val="55333DCA"/>
    <w:multiLevelType w:val="hybridMultilevel"/>
    <w:tmpl w:val="48F8A718"/>
    <w:lvl w:ilvl="0" w:tplc="C876EF54">
      <w:start w:val="1"/>
      <w:numFmt w:val="bullet"/>
      <w:lvlText w:val=""/>
      <w:lvlJc w:val="left"/>
      <w:pPr>
        <w:ind w:left="1068" w:hanging="360"/>
      </w:pPr>
      <w:rPr>
        <w:rFonts w:ascii="Symbol" w:hAnsi="Symbol" w:hint="default"/>
      </w:rPr>
    </w:lvl>
    <w:lvl w:ilvl="1" w:tplc="31DC249A">
      <w:start w:val="1"/>
      <w:numFmt w:val="bullet"/>
      <w:lvlText w:val=""/>
      <w:lvlJc w:val="left"/>
      <w:pPr>
        <w:ind w:left="1788" w:hanging="360"/>
      </w:pPr>
      <w:rPr>
        <w:rFonts w:ascii="Symbol" w:hAnsi="Symbol" w:hint="default"/>
      </w:rPr>
    </w:lvl>
    <w:lvl w:ilvl="2" w:tplc="A2D686FA">
      <w:start w:val="1"/>
      <w:numFmt w:val="bullet"/>
      <w:lvlText w:val=""/>
      <w:lvlJc w:val="left"/>
      <w:pPr>
        <w:ind w:left="2508" w:hanging="360"/>
      </w:pPr>
      <w:rPr>
        <w:rFonts w:ascii="Wingdings" w:hAnsi="Wingdings" w:hint="default"/>
      </w:rPr>
    </w:lvl>
    <w:lvl w:ilvl="3" w:tplc="86F4DD4C">
      <w:start w:val="1"/>
      <w:numFmt w:val="bullet"/>
      <w:lvlText w:val=""/>
      <w:lvlJc w:val="left"/>
      <w:pPr>
        <w:ind w:left="3228" w:hanging="360"/>
      </w:pPr>
      <w:rPr>
        <w:rFonts w:ascii="Symbol" w:hAnsi="Symbol" w:hint="default"/>
      </w:rPr>
    </w:lvl>
    <w:lvl w:ilvl="4" w:tplc="29C4A220">
      <w:start w:val="1"/>
      <w:numFmt w:val="bullet"/>
      <w:lvlText w:val="o"/>
      <w:lvlJc w:val="left"/>
      <w:pPr>
        <w:ind w:left="3948" w:hanging="360"/>
      </w:pPr>
      <w:rPr>
        <w:rFonts w:ascii="Courier New" w:hAnsi="Courier New" w:hint="default"/>
      </w:rPr>
    </w:lvl>
    <w:lvl w:ilvl="5" w:tplc="21F05B06">
      <w:start w:val="1"/>
      <w:numFmt w:val="bullet"/>
      <w:lvlText w:val=""/>
      <w:lvlJc w:val="left"/>
      <w:pPr>
        <w:ind w:left="4668" w:hanging="360"/>
      </w:pPr>
      <w:rPr>
        <w:rFonts w:ascii="Wingdings" w:hAnsi="Wingdings" w:hint="default"/>
      </w:rPr>
    </w:lvl>
    <w:lvl w:ilvl="6" w:tplc="5AF83AF4">
      <w:start w:val="1"/>
      <w:numFmt w:val="bullet"/>
      <w:lvlText w:val=""/>
      <w:lvlJc w:val="left"/>
      <w:pPr>
        <w:ind w:left="5388" w:hanging="360"/>
      </w:pPr>
      <w:rPr>
        <w:rFonts w:ascii="Symbol" w:hAnsi="Symbol" w:hint="default"/>
      </w:rPr>
    </w:lvl>
    <w:lvl w:ilvl="7" w:tplc="066E0B9A">
      <w:start w:val="1"/>
      <w:numFmt w:val="bullet"/>
      <w:lvlText w:val="o"/>
      <w:lvlJc w:val="left"/>
      <w:pPr>
        <w:ind w:left="6108" w:hanging="360"/>
      </w:pPr>
      <w:rPr>
        <w:rFonts w:ascii="Courier New" w:hAnsi="Courier New" w:hint="default"/>
      </w:rPr>
    </w:lvl>
    <w:lvl w:ilvl="8" w:tplc="539E3C9A">
      <w:start w:val="1"/>
      <w:numFmt w:val="bullet"/>
      <w:lvlText w:val=""/>
      <w:lvlJc w:val="left"/>
      <w:pPr>
        <w:ind w:left="6828" w:hanging="360"/>
      </w:pPr>
      <w:rPr>
        <w:rFonts w:ascii="Wingdings" w:hAnsi="Wingdings" w:hint="default"/>
      </w:rPr>
    </w:lvl>
  </w:abstractNum>
  <w:abstractNum w:abstractNumId="31" w15:restartNumberingAfterBreak="0">
    <w:nsid w:val="57E9599C"/>
    <w:multiLevelType w:val="hybridMultilevel"/>
    <w:tmpl w:val="8D2A2B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777"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90E40A9"/>
    <w:multiLevelType w:val="hybridMultilevel"/>
    <w:tmpl w:val="C9601AA2"/>
    <w:lvl w:ilvl="0" w:tplc="3CA4B322">
      <w:start w:val="1"/>
      <w:numFmt w:val="decimal"/>
      <w:lvlText w:val="%1."/>
      <w:lvlJc w:val="left"/>
      <w:pPr>
        <w:ind w:left="720" w:hanging="360"/>
      </w:pPr>
    </w:lvl>
    <w:lvl w:ilvl="1" w:tplc="911ED678">
      <w:start w:val="1"/>
      <w:numFmt w:val="lowerLetter"/>
      <w:lvlText w:val="%2."/>
      <w:lvlJc w:val="left"/>
      <w:pPr>
        <w:ind w:left="1440" w:hanging="360"/>
      </w:pPr>
    </w:lvl>
    <w:lvl w:ilvl="2" w:tplc="5E4871F8">
      <w:start w:val="1"/>
      <w:numFmt w:val="lowerRoman"/>
      <w:lvlText w:val="%3."/>
      <w:lvlJc w:val="right"/>
      <w:pPr>
        <w:ind w:left="2160" w:hanging="180"/>
      </w:pPr>
    </w:lvl>
    <w:lvl w:ilvl="3" w:tplc="BF64137C">
      <w:start w:val="1"/>
      <w:numFmt w:val="decimal"/>
      <w:lvlText w:val="%4."/>
      <w:lvlJc w:val="left"/>
      <w:pPr>
        <w:ind w:left="2880" w:hanging="360"/>
      </w:pPr>
    </w:lvl>
    <w:lvl w:ilvl="4" w:tplc="E842E558">
      <w:start w:val="1"/>
      <w:numFmt w:val="lowerLetter"/>
      <w:lvlText w:val="%5."/>
      <w:lvlJc w:val="left"/>
      <w:pPr>
        <w:ind w:left="3600" w:hanging="360"/>
      </w:pPr>
    </w:lvl>
    <w:lvl w:ilvl="5" w:tplc="FA227D60">
      <w:start w:val="1"/>
      <w:numFmt w:val="lowerRoman"/>
      <w:lvlText w:val="%6."/>
      <w:lvlJc w:val="right"/>
      <w:pPr>
        <w:ind w:left="4320" w:hanging="180"/>
      </w:pPr>
    </w:lvl>
    <w:lvl w:ilvl="6" w:tplc="6D8AD9AE">
      <w:start w:val="1"/>
      <w:numFmt w:val="decimal"/>
      <w:lvlText w:val="%7."/>
      <w:lvlJc w:val="left"/>
      <w:pPr>
        <w:ind w:left="5040" w:hanging="360"/>
      </w:pPr>
    </w:lvl>
    <w:lvl w:ilvl="7" w:tplc="93A83530">
      <w:start w:val="1"/>
      <w:numFmt w:val="lowerLetter"/>
      <w:lvlText w:val="%8."/>
      <w:lvlJc w:val="left"/>
      <w:pPr>
        <w:ind w:left="5760" w:hanging="360"/>
      </w:pPr>
    </w:lvl>
    <w:lvl w:ilvl="8" w:tplc="F5A67C3C">
      <w:start w:val="1"/>
      <w:numFmt w:val="lowerRoman"/>
      <w:lvlText w:val="%9."/>
      <w:lvlJc w:val="right"/>
      <w:pPr>
        <w:ind w:left="6480" w:hanging="180"/>
      </w:pPr>
    </w:lvl>
  </w:abstractNum>
  <w:abstractNum w:abstractNumId="33" w15:restartNumberingAfterBreak="0">
    <w:nsid w:val="5D6B0D36"/>
    <w:multiLevelType w:val="hybridMultilevel"/>
    <w:tmpl w:val="B9C084AC"/>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0312E"/>
    <w:multiLevelType w:val="hybridMultilevel"/>
    <w:tmpl w:val="FAD0C22E"/>
    <w:lvl w:ilvl="0" w:tplc="E836F60C">
      <w:start w:val="1"/>
      <w:numFmt w:val="decimal"/>
      <w:lvlText w:val="%1."/>
      <w:lvlJc w:val="left"/>
      <w:pPr>
        <w:ind w:left="720" w:hanging="360"/>
      </w:pPr>
    </w:lvl>
    <w:lvl w:ilvl="1" w:tplc="CF6029A6">
      <w:start w:val="1"/>
      <w:numFmt w:val="lowerLetter"/>
      <w:lvlText w:val="%2."/>
      <w:lvlJc w:val="left"/>
      <w:pPr>
        <w:ind w:left="1440" w:hanging="360"/>
      </w:pPr>
    </w:lvl>
    <w:lvl w:ilvl="2" w:tplc="4BFC8E48">
      <w:start w:val="1"/>
      <w:numFmt w:val="lowerRoman"/>
      <w:lvlText w:val="%3."/>
      <w:lvlJc w:val="right"/>
      <w:pPr>
        <w:ind w:left="2160" w:hanging="180"/>
      </w:pPr>
    </w:lvl>
    <w:lvl w:ilvl="3" w:tplc="01568ED8">
      <w:start w:val="1"/>
      <w:numFmt w:val="decimal"/>
      <w:lvlText w:val="%4."/>
      <w:lvlJc w:val="left"/>
      <w:pPr>
        <w:ind w:left="2880" w:hanging="360"/>
      </w:pPr>
    </w:lvl>
    <w:lvl w:ilvl="4" w:tplc="730E5090">
      <w:start w:val="1"/>
      <w:numFmt w:val="lowerLetter"/>
      <w:lvlText w:val="%5."/>
      <w:lvlJc w:val="left"/>
      <w:pPr>
        <w:ind w:left="3600" w:hanging="360"/>
      </w:pPr>
    </w:lvl>
    <w:lvl w:ilvl="5" w:tplc="0EF4233C">
      <w:start w:val="1"/>
      <w:numFmt w:val="lowerRoman"/>
      <w:lvlText w:val="%6."/>
      <w:lvlJc w:val="right"/>
      <w:pPr>
        <w:ind w:left="4320" w:hanging="180"/>
      </w:pPr>
    </w:lvl>
    <w:lvl w:ilvl="6" w:tplc="346EF06C">
      <w:start w:val="1"/>
      <w:numFmt w:val="decimal"/>
      <w:lvlText w:val="%7."/>
      <w:lvlJc w:val="left"/>
      <w:pPr>
        <w:ind w:left="5040" w:hanging="360"/>
      </w:pPr>
    </w:lvl>
    <w:lvl w:ilvl="7" w:tplc="0958E5DA">
      <w:start w:val="1"/>
      <w:numFmt w:val="lowerLetter"/>
      <w:lvlText w:val="%8."/>
      <w:lvlJc w:val="left"/>
      <w:pPr>
        <w:ind w:left="5760" w:hanging="360"/>
      </w:pPr>
    </w:lvl>
    <w:lvl w:ilvl="8" w:tplc="977E643E">
      <w:start w:val="1"/>
      <w:numFmt w:val="lowerRoman"/>
      <w:lvlText w:val="%9."/>
      <w:lvlJc w:val="right"/>
      <w:pPr>
        <w:ind w:left="6480" w:hanging="180"/>
      </w:pPr>
    </w:lvl>
  </w:abstractNum>
  <w:abstractNum w:abstractNumId="35" w15:restartNumberingAfterBreak="0">
    <w:nsid w:val="77BC482E"/>
    <w:multiLevelType w:val="hybridMultilevel"/>
    <w:tmpl w:val="C400F04C"/>
    <w:lvl w:ilvl="0" w:tplc="281032C8">
      <w:start w:val="1"/>
      <w:numFmt w:val="bullet"/>
      <w:lvlText w:val=""/>
      <w:lvlJc w:val="left"/>
      <w:pPr>
        <w:ind w:left="1068" w:hanging="360"/>
      </w:pPr>
      <w:rPr>
        <w:rFonts w:ascii="Symbol" w:hAnsi="Symbol" w:hint="default"/>
      </w:rPr>
    </w:lvl>
    <w:lvl w:ilvl="1" w:tplc="8D2C363E">
      <w:start w:val="1"/>
      <w:numFmt w:val="bullet"/>
      <w:lvlText w:val="o"/>
      <w:lvlJc w:val="left"/>
      <w:pPr>
        <w:ind w:left="1788" w:hanging="360"/>
      </w:pPr>
      <w:rPr>
        <w:rFonts w:ascii="Courier New" w:hAnsi="Courier New" w:hint="default"/>
      </w:rPr>
    </w:lvl>
    <w:lvl w:ilvl="2" w:tplc="2FD8D6F4">
      <w:start w:val="1"/>
      <w:numFmt w:val="bullet"/>
      <w:lvlText w:val=""/>
      <w:lvlJc w:val="left"/>
      <w:pPr>
        <w:ind w:left="2508" w:hanging="360"/>
      </w:pPr>
      <w:rPr>
        <w:rFonts w:ascii="Wingdings" w:hAnsi="Wingdings" w:hint="default"/>
      </w:rPr>
    </w:lvl>
    <w:lvl w:ilvl="3" w:tplc="FDCE95AA">
      <w:start w:val="1"/>
      <w:numFmt w:val="bullet"/>
      <w:lvlText w:val=""/>
      <w:lvlJc w:val="left"/>
      <w:pPr>
        <w:ind w:left="3228" w:hanging="360"/>
      </w:pPr>
      <w:rPr>
        <w:rFonts w:ascii="Symbol" w:hAnsi="Symbol" w:hint="default"/>
      </w:rPr>
    </w:lvl>
    <w:lvl w:ilvl="4" w:tplc="2182C108">
      <w:start w:val="1"/>
      <w:numFmt w:val="bullet"/>
      <w:lvlText w:val="o"/>
      <w:lvlJc w:val="left"/>
      <w:pPr>
        <w:ind w:left="3948" w:hanging="360"/>
      </w:pPr>
      <w:rPr>
        <w:rFonts w:ascii="Courier New" w:hAnsi="Courier New" w:hint="default"/>
      </w:rPr>
    </w:lvl>
    <w:lvl w:ilvl="5" w:tplc="E550DBEA">
      <w:start w:val="1"/>
      <w:numFmt w:val="bullet"/>
      <w:lvlText w:val=""/>
      <w:lvlJc w:val="left"/>
      <w:pPr>
        <w:ind w:left="4668" w:hanging="360"/>
      </w:pPr>
      <w:rPr>
        <w:rFonts w:ascii="Wingdings" w:hAnsi="Wingdings" w:hint="default"/>
      </w:rPr>
    </w:lvl>
    <w:lvl w:ilvl="6" w:tplc="5C86D612">
      <w:start w:val="1"/>
      <w:numFmt w:val="bullet"/>
      <w:lvlText w:val=""/>
      <w:lvlJc w:val="left"/>
      <w:pPr>
        <w:ind w:left="5388" w:hanging="360"/>
      </w:pPr>
      <w:rPr>
        <w:rFonts w:ascii="Symbol" w:hAnsi="Symbol" w:hint="default"/>
      </w:rPr>
    </w:lvl>
    <w:lvl w:ilvl="7" w:tplc="FF9CACDA">
      <w:start w:val="1"/>
      <w:numFmt w:val="bullet"/>
      <w:lvlText w:val="o"/>
      <w:lvlJc w:val="left"/>
      <w:pPr>
        <w:ind w:left="6108" w:hanging="360"/>
      </w:pPr>
      <w:rPr>
        <w:rFonts w:ascii="Courier New" w:hAnsi="Courier New" w:hint="default"/>
      </w:rPr>
    </w:lvl>
    <w:lvl w:ilvl="8" w:tplc="D1843E80">
      <w:start w:val="1"/>
      <w:numFmt w:val="bullet"/>
      <w:lvlText w:val=""/>
      <w:lvlJc w:val="left"/>
      <w:pPr>
        <w:ind w:left="6828" w:hanging="360"/>
      </w:pPr>
      <w:rPr>
        <w:rFonts w:ascii="Wingdings" w:hAnsi="Wingdings" w:hint="default"/>
      </w:rPr>
    </w:lvl>
  </w:abstractNum>
  <w:abstractNum w:abstractNumId="36" w15:restartNumberingAfterBreak="0">
    <w:nsid w:val="790A5879"/>
    <w:multiLevelType w:val="hybridMultilevel"/>
    <w:tmpl w:val="E264C5E0"/>
    <w:lvl w:ilvl="0" w:tplc="DE563C62">
      <w:start w:val="1"/>
      <w:numFmt w:val="bullet"/>
      <w:lvlText w:val=""/>
      <w:lvlJc w:val="left"/>
      <w:pPr>
        <w:ind w:left="720" w:hanging="360"/>
      </w:pPr>
      <w:rPr>
        <w:rFonts w:ascii="Symbol" w:hAnsi="Symbol" w:hint="default"/>
      </w:rPr>
    </w:lvl>
    <w:lvl w:ilvl="1" w:tplc="05CEFC4A">
      <w:start w:val="1"/>
      <w:numFmt w:val="bullet"/>
      <w:lvlText w:val="o"/>
      <w:lvlJc w:val="left"/>
      <w:pPr>
        <w:ind w:left="1440" w:hanging="360"/>
      </w:pPr>
      <w:rPr>
        <w:rFonts w:ascii="Courier New" w:hAnsi="Courier New" w:hint="default"/>
      </w:rPr>
    </w:lvl>
    <w:lvl w:ilvl="2" w:tplc="60CCFD5C">
      <w:start w:val="1"/>
      <w:numFmt w:val="bullet"/>
      <w:lvlText w:val=""/>
      <w:lvlJc w:val="left"/>
      <w:pPr>
        <w:ind w:left="2160" w:hanging="360"/>
      </w:pPr>
      <w:rPr>
        <w:rFonts w:ascii="Wingdings" w:hAnsi="Wingdings" w:hint="default"/>
      </w:rPr>
    </w:lvl>
    <w:lvl w:ilvl="3" w:tplc="75442700">
      <w:start w:val="1"/>
      <w:numFmt w:val="bullet"/>
      <w:lvlText w:val=""/>
      <w:lvlJc w:val="left"/>
      <w:pPr>
        <w:ind w:left="2880" w:hanging="360"/>
      </w:pPr>
      <w:rPr>
        <w:rFonts w:ascii="Symbol" w:hAnsi="Symbol" w:hint="default"/>
      </w:rPr>
    </w:lvl>
    <w:lvl w:ilvl="4" w:tplc="AEAC6F52">
      <w:start w:val="1"/>
      <w:numFmt w:val="bullet"/>
      <w:lvlText w:val="o"/>
      <w:lvlJc w:val="left"/>
      <w:pPr>
        <w:ind w:left="3600" w:hanging="360"/>
      </w:pPr>
      <w:rPr>
        <w:rFonts w:ascii="Courier New" w:hAnsi="Courier New" w:hint="default"/>
      </w:rPr>
    </w:lvl>
    <w:lvl w:ilvl="5" w:tplc="1CDA2530">
      <w:start w:val="1"/>
      <w:numFmt w:val="bullet"/>
      <w:lvlText w:val=""/>
      <w:lvlJc w:val="left"/>
      <w:pPr>
        <w:ind w:left="4320" w:hanging="360"/>
      </w:pPr>
      <w:rPr>
        <w:rFonts w:ascii="Wingdings" w:hAnsi="Wingdings" w:hint="default"/>
      </w:rPr>
    </w:lvl>
    <w:lvl w:ilvl="6" w:tplc="21A0705A">
      <w:start w:val="1"/>
      <w:numFmt w:val="bullet"/>
      <w:lvlText w:val=""/>
      <w:lvlJc w:val="left"/>
      <w:pPr>
        <w:ind w:left="5040" w:hanging="360"/>
      </w:pPr>
      <w:rPr>
        <w:rFonts w:ascii="Symbol" w:hAnsi="Symbol" w:hint="default"/>
      </w:rPr>
    </w:lvl>
    <w:lvl w:ilvl="7" w:tplc="B2B417E8">
      <w:start w:val="1"/>
      <w:numFmt w:val="bullet"/>
      <w:lvlText w:val="o"/>
      <w:lvlJc w:val="left"/>
      <w:pPr>
        <w:ind w:left="5760" w:hanging="360"/>
      </w:pPr>
      <w:rPr>
        <w:rFonts w:ascii="Courier New" w:hAnsi="Courier New" w:hint="default"/>
      </w:rPr>
    </w:lvl>
    <w:lvl w:ilvl="8" w:tplc="5D562BC8">
      <w:start w:val="1"/>
      <w:numFmt w:val="bullet"/>
      <w:lvlText w:val=""/>
      <w:lvlJc w:val="left"/>
      <w:pPr>
        <w:ind w:left="6480" w:hanging="360"/>
      </w:pPr>
      <w:rPr>
        <w:rFonts w:ascii="Wingdings" w:hAnsi="Wingdings" w:hint="default"/>
      </w:rPr>
    </w:lvl>
  </w:abstractNum>
  <w:abstractNum w:abstractNumId="37" w15:restartNumberingAfterBreak="0">
    <w:nsid w:val="7A7D6399"/>
    <w:multiLevelType w:val="hybridMultilevel"/>
    <w:tmpl w:val="5A70D4C4"/>
    <w:lvl w:ilvl="0" w:tplc="1AD0EFBE">
      <w:start w:val="1"/>
      <w:numFmt w:val="decimal"/>
      <w:lvlText w:val="%1."/>
      <w:lvlJc w:val="left"/>
      <w:pPr>
        <w:ind w:left="720" w:hanging="360"/>
      </w:pPr>
    </w:lvl>
    <w:lvl w:ilvl="1" w:tplc="DADEFA90">
      <w:start w:val="1"/>
      <w:numFmt w:val="lowerLetter"/>
      <w:lvlText w:val="%2."/>
      <w:lvlJc w:val="left"/>
      <w:pPr>
        <w:ind w:left="1440" w:hanging="360"/>
      </w:pPr>
    </w:lvl>
    <w:lvl w:ilvl="2" w:tplc="EB92CFD2">
      <w:start w:val="1"/>
      <w:numFmt w:val="lowerRoman"/>
      <w:lvlText w:val="%3."/>
      <w:lvlJc w:val="right"/>
      <w:pPr>
        <w:ind w:left="2160" w:hanging="180"/>
      </w:pPr>
    </w:lvl>
    <w:lvl w:ilvl="3" w:tplc="5928AD96">
      <w:start w:val="1"/>
      <w:numFmt w:val="decimal"/>
      <w:lvlText w:val="%4."/>
      <w:lvlJc w:val="left"/>
      <w:pPr>
        <w:ind w:left="2880" w:hanging="360"/>
      </w:pPr>
    </w:lvl>
    <w:lvl w:ilvl="4" w:tplc="D9D2DBD0">
      <w:start w:val="1"/>
      <w:numFmt w:val="lowerLetter"/>
      <w:lvlText w:val="%5."/>
      <w:lvlJc w:val="left"/>
      <w:pPr>
        <w:ind w:left="3600" w:hanging="360"/>
      </w:pPr>
    </w:lvl>
    <w:lvl w:ilvl="5" w:tplc="3402862A">
      <w:start w:val="1"/>
      <w:numFmt w:val="lowerRoman"/>
      <w:lvlText w:val="%6."/>
      <w:lvlJc w:val="right"/>
      <w:pPr>
        <w:ind w:left="4320" w:hanging="180"/>
      </w:pPr>
    </w:lvl>
    <w:lvl w:ilvl="6" w:tplc="6EECC0BE">
      <w:start w:val="1"/>
      <w:numFmt w:val="decimal"/>
      <w:lvlText w:val="%7."/>
      <w:lvlJc w:val="left"/>
      <w:pPr>
        <w:ind w:left="5040" w:hanging="360"/>
      </w:pPr>
    </w:lvl>
    <w:lvl w:ilvl="7" w:tplc="ACDC0478">
      <w:start w:val="1"/>
      <w:numFmt w:val="lowerLetter"/>
      <w:lvlText w:val="%8."/>
      <w:lvlJc w:val="left"/>
      <w:pPr>
        <w:ind w:left="5760" w:hanging="360"/>
      </w:pPr>
    </w:lvl>
    <w:lvl w:ilvl="8" w:tplc="D6A6540A">
      <w:start w:val="1"/>
      <w:numFmt w:val="lowerRoman"/>
      <w:lvlText w:val="%9."/>
      <w:lvlJc w:val="right"/>
      <w:pPr>
        <w:ind w:left="6480" w:hanging="180"/>
      </w:pPr>
    </w:lvl>
  </w:abstractNum>
  <w:abstractNum w:abstractNumId="38" w15:restartNumberingAfterBreak="0">
    <w:nsid w:val="7B51377F"/>
    <w:multiLevelType w:val="hybridMultilevel"/>
    <w:tmpl w:val="9B56CECE"/>
    <w:lvl w:ilvl="0" w:tplc="5082F324">
      <w:start w:val="1"/>
      <w:numFmt w:val="decimal"/>
      <w:lvlText w:val="%1."/>
      <w:lvlJc w:val="left"/>
      <w:pPr>
        <w:ind w:left="720" w:hanging="360"/>
      </w:pPr>
      <w:rPr>
        <w:rFonts w:ascii="Times New Roman" w:hAnsi="Times New Roman" w:cs="Times New Roman" w:hint="default"/>
        <w:b/>
        <w:i w:val="0"/>
      </w:rPr>
    </w:lvl>
    <w:lvl w:ilvl="1" w:tplc="98AEB25A">
      <w:start w:val="1"/>
      <w:numFmt w:val="lowerLetter"/>
      <w:lvlText w:val="%2."/>
      <w:lvlJc w:val="left"/>
      <w:pPr>
        <w:ind w:left="1440" w:hanging="360"/>
      </w:pPr>
    </w:lvl>
    <w:lvl w:ilvl="2" w:tplc="9E2A5630">
      <w:start w:val="1"/>
      <w:numFmt w:val="lowerRoman"/>
      <w:lvlText w:val="%3."/>
      <w:lvlJc w:val="right"/>
      <w:pPr>
        <w:ind w:left="2160" w:hanging="180"/>
      </w:pPr>
    </w:lvl>
    <w:lvl w:ilvl="3" w:tplc="02E44E32">
      <w:start w:val="1"/>
      <w:numFmt w:val="decimal"/>
      <w:lvlText w:val="%4."/>
      <w:lvlJc w:val="left"/>
      <w:pPr>
        <w:ind w:left="2880" w:hanging="360"/>
      </w:pPr>
    </w:lvl>
    <w:lvl w:ilvl="4" w:tplc="46FCBF26">
      <w:start w:val="1"/>
      <w:numFmt w:val="lowerLetter"/>
      <w:lvlText w:val="%5."/>
      <w:lvlJc w:val="left"/>
      <w:pPr>
        <w:ind w:left="3600" w:hanging="360"/>
      </w:pPr>
    </w:lvl>
    <w:lvl w:ilvl="5" w:tplc="AB160028">
      <w:start w:val="1"/>
      <w:numFmt w:val="lowerRoman"/>
      <w:lvlText w:val="%6."/>
      <w:lvlJc w:val="right"/>
      <w:pPr>
        <w:ind w:left="4320" w:hanging="180"/>
      </w:pPr>
    </w:lvl>
    <w:lvl w:ilvl="6" w:tplc="5F7CB6B2">
      <w:start w:val="1"/>
      <w:numFmt w:val="decimal"/>
      <w:lvlText w:val="%7."/>
      <w:lvlJc w:val="left"/>
      <w:pPr>
        <w:ind w:left="5040" w:hanging="360"/>
      </w:pPr>
    </w:lvl>
    <w:lvl w:ilvl="7" w:tplc="47DA0642">
      <w:start w:val="1"/>
      <w:numFmt w:val="lowerLetter"/>
      <w:lvlText w:val="%8."/>
      <w:lvlJc w:val="left"/>
      <w:pPr>
        <w:ind w:left="5760" w:hanging="360"/>
      </w:pPr>
    </w:lvl>
    <w:lvl w:ilvl="8" w:tplc="6F06D124">
      <w:start w:val="1"/>
      <w:numFmt w:val="lowerRoman"/>
      <w:lvlText w:val="%9."/>
      <w:lvlJc w:val="right"/>
      <w:pPr>
        <w:ind w:left="6480" w:hanging="180"/>
      </w:pPr>
    </w:lvl>
  </w:abstractNum>
  <w:num w:numId="1" w16cid:durableId="1401246490">
    <w:abstractNumId w:val="24"/>
  </w:num>
  <w:num w:numId="2" w16cid:durableId="487399975">
    <w:abstractNumId w:val="19"/>
  </w:num>
  <w:num w:numId="3" w16cid:durableId="1130632669">
    <w:abstractNumId w:val="5"/>
  </w:num>
  <w:num w:numId="4" w16cid:durableId="469979666">
    <w:abstractNumId w:val="25"/>
  </w:num>
  <w:num w:numId="5" w16cid:durableId="304284077">
    <w:abstractNumId w:val="23"/>
  </w:num>
  <w:num w:numId="6" w16cid:durableId="1183665516">
    <w:abstractNumId w:val="30"/>
  </w:num>
  <w:num w:numId="7" w16cid:durableId="232668852">
    <w:abstractNumId w:val="17"/>
  </w:num>
  <w:num w:numId="8" w16cid:durableId="2103722520">
    <w:abstractNumId w:val="29"/>
  </w:num>
  <w:num w:numId="9" w16cid:durableId="277224951">
    <w:abstractNumId w:val="7"/>
  </w:num>
  <w:num w:numId="10" w16cid:durableId="1163274241">
    <w:abstractNumId w:val="12"/>
  </w:num>
  <w:num w:numId="11" w16cid:durableId="853226064">
    <w:abstractNumId w:val="18"/>
  </w:num>
  <w:num w:numId="12" w16cid:durableId="775172552">
    <w:abstractNumId w:val="2"/>
  </w:num>
  <w:num w:numId="13" w16cid:durableId="1630083680">
    <w:abstractNumId w:val="4"/>
  </w:num>
  <w:num w:numId="14" w16cid:durableId="950042183">
    <w:abstractNumId w:val="22"/>
  </w:num>
  <w:num w:numId="15" w16cid:durableId="1374883624">
    <w:abstractNumId w:val="28"/>
  </w:num>
  <w:num w:numId="16" w16cid:durableId="1789008506">
    <w:abstractNumId w:val="6"/>
  </w:num>
  <w:num w:numId="17" w16cid:durableId="2070610949">
    <w:abstractNumId w:val="9"/>
  </w:num>
  <w:num w:numId="18" w16cid:durableId="351801600">
    <w:abstractNumId w:val="31"/>
  </w:num>
  <w:num w:numId="19" w16cid:durableId="455685991">
    <w:abstractNumId w:val="33"/>
  </w:num>
  <w:num w:numId="20" w16cid:durableId="149643232">
    <w:abstractNumId w:val="3"/>
  </w:num>
  <w:num w:numId="21" w16cid:durableId="992679149">
    <w:abstractNumId w:val="21"/>
  </w:num>
  <w:num w:numId="22" w16cid:durableId="1008095874">
    <w:abstractNumId w:val="8"/>
  </w:num>
  <w:num w:numId="23" w16cid:durableId="1459690168">
    <w:abstractNumId w:val="16"/>
  </w:num>
  <w:num w:numId="24" w16cid:durableId="7492894">
    <w:abstractNumId w:val="32"/>
  </w:num>
  <w:num w:numId="25" w16cid:durableId="65344067">
    <w:abstractNumId w:val="20"/>
  </w:num>
  <w:num w:numId="26" w16cid:durableId="1515416369">
    <w:abstractNumId w:val="13"/>
  </w:num>
  <w:num w:numId="27" w16cid:durableId="2104720580">
    <w:abstractNumId w:val="26"/>
  </w:num>
  <w:num w:numId="28" w16cid:durableId="2132437874">
    <w:abstractNumId w:val="14"/>
  </w:num>
  <w:num w:numId="29" w16cid:durableId="1544905413">
    <w:abstractNumId w:val="10"/>
  </w:num>
  <w:num w:numId="30" w16cid:durableId="258372547">
    <w:abstractNumId w:val="37"/>
  </w:num>
  <w:num w:numId="31" w16cid:durableId="525679754">
    <w:abstractNumId w:val="27"/>
  </w:num>
  <w:num w:numId="32" w16cid:durableId="21057273">
    <w:abstractNumId w:val="35"/>
  </w:num>
  <w:num w:numId="33" w16cid:durableId="45300493">
    <w:abstractNumId w:val="1"/>
  </w:num>
  <w:num w:numId="34" w16cid:durableId="600458455">
    <w:abstractNumId w:val="0"/>
  </w:num>
  <w:num w:numId="35" w16cid:durableId="1468888251">
    <w:abstractNumId w:val="34"/>
  </w:num>
  <w:num w:numId="36" w16cid:durableId="1596667313">
    <w:abstractNumId w:val="38"/>
  </w:num>
  <w:num w:numId="37" w16cid:durableId="904797354">
    <w:abstractNumId w:val="11"/>
  </w:num>
  <w:num w:numId="38" w16cid:durableId="1180238813">
    <w:abstractNumId w:val="15"/>
  </w:num>
  <w:num w:numId="39" w16cid:durableId="1669358442">
    <w:abstractNumId w:val="36"/>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yz">
    <w15:presenceInfo w15:providerId="None" w15:userId="xy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sTSwsDSwNDU2MTBT0lEKTi0uzszPAykwrAUAiltRPywAAAA="/>
  </w:docVars>
  <w:rsids>
    <w:rsidRoot w:val="00A508D4"/>
    <w:rsid w:val="00003109"/>
    <w:rsid w:val="00004A09"/>
    <w:rsid w:val="00021CDE"/>
    <w:rsid w:val="00023559"/>
    <w:rsid w:val="00031A14"/>
    <w:rsid w:val="00036035"/>
    <w:rsid w:val="00041402"/>
    <w:rsid w:val="00041795"/>
    <w:rsid w:val="000453FE"/>
    <w:rsid w:val="00047C93"/>
    <w:rsid w:val="00050974"/>
    <w:rsid w:val="00052260"/>
    <w:rsid w:val="000563F2"/>
    <w:rsid w:val="000633D2"/>
    <w:rsid w:val="00072093"/>
    <w:rsid w:val="00074BDD"/>
    <w:rsid w:val="000761EE"/>
    <w:rsid w:val="00086896"/>
    <w:rsid w:val="000873A8"/>
    <w:rsid w:val="000C12F8"/>
    <w:rsid w:val="000C6603"/>
    <w:rsid w:val="000D2C45"/>
    <w:rsid w:val="000D74BE"/>
    <w:rsid w:val="000E0261"/>
    <w:rsid w:val="000E20E3"/>
    <w:rsid w:val="001005D2"/>
    <w:rsid w:val="00102CD2"/>
    <w:rsid w:val="00106AA8"/>
    <w:rsid w:val="00120270"/>
    <w:rsid w:val="0012212C"/>
    <w:rsid w:val="0013744F"/>
    <w:rsid w:val="00137C8B"/>
    <w:rsid w:val="001434C6"/>
    <w:rsid w:val="00160294"/>
    <w:rsid w:val="001658FF"/>
    <w:rsid w:val="001679AE"/>
    <w:rsid w:val="00172E46"/>
    <w:rsid w:val="001934DE"/>
    <w:rsid w:val="001A4A1F"/>
    <w:rsid w:val="001A64DF"/>
    <w:rsid w:val="001B4A52"/>
    <w:rsid w:val="001B69FC"/>
    <w:rsid w:val="001C3EF4"/>
    <w:rsid w:val="001C6FAD"/>
    <w:rsid w:val="001D1121"/>
    <w:rsid w:val="0020309B"/>
    <w:rsid w:val="00205E7E"/>
    <w:rsid w:val="00212F30"/>
    <w:rsid w:val="00224C16"/>
    <w:rsid w:val="00236D3A"/>
    <w:rsid w:val="0024114F"/>
    <w:rsid w:val="00243F9A"/>
    <w:rsid w:val="002522AA"/>
    <w:rsid w:val="00253FA5"/>
    <w:rsid w:val="002629EE"/>
    <w:rsid w:val="002731E0"/>
    <w:rsid w:val="0027493E"/>
    <w:rsid w:val="002820B9"/>
    <w:rsid w:val="00283BCC"/>
    <w:rsid w:val="0028451A"/>
    <w:rsid w:val="00284DCE"/>
    <w:rsid w:val="002924FB"/>
    <w:rsid w:val="002932A5"/>
    <w:rsid w:val="002939E9"/>
    <w:rsid w:val="00295F7B"/>
    <w:rsid w:val="002A2670"/>
    <w:rsid w:val="002A4349"/>
    <w:rsid w:val="002A494E"/>
    <w:rsid w:val="002C3C0F"/>
    <w:rsid w:val="002C7576"/>
    <w:rsid w:val="002D127D"/>
    <w:rsid w:val="002E01C7"/>
    <w:rsid w:val="002E0B15"/>
    <w:rsid w:val="002F0D69"/>
    <w:rsid w:val="002F20AA"/>
    <w:rsid w:val="00300879"/>
    <w:rsid w:val="00310148"/>
    <w:rsid w:val="003261C3"/>
    <w:rsid w:val="00340DE5"/>
    <w:rsid w:val="00351A03"/>
    <w:rsid w:val="00360A98"/>
    <w:rsid w:val="003624C4"/>
    <w:rsid w:val="00370D2D"/>
    <w:rsid w:val="003734FA"/>
    <w:rsid w:val="00376E1F"/>
    <w:rsid w:val="0039067F"/>
    <w:rsid w:val="003C2142"/>
    <w:rsid w:val="003C7203"/>
    <w:rsid w:val="003D0F5F"/>
    <w:rsid w:val="003D1C1D"/>
    <w:rsid w:val="003D4F58"/>
    <w:rsid w:val="003D66D3"/>
    <w:rsid w:val="003E4F3D"/>
    <w:rsid w:val="003E53B8"/>
    <w:rsid w:val="00405020"/>
    <w:rsid w:val="004055AE"/>
    <w:rsid w:val="0040693F"/>
    <w:rsid w:val="004117D6"/>
    <w:rsid w:val="00425C57"/>
    <w:rsid w:val="004308BD"/>
    <w:rsid w:val="0043283C"/>
    <w:rsid w:val="0043306C"/>
    <w:rsid w:val="00435FE3"/>
    <w:rsid w:val="00442830"/>
    <w:rsid w:val="00452E0F"/>
    <w:rsid w:val="004538FC"/>
    <w:rsid w:val="00454D11"/>
    <w:rsid w:val="00463836"/>
    <w:rsid w:val="004741BC"/>
    <w:rsid w:val="004775CB"/>
    <w:rsid w:val="00481BFE"/>
    <w:rsid w:val="00481DFE"/>
    <w:rsid w:val="004921C6"/>
    <w:rsid w:val="004A62FB"/>
    <w:rsid w:val="004C5B9E"/>
    <w:rsid w:val="004D551F"/>
    <w:rsid w:val="00500CA6"/>
    <w:rsid w:val="00502732"/>
    <w:rsid w:val="00507AB0"/>
    <w:rsid w:val="00515CFA"/>
    <w:rsid w:val="00515FB0"/>
    <w:rsid w:val="00523DCA"/>
    <w:rsid w:val="0052688F"/>
    <w:rsid w:val="00527CD8"/>
    <w:rsid w:val="0053483B"/>
    <w:rsid w:val="00552563"/>
    <w:rsid w:val="00573275"/>
    <w:rsid w:val="00573E93"/>
    <w:rsid w:val="00597414"/>
    <w:rsid w:val="005A1348"/>
    <w:rsid w:val="005A3C8E"/>
    <w:rsid w:val="005A7042"/>
    <w:rsid w:val="005B46C3"/>
    <w:rsid w:val="005B61B8"/>
    <w:rsid w:val="005C198A"/>
    <w:rsid w:val="005C4C53"/>
    <w:rsid w:val="005C7EDA"/>
    <w:rsid w:val="005D094E"/>
    <w:rsid w:val="005E7B17"/>
    <w:rsid w:val="005F11D1"/>
    <w:rsid w:val="005F2216"/>
    <w:rsid w:val="00600FE3"/>
    <w:rsid w:val="00620F33"/>
    <w:rsid w:val="00633BE4"/>
    <w:rsid w:val="00636738"/>
    <w:rsid w:val="0064121A"/>
    <w:rsid w:val="00645C71"/>
    <w:rsid w:val="0065559A"/>
    <w:rsid w:val="00656E9E"/>
    <w:rsid w:val="00664673"/>
    <w:rsid w:val="00671625"/>
    <w:rsid w:val="00691481"/>
    <w:rsid w:val="00691591"/>
    <w:rsid w:val="00691E47"/>
    <w:rsid w:val="006940CE"/>
    <w:rsid w:val="006A0E68"/>
    <w:rsid w:val="006A274C"/>
    <w:rsid w:val="006A37D7"/>
    <w:rsid w:val="006A4A09"/>
    <w:rsid w:val="006B18F6"/>
    <w:rsid w:val="006C23D4"/>
    <w:rsid w:val="006C3306"/>
    <w:rsid w:val="006C3AC7"/>
    <w:rsid w:val="006C4AA0"/>
    <w:rsid w:val="006D283E"/>
    <w:rsid w:val="006D51A0"/>
    <w:rsid w:val="006D5576"/>
    <w:rsid w:val="006D5950"/>
    <w:rsid w:val="006E16C3"/>
    <w:rsid w:val="006E7DBE"/>
    <w:rsid w:val="006F0A9B"/>
    <w:rsid w:val="006F6D00"/>
    <w:rsid w:val="00710922"/>
    <w:rsid w:val="00712C10"/>
    <w:rsid w:val="00712DEB"/>
    <w:rsid w:val="00713551"/>
    <w:rsid w:val="00742060"/>
    <w:rsid w:val="007772D1"/>
    <w:rsid w:val="007A3E44"/>
    <w:rsid w:val="007A4709"/>
    <w:rsid w:val="007A5B69"/>
    <w:rsid w:val="007A6443"/>
    <w:rsid w:val="007B08AB"/>
    <w:rsid w:val="007B0FBF"/>
    <w:rsid w:val="007B167D"/>
    <w:rsid w:val="007B2F1B"/>
    <w:rsid w:val="007B473D"/>
    <w:rsid w:val="007B715D"/>
    <w:rsid w:val="007C65BC"/>
    <w:rsid w:val="007D5ADF"/>
    <w:rsid w:val="007E0F99"/>
    <w:rsid w:val="007E184B"/>
    <w:rsid w:val="007E7509"/>
    <w:rsid w:val="007E75D6"/>
    <w:rsid w:val="007F769E"/>
    <w:rsid w:val="007F7D9D"/>
    <w:rsid w:val="0082079E"/>
    <w:rsid w:val="00820D44"/>
    <w:rsid w:val="008304C1"/>
    <w:rsid w:val="008452CF"/>
    <w:rsid w:val="00851BED"/>
    <w:rsid w:val="00851FAE"/>
    <w:rsid w:val="008535A5"/>
    <w:rsid w:val="00862317"/>
    <w:rsid w:val="008671BD"/>
    <w:rsid w:val="00871094"/>
    <w:rsid w:val="00875CC7"/>
    <w:rsid w:val="00877605"/>
    <w:rsid w:val="008821CD"/>
    <w:rsid w:val="0088743F"/>
    <w:rsid w:val="008A00C7"/>
    <w:rsid w:val="008A431B"/>
    <w:rsid w:val="008A7FDB"/>
    <w:rsid w:val="008B3D7C"/>
    <w:rsid w:val="008B630F"/>
    <w:rsid w:val="008C2778"/>
    <w:rsid w:val="008C2B12"/>
    <w:rsid w:val="008D273C"/>
    <w:rsid w:val="008E084D"/>
    <w:rsid w:val="008F33FC"/>
    <w:rsid w:val="008F356B"/>
    <w:rsid w:val="008F60A2"/>
    <w:rsid w:val="009017E4"/>
    <w:rsid w:val="0091181C"/>
    <w:rsid w:val="00912D56"/>
    <w:rsid w:val="0092750B"/>
    <w:rsid w:val="0094314D"/>
    <w:rsid w:val="009432AA"/>
    <w:rsid w:val="00951DE2"/>
    <w:rsid w:val="00954B1B"/>
    <w:rsid w:val="009658AB"/>
    <w:rsid w:val="009766C2"/>
    <w:rsid w:val="0099183D"/>
    <w:rsid w:val="00995AA1"/>
    <w:rsid w:val="009A0AC5"/>
    <w:rsid w:val="009B5596"/>
    <w:rsid w:val="009B58C9"/>
    <w:rsid w:val="009C251A"/>
    <w:rsid w:val="009D6666"/>
    <w:rsid w:val="009E18F0"/>
    <w:rsid w:val="009E50FC"/>
    <w:rsid w:val="009F7CC4"/>
    <w:rsid w:val="00A17C5A"/>
    <w:rsid w:val="00A213A5"/>
    <w:rsid w:val="00A33E1F"/>
    <w:rsid w:val="00A409A2"/>
    <w:rsid w:val="00A41B18"/>
    <w:rsid w:val="00A4311E"/>
    <w:rsid w:val="00A508D4"/>
    <w:rsid w:val="00A5163A"/>
    <w:rsid w:val="00A60138"/>
    <w:rsid w:val="00A63174"/>
    <w:rsid w:val="00A63A68"/>
    <w:rsid w:val="00A64B79"/>
    <w:rsid w:val="00AB1956"/>
    <w:rsid w:val="00AB38B6"/>
    <w:rsid w:val="00AD1D15"/>
    <w:rsid w:val="00AD3A02"/>
    <w:rsid w:val="00AD632B"/>
    <w:rsid w:val="00AE1E92"/>
    <w:rsid w:val="00AF18C2"/>
    <w:rsid w:val="00B00C4C"/>
    <w:rsid w:val="00B1187B"/>
    <w:rsid w:val="00B138B5"/>
    <w:rsid w:val="00B45325"/>
    <w:rsid w:val="00B5107B"/>
    <w:rsid w:val="00B5154A"/>
    <w:rsid w:val="00B52DFB"/>
    <w:rsid w:val="00B553FA"/>
    <w:rsid w:val="00B621F3"/>
    <w:rsid w:val="00B70174"/>
    <w:rsid w:val="00B7306E"/>
    <w:rsid w:val="00B76944"/>
    <w:rsid w:val="00B86A12"/>
    <w:rsid w:val="00B91298"/>
    <w:rsid w:val="00B933AA"/>
    <w:rsid w:val="00B938E4"/>
    <w:rsid w:val="00BA008F"/>
    <w:rsid w:val="00BA3A68"/>
    <w:rsid w:val="00BA6E1E"/>
    <w:rsid w:val="00BB1A4A"/>
    <w:rsid w:val="00BB4A51"/>
    <w:rsid w:val="00BB7F20"/>
    <w:rsid w:val="00BD755E"/>
    <w:rsid w:val="00BE1931"/>
    <w:rsid w:val="00BE225A"/>
    <w:rsid w:val="00BE37EA"/>
    <w:rsid w:val="00BE5251"/>
    <w:rsid w:val="00BF64E5"/>
    <w:rsid w:val="00BF6A82"/>
    <w:rsid w:val="00C10F66"/>
    <w:rsid w:val="00C112C4"/>
    <w:rsid w:val="00C14A59"/>
    <w:rsid w:val="00C42766"/>
    <w:rsid w:val="00C47647"/>
    <w:rsid w:val="00C50D88"/>
    <w:rsid w:val="00C61789"/>
    <w:rsid w:val="00C6480A"/>
    <w:rsid w:val="00C6700D"/>
    <w:rsid w:val="00C71E37"/>
    <w:rsid w:val="00C73665"/>
    <w:rsid w:val="00C75495"/>
    <w:rsid w:val="00C91F56"/>
    <w:rsid w:val="00C976EE"/>
    <w:rsid w:val="00CA3B18"/>
    <w:rsid w:val="00CA561E"/>
    <w:rsid w:val="00CB4B36"/>
    <w:rsid w:val="00CB5019"/>
    <w:rsid w:val="00CC0894"/>
    <w:rsid w:val="00CC51A6"/>
    <w:rsid w:val="00CC7342"/>
    <w:rsid w:val="00CE38ED"/>
    <w:rsid w:val="00CF095E"/>
    <w:rsid w:val="00D03E56"/>
    <w:rsid w:val="00D04AF5"/>
    <w:rsid w:val="00D23863"/>
    <w:rsid w:val="00D30430"/>
    <w:rsid w:val="00D32C14"/>
    <w:rsid w:val="00D35093"/>
    <w:rsid w:val="00D453D4"/>
    <w:rsid w:val="00D513AB"/>
    <w:rsid w:val="00D521FD"/>
    <w:rsid w:val="00D57E6B"/>
    <w:rsid w:val="00D60A93"/>
    <w:rsid w:val="00D63420"/>
    <w:rsid w:val="00D646D1"/>
    <w:rsid w:val="00D77FB9"/>
    <w:rsid w:val="00D822F1"/>
    <w:rsid w:val="00DA3A57"/>
    <w:rsid w:val="00DC23E2"/>
    <w:rsid w:val="00DD08BC"/>
    <w:rsid w:val="00DD184B"/>
    <w:rsid w:val="00DD5361"/>
    <w:rsid w:val="00DD74B0"/>
    <w:rsid w:val="00DE0167"/>
    <w:rsid w:val="00DE2DF0"/>
    <w:rsid w:val="00DE362B"/>
    <w:rsid w:val="00E041C6"/>
    <w:rsid w:val="00E14B35"/>
    <w:rsid w:val="00E31A1F"/>
    <w:rsid w:val="00E3520A"/>
    <w:rsid w:val="00E35E5D"/>
    <w:rsid w:val="00E758EC"/>
    <w:rsid w:val="00E85C3A"/>
    <w:rsid w:val="00E939A6"/>
    <w:rsid w:val="00E96E38"/>
    <w:rsid w:val="00EA0C2B"/>
    <w:rsid w:val="00EB22DC"/>
    <w:rsid w:val="00EC05D1"/>
    <w:rsid w:val="00EC6AD2"/>
    <w:rsid w:val="00ED5666"/>
    <w:rsid w:val="00ED7878"/>
    <w:rsid w:val="00EE6D00"/>
    <w:rsid w:val="00F05529"/>
    <w:rsid w:val="00F147FB"/>
    <w:rsid w:val="00F21748"/>
    <w:rsid w:val="00F23CEE"/>
    <w:rsid w:val="00F26866"/>
    <w:rsid w:val="00F34E7A"/>
    <w:rsid w:val="00F43B31"/>
    <w:rsid w:val="00F44D56"/>
    <w:rsid w:val="00F50F07"/>
    <w:rsid w:val="00F52B20"/>
    <w:rsid w:val="00F618A8"/>
    <w:rsid w:val="00F656C9"/>
    <w:rsid w:val="00F73C05"/>
    <w:rsid w:val="00F743D9"/>
    <w:rsid w:val="00F75ECA"/>
    <w:rsid w:val="00F827BC"/>
    <w:rsid w:val="00F86A48"/>
    <w:rsid w:val="00F91817"/>
    <w:rsid w:val="00FB69DE"/>
    <w:rsid w:val="00FC6BE5"/>
    <w:rsid w:val="00FD2421"/>
    <w:rsid w:val="00FD3505"/>
    <w:rsid w:val="00FF737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CB2C3"/>
  <w15:chartTrackingRefBased/>
  <w15:docId w15:val="{844730E0-B783-44BD-AB51-5DC7EE893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055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56E9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0552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0174"/>
    <w:pPr>
      <w:keepNext/>
      <w:keepLines/>
      <w:spacing w:before="40" w:after="0"/>
      <w:outlineLvl w:val="3"/>
    </w:pPr>
    <w:rPr>
      <w:rFonts w:asciiTheme="majorHAnsi" w:eastAsiaTheme="majorEastAsia" w:hAnsiTheme="majorHAnsi" w:cstheme="majorBidi"/>
      <w:i/>
      <w:iCs/>
      <w:color w:val="2E74B5" w:themeColor="accent1" w:themeShade="BF"/>
      <w:sz w:val="24"/>
      <w:lang w:val="de-DE"/>
    </w:rPr>
  </w:style>
  <w:style w:type="paragraph" w:styleId="Heading5">
    <w:name w:val="heading 5"/>
    <w:basedOn w:val="Normal"/>
    <w:next w:val="Normal"/>
    <w:link w:val="Heading5Char"/>
    <w:uiPriority w:val="9"/>
    <w:semiHidden/>
    <w:unhideWhenUsed/>
    <w:qFormat/>
    <w:rsid w:val="00F0552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F656C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5529"/>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56E9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F05529"/>
    <w:rPr>
      <w:rFonts w:asciiTheme="majorHAnsi" w:eastAsiaTheme="majorEastAsia" w:hAnsiTheme="majorHAnsi" w:cstheme="majorBidi"/>
      <w:color w:val="1F4D78" w:themeColor="accent1" w:themeShade="7F"/>
      <w:sz w:val="24"/>
      <w:szCs w:val="24"/>
      <w:lang w:val="en-GB"/>
    </w:rPr>
  </w:style>
  <w:style w:type="character" w:customStyle="1" w:styleId="Heading5Char">
    <w:name w:val="Heading 5 Char"/>
    <w:basedOn w:val="DefaultParagraphFont"/>
    <w:link w:val="Heading5"/>
    <w:uiPriority w:val="9"/>
    <w:semiHidden/>
    <w:rsid w:val="00F05529"/>
    <w:rPr>
      <w:rFonts w:asciiTheme="majorHAnsi" w:eastAsiaTheme="majorEastAsia" w:hAnsiTheme="majorHAnsi" w:cstheme="majorBidi"/>
      <w:color w:val="2E74B5" w:themeColor="accent1" w:themeShade="BF"/>
      <w:lang w:val="en-GB"/>
    </w:rPr>
  </w:style>
  <w:style w:type="character" w:customStyle="1" w:styleId="Heading8Char">
    <w:name w:val="Heading 8 Char"/>
    <w:basedOn w:val="DefaultParagraphFont"/>
    <w:link w:val="Heading8"/>
    <w:uiPriority w:val="9"/>
    <w:semiHidden/>
    <w:rsid w:val="00F656C9"/>
    <w:rPr>
      <w:rFonts w:asciiTheme="majorHAnsi" w:eastAsiaTheme="majorEastAsia" w:hAnsiTheme="majorHAnsi" w:cstheme="majorBidi"/>
      <w:color w:val="272727" w:themeColor="text1" w:themeTint="D8"/>
      <w:sz w:val="21"/>
      <w:szCs w:val="21"/>
      <w:lang w:val="en-GB"/>
    </w:rPr>
  </w:style>
  <w:style w:type="paragraph" w:customStyle="1" w:styleId="Default">
    <w:name w:val="Default"/>
    <w:qFormat/>
    <w:rsid w:val="00A508D4"/>
    <w:pPr>
      <w:autoSpaceDE w:val="0"/>
      <w:autoSpaceDN w:val="0"/>
      <w:adjustRightInd w:val="0"/>
      <w:spacing w:after="0" w:line="240" w:lineRule="auto"/>
    </w:pPr>
    <w:rPr>
      <w:rFonts w:ascii="Verdana" w:hAnsi="Verdana" w:cs="Verdana"/>
      <w:color w:val="000000"/>
      <w:sz w:val="24"/>
      <w:szCs w:val="24"/>
    </w:rPr>
  </w:style>
  <w:style w:type="table" w:styleId="TableGrid">
    <w:name w:val="Table Grid"/>
    <w:basedOn w:val="TableNormal"/>
    <w:uiPriority w:val="39"/>
    <w:rsid w:val="004A6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61C3"/>
  </w:style>
  <w:style w:type="paragraph" w:styleId="FootnoteText">
    <w:name w:val="footnote text"/>
    <w:basedOn w:val="Normal"/>
    <w:link w:val="FootnoteTextChar"/>
    <w:uiPriority w:val="99"/>
    <w:unhideWhenUsed/>
    <w:qFormat/>
    <w:rsid w:val="003261C3"/>
    <w:pPr>
      <w:spacing w:after="0" w:line="240" w:lineRule="auto"/>
    </w:pPr>
    <w:rPr>
      <w:sz w:val="20"/>
      <w:szCs w:val="20"/>
    </w:rPr>
  </w:style>
  <w:style w:type="character" w:customStyle="1" w:styleId="FootnoteTextChar">
    <w:name w:val="Footnote Text Char"/>
    <w:basedOn w:val="DefaultParagraphFont"/>
    <w:link w:val="FootnoteText"/>
    <w:uiPriority w:val="99"/>
    <w:qFormat/>
    <w:rsid w:val="003261C3"/>
    <w:rPr>
      <w:sz w:val="20"/>
      <w:szCs w:val="20"/>
      <w:lang w:val="en-GB"/>
    </w:rPr>
  </w:style>
  <w:style w:type="character" w:styleId="FootnoteReference">
    <w:name w:val="footnote reference"/>
    <w:basedOn w:val="DefaultParagraphFont"/>
    <w:uiPriority w:val="99"/>
    <w:unhideWhenUsed/>
    <w:rsid w:val="003261C3"/>
    <w:rPr>
      <w:vertAlign w:val="superscript"/>
    </w:rPr>
  </w:style>
  <w:style w:type="character" w:styleId="Hyperlink">
    <w:name w:val="Hyperlink"/>
    <w:basedOn w:val="DefaultParagraphFont"/>
    <w:uiPriority w:val="99"/>
    <w:unhideWhenUsed/>
    <w:rsid w:val="003261C3"/>
    <w:rPr>
      <w:color w:val="0563C1" w:themeColor="hyperlink"/>
      <w:u w:val="single"/>
    </w:rPr>
  </w:style>
  <w:style w:type="character" w:styleId="Emphasis">
    <w:name w:val="Emphasis"/>
    <w:basedOn w:val="DefaultParagraphFont"/>
    <w:uiPriority w:val="20"/>
    <w:qFormat/>
    <w:rsid w:val="003261C3"/>
    <w:rPr>
      <w:i/>
      <w:iCs/>
    </w:rPr>
  </w:style>
  <w:style w:type="character" w:customStyle="1" w:styleId="tlid-translation">
    <w:name w:val="tlid-translation"/>
    <w:basedOn w:val="DefaultParagraphFont"/>
    <w:rsid w:val="00CE38ED"/>
  </w:style>
  <w:style w:type="character" w:customStyle="1" w:styleId="viiyi">
    <w:name w:val="viiyi"/>
    <w:basedOn w:val="DefaultParagraphFont"/>
    <w:rsid w:val="00CE38ED"/>
  </w:style>
  <w:style w:type="paragraph" w:styleId="ListParagraph">
    <w:name w:val="List Paragraph"/>
    <w:aliases w:val="Bullet Points,Liste Paragraf,Paragraphe de liste PBLH,Graph &amp; Table tite,Llista Nivell1,Lista de nivel 1,Table of contents numbered,Bullet list,Lista vistosa - Énfasis 11,List Paragraph-level 2,List Paragraph1,Listenabsatz1,Titre1"/>
    <w:basedOn w:val="Normal"/>
    <w:link w:val="ListParagraphChar"/>
    <w:uiPriority w:val="34"/>
    <w:qFormat/>
    <w:rsid w:val="00CE38ED"/>
    <w:pPr>
      <w:ind w:left="720"/>
      <w:contextualSpacing/>
    </w:pPr>
  </w:style>
  <w:style w:type="character" w:customStyle="1" w:styleId="ListParagraphChar">
    <w:name w:val="List Paragraph Char"/>
    <w:aliases w:val="Bullet Points Char,Liste Paragraf Char,Paragraphe de liste PBLH Char,Graph &amp; Table tite Char,Llista Nivell1 Char,Lista de nivel 1 Char,Table of contents numbered Char,Bullet list Char,Lista vistosa - Énfasis 11 Char,Titre1 Char"/>
    <w:link w:val="ListParagraph"/>
    <w:uiPriority w:val="34"/>
    <w:qFormat/>
    <w:locked/>
    <w:rsid w:val="0027493E"/>
    <w:rPr>
      <w:lang w:val="en-GB"/>
    </w:rPr>
  </w:style>
  <w:style w:type="paragraph" w:styleId="Footer">
    <w:name w:val="footer"/>
    <w:basedOn w:val="FootnoteText"/>
    <w:link w:val="FooterChar"/>
    <w:uiPriority w:val="99"/>
    <w:rsid w:val="00F05529"/>
    <w:pPr>
      <w:spacing w:after="240"/>
      <w:ind w:left="357" w:hanging="357"/>
      <w:jc w:val="both"/>
    </w:pPr>
    <w:rPr>
      <w:rFonts w:ascii="Verdana" w:eastAsia="Times New Roman" w:hAnsi="Verdana" w:cs="Times New Roman"/>
      <w:sz w:val="16"/>
      <w:szCs w:val="18"/>
      <w:lang w:eastAsia="nl-BE"/>
    </w:rPr>
  </w:style>
  <w:style w:type="character" w:customStyle="1" w:styleId="FooterChar">
    <w:name w:val="Footer Char"/>
    <w:basedOn w:val="DefaultParagraphFont"/>
    <w:link w:val="Footer"/>
    <w:uiPriority w:val="99"/>
    <w:rsid w:val="00F05529"/>
    <w:rPr>
      <w:rFonts w:ascii="Verdana" w:eastAsia="Times New Roman" w:hAnsi="Verdana" w:cs="Times New Roman"/>
      <w:sz w:val="16"/>
      <w:szCs w:val="18"/>
      <w:lang w:val="en-GB" w:eastAsia="nl-BE"/>
    </w:rPr>
  </w:style>
  <w:style w:type="paragraph" w:styleId="Header">
    <w:name w:val="header"/>
    <w:basedOn w:val="Normal"/>
    <w:link w:val="HeaderChar"/>
    <w:uiPriority w:val="99"/>
    <w:rsid w:val="00F05529"/>
    <w:pPr>
      <w:tabs>
        <w:tab w:val="center" w:pos="4153"/>
        <w:tab w:val="right" w:pos="8306"/>
      </w:tabs>
      <w:spacing w:after="240" w:line="240" w:lineRule="auto"/>
      <w:jc w:val="both"/>
    </w:pPr>
    <w:rPr>
      <w:rFonts w:ascii="Verdana" w:eastAsia="Times New Roman" w:hAnsi="Verdana" w:cs="Times New Roman"/>
      <w:sz w:val="18"/>
      <w:szCs w:val="18"/>
      <w:lang w:eastAsia="nl-BE"/>
    </w:rPr>
  </w:style>
  <w:style w:type="character" w:customStyle="1" w:styleId="HeaderChar">
    <w:name w:val="Header Char"/>
    <w:basedOn w:val="DefaultParagraphFont"/>
    <w:link w:val="Header"/>
    <w:uiPriority w:val="99"/>
    <w:rsid w:val="00F05529"/>
    <w:rPr>
      <w:rFonts w:ascii="Verdana" w:eastAsia="Times New Roman" w:hAnsi="Verdana" w:cs="Times New Roman"/>
      <w:sz w:val="18"/>
      <w:szCs w:val="18"/>
      <w:lang w:val="en-GB" w:eastAsia="nl-BE"/>
    </w:rPr>
  </w:style>
  <w:style w:type="paragraph" w:styleId="TableofFigures">
    <w:name w:val="table of figures"/>
    <w:basedOn w:val="Normal"/>
    <w:next w:val="RTDBody"/>
    <w:uiPriority w:val="99"/>
    <w:rsid w:val="00F05529"/>
    <w:pPr>
      <w:tabs>
        <w:tab w:val="right" w:leader="dot" w:pos="7655"/>
      </w:tabs>
      <w:spacing w:after="240" w:line="240" w:lineRule="auto"/>
      <w:ind w:left="482" w:hanging="482"/>
      <w:jc w:val="both"/>
    </w:pPr>
    <w:rPr>
      <w:rFonts w:ascii="Verdana" w:eastAsia="Times New Roman" w:hAnsi="Verdana" w:cs="Times New Roman"/>
      <w:sz w:val="18"/>
      <w:szCs w:val="18"/>
      <w:lang w:eastAsia="nl-BE"/>
    </w:rPr>
  </w:style>
  <w:style w:type="paragraph" w:customStyle="1" w:styleId="RTDBody">
    <w:name w:val="RTD Body"/>
    <w:basedOn w:val="Normal"/>
    <w:link w:val="RTDBodyChar"/>
    <w:qFormat/>
    <w:rsid w:val="00F05529"/>
    <w:pPr>
      <w:spacing w:after="240" w:line="240" w:lineRule="auto"/>
      <w:jc w:val="both"/>
    </w:pPr>
    <w:rPr>
      <w:rFonts w:ascii="Verdana" w:eastAsia="Times New Roman" w:hAnsi="Verdana" w:cs="Times New Roman"/>
      <w:sz w:val="19"/>
      <w:szCs w:val="19"/>
      <w:lang w:eastAsia="nl-BE"/>
    </w:rPr>
  </w:style>
  <w:style w:type="character" w:customStyle="1" w:styleId="RTDBodyChar">
    <w:name w:val="RTD Body Char"/>
    <w:link w:val="RTDBody"/>
    <w:rsid w:val="00F05529"/>
    <w:rPr>
      <w:rFonts w:ascii="Verdana" w:eastAsia="Times New Roman" w:hAnsi="Verdana" w:cs="Times New Roman"/>
      <w:sz w:val="19"/>
      <w:szCs w:val="19"/>
      <w:lang w:val="en-GB" w:eastAsia="nl-BE"/>
    </w:rPr>
  </w:style>
  <w:style w:type="paragraph" w:styleId="TOC1">
    <w:name w:val="toc 1"/>
    <w:basedOn w:val="Normal"/>
    <w:next w:val="Normal"/>
    <w:link w:val="TOC1Char"/>
    <w:uiPriority w:val="39"/>
    <w:rsid w:val="00F05529"/>
    <w:pPr>
      <w:tabs>
        <w:tab w:val="right" w:leader="dot" w:pos="7655"/>
      </w:tabs>
      <w:spacing w:before="120" w:after="120" w:line="240" w:lineRule="auto"/>
      <w:ind w:left="482" w:right="720" w:hanging="482"/>
      <w:jc w:val="both"/>
    </w:pPr>
    <w:rPr>
      <w:rFonts w:ascii="Verdana" w:eastAsia="Times New Roman" w:hAnsi="Verdana" w:cs="Times New Roman"/>
      <w:caps/>
      <w:sz w:val="18"/>
      <w:szCs w:val="18"/>
      <w:lang w:eastAsia="nl-BE"/>
    </w:rPr>
  </w:style>
  <w:style w:type="character" w:customStyle="1" w:styleId="TOC1Char">
    <w:name w:val="TOC 1 Char"/>
    <w:basedOn w:val="DefaultParagraphFont"/>
    <w:link w:val="TOC1"/>
    <w:uiPriority w:val="39"/>
    <w:rsid w:val="00F05529"/>
    <w:rPr>
      <w:rFonts w:ascii="Verdana" w:eastAsia="Times New Roman" w:hAnsi="Verdana" w:cs="Times New Roman"/>
      <w:caps/>
      <w:sz w:val="18"/>
      <w:szCs w:val="18"/>
      <w:lang w:val="en-GB" w:eastAsia="nl-BE"/>
    </w:rPr>
  </w:style>
  <w:style w:type="paragraph" w:styleId="TOC2">
    <w:name w:val="toc 2"/>
    <w:basedOn w:val="Normal"/>
    <w:next w:val="Normal"/>
    <w:uiPriority w:val="39"/>
    <w:rsid w:val="00F05529"/>
    <w:pPr>
      <w:tabs>
        <w:tab w:val="left" w:pos="1077"/>
        <w:tab w:val="right" w:leader="dot" w:pos="7655"/>
      </w:tabs>
      <w:spacing w:before="60" w:after="60" w:line="240" w:lineRule="auto"/>
      <w:ind w:left="709" w:right="720" w:hanging="283"/>
      <w:jc w:val="both"/>
    </w:pPr>
    <w:rPr>
      <w:rFonts w:ascii="Verdana" w:eastAsia="Times New Roman" w:hAnsi="Verdana" w:cs="Times New Roman"/>
      <w:caps/>
      <w:noProof/>
      <w:sz w:val="18"/>
      <w:szCs w:val="18"/>
      <w:lang w:eastAsia="nl-BE"/>
    </w:rPr>
  </w:style>
  <w:style w:type="paragraph" w:styleId="TOC3">
    <w:name w:val="toc 3"/>
    <w:basedOn w:val="Normal"/>
    <w:next w:val="Normal"/>
    <w:uiPriority w:val="39"/>
    <w:rsid w:val="00F05529"/>
    <w:pPr>
      <w:tabs>
        <w:tab w:val="left" w:pos="1916"/>
        <w:tab w:val="right" w:leader="dot" w:pos="7655"/>
      </w:tabs>
      <w:spacing w:before="60" w:after="60" w:line="240" w:lineRule="auto"/>
      <w:ind w:left="1276" w:right="720" w:hanging="498"/>
      <w:jc w:val="both"/>
    </w:pPr>
    <w:rPr>
      <w:rFonts w:ascii="Verdana" w:eastAsia="Times New Roman" w:hAnsi="Verdana" w:cs="Times New Roman"/>
      <w:noProof/>
      <w:sz w:val="18"/>
      <w:szCs w:val="18"/>
      <w:lang w:eastAsia="nl-BE"/>
    </w:rPr>
  </w:style>
  <w:style w:type="paragraph" w:customStyle="1" w:styleId="RTDHeading01">
    <w:name w:val="RTD Heading 01"/>
    <w:basedOn w:val="TOC1"/>
    <w:next w:val="RTDBody"/>
    <w:link w:val="RTDHeading01Char"/>
    <w:qFormat/>
    <w:rsid w:val="00F05529"/>
    <w:pPr>
      <w:widowControl w:val="0"/>
      <w:autoSpaceDE w:val="0"/>
      <w:autoSpaceDN w:val="0"/>
      <w:adjustRightInd w:val="0"/>
      <w:spacing w:after="0" w:line="480" w:lineRule="auto"/>
      <w:ind w:left="0" w:firstLine="0"/>
      <w:jc w:val="left"/>
    </w:pPr>
    <w:rPr>
      <w:b/>
      <w:sz w:val="24"/>
      <w:szCs w:val="24"/>
    </w:rPr>
  </w:style>
  <w:style w:type="character" w:customStyle="1" w:styleId="RTDHeading01Char">
    <w:name w:val="RTD Heading 01 Char"/>
    <w:link w:val="RTDHeading01"/>
    <w:rsid w:val="00F05529"/>
    <w:rPr>
      <w:rFonts w:ascii="Verdana" w:eastAsia="Times New Roman" w:hAnsi="Verdana" w:cs="Times New Roman"/>
      <w:b/>
      <w:caps/>
      <w:sz w:val="24"/>
      <w:szCs w:val="24"/>
      <w:lang w:val="en-GB" w:eastAsia="nl-BE"/>
    </w:rPr>
  </w:style>
  <w:style w:type="paragraph" w:styleId="TOCHeading">
    <w:name w:val="TOC Heading"/>
    <w:basedOn w:val="Heading1"/>
    <w:next w:val="Normal"/>
    <w:uiPriority w:val="39"/>
    <w:unhideWhenUsed/>
    <w:qFormat/>
    <w:rsid w:val="00F05529"/>
    <w:pPr>
      <w:spacing w:before="480" w:line="276" w:lineRule="auto"/>
      <w:outlineLvl w:val="9"/>
    </w:pPr>
    <w:rPr>
      <w:b/>
      <w:bCs/>
      <w:sz w:val="28"/>
      <w:szCs w:val="28"/>
      <w:lang w:val="en-US" w:eastAsia="nl-BE"/>
    </w:rPr>
  </w:style>
  <w:style w:type="paragraph" w:customStyle="1" w:styleId="RTDHeading02">
    <w:name w:val="RTD_Heading_02"/>
    <w:basedOn w:val="Normal"/>
    <w:next w:val="RTDBody"/>
    <w:link w:val="RTDHeading02Char"/>
    <w:qFormat/>
    <w:rsid w:val="00F05529"/>
    <w:pPr>
      <w:spacing w:before="240" w:after="240" w:line="276" w:lineRule="auto"/>
      <w:jc w:val="both"/>
      <w:outlineLvl w:val="1"/>
    </w:pPr>
    <w:rPr>
      <w:rFonts w:ascii="Verdana" w:eastAsia="Times New Roman" w:hAnsi="Verdana" w:cs="Times New Roman"/>
      <w:b/>
      <w:caps/>
      <w:sz w:val="20"/>
      <w:szCs w:val="18"/>
      <w:lang w:eastAsia="nl-BE"/>
    </w:rPr>
  </w:style>
  <w:style w:type="character" w:customStyle="1" w:styleId="RTDHeading02Char">
    <w:name w:val="RTD_Heading_02 Char"/>
    <w:basedOn w:val="DefaultParagraphFont"/>
    <w:link w:val="RTDHeading02"/>
    <w:rsid w:val="00B7306E"/>
    <w:rPr>
      <w:rFonts w:ascii="Verdana" w:eastAsia="Times New Roman" w:hAnsi="Verdana" w:cs="Times New Roman"/>
      <w:b/>
      <w:caps/>
      <w:sz w:val="20"/>
      <w:szCs w:val="18"/>
      <w:lang w:val="en-GB" w:eastAsia="nl-BE"/>
    </w:rPr>
  </w:style>
  <w:style w:type="paragraph" w:customStyle="1" w:styleId="RTDHeading03">
    <w:name w:val="RTD_Heading_03"/>
    <w:basedOn w:val="RTDBody"/>
    <w:next w:val="ListParagraph"/>
    <w:qFormat/>
    <w:rsid w:val="00F05529"/>
    <w:pPr>
      <w:spacing w:before="240" w:after="120"/>
      <w:outlineLvl w:val="2"/>
    </w:pPr>
    <w:rPr>
      <w:b/>
      <w:i/>
      <w:sz w:val="20"/>
      <w:szCs w:val="20"/>
    </w:rPr>
  </w:style>
  <w:style w:type="paragraph" w:customStyle="1" w:styleId="RTDHeading04">
    <w:name w:val="RTD_Heading_04"/>
    <w:basedOn w:val="Heading3"/>
    <w:next w:val="RTDBody"/>
    <w:qFormat/>
    <w:rsid w:val="00F05529"/>
    <w:pPr>
      <w:keepLines w:val="0"/>
      <w:tabs>
        <w:tab w:val="right" w:pos="8280"/>
      </w:tabs>
      <w:spacing w:before="240" w:after="120" w:line="240" w:lineRule="auto"/>
      <w:ind w:right="-23"/>
    </w:pPr>
    <w:rPr>
      <w:rFonts w:ascii="Verdana" w:eastAsia="Times New Roman" w:hAnsi="Verdana" w:cs="Times New Roman"/>
      <w:i/>
      <w:color w:val="auto"/>
      <w:sz w:val="20"/>
      <w:szCs w:val="18"/>
      <w:lang w:eastAsia="nl-BE"/>
    </w:rPr>
  </w:style>
  <w:style w:type="paragraph" w:customStyle="1" w:styleId="RTDHeading05">
    <w:name w:val="RTD_Heading_05"/>
    <w:basedOn w:val="Heading5"/>
    <w:next w:val="RTDBody"/>
    <w:qFormat/>
    <w:rsid w:val="00F05529"/>
    <w:pPr>
      <w:keepNext w:val="0"/>
      <w:keepLines w:val="0"/>
      <w:spacing w:before="240" w:after="60" w:line="240" w:lineRule="auto"/>
      <w:jc w:val="both"/>
    </w:pPr>
    <w:rPr>
      <w:rFonts w:ascii="Verdana" w:eastAsia="Times New Roman" w:hAnsi="Verdana" w:cs="Times New Roman"/>
      <w:b/>
      <w:color w:val="auto"/>
      <w:sz w:val="19"/>
      <w:szCs w:val="18"/>
      <w:lang w:eastAsia="nl-BE"/>
    </w:rPr>
  </w:style>
  <w:style w:type="character" w:styleId="PageNumber">
    <w:name w:val="page number"/>
    <w:basedOn w:val="DefaultParagraphFont"/>
    <w:semiHidden/>
    <w:unhideWhenUsed/>
    <w:rsid w:val="00F05529"/>
  </w:style>
  <w:style w:type="paragraph" w:styleId="NoSpacing">
    <w:name w:val="No Spacing"/>
    <w:link w:val="NoSpacingChar"/>
    <w:uiPriority w:val="1"/>
    <w:qFormat/>
    <w:rsid w:val="00F05529"/>
    <w:pPr>
      <w:spacing w:after="0" w:line="240" w:lineRule="auto"/>
    </w:pPr>
    <w:rPr>
      <w:rFonts w:eastAsiaTheme="minorEastAsia"/>
      <w:lang w:eastAsia="de-AT"/>
    </w:rPr>
  </w:style>
  <w:style w:type="character" w:customStyle="1" w:styleId="NoSpacingChar">
    <w:name w:val="No Spacing Char"/>
    <w:basedOn w:val="DefaultParagraphFont"/>
    <w:link w:val="NoSpacing"/>
    <w:uiPriority w:val="1"/>
    <w:rsid w:val="00F05529"/>
    <w:rPr>
      <w:rFonts w:eastAsiaTheme="minorEastAsia"/>
      <w:lang w:eastAsia="de-AT"/>
    </w:rPr>
  </w:style>
  <w:style w:type="paragraph" w:styleId="BalloonText">
    <w:name w:val="Balloon Text"/>
    <w:basedOn w:val="Normal"/>
    <w:link w:val="BalloonTextChar"/>
    <w:uiPriority w:val="99"/>
    <w:semiHidden/>
    <w:unhideWhenUsed/>
    <w:rsid w:val="00F055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529"/>
    <w:rPr>
      <w:rFonts w:ascii="Segoe UI" w:hAnsi="Segoe UI" w:cs="Segoe UI"/>
      <w:sz w:val="18"/>
      <w:szCs w:val="18"/>
      <w:lang w:val="en-GB"/>
    </w:rPr>
  </w:style>
  <w:style w:type="paragraph" w:styleId="Caption">
    <w:name w:val="caption"/>
    <w:basedOn w:val="Normal"/>
    <w:next w:val="Normal"/>
    <w:uiPriority w:val="35"/>
    <w:unhideWhenUsed/>
    <w:qFormat/>
    <w:rsid w:val="00452E0F"/>
    <w:pPr>
      <w:spacing w:after="200" w:line="240" w:lineRule="auto"/>
    </w:pPr>
    <w:rPr>
      <w:i/>
      <w:iCs/>
      <w:color w:val="44546A" w:themeColor="text2"/>
      <w:sz w:val="18"/>
      <w:szCs w:val="18"/>
    </w:rPr>
  </w:style>
  <w:style w:type="character" w:customStyle="1" w:styleId="FootnoteCharacters">
    <w:name w:val="Footnote Characters"/>
    <w:basedOn w:val="DefaultParagraphFont"/>
    <w:uiPriority w:val="99"/>
    <w:semiHidden/>
    <w:unhideWhenUsed/>
    <w:qFormat/>
    <w:rsid w:val="00004A09"/>
    <w:rPr>
      <w:vertAlign w:val="superscript"/>
    </w:rPr>
  </w:style>
  <w:style w:type="character" w:customStyle="1" w:styleId="FootnoteAnchor">
    <w:name w:val="Footnote Anchor"/>
    <w:rsid w:val="00004A09"/>
    <w:rPr>
      <w:vertAlign w:val="superscript"/>
    </w:rPr>
  </w:style>
  <w:style w:type="paragraph" w:styleId="BodyText">
    <w:name w:val="Body Text"/>
    <w:basedOn w:val="Normal"/>
    <w:link w:val="BodyTextChar"/>
    <w:rsid w:val="00004A09"/>
    <w:pPr>
      <w:suppressAutoHyphens/>
      <w:spacing w:after="140" w:line="276" w:lineRule="auto"/>
    </w:pPr>
    <w:rPr>
      <w:lang w:val="en-US"/>
    </w:rPr>
  </w:style>
  <w:style w:type="character" w:customStyle="1" w:styleId="BodyTextChar">
    <w:name w:val="Body Text Char"/>
    <w:basedOn w:val="DefaultParagraphFont"/>
    <w:link w:val="BodyText"/>
    <w:rsid w:val="00004A09"/>
    <w:rPr>
      <w:lang w:val="en-US"/>
    </w:rPr>
  </w:style>
  <w:style w:type="paragraph" w:styleId="CommentText">
    <w:name w:val="annotation text"/>
    <w:basedOn w:val="Normal"/>
    <w:link w:val="CommentTextChar"/>
    <w:uiPriority w:val="99"/>
    <w:semiHidden/>
    <w:unhideWhenUsed/>
    <w:rsid w:val="00B52DFB"/>
    <w:pPr>
      <w:spacing w:line="240" w:lineRule="auto"/>
    </w:pPr>
    <w:rPr>
      <w:sz w:val="20"/>
      <w:szCs w:val="20"/>
    </w:rPr>
  </w:style>
  <w:style w:type="character" w:customStyle="1" w:styleId="CommentTextChar">
    <w:name w:val="Comment Text Char"/>
    <w:basedOn w:val="DefaultParagraphFont"/>
    <w:link w:val="CommentText"/>
    <w:uiPriority w:val="99"/>
    <w:semiHidden/>
    <w:rsid w:val="00B52DFB"/>
    <w:rPr>
      <w:sz w:val="20"/>
      <w:szCs w:val="20"/>
      <w:lang w:val="en-GB"/>
    </w:rPr>
  </w:style>
  <w:style w:type="character" w:styleId="CommentReference">
    <w:name w:val="annotation reference"/>
    <w:basedOn w:val="DefaultParagraphFont"/>
    <w:uiPriority w:val="99"/>
    <w:semiHidden/>
    <w:unhideWhenUsed/>
    <w:rsid w:val="00B45325"/>
    <w:rPr>
      <w:sz w:val="16"/>
      <w:szCs w:val="16"/>
    </w:rPr>
  </w:style>
  <w:style w:type="paragraph" w:styleId="CommentSubject">
    <w:name w:val="annotation subject"/>
    <w:basedOn w:val="CommentText"/>
    <w:next w:val="CommentText"/>
    <w:link w:val="CommentSubjectChar"/>
    <w:uiPriority w:val="99"/>
    <w:semiHidden/>
    <w:unhideWhenUsed/>
    <w:rsid w:val="00B45325"/>
    <w:rPr>
      <w:b/>
      <w:bCs/>
    </w:rPr>
  </w:style>
  <w:style w:type="character" w:customStyle="1" w:styleId="CommentSubjectChar">
    <w:name w:val="Comment Subject Char"/>
    <w:basedOn w:val="CommentTextChar"/>
    <w:link w:val="CommentSubject"/>
    <w:uiPriority w:val="99"/>
    <w:semiHidden/>
    <w:rsid w:val="00B45325"/>
    <w:rPr>
      <w:b/>
      <w:bCs/>
      <w:sz w:val="20"/>
      <w:szCs w:val="20"/>
      <w:lang w:val="en-GB"/>
    </w:rPr>
  </w:style>
  <w:style w:type="paragraph" w:styleId="NormalWeb">
    <w:name w:val="Normal (Web)"/>
    <w:basedOn w:val="Normal"/>
    <w:rsid w:val="00F656C9"/>
    <w:pPr>
      <w:spacing w:before="100" w:beforeAutospacing="1" w:after="100" w:afterAutospacing="1" w:line="240" w:lineRule="auto"/>
    </w:pPr>
    <w:rPr>
      <w:rFonts w:ascii="Arial Unicode MS" w:eastAsia="Arial Unicode MS" w:hAnsi="Arial Unicode MS" w:cs="Arial Unicode MS"/>
      <w:sz w:val="24"/>
      <w:szCs w:val="24"/>
      <w:lang w:val="de-AT" w:eastAsia="de-DE"/>
    </w:rPr>
  </w:style>
  <w:style w:type="character" w:customStyle="1" w:styleId="itemteaser">
    <w:name w:val="item_teaser"/>
    <w:basedOn w:val="DefaultParagraphFont"/>
    <w:rsid w:val="004C5B9E"/>
  </w:style>
  <w:style w:type="character" w:styleId="Strong">
    <w:name w:val="Strong"/>
    <w:qFormat/>
    <w:rsid w:val="003C2142"/>
    <w:rPr>
      <w:b/>
      <w:bCs/>
    </w:rPr>
  </w:style>
  <w:style w:type="character" w:customStyle="1" w:styleId="blacktxt">
    <w:name w:val="black_txt"/>
    <w:basedOn w:val="DefaultParagraphFont"/>
    <w:rsid w:val="008B3D7C"/>
  </w:style>
  <w:style w:type="character" w:customStyle="1" w:styleId="WW8Num1z5">
    <w:name w:val="WW8Num1z5"/>
    <w:rsid w:val="004308BD"/>
  </w:style>
  <w:style w:type="paragraph" w:customStyle="1" w:styleId="RTDBackcoverSummary">
    <w:name w:val="RTD_Backcover_Summary"/>
    <w:basedOn w:val="Normal"/>
    <w:link w:val="RTDBackcoverSummaryChar"/>
    <w:qFormat/>
    <w:rsid w:val="00351A03"/>
    <w:pPr>
      <w:spacing w:after="240" w:line="240" w:lineRule="auto"/>
      <w:jc w:val="both"/>
    </w:pPr>
    <w:rPr>
      <w:rFonts w:ascii="Verdana" w:eastAsia="Times New Roman" w:hAnsi="Verdana" w:cs="Times New Roman"/>
      <w:color w:val="FF0000"/>
      <w:sz w:val="18"/>
      <w:szCs w:val="18"/>
      <w:lang w:eastAsia="nl-BE"/>
    </w:rPr>
  </w:style>
  <w:style w:type="character" w:customStyle="1" w:styleId="RTDBackcoverSummaryChar">
    <w:name w:val="RTD_Backcover_Summary Char"/>
    <w:basedOn w:val="DefaultParagraphFont"/>
    <w:link w:val="RTDBackcoverSummary"/>
    <w:rsid w:val="00351A03"/>
    <w:rPr>
      <w:rFonts w:ascii="Verdana" w:eastAsia="Times New Roman" w:hAnsi="Verdana" w:cs="Times New Roman"/>
      <w:color w:val="FF0000"/>
      <w:sz w:val="18"/>
      <w:szCs w:val="18"/>
      <w:lang w:val="en-GB" w:eastAsia="nl-BE"/>
    </w:rPr>
  </w:style>
  <w:style w:type="paragraph" w:styleId="TOC4">
    <w:name w:val="toc 4"/>
    <w:basedOn w:val="Normal"/>
    <w:next w:val="Normal"/>
    <w:autoRedefine/>
    <w:uiPriority w:val="39"/>
    <w:unhideWhenUsed/>
    <w:rsid w:val="008821CD"/>
    <w:pPr>
      <w:spacing w:after="100"/>
      <w:ind w:left="660"/>
    </w:pPr>
    <w:rPr>
      <w:rFonts w:eastAsiaTheme="minorEastAsia"/>
      <w:lang w:val="de-AT" w:eastAsia="de-AT"/>
    </w:rPr>
  </w:style>
  <w:style w:type="paragraph" w:styleId="TOC5">
    <w:name w:val="toc 5"/>
    <w:basedOn w:val="Normal"/>
    <w:next w:val="Normal"/>
    <w:autoRedefine/>
    <w:uiPriority w:val="39"/>
    <w:unhideWhenUsed/>
    <w:rsid w:val="008821CD"/>
    <w:pPr>
      <w:spacing w:after="100"/>
      <w:ind w:left="880"/>
    </w:pPr>
    <w:rPr>
      <w:rFonts w:eastAsiaTheme="minorEastAsia"/>
      <w:lang w:val="de-AT" w:eastAsia="de-AT"/>
    </w:rPr>
  </w:style>
  <w:style w:type="paragraph" w:styleId="TOC6">
    <w:name w:val="toc 6"/>
    <w:basedOn w:val="Normal"/>
    <w:next w:val="Normal"/>
    <w:autoRedefine/>
    <w:uiPriority w:val="39"/>
    <w:unhideWhenUsed/>
    <w:rsid w:val="008821CD"/>
    <w:pPr>
      <w:spacing w:after="100"/>
      <w:ind w:left="1100"/>
    </w:pPr>
    <w:rPr>
      <w:rFonts w:eastAsiaTheme="minorEastAsia"/>
      <w:lang w:val="de-AT" w:eastAsia="de-AT"/>
    </w:rPr>
  </w:style>
  <w:style w:type="paragraph" w:styleId="TOC7">
    <w:name w:val="toc 7"/>
    <w:basedOn w:val="Normal"/>
    <w:next w:val="Normal"/>
    <w:autoRedefine/>
    <w:uiPriority w:val="39"/>
    <w:unhideWhenUsed/>
    <w:rsid w:val="008821CD"/>
    <w:pPr>
      <w:spacing w:after="100"/>
      <w:ind w:left="1320"/>
    </w:pPr>
    <w:rPr>
      <w:rFonts w:eastAsiaTheme="minorEastAsia"/>
      <w:lang w:val="de-AT" w:eastAsia="de-AT"/>
    </w:rPr>
  </w:style>
  <w:style w:type="paragraph" w:styleId="TOC8">
    <w:name w:val="toc 8"/>
    <w:basedOn w:val="Normal"/>
    <w:next w:val="Normal"/>
    <w:autoRedefine/>
    <w:uiPriority w:val="39"/>
    <w:unhideWhenUsed/>
    <w:rsid w:val="008821CD"/>
    <w:pPr>
      <w:spacing w:after="100"/>
      <w:ind w:left="1540"/>
    </w:pPr>
    <w:rPr>
      <w:rFonts w:eastAsiaTheme="minorEastAsia"/>
      <w:lang w:val="de-AT" w:eastAsia="de-AT"/>
    </w:rPr>
  </w:style>
  <w:style w:type="paragraph" w:styleId="TOC9">
    <w:name w:val="toc 9"/>
    <w:basedOn w:val="Normal"/>
    <w:next w:val="Normal"/>
    <w:autoRedefine/>
    <w:uiPriority w:val="39"/>
    <w:unhideWhenUsed/>
    <w:rsid w:val="008821CD"/>
    <w:pPr>
      <w:spacing w:after="100"/>
      <w:ind w:left="1760"/>
    </w:pPr>
    <w:rPr>
      <w:rFonts w:eastAsiaTheme="minorEastAsia"/>
      <w:lang w:val="de-AT" w:eastAsia="de-AT"/>
    </w:rPr>
  </w:style>
  <w:style w:type="paragraph" w:styleId="Revision">
    <w:name w:val="Revision"/>
    <w:hidden/>
    <w:uiPriority w:val="99"/>
    <w:semiHidden/>
    <w:rsid w:val="00C10F66"/>
    <w:pPr>
      <w:spacing w:after="0" w:line="240" w:lineRule="auto"/>
    </w:pPr>
    <w:rPr>
      <w:lang w:val="en-GB"/>
    </w:rPr>
  </w:style>
  <w:style w:type="table" w:styleId="ListTable3">
    <w:name w:val="List Table 3"/>
    <w:basedOn w:val="TableNormal"/>
    <w:uiPriority w:val="48"/>
    <w:rsid w:val="007E7509"/>
    <w:pPr>
      <w:spacing w:after="0" w:line="240" w:lineRule="auto"/>
    </w:pPr>
    <w:rPr>
      <w:sz w:val="24"/>
      <w:szCs w:val="24"/>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4Char">
    <w:name w:val="Heading 4 Char"/>
    <w:basedOn w:val="DefaultParagraphFont"/>
    <w:link w:val="Heading4"/>
    <w:uiPriority w:val="9"/>
    <w:rsid w:val="00B70174"/>
    <w:rPr>
      <w:rFonts w:asciiTheme="majorHAnsi" w:eastAsiaTheme="majorEastAsia" w:hAnsiTheme="majorHAnsi" w:cstheme="majorBidi"/>
      <w:i/>
      <w:iCs/>
      <w:color w:val="2E74B5" w:themeColor="accent1" w:themeShade="BF"/>
      <w:sz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481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svg"/><Relationship Id="rId34" Type="http://schemas.microsoft.com/office/2018/08/relationships/commentsExtensible" Target="commentsExtensible.xml"/><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yperlink" Target="mailto:office@zsi.at"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image" Target="media/image12.jpg"/><Relationship Id="rId32" Type="http://schemas.microsoft.com/office/2011/relationships/commentsExtended" Target="commentsExtended.xml"/><Relationship Id="rId37" Type="http://schemas.openxmlformats.org/officeDocument/2006/relationships/image" Target="media/image21.sv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svg"/><Relationship Id="rId58" Type="http://schemas.openxmlformats.org/officeDocument/2006/relationships/hyperlink" Target="https://nbn-resolving.org/urn:nbn:de:0168-ssoar-419633"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footer" Target="footer4.xml"/><Relationship Id="rId19" Type="http://schemas.openxmlformats.org/officeDocument/2006/relationships/image" Target="media/image7.svg"/><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svg"/><Relationship Id="rId30" Type="http://schemas.openxmlformats.org/officeDocument/2006/relationships/image" Target="media/image18.sv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footer" Target="footer5.xml"/><Relationship Id="rId8" Type="http://schemas.openxmlformats.org/officeDocument/2006/relationships/image" Target="media/image1.jpg"/><Relationship Id="rId51" Type="http://schemas.openxmlformats.org/officeDocument/2006/relationships/image" Target="media/image35.sv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svg"/><Relationship Id="rId25" Type="http://schemas.openxmlformats.org/officeDocument/2006/relationships/image" Target="media/image13.png"/><Relationship Id="rId33" Type="http://schemas.microsoft.com/office/2016/09/relationships/commentsIds" Target="commentsIds.xml"/><Relationship Id="rId38" Type="http://schemas.openxmlformats.org/officeDocument/2006/relationships/image" Target="media/image22.png"/><Relationship Id="rId46" Type="http://schemas.openxmlformats.org/officeDocument/2006/relationships/image" Target="media/image30.svg"/><Relationship Id="rId59" Type="http://schemas.openxmlformats.org/officeDocument/2006/relationships/hyperlink" Target="https://doi.org/10.1177/2329496519846505" TargetMode="External"/><Relationship Id="rId67" Type="http://schemas.openxmlformats.org/officeDocument/2006/relationships/glossaryDocument" Target="glossary/document.xml"/><Relationship Id="rId20" Type="http://schemas.openxmlformats.org/officeDocument/2006/relationships/image" Target="media/image8.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image" Target="media/image11.svg"/><Relationship Id="rId28" Type="http://schemas.openxmlformats.org/officeDocument/2006/relationships/image" Target="media/image16.png"/><Relationship Id="rId36" Type="http://schemas.openxmlformats.org/officeDocument/2006/relationships/image" Target="media/image20.png"/><Relationship Id="rId49" Type="http://schemas.openxmlformats.org/officeDocument/2006/relationships/image" Target="media/image33.svg"/><Relationship Id="rId57" Type="http://schemas.openxmlformats.org/officeDocument/2006/relationships/hyperlink" Target="https://doi.org/10.1016/j.poetic.2019.101427" TargetMode="External"/><Relationship Id="rId10" Type="http://schemas.openxmlformats.org/officeDocument/2006/relationships/header" Target="header1.xml"/><Relationship Id="rId31" Type="http://schemas.openxmlformats.org/officeDocument/2006/relationships/comments" Target="comments.xm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www.gesis.org/fileadmin/upload/forschung/publikationen/ge-sis_reihen/howto/How_to15PP_MR.pdf"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23.svg"/></Relationships>
</file>

<file path=word/_rels/footnotes.xml.rels><?xml version="1.0" encoding="UTF-8" standalone="yes"?>
<Relationships xmlns="http://schemas.openxmlformats.org/package/2006/relationships"><Relationship Id="rId2" Type="http://schemas.openxmlformats.org/officeDocument/2006/relationships/hyperlink" Target="https://www.merriam-webster.com/dictionary/behavior" TargetMode="External"/><Relationship Id="rId1" Type="http://schemas.openxmlformats.org/officeDocument/2006/relationships/hyperlink" Target="https://www.merriam-webster.com/dictionary/practic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682AA11C6748288D51A6DF9DC083AD"/>
        <w:category>
          <w:name w:val="Allgemein"/>
          <w:gallery w:val="placeholder"/>
        </w:category>
        <w:types>
          <w:type w:val="bbPlcHdr"/>
        </w:types>
        <w:behaviors>
          <w:behavior w:val="content"/>
        </w:behaviors>
        <w:guid w:val="{165C8EF4-84E4-4DC8-A3AF-B8F7BBAEA6F8}"/>
      </w:docPartPr>
      <w:docPartBody>
        <w:p w:rsidR="002F5285" w:rsidRDefault="002F5285" w:rsidP="002F5285">
          <w:pPr>
            <w:pStyle w:val="A1682AA11C6748288D51A6DF9DC083AD"/>
          </w:pPr>
          <w:r>
            <w:rPr>
              <w:rFonts w:asciiTheme="majorHAnsi" w:eastAsiaTheme="majorEastAsia" w:hAnsiTheme="majorHAnsi" w:cstheme="majorBidi"/>
              <w:color w:val="4472C4" w:themeColor="accent1"/>
              <w:sz w:val="88"/>
              <w:szCs w:val="88"/>
              <w:lang w:val="de-DE"/>
            </w:rPr>
            <w:t>[Dokumenttitel]</w:t>
          </w:r>
        </w:p>
      </w:docPartBody>
    </w:docPart>
    <w:docPart>
      <w:docPartPr>
        <w:name w:val="A5699E10C7E74126997CF80AC39FAC75"/>
        <w:category>
          <w:name w:val="Allgemein"/>
          <w:gallery w:val="placeholder"/>
        </w:category>
        <w:types>
          <w:type w:val="bbPlcHdr"/>
        </w:types>
        <w:behaviors>
          <w:behavior w:val="content"/>
        </w:behaviors>
        <w:guid w:val="{630CEEB3-8BBB-41B3-B7A4-1BCCD56D60F0}"/>
      </w:docPartPr>
      <w:docPartBody>
        <w:p w:rsidR="002F5285" w:rsidRDefault="002F5285" w:rsidP="002F5285">
          <w:pPr>
            <w:pStyle w:val="A5699E10C7E74126997CF80AC39FAC75"/>
          </w:pPr>
          <w:r>
            <w:rPr>
              <w:color w:val="2F5496" w:themeColor="accent1" w:themeShade="BF"/>
              <w:sz w:val="24"/>
              <w:szCs w:val="24"/>
              <w:lang w:val="de-DE"/>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ECSquareSansProMedium">
    <w:panose1 w:val="020B0604020202020204"/>
    <w:charset w:val="00"/>
    <w:family w:val="swiss"/>
    <w:notTrueType/>
    <w:pitch w:val="default"/>
    <w:sig w:usb0="00000003" w:usb1="00000000" w:usb2="00000000" w:usb3="00000000" w:csb0="00000001" w:csb1="00000000"/>
  </w:font>
  <w:font w:name="ECSquareSansPro">
    <w:altName w:val="Calibr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ECSquareSansPro-Bold">
    <w:panose1 w:val="020B0604020202020204"/>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5285"/>
    <w:rsid w:val="0000161D"/>
    <w:rsid w:val="00247538"/>
    <w:rsid w:val="00295076"/>
    <w:rsid w:val="002B7FF9"/>
    <w:rsid w:val="002F5285"/>
    <w:rsid w:val="00307718"/>
    <w:rsid w:val="005C0E6A"/>
    <w:rsid w:val="005F3DB5"/>
    <w:rsid w:val="0074129E"/>
    <w:rsid w:val="00754320"/>
    <w:rsid w:val="00773318"/>
    <w:rsid w:val="00825292"/>
    <w:rsid w:val="00844639"/>
    <w:rsid w:val="00987199"/>
    <w:rsid w:val="009B70D1"/>
    <w:rsid w:val="009C1E86"/>
    <w:rsid w:val="00B13988"/>
    <w:rsid w:val="00B277DB"/>
    <w:rsid w:val="00C3574D"/>
    <w:rsid w:val="00FD1FC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682AA11C6748288D51A6DF9DC083AD">
    <w:name w:val="A1682AA11C6748288D51A6DF9DC083AD"/>
    <w:rsid w:val="002F5285"/>
  </w:style>
  <w:style w:type="paragraph" w:customStyle="1" w:styleId="A5699E10C7E74126997CF80AC39FAC75">
    <w:name w:val="A5699E10C7E74126997CF80AC39FAC75"/>
    <w:rsid w:val="002F52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D70F-3196-4357-8EBD-57DAAC233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94</Pages>
  <Words>32608</Words>
  <Characters>185870</Characters>
  <Application>Microsoft Office Word</Application>
  <DocSecurity>0</DocSecurity>
  <Lines>1548</Lines>
  <Paragraphs>4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Innovation as Valuation and Outcome Category of SNSF Funded Research</vt:lpstr>
      <vt:lpstr>Social Innovation as Valuation and Outcome Category of SNSF Funded Research</vt:lpstr>
    </vt:vector>
  </TitlesOfParts>
  <Company>ZSI</Company>
  <LinksUpToDate>false</LinksUpToDate>
  <CharactersWithSpaces>21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novation as Valuation and Outcome Category of SNSF Funded Research</dc:title>
  <dc:subject>Report</dc:subject>
  <dc:creator>xyz</dc:creator>
  <cp:keywords/>
  <dc:description/>
  <cp:lastModifiedBy>Utku B. Demir</cp:lastModifiedBy>
  <cp:revision>15</cp:revision>
  <cp:lastPrinted>2021-01-15T13:08:00Z</cp:lastPrinted>
  <dcterms:created xsi:type="dcterms:W3CDTF">2022-04-27T12:02:00Z</dcterms:created>
  <dcterms:modified xsi:type="dcterms:W3CDTF">2022-04-28T04:04:00Z</dcterms:modified>
</cp:coreProperties>
</file>